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524EDA" w:rsidRPr="002B61E2" w14:paraId="01BF58D4" w14:textId="77777777" w:rsidTr="00EB31D3">
        <w:trPr>
          <w:trHeight w:hRule="exact" w:val="864"/>
        </w:trPr>
        <w:tc>
          <w:tcPr>
            <w:tcW w:w="4080" w:type="dxa"/>
            <w:tcBorders>
              <w:bottom w:val="nil"/>
            </w:tcBorders>
          </w:tcPr>
          <w:p w14:paraId="6DCC6A09" w14:textId="77777777" w:rsidR="00524EDA" w:rsidRPr="002B61E2" w:rsidRDefault="00524EDA" w:rsidP="00EB31D3">
            <w:pPr>
              <w:widowControl w:val="0"/>
              <w:tabs>
                <w:tab w:val="left" w:pos="936"/>
                <w:tab w:val="left" w:pos="1314"/>
                <w:tab w:val="left" w:pos="1692"/>
                <w:tab w:val="left" w:pos="2070"/>
              </w:tabs>
              <w:spacing w:before="120"/>
              <w:jc w:val="center"/>
              <w:rPr>
                <w:rFonts w:ascii="Arial" w:hAnsi="Arial" w:cs="Arial"/>
                <w:b/>
              </w:rPr>
            </w:pPr>
            <w:bookmarkStart w:id="0" w:name="_Hlk159402450"/>
            <w:smartTag w:uri="urn:schemas-microsoft-com:office:smarttags" w:element="place">
              <w:smartTag w:uri="urn:schemas-microsoft-com:office:smarttags" w:element="PlaceType">
                <w:r w:rsidRPr="002B61E2">
                  <w:rPr>
                    <w:rFonts w:ascii="Arial" w:hAnsi="Arial" w:cs="Arial"/>
                    <w:b/>
                  </w:rPr>
                  <w:t>Commonwealth</w:t>
                </w:r>
              </w:smartTag>
              <w:r w:rsidRPr="002B61E2">
                <w:rPr>
                  <w:rFonts w:ascii="Arial" w:hAnsi="Arial" w:cs="Arial"/>
                  <w:b/>
                </w:rPr>
                <w:t xml:space="preserve"> </w:t>
              </w:r>
              <w:r>
                <w:rPr>
                  <w:rFonts w:ascii="Arial" w:hAnsi="Arial" w:cs="Arial"/>
                  <w:b/>
                </w:rPr>
                <w:t>o</w:t>
              </w:r>
              <w:r w:rsidRPr="002B61E2">
                <w:rPr>
                  <w:rFonts w:ascii="Arial" w:hAnsi="Arial" w:cs="Arial"/>
                  <w:b/>
                </w:rPr>
                <w:t xml:space="preserve">f </w:t>
              </w:r>
              <w:smartTag w:uri="urn:schemas-microsoft-com:office:smarttags" w:element="City">
                <w:r w:rsidRPr="002B61E2">
                  <w:rPr>
                    <w:rFonts w:ascii="Arial" w:hAnsi="Arial" w:cs="Arial"/>
                    <w:b/>
                  </w:rPr>
                  <w:t>Massachusetts</w:t>
                </w:r>
              </w:smartTag>
            </w:smartTag>
          </w:p>
          <w:p w14:paraId="560CC238" w14:textId="77777777" w:rsidR="00524EDA" w:rsidRPr="002B61E2" w:rsidRDefault="00524EDA" w:rsidP="00EB31D3">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283CE5D" w14:textId="77777777" w:rsidR="00524EDA" w:rsidRPr="002B61E2" w:rsidRDefault="00524EDA" w:rsidP="00EB31D3">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5908E77" w14:textId="77777777" w:rsidR="00524EDA" w:rsidRPr="002B61E2" w:rsidRDefault="00524EDA" w:rsidP="00EB31D3">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5B64C6A" w14:textId="77777777" w:rsidR="00524EDA" w:rsidRPr="002B61E2" w:rsidRDefault="00524EDA" w:rsidP="00EB31D3">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Table of Contents  </w:t>
            </w:r>
          </w:p>
        </w:tc>
        <w:tc>
          <w:tcPr>
            <w:tcW w:w="1771" w:type="dxa"/>
          </w:tcPr>
          <w:p w14:paraId="5D9E4889" w14:textId="77777777" w:rsidR="00524EDA" w:rsidRPr="002B61E2" w:rsidRDefault="00524EDA" w:rsidP="00EB31D3">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C519B4B" w14:textId="77777777" w:rsidR="00524EDA" w:rsidRPr="002B61E2" w:rsidRDefault="00524EDA" w:rsidP="00EB31D3">
            <w:pPr>
              <w:widowControl w:val="0"/>
              <w:tabs>
                <w:tab w:val="left" w:pos="936"/>
                <w:tab w:val="left" w:pos="1314"/>
                <w:tab w:val="left" w:pos="1692"/>
                <w:tab w:val="left" w:pos="2070"/>
              </w:tabs>
              <w:spacing w:before="120"/>
              <w:jc w:val="center"/>
              <w:rPr>
                <w:rFonts w:ascii="Arial" w:hAnsi="Arial" w:cs="Arial"/>
              </w:rPr>
            </w:pPr>
            <w:r>
              <w:rPr>
                <w:rFonts w:ascii="Arial" w:hAnsi="Arial" w:cs="Arial"/>
              </w:rPr>
              <w:t>vi</w:t>
            </w:r>
          </w:p>
        </w:tc>
      </w:tr>
      <w:tr w:rsidR="00524EDA" w:rsidRPr="002B61E2" w14:paraId="470F334E" w14:textId="77777777" w:rsidTr="00EB31D3">
        <w:trPr>
          <w:trHeight w:hRule="exact" w:val="864"/>
        </w:trPr>
        <w:tc>
          <w:tcPr>
            <w:tcW w:w="4080" w:type="dxa"/>
            <w:tcBorders>
              <w:top w:val="nil"/>
            </w:tcBorders>
            <w:vAlign w:val="center"/>
          </w:tcPr>
          <w:p w14:paraId="24BF628F" w14:textId="77777777" w:rsidR="00524EDA" w:rsidRPr="002B61E2" w:rsidRDefault="00524EDA" w:rsidP="00EB31D3">
            <w:pPr>
              <w:widowControl w:val="0"/>
              <w:tabs>
                <w:tab w:val="left" w:pos="936"/>
                <w:tab w:val="left" w:pos="1314"/>
                <w:tab w:val="left" w:pos="1692"/>
                <w:tab w:val="left" w:pos="2070"/>
              </w:tabs>
              <w:jc w:val="center"/>
              <w:rPr>
                <w:rFonts w:ascii="Arial" w:hAnsi="Arial" w:cs="Arial"/>
              </w:rPr>
            </w:pPr>
            <w:r>
              <w:rPr>
                <w:rFonts w:ascii="Arial" w:hAnsi="Arial" w:cs="Arial"/>
              </w:rPr>
              <w:t xml:space="preserve">Acute </w:t>
            </w:r>
            <w:smartTag w:uri="urn:schemas-microsoft-com:office:smarttags" w:element="place">
              <w:smartTag w:uri="urn:schemas-microsoft-com:office:smarttags" w:element="PlaceName">
                <w:r>
                  <w:rPr>
                    <w:rFonts w:ascii="Arial" w:hAnsi="Arial" w:cs="Arial"/>
                  </w:rPr>
                  <w:t>Outpatient</w:t>
                </w:r>
              </w:smartTag>
              <w:r>
                <w:rPr>
                  <w:rFonts w:ascii="Arial" w:hAnsi="Arial" w:cs="Arial"/>
                </w:rPr>
                <w:t xml:space="preserve"> </w:t>
              </w:r>
              <w:smartTag w:uri="urn:schemas-microsoft-com:office:smarttags" w:element="PlaceType">
                <w:r>
                  <w:rPr>
                    <w:rFonts w:ascii="Arial" w:hAnsi="Arial" w:cs="Arial"/>
                  </w:rPr>
                  <w:t>Hospital</w:t>
                </w:r>
              </w:smartTag>
            </w:smartTag>
            <w:r>
              <w:rPr>
                <w:rFonts w:ascii="Arial" w:hAnsi="Arial" w:cs="Arial"/>
              </w:rPr>
              <w:t xml:space="preserve"> Manual</w:t>
            </w:r>
          </w:p>
        </w:tc>
        <w:tc>
          <w:tcPr>
            <w:tcW w:w="3744" w:type="dxa"/>
          </w:tcPr>
          <w:p w14:paraId="5D34BB80" w14:textId="77777777" w:rsidR="00524EDA" w:rsidRPr="003F6F4E" w:rsidRDefault="00524EDA" w:rsidP="00EB31D3">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4B0A0D25" w14:textId="6931BE10" w:rsidR="00524EDA" w:rsidRPr="003F6F4E" w:rsidRDefault="00524EDA" w:rsidP="0044109D">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FD1098">
              <w:rPr>
                <w:rFonts w:ascii="Arial" w:hAnsi="Arial" w:cs="Arial"/>
              </w:rPr>
              <w:t>57</w:t>
            </w:r>
          </w:p>
        </w:tc>
        <w:tc>
          <w:tcPr>
            <w:tcW w:w="1771" w:type="dxa"/>
          </w:tcPr>
          <w:p w14:paraId="5BA710A4" w14:textId="77777777" w:rsidR="00524EDA" w:rsidRPr="003F6F4E" w:rsidRDefault="00524EDA" w:rsidP="00EB31D3">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3336595E" w14:textId="160701A0" w:rsidR="00524EDA" w:rsidRPr="002B61E2" w:rsidRDefault="00524EDA" w:rsidP="0044109D">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4</w:t>
            </w:r>
          </w:p>
        </w:tc>
      </w:tr>
    </w:tbl>
    <w:p w14:paraId="2D300E1B" w14:textId="77777777" w:rsidR="00524EDA" w:rsidRDefault="00524EDA"/>
    <w:p w14:paraId="2799E253" w14:textId="77777777" w:rsidR="00524EDA" w:rsidRDefault="00524EDA" w:rsidP="00B32A6A">
      <w:pPr>
        <w:widowControl w:val="0"/>
        <w:tabs>
          <w:tab w:val="left" w:pos="360"/>
          <w:tab w:val="left" w:pos="720"/>
          <w:tab w:val="left" w:pos="1080"/>
          <w:tab w:val="left" w:pos="1440"/>
          <w:tab w:val="right" w:leader="dot" w:pos="8679"/>
          <w:tab w:val="right" w:pos="9378"/>
        </w:tabs>
        <w:ind w:left="360" w:hanging="360"/>
        <w:rPr>
          <w:sz w:val="22"/>
        </w:rPr>
      </w:pPr>
      <w:r>
        <w:rPr>
          <w:sz w:val="22"/>
        </w:rPr>
        <w:t>6.</w:t>
      </w:r>
      <w:r>
        <w:rPr>
          <w:sz w:val="22"/>
        </w:rPr>
        <w:tab/>
        <w:t>Service Codes</w:t>
      </w:r>
    </w:p>
    <w:p w14:paraId="558C4CB0" w14:textId="77777777" w:rsidR="00524EDA" w:rsidRDefault="00524EDA" w:rsidP="00B32A6A">
      <w:pPr>
        <w:widowControl w:val="0"/>
        <w:tabs>
          <w:tab w:val="left" w:pos="360"/>
          <w:tab w:val="left" w:pos="720"/>
          <w:tab w:val="left" w:pos="1080"/>
          <w:tab w:val="left" w:pos="1440"/>
          <w:tab w:val="right" w:leader="dot" w:pos="8679"/>
          <w:tab w:val="right" w:pos="9378"/>
        </w:tabs>
        <w:rPr>
          <w:sz w:val="22"/>
        </w:rPr>
      </w:pPr>
    </w:p>
    <w:p w14:paraId="0266E12B" w14:textId="77777777" w:rsidR="00524EDA" w:rsidRDefault="00524EDA" w:rsidP="00B32A6A">
      <w:pPr>
        <w:widowControl w:val="0"/>
        <w:tabs>
          <w:tab w:val="left" w:pos="360"/>
          <w:tab w:val="left" w:pos="540"/>
          <w:tab w:val="left" w:pos="1080"/>
          <w:tab w:val="left" w:pos="1440"/>
          <w:tab w:val="right" w:leader="dot" w:pos="8679"/>
          <w:tab w:val="right" w:pos="9378"/>
        </w:tabs>
        <w:ind w:left="720" w:hanging="720"/>
        <w:rPr>
          <w:sz w:val="22"/>
        </w:rPr>
      </w:pPr>
      <w:r>
        <w:rPr>
          <w:sz w:val="22"/>
        </w:rPr>
        <w:tab/>
        <w:t xml:space="preserve">Introduction </w:t>
      </w:r>
      <w:r>
        <w:rPr>
          <w:sz w:val="22"/>
        </w:rPr>
        <w:tab/>
      </w:r>
      <w:r>
        <w:rPr>
          <w:sz w:val="22"/>
        </w:rPr>
        <w:tab/>
        <w:t>6-1</w:t>
      </w:r>
    </w:p>
    <w:p w14:paraId="3FD8F14F" w14:textId="77777777" w:rsidR="00524EDA" w:rsidRDefault="00524EDA" w:rsidP="00B32A6A">
      <w:pPr>
        <w:widowControl w:val="0"/>
        <w:tabs>
          <w:tab w:val="left" w:pos="360"/>
          <w:tab w:val="left" w:pos="540"/>
          <w:tab w:val="left" w:pos="1080"/>
          <w:tab w:val="left" w:pos="1440"/>
          <w:tab w:val="right" w:leader="dot" w:pos="8679"/>
          <w:tab w:val="right" w:pos="9378"/>
        </w:tabs>
        <w:ind w:left="720" w:hanging="720"/>
        <w:rPr>
          <w:sz w:val="22"/>
        </w:rPr>
      </w:pPr>
      <w:r>
        <w:rPr>
          <w:sz w:val="22"/>
        </w:rPr>
        <w:tab/>
        <w:t>Nonpayable CPT Codes</w:t>
      </w:r>
      <w:r>
        <w:rPr>
          <w:sz w:val="22"/>
        </w:rPr>
        <w:tab/>
        <w:t xml:space="preserve"> </w:t>
      </w:r>
      <w:r>
        <w:rPr>
          <w:sz w:val="22"/>
        </w:rPr>
        <w:tab/>
        <w:t>6-1</w:t>
      </w:r>
    </w:p>
    <w:p w14:paraId="00AE3082" w14:textId="47376E13" w:rsidR="00524EDA" w:rsidRDefault="00524EDA" w:rsidP="00B32A6A">
      <w:pPr>
        <w:widowControl w:val="0"/>
        <w:tabs>
          <w:tab w:val="left" w:pos="360"/>
          <w:tab w:val="left" w:pos="540"/>
          <w:tab w:val="left" w:pos="1080"/>
          <w:tab w:val="left" w:pos="1440"/>
          <w:tab w:val="right" w:leader="dot" w:pos="8679"/>
          <w:tab w:val="right" w:pos="9378"/>
        </w:tabs>
        <w:ind w:left="720" w:hanging="720"/>
        <w:rPr>
          <w:sz w:val="22"/>
        </w:rPr>
      </w:pPr>
      <w:r>
        <w:rPr>
          <w:sz w:val="22"/>
        </w:rPr>
        <w:tab/>
        <w:t>Payable Level II HCPCS</w:t>
      </w:r>
      <w:r w:rsidRPr="00FE32F3">
        <w:rPr>
          <w:sz w:val="22"/>
        </w:rPr>
        <w:t xml:space="preserve"> </w:t>
      </w:r>
      <w:r>
        <w:rPr>
          <w:sz w:val="22"/>
        </w:rPr>
        <w:t>Codes</w:t>
      </w:r>
      <w:r>
        <w:rPr>
          <w:sz w:val="22"/>
        </w:rPr>
        <w:tab/>
      </w:r>
      <w:r>
        <w:rPr>
          <w:sz w:val="22"/>
        </w:rPr>
        <w:tab/>
        <w:t>6-1</w:t>
      </w:r>
      <w:r w:rsidR="00C004C6">
        <w:rPr>
          <w:sz w:val="22"/>
        </w:rPr>
        <w:t>3</w:t>
      </w:r>
    </w:p>
    <w:p w14:paraId="35879650" w14:textId="3486A752" w:rsidR="00524EDA" w:rsidRDefault="00524EDA" w:rsidP="00487A51">
      <w:pPr>
        <w:widowControl w:val="0"/>
        <w:tabs>
          <w:tab w:val="left" w:pos="360"/>
          <w:tab w:val="left" w:pos="540"/>
          <w:tab w:val="left" w:pos="1080"/>
          <w:tab w:val="left" w:pos="1260"/>
          <w:tab w:val="right" w:leader="dot" w:pos="8679"/>
          <w:tab w:val="right" w:pos="9360"/>
        </w:tabs>
        <w:ind w:left="720" w:hanging="720"/>
        <w:rPr>
          <w:sz w:val="22"/>
        </w:rPr>
      </w:pPr>
      <w:r>
        <w:rPr>
          <w:sz w:val="22"/>
        </w:rPr>
        <w:tab/>
        <w:t>Modifiers</w:t>
      </w:r>
      <w:r>
        <w:rPr>
          <w:sz w:val="22"/>
        </w:rPr>
        <w:tab/>
      </w:r>
      <w:r>
        <w:rPr>
          <w:sz w:val="22"/>
        </w:rPr>
        <w:tab/>
      </w:r>
      <w:r>
        <w:rPr>
          <w:sz w:val="22"/>
        </w:rPr>
        <w:tab/>
        <w:t>6-1</w:t>
      </w:r>
      <w:r w:rsidR="00C004C6">
        <w:rPr>
          <w:sz w:val="22"/>
        </w:rPr>
        <w:t>8</w:t>
      </w:r>
    </w:p>
    <w:p w14:paraId="2D9E3F8D" w14:textId="6AAB7421" w:rsidR="00524EDA" w:rsidRDefault="00524EDA" w:rsidP="00B32A6A">
      <w:pPr>
        <w:widowControl w:val="0"/>
        <w:tabs>
          <w:tab w:val="left" w:pos="360"/>
          <w:tab w:val="left" w:pos="540"/>
          <w:tab w:val="left" w:pos="1080"/>
          <w:tab w:val="left" w:pos="1260"/>
          <w:tab w:val="right" w:leader="dot" w:pos="8679"/>
          <w:tab w:val="right" w:pos="9378"/>
        </w:tabs>
        <w:ind w:left="720" w:hanging="720"/>
        <w:rPr>
          <w:sz w:val="22"/>
        </w:rPr>
      </w:pPr>
      <w:r>
        <w:rPr>
          <w:sz w:val="22"/>
        </w:rPr>
        <w:tab/>
        <w:t>Revenue Codes</w:t>
      </w:r>
      <w:r>
        <w:rPr>
          <w:sz w:val="22"/>
        </w:rPr>
        <w:tab/>
      </w:r>
      <w:r>
        <w:rPr>
          <w:sz w:val="22"/>
        </w:rPr>
        <w:tab/>
      </w:r>
      <w:r w:rsidRPr="00E55131">
        <w:rPr>
          <w:sz w:val="22"/>
        </w:rPr>
        <w:t>6-</w:t>
      </w:r>
      <w:r w:rsidR="00C004C6">
        <w:rPr>
          <w:sz w:val="22"/>
        </w:rPr>
        <w:t>23</w:t>
      </w:r>
    </w:p>
    <w:p w14:paraId="2AF8C3EA" w14:textId="48B98E2E" w:rsidR="00524EDA" w:rsidRDefault="00FD1098" w:rsidP="00FD1098">
      <w:pPr>
        <w:widowControl w:val="0"/>
        <w:tabs>
          <w:tab w:val="left" w:pos="5352"/>
        </w:tabs>
        <w:ind w:left="720" w:hanging="720"/>
        <w:rPr>
          <w:sz w:val="22"/>
        </w:rPr>
      </w:pPr>
      <w:r>
        <w:rPr>
          <w:sz w:val="22"/>
        </w:rPr>
        <w:tab/>
      </w:r>
      <w:r>
        <w:rPr>
          <w:sz w:val="22"/>
        </w:rPr>
        <w:tab/>
      </w:r>
    </w:p>
    <w:p w14:paraId="2480AA9F"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r>
        <w:rPr>
          <w:sz w:val="22"/>
        </w:rPr>
        <w:t xml:space="preserve">Appendix A. </w:t>
      </w:r>
      <w:r w:rsidRPr="0088072A">
        <w:rPr>
          <w:sz w:val="22"/>
          <w:szCs w:val="22"/>
        </w:rPr>
        <w:t>Directory</w:t>
      </w:r>
      <w:r w:rsidRPr="0088072A">
        <w:rPr>
          <w:sz w:val="22"/>
          <w:szCs w:val="22"/>
        </w:rPr>
        <w:tab/>
      </w:r>
      <w:r w:rsidRPr="0088072A">
        <w:rPr>
          <w:sz w:val="22"/>
          <w:szCs w:val="22"/>
        </w:rPr>
        <w:tab/>
        <w:t>A-1</w:t>
      </w:r>
    </w:p>
    <w:p w14:paraId="771E5B98"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p>
    <w:p w14:paraId="62ACBB25"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r w:rsidRPr="0088072A">
        <w:rPr>
          <w:sz w:val="22"/>
          <w:szCs w:val="22"/>
        </w:rPr>
        <w:t>Appendix C. Third-Party-Liability Codes</w:t>
      </w:r>
      <w:r w:rsidRPr="0088072A">
        <w:rPr>
          <w:sz w:val="22"/>
          <w:szCs w:val="22"/>
        </w:rPr>
        <w:tab/>
      </w:r>
      <w:r w:rsidRPr="0088072A">
        <w:rPr>
          <w:sz w:val="22"/>
          <w:szCs w:val="22"/>
        </w:rPr>
        <w:tab/>
        <w:t>C-1</w:t>
      </w:r>
    </w:p>
    <w:p w14:paraId="17946E0F"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p>
    <w:p w14:paraId="344EF357"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r w:rsidRPr="0088072A">
        <w:rPr>
          <w:sz w:val="22"/>
          <w:szCs w:val="22"/>
        </w:rPr>
        <w:t>Appendix D. Utilization Management Program</w:t>
      </w:r>
      <w:r w:rsidRPr="0088072A">
        <w:rPr>
          <w:sz w:val="22"/>
          <w:szCs w:val="22"/>
        </w:rPr>
        <w:tab/>
      </w:r>
      <w:r w:rsidRPr="0088072A">
        <w:rPr>
          <w:sz w:val="22"/>
          <w:szCs w:val="22"/>
        </w:rPr>
        <w:tab/>
        <w:t>D-1</w:t>
      </w:r>
    </w:p>
    <w:p w14:paraId="53DA2BCB"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p>
    <w:p w14:paraId="73CEE6C1"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r w:rsidRPr="0088072A">
        <w:rPr>
          <w:sz w:val="22"/>
          <w:szCs w:val="22"/>
        </w:rPr>
        <w:t>Appendix E. Admission Guidelines</w:t>
      </w:r>
      <w:r w:rsidRPr="0088072A">
        <w:rPr>
          <w:sz w:val="22"/>
          <w:szCs w:val="22"/>
        </w:rPr>
        <w:tab/>
      </w:r>
      <w:r w:rsidRPr="0088072A">
        <w:rPr>
          <w:sz w:val="22"/>
          <w:szCs w:val="22"/>
        </w:rPr>
        <w:tab/>
        <w:t>E-1</w:t>
      </w:r>
    </w:p>
    <w:p w14:paraId="63777C69"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p>
    <w:p w14:paraId="79ECC38C"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r w:rsidRPr="0088072A">
        <w:rPr>
          <w:sz w:val="22"/>
          <w:szCs w:val="22"/>
        </w:rPr>
        <w:t>Appendix F.</w:t>
      </w:r>
      <w:r>
        <w:rPr>
          <w:sz w:val="22"/>
          <w:szCs w:val="22"/>
        </w:rPr>
        <w:t xml:space="preserve"> </w:t>
      </w:r>
      <w:r w:rsidRPr="0088072A">
        <w:rPr>
          <w:sz w:val="22"/>
          <w:szCs w:val="22"/>
        </w:rPr>
        <w:t>Reserved</w:t>
      </w:r>
    </w:p>
    <w:p w14:paraId="0B16D849"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p>
    <w:p w14:paraId="067416E7"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r w:rsidRPr="00E55131">
        <w:rPr>
          <w:sz w:val="22"/>
          <w:szCs w:val="22"/>
        </w:rPr>
        <w:t>Appendix T. CMSP-Covered Codes</w:t>
      </w:r>
      <w:r w:rsidRPr="00E55131">
        <w:rPr>
          <w:sz w:val="22"/>
          <w:szCs w:val="22"/>
        </w:rPr>
        <w:tab/>
      </w:r>
      <w:r w:rsidRPr="00E55131">
        <w:rPr>
          <w:sz w:val="22"/>
          <w:szCs w:val="22"/>
        </w:rPr>
        <w:tab/>
        <w:t>T-1</w:t>
      </w:r>
    </w:p>
    <w:p w14:paraId="2E9F601B"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p>
    <w:p w14:paraId="3336AA86" w14:textId="77777777" w:rsidR="00524EDA" w:rsidRPr="0088072A" w:rsidRDefault="00524EDA" w:rsidP="00B32A6A">
      <w:pPr>
        <w:widowControl w:val="0"/>
        <w:tabs>
          <w:tab w:val="left" w:pos="1176"/>
          <w:tab w:val="right" w:pos="9378"/>
        </w:tabs>
        <w:ind w:left="1188" w:hanging="1188"/>
        <w:rPr>
          <w:sz w:val="22"/>
          <w:szCs w:val="22"/>
        </w:rPr>
      </w:pPr>
      <w:r w:rsidRPr="0088072A">
        <w:rPr>
          <w:sz w:val="22"/>
          <w:szCs w:val="22"/>
        </w:rPr>
        <w:t xml:space="preserve">Appendix U. DPH-Designated Serious Reportable Events That Are </w:t>
      </w:r>
      <w:r>
        <w:rPr>
          <w:sz w:val="22"/>
          <w:szCs w:val="22"/>
        </w:rPr>
        <w:t>N</w:t>
      </w:r>
      <w:r w:rsidRPr="0088072A">
        <w:rPr>
          <w:sz w:val="22"/>
          <w:szCs w:val="22"/>
        </w:rPr>
        <w:t>ot Provider Preventable Conditions………………………………………………………………………………</w:t>
      </w:r>
      <w:r w:rsidRPr="0088072A">
        <w:rPr>
          <w:sz w:val="22"/>
          <w:szCs w:val="22"/>
        </w:rPr>
        <w:tab/>
        <w:t>U-1</w:t>
      </w:r>
    </w:p>
    <w:p w14:paraId="5338B1CB" w14:textId="77777777" w:rsidR="00524EDA" w:rsidRPr="0088072A" w:rsidRDefault="00524EDA" w:rsidP="00B32A6A">
      <w:pPr>
        <w:widowControl w:val="0"/>
        <w:tabs>
          <w:tab w:val="left" w:pos="8640"/>
        </w:tabs>
        <w:ind w:left="720" w:right="564" w:hanging="720"/>
        <w:rPr>
          <w:sz w:val="22"/>
          <w:szCs w:val="22"/>
        </w:rPr>
      </w:pPr>
    </w:p>
    <w:p w14:paraId="41098DCA" w14:textId="77777777" w:rsidR="00524EDA" w:rsidRPr="0088072A" w:rsidRDefault="00524EDA" w:rsidP="00B32A6A">
      <w:pPr>
        <w:tabs>
          <w:tab w:val="left" w:pos="9060"/>
        </w:tabs>
        <w:ind w:left="720" w:hanging="720"/>
        <w:rPr>
          <w:sz w:val="22"/>
          <w:szCs w:val="22"/>
        </w:rPr>
      </w:pPr>
      <w:r w:rsidRPr="0088072A">
        <w:rPr>
          <w:sz w:val="22"/>
          <w:szCs w:val="22"/>
        </w:rPr>
        <w:t>Appendix V. MassHealth Billing Instructions for Provider Preventab</w:t>
      </w:r>
      <w:r>
        <w:rPr>
          <w:sz w:val="22"/>
          <w:szCs w:val="22"/>
        </w:rPr>
        <w:t xml:space="preserve">le Conditions………………..      </w:t>
      </w:r>
      <w:r w:rsidRPr="0088072A">
        <w:rPr>
          <w:sz w:val="22"/>
          <w:szCs w:val="22"/>
        </w:rPr>
        <w:t>V-1</w:t>
      </w:r>
    </w:p>
    <w:p w14:paraId="26915E71" w14:textId="77777777" w:rsidR="00524EDA" w:rsidRPr="0088072A" w:rsidRDefault="00524EDA" w:rsidP="00B32A6A">
      <w:pPr>
        <w:widowControl w:val="0"/>
        <w:tabs>
          <w:tab w:val="left" w:pos="360"/>
          <w:tab w:val="left" w:pos="720"/>
          <w:tab w:val="left" w:pos="1080"/>
          <w:tab w:val="left" w:pos="1440"/>
          <w:tab w:val="right" w:leader="dot" w:pos="8679"/>
          <w:tab w:val="right" w:pos="9378"/>
        </w:tabs>
        <w:ind w:left="720" w:hanging="720"/>
        <w:rPr>
          <w:sz w:val="22"/>
          <w:szCs w:val="22"/>
        </w:rPr>
      </w:pPr>
    </w:p>
    <w:p w14:paraId="31E0E9A5" w14:textId="77777777" w:rsidR="00524EDA" w:rsidRDefault="00524EDA" w:rsidP="00B32A6A">
      <w:pPr>
        <w:widowControl w:val="0"/>
        <w:tabs>
          <w:tab w:val="left" w:pos="360"/>
          <w:tab w:val="left" w:pos="720"/>
          <w:tab w:val="left" w:pos="1080"/>
          <w:tab w:val="left" w:pos="1440"/>
          <w:tab w:val="right" w:leader="dot" w:pos="8679"/>
          <w:tab w:val="right" w:pos="9378"/>
        </w:tabs>
        <w:ind w:left="720" w:hanging="720"/>
        <w:rPr>
          <w:sz w:val="22"/>
        </w:rPr>
      </w:pPr>
      <w:r w:rsidRPr="0088072A">
        <w:rPr>
          <w:sz w:val="22"/>
          <w:szCs w:val="22"/>
        </w:rPr>
        <w:t>Appendix W. EPSDT Services: Medical and Dental</w:t>
      </w:r>
      <w:r>
        <w:rPr>
          <w:sz w:val="22"/>
        </w:rPr>
        <w:t xml:space="preserve"> Protocols and</w:t>
      </w:r>
      <w:r w:rsidRPr="001B6A00">
        <w:rPr>
          <w:sz w:val="22"/>
        </w:rPr>
        <w:t xml:space="preserve"> </w:t>
      </w:r>
      <w:r>
        <w:rPr>
          <w:sz w:val="22"/>
        </w:rPr>
        <w:t>Periodicity Schedule</w:t>
      </w:r>
      <w:r>
        <w:rPr>
          <w:sz w:val="22"/>
        </w:rPr>
        <w:tab/>
      </w:r>
      <w:r>
        <w:rPr>
          <w:sz w:val="22"/>
        </w:rPr>
        <w:tab/>
        <w:t>W-1</w:t>
      </w:r>
    </w:p>
    <w:p w14:paraId="1C703B8E" w14:textId="77777777" w:rsidR="00524EDA" w:rsidRDefault="00524EDA" w:rsidP="00B32A6A">
      <w:pPr>
        <w:widowControl w:val="0"/>
        <w:tabs>
          <w:tab w:val="left" w:pos="360"/>
          <w:tab w:val="left" w:pos="720"/>
          <w:tab w:val="left" w:pos="1080"/>
          <w:tab w:val="left" w:pos="1440"/>
          <w:tab w:val="right" w:leader="dot" w:pos="8679"/>
          <w:tab w:val="right" w:pos="9378"/>
        </w:tabs>
        <w:ind w:left="720" w:hanging="720"/>
        <w:rPr>
          <w:sz w:val="22"/>
        </w:rPr>
      </w:pPr>
    </w:p>
    <w:p w14:paraId="18A97D8C" w14:textId="77777777" w:rsidR="00524EDA" w:rsidRDefault="00524EDA" w:rsidP="00B32A6A">
      <w:pPr>
        <w:widowControl w:val="0"/>
        <w:tabs>
          <w:tab w:val="left" w:pos="360"/>
          <w:tab w:val="left" w:pos="720"/>
          <w:tab w:val="left" w:pos="1080"/>
          <w:tab w:val="left" w:pos="1440"/>
          <w:tab w:val="right" w:leader="dot" w:pos="8679"/>
          <w:tab w:val="right" w:pos="9378"/>
        </w:tabs>
        <w:ind w:left="720" w:hanging="720"/>
        <w:rPr>
          <w:sz w:val="22"/>
        </w:rPr>
      </w:pPr>
      <w:r>
        <w:rPr>
          <w:sz w:val="22"/>
        </w:rPr>
        <w:t>Appendix X. Family Assistance Copayments and Deductibles.</w:t>
      </w:r>
      <w:r>
        <w:rPr>
          <w:sz w:val="22"/>
        </w:rPr>
        <w:tab/>
      </w:r>
      <w:r>
        <w:rPr>
          <w:sz w:val="22"/>
        </w:rPr>
        <w:tab/>
        <w:t>X-1</w:t>
      </w:r>
    </w:p>
    <w:p w14:paraId="394217DC" w14:textId="77777777" w:rsidR="00524EDA" w:rsidRDefault="00524EDA" w:rsidP="00B32A6A">
      <w:pPr>
        <w:widowControl w:val="0"/>
        <w:tabs>
          <w:tab w:val="left" w:pos="360"/>
          <w:tab w:val="left" w:pos="720"/>
          <w:tab w:val="left" w:pos="1080"/>
          <w:tab w:val="left" w:pos="1440"/>
          <w:tab w:val="right" w:leader="dot" w:pos="8679"/>
          <w:tab w:val="right" w:pos="9378"/>
        </w:tabs>
        <w:ind w:left="720" w:hanging="720"/>
        <w:rPr>
          <w:sz w:val="22"/>
        </w:rPr>
      </w:pPr>
    </w:p>
    <w:p w14:paraId="379A2F02" w14:textId="77777777" w:rsidR="00524EDA" w:rsidRDefault="00524EDA" w:rsidP="00B32A6A">
      <w:pPr>
        <w:widowControl w:val="0"/>
        <w:tabs>
          <w:tab w:val="left" w:pos="360"/>
          <w:tab w:val="left" w:pos="720"/>
          <w:tab w:val="left" w:pos="1080"/>
          <w:tab w:val="left" w:pos="1440"/>
          <w:tab w:val="right" w:leader="dot" w:pos="8679"/>
          <w:tab w:val="right" w:pos="9378"/>
        </w:tabs>
        <w:ind w:left="720" w:hanging="720"/>
        <w:rPr>
          <w:sz w:val="22"/>
        </w:rPr>
      </w:pPr>
      <w:r>
        <w:rPr>
          <w:sz w:val="22"/>
        </w:rPr>
        <w:t>Appendix Y. EVS Codes/Messages</w:t>
      </w:r>
      <w:r>
        <w:rPr>
          <w:sz w:val="22"/>
        </w:rPr>
        <w:tab/>
      </w:r>
      <w:r>
        <w:rPr>
          <w:sz w:val="22"/>
        </w:rPr>
        <w:tab/>
        <w:t>Y-1</w:t>
      </w:r>
    </w:p>
    <w:p w14:paraId="310A42A2" w14:textId="77777777" w:rsidR="00524EDA" w:rsidRDefault="00524EDA" w:rsidP="00B32A6A">
      <w:pPr>
        <w:widowControl w:val="0"/>
        <w:tabs>
          <w:tab w:val="left" w:pos="360"/>
          <w:tab w:val="left" w:pos="720"/>
          <w:tab w:val="left" w:pos="1080"/>
          <w:tab w:val="left" w:pos="1440"/>
          <w:tab w:val="right" w:leader="dot" w:pos="8679"/>
          <w:tab w:val="right" w:pos="9378"/>
        </w:tabs>
        <w:ind w:left="720" w:hanging="720"/>
        <w:rPr>
          <w:sz w:val="22"/>
        </w:rPr>
      </w:pPr>
    </w:p>
    <w:p w14:paraId="71AB11B2" w14:textId="77777777" w:rsidR="00524EDA" w:rsidRDefault="00524EDA" w:rsidP="00B32A6A">
      <w:pPr>
        <w:widowControl w:val="0"/>
        <w:tabs>
          <w:tab w:val="left" w:pos="360"/>
          <w:tab w:val="left" w:pos="720"/>
          <w:tab w:val="left" w:pos="1080"/>
          <w:tab w:val="left" w:pos="1440"/>
          <w:tab w:val="right" w:leader="dot" w:pos="8679"/>
          <w:tab w:val="right" w:pos="9378"/>
        </w:tabs>
        <w:ind w:left="720" w:hanging="720"/>
        <w:rPr>
          <w:sz w:val="22"/>
        </w:rPr>
      </w:pPr>
      <w:r>
        <w:rPr>
          <w:sz w:val="22"/>
        </w:rPr>
        <w:t>Appendix Z. EPSDT/PPHSD Screening Services Codes</w:t>
      </w:r>
      <w:r>
        <w:rPr>
          <w:sz w:val="22"/>
        </w:rPr>
        <w:tab/>
      </w:r>
      <w:r>
        <w:rPr>
          <w:sz w:val="22"/>
        </w:rPr>
        <w:tab/>
        <w:t>Z-1</w:t>
      </w:r>
    </w:p>
    <w:p w14:paraId="4AD2D97E" w14:textId="77777777" w:rsidR="00524EDA" w:rsidRDefault="00524EDA" w:rsidP="00B32A6A"/>
    <w:p w14:paraId="15EE8C1F" w14:textId="77777777" w:rsidR="00524EDA" w:rsidRDefault="00524EDA"/>
    <w:p w14:paraId="5EBF0BBE" w14:textId="77777777" w:rsidR="00524EDA" w:rsidRDefault="00524EDA" w:rsidP="001D131E">
      <w:pPr>
        <w:rPr>
          <w:sz w:val="22"/>
          <w:szCs w:val="22"/>
        </w:rPr>
      </w:pPr>
    </w:p>
    <w:p w14:paraId="3F30A052" w14:textId="77777777" w:rsidR="00524EDA" w:rsidRDefault="00524EDA" w:rsidP="001D131E">
      <w:pPr>
        <w:rPr>
          <w:sz w:val="22"/>
          <w:szCs w:val="22"/>
        </w:rPr>
      </w:pPr>
    </w:p>
    <w:p w14:paraId="108457A6" w14:textId="77777777" w:rsidR="00524EDA" w:rsidRDefault="00524EDA" w:rsidP="001D131E">
      <w:pPr>
        <w:rPr>
          <w:sz w:val="22"/>
          <w:szCs w:val="22"/>
        </w:rPr>
      </w:pPr>
    </w:p>
    <w:p w14:paraId="20E33F09" w14:textId="77777777" w:rsidR="00524EDA" w:rsidRDefault="00524EDA" w:rsidP="001D131E">
      <w:pPr>
        <w:rPr>
          <w:sz w:val="22"/>
          <w:szCs w:val="22"/>
        </w:rPr>
      </w:pPr>
    </w:p>
    <w:p w14:paraId="0039691E" w14:textId="77777777" w:rsidR="00524EDA" w:rsidRDefault="00524EDA" w:rsidP="001D131E">
      <w:pPr>
        <w:rPr>
          <w:sz w:val="22"/>
          <w:szCs w:val="22"/>
        </w:rPr>
        <w:sectPr w:rsidR="00524EDA" w:rsidSect="00524EDA">
          <w:endnotePr>
            <w:numFmt w:val="decimal"/>
          </w:endnotePr>
          <w:pgSz w:w="12240" w:h="15840"/>
          <w:pgMar w:top="720" w:right="1440" w:bottom="432" w:left="1440" w:header="432" w:footer="432" w:gutter="0"/>
          <w:pgNumType w:start="0"/>
          <w:cols w:space="720"/>
          <w:noEndnote/>
          <w:docGrid w:linePitch="272"/>
        </w:sectPr>
      </w:pPr>
    </w:p>
    <w:p w14:paraId="694FFC49" w14:textId="51A65E76" w:rsidR="00591615" w:rsidRPr="007C7C31" w:rsidRDefault="00591615" w:rsidP="001D131E">
      <w:pPr>
        <w:rPr>
          <w:sz w:val="22"/>
          <w:szCs w:val="22"/>
          <w:u w:val="single"/>
        </w:rPr>
      </w:pPr>
      <w:r w:rsidRPr="007C7C31">
        <w:rPr>
          <w:sz w:val="22"/>
          <w:szCs w:val="22"/>
        </w:rPr>
        <w:lastRenderedPageBreak/>
        <w:t xml:space="preserve">601  </w:t>
      </w:r>
      <w:r w:rsidRPr="007C7C31">
        <w:rPr>
          <w:sz w:val="22"/>
          <w:szCs w:val="22"/>
          <w:u w:val="single"/>
        </w:rPr>
        <w:t xml:space="preserve">Introduction </w:t>
      </w:r>
    </w:p>
    <w:p w14:paraId="3C8E5AB4" w14:textId="77777777" w:rsidR="00591615" w:rsidRPr="007C7C31" w:rsidRDefault="00591615" w:rsidP="00591615">
      <w:pPr>
        <w:tabs>
          <w:tab w:val="left" w:pos="518"/>
          <w:tab w:val="left" w:pos="936"/>
          <w:tab w:val="left" w:pos="1314"/>
          <w:tab w:val="left" w:pos="1692"/>
          <w:tab w:val="left" w:pos="2070"/>
        </w:tabs>
        <w:rPr>
          <w:sz w:val="22"/>
          <w:szCs w:val="22"/>
        </w:rPr>
      </w:pPr>
    </w:p>
    <w:p w14:paraId="3C3A9198" w14:textId="53455974" w:rsidR="00591615" w:rsidRPr="007C7C31" w:rsidRDefault="00591615" w:rsidP="00636BD6">
      <w:pPr>
        <w:autoSpaceDE w:val="0"/>
        <w:autoSpaceDN w:val="0"/>
        <w:adjustRightInd w:val="0"/>
        <w:ind w:left="450"/>
        <w:rPr>
          <w:sz w:val="22"/>
          <w:szCs w:val="22"/>
        </w:rPr>
      </w:pPr>
      <w:r w:rsidRPr="007C7C31">
        <w:rPr>
          <w:sz w:val="22"/>
          <w:szCs w:val="22"/>
        </w:rPr>
        <w:t xml:space="preserve">MassHealth providers must refer to the official list of Healthcare Common Procedural Coding Systems (HCPCS) codes and descriptions posted on the Centers for Medicare &amp; Medicaid Services HCPCS website when billing for services provided to MassHealth members. For a list of billable revenue codes that may be used by acute outpatient hospitals (AOHs), please refer to Section </w:t>
      </w:r>
      <w:r w:rsidR="00597E80" w:rsidRPr="007C7C31">
        <w:rPr>
          <w:sz w:val="22"/>
          <w:szCs w:val="22"/>
        </w:rPr>
        <w:t>6</w:t>
      </w:r>
      <w:r w:rsidR="00597E80">
        <w:rPr>
          <w:sz w:val="22"/>
          <w:szCs w:val="22"/>
        </w:rPr>
        <w:t>09</w:t>
      </w:r>
      <w:r w:rsidR="00597E80" w:rsidRPr="007C7C31">
        <w:rPr>
          <w:sz w:val="22"/>
          <w:szCs w:val="22"/>
        </w:rPr>
        <w:t xml:space="preserve"> </w:t>
      </w:r>
      <w:r w:rsidRPr="007C7C31">
        <w:rPr>
          <w:sz w:val="22"/>
          <w:szCs w:val="22"/>
        </w:rPr>
        <w:t xml:space="preserve">of this subchapter. </w:t>
      </w:r>
    </w:p>
    <w:p w14:paraId="2DF044C5" w14:textId="77777777" w:rsidR="00591615" w:rsidRPr="007C7C31" w:rsidRDefault="00591615" w:rsidP="00636BD6">
      <w:pPr>
        <w:autoSpaceDE w:val="0"/>
        <w:autoSpaceDN w:val="0"/>
        <w:adjustRightInd w:val="0"/>
        <w:ind w:left="450"/>
        <w:rPr>
          <w:sz w:val="22"/>
          <w:szCs w:val="22"/>
          <w:u w:val="single"/>
        </w:rPr>
      </w:pPr>
    </w:p>
    <w:p w14:paraId="758AF728" w14:textId="77777777" w:rsidR="00591615" w:rsidRPr="007C7C31" w:rsidRDefault="00591615" w:rsidP="00636BD6">
      <w:pPr>
        <w:tabs>
          <w:tab w:val="left" w:pos="8124"/>
        </w:tabs>
        <w:autoSpaceDE w:val="0"/>
        <w:autoSpaceDN w:val="0"/>
        <w:adjustRightInd w:val="0"/>
        <w:ind w:left="450"/>
        <w:rPr>
          <w:sz w:val="22"/>
          <w:szCs w:val="22"/>
          <w:u w:val="single"/>
        </w:rPr>
      </w:pPr>
      <w:r w:rsidRPr="007C7C31">
        <w:rPr>
          <w:sz w:val="22"/>
          <w:szCs w:val="22"/>
          <w:u w:val="single"/>
        </w:rPr>
        <w:t xml:space="preserve">CPT Codes </w:t>
      </w:r>
    </w:p>
    <w:p w14:paraId="6F389F35" w14:textId="77777777" w:rsidR="00591615" w:rsidRPr="007C7C31" w:rsidRDefault="00591615" w:rsidP="00636BD6">
      <w:pPr>
        <w:autoSpaceDE w:val="0"/>
        <w:autoSpaceDN w:val="0"/>
        <w:adjustRightInd w:val="0"/>
        <w:ind w:left="450"/>
        <w:rPr>
          <w:sz w:val="22"/>
          <w:szCs w:val="22"/>
        </w:rPr>
      </w:pPr>
    </w:p>
    <w:p w14:paraId="6A40A0D3" w14:textId="4EFF1A2B" w:rsidR="00591615" w:rsidRPr="007C7C31" w:rsidRDefault="00591615" w:rsidP="00636BD6">
      <w:pPr>
        <w:autoSpaceDE w:val="0"/>
        <w:autoSpaceDN w:val="0"/>
        <w:adjustRightInd w:val="0"/>
        <w:ind w:left="450"/>
        <w:rPr>
          <w:sz w:val="22"/>
          <w:szCs w:val="22"/>
        </w:rPr>
      </w:pPr>
      <w:r w:rsidRPr="007C7C31">
        <w:rPr>
          <w:sz w:val="22"/>
          <w:szCs w:val="22"/>
        </w:rPr>
        <w:t xml:space="preserve">MassHealth pays for services billed using all medicine, radiology, laboratory, surgery, and anesthesia Current Procedural Terminology (CPT) codes in effect at the time of service, subject to all conditions and limitations described in MassHealth regulations at 130 CMR 410.000 and 450.000, and in the current </w:t>
      </w:r>
      <w:r w:rsidRPr="007C7C31">
        <w:rPr>
          <w:i/>
          <w:sz w:val="22"/>
          <w:szCs w:val="22"/>
        </w:rPr>
        <w:t>Acute Hospital Request for Applications,</w:t>
      </w:r>
      <w:r w:rsidRPr="007C7C31">
        <w:rPr>
          <w:b/>
          <w:sz w:val="22"/>
          <w:szCs w:val="22"/>
        </w:rPr>
        <w:t xml:space="preserve"> except </w:t>
      </w:r>
      <w:r w:rsidRPr="007C7C31">
        <w:rPr>
          <w:sz w:val="22"/>
          <w:szCs w:val="22"/>
        </w:rPr>
        <w:t xml:space="preserve">for those codes listed in Section 602 of this subchapter, CPT Category II codes ending in </w:t>
      </w:r>
      <w:r w:rsidR="004549B4">
        <w:rPr>
          <w:sz w:val="22"/>
          <w:szCs w:val="22"/>
        </w:rPr>
        <w:t xml:space="preserve">U, </w:t>
      </w:r>
      <w:r w:rsidRPr="007C7C31">
        <w:rPr>
          <w:sz w:val="22"/>
          <w:szCs w:val="22"/>
        </w:rPr>
        <w:t xml:space="preserve">F, and CPT Category III codes ending in T. </w:t>
      </w:r>
    </w:p>
    <w:p w14:paraId="4C66A022" w14:textId="77777777" w:rsidR="00591615" w:rsidRPr="007C7C31" w:rsidRDefault="00591615" w:rsidP="00636BD6">
      <w:pPr>
        <w:ind w:left="450"/>
        <w:rPr>
          <w:sz w:val="22"/>
          <w:szCs w:val="22"/>
        </w:rPr>
      </w:pPr>
    </w:p>
    <w:p w14:paraId="181A1E42" w14:textId="77777777" w:rsidR="00591615" w:rsidRPr="007C7C31" w:rsidRDefault="00591615" w:rsidP="00636BD6">
      <w:pPr>
        <w:autoSpaceDE w:val="0"/>
        <w:autoSpaceDN w:val="0"/>
        <w:adjustRightInd w:val="0"/>
        <w:ind w:left="450"/>
        <w:rPr>
          <w:sz w:val="22"/>
          <w:szCs w:val="22"/>
          <w:u w:val="single"/>
        </w:rPr>
      </w:pPr>
      <w:r w:rsidRPr="007C7C31">
        <w:rPr>
          <w:sz w:val="22"/>
          <w:szCs w:val="22"/>
          <w:u w:val="single"/>
        </w:rPr>
        <w:t xml:space="preserve">Level II HCPCS Codes </w:t>
      </w:r>
    </w:p>
    <w:p w14:paraId="3D077EA7" w14:textId="77777777" w:rsidR="00591615" w:rsidRPr="007C7C31" w:rsidRDefault="00591615" w:rsidP="00636BD6">
      <w:pPr>
        <w:autoSpaceDE w:val="0"/>
        <w:autoSpaceDN w:val="0"/>
        <w:adjustRightInd w:val="0"/>
        <w:ind w:left="450"/>
        <w:rPr>
          <w:sz w:val="22"/>
          <w:szCs w:val="22"/>
        </w:rPr>
      </w:pPr>
    </w:p>
    <w:p w14:paraId="63929ABE" w14:textId="68497C8F" w:rsidR="00591615" w:rsidRPr="007C7C31" w:rsidRDefault="00591615" w:rsidP="00636BD6">
      <w:pPr>
        <w:autoSpaceDE w:val="0"/>
        <w:autoSpaceDN w:val="0"/>
        <w:adjustRightInd w:val="0"/>
        <w:ind w:left="450"/>
        <w:rPr>
          <w:sz w:val="22"/>
          <w:szCs w:val="22"/>
        </w:rPr>
      </w:pPr>
      <w:r w:rsidRPr="007C7C31">
        <w:rPr>
          <w:sz w:val="22"/>
          <w:szCs w:val="22"/>
        </w:rPr>
        <w:t xml:space="preserve">MassHealth pays for services billed using only those Level II HCPCS codes listed in Section 603 of this subchapter that are in effect at the time of service, subject to all conditions and limitations described in MassHealth regulations at 130 CMR 410.000 and 450.000, and in the most </w:t>
      </w:r>
      <w:r w:rsidR="00636BD6" w:rsidRPr="007C7C31">
        <w:rPr>
          <w:sz w:val="22"/>
          <w:szCs w:val="22"/>
        </w:rPr>
        <w:t xml:space="preserve">current </w:t>
      </w:r>
      <w:r w:rsidR="00636BD6" w:rsidRPr="00636BD6">
        <w:rPr>
          <w:i/>
          <w:iCs/>
          <w:sz w:val="22"/>
          <w:szCs w:val="22"/>
        </w:rPr>
        <w:t>Acute</w:t>
      </w:r>
      <w:r w:rsidRPr="00636BD6">
        <w:rPr>
          <w:i/>
          <w:iCs/>
          <w:sz w:val="22"/>
          <w:szCs w:val="22"/>
        </w:rPr>
        <w:t xml:space="preserve"> </w:t>
      </w:r>
      <w:r w:rsidRPr="007C7C31">
        <w:rPr>
          <w:i/>
          <w:sz w:val="22"/>
          <w:szCs w:val="22"/>
        </w:rPr>
        <w:t>Hospital Request for Application</w:t>
      </w:r>
      <w:r>
        <w:rPr>
          <w:i/>
          <w:sz w:val="22"/>
          <w:szCs w:val="22"/>
        </w:rPr>
        <w:t>s</w:t>
      </w:r>
      <w:r w:rsidRPr="007C7C31">
        <w:rPr>
          <w:sz w:val="22"/>
          <w:szCs w:val="22"/>
        </w:rPr>
        <w:t xml:space="preserve">. </w:t>
      </w:r>
    </w:p>
    <w:p w14:paraId="0A474F35" w14:textId="77777777" w:rsidR="00591615" w:rsidRPr="007C7C31" w:rsidRDefault="00591615" w:rsidP="00636BD6">
      <w:pPr>
        <w:autoSpaceDE w:val="0"/>
        <w:autoSpaceDN w:val="0"/>
        <w:adjustRightInd w:val="0"/>
        <w:ind w:left="450"/>
        <w:rPr>
          <w:sz w:val="22"/>
          <w:szCs w:val="22"/>
        </w:rPr>
      </w:pPr>
    </w:p>
    <w:p w14:paraId="6CB6521C" w14:textId="77777777" w:rsidR="00591615" w:rsidRPr="007C7C31" w:rsidRDefault="00591615" w:rsidP="00636BD6">
      <w:pPr>
        <w:autoSpaceDE w:val="0"/>
        <w:autoSpaceDN w:val="0"/>
        <w:adjustRightInd w:val="0"/>
        <w:ind w:left="450"/>
        <w:rPr>
          <w:sz w:val="22"/>
          <w:szCs w:val="22"/>
          <w:u w:val="single"/>
        </w:rPr>
      </w:pPr>
      <w:r w:rsidRPr="007C7C31">
        <w:rPr>
          <w:sz w:val="22"/>
          <w:szCs w:val="22"/>
          <w:u w:val="single"/>
        </w:rPr>
        <w:t>Early and Periodic Screening, Diagnos</w:t>
      </w:r>
      <w:r>
        <w:rPr>
          <w:sz w:val="22"/>
          <w:szCs w:val="22"/>
          <w:u w:val="single"/>
        </w:rPr>
        <w:t>tic</w:t>
      </w:r>
      <w:r w:rsidRPr="007C7C31">
        <w:rPr>
          <w:sz w:val="22"/>
          <w:szCs w:val="22"/>
          <w:u w:val="single"/>
        </w:rPr>
        <w:t xml:space="preserve"> and Treatment Services</w:t>
      </w:r>
      <w:r w:rsidRPr="00B94861">
        <w:rPr>
          <w:sz w:val="22"/>
          <w:szCs w:val="22"/>
          <w:u w:val="single"/>
        </w:rPr>
        <w:t xml:space="preserve"> (EPSDT)</w:t>
      </w:r>
    </w:p>
    <w:p w14:paraId="2978DC4E" w14:textId="77777777" w:rsidR="00591615" w:rsidRPr="007C7C31" w:rsidRDefault="00591615" w:rsidP="00636BD6">
      <w:pPr>
        <w:tabs>
          <w:tab w:val="left" w:pos="990"/>
        </w:tabs>
        <w:ind w:left="450"/>
        <w:rPr>
          <w:sz w:val="22"/>
          <w:szCs w:val="22"/>
        </w:rPr>
      </w:pPr>
    </w:p>
    <w:p w14:paraId="1CA877FA" w14:textId="77777777" w:rsidR="00591615" w:rsidRPr="007C7C31" w:rsidRDefault="00591615" w:rsidP="00636BD6">
      <w:pPr>
        <w:autoSpaceDE w:val="0"/>
        <w:autoSpaceDN w:val="0"/>
        <w:adjustRightInd w:val="0"/>
        <w:ind w:left="450"/>
        <w:rPr>
          <w:i/>
          <w:iCs/>
          <w:sz w:val="22"/>
          <w:szCs w:val="22"/>
        </w:rPr>
      </w:pPr>
      <w:r w:rsidRPr="007C7C31">
        <w:rPr>
          <w:sz w:val="22"/>
          <w:szCs w:val="22"/>
        </w:rPr>
        <w:t xml:space="preserve">An acute outpatient hospital provider may request prior authorization (PA) for any medically necessary service reimbursable under the federal Medicaid Act in accordance with 130 CMR 450.144, 42 U.S.C. 1396d(a), and 42 U.S.C. 1396d(r)(5) for a MassHealth Standard or CommonHealth member younger than 21 years of age, even if it is not designated as covered or payable in Subchapter 6 of the </w:t>
      </w:r>
      <w:r w:rsidRPr="007C7C31">
        <w:rPr>
          <w:i/>
          <w:iCs/>
          <w:sz w:val="22"/>
          <w:szCs w:val="22"/>
        </w:rPr>
        <w:t>Acute Outpatient Hospital Manual.</w:t>
      </w:r>
    </w:p>
    <w:p w14:paraId="060F6AEB" w14:textId="77777777" w:rsidR="00591615" w:rsidRPr="007C7C31" w:rsidRDefault="00591615" w:rsidP="00636BD6">
      <w:pPr>
        <w:autoSpaceDE w:val="0"/>
        <w:autoSpaceDN w:val="0"/>
        <w:adjustRightInd w:val="0"/>
        <w:ind w:left="450"/>
        <w:rPr>
          <w:i/>
          <w:iCs/>
          <w:sz w:val="22"/>
          <w:szCs w:val="22"/>
        </w:rPr>
      </w:pPr>
    </w:p>
    <w:p w14:paraId="18857C96" w14:textId="77777777" w:rsidR="00591615" w:rsidRPr="007C7C31" w:rsidRDefault="00591615" w:rsidP="00591615">
      <w:pPr>
        <w:autoSpaceDE w:val="0"/>
        <w:autoSpaceDN w:val="0"/>
        <w:adjustRightInd w:val="0"/>
        <w:ind w:left="547" w:hanging="547"/>
        <w:rPr>
          <w:sz w:val="22"/>
          <w:szCs w:val="22"/>
          <w:u w:val="single"/>
        </w:rPr>
      </w:pPr>
      <w:r w:rsidRPr="007C7C31">
        <w:rPr>
          <w:sz w:val="22"/>
          <w:szCs w:val="22"/>
        </w:rPr>
        <w:t xml:space="preserve">602  </w:t>
      </w:r>
      <w:r w:rsidRPr="007C7C31">
        <w:rPr>
          <w:sz w:val="22"/>
          <w:szCs w:val="22"/>
          <w:u w:val="single"/>
        </w:rPr>
        <w:t>Nonpayable CPT Codes</w:t>
      </w:r>
    </w:p>
    <w:p w14:paraId="54093758" w14:textId="77777777" w:rsidR="00591615" w:rsidRPr="007C7C31" w:rsidRDefault="00591615" w:rsidP="00591615">
      <w:pPr>
        <w:autoSpaceDE w:val="0"/>
        <w:autoSpaceDN w:val="0"/>
        <w:adjustRightInd w:val="0"/>
        <w:ind w:left="540" w:hanging="540"/>
        <w:rPr>
          <w:sz w:val="22"/>
          <w:szCs w:val="22"/>
        </w:rPr>
      </w:pPr>
    </w:p>
    <w:p w14:paraId="009D154C" w14:textId="77777777" w:rsidR="00591615" w:rsidRPr="007C7C31" w:rsidRDefault="00591615" w:rsidP="008E5B26">
      <w:pPr>
        <w:pStyle w:val="BodyTextIndent3"/>
        <w:spacing w:after="0"/>
        <w:ind w:left="450"/>
        <w:rPr>
          <w:sz w:val="22"/>
          <w:szCs w:val="22"/>
        </w:rPr>
      </w:pPr>
      <w:r w:rsidRPr="007C7C31">
        <w:rPr>
          <w:sz w:val="22"/>
          <w:szCs w:val="22"/>
        </w:rPr>
        <w:t xml:space="preserve">MassHealth does not ordinarily pay for services billed under the following codes and code ranges. </w:t>
      </w:r>
    </w:p>
    <w:p w14:paraId="2546AE6C" w14:textId="77777777" w:rsidR="00591615" w:rsidRDefault="00591615" w:rsidP="00591615">
      <w:pPr>
        <w:pStyle w:val="BodyTextIndent3"/>
        <w:spacing w:after="0"/>
        <w:ind w:firstLine="96"/>
        <w:rPr>
          <w:sz w:val="22"/>
          <w:szCs w:val="22"/>
        </w:rPr>
      </w:pPr>
    </w:p>
    <w:p w14:paraId="239E265A" w14:textId="77777777" w:rsidR="00591615" w:rsidRPr="007C7C31" w:rsidRDefault="00591615" w:rsidP="00591615">
      <w:pPr>
        <w:pStyle w:val="BodyTextIndent3"/>
        <w:spacing w:after="0"/>
        <w:ind w:firstLine="96"/>
        <w:rPr>
          <w:sz w:val="22"/>
          <w:szCs w:val="22"/>
        </w:rPr>
        <w:sectPr w:rsidR="00591615" w:rsidRPr="007C7C31" w:rsidSect="00E431B7">
          <w:headerReference w:type="default" r:id="rId8"/>
          <w:endnotePr>
            <w:numFmt w:val="decimal"/>
          </w:endnotePr>
          <w:pgSz w:w="12240" w:h="15840"/>
          <w:pgMar w:top="1080" w:right="1440" w:bottom="432" w:left="1440" w:header="720" w:footer="432" w:gutter="0"/>
          <w:pgNumType w:start="0"/>
          <w:cols w:space="720"/>
          <w:noEndnote/>
        </w:sectPr>
      </w:pPr>
    </w:p>
    <w:p w14:paraId="053203C2" w14:textId="77777777" w:rsidR="00591615" w:rsidRDefault="00591615" w:rsidP="00591615">
      <w:pPr>
        <w:pStyle w:val="BodyTextIndent3"/>
        <w:spacing w:after="0"/>
        <w:ind w:firstLine="96"/>
        <w:rPr>
          <w:sz w:val="22"/>
          <w:szCs w:val="22"/>
        </w:rPr>
      </w:pPr>
      <w:bookmarkStart w:id="1" w:name="_Hlk75967223"/>
      <w:bookmarkStart w:id="2" w:name="_Hlk75967552"/>
      <w:r>
        <w:rPr>
          <w:sz w:val="22"/>
          <w:szCs w:val="22"/>
        </w:rPr>
        <w:t>00100</w:t>
      </w:r>
    </w:p>
    <w:p w14:paraId="6AC6D605" w14:textId="77777777" w:rsidR="00591615" w:rsidRPr="0032750B" w:rsidRDefault="00591615" w:rsidP="00591615">
      <w:pPr>
        <w:pStyle w:val="BodyTextIndent3"/>
        <w:spacing w:after="0"/>
        <w:ind w:firstLine="96"/>
        <w:rPr>
          <w:sz w:val="22"/>
          <w:szCs w:val="22"/>
        </w:rPr>
      </w:pPr>
      <w:r w:rsidRPr="0032750B">
        <w:rPr>
          <w:sz w:val="22"/>
          <w:szCs w:val="22"/>
        </w:rPr>
        <w:t>00102</w:t>
      </w:r>
    </w:p>
    <w:p w14:paraId="690D6A46" w14:textId="77777777" w:rsidR="00591615" w:rsidRPr="0032750B" w:rsidRDefault="00591615" w:rsidP="00591615">
      <w:pPr>
        <w:pStyle w:val="BodyTextIndent3"/>
        <w:spacing w:after="0"/>
        <w:ind w:firstLine="96"/>
        <w:rPr>
          <w:sz w:val="22"/>
          <w:szCs w:val="22"/>
        </w:rPr>
      </w:pPr>
      <w:r w:rsidRPr="0032750B">
        <w:rPr>
          <w:sz w:val="22"/>
          <w:szCs w:val="22"/>
        </w:rPr>
        <w:t>00103</w:t>
      </w:r>
    </w:p>
    <w:p w14:paraId="42B2E99A" w14:textId="77777777" w:rsidR="00591615" w:rsidRPr="0032750B" w:rsidRDefault="00591615" w:rsidP="00591615">
      <w:pPr>
        <w:pStyle w:val="BodyTextIndent3"/>
        <w:spacing w:after="0"/>
        <w:ind w:firstLine="96"/>
        <w:rPr>
          <w:sz w:val="22"/>
          <w:szCs w:val="22"/>
        </w:rPr>
      </w:pPr>
      <w:r w:rsidRPr="0032750B">
        <w:rPr>
          <w:sz w:val="22"/>
          <w:szCs w:val="22"/>
        </w:rPr>
        <w:t>00104</w:t>
      </w:r>
    </w:p>
    <w:p w14:paraId="64B8A18B" w14:textId="77777777" w:rsidR="00591615" w:rsidRPr="0032750B" w:rsidRDefault="00591615" w:rsidP="00591615">
      <w:pPr>
        <w:pStyle w:val="BodyTextIndent3"/>
        <w:spacing w:after="0"/>
        <w:ind w:firstLine="96"/>
        <w:rPr>
          <w:sz w:val="22"/>
          <w:szCs w:val="22"/>
        </w:rPr>
      </w:pPr>
      <w:r w:rsidRPr="0032750B">
        <w:rPr>
          <w:sz w:val="22"/>
          <w:szCs w:val="22"/>
        </w:rPr>
        <w:t>00120</w:t>
      </w:r>
    </w:p>
    <w:p w14:paraId="1A1A4138" w14:textId="77777777" w:rsidR="00591615" w:rsidRPr="0032750B" w:rsidRDefault="00591615" w:rsidP="00591615">
      <w:pPr>
        <w:pStyle w:val="BodyTextIndent3"/>
        <w:spacing w:after="0"/>
        <w:ind w:firstLine="96"/>
        <w:rPr>
          <w:sz w:val="22"/>
          <w:szCs w:val="22"/>
        </w:rPr>
      </w:pPr>
      <w:r w:rsidRPr="0032750B">
        <w:rPr>
          <w:sz w:val="22"/>
          <w:szCs w:val="22"/>
        </w:rPr>
        <w:t>00124</w:t>
      </w:r>
    </w:p>
    <w:p w14:paraId="7C44AE26" w14:textId="77777777" w:rsidR="00591615" w:rsidRPr="0032750B" w:rsidRDefault="00591615" w:rsidP="00591615">
      <w:pPr>
        <w:pStyle w:val="BodyTextIndent3"/>
        <w:spacing w:after="0"/>
        <w:ind w:firstLine="96"/>
        <w:rPr>
          <w:sz w:val="22"/>
          <w:szCs w:val="22"/>
        </w:rPr>
      </w:pPr>
      <w:r w:rsidRPr="0032750B">
        <w:rPr>
          <w:sz w:val="22"/>
          <w:szCs w:val="22"/>
        </w:rPr>
        <w:t>00126</w:t>
      </w:r>
    </w:p>
    <w:p w14:paraId="71D9D978" w14:textId="77777777" w:rsidR="00591615" w:rsidRPr="0032750B" w:rsidRDefault="00591615" w:rsidP="00591615">
      <w:pPr>
        <w:pStyle w:val="BodyTextIndent3"/>
        <w:spacing w:after="0"/>
        <w:ind w:firstLine="96"/>
        <w:rPr>
          <w:sz w:val="22"/>
          <w:szCs w:val="22"/>
        </w:rPr>
      </w:pPr>
      <w:r w:rsidRPr="0032750B">
        <w:rPr>
          <w:sz w:val="22"/>
          <w:szCs w:val="22"/>
        </w:rPr>
        <w:t>00140</w:t>
      </w:r>
    </w:p>
    <w:p w14:paraId="4D78BF90" w14:textId="77777777" w:rsidR="00591615" w:rsidRPr="0032750B" w:rsidRDefault="00591615" w:rsidP="00591615">
      <w:pPr>
        <w:pStyle w:val="BodyTextIndent3"/>
        <w:spacing w:after="0"/>
        <w:ind w:firstLine="96"/>
        <w:rPr>
          <w:sz w:val="22"/>
          <w:szCs w:val="22"/>
        </w:rPr>
      </w:pPr>
      <w:r w:rsidRPr="0032750B">
        <w:rPr>
          <w:sz w:val="22"/>
          <w:szCs w:val="22"/>
        </w:rPr>
        <w:t>00142</w:t>
      </w:r>
    </w:p>
    <w:p w14:paraId="2C59D19A" w14:textId="77777777" w:rsidR="00591615" w:rsidRPr="0032750B" w:rsidRDefault="00591615" w:rsidP="00591615">
      <w:pPr>
        <w:pStyle w:val="BodyTextIndent3"/>
        <w:spacing w:after="0"/>
        <w:ind w:firstLine="96"/>
        <w:rPr>
          <w:sz w:val="22"/>
          <w:szCs w:val="22"/>
        </w:rPr>
      </w:pPr>
      <w:r w:rsidRPr="0032750B">
        <w:rPr>
          <w:sz w:val="22"/>
          <w:szCs w:val="22"/>
        </w:rPr>
        <w:t>00144</w:t>
      </w:r>
    </w:p>
    <w:p w14:paraId="0CCAD611" w14:textId="77777777" w:rsidR="00591615" w:rsidRPr="0032750B" w:rsidRDefault="00591615" w:rsidP="00591615">
      <w:pPr>
        <w:pStyle w:val="BodyTextIndent3"/>
        <w:spacing w:after="0"/>
        <w:ind w:firstLine="96"/>
        <w:rPr>
          <w:sz w:val="22"/>
          <w:szCs w:val="22"/>
        </w:rPr>
      </w:pPr>
      <w:r w:rsidRPr="0032750B">
        <w:rPr>
          <w:sz w:val="22"/>
          <w:szCs w:val="22"/>
        </w:rPr>
        <w:t>00145</w:t>
      </w:r>
    </w:p>
    <w:p w14:paraId="5C830AD6" w14:textId="77777777" w:rsidR="00591615" w:rsidRPr="0032750B" w:rsidRDefault="00591615" w:rsidP="00591615">
      <w:pPr>
        <w:pStyle w:val="BodyTextIndent3"/>
        <w:spacing w:after="0"/>
        <w:ind w:firstLine="96"/>
        <w:rPr>
          <w:sz w:val="22"/>
          <w:szCs w:val="22"/>
        </w:rPr>
      </w:pPr>
      <w:r w:rsidRPr="0032750B">
        <w:rPr>
          <w:sz w:val="22"/>
          <w:szCs w:val="22"/>
        </w:rPr>
        <w:t>00147</w:t>
      </w:r>
    </w:p>
    <w:p w14:paraId="2A43AA95" w14:textId="77777777" w:rsidR="00591615" w:rsidRPr="0032750B" w:rsidRDefault="00591615" w:rsidP="00591615">
      <w:pPr>
        <w:pStyle w:val="BodyTextIndent3"/>
        <w:spacing w:after="0"/>
        <w:ind w:firstLine="96"/>
        <w:rPr>
          <w:sz w:val="22"/>
          <w:szCs w:val="22"/>
        </w:rPr>
      </w:pPr>
      <w:r w:rsidRPr="0032750B">
        <w:rPr>
          <w:sz w:val="22"/>
          <w:szCs w:val="22"/>
        </w:rPr>
        <w:t>00148</w:t>
      </w:r>
    </w:p>
    <w:p w14:paraId="00F3CCC1" w14:textId="77777777" w:rsidR="00591615" w:rsidRPr="0032750B" w:rsidRDefault="00591615" w:rsidP="00591615">
      <w:pPr>
        <w:pStyle w:val="BodyTextIndent3"/>
        <w:spacing w:after="0"/>
        <w:ind w:firstLine="96"/>
        <w:rPr>
          <w:sz w:val="22"/>
          <w:szCs w:val="22"/>
        </w:rPr>
      </w:pPr>
      <w:r w:rsidRPr="0032750B">
        <w:rPr>
          <w:sz w:val="22"/>
          <w:szCs w:val="22"/>
        </w:rPr>
        <w:t>00160</w:t>
      </w:r>
    </w:p>
    <w:p w14:paraId="2402CB8D" w14:textId="77777777" w:rsidR="00591615" w:rsidRPr="0032750B" w:rsidRDefault="00591615" w:rsidP="00591615">
      <w:pPr>
        <w:pStyle w:val="BodyTextIndent3"/>
        <w:spacing w:after="0"/>
        <w:ind w:firstLine="96"/>
        <w:rPr>
          <w:sz w:val="22"/>
          <w:szCs w:val="22"/>
        </w:rPr>
      </w:pPr>
      <w:r w:rsidRPr="0032750B">
        <w:rPr>
          <w:sz w:val="22"/>
          <w:szCs w:val="22"/>
        </w:rPr>
        <w:t>00162</w:t>
      </w:r>
    </w:p>
    <w:p w14:paraId="1A47A5FC" w14:textId="77777777" w:rsidR="00591615" w:rsidRPr="0032750B" w:rsidRDefault="00591615" w:rsidP="00591615">
      <w:pPr>
        <w:tabs>
          <w:tab w:val="left" w:pos="450"/>
        </w:tabs>
        <w:ind w:left="360" w:firstLine="90"/>
        <w:rPr>
          <w:sz w:val="22"/>
          <w:szCs w:val="22"/>
        </w:rPr>
      </w:pPr>
      <w:r w:rsidRPr="0032750B">
        <w:rPr>
          <w:sz w:val="22"/>
          <w:szCs w:val="22"/>
        </w:rPr>
        <w:t>00164</w:t>
      </w:r>
    </w:p>
    <w:p w14:paraId="49B777A5" w14:textId="77777777" w:rsidR="00591615" w:rsidRPr="0032750B" w:rsidRDefault="00591615" w:rsidP="00591615">
      <w:pPr>
        <w:pStyle w:val="BodyTextIndent3"/>
        <w:spacing w:after="0"/>
        <w:ind w:firstLine="96"/>
        <w:rPr>
          <w:sz w:val="22"/>
          <w:szCs w:val="22"/>
        </w:rPr>
      </w:pPr>
      <w:r w:rsidRPr="0032750B">
        <w:rPr>
          <w:sz w:val="22"/>
          <w:szCs w:val="22"/>
        </w:rPr>
        <w:t>00170</w:t>
      </w:r>
    </w:p>
    <w:p w14:paraId="1E75D4E4" w14:textId="77777777" w:rsidR="00591615" w:rsidRPr="0032750B" w:rsidRDefault="00591615" w:rsidP="00591615">
      <w:pPr>
        <w:pStyle w:val="BodyTextIndent3"/>
        <w:spacing w:after="0"/>
        <w:ind w:firstLine="96"/>
        <w:rPr>
          <w:sz w:val="22"/>
          <w:szCs w:val="22"/>
        </w:rPr>
      </w:pPr>
      <w:r w:rsidRPr="0032750B">
        <w:rPr>
          <w:sz w:val="22"/>
          <w:szCs w:val="22"/>
        </w:rPr>
        <w:t>00172</w:t>
      </w:r>
    </w:p>
    <w:p w14:paraId="2974E5D4" w14:textId="77777777" w:rsidR="00591615" w:rsidRPr="0032750B" w:rsidRDefault="00591615" w:rsidP="00591615">
      <w:pPr>
        <w:pStyle w:val="BodyTextIndent3"/>
        <w:spacing w:after="0"/>
        <w:ind w:firstLine="96"/>
        <w:rPr>
          <w:sz w:val="22"/>
          <w:szCs w:val="22"/>
        </w:rPr>
      </w:pPr>
      <w:r w:rsidRPr="0032750B">
        <w:rPr>
          <w:sz w:val="22"/>
          <w:szCs w:val="22"/>
        </w:rPr>
        <w:t>00174</w:t>
      </w:r>
    </w:p>
    <w:p w14:paraId="04A1B5EF" w14:textId="77777777" w:rsidR="00591615" w:rsidRPr="0032750B" w:rsidRDefault="00591615" w:rsidP="00591615">
      <w:pPr>
        <w:pStyle w:val="BodyTextIndent3"/>
        <w:spacing w:after="0"/>
        <w:ind w:firstLine="96"/>
        <w:rPr>
          <w:sz w:val="22"/>
          <w:szCs w:val="22"/>
        </w:rPr>
      </w:pPr>
      <w:r w:rsidRPr="0032750B">
        <w:rPr>
          <w:sz w:val="22"/>
          <w:szCs w:val="22"/>
        </w:rPr>
        <w:t>00176</w:t>
      </w:r>
    </w:p>
    <w:p w14:paraId="4ACD42FA" w14:textId="77777777" w:rsidR="00591615" w:rsidRPr="0032750B" w:rsidRDefault="00591615" w:rsidP="00591615">
      <w:pPr>
        <w:pStyle w:val="BodyTextIndent3"/>
        <w:spacing w:after="0"/>
        <w:ind w:firstLine="96"/>
        <w:rPr>
          <w:sz w:val="22"/>
          <w:szCs w:val="22"/>
        </w:rPr>
      </w:pPr>
      <w:r w:rsidRPr="0032750B">
        <w:rPr>
          <w:sz w:val="22"/>
          <w:szCs w:val="22"/>
        </w:rPr>
        <w:t>00190</w:t>
      </w:r>
    </w:p>
    <w:p w14:paraId="3F8F50A7" w14:textId="77777777" w:rsidR="00591615" w:rsidRPr="0032750B" w:rsidRDefault="00591615" w:rsidP="00591615">
      <w:pPr>
        <w:pStyle w:val="BodyTextIndent3"/>
        <w:spacing w:after="0"/>
        <w:ind w:firstLine="96"/>
        <w:rPr>
          <w:sz w:val="22"/>
          <w:szCs w:val="22"/>
        </w:rPr>
      </w:pPr>
      <w:r w:rsidRPr="0032750B">
        <w:rPr>
          <w:sz w:val="22"/>
          <w:szCs w:val="22"/>
        </w:rPr>
        <w:t>00192</w:t>
      </w:r>
    </w:p>
    <w:p w14:paraId="7815FCB8" w14:textId="77777777" w:rsidR="00591615" w:rsidRPr="0032750B" w:rsidRDefault="00591615" w:rsidP="00591615">
      <w:pPr>
        <w:pStyle w:val="BodyTextIndent3"/>
        <w:spacing w:after="0"/>
        <w:ind w:firstLine="96"/>
        <w:rPr>
          <w:sz w:val="22"/>
          <w:szCs w:val="22"/>
        </w:rPr>
      </w:pPr>
      <w:r w:rsidRPr="0032750B">
        <w:rPr>
          <w:sz w:val="22"/>
          <w:szCs w:val="22"/>
        </w:rPr>
        <w:t>00210</w:t>
      </w:r>
    </w:p>
    <w:p w14:paraId="7E8D07D1" w14:textId="77777777" w:rsidR="00591615" w:rsidRPr="0032750B" w:rsidRDefault="00591615" w:rsidP="00591615">
      <w:pPr>
        <w:pStyle w:val="BodyTextIndent3"/>
        <w:spacing w:after="0"/>
        <w:ind w:firstLine="96"/>
        <w:rPr>
          <w:sz w:val="22"/>
          <w:szCs w:val="22"/>
        </w:rPr>
      </w:pPr>
      <w:r w:rsidRPr="0032750B">
        <w:rPr>
          <w:sz w:val="22"/>
          <w:szCs w:val="22"/>
        </w:rPr>
        <w:t>00211</w:t>
      </w:r>
    </w:p>
    <w:p w14:paraId="0371C934" w14:textId="77777777" w:rsidR="00591615" w:rsidRPr="0032750B" w:rsidRDefault="00591615" w:rsidP="00591615">
      <w:pPr>
        <w:pStyle w:val="BodyTextIndent3"/>
        <w:spacing w:after="0"/>
        <w:ind w:firstLine="96"/>
        <w:rPr>
          <w:sz w:val="22"/>
          <w:szCs w:val="22"/>
        </w:rPr>
      </w:pPr>
      <w:r w:rsidRPr="0032750B">
        <w:rPr>
          <w:sz w:val="22"/>
          <w:szCs w:val="22"/>
        </w:rPr>
        <w:t>00212</w:t>
      </w:r>
    </w:p>
    <w:p w14:paraId="3F406F23" w14:textId="77777777" w:rsidR="00591615" w:rsidRPr="0032750B" w:rsidRDefault="00591615" w:rsidP="00591615">
      <w:pPr>
        <w:pStyle w:val="BodyTextIndent3"/>
        <w:spacing w:after="0"/>
        <w:ind w:firstLine="96"/>
        <w:rPr>
          <w:sz w:val="22"/>
          <w:szCs w:val="22"/>
        </w:rPr>
      </w:pPr>
      <w:r w:rsidRPr="0032750B">
        <w:rPr>
          <w:sz w:val="22"/>
          <w:szCs w:val="22"/>
        </w:rPr>
        <w:t>00214</w:t>
      </w:r>
    </w:p>
    <w:p w14:paraId="25F461BD" w14:textId="77777777" w:rsidR="00591615" w:rsidRPr="0032750B" w:rsidRDefault="00591615" w:rsidP="00591615">
      <w:pPr>
        <w:pStyle w:val="BodyTextIndent3"/>
        <w:spacing w:after="0"/>
        <w:ind w:firstLine="96"/>
        <w:rPr>
          <w:sz w:val="22"/>
          <w:szCs w:val="22"/>
        </w:rPr>
      </w:pPr>
      <w:r w:rsidRPr="0032750B">
        <w:rPr>
          <w:sz w:val="22"/>
          <w:szCs w:val="22"/>
        </w:rPr>
        <w:t>00215</w:t>
      </w:r>
    </w:p>
    <w:p w14:paraId="2B566933" w14:textId="77777777" w:rsidR="00591615" w:rsidRPr="0032750B" w:rsidRDefault="00591615" w:rsidP="00591615">
      <w:pPr>
        <w:pStyle w:val="BodyTextIndent3"/>
        <w:spacing w:after="0"/>
        <w:ind w:firstLine="96"/>
        <w:rPr>
          <w:sz w:val="22"/>
          <w:szCs w:val="22"/>
        </w:rPr>
      </w:pPr>
      <w:r w:rsidRPr="0032750B">
        <w:rPr>
          <w:sz w:val="22"/>
          <w:szCs w:val="22"/>
        </w:rPr>
        <w:t>00216</w:t>
      </w:r>
    </w:p>
    <w:p w14:paraId="2D0EA5B1" w14:textId="77777777" w:rsidR="00591615" w:rsidRPr="0032750B" w:rsidRDefault="00591615" w:rsidP="00591615">
      <w:pPr>
        <w:pStyle w:val="BodyTextIndent3"/>
        <w:spacing w:after="0"/>
        <w:ind w:firstLine="96"/>
        <w:rPr>
          <w:sz w:val="22"/>
          <w:szCs w:val="22"/>
        </w:rPr>
      </w:pPr>
      <w:r w:rsidRPr="0032750B">
        <w:rPr>
          <w:sz w:val="22"/>
          <w:szCs w:val="22"/>
        </w:rPr>
        <w:t>00218</w:t>
      </w:r>
    </w:p>
    <w:p w14:paraId="25F73AD0" w14:textId="77777777" w:rsidR="00591615" w:rsidRPr="0032750B" w:rsidRDefault="00591615" w:rsidP="00591615">
      <w:pPr>
        <w:pStyle w:val="BodyTextIndent3"/>
        <w:spacing w:after="0"/>
        <w:ind w:firstLine="96"/>
        <w:rPr>
          <w:sz w:val="22"/>
          <w:szCs w:val="22"/>
        </w:rPr>
      </w:pPr>
      <w:r w:rsidRPr="0032750B">
        <w:rPr>
          <w:sz w:val="22"/>
          <w:szCs w:val="22"/>
        </w:rPr>
        <w:t>00220</w:t>
      </w:r>
    </w:p>
    <w:p w14:paraId="18980A4B" w14:textId="77777777" w:rsidR="00591615" w:rsidRPr="0032750B" w:rsidRDefault="00591615" w:rsidP="00591615">
      <w:pPr>
        <w:pStyle w:val="BodyTextIndent3"/>
        <w:spacing w:after="0"/>
        <w:ind w:firstLine="96"/>
        <w:rPr>
          <w:sz w:val="22"/>
          <w:szCs w:val="22"/>
        </w:rPr>
      </w:pPr>
      <w:r w:rsidRPr="0032750B">
        <w:rPr>
          <w:sz w:val="22"/>
          <w:szCs w:val="22"/>
        </w:rPr>
        <w:t>00222</w:t>
      </w:r>
    </w:p>
    <w:p w14:paraId="1BCF92B9" w14:textId="77777777" w:rsidR="00591615" w:rsidRPr="0032750B" w:rsidRDefault="00591615" w:rsidP="00591615">
      <w:pPr>
        <w:pStyle w:val="BodyTextIndent3"/>
        <w:spacing w:after="0"/>
        <w:ind w:firstLine="96"/>
        <w:rPr>
          <w:sz w:val="22"/>
          <w:szCs w:val="22"/>
        </w:rPr>
      </w:pPr>
      <w:r w:rsidRPr="0032750B">
        <w:rPr>
          <w:sz w:val="22"/>
          <w:szCs w:val="22"/>
        </w:rPr>
        <w:t>00300</w:t>
      </w:r>
    </w:p>
    <w:p w14:paraId="053C94E2" w14:textId="77777777" w:rsidR="00591615" w:rsidRPr="0032750B" w:rsidRDefault="00591615" w:rsidP="00591615">
      <w:pPr>
        <w:pStyle w:val="BodyTextIndent3"/>
        <w:spacing w:after="0"/>
        <w:ind w:firstLine="96"/>
        <w:rPr>
          <w:sz w:val="22"/>
          <w:szCs w:val="22"/>
        </w:rPr>
      </w:pPr>
      <w:r w:rsidRPr="0032750B">
        <w:rPr>
          <w:sz w:val="22"/>
          <w:szCs w:val="22"/>
        </w:rPr>
        <w:t>00320</w:t>
      </w:r>
    </w:p>
    <w:p w14:paraId="00285522" w14:textId="77777777" w:rsidR="00591615" w:rsidRPr="0032750B" w:rsidRDefault="00591615" w:rsidP="00591615">
      <w:pPr>
        <w:pStyle w:val="BodyTextIndent3"/>
        <w:spacing w:after="0"/>
        <w:ind w:firstLine="96"/>
        <w:rPr>
          <w:sz w:val="22"/>
          <w:szCs w:val="22"/>
        </w:rPr>
      </w:pPr>
      <w:r w:rsidRPr="0032750B">
        <w:rPr>
          <w:sz w:val="22"/>
          <w:szCs w:val="22"/>
        </w:rPr>
        <w:t>00322</w:t>
      </w:r>
    </w:p>
    <w:p w14:paraId="2656A137" w14:textId="77777777" w:rsidR="00591615" w:rsidRPr="0032750B" w:rsidRDefault="00591615" w:rsidP="00591615">
      <w:pPr>
        <w:pStyle w:val="BodyTextIndent3"/>
        <w:spacing w:after="0"/>
        <w:ind w:firstLine="96"/>
        <w:rPr>
          <w:sz w:val="22"/>
          <w:szCs w:val="22"/>
        </w:rPr>
      </w:pPr>
      <w:r w:rsidRPr="0032750B">
        <w:rPr>
          <w:sz w:val="22"/>
          <w:szCs w:val="22"/>
        </w:rPr>
        <w:t>00326</w:t>
      </w:r>
    </w:p>
    <w:p w14:paraId="647386BC" w14:textId="77777777" w:rsidR="00591615" w:rsidRPr="0032750B" w:rsidRDefault="00591615" w:rsidP="00591615">
      <w:pPr>
        <w:pStyle w:val="BodyTextIndent3"/>
        <w:spacing w:after="0"/>
        <w:ind w:firstLine="96"/>
        <w:rPr>
          <w:sz w:val="22"/>
          <w:szCs w:val="22"/>
        </w:rPr>
      </w:pPr>
      <w:r w:rsidRPr="0032750B">
        <w:rPr>
          <w:sz w:val="22"/>
          <w:szCs w:val="22"/>
        </w:rPr>
        <w:t>00400</w:t>
      </w:r>
    </w:p>
    <w:p w14:paraId="3F04B4A9" w14:textId="77777777" w:rsidR="00591615" w:rsidRPr="0032750B" w:rsidRDefault="00591615" w:rsidP="00591615">
      <w:pPr>
        <w:pStyle w:val="BodyTextIndent3"/>
        <w:spacing w:after="0"/>
        <w:ind w:firstLine="96"/>
        <w:rPr>
          <w:sz w:val="22"/>
          <w:szCs w:val="22"/>
        </w:rPr>
      </w:pPr>
      <w:r w:rsidRPr="0032750B">
        <w:rPr>
          <w:sz w:val="22"/>
          <w:szCs w:val="22"/>
        </w:rPr>
        <w:t>00402</w:t>
      </w:r>
    </w:p>
    <w:p w14:paraId="3293937C" w14:textId="77777777" w:rsidR="00591615" w:rsidRPr="0032750B" w:rsidRDefault="00591615" w:rsidP="00591615">
      <w:pPr>
        <w:pStyle w:val="BodyTextIndent3"/>
        <w:spacing w:after="0"/>
        <w:ind w:firstLine="96"/>
        <w:rPr>
          <w:sz w:val="22"/>
          <w:szCs w:val="22"/>
        </w:rPr>
      </w:pPr>
      <w:r w:rsidRPr="0032750B">
        <w:rPr>
          <w:sz w:val="22"/>
          <w:szCs w:val="22"/>
        </w:rPr>
        <w:t>00404</w:t>
      </w:r>
    </w:p>
    <w:p w14:paraId="628DB896" w14:textId="77777777" w:rsidR="00591615" w:rsidRPr="0032750B" w:rsidRDefault="00591615" w:rsidP="00591615">
      <w:pPr>
        <w:pStyle w:val="BodyTextIndent3"/>
        <w:spacing w:after="0"/>
        <w:ind w:firstLine="96"/>
        <w:rPr>
          <w:sz w:val="22"/>
          <w:szCs w:val="22"/>
        </w:rPr>
      </w:pPr>
      <w:r w:rsidRPr="0032750B">
        <w:rPr>
          <w:sz w:val="22"/>
          <w:szCs w:val="22"/>
        </w:rPr>
        <w:t>00406</w:t>
      </w:r>
    </w:p>
    <w:p w14:paraId="71EF49B3" w14:textId="77777777" w:rsidR="00591615" w:rsidRPr="0032750B" w:rsidRDefault="00591615" w:rsidP="00591615">
      <w:pPr>
        <w:pStyle w:val="BodyTextIndent3"/>
        <w:spacing w:after="0"/>
        <w:ind w:firstLine="96"/>
        <w:rPr>
          <w:sz w:val="22"/>
          <w:szCs w:val="22"/>
        </w:rPr>
      </w:pPr>
      <w:r w:rsidRPr="0032750B">
        <w:rPr>
          <w:sz w:val="22"/>
          <w:szCs w:val="22"/>
        </w:rPr>
        <w:t>00410</w:t>
      </w:r>
    </w:p>
    <w:p w14:paraId="03EB57DC" w14:textId="77777777" w:rsidR="00591615" w:rsidRPr="0032750B" w:rsidRDefault="00591615" w:rsidP="00591615">
      <w:pPr>
        <w:pStyle w:val="BodyTextIndent3"/>
        <w:spacing w:after="0"/>
        <w:ind w:firstLine="96"/>
        <w:rPr>
          <w:sz w:val="22"/>
          <w:szCs w:val="22"/>
        </w:rPr>
      </w:pPr>
      <w:r w:rsidRPr="0032750B">
        <w:rPr>
          <w:sz w:val="22"/>
          <w:szCs w:val="22"/>
        </w:rPr>
        <w:t>00450</w:t>
      </w:r>
    </w:p>
    <w:p w14:paraId="769641E6" w14:textId="77777777" w:rsidR="00591615" w:rsidRPr="0032750B" w:rsidRDefault="00591615" w:rsidP="00591615">
      <w:pPr>
        <w:pStyle w:val="BodyTextIndent3"/>
        <w:spacing w:after="0"/>
        <w:ind w:firstLine="96"/>
        <w:rPr>
          <w:sz w:val="22"/>
          <w:szCs w:val="22"/>
        </w:rPr>
      </w:pPr>
      <w:r w:rsidRPr="0032750B">
        <w:rPr>
          <w:sz w:val="22"/>
          <w:szCs w:val="22"/>
        </w:rPr>
        <w:t>00454</w:t>
      </w:r>
    </w:p>
    <w:p w14:paraId="7D6B107C" w14:textId="77777777" w:rsidR="00591615" w:rsidRPr="0032750B" w:rsidRDefault="00591615" w:rsidP="00591615">
      <w:pPr>
        <w:pStyle w:val="BodyTextIndent3"/>
        <w:spacing w:after="0"/>
        <w:ind w:firstLine="96"/>
        <w:rPr>
          <w:sz w:val="22"/>
          <w:szCs w:val="22"/>
        </w:rPr>
      </w:pPr>
      <w:r w:rsidRPr="0032750B">
        <w:rPr>
          <w:sz w:val="22"/>
          <w:szCs w:val="22"/>
        </w:rPr>
        <w:t>00470</w:t>
      </w:r>
    </w:p>
    <w:p w14:paraId="0F644FAC" w14:textId="77777777" w:rsidR="00591615" w:rsidRPr="0032750B" w:rsidRDefault="00591615" w:rsidP="00591615">
      <w:pPr>
        <w:pStyle w:val="BodyTextIndent3"/>
        <w:spacing w:after="0"/>
        <w:ind w:firstLine="96"/>
        <w:rPr>
          <w:sz w:val="22"/>
          <w:szCs w:val="22"/>
        </w:rPr>
      </w:pPr>
      <w:r w:rsidRPr="0032750B">
        <w:rPr>
          <w:sz w:val="22"/>
          <w:szCs w:val="22"/>
        </w:rPr>
        <w:t>00472</w:t>
      </w:r>
    </w:p>
    <w:p w14:paraId="16513F3F" w14:textId="77777777" w:rsidR="00591615" w:rsidRPr="0032750B" w:rsidRDefault="00591615" w:rsidP="00591615">
      <w:pPr>
        <w:pStyle w:val="BodyTextIndent3"/>
        <w:spacing w:after="0"/>
        <w:ind w:firstLine="96"/>
        <w:rPr>
          <w:sz w:val="22"/>
          <w:szCs w:val="22"/>
        </w:rPr>
      </w:pPr>
      <w:r w:rsidRPr="0032750B">
        <w:rPr>
          <w:sz w:val="22"/>
          <w:szCs w:val="22"/>
        </w:rPr>
        <w:t>00474</w:t>
      </w:r>
    </w:p>
    <w:p w14:paraId="45F40B7C" w14:textId="77777777" w:rsidR="00591615" w:rsidRPr="0032750B" w:rsidRDefault="00591615" w:rsidP="00591615">
      <w:pPr>
        <w:pStyle w:val="BodyTextIndent3"/>
        <w:spacing w:after="0"/>
        <w:ind w:firstLine="96"/>
        <w:rPr>
          <w:sz w:val="22"/>
          <w:szCs w:val="22"/>
        </w:rPr>
      </w:pPr>
      <w:r w:rsidRPr="0032750B">
        <w:rPr>
          <w:sz w:val="22"/>
          <w:szCs w:val="22"/>
        </w:rPr>
        <w:t>00500</w:t>
      </w:r>
    </w:p>
    <w:p w14:paraId="3E696558" w14:textId="77777777" w:rsidR="00591615" w:rsidRPr="0032750B" w:rsidRDefault="00591615" w:rsidP="00591615">
      <w:pPr>
        <w:pStyle w:val="BodyTextIndent3"/>
        <w:spacing w:after="0"/>
        <w:ind w:firstLine="96"/>
        <w:rPr>
          <w:sz w:val="22"/>
          <w:szCs w:val="22"/>
        </w:rPr>
      </w:pPr>
      <w:r w:rsidRPr="0032750B">
        <w:rPr>
          <w:sz w:val="22"/>
          <w:szCs w:val="22"/>
        </w:rPr>
        <w:t>00520</w:t>
      </w:r>
    </w:p>
    <w:p w14:paraId="6C61BDE1" w14:textId="77777777" w:rsidR="00591615" w:rsidRPr="0032750B" w:rsidRDefault="00591615" w:rsidP="00591615">
      <w:pPr>
        <w:pStyle w:val="BodyTextIndent3"/>
        <w:spacing w:after="0"/>
        <w:ind w:firstLine="96"/>
        <w:rPr>
          <w:sz w:val="22"/>
          <w:szCs w:val="22"/>
        </w:rPr>
      </w:pPr>
      <w:r w:rsidRPr="0032750B">
        <w:rPr>
          <w:sz w:val="22"/>
          <w:szCs w:val="22"/>
        </w:rPr>
        <w:t>00522</w:t>
      </w:r>
    </w:p>
    <w:p w14:paraId="7CBE4391" w14:textId="77777777" w:rsidR="00591615" w:rsidRPr="0032750B" w:rsidRDefault="00591615" w:rsidP="00591615">
      <w:pPr>
        <w:pStyle w:val="BodyTextIndent3"/>
        <w:spacing w:after="0"/>
        <w:ind w:firstLine="96"/>
        <w:rPr>
          <w:sz w:val="22"/>
          <w:szCs w:val="22"/>
        </w:rPr>
      </w:pPr>
      <w:r w:rsidRPr="0032750B">
        <w:rPr>
          <w:sz w:val="22"/>
          <w:szCs w:val="22"/>
        </w:rPr>
        <w:t>00524</w:t>
      </w:r>
    </w:p>
    <w:p w14:paraId="2A3301FF" w14:textId="77777777" w:rsidR="00591615" w:rsidRPr="0032750B" w:rsidRDefault="00591615" w:rsidP="00591615">
      <w:pPr>
        <w:pStyle w:val="BodyTextIndent3"/>
        <w:spacing w:after="0"/>
        <w:ind w:firstLine="96"/>
        <w:rPr>
          <w:sz w:val="22"/>
          <w:szCs w:val="22"/>
        </w:rPr>
      </w:pPr>
      <w:r w:rsidRPr="0032750B">
        <w:rPr>
          <w:sz w:val="22"/>
          <w:szCs w:val="22"/>
        </w:rPr>
        <w:t>00528</w:t>
      </w:r>
    </w:p>
    <w:p w14:paraId="01E051E8" w14:textId="77777777" w:rsidR="00591615" w:rsidRPr="0032750B" w:rsidRDefault="00591615" w:rsidP="00591615">
      <w:pPr>
        <w:pStyle w:val="BodyTextIndent3"/>
        <w:spacing w:after="0"/>
        <w:ind w:firstLine="96"/>
        <w:rPr>
          <w:sz w:val="22"/>
          <w:szCs w:val="22"/>
        </w:rPr>
      </w:pPr>
      <w:r w:rsidRPr="0032750B">
        <w:rPr>
          <w:sz w:val="22"/>
          <w:szCs w:val="22"/>
        </w:rPr>
        <w:t>00529</w:t>
      </w:r>
    </w:p>
    <w:p w14:paraId="15B2E296" w14:textId="77777777" w:rsidR="00591615" w:rsidRPr="0032750B" w:rsidRDefault="00591615" w:rsidP="00591615">
      <w:pPr>
        <w:pStyle w:val="TableParagraph"/>
        <w:spacing w:line="240" w:lineRule="auto"/>
        <w:ind w:left="450"/>
        <w:jc w:val="left"/>
      </w:pPr>
      <w:r w:rsidRPr="0032750B">
        <w:t>00540</w:t>
      </w:r>
    </w:p>
    <w:p w14:paraId="0AAB5BE8" w14:textId="77777777" w:rsidR="00591615" w:rsidRPr="0032750B" w:rsidRDefault="00591615" w:rsidP="00591615">
      <w:pPr>
        <w:pStyle w:val="TableParagraph"/>
        <w:spacing w:line="240" w:lineRule="auto"/>
        <w:ind w:left="450"/>
        <w:jc w:val="left"/>
      </w:pPr>
      <w:r w:rsidRPr="0032750B">
        <w:t>00542</w:t>
      </w:r>
    </w:p>
    <w:p w14:paraId="6AF17B5E" w14:textId="77777777" w:rsidR="00591615" w:rsidRPr="0032750B" w:rsidRDefault="00591615" w:rsidP="00591615">
      <w:pPr>
        <w:pStyle w:val="TableParagraph"/>
        <w:spacing w:line="240" w:lineRule="auto"/>
        <w:ind w:left="450"/>
        <w:jc w:val="left"/>
      </w:pPr>
      <w:r w:rsidRPr="0032750B">
        <w:t>00546</w:t>
      </w:r>
    </w:p>
    <w:p w14:paraId="4D16A5CE" w14:textId="77777777" w:rsidR="00591615" w:rsidRPr="0032750B" w:rsidRDefault="00591615" w:rsidP="00591615">
      <w:pPr>
        <w:pStyle w:val="TableParagraph"/>
        <w:spacing w:line="240" w:lineRule="auto"/>
        <w:ind w:left="450"/>
        <w:jc w:val="left"/>
      </w:pPr>
      <w:r w:rsidRPr="0032750B">
        <w:t>00560</w:t>
      </w:r>
    </w:p>
    <w:p w14:paraId="78E3B5F6" w14:textId="77777777" w:rsidR="00591615" w:rsidRPr="0032750B" w:rsidRDefault="00591615" w:rsidP="00591615">
      <w:pPr>
        <w:pStyle w:val="TableParagraph"/>
        <w:spacing w:line="240" w:lineRule="auto"/>
        <w:ind w:left="450"/>
        <w:jc w:val="left"/>
      </w:pPr>
      <w:r w:rsidRPr="0032750B">
        <w:t>00561</w:t>
      </w:r>
    </w:p>
    <w:p w14:paraId="52C88E4F" w14:textId="77777777" w:rsidR="00591615" w:rsidRPr="0032750B" w:rsidRDefault="00591615" w:rsidP="00591615">
      <w:pPr>
        <w:pStyle w:val="TableParagraph"/>
        <w:spacing w:line="240" w:lineRule="auto"/>
        <w:ind w:left="450"/>
        <w:jc w:val="left"/>
      </w:pPr>
      <w:r w:rsidRPr="0032750B">
        <w:t>00562</w:t>
      </w:r>
    </w:p>
    <w:p w14:paraId="730854EC" w14:textId="77777777" w:rsidR="00591615" w:rsidRPr="0032750B" w:rsidRDefault="00591615" w:rsidP="00591615">
      <w:pPr>
        <w:pStyle w:val="TableParagraph"/>
        <w:spacing w:line="240" w:lineRule="auto"/>
        <w:ind w:left="450"/>
        <w:jc w:val="left"/>
      </w:pPr>
      <w:r w:rsidRPr="0032750B">
        <w:t>00567</w:t>
      </w:r>
    </w:p>
    <w:p w14:paraId="21AED4FA" w14:textId="77777777" w:rsidR="00591615" w:rsidRPr="0032750B" w:rsidRDefault="00591615" w:rsidP="00591615">
      <w:pPr>
        <w:pStyle w:val="BodyTextIndent3"/>
        <w:spacing w:after="0"/>
        <w:ind w:firstLine="96"/>
        <w:rPr>
          <w:sz w:val="22"/>
          <w:szCs w:val="22"/>
        </w:rPr>
      </w:pPr>
      <w:r w:rsidRPr="0032750B">
        <w:rPr>
          <w:sz w:val="22"/>
          <w:szCs w:val="22"/>
        </w:rPr>
        <w:t>00580</w:t>
      </w:r>
    </w:p>
    <w:p w14:paraId="4B2D3C62" w14:textId="77777777" w:rsidR="00591615" w:rsidRPr="0032750B" w:rsidRDefault="00591615" w:rsidP="00591615">
      <w:pPr>
        <w:pStyle w:val="BodyTextIndent3"/>
        <w:spacing w:after="0"/>
        <w:ind w:firstLine="96"/>
        <w:rPr>
          <w:sz w:val="22"/>
          <w:szCs w:val="22"/>
        </w:rPr>
      </w:pPr>
      <w:r w:rsidRPr="0032750B">
        <w:rPr>
          <w:sz w:val="22"/>
          <w:szCs w:val="22"/>
        </w:rPr>
        <w:t>00600</w:t>
      </w:r>
    </w:p>
    <w:p w14:paraId="217252F8" w14:textId="77777777" w:rsidR="00591615" w:rsidRPr="0032750B" w:rsidRDefault="00591615" w:rsidP="00591615">
      <w:pPr>
        <w:pStyle w:val="BodyTextIndent3"/>
        <w:spacing w:after="0"/>
        <w:ind w:firstLine="96"/>
        <w:rPr>
          <w:sz w:val="22"/>
          <w:szCs w:val="22"/>
        </w:rPr>
      </w:pPr>
      <w:r w:rsidRPr="0032750B">
        <w:rPr>
          <w:sz w:val="22"/>
          <w:szCs w:val="22"/>
        </w:rPr>
        <w:t>00604</w:t>
      </w:r>
    </w:p>
    <w:p w14:paraId="39E5C5FE" w14:textId="77777777" w:rsidR="00591615" w:rsidRPr="0032750B" w:rsidRDefault="00591615" w:rsidP="00591615">
      <w:pPr>
        <w:pStyle w:val="BodyTextIndent3"/>
        <w:spacing w:after="0"/>
        <w:ind w:firstLine="96"/>
        <w:rPr>
          <w:sz w:val="22"/>
          <w:szCs w:val="22"/>
        </w:rPr>
      </w:pPr>
      <w:r w:rsidRPr="0032750B">
        <w:rPr>
          <w:sz w:val="22"/>
          <w:szCs w:val="22"/>
        </w:rPr>
        <w:t>00620</w:t>
      </w:r>
    </w:p>
    <w:p w14:paraId="3EE96934" w14:textId="77777777" w:rsidR="00591615" w:rsidRPr="0032750B" w:rsidRDefault="00591615" w:rsidP="00591615">
      <w:pPr>
        <w:pStyle w:val="BodyTextIndent3"/>
        <w:spacing w:after="0"/>
        <w:ind w:firstLine="96"/>
        <w:rPr>
          <w:sz w:val="22"/>
          <w:szCs w:val="22"/>
        </w:rPr>
      </w:pPr>
      <w:r w:rsidRPr="0032750B">
        <w:rPr>
          <w:sz w:val="22"/>
          <w:szCs w:val="22"/>
        </w:rPr>
        <w:t>00632</w:t>
      </w:r>
    </w:p>
    <w:p w14:paraId="1B75D81E" w14:textId="77777777" w:rsidR="00591615" w:rsidRPr="0032750B" w:rsidRDefault="00591615" w:rsidP="007E76D3">
      <w:pPr>
        <w:pStyle w:val="BodyTextIndent3"/>
        <w:tabs>
          <w:tab w:val="left" w:pos="540"/>
        </w:tabs>
        <w:spacing w:after="0"/>
        <w:ind w:firstLine="96"/>
        <w:rPr>
          <w:sz w:val="22"/>
          <w:szCs w:val="22"/>
        </w:rPr>
      </w:pPr>
      <w:r w:rsidRPr="28B554E7">
        <w:rPr>
          <w:sz w:val="22"/>
          <w:szCs w:val="22"/>
        </w:rPr>
        <w:t xml:space="preserve">  through  </w:t>
      </w:r>
    </w:p>
    <w:p w14:paraId="3D8977AA" w14:textId="1A3161DE" w:rsidR="7468C067" w:rsidRPr="009B2C6D" w:rsidRDefault="00D91A7D" w:rsidP="28B554E7">
      <w:pPr>
        <w:pStyle w:val="BodyTextIndent3"/>
        <w:spacing w:after="0"/>
        <w:ind w:firstLine="96"/>
        <w:rPr>
          <w:sz w:val="22"/>
          <w:szCs w:val="22"/>
        </w:rPr>
      </w:pPr>
      <w:r>
        <w:rPr>
          <w:sz w:val="22"/>
          <w:szCs w:val="22"/>
        </w:rPr>
        <w:t xml:space="preserve">  </w:t>
      </w:r>
      <w:r w:rsidR="7468C067" w:rsidRPr="009B2C6D">
        <w:rPr>
          <w:sz w:val="22"/>
          <w:szCs w:val="22"/>
        </w:rPr>
        <w:t>0080</w:t>
      </w:r>
      <w:r w:rsidR="009B2C6D" w:rsidRPr="009B2C6D">
        <w:rPr>
          <w:sz w:val="22"/>
          <w:szCs w:val="22"/>
        </w:rPr>
        <w:t>0</w:t>
      </w:r>
    </w:p>
    <w:p w14:paraId="5EAC76BE" w14:textId="4B00F308" w:rsidR="52596F8A" w:rsidRPr="009B2C6D" w:rsidRDefault="52596F8A" w:rsidP="28B554E7">
      <w:pPr>
        <w:pStyle w:val="BodyTextIndent3"/>
        <w:spacing w:after="0"/>
        <w:ind w:firstLine="96"/>
        <w:rPr>
          <w:sz w:val="22"/>
          <w:szCs w:val="22"/>
        </w:rPr>
      </w:pPr>
      <w:r w:rsidRPr="009B2C6D">
        <w:rPr>
          <w:sz w:val="22"/>
          <w:szCs w:val="22"/>
        </w:rPr>
        <w:t>008</w:t>
      </w:r>
      <w:r w:rsidR="7A6FC0A7" w:rsidRPr="009B2C6D">
        <w:rPr>
          <w:sz w:val="22"/>
          <w:szCs w:val="22"/>
        </w:rPr>
        <w:t>4</w:t>
      </w:r>
      <w:r w:rsidR="009B2C6D">
        <w:rPr>
          <w:sz w:val="22"/>
          <w:szCs w:val="22"/>
        </w:rPr>
        <w:t>0</w:t>
      </w:r>
    </w:p>
    <w:p w14:paraId="0195F904" w14:textId="210C9DCD" w:rsidR="7A6FC0A7" w:rsidRDefault="00D91A7D" w:rsidP="007E76D3">
      <w:pPr>
        <w:pStyle w:val="BodyTextIndent3"/>
        <w:tabs>
          <w:tab w:val="left" w:pos="540"/>
          <w:tab w:val="left" w:pos="630"/>
          <w:tab w:val="left" w:pos="720"/>
        </w:tabs>
        <w:spacing w:after="0"/>
        <w:ind w:firstLine="96"/>
        <w:rPr>
          <w:sz w:val="22"/>
          <w:szCs w:val="22"/>
        </w:rPr>
      </w:pPr>
      <w:r>
        <w:rPr>
          <w:sz w:val="22"/>
          <w:szCs w:val="22"/>
        </w:rPr>
        <w:t xml:space="preserve">  </w:t>
      </w:r>
      <w:r w:rsidR="7A6FC0A7" w:rsidRPr="009B2C6D">
        <w:rPr>
          <w:sz w:val="22"/>
          <w:szCs w:val="22"/>
        </w:rPr>
        <w:t>through</w:t>
      </w:r>
    </w:p>
    <w:p w14:paraId="12F0C3C7"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00902</w:t>
      </w:r>
    </w:p>
    <w:p w14:paraId="39936AB5" w14:textId="77777777" w:rsidR="00591615" w:rsidRPr="0032750B" w:rsidRDefault="00591615" w:rsidP="00591615">
      <w:pPr>
        <w:pStyle w:val="BodyTextIndent3"/>
        <w:spacing w:after="0"/>
        <w:ind w:firstLine="96"/>
        <w:rPr>
          <w:sz w:val="22"/>
          <w:szCs w:val="22"/>
        </w:rPr>
      </w:pPr>
      <w:r w:rsidRPr="0032750B">
        <w:rPr>
          <w:sz w:val="22"/>
          <w:szCs w:val="22"/>
        </w:rPr>
        <w:t>00905</w:t>
      </w:r>
    </w:p>
    <w:p w14:paraId="67716B2E" w14:textId="5812E845" w:rsidR="00591615" w:rsidRDefault="007E76D3" w:rsidP="007E76D3">
      <w:pPr>
        <w:pStyle w:val="BodyTextIndent3"/>
        <w:tabs>
          <w:tab w:val="left" w:pos="540"/>
          <w:tab w:val="left" w:pos="720"/>
        </w:tabs>
        <w:spacing w:after="0"/>
        <w:ind w:firstLine="90"/>
        <w:rPr>
          <w:sz w:val="22"/>
          <w:szCs w:val="22"/>
        </w:rPr>
      </w:pPr>
      <w:r>
        <w:rPr>
          <w:sz w:val="22"/>
          <w:szCs w:val="22"/>
        </w:rPr>
        <w:t xml:space="preserve">  </w:t>
      </w:r>
      <w:r w:rsidR="00560D19">
        <w:rPr>
          <w:sz w:val="22"/>
          <w:szCs w:val="22"/>
        </w:rPr>
        <w:t>t</w:t>
      </w:r>
      <w:r w:rsidR="00591615" w:rsidRPr="0032750B">
        <w:rPr>
          <w:sz w:val="22"/>
          <w:szCs w:val="22"/>
        </w:rPr>
        <w:t>hrough</w:t>
      </w:r>
    </w:p>
    <w:p w14:paraId="15FD4BA5" w14:textId="7C7871E5" w:rsidR="00FC2061" w:rsidRPr="009B2C6D" w:rsidRDefault="00560D19" w:rsidP="0071395C">
      <w:pPr>
        <w:pStyle w:val="BodyTextIndent3"/>
        <w:spacing w:after="0"/>
        <w:rPr>
          <w:sz w:val="22"/>
          <w:szCs w:val="22"/>
        </w:rPr>
      </w:pPr>
      <w:r>
        <w:rPr>
          <w:sz w:val="22"/>
          <w:szCs w:val="22"/>
        </w:rPr>
        <w:lastRenderedPageBreak/>
        <w:t xml:space="preserve"> </w:t>
      </w:r>
      <w:r w:rsidR="006820FE">
        <w:rPr>
          <w:sz w:val="22"/>
          <w:szCs w:val="22"/>
        </w:rPr>
        <w:t xml:space="preserve">  </w:t>
      </w:r>
      <w:r w:rsidR="007E76D3">
        <w:rPr>
          <w:sz w:val="22"/>
          <w:szCs w:val="22"/>
        </w:rPr>
        <w:t xml:space="preserve"> </w:t>
      </w:r>
      <w:r w:rsidR="00FC2061" w:rsidRPr="009B2C6D">
        <w:rPr>
          <w:sz w:val="22"/>
          <w:szCs w:val="22"/>
        </w:rPr>
        <w:t>00937</w:t>
      </w:r>
    </w:p>
    <w:p w14:paraId="2B333414" w14:textId="33B64931" w:rsidR="007E76D3" w:rsidRDefault="00FC2061" w:rsidP="007E76D3">
      <w:pPr>
        <w:pStyle w:val="BodyTextIndent3"/>
        <w:spacing w:after="0"/>
        <w:ind w:left="456"/>
        <w:rPr>
          <w:sz w:val="22"/>
          <w:szCs w:val="22"/>
        </w:rPr>
      </w:pPr>
      <w:r w:rsidRPr="009B2C6D">
        <w:rPr>
          <w:sz w:val="22"/>
          <w:szCs w:val="22"/>
        </w:rPr>
        <w:t xml:space="preserve">00960 </w:t>
      </w:r>
      <w:r w:rsidR="007E76D3">
        <w:rPr>
          <w:sz w:val="22"/>
          <w:szCs w:val="22"/>
        </w:rPr>
        <w:t xml:space="preserve"> </w:t>
      </w:r>
    </w:p>
    <w:p w14:paraId="72DEDFCE" w14:textId="44019DB6" w:rsidR="00FC2061" w:rsidRPr="009B2C6D" w:rsidRDefault="007E76D3" w:rsidP="007E76D3">
      <w:pPr>
        <w:pStyle w:val="BodyTextIndent3"/>
        <w:spacing w:after="0"/>
        <w:ind w:left="456"/>
        <w:rPr>
          <w:sz w:val="22"/>
          <w:szCs w:val="22"/>
        </w:rPr>
      </w:pPr>
      <w:r>
        <w:rPr>
          <w:sz w:val="22"/>
          <w:szCs w:val="22"/>
        </w:rPr>
        <w:t xml:space="preserve">  </w:t>
      </w:r>
      <w:r w:rsidR="00560D19">
        <w:rPr>
          <w:sz w:val="22"/>
          <w:szCs w:val="22"/>
        </w:rPr>
        <w:t>t</w:t>
      </w:r>
      <w:r w:rsidR="00FC2061" w:rsidRPr="009B2C6D">
        <w:rPr>
          <w:sz w:val="22"/>
          <w:szCs w:val="22"/>
        </w:rPr>
        <w:t>hrough</w:t>
      </w:r>
    </w:p>
    <w:p w14:paraId="33818878" w14:textId="39EAB6ED" w:rsidR="0CC1B03D" w:rsidRPr="009B2C6D" w:rsidRDefault="007E76D3" w:rsidP="28B554E7">
      <w:pPr>
        <w:pStyle w:val="BodyTextIndent3"/>
        <w:spacing w:after="0"/>
        <w:ind w:firstLine="96"/>
        <w:rPr>
          <w:sz w:val="22"/>
          <w:szCs w:val="22"/>
        </w:rPr>
      </w:pPr>
      <w:r>
        <w:rPr>
          <w:sz w:val="22"/>
          <w:szCs w:val="22"/>
        </w:rPr>
        <w:t xml:space="preserve">  </w:t>
      </w:r>
      <w:r w:rsidR="0CC1B03D" w:rsidRPr="009B2C6D">
        <w:rPr>
          <w:sz w:val="22"/>
          <w:szCs w:val="22"/>
        </w:rPr>
        <w:t>0111</w:t>
      </w:r>
      <w:r w:rsidR="009B2C6D" w:rsidRPr="00D91A7D">
        <w:rPr>
          <w:sz w:val="22"/>
          <w:szCs w:val="22"/>
        </w:rPr>
        <w:t>0</w:t>
      </w:r>
    </w:p>
    <w:p w14:paraId="66576240" w14:textId="1BDB7FEA" w:rsidR="237AB06C" w:rsidRDefault="007E76D3" w:rsidP="0071395C">
      <w:pPr>
        <w:pStyle w:val="BodyTextIndent3"/>
        <w:spacing w:after="0"/>
        <w:ind w:left="0" w:firstLine="360"/>
        <w:rPr>
          <w:sz w:val="22"/>
          <w:szCs w:val="22"/>
        </w:rPr>
      </w:pPr>
      <w:r>
        <w:rPr>
          <w:sz w:val="22"/>
          <w:szCs w:val="22"/>
        </w:rPr>
        <w:t xml:space="preserve"> </w:t>
      </w:r>
      <w:r w:rsidR="237AB06C" w:rsidRPr="009B2C6D">
        <w:rPr>
          <w:sz w:val="22"/>
          <w:szCs w:val="22"/>
        </w:rPr>
        <w:t>011</w:t>
      </w:r>
      <w:r w:rsidR="51ED696D" w:rsidRPr="009B2C6D">
        <w:rPr>
          <w:sz w:val="22"/>
          <w:szCs w:val="22"/>
        </w:rPr>
        <w:t>4</w:t>
      </w:r>
      <w:r w:rsidR="009B2C6D" w:rsidRPr="009B2C6D">
        <w:rPr>
          <w:sz w:val="22"/>
          <w:szCs w:val="22"/>
        </w:rPr>
        <w:t>0</w:t>
      </w:r>
    </w:p>
    <w:p w14:paraId="000B1891" w14:textId="22A1B572" w:rsidR="51ED696D" w:rsidRDefault="004C2DF3" w:rsidP="28B554E7">
      <w:pPr>
        <w:pStyle w:val="BodyTextIndent3"/>
        <w:spacing w:after="0"/>
        <w:ind w:firstLine="96"/>
        <w:rPr>
          <w:sz w:val="22"/>
          <w:szCs w:val="22"/>
        </w:rPr>
      </w:pPr>
      <w:r>
        <w:rPr>
          <w:sz w:val="22"/>
          <w:szCs w:val="22"/>
        </w:rPr>
        <w:t xml:space="preserve">  </w:t>
      </w:r>
      <w:r w:rsidR="51ED696D" w:rsidRPr="28B554E7">
        <w:rPr>
          <w:sz w:val="22"/>
          <w:szCs w:val="22"/>
        </w:rPr>
        <w:t>through</w:t>
      </w:r>
    </w:p>
    <w:p w14:paraId="0529C438"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01212</w:t>
      </w:r>
    </w:p>
    <w:p w14:paraId="2E59392A" w14:textId="77777777" w:rsidR="00591615" w:rsidRPr="0032750B" w:rsidRDefault="00591615" w:rsidP="00591615">
      <w:pPr>
        <w:pStyle w:val="BodyTextIndent3"/>
        <w:spacing w:after="0"/>
        <w:ind w:firstLine="96"/>
        <w:rPr>
          <w:sz w:val="22"/>
          <w:szCs w:val="22"/>
        </w:rPr>
      </w:pPr>
      <w:r w:rsidRPr="0032750B">
        <w:rPr>
          <w:sz w:val="22"/>
          <w:szCs w:val="22"/>
        </w:rPr>
        <w:t>01214</w:t>
      </w:r>
    </w:p>
    <w:p w14:paraId="2FF2C92A" w14:textId="77777777" w:rsidR="00591615" w:rsidRPr="0032750B" w:rsidRDefault="00591615" w:rsidP="00591615">
      <w:pPr>
        <w:pStyle w:val="BodyTextIndent3"/>
        <w:spacing w:after="0"/>
        <w:ind w:firstLine="96"/>
        <w:rPr>
          <w:sz w:val="22"/>
          <w:szCs w:val="22"/>
        </w:rPr>
      </w:pPr>
      <w:r w:rsidRPr="0032750B">
        <w:rPr>
          <w:sz w:val="22"/>
          <w:szCs w:val="22"/>
        </w:rPr>
        <w:t>01215</w:t>
      </w:r>
    </w:p>
    <w:p w14:paraId="101C1FFC" w14:textId="77777777" w:rsidR="00591615" w:rsidRPr="0032750B" w:rsidRDefault="00591615" w:rsidP="00591615">
      <w:pPr>
        <w:pStyle w:val="BodyTextIndent3"/>
        <w:spacing w:after="0"/>
        <w:ind w:firstLine="96"/>
        <w:rPr>
          <w:sz w:val="22"/>
          <w:szCs w:val="22"/>
        </w:rPr>
      </w:pPr>
      <w:r w:rsidRPr="0032750B">
        <w:rPr>
          <w:sz w:val="22"/>
          <w:szCs w:val="22"/>
        </w:rPr>
        <w:t>01220</w:t>
      </w:r>
    </w:p>
    <w:p w14:paraId="2203C437" w14:textId="77777777" w:rsidR="00591615" w:rsidRPr="0032750B" w:rsidRDefault="00591615" w:rsidP="00591615">
      <w:pPr>
        <w:pStyle w:val="BodyTextIndent3"/>
        <w:spacing w:after="0"/>
        <w:ind w:firstLine="96"/>
        <w:rPr>
          <w:sz w:val="22"/>
          <w:szCs w:val="22"/>
        </w:rPr>
      </w:pPr>
      <w:r w:rsidRPr="0032750B">
        <w:rPr>
          <w:sz w:val="22"/>
          <w:szCs w:val="22"/>
        </w:rPr>
        <w:t>01230</w:t>
      </w:r>
    </w:p>
    <w:p w14:paraId="058B3844" w14:textId="77777777" w:rsidR="00591615" w:rsidRPr="0032750B" w:rsidRDefault="00591615" w:rsidP="00591615">
      <w:pPr>
        <w:pStyle w:val="BodyTextIndent3"/>
        <w:spacing w:after="0"/>
        <w:ind w:firstLine="96"/>
        <w:rPr>
          <w:sz w:val="22"/>
          <w:szCs w:val="22"/>
        </w:rPr>
      </w:pPr>
      <w:r w:rsidRPr="0032750B">
        <w:rPr>
          <w:sz w:val="22"/>
          <w:szCs w:val="22"/>
        </w:rPr>
        <w:t>01232</w:t>
      </w:r>
    </w:p>
    <w:p w14:paraId="48FA4AB7" w14:textId="77777777" w:rsidR="00591615" w:rsidRPr="0032750B" w:rsidRDefault="00591615" w:rsidP="00591615">
      <w:pPr>
        <w:pStyle w:val="BodyTextIndent3"/>
        <w:spacing w:after="0"/>
        <w:ind w:firstLine="96"/>
        <w:rPr>
          <w:sz w:val="22"/>
          <w:szCs w:val="22"/>
        </w:rPr>
      </w:pPr>
      <w:r w:rsidRPr="0032750B">
        <w:rPr>
          <w:sz w:val="22"/>
          <w:szCs w:val="22"/>
        </w:rPr>
        <w:t>01234</w:t>
      </w:r>
    </w:p>
    <w:p w14:paraId="4511294B" w14:textId="77777777" w:rsidR="00591615" w:rsidRPr="0032750B" w:rsidRDefault="00591615" w:rsidP="00591615">
      <w:pPr>
        <w:pStyle w:val="BodyTextIndent3"/>
        <w:spacing w:after="0"/>
        <w:ind w:firstLine="96"/>
        <w:rPr>
          <w:sz w:val="22"/>
          <w:szCs w:val="22"/>
        </w:rPr>
      </w:pPr>
      <w:r w:rsidRPr="0032750B">
        <w:rPr>
          <w:sz w:val="22"/>
          <w:szCs w:val="22"/>
        </w:rPr>
        <w:t>01250</w:t>
      </w:r>
    </w:p>
    <w:p w14:paraId="3E6A01C8" w14:textId="77777777" w:rsidR="00591615" w:rsidRPr="0032750B" w:rsidRDefault="00591615" w:rsidP="00591615">
      <w:pPr>
        <w:pStyle w:val="BodyTextIndent3"/>
        <w:spacing w:after="0"/>
        <w:ind w:firstLine="96"/>
        <w:rPr>
          <w:sz w:val="22"/>
          <w:szCs w:val="22"/>
        </w:rPr>
      </w:pPr>
      <w:r w:rsidRPr="0032750B">
        <w:rPr>
          <w:sz w:val="22"/>
          <w:szCs w:val="22"/>
        </w:rPr>
        <w:t>01260</w:t>
      </w:r>
    </w:p>
    <w:p w14:paraId="03D31FD7" w14:textId="77777777" w:rsidR="00591615" w:rsidRPr="0032750B" w:rsidRDefault="00591615" w:rsidP="00591615">
      <w:pPr>
        <w:pStyle w:val="BodyTextIndent3"/>
        <w:spacing w:after="0"/>
        <w:ind w:firstLine="96"/>
        <w:rPr>
          <w:sz w:val="22"/>
          <w:szCs w:val="22"/>
        </w:rPr>
      </w:pPr>
      <w:r w:rsidRPr="0032750B">
        <w:rPr>
          <w:sz w:val="22"/>
          <w:szCs w:val="22"/>
        </w:rPr>
        <w:t>01270</w:t>
      </w:r>
    </w:p>
    <w:p w14:paraId="557927D6" w14:textId="77777777" w:rsidR="00591615" w:rsidRPr="0032750B" w:rsidRDefault="00591615" w:rsidP="00591615">
      <w:pPr>
        <w:pStyle w:val="BodyTextIndent3"/>
        <w:spacing w:after="0"/>
        <w:ind w:firstLine="96"/>
        <w:rPr>
          <w:sz w:val="22"/>
          <w:szCs w:val="22"/>
        </w:rPr>
      </w:pPr>
      <w:r w:rsidRPr="0032750B">
        <w:rPr>
          <w:sz w:val="22"/>
          <w:szCs w:val="22"/>
        </w:rPr>
        <w:t>01272</w:t>
      </w:r>
    </w:p>
    <w:p w14:paraId="23FA2771" w14:textId="77777777" w:rsidR="00591615" w:rsidRPr="0032750B" w:rsidRDefault="00591615" w:rsidP="00591615">
      <w:pPr>
        <w:pStyle w:val="BodyTextIndent3"/>
        <w:spacing w:after="0"/>
        <w:ind w:firstLine="96"/>
        <w:rPr>
          <w:sz w:val="22"/>
          <w:szCs w:val="22"/>
        </w:rPr>
      </w:pPr>
      <w:r w:rsidRPr="0032750B">
        <w:rPr>
          <w:sz w:val="22"/>
          <w:szCs w:val="22"/>
        </w:rPr>
        <w:t>01274</w:t>
      </w:r>
    </w:p>
    <w:p w14:paraId="4EC7E6B4" w14:textId="77777777" w:rsidR="00591615" w:rsidRPr="0032750B" w:rsidRDefault="00591615" w:rsidP="00591615">
      <w:pPr>
        <w:pStyle w:val="BodyTextIndent3"/>
        <w:spacing w:after="0"/>
        <w:ind w:firstLine="96"/>
        <w:rPr>
          <w:sz w:val="22"/>
          <w:szCs w:val="22"/>
        </w:rPr>
      </w:pPr>
      <w:r w:rsidRPr="0032750B">
        <w:rPr>
          <w:sz w:val="22"/>
          <w:szCs w:val="22"/>
        </w:rPr>
        <w:t>01320</w:t>
      </w:r>
    </w:p>
    <w:p w14:paraId="65EA5A42" w14:textId="77777777" w:rsidR="00591615" w:rsidRPr="0032750B" w:rsidRDefault="00591615" w:rsidP="00591615">
      <w:pPr>
        <w:pStyle w:val="BodyTextIndent3"/>
        <w:spacing w:after="0"/>
        <w:ind w:firstLine="96"/>
        <w:rPr>
          <w:sz w:val="22"/>
          <w:szCs w:val="22"/>
        </w:rPr>
      </w:pPr>
      <w:r w:rsidRPr="0032750B">
        <w:rPr>
          <w:sz w:val="22"/>
          <w:szCs w:val="22"/>
        </w:rPr>
        <w:t>01340</w:t>
      </w:r>
    </w:p>
    <w:p w14:paraId="6A959221" w14:textId="77777777" w:rsidR="00591615" w:rsidRPr="0032750B" w:rsidRDefault="00591615" w:rsidP="00591615">
      <w:pPr>
        <w:pStyle w:val="BodyTextIndent3"/>
        <w:spacing w:after="0"/>
        <w:ind w:firstLine="96"/>
        <w:rPr>
          <w:sz w:val="22"/>
          <w:szCs w:val="22"/>
        </w:rPr>
      </w:pPr>
      <w:r w:rsidRPr="0032750B">
        <w:rPr>
          <w:sz w:val="22"/>
          <w:szCs w:val="22"/>
        </w:rPr>
        <w:t>01360</w:t>
      </w:r>
    </w:p>
    <w:p w14:paraId="0713FB5F" w14:textId="77777777" w:rsidR="00591615" w:rsidRPr="0032750B" w:rsidRDefault="00591615" w:rsidP="00591615">
      <w:pPr>
        <w:pStyle w:val="BodyTextIndent3"/>
        <w:spacing w:after="0"/>
        <w:ind w:firstLine="96"/>
        <w:rPr>
          <w:sz w:val="22"/>
          <w:szCs w:val="22"/>
        </w:rPr>
      </w:pPr>
      <w:r w:rsidRPr="0032750B">
        <w:rPr>
          <w:sz w:val="22"/>
          <w:szCs w:val="22"/>
        </w:rPr>
        <w:t>01380</w:t>
      </w:r>
    </w:p>
    <w:p w14:paraId="249F16E6" w14:textId="77777777" w:rsidR="00591615" w:rsidRPr="0032750B" w:rsidRDefault="00591615" w:rsidP="00591615">
      <w:pPr>
        <w:pStyle w:val="BodyTextIndent3"/>
        <w:spacing w:after="0"/>
        <w:ind w:firstLine="96"/>
        <w:rPr>
          <w:sz w:val="22"/>
          <w:szCs w:val="22"/>
        </w:rPr>
      </w:pPr>
      <w:r w:rsidRPr="0032750B">
        <w:rPr>
          <w:sz w:val="22"/>
          <w:szCs w:val="22"/>
        </w:rPr>
        <w:t>01382</w:t>
      </w:r>
    </w:p>
    <w:p w14:paraId="063E2F8E" w14:textId="77777777" w:rsidR="00591615" w:rsidRPr="0032750B" w:rsidRDefault="00591615" w:rsidP="00591615">
      <w:pPr>
        <w:pStyle w:val="BodyTextIndent3"/>
        <w:spacing w:after="0"/>
        <w:ind w:firstLine="96"/>
        <w:rPr>
          <w:sz w:val="22"/>
          <w:szCs w:val="22"/>
        </w:rPr>
      </w:pPr>
      <w:r w:rsidRPr="0032750B">
        <w:rPr>
          <w:sz w:val="22"/>
          <w:szCs w:val="22"/>
        </w:rPr>
        <w:t>01390</w:t>
      </w:r>
    </w:p>
    <w:p w14:paraId="1AB2FE54" w14:textId="77777777" w:rsidR="00591615" w:rsidRPr="0032750B" w:rsidRDefault="00591615" w:rsidP="00591615">
      <w:pPr>
        <w:pStyle w:val="BodyTextIndent3"/>
        <w:spacing w:after="0"/>
        <w:ind w:firstLine="96"/>
        <w:rPr>
          <w:sz w:val="22"/>
          <w:szCs w:val="22"/>
        </w:rPr>
      </w:pPr>
      <w:r w:rsidRPr="0032750B">
        <w:rPr>
          <w:sz w:val="22"/>
          <w:szCs w:val="22"/>
        </w:rPr>
        <w:t>01392</w:t>
      </w:r>
    </w:p>
    <w:p w14:paraId="5FD3A8A4" w14:textId="77777777" w:rsidR="00591615" w:rsidRPr="0032750B" w:rsidRDefault="00591615" w:rsidP="00591615">
      <w:pPr>
        <w:pStyle w:val="BodyTextIndent3"/>
        <w:spacing w:after="0"/>
        <w:ind w:firstLine="96"/>
        <w:rPr>
          <w:sz w:val="22"/>
          <w:szCs w:val="22"/>
        </w:rPr>
      </w:pPr>
      <w:r w:rsidRPr="0032750B">
        <w:rPr>
          <w:sz w:val="22"/>
          <w:szCs w:val="22"/>
        </w:rPr>
        <w:t>01400</w:t>
      </w:r>
    </w:p>
    <w:p w14:paraId="55F98A65" w14:textId="77777777" w:rsidR="00591615" w:rsidRPr="0032750B" w:rsidRDefault="00591615" w:rsidP="00591615">
      <w:pPr>
        <w:pStyle w:val="BodyTextIndent3"/>
        <w:spacing w:after="0"/>
        <w:ind w:firstLine="96"/>
        <w:rPr>
          <w:sz w:val="22"/>
          <w:szCs w:val="22"/>
        </w:rPr>
      </w:pPr>
      <w:bookmarkStart w:id="3" w:name="_Hlk75967267"/>
      <w:bookmarkEnd w:id="1"/>
      <w:r w:rsidRPr="0032750B">
        <w:rPr>
          <w:sz w:val="22"/>
          <w:szCs w:val="22"/>
        </w:rPr>
        <w:t>01402</w:t>
      </w:r>
    </w:p>
    <w:p w14:paraId="613F3754" w14:textId="77777777" w:rsidR="00591615" w:rsidRPr="0032750B" w:rsidRDefault="00591615" w:rsidP="00591615">
      <w:pPr>
        <w:pStyle w:val="BodyTextIndent3"/>
        <w:spacing w:after="0"/>
        <w:ind w:firstLine="96"/>
        <w:rPr>
          <w:sz w:val="22"/>
          <w:szCs w:val="22"/>
        </w:rPr>
      </w:pPr>
      <w:r w:rsidRPr="0032750B">
        <w:rPr>
          <w:sz w:val="22"/>
          <w:szCs w:val="22"/>
        </w:rPr>
        <w:t>01404</w:t>
      </w:r>
    </w:p>
    <w:p w14:paraId="513A8E45" w14:textId="77777777" w:rsidR="00591615" w:rsidRPr="0032750B" w:rsidRDefault="00591615" w:rsidP="00591615">
      <w:pPr>
        <w:pStyle w:val="BodyTextIndent3"/>
        <w:spacing w:after="0"/>
        <w:ind w:firstLine="96"/>
        <w:rPr>
          <w:sz w:val="22"/>
          <w:szCs w:val="22"/>
        </w:rPr>
      </w:pPr>
      <w:r w:rsidRPr="0032750B">
        <w:rPr>
          <w:sz w:val="22"/>
          <w:szCs w:val="22"/>
        </w:rPr>
        <w:t>01420</w:t>
      </w:r>
    </w:p>
    <w:p w14:paraId="4E70D777" w14:textId="77777777" w:rsidR="00591615" w:rsidRPr="0032750B" w:rsidRDefault="00591615" w:rsidP="00591615">
      <w:pPr>
        <w:pStyle w:val="BodyTextIndent3"/>
        <w:spacing w:after="0"/>
        <w:ind w:firstLine="96"/>
        <w:rPr>
          <w:sz w:val="22"/>
          <w:szCs w:val="22"/>
        </w:rPr>
      </w:pPr>
      <w:r w:rsidRPr="0032750B">
        <w:rPr>
          <w:sz w:val="22"/>
          <w:szCs w:val="22"/>
        </w:rPr>
        <w:t>01430</w:t>
      </w:r>
    </w:p>
    <w:p w14:paraId="5A06C75F" w14:textId="77777777" w:rsidR="00591615" w:rsidRPr="0032750B" w:rsidRDefault="00591615" w:rsidP="00591615">
      <w:pPr>
        <w:pStyle w:val="BodyTextIndent3"/>
        <w:spacing w:after="0"/>
        <w:ind w:firstLine="96"/>
        <w:rPr>
          <w:sz w:val="22"/>
          <w:szCs w:val="22"/>
        </w:rPr>
      </w:pPr>
      <w:r w:rsidRPr="0032750B">
        <w:rPr>
          <w:sz w:val="22"/>
          <w:szCs w:val="22"/>
        </w:rPr>
        <w:t>01440</w:t>
      </w:r>
    </w:p>
    <w:p w14:paraId="511B6ADE" w14:textId="77777777" w:rsidR="00591615" w:rsidRPr="0032750B" w:rsidRDefault="00591615" w:rsidP="00591615">
      <w:pPr>
        <w:pStyle w:val="BodyTextIndent3"/>
        <w:spacing w:after="0"/>
        <w:ind w:firstLine="96"/>
        <w:rPr>
          <w:sz w:val="22"/>
          <w:szCs w:val="22"/>
        </w:rPr>
      </w:pPr>
      <w:r w:rsidRPr="0032750B">
        <w:rPr>
          <w:sz w:val="22"/>
          <w:szCs w:val="22"/>
        </w:rPr>
        <w:t>01442</w:t>
      </w:r>
    </w:p>
    <w:p w14:paraId="23DF9AF2" w14:textId="77777777" w:rsidR="00591615" w:rsidRPr="0032750B" w:rsidRDefault="00591615" w:rsidP="00591615">
      <w:pPr>
        <w:pStyle w:val="BodyTextIndent3"/>
        <w:spacing w:after="0"/>
        <w:ind w:firstLine="96"/>
        <w:rPr>
          <w:sz w:val="22"/>
          <w:szCs w:val="22"/>
        </w:rPr>
      </w:pPr>
      <w:r w:rsidRPr="0032750B">
        <w:rPr>
          <w:sz w:val="22"/>
          <w:szCs w:val="22"/>
        </w:rPr>
        <w:t>01444</w:t>
      </w:r>
    </w:p>
    <w:p w14:paraId="5447F6A7" w14:textId="77777777" w:rsidR="00591615" w:rsidRPr="0032750B" w:rsidRDefault="00591615" w:rsidP="00591615">
      <w:pPr>
        <w:pStyle w:val="BodyTextIndent3"/>
        <w:spacing w:after="0"/>
        <w:ind w:firstLine="96"/>
        <w:rPr>
          <w:sz w:val="22"/>
          <w:szCs w:val="22"/>
        </w:rPr>
      </w:pPr>
      <w:r w:rsidRPr="0032750B">
        <w:rPr>
          <w:sz w:val="22"/>
          <w:szCs w:val="22"/>
        </w:rPr>
        <w:t>01462</w:t>
      </w:r>
    </w:p>
    <w:p w14:paraId="67CE3C1B" w14:textId="77777777" w:rsidR="00591615" w:rsidRPr="0032750B" w:rsidRDefault="00591615" w:rsidP="00591615">
      <w:pPr>
        <w:pStyle w:val="BodyTextIndent3"/>
        <w:spacing w:after="0"/>
        <w:ind w:firstLine="96"/>
        <w:rPr>
          <w:sz w:val="22"/>
          <w:szCs w:val="22"/>
        </w:rPr>
      </w:pPr>
      <w:r w:rsidRPr="0032750B">
        <w:rPr>
          <w:sz w:val="22"/>
          <w:szCs w:val="22"/>
        </w:rPr>
        <w:t>01464</w:t>
      </w:r>
    </w:p>
    <w:p w14:paraId="6DE4D709" w14:textId="77777777" w:rsidR="00591615" w:rsidRPr="0032750B" w:rsidRDefault="00591615" w:rsidP="00591615">
      <w:pPr>
        <w:pStyle w:val="BodyTextIndent3"/>
        <w:spacing w:after="0"/>
        <w:ind w:firstLine="96"/>
        <w:rPr>
          <w:sz w:val="22"/>
          <w:szCs w:val="22"/>
        </w:rPr>
      </w:pPr>
      <w:r w:rsidRPr="0032750B">
        <w:rPr>
          <w:sz w:val="22"/>
          <w:szCs w:val="22"/>
        </w:rPr>
        <w:t>01470</w:t>
      </w:r>
    </w:p>
    <w:p w14:paraId="7F1A5E70" w14:textId="77777777" w:rsidR="00591615" w:rsidRPr="0032750B" w:rsidRDefault="00591615" w:rsidP="00591615">
      <w:pPr>
        <w:pStyle w:val="BodyTextIndent3"/>
        <w:spacing w:after="0"/>
        <w:ind w:firstLine="96"/>
        <w:rPr>
          <w:sz w:val="22"/>
          <w:szCs w:val="22"/>
        </w:rPr>
      </w:pPr>
      <w:r w:rsidRPr="0032750B">
        <w:rPr>
          <w:sz w:val="22"/>
          <w:szCs w:val="22"/>
        </w:rPr>
        <w:t>01472</w:t>
      </w:r>
    </w:p>
    <w:p w14:paraId="31A5FDBA" w14:textId="77777777" w:rsidR="00591615" w:rsidRPr="0032750B" w:rsidRDefault="00591615" w:rsidP="00591615">
      <w:pPr>
        <w:pStyle w:val="BodyTextIndent3"/>
        <w:spacing w:after="0"/>
        <w:ind w:firstLine="96"/>
        <w:rPr>
          <w:sz w:val="22"/>
          <w:szCs w:val="22"/>
        </w:rPr>
      </w:pPr>
      <w:r w:rsidRPr="0032750B">
        <w:rPr>
          <w:sz w:val="22"/>
          <w:szCs w:val="22"/>
        </w:rPr>
        <w:t>01474</w:t>
      </w:r>
    </w:p>
    <w:p w14:paraId="480398F8" w14:textId="77777777" w:rsidR="00591615" w:rsidRPr="0032750B" w:rsidRDefault="00591615" w:rsidP="00591615">
      <w:pPr>
        <w:pStyle w:val="BodyTextIndent3"/>
        <w:spacing w:after="0"/>
        <w:ind w:firstLine="96"/>
        <w:rPr>
          <w:sz w:val="22"/>
          <w:szCs w:val="22"/>
        </w:rPr>
      </w:pPr>
      <w:r w:rsidRPr="0032750B">
        <w:rPr>
          <w:sz w:val="22"/>
          <w:szCs w:val="22"/>
        </w:rPr>
        <w:t>01480</w:t>
      </w:r>
    </w:p>
    <w:p w14:paraId="4D10381C" w14:textId="77777777" w:rsidR="00591615" w:rsidRPr="0032750B" w:rsidRDefault="00591615" w:rsidP="00591615">
      <w:pPr>
        <w:pStyle w:val="BodyTextIndent3"/>
        <w:spacing w:after="0"/>
        <w:ind w:firstLine="96"/>
        <w:rPr>
          <w:sz w:val="22"/>
          <w:szCs w:val="22"/>
        </w:rPr>
      </w:pPr>
      <w:r w:rsidRPr="0032750B">
        <w:rPr>
          <w:sz w:val="22"/>
          <w:szCs w:val="22"/>
        </w:rPr>
        <w:t>01482</w:t>
      </w:r>
    </w:p>
    <w:p w14:paraId="02457819" w14:textId="77777777" w:rsidR="00591615" w:rsidRPr="0032750B" w:rsidRDefault="00591615" w:rsidP="00591615">
      <w:pPr>
        <w:pStyle w:val="BodyTextIndent3"/>
        <w:spacing w:after="0"/>
        <w:ind w:firstLine="96"/>
        <w:rPr>
          <w:sz w:val="22"/>
          <w:szCs w:val="22"/>
        </w:rPr>
      </w:pPr>
      <w:r w:rsidRPr="0032750B">
        <w:rPr>
          <w:sz w:val="22"/>
          <w:szCs w:val="22"/>
        </w:rPr>
        <w:t>01484</w:t>
      </w:r>
    </w:p>
    <w:p w14:paraId="3E1CF61A" w14:textId="77777777" w:rsidR="00591615" w:rsidRPr="0032750B" w:rsidRDefault="00591615" w:rsidP="00591615">
      <w:pPr>
        <w:pStyle w:val="BodyTextIndent3"/>
        <w:spacing w:after="0"/>
        <w:ind w:firstLine="96"/>
        <w:rPr>
          <w:sz w:val="22"/>
          <w:szCs w:val="22"/>
        </w:rPr>
      </w:pPr>
      <w:r w:rsidRPr="0032750B">
        <w:rPr>
          <w:sz w:val="22"/>
          <w:szCs w:val="22"/>
        </w:rPr>
        <w:t xml:space="preserve">01490  </w:t>
      </w:r>
    </w:p>
    <w:p w14:paraId="781A24ED"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 xml:space="preserve"> through </w:t>
      </w:r>
    </w:p>
    <w:p w14:paraId="1E079501"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01630</w:t>
      </w:r>
    </w:p>
    <w:p w14:paraId="23EC1969" w14:textId="77777777" w:rsidR="00591615" w:rsidRPr="0032750B" w:rsidRDefault="00591615" w:rsidP="00591615">
      <w:pPr>
        <w:pStyle w:val="BodyTextIndent3"/>
        <w:spacing w:after="0"/>
        <w:ind w:firstLine="96"/>
        <w:rPr>
          <w:sz w:val="22"/>
          <w:szCs w:val="22"/>
        </w:rPr>
      </w:pPr>
      <w:r w:rsidRPr="0032750B">
        <w:rPr>
          <w:sz w:val="22"/>
          <w:szCs w:val="22"/>
        </w:rPr>
        <w:t>01650</w:t>
      </w:r>
    </w:p>
    <w:p w14:paraId="3397A703" w14:textId="77777777" w:rsidR="00591615" w:rsidRPr="0032750B" w:rsidRDefault="00591615" w:rsidP="00591615">
      <w:pPr>
        <w:pStyle w:val="BodyTextIndent3"/>
        <w:spacing w:after="0"/>
        <w:ind w:firstLine="96"/>
        <w:rPr>
          <w:sz w:val="22"/>
          <w:szCs w:val="22"/>
        </w:rPr>
      </w:pPr>
      <w:r w:rsidRPr="0032750B">
        <w:rPr>
          <w:sz w:val="22"/>
          <w:szCs w:val="22"/>
        </w:rPr>
        <w:t>01652</w:t>
      </w:r>
    </w:p>
    <w:p w14:paraId="5BEEFE12" w14:textId="77777777" w:rsidR="00591615" w:rsidRPr="0032750B" w:rsidRDefault="00591615" w:rsidP="00591615">
      <w:pPr>
        <w:pStyle w:val="BodyTextIndent3"/>
        <w:spacing w:after="0"/>
        <w:ind w:firstLine="96"/>
        <w:rPr>
          <w:sz w:val="22"/>
          <w:szCs w:val="22"/>
        </w:rPr>
      </w:pPr>
      <w:r w:rsidRPr="0032750B">
        <w:rPr>
          <w:sz w:val="22"/>
          <w:szCs w:val="22"/>
        </w:rPr>
        <w:t>01654</w:t>
      </w:r>
    </w:p>
    <w:p w14:paraId="7A95EC86" w14:textId="77777777" w:rsidR="00591615" w:rsidRPr="0032750B" w:rsidRDefault="00591615" w:rsidP="00591615">
      <w:pPr>
        <w:pStyle w:val="BodyTextIndent3"/>
        <w:spacing w:after="0"/>
        <w:ind w:firstLine="96"/>
        <w:rPr>
          <w:sz w:val="22"/>
          <w:szCs w:val="22"/>
        </w:rPr>
      </w:pPr>
      <w:r w:rsidRPr="0032750B">
        <w:rPr>
          <w:sz w:val="22"/>
          <w:szCs w:val="22"/>
        </w:rPr>
        <w:t>01656</w:t>
      </w:r>
    </w:p>
    <w:p w14:paraId="649FD7C6" w14:textId="77777777" w:rsidR="00591615" w:rsidRPr="0032750B" w:rsidRDefault="00591615" w:rsidP="00591615">
      <w:pPr>
        <w:pStyle w:val="BodyTextIndent3"/>
        <w:spacing w:after="0"/>
        <w:ind w:firstLine="96"/>
        <w:rPr>
          <w:sz w:val="22"/>
          <w:szCs w:val="22"/>
        </w:rPr>
      </w:pPr>
      <w:r w:rsidRPr="0032750B">
        <w:rPr>
          <w:sz w:val="22"/>
          <w:szCs w:val="22"/>
        </w:rPr>
        <w:t>01670</w:t>
      </w:r>
    </w:p>
    <w:p w14:paraId="6325B3F3" w14:textId="77777777" w:rsidR="00591615" w:rsidRPr="0032750B" w:rsidRDefault="00591615" w:rsidP="00591615">
      <w:pPr>
        <w:pStyle w:val="BodyTextIndent3"/>
        <w:spacing w:after="0"/>
        <w:ind w:firstLine="96"/>
        <w:rPr>
          <w:sz w:val="22"/>
          <w:szCs w:val="22"/>
        </w:rPr>
      </w:pPr>
      <w:r w:rsidRPr="0032750B">
        <w:rPr>
          <w:sz w:val="22"/>
          <w:szCs w:val="22"/>
        </w:rPr>
        <w:t>01680</w:t>
      </w:r>
    </w:p>
    <w:p w14:paraId="38755622" w14:textId="77777777" w:rsidR="00591615" w:rsidRPr="009B2C6D" w:rsidRDefault="00591615" w:rsidP="00591615">
      <w:pPr>
        <w:pStyle w:val="BodyTextIndent3"/>
        <w:spacing w:after="0"/>
        <w:ind w:firstLine="96"/>
        <w:rPr>
          <w:sz w:val="22"/>
          <w:szCs w:val="22"/>
        </w:rPr>
      </w:pPr>
      <w:r w:rsidRPr="28B554E7">
        <w:rPr>
          <w:sz w:val="22"/>
          <w:szCs w:val="22"/>
        </w:rPr>
        <w:t xml:space="preserve">  </w:t>
      </w:r>
      <w:r w:rsidRPr="009B2C6D">
        <w:rPr>
          <w:sz w:val="22"/>
          <w:szCs w:val="22"/>
        </w:rPr>
        <w:t xml:space="preserve">through </w:t>
      </w:r>
    </w:p>
    <w:p w14:paraId="65621AA6" w14:textId="59D4F297" w:rsidR="4A9736A1" w:rsidRPr="009B2C6D" w:rsidRDefault="0071395C" w:rsidP="28B554E7">
      <w:pPr>
        <w:pStyle w:val="BodyTextIndent3"/>
        <w:spacing w:after="0"/>
        <w:ind w:firstLine="96"/>
        <w:rPr>
          <w:sz w:val="22"/>
          <w:szCs w:val="22"/>
        </w:rPr>
      </w:pPr>
      <w:r>
        <w:rPr>
          <w:sz w:val="22"/>
          <w:szCs w:val="22"/>
        </w:rPr>
        <w:t xml:space="preserve">  </w:t>
      </w:r>
      <w:r w:rsidR="4A9736A1" w:rsidRPr="009B2C6D">
        <w:rPr>
          <w:sz w:val="22"/>
          <w:szCs w:val="22"/>
        </w:rPr>
        <w:t>0172</w:t>
      </w:r>
      <w:r w:rsidR="009B2C6D" w:rsidRPr="009B2C6D">
        <w:rPr>
          <w:sz w:val="22"/>
          <w:szCs w:val="22"/>
        </w:rPr>
        <w:t>0</w:t>
      </w:r>
    </w:p>
    <w:p w14:paraId="11EA1B84" w14:textId="4DF08766" w:rsidR="4A9736A1" w:rsidRPr="009B2C6D" w:rsidRDefault="4A9736A1" w:rsidP="28B554E7">
      <w:pPr>
        <w:pStyle w:val="BodyTextIndent3"/>
        <w:spacing w:after="0"/>
        <w:ind w:firstLine="96"/>
        <w:rPr>
          <w:sz w:val="22"/>
          <w:szCs w:val="22"/>
        </w:rPr>
      </w:pPr>
      <w:r w:rsidRPr="009B2C6D">
        <w:rPr>
          <w:sz w:val="22"/>
          <w:szCs w:val="22"/>
        </w:rPr>
        <w:t>0174</w:t>
      </w:r>
      <w:r w:rsidR="009B2C6D" w:rsidRPr="009B2C6D">
        <w:rPr>
          <w:sz w:val="22"/>
          <w:szCs w:val="22"/>
        </w:rPr>
        <w:t>0</w:t>
      </w:r>
    </w:p>
    <w:p w14:paraId="0C515E08" w14:textId="087B6212" w:rsidR="4A9736A1" w:rsidRDefault="0071395C" w:rsidP="28B554E7">
      <w:pPr>
        <w:pStyle w:val="BodyTextIndent3"/>
        <w:spacing w:after="0"/>
        <w:ind w:firstLine="96"/>
        <w:rPr>
          <w:sz w:val="22"/>
          <w:szCs w:val="22"/>
        </w:rPr>
      </w:pPr>
      <w:r>
        <w:rPr>
          <w:sz w:val="22"/>
          <w:szCs w:val="22"/>
        </w:rPr>
        <w:t xml:space="preserve">  </w:t>
      </w:r>
      <w:r w:rsidR="4A9736A1" w:rsidRPr="009B2C6D">
        <w:rPr>
          <w:sz w:val="22"/>
          <w:szCs w:val="22"/>
        </w:rPr>
        <w:t>through</w:t>
      </w:r>
    </w:p>
    <w:p w14:paraId="08761C90" w14:textId="77777777" w:rsidR="00591615" w:rsidRPr="0032750B" w:rsidRDefault="00591615" w:rsidP="00591615">
      <w:pPr>
        <w:pStyle w:val="BodyTextIndent3"/>
        <w:spacing w:after="0"/>
        <w:ind w:firstLine="96"/>
        <w:rPr>
          <w:sz w:val="22"/>
          <w:szCs w:val="22"/>
        </w:rPr>
      </w:pPr>
      <w:r>
        <w:rPr>
          <w:sz w:val="22"/>
          <w:szCs w:val="22"/>
        </w:rPr>
        <w:t xml:space="preserve">  </w:t>
      </w:r>
      <w:r w:rsidRPr="0032750B">
        <w:rPr>
          <w:sz w:val="22"/>
          <w:szCs w:val="22"/>
        </w:rPr>
        <w:t>01936</w:t>
      </w:r>
    </w:p>
    <w:p w14:paraId="36327B5B" w14:textId="77777777" w:rsidR="00591615" w:rsidRPr="0032750B" w:rsidRDefault="00591615" w:rsidP="00591615">
      <w:pPr>
        <w:pStyle w:val="BodyTextIndent3"/>
        <w:spacing w:after="0"/>
        <w:ind w:firstLine="96"/>
        <w:rPr>
          <w:sz w:val="22"/>
          <w:szCs w:val="22"/>
        </w:rPr>
      </w:pPr>
      <w:r w:rsidRPr="0032750B">
        <w:rPr>
          <w:sz w:val="22"/>
          <w:szCs w:val="22"/>
        </w:rPr>
        <w:t>01943</w:t>
      </w:r>
    </w:p>
    <w:p w14:paraId="49B330FE" w14:textId="77777777" w:rsidR="00591615" w:rsidRPr="0032750B" w:rsidRDefault="00591615" w:rsidP="00591615">
      <w:pPr>
        <w:pStyle w:val="BodyTextIndent3"/>
        <w:spacing w:after="0"/>
        <w:ind w:firstLine="96"/>
        <w:rPr>
          <w:sz w:val="22"/>
          <w:szCs w:val="22"/>
        </w:rPr>
      </w:pPr>
      <w:r w:rsidRPr="0032750B">
        <w:rPr>
          <w:sz w:val="22"/>
          <w:szCs w:val="22"/>
        </w:rPr>
        <w:t>01999</w:t>
      </w:r>
    </w:p>
    <w:p w14:paraId="7A6B5F6E" w14:textId="77777777" w:rsidR="00591615" w:rsidRPr="0032750B" w:rsidRDefault="00591615" w:rsidP="00591615">
      <w:pPr>
        <w:pStyle w:val="BodyTextIndent3"/>
        <w:spacing w:after="0"/>
        <w:ind w:firstLine="96"/>
        <w:rPr>
          <w:sz w:val="22"/>
          <w:szCs w:val="22"/>
        </w:rPr>
      </w:pPr>
      <w:r w:rsidRPr="0032750B">
        <w:rPr>
          <w:sz w:val="22"/>
          <w:szCs w:val="22"/>
        </w:rPr>
        <w:t>10040</w:t>
      </w:r>
    </w:p>
    <w:p w14:paraId="0438F307" w14:textId="77777777" w:rsidR="00591615" w:rsidRPr="0032750B" w:rsidRDefault="00591615" w:rsidP="00591615">
      <w:pPr>
        <w:pStyle w:val="BodyTextIndent3"/>
        <w:spacing w:after="0"/>
        <w:ind w:firstLine="96"/>
        <w:rPr>
          <w:sz w:val="22"/>
          <w:szCs w:val="22"/>
        </w:rPr>
      </w:pPr>
      <w:r w:rsidRPr="0032750B">
        <w:rPr>
          <w:sz w:val="22"/>
          <w:szCs w:val="22"/>
        </w:rPr>
        <w:t>11004</w:t>
      </w:r>
    </w:p>
    <w:p w14:paraId="17D014F5" w14:textId="77777777" w:rsidR="00591615" w:rsidRPr="0032750B" w:rsidRDefault="00591615" w:rsidP="00591615">
      <w:pPr>
        <w:pStyle w:val="BodyTextIndent3"/>
        <w:spacing w:after="0"/>
        <w:ind w:firstLine="96"/>
        <w:rPr>
          <w:sz w:val="22"/>
          <w:szCs w:val="22"/>
        </w:rPr>
      </w:pPr>
      <w:r w:rsidRPr="0032750B">
        <w:rPr>
          <w:sz w:val="22"/>
          <w:szCs w:val="22"/>
        </w:rPr>
        <w:t>11005</w:t>
      </w:r>
    </w:p>
    <w:p w14:paraId="24C0C470" w14:textId="77777777" w:rsidR="00591615" w:rsidRPr="0032750B" w:rsidRDefault="00591615" w:rsidP="00591615">
      <w:pPr>
        <w:pStyle w:val="BodyTextIndent3"/>
        <w:spacing w:after="0"/>
        <w:ind w:firstLine="96"/>
        <w:rPr>
          <w:sz w:val="22"/>
          <w:szCs w:val="22"/>
        </w:rPr>
      </w:pPr>
      <w:r w:rsidRPr="0032750B">
        <w:rPr>
          <w:sz w:val="22"/>
          <w:szCs w:val="22"/>
        </w:rPr>
        <w:t>11006</w:t>
      </w:r>
    </w:p>
    <w:p w14:paraId="123CB077" w14:textId="77777777" w:rsidR="00591615" w:rsidRPr="0032750B" w:rsidRDefault="00591615" w:rsidP="00591615">
      <w:pPr>
        <w:pStyle w:val="BodyTextIndent3"/>
        <w:spacing w:after="0"/>
        <w:ind w:firstLine="96"/>
        <w:rPr>
          <w:sz w:val="22"/>
          <w:szCs w:val="22"/>
        </w:rPr>
      </w:pPr>
      <w:r w:rsidRPr="0032750B">
        <w:rPr>
          <w:sz w:val="22"/>
          <w:szCs w:val="22"/>
        </w:rPr>
        <w:t>11008</w:t>
      </w:r>
    </w:p>
    <w:p w14:paraId="3D4A8C6A" w14:textId="77777777" w:rsidR="00591615" w:rsidRPr="0032750B" w:rsidRDefault="00591615" w:rsidP="00591615">
      <w:pPr>
        <w:pStyle w:val="BodyTextIndent3"/>
        <w:spacing w:after="0"/>
        <w:ind w:firstLine="96"/>
        <w:rPr>
          <w:sz w:val="22"/>
          <w:szCs w:val="22"/>
        </w:rPr>
      </w:pPr>
      <w:r w:rsidRPr="0032750B">
        <w:rPr>
          <w:sz w:val="22"/>
          <w:szCs w:val="22"/>
        </w:rPr>
        <w:t>11922</w:t>
      </w:r>
    </w:p>
    <w:p w14:paraId="6FF98769" w14:textId="77777777" w:rsidR="00591615" w:rsidRPr="0032750B" w:rsidRDefault="00591615" w:rsidP="00591615">
      <w:pPr>
        <w:pStyle w:val="BodyTextIndent3"/>
        <w:spacing w:after="0"/>
        <w:ind w:firstLine="96"/>
        <w:rPr>
          <w:sz w:val="22"/>
          <w:szCs w:val="22"/>
        </w:rPr>
      </w:pPr>
      <w:r w:rsidRPr="0032750B">
        <w:rPr>
          <w:sz w:val="22"/>
          <w:szCs w:val="22"/>
        </w:rPr>
        <w:t>15756</w:t>
      </w:r>
    </w:p>
    <w:p w14:paraId="52CCBD3B" w14:textId="77777777" w:rsidR="00591615" w:rsidRPr="0032750B" w:rsidRDefault="00591615" w:rsidP="00591615">
      <w:pPr>
        <w:pStyle w:val="BodyTextIndent3"/>
        <w:spacing w:after="0"/>
        <w:ind w:firstLine="96"/>
        <w:rPr>
          <w:sz w:val="22"/>
          <w:szCs w:val="22"/>
        </w:rPr>
      </w:pPr>
      <w:r w:rsidRPr="0032750B">
        <w:rPr>
          <w:sz w:val="22"/>
          <w:szCs w:val="22"/>
        </w:rPr>
        <w:t>15757</w:t>
      </w:r>
    </w:p>
    <w:p w14:paraId="13846477" w14:textId="77777777" w:rsidR="00591615" w:rsidRPr="0032750B" w:rsidRDefault="00591615" w:rsidP="00591615">
      <w:pPr>
        <w:pStyle w:val="BodyTextIndent3"/>
        <w:spacing w:after="0"/>
        <w:ind w:firstLine="96"/>
        <w:rPr>
          <w:sz w:val="22"/>
          <w:szCs w:val="22"/>
        </w:rPr>
      </w:pPr>
      <w:r w:rsidRPr="0032750B">
        <w:rPr>
          <w:sz w:val="22"/>
          <w:szCs w:val="22"/>
        </w:rPr>
        <w:t>15758</w:t>
      </w:r>
    </w:p>
    <w:p w14:paraId="590EEF83" w14:textId="77777777" w:rsidR="00591615" w:rsidRDefault="00591615" w:rsidP="00591615">
      <w:pPr>
        <w:pStyle w:val="BodyTextIndent3"/>
        <w:spacing w:after="0"/>
        <w:ind w:firstLine="96"/>
        <w:rPr>
          <w:sz w:val="22"/>
          <w:szCs w:val="22"/>
        </w:rPr>
      </w:pPr>
      <w:r w:rsidRPr="0032750B">
        <w:rPr>
          <w:sz w:val="22"/>
          <w:szCs w:val="22"/>
        </w:rPr>
        <w:t>15776</w:t>
      </w:r>
    </w:p>
    <w:p w14:paraId="4BB3FEBE" w14:textId="7BC0220D" w:rsidR="00B259E0" w:rsidRPr="0032750B" w:rsidRDefault="00B259E0" w:rsidP="00591615">
      <w:pPr>
        <w:pStyle w:val="BodyTextIndent3"/>
        <w:spacing w:after="0"/>
        <w:ind w:firstLine="96"/>
        <w:rPr>
          <w:sz w:val="22"/>
          <w:szCs w:val="22"/>
        </w:rPr>
      </w:pPr>
      <w:r>
        <w:rPr>
          <w:sz w:val="22"/>
          <w:szCs w:val="22"/>
        </w:rPr>
        <w:t>15778</w:t>
      </w:r>
    </w:p>
    <w:p w14:paraId="2D075CF7" w14:textId="77777777" w:rsidR="00591615" w:rsidRPr="0032750B" w:rsidRDefault="00591615" w:rsidP="00591615">
      <w:pPr>
        <w:pStyle w:val="BodyTextIndent3"/>
        <w:spacing w:after="0"/>
        <w:ind w:firstLine="96"/>
        <w:rPr>
          <w:sz w:val="22"/>
          <w:szCs w:val="22"/>
        </w:rPr>
      </w:pPr>
      <w:r w:rsidRPr="0032750B">
        <w:rPr>
          <w:sz w:val="22"/>
          <w:szCs w:val="22"/>
        </w:rPr>
        <w:t>15780</w:t>
      </w:r>
    </w:p>
    <w:p w14:paraId="0E864A8C" w14:textId="77777777" w:rsidR="00591615" w:rsidRPr="0032750B" w:rsidRDefault="00591615" w:rsidP="00591615">
      <w:pPr>
        <w:pStyle w:val="BodyTextIndent3"/>
        <w:spacing w:after="0"/>
        <w:ind w:firstLine="96"/>
        <w:rPr>
          <w:sz w:val="22"/>
          <w:szCs w:val="22"/>
        </w:rPr>
      </w:pPr>
      <w:r w:rsidRPr="0032750B">
        <w:rPr>
          <w:sz w:val="22"/>
          <w:szCs w:val="22"/>
        </w:rPr>
        <w:t>15781</w:t>
      </w:r>
    </w:p>
    <w:p w14:paraId="50E69607" w14:textId="77777777" w:rsidR="00591615" w:rsidRPr="0032750B" w:rsidRDefault="00591615" w:rsidP="00591615">
      <w:pPr>
        <w:pStyle w:val="BodyTextIndent3"/>
        <w:spacing w:after="0"/>
        <w:ind w:firstLine="96"/>
        <w:rPr>
          <w:sz w:val="22"/>
          <w:szCs w:val="22"/>
        </w:rPr>
      </w:pPr>
      <w:r w:rsidRPr="0032750B">
        <w:rPr>
          <w:sz w:val="22"/>
          <w:szCs w:val="22"/>
        </w:rPr>
        <w:t>15782</w:t>
      </w:r>
    </w:p>
    <w:p w14:paraId="39167B16" w14:textId="77777777" w:rsidR="00591615" w:rsidRPr="0032750B" w:rsidRDefault="00591615" w:rsidP="00591615">
      <w:pPr>
        <w:pStyle w:val="BodyTextIndent3"/>
        <w:spacing w:after="0"/>
        <w:ind w:firstLine="96"/>
        <w:rPr>
          <w:sz w:val="22"/>
          <w:szCs w:val="22"/>
        </w:rPr>
      </w:pPr>
      <w:r w:rsidRPr="0032750B">
        <w:rPr>
          <w:sz w:val="22"/>
          <w:szCs w:val="22"/>
        </w:rPr>
        <w:t>15783</w:t>
      </w:r>
    </w:p>
    <w:p w14:paraId="2E7CCE17" w14:textId="77777777" w:rsidR="00591615" w:rsidRPr="0032750B" w:rsidRDefault="00591615" w:rsidP="00591615">
      <w:pPr>
        <w:pStyle w:val="BodyTextIndent3"/>
        <w:spacing w:after="0"/>
        <w:ind w:firstLine="96"/>
        <w:rPr>
          <w:sz w:val="22"/>
          <w:szCs w:val="22"/>
        </w:rPr>
      </w:pPr>
      <w:r w:rsidRPr="0032750B">
        <w:rPr>
          <w:sz w:val="22"/>
          <w:szCs w:val="22"/>
        </w:rPr>
        <w:t>15786</w:t>
      </w:r>
    </w:p>
    <w:p w14:paraId="04FB0CB2" w14:textId="77777777" w:rsidR="00591615" w:rsidRPr="0032750B" w:rsidRDefault="00591615" w:rsidP="00591615">
      <w:pPr>
        <w:pStyle w:val="BodyTextIndent3"/>
        <w:spacing w:after="0"/>
        <w:ind w:firstLine="96"/>
        <w:rPr>
          <w:sz w:val="22"/>
          <w:szCs w:val="22"/>
        </w:rPr>
      </w:pPr>
      <w:r w:rsidRPr="0032750B">
        <w:rPr>
          <w:sz w:val="22"/>
          <w:szCs w:val="22"/>
        </w:rPr>
        <w:t>15787</w:t>
      </w:r>
    </w:p>
    <w:p w14:paraId="2E22AEF4" w14:textId="77777777" w:rsidR="00591615" w:rsidRPr="0032750B" w:rsidRDefault="00591615" w:rsidP="00591615">
      <w:pPr>
        <w:pStyle w:val="BodyTextIndent3"/>
        <w:spacing w:after="0"/>
        <w:ind w:firstLine="96"/>
        <w:rPr>
          <w:sz w:val="22"/>
          <w:szCs w:val="22"/>
        </w:rPr>
      </w:pPr>
      <w:r w:rsidRPr="0032750B">
        <w:rPr>
          <w:sz w:val="22"/>
          <w:szCs w:val="22"/>
        </w:rPr>
        <w:t>15788</w:t>
      </w:r>
    </w:p>
    <w:p w14:paraId="039E9984" w14:textId="77777777" w:rsidR="00591615" w:rsidRPr="0032750B" w:rsidRDefault="00591615" w:rsidP="00591615">
      <w:pPr>
        <w:pStyle w:val="BodyTextIndent3"/>
        <w:spacing w:after="0"/>
        <w:ind w:firstLine="96"/>
        <w:rPr>
          <w:sz w:val="22"/>
          <w:szCs w:val="22"/>
        </w:rPr>
      </w:pPr>
      <w:r w:rsidRPr="0032750B">
        <w:rPr>
          <w:sz w:val="22"/>
          <w:szCs w:val="22"/>
        </w:rPr>
        <w:t>15789</w:t>
      </w:r>
    </w:p>
    <w:p w14:paraId="76740C61" w14:textId="77777777" w:rsidR="00591615" w:rsidRPr="0032750B" w:rsidRDefault="00591615" w:rsidP="00591615">
      <w:pPr>
        <w:pStyle w:val="BodyTextIndent3"/>
        <w:spacing w:after="0"/>
        <w:ind w:firstLine="96"/>
        <w:rPr>
          <w:sz w:val="22"/>
          <w:szCs w:val="22"/>
        </w:rPr>
      </w:pPr>
      <w:r w:rsidRPr="0032750B">
        <w:rPr>
          <w:sz w:val="22"/>
          <w:szCs w:val="22"/>
        </w:rPr>
        <w:t>15792</w:t>
      </w:r>
    </w:p>
    <w:p w14:paraId="5D0BE49D" w14:textId="77777777" w:rsidR="00591615" w:rsidRPr="0032750B" w:rsidRDefault="00591615" w:rsidP="00591615">
      <w:pPr>
        <w:pStyle w:val="BodyTextIndent3"/>
        <w:spacing w:after="0"/>
        <w:ind w:firstLine="96"/>
        <w:rPr>
          <w:sz w:val="22"/>
          <w:szCs w:val="22"/>
        </w:rPr>
      </w:pPr>
      <w:r w:rsidRPr="0032750B">
        <w:rPr>
          <w:sz w:val="22"/>
          <w:szCs w:val="22"/>
        </w:rPr>
        <w:t>15793</w:t>
      </w:r>
    </w:p>
    <w:p w14:paraId="2C4E5326" w14:textId="77777777" w:rsidR="00591615" w:rsidRPr="0032750B" w:rsidRDefault="00591615" w:rsidP="00591615">
      <w:pPr>
        <w:pStyle w:val="BodyTextIndent3"/>
        <w:spacing w:after="0"/>
        <w:ind w:firstLine="96"/>
        <w:rPr>
          <w:sz w:val="22"/>
          <w:szCs w:val="22"/>
        </w:rPr>
      </w:pPr>
      <w:r w:rsidRPr="0032750B">
        <w:rPr>
          <w:sz w:val="22"/>
          <w:szCs w:val="22"/>
        </w:rPr>
        <w:t>15824</w:t>
      </w:r>
    </w:p>
    <w:p w14:paraId="53D892CC" w14:textId="77777777" w:rsidR="00591615" w:rsidRPr="0032750B" w:rsidRDefault="00591615" w:rsidP="00591615">
      <w:pPr>
        <w:pStyle w:val="BodyTextIndent3"/>
        <w:spacing w:after="0"/>
        <w:ind w:firstLine="96"/>
        <w:rPr>
          <w:sz w:val="22"/>
          <w:szCs w:val="22"/>
        </w:rPr>
      </w:pPr>
      <w:r w:rsidRPr="0032750B">
        <w:rPr>
          <w:sz w:val="22"/>
          <w:szCs w:val="22"/>
        </w:rPr>
        <w:t>15825</w:t>
      </w:r>
    </w:p>
    <w:p w14:paraId="36848C94" w14:textId="77777777" w:rsidR="00591615" w:rsidRPr="0032750B" w:rsidRDefault="00591615" w:rsidP="00591615">
      <w:pPr>
        <w:pStyle w:val="BodyTextIndent3"/>
        <w:spacing w:after="0"/>
        <w:ind w:firstLine="96"/>
        <w:rPr>
          <w:sz w:val="22"/>
          <w:szCs w:val="22"/>
        </w:rPr>
      </w:pPr>
      <w:r w:rsidRPr="0032750B">
        <w:rPr>
          <w:sz w:val="22"/>
          <w:szCs w:val="22"/>
        </w:rPr>
        <w:t>15826</w:t>
      </w:r>
    </w:p>
    <w:p w14:paraId="1611D5E5" w14:textId="77777777" w:rsidR="00591615" w:rsidRPr="0032750B" w:rsidRDefault="00591615" w:rsidP="00591615">
      <w:pPr>
        <w:pStyle w:val="BodyTextIndent3"/>
        <w:spacing w:after="0"/>
        <w:ind w:firstLine="96"/>
        <w:rPr>
          <w:sz w:val="22"/>
          <w:szCs w:val="22"/>
        </w:rPr>
      </w:pPr>
      <w:r w:rsidRPr="0032750B">
        <w:rPr>
          <w:sz w:val="22"/>
          <w:szCs w:val="22"/>
        </w:rPr>
        <w:t>15828</w:t>
      </w:r>
    </w:p>
    <w:p w14:paraId="45477AA6" w14:textId="77777777" w:rsidR="00591615" w:rsidRPr="0032750B" w:rsidRDefault="00591615" w:rsidP="00591615">
      <w:pPr>
        <w:pStyle w:val="BodyTextIndent3"/>
        <w:spacing w:after="0"/>
        <w:ind w:firstLine="96"/>
        <w:rPr>
          <w:sz w:val="22"/>
          <w:szCs w:val="22"/>
        </w:rPr>
      </w:pPr>
      <w:r w:rsidRPr="0032750B">
        <w:rPr>
          <w:sz w:val="22"/>
          <w:szCs w:val="22"/>
        </w:rPr>
        <w:t>15829</w:t>
      </w:r>
    </w:p>
    <w:p w14:paraId="6238FE94" w14:textId="77777777" w:rsidR="00591615" w:rsidRPr="0032750B" w:rsidRDefault="00591615" w:rsidP="00591615">
      <w:pPr>
        <w:pStyle w:val="BodyTextIndent3"/>
        <w:spacing w:after="0"/>
        <w:ind w:firstLine="96"/>
        <w:rPr>
          <w:sz w:val="22"/>
          <w:szCs w:val="22"/>
        </w:rPr>
      </w:pPr>
      <w:r w:rsidRPr="0032750B">
        <w:rPr>
          <w:sz w:val="22"/>
          <w:szCs w:val="22"/>
        </w:rPr>
        <w:t>15847</w:t>
      </w:r>
    </w:p>
    <w:p w14:paraId="3F8B7086" w14:textId="77777777" w:rsidR="00591615" w:rsidRPr="0032750B" w:rsidRDefault="00591615" w:rsidP="00591615">
      <w:pPr>
        <w:pStyle w:val="BodyTextIndent3"/>
        <w:spacing w:after="0"/>
        <w:ind w:firstLine="96"/>
        <w:rPr>
          <w:sz w:val="22"/>
          <w:szCs w:val="22"/>
        </w:rPr>
      </w:pPr>
      <w:r w:rsidRPr="0032750B">
        <w:rPr>
          <w:sz w:val="22"/>
          <w:szCs w:val="22"/>
        </w:rPr>
        <w:t>16036</w:t>
      </w:r>
    </w:p>
    <w:p w14:paraId="636888B6" w14:textId="77777777" w:rsidR="00591615" w:rsidRPr="0032750B" w:rsidRDefault="00591615" w:rsidP="00591615">
      <w:pPr>
        <w:pStyle w:val="BodyTextIndent3"/>
        <w:spacing w:after="0"/>
        <w:ind w:firstLine="96"/>
        <w:rPr>
          <w:sz w:val="22"/>
          <w:szCs w:val="22"/>
        </w:rPr>
      </w:pPr>
      <w:r w:rsidRPr="0032750B">
        <w:rPr>
          <w:sz w:val="22"/>
          <w:szCs w:val="22"/>
        </w:rPr>
        <w:t>17340</w:t>
      </w:r>
    </w:p>
    <w:p w14:paraId="3C51AB9F" w14:textId="77777777" w:rsidR="00591615" w:rsidRPr="0032750B" w:rsidRDefault="00591615" w:rsidP="00591615">
      <w:pPr>
        <w:pStyle w:val="BodyTextIndent3"/>
        <w:spacing w:after="0"/>
        <w:ind w:firstLine="96"/>
        <w:rPr>
          <w:sz w:val="22"/>
          <w:szCs w:val="22"/>
        </w:rPr>
      </w:pPr>
      <w:r w:rsidRPr="0032750B">
        <w:rPr>
          <w:sz w:val="22"/>
          <w:szCs w:val="22"/>
        </w:rPr>
        <w:t>17360</w:t>
      </w:r>
    </w:p>
    <w:p w14:paraId="62D06BE6" w14:textId="77777777" w:rsidR="00591615" w:rsidRPr="0032750B" w:rsidRDefault="00591615" w:rsidP="00591615">
      <w:pPr>
        <w:pStyle w:val="BodyTextIndent3"/>
        <w:spacing w:after="0"/>
        <w:ind w:firstLine="96"/>
        <w:rPr>
          <w:sz w:val="22"/>
          <w:szCs w:val="22"/>
        </w:rPr>
      </w:pPr>
      <w:r w:rsidRPr="0032750B">
        <w:rPr>
          <w:sz w:val="22"/>
          <w:szCs w:val="22"/>
        </w:rPr>
        <w:t>19305</w:t>
      </w:r>
    </w:p>
    <w:p w14:paraId="70C8545B" w14:textId="77777777" w:rsidR="00591615" w:rsidRPr="0032750B" w:rsidRDefault="00591615" w:rsidP="00591615">
      <w:pPr>
        <w:pStyle w:val="BodyTextIndent3"/>
        <w:spacing w:after="0"/>
        <w:ind w:firstLine="96"/>
        <w:rPr>
          <w:sz w:val="22"/>
          <w:szCs w:val="22"/>
        </w:rPr>
      </w:pPr>
      <w:r w:rsidRPr="0032750B">
        <w:rPr>
          <w:sz w:val="22"/>
          <w:szCs w:val="22"/>
        </w:rPr>
        <w:t>19306</w:t>
      </w:r>
    </w:p>
    <w:p w14:paraId="50592649" w14:textId="77777777" w:rsidR="00591615" w:rsidRPr="0032750B" w:rsidRDefault="00591615" w:rsidP="00591615">
      <w:pPr>
        <w:pStyle w:val="BodyTextIndent3"/>
        <w:spacing w:after="0"/>
        <w:ind w:firstLine="96"/>
        <w:rPr>
          <w:sz w:val="22"/>
          <w:szCs w:val="22"/>
        </w:rPr>
      </w:pPr>
      <w:r w:rsidRPr="0032750B">
        <w:rPr>
          <w:sz w:val="22"/>
          <w:szCs w:val="22"/>
        </w:rPr>
        <w:t>19316</w:t>
      </w:r>
    </w:p>
    <w:p w14:paraId="071EA8D9" w14:textId="77777777" w:rsidR="00591615" w:rsidRPr="0032750B" w:rsidRDefault="00591615" w:rsidP="00591615">
      <w:pPr>
        <w:pStyle w:val="BodyTextIndent3"/>
        <w:spacing w:after="0"/>
        <w:ind w:firstLine="96"/>
        <w:rPr>
          <w:sz w:val="22"/>
          <w:szCs w:val="22"/>
        </w:rPr>
      </w:pPr>
      <w:r w:rsidRPr="0032750B">
        <w:rPr>
          <w:sz w:val="22"/>
          <w:szCs w:val="22"/>
        </w:rPr>
        <w:t>19355</w:t>
      </w:r>
    </w:p>
    <w:p w14:paraId="3E4036A4" w14:textId="77777777" w:rsidR="00591615" w:rsidRPr="0032750B" w:rsidRDefault="00591615" w:rsidP="00591615">
      <w:pPr>
        <w:pStyle w:val="BodyTextIndent3"/>
        <w:spacing w:after="0"/>
        <w:ind w:firstLine="96"/>
        <w:rPr>
          <w:sz w:val="22"/>
          <w:szCs w:val="22"/>
        </w:rPr>
      </w:pPr>
      <w:r w:rsidRPr="0032750B">
        <w:rPr>
          <w:sz w:val="22"/>
          <w:szCs w:val="22"/>
        </w:rPr>
        <w:t>19361</w:t>
      </w:r>
    </w:p>
    <w:p w14:paraId="407D190E" w14:textId="77777777" w:rsidR="00591615" w:rsidRPr="0032750B" w:rsidRDefault="00591615" w:rsidP="00591615">
      <w:pPr>
        <w:pStyle w:val="BodyTextIndent3"/>
        <w:spacing w:after="0"/>
        <w:ind w:firstLine="96"/>
        <w:rPr>
          <w:sz w:val="22"/>
          <w:szCs w:val="22"/>
        </w:rPr>
      </w:pPr>
      <w:r w:rsidRPr="0032750B">
        <w:rPr>
          <w:sz w:val="22"/>
          <w:szCs w:val="22"/>
        </w:rPr>
        <w:t>19364</w:t>
      </w:r>
    </w:p>
    <w:p w14:paraId="1A370202" w14:textId="77777777" w:rsidR="00591615" w:rsidRPr="0032750B" w:rsidRDefault="00591615" w:rsidP="00591615">
      <w:pPr>
        <w:pStyle w:val="BodyTextIndent3"/>
        <w:spacing w:after="0"/>
        <w:ind w:firstLine="96"/>
        <w:rPr>
          <w:sz w:val="22"/>
          <w:szCs w:val="22"/>
        </w:rPr>
      </w:pPr>
      <w:r w:rsidRPr="0032750B">
        <w:rPr>
          <w:sz w:val="22"/>
          <w:szCs w:val="22"/>
        </w:rPr>
        <w:t>19367</w:t>
      </w:r>
    </w:p>
    <w:p w14:paraId="4B54CAFC" w14:textId="77777777" w:rsidR="00591615" w:rsidRPr="0032750B" w:rsidRDefault="00591615" w:rsidP="00591615">
      <w:pPr>
        <w:pStyle w:val="BodyTextIndent3"/>
        <w:spacing w:after="0"/>
        <w:ind w:firstLine="96"/>
        <w:rPr>
          <w:sz w:val="22"/>
          <w:szCs w:val="22"/>
        </w:rPr>
      </w:pPr>
      <w:r w:rsidRPr="0032750B">
        <w:rPr>
          <w:sz w:val="22"/>
          <w:szCs w:val="22"/>
        </w:rPr>
        <w:t>19368</w:t>
      </w:r>
    </w:p>
    <w:p w14:paraId="0EFC1199" w14:textId="77777777" w:rsidR="00591615" w:rsidRPr="0032750B" w:rsidRDefault="00591615" w:rsidP="00591615">
      <w:pPr>
        <w:pStyle w:val="BodyTextIndent3"/>
        <w:spacing w:after="0"/>
        <w:ind w:firstLine="96"/>
        <w:rPr>
          <w:sz w:val="22"/>
          <w:szCs w:val="22"/>
        </w:rPr>
      </w:pPr>
      <w:r w:rsidRPr="0032750B">
        <w:rPr>
          <w:sz w:val="22"/>
          <w:szCs w:val="22"/>
        </w:rPr>
        <w:t>19369</w:t>
      </w:r>
    </w:p>
    <w:p w14:paraId="773BCB35" w14:textId="77777777" w:rsidR="00591615" w:rsidRPr="0032750B" w:rsidRDefault="00591615" w:rsidP="00591615">
      <w:pPr>
        <w:pStyle w:val="BodyTextIndent3"/>
        <w:spacing w:after="0"/>
        <w:ind w:firstLine="96"/>
        <w:rPr>
          <w:sz w:val="22"/>
          <w:szCs w:val="22"/>
        </w:rPr>
      </w:pPr>
      <w:r w:rsidRPr="0032750B">
        <w:rPr>
          <w:sz w:val="22"/>
          <w:szCs w:val="22"/>
        </w:rPr>
        <w:t>19396</w:t>
      </w:r>
    </w:p>
    <w:p w14:paraId="4BEFAC09" w14:textId="77777777" w:rsidR="00591615" w:rsidRPr="0032750B" w:rsidRDefault="00591615" w:rsidP="00591615">
      <w:pPr>
        <w:pStyle w:val="TableParagraph"/>
        <w:spacing w:line="240" w:lineRule="auto"/>
        <w:ind w:left="450"/>
        <w:jc w:val="left"/>
      </w:pPr>
      <w:r w:rsidRPr="0032750B">
        <w:t>20661</w:t>
      </w:r>
    </w:p>
    <w:p w14:paraId="44A7B1CE" w14:textId="77777777" w:rsidR="00591615" w:rsidRPr="0032750B" w:rsidRDefault="00591615" w:rsidP="00591615">
      <w:pPr>
        <w:pStyle w:val="TableParagraph"/>
        <w:spacing w:line="240" w:lineRule="auto"/>
        <w:ind w:left="450"/>
        <w:jc w:val="left"/>
      </w:pPr>
      <w:r w:rsidRPr="0032750B">
        <w:t>20664</w:t>
      </w:r>
    </w:p>
    <w:p w14:paraId="705D122F" w14:textId="77777777" w:rsidR="00591615" w:rsidRPr="0032750B" w:rsidRDefault="00591615" w:rsidP="00591615">
      <w:pPr>
        <w:pStyle w:val="TableParagraph"/>
        <w:spacing w:line="240" w:lineRule="auto"/>
        <w:ind w:left="450"/>
        <w:jc w:val="left"/>
      </w:pPr>
      <w:r w:rsidRPr="0032750B">
        <w:t>20802</w:t>
      </w:r>
    </w:p>
    <w:p w14:paraId="3D8F99EC" w14:textId="77777777" w:rsidR="00591615" w:rsidRPr="0032750B" w:rsidRDefault="00591615" w:rsidP="00591615">
      <w:pPr>
        <w:pStyle w:val="TableParagraph"/>
        <w:spacing w:line="240" w:lineRule="auto"/>
        <w:ind w:left="450"/>
        <w:jc w:val="left"/>
      </w:pPr>
      <w:r w:rsidRPr="0032750B">
        <w:t>20805</w:t>
      </w:r>
    </w:p>
    <w:p w14:paraId="4910CE85" w14:textId="77777777" w:rsidR="00591615" w:rsidRPr="0032750B" w:rsidRDefault="00591615" w:rsidP="00591615">
      <w:pPr>
        <w:pStyle w:val="TableParagraph"/>
        <w:spacing w:line="240" w:lineRule="auto"/>
        <w:ind w:left="450"/>
        <w:jc w:val="left"/>
      </w:pPr>
      <w:r w:rsidRPr="0032750B">
        <w:t>20808</w:t>
      </w:r>
    </w:p>
    <w:p w14:paraId="24CFB1B7" w14:textId="77777777" w:rsidR="00591615" w:rsidRPr="0032750B" w:rsidRDefault="00591615" w:rsidP="00591615">
      <w:pPr>
        <w:pStyle w:val="TableParagraph"/>
        <w:spacing w:line="240" w:lineRule="auto"/>
        <w:ind w:left="450"/>
        <w:jc w:val="left"/>
      </w:pPr>
      <w:r w:rsidRPr="0032750B">
        <w:t>20816</w:t>
      </w:r>
    </w:p>
    <w:p w14:paraId="4EE17473" w14:textId="77777777" w:rsidR="00591615" w:rsidRPr="0032750B" w:rsidRDefault="00591615" w:rsidP="00591615">
      <w:pPr>
        <w:pStyle w:val="TableParagraph"/>
        <w:spacing w:line="240" w:lineRule="auto"/>
        <w:ind w:left="450"/>
        <w:jc w:val="left"/>
      </w:pPr>
      <w:r w:rsidRPr="0032750B">
        <w:t>20824</w:t>
      </w:r>
    </w:p>
    <w:p w14:paraId="3A3D37BE" w14:textId="77777777" w:rsidR="00591615" w:rsidRPr="0032750B" w:rsidRDefault="00591615" w:rsidP="00591615">
      <w:pPr>
        <w:pStyle w:val="TableParagraph"/>
        <w:spacing w:line="240" w:lineRule="auto"/>
        <w:ind w:left="450"/>
        <w:jc w:val="left"/>
      </w:pPr>
      <w:r w:rsidRPr="0032750B">
        <w:t>20827</w:t>
      </w:r>
    </w:p>
    <w:p w14:paraId="5990574D" w14:textId="77777777" w:rsidR="00591615" w:rsidRPr="0032750B" w:rsidRDefault="00591615" w:rsidP="00591615">
      <w:pPr>
        <w:pStyle w:val="BodyTextIndent3"/>
        <w:spacing w:after="0"/>
        <w:ind w:firstLine="96"/>
        <w:rPr>
          <w:sz w:val="22"/>
          <w:szCs w:val="22"/>
        </w:rPr>
      </w:pPr>
      <w:r w:rsidRPr="0032750B">
        <w:rPr>
          <w:sz w:val="22"/>
          <w:szCs w:val="22"/>
        </w:rPr>
        <w:t>20838</w:t>
      </w:r>
    </w:p>
    <w:p w14:paraId="117218AA" w14:textId="77777777" w:rsidR="00591615" w:rsidRPr="0032750B" w:rsidRDefault="00591615" w:rsidP="00591615">
      <w:pPr>
        <w:pStyle w:val="BodyTextIndent3"/>
        <w:spacing w:after="0"/>
        <w:ind w:firstLine="96"/>
        <w:rPr>
          <w:sz w:val="22"/>
          <w:szCs w:val="22"/>
        </w:rPr>
      </w:pPr>
      <w:r w:rsidRPr="0032750B">
        <w:rPr>
          <w:sz w:val="22"/>
          <w:szCs w:val="22"/>
        </w:rPr>
        <w:t>20930</w:t>
      </w:r>
    </w:p>
    <w:p w14:paraId="6128F69D" w14:textId="77777777" w:rsidR="00591615" w:rsidRPr="0032750B" w:rsidRDefault="00591615" w:rsidP="00591615">
      <w:pPr>
        <w:pStyle w:val="BodyTextIndent3"/>
        <w:spacing w:after="0"/>
        <w:ind w:firstLine="96"/>
        <w:rPr>
          <w:sz w:val="22"/>
          <w:szCs w:val="22"/>
        </w:rPr>
      </w:pPr>
      <w:r w:rsidRPr="0032750B">
        <w:rPr>
          <w:sz w:val="22"/>
          <w:szCs w:val="22"/>
        </w:rPr>
        <w:t>20936</w:t>
      </w:r>
    </w:p>
    <w:p w14:paraId="7B89E276" w14:textId="77777777" w:rsidR="00591615" w:rsidRPr="0032750B" w:rsidRDefault="00591615" w:rsidP="00591615">
      <w:pPr>
        <w:pStyle w:val="TableParagraph"/>
        <w:spacing w:line="240" w:lineRule="auto"/>
        <w:ind w:left="638" w:hanging="188"/>
        <w:jc w:val="left"/>
      </w:pPr>
      <w:r w:rsidRPr="0032750B">
        <w:t>20955</w:t>
      </w:r>
    </w:p>
    <w:p w14:paraId="73C1CB9D" w14:textId="77777777" w:rsidR="00591615" w:rsidRPr="0032750B" w:rsidRDefault="00591615" w:rsidP="00591615">
      <w:pPr>
        <w:pStyle w:val="TableParagraph"/>
        <w:spacing w:line="240" w:lineRule="auto"/>
        <w:ind w:left="638" w:hanging="188"/>
        <w:jc w:val="left"/>
      </w:pPr>
      <w:r w:rsidRPr="0032750B">
        <w:t>20956</w:t>
      </w:r>
    </w:p>
    <w:p w14:paraId="6CAD44E3" w14:textId="77777777" w:rsidR="00591615" w:rsidRPr="0032750B" w:rsidRDefault="00591615" w:rsidP="00591615">
      <w:pPr>
        <w:pStyle w:val="TableParagraph"/>
        <w:spacing w:line="240" w:lineRule="auto"/>
        <w:ind w:left="638" w:hanging="188"/>
        <w:jc w:val="left"/>
      </w:pPr>
      <w:r w:rsidRPr="0032750B">
        <w:t>20957</w:t>
      </w:r>
    </w:p>
    <w:p w14:paraId="4E38A63C" w14:textId="77777777" w:rsidR="00591615" w:rsidRPr="0032750B" w:rsidRDefault="00591615" w:rsidP="00591615">
      <w:pPr>
        <w:pStyle w:val="TableParagraph"/>
        <w:spacing w:line="240" w:lineRule="auto"/>
        <w:ind w:left="638" w:hanging="188"/>
        <w:jc w:val="left"/>
      </w:pPr>
      <w:r w:rsidRPr="0032750B">
        <w:t>20962</w:t>
      </w:r>
    </w:p>
    <w:p w14:paraId="6E4E29AE" w14:textId="77777777" w:rsidR="00591615" w:rsidRPr="0032750B" w:rsidRDefault="00591615" w:rsidP="00591615">
      <w:pPr>
        <w:pStyle w:val="TableParagraph"/>
        <w:spacing w:line="240" w:lineRule="auto"/>
        <w:ind w:left="638" w:hanging="188"/>
        <w:jc w:val="left"/>
      </w:pPr>
      <w:r w:rsidRPr="0032750B">
        <w:t>20969</w:t>
      </w:r>
    </w:p>
    <w:p w14:paraId="47A1E8E7" w14:textId="77777777" w:rsidR="00591615" w:rsidRPr="0032750B" w:rsidRDefault="00591615" w:rsidP="00591615">
      <w:pPr>
        <w:pStyle w:val="BodyTextIndent3"/>
        <w:spacing w:after="0"/>
        <w:ind w:firstLine="96"/>
        <w:rPr>
          <w:sz w:val="22"/>
          <w:szCs w:val="22"/>
        </w:rPr>
      </w:pPr>
      <w:r w:rsidRPr="0032750B">
        <w:rPr>
          <w:sz w:val="22"/>
          <w:szCs w:val="22"/>
        </w:rPr>
        <w:t>20970</w:t>
      </w:r>
    </w:p>
    <w:p w14:paraId="2970C6F4" w14:textId="77777777" w:rsidR="00591615" w:rsidRPr="0032750B" w:rsidRDefault="00591615" w:rsidP="00591615">
      <w:pPr>
        <w:pStyle w:val="BodyTextIndent3"/>
        <w:spacing w:after="0"/>
        <w:ind w:firstLine="96"/>
        <w:rPr>
          <w:sz w:val="22"/>
          <w:szCs w:val="22"/>
        </w:rPr>
      </w:pPr>
      <w:r w:rsidRPr="0032750B">
        <w:rPr>
          <w:sz w:val="22"/>
          <w:szCs w:val="22"/>
        </w:rPr>
        <w:t>20985</w:t>
      </w:r>
    </w:p>
    <w:p w14:paraId="668D3ABB" w14:textId="77777777" w:rsidR="00591615" w:rsidRPr="0032750B" w:rsidRDefault="00591615" w:rsidP="00591615">
      <w:pPr>
        <w:pStyle w:val="BodyTextIndent3"/>
        <w:spacing w:after="0"/>
        <w:ind w:firstLine="96"/>
        <w:rPr>
          <w:sz w:val="22"/>
          <w:szCs w:val="22"/>
        </w:rPr>
      </w:pPr>
      <w:r w:rsidRPr="0032750B">
        <w:rPr>
          <w:sz w:val="22"/>
          <w:szCs w:val="22"/>
        </w:rPr>
        <w:t>21121</w:t>
      </w:r>
    </w:p>
    <w:p w14:paraId="53130BB2" w14:textId="77777777" w:rsidR="00591615" w:rsidRPr="0032750B" w:rsidRDefault="00591615" w:rsidP="00591615">
      <w:pPr>
        <w:pStyle w:val="BodyTextIndent3"/>
        <w:spacing w:after="0"/>
        <w:ind w:firstLine="96"/>
        <w:rPr>
          <w:sz w:val="22"/>
          <w:szCs w:val="22"/>
        </w:rPr>
      </w:pPr>
      <w:r w:rsidRPr="0032750B">
        <w:rPr>
          <w:sz w:val="22"/>
          <w:szCs w:val="22"/>
        </w:rPr>
        <w:t>21122</w:t>
      </w:r>
    </w:p>
    <w:p w14:paraId="1CB49DDB" w14:textId="77777777" w:rsidR="00591615" w:rsidRPr="0032750B" w:rsidRDefault="00591615" w:rsidP="00591615">
      <w:pPr>
        <w:pStyle w:val="BodyTextIndent3"/>
        <w:spacing w:after="0"/>
        <w:ind w:firstLine="96"/>
        <w:rPr>
          <w:sz w:val="22"/>
          <w:szCs w:val="22"/>
        </w:rPr>
      </w:pPr>
      <w:r w:rsidRPr="0032750B">
        <w:rPr>
          <w:sz w:val="22"/>
          <w:szCs w:val="22"/>
        </w:rPr>
        <w:t>21125</w:t>
      </w:r>
    </w:p>
    <w:p w14:paraId="5818AD81" w14:textId="77777777" w:rsidR="00591615" w:rsidRPr="0032750B" w:rsidRDefault="00591615" w:rsidP="00591615">
      <w:pPr>
        <w:pStyle w:val="BodyTextIndent3"/>
        <w:spacing w:after="0"/>
        <w:ind w:firstLine="96"/>
        <w:rPr>
          <w:sz w:val="22"/>
          <w:szCs w:val="22"/>
        </w:rPr>
      </w:pPr>
      <w:r w:rsidRPr="0032750B">
        <w:rPr>
          <w:sz w:val="22"/>
          <w:szCs w:val="22"/>
        </w:rPr>
        <w:t>21127</w:t>
      </w:r>
    </w:p>
    <w:p w14:paraId="6B073A05" w14:textId="77777777" w:rsidR="00591615" w:rsidRDefault="00591615" w:rsidP="00591615">
      <w:pPr>
        <w:pStyle w:val="BodyTextIndent3"/>
        <w:spacing w:after="0"/>
        <w:ind w:firstLine="96"/>
        <w:rPr>
          <w:sz w:val="22"/>
          <w:szCs w:val="22"/>
        </w:rPr>
      </w:pPr>
      <w:r w:rsidRPr="0032750B">
        <w:rPr>
          <w:sz w:val="22"/>
          <w:szCs w:val="22"/>
        </w:rPr>
        <w:t>21145</w:t>
      </w:r>
    </w:p>
    <w:p w14:paraId="0F49D40C" w14:textId="77777777" w:rsidR="00591615" w:rsidRDefault="00591615" w:rsidP="00591615">
      <w:pPr>
        <w:pStyle w:val="BodyTextIndent3"/>
        <w:spacing w:after="0"/>
        <w:ind w:firstLine="96"/>
        <w:rPr>
          <w:sz w:val="22"/>
          <w:szCs w:val="22"/>
        </w:rPr>
      </w:pPr>
      <w:r>
        <w:rPr>
          <w:sz w:val="22"/>
          <w:szCs w:val="22"/>
        </w:rPr>
        <w:t>21146</w:t>
      </w:r>
    </w:p>
    <w:p w14:paraId="1E587826" w14:textId="77777777" w:rsidR="00591615" w:rsidRDefault="00591615" w:rsidP="00591615">
      <w:pPr>
        <w:pStyle w:val="BodyTextIndent3"/>
        <w:spacing w:after="0"/>
        <w:ind w:firstLine="96"/>
        <w:rPr>
          <w:sz w:val="22"/>
          <w:szCs w:val="22"/>
        </w:rPr>
      </w:pPr>
      <w:r>
        <w:rPr>
          <w:sz w:val="22"/>
          <w:szCs w:val="22"/>
        </w:rPr>
        <w:t>21147</w:t>
      </w:r>
    </w:p>
    <w:p w14:paraId="43060E97" w14:textId="77777777" w:rsidR="00591615" w:rsidRDefault="00591615" w:rsidP="00591615">
      <w:pPr>
        <w:pStyle w:val="BodyTextIndent3"/>
        <w:spacing w:after="0"/>
        <w:ind w:firstLine="96"/>
        <w:rPr>
          <w:sz w:val="22"/>
          <w:szCs w:val="22"/>
        </w:rPr>
      </w:pPr>
      <w:r>
        <w:rPr>
          <w:sz w:val="22"/>
          <w:szCs w:val="22"/>
        </w:rPr>
        <w:t>21151</w:t>
      </w:r>
    </w:p>
    <w:p w14:paraId="5A6A86F4" w14:textId="77777777" w:rsidR="00591615" w:rsidRDefault="00591615" w:rsidP="00591615">
      <w:pPr>
        <w:pStyle w:val="BodyTextIndent3"/>
        <w:spacing w:after="0"/>
        <w:ind w:firstLine="96"/>
        <w:rPr>
          <w:sz w:val="22"/>
          <w:szCs w:val="22"/>
        </w:rPr>
      </w:pPr>
      <w:r>
        <w:rPr>
          <w:sz w:val="22"/>
          <w:szCs w:val="22"/>
        </w:rPr>
        <w:t>21154</w:t>
      </w:r>
    </w:p>
    <w:p w14:paraId="43C81F26" w14:textId="77777777" w:rsidR="00591615" w:rsidRDefault="00591615" w:rsidP="00591615">
      <w:pPr>
        <w:pStyle w:val="BodyTextIndent3"/>
        <w:spacing w:after="0"/>
        <w:ind w:firstLine="96"/>
        <w:rPr>
          <w:sz w:val="22"/>
          <w:szCs w:val="22"/>
        </w:rPr>
      </w:pPr>
      <w:r>
        <w:rPr>
          <w:sz w:val="22"/>
          <w:szCs w:val="22"/>
        </w:rPr>
        <w:t>21155</w:t>
      </w:r>
    </w:p>
    <w:p w14:paraId="6F5FCCD8" w14:textId="77777777" w:rsidR="00591615" w:rsidRDefault="00591615" w:rsidP="00591615">
      <w:pPr>
        <w:pStyle w:val="BodyTextIndent3"/>
        <w:spacing w:after="0"/>
        <w:ind w:firstLine="96"/>
        <w:rPr>
          <w:sz w:val="22"/>
          <w:szCs w:val="22"/>
        </w:rPr>
      </w:pPr>
      <w:r>
        <w:rPr>
          <w:sz w:val="22"/>
          <w:szCs w:val="22"/>
        </w:rPr>
        <w:t>21159</w:t>
      </w:r>
    </w:p>
    <w:p w14:paraId="494264B8" w14:textId="77777777" w:rsidR="00591615" w:rsidRPr="0032750B" w:rsidRDefault="00591615" w:rsidP="00591615">
      <w:pPr>
        <w:pStyle w:val="BodyTextIndent3"/>
        <w:spacing w:after="0"/>
        <w:ind w:firstLine="96"/>
        <w:rPr>
          <w:sz w:val="22"/>
          <w:szCs w:val="22"/>
        </w:rPr>
      </w:pPr>
      <w:r>
        <w:rPr>
          <w:sz w:val="22"/>
          <w:szCs w:val="22"/>
        </w:rPr>
        <w:t>21160</w:t>
      </w:r>
    </w:p>
    <w:p w14:paraId="131EB034" w14:textId="77777777" w:rsidR="00591615" w:rsidRPr="0032750B" w:rsidRDefault="00591615" w:rsidP="00591615">
      <w:pPr>
        <w:pStyle w:val="BodyTextIndent3"/>
        <w:spacing w:after="0"/>
        <w:ind w:firstLine="96"/>
        <w:rPr>
          <w:sz w:val="22"/>
          <w:szCs w:val="22"/>
        </w:rPr>
      </w:pPr>
      <w:r w:rsidRPr="0032750B">
        <w:rPr>
          <w:sz w:val="22"/>
          <w:szCs w:val="22"/>
        </w:rPr>
        <w:t>21172</w:t>
      </w:r>
    </w:p>
    <w:p w14:paraId="1B5A67B3" w14:textId="77777777" w:rsidR="00591615" w:rsidRPr="0032750B" w:rsidRDefault="00591615" w:rsidP="00591615">
      <w:pPr>
        <w:pStyle w:val="TableParagraph"/>
        <w:spacing w:line="240" w:lineRule="auto"/>
        <w:ind w:left="638" w:hanging="188"/>
        <w:jc w:val="left"/>
      </w:pPr>
      <w:r w:rsidRPr="0032750B">
        <w:t>21179</w:t>
      </w:r>
    </w:p>
    <w:p w14:paraId="76490954" w14:textId="77777777" w:rsidR="00591615" w:rsidRPr="0032750B" w:rsidRDefault="00591615" w:rsidP="00591615">
      <w:pPr>
        <w:pStyle w:val="TableParagraph"/>
        <w:spacing w:line="240" w:lineRule="auto"/>
        <w:ind w:left="638" w:hanging="188"/>
        <w:jc w:val="left"/>
      </w:pPr>
      <w:r w:rsidRPr="0032750B">
        <w:t>21180</w:t>
      </w:r>
    </w:p>
    <w:p w14:paraId="6AF7CA68" w14:textId="77777777" w:rsidR="00591615" w:rsidRPr="0032750B" w:rsidRDefault="00591615" w:rsidP="00591615">
      <w:pPr>
        <w:pStyle w:val="TableParagraph"/>
        <w:spacing w:line="240" w:lineRule="auto"/>
        <w:ind w:left="638" w:hanging="188"/>
        <w:jc w:val="left"/>
      </w:pPr>
      <w:r w:rsidRPr="0032750B">
        <w:t>21182</w:t>
      </w:r>
    </w:p>
    <w:p w14:paraId="3F1CF164" w14:textId="77777777" w:rsidR="00591615" w:rsidRPr="0032750B" w:rsidRDefault="00591615" w:rsidP="00591615">
      <w:pPr>
        <w:pStyle w:val="TableParagraph"/>
        <w:spacing w:line="240" w:lineRule="auto"/>
        <w:ind w:left="638" w:hanging="188"/>
        <w:jc w:val="left"/>
      </w:pPr>
      <w:r w:rsidRPr="0032750B">
        <w:t>21183</w:t>
      </w:r>
    </w:p>
    <w:p w14:paraId="54655BAC" w14:textId="77777777" w:rsidR="00591615" w:rsidRPr="0032750B" w:rsidRDefault="00591615" w:rsidP="00591615">
      <w:pPr>
        <w:pStyle w:val="TableParagraph"/>
        <w:spacing w:line="240" w:lineRule="auto"/>
        <w:ind w:left="638" w:hanging="188"/>
        <w:jc w:val="left"/>
      </w:pPr>
      <w:r w:rsidRPr="0032750B">
        <w:t>21184</w:t>
      </w:r>
    </w:p>
    <w:p w14:paraId="4F7AC73A" w14:textId="77777777" w:rsidR="00591615" w:rsidRPr="0032750B" w:rsidRDefault="00591615" w:rsidP="00591615">
      <w:pPr>
        <w:pStyle w:val="BodyTextIndent3"/>
        <w:spacing w:after="0"/>
        <w:ind w:firstLine="96"/>
        <w:rPr>
          <w:sz w:val="22"/>
          <w:szCs w:val="22"/>
        </w:rPr>
      </w:pPr>
      <w:r w:rsidRPr="0032750B">
        <w:rPr>
          <w:sz w:val="22"/>
          <w:szCs w:val="22"/>
        </w:rPr>
        <w:t>21188</w:t>
      </w:r>
    </w:p>
    <w:p w14:paraId="3439CB92" w14:textId="77777777" w:rsidR="00591615" w:rsidRPr="0032750B" w:rsidRDefault="00591615" w:rsidP="00591615">
      <w:pPr>
        <w:pStyle w:val="BodyTextIndent3"/>
        <w:spacing w:after="0"/>
        <w:ind w:firstLine="96"/>
        <w:rPr>
          <w:sz w:val="22"/>
          <w:szCs w:val="22"/>
        </w:rPr>
      </w:pPr>
      <w:r w:rsidRPr="0032750B">
        <w:rPr>
          <w:sz w:val="22"/>
          <w:szCs w:val="22"/>
        </w:rPr>
        <w:t>21193</w:t>
      </w:r>
    </w:p>
    <w:p w14:paraId="7E54352A" w14:textId="77777777" w:rsidR="00591615" w:rsidRPr="0032750B" w:rsidRDefault="00591615" w:rsidP="00591615">
      <w:pPr>
        <w:pStyle w:val="BodyTextIndent3"/>
        <w:spacing w:after="0"/>
        <w:ind w:firstLine="96"/>
        <w:rPr>
          <w:sz w:val="22"/>
          <w:szCs w:val="22"/>
        </w:rPr>
      </w:pPr>
      <w:r w:rsidRPr="0032750B">
        <w:rPr>
          <w:sz w:val="22"/>
          <w:szCs w:val="22"/>
        </w:rPr>
        <w:t>21245</w:t>
      </w:r>
    </w:p>
    <w:p w14:paraId="7F8897FF" w14:textId="77777777" w:rsidR="00591615" w:rsidRPr="0032750B" w:rsidRDefault="00591615" w:rsidP="00591615">
      <w:pPr>
        <w:pStyle w:val="BodyTextIndent3"/>
        <w:spacing w:after="0"/>
        <w:ind w:firstLine="96"/>
        <w:rPr>
          <w:sz w:val="22"/>
          <w:szCs w:val="22"/>
        </w:rPr>
      </w:pPr>
      <w:r w:rsidRPr="0032750B">
        <w:rPr>
          <w:sz w:val="22"/>
          <w:szCs w:val="22"/>
        </w:rPr>
        <w:t>21246</w:t>
      </w:r>
    </w:p>
    <w:p w14:paraId="363C08B3" w14:textId="77777777" w:rsidR="00591615" w:rsidRPr="0032750B" w:rsidRDefault="00591615" w:rsidP="00591615">
      <w:pPr>
        <w:pStyle w:val="BodyTextIndent3"/>
        <w:spacing w:after="0"/>
        <w:ind w:firstLine="96"/>
        <w:rPr>
          <w:sz w:val="22"/>
          <w:szCs w:val="22"/>
        </w:rPr>
      </w:pPr>
      <w:r w:rsidRPr="0032750B">
        <w:rPr>
          <w:sz w:val="22"/>
          <w:szCs w:val="22"/>
        </w:rPr>
        <w:t>21247</w:t>
      </w:r>
    </w:p>
    <w:p w14:paraId="382686A1" w14:textId="77777777" w:rsidR="00591615" w:rsidRPr="0032750B" w:rsidRDefault="00591615" w:rsidP="00591615">
      <w:pPr>
        <w:pStyle w:val="BodyTextIndent3"/>
        <w:spacing w:after="0"/>
        <w:ind w:firstLine="96"/>
        <w:rPr>
          <w:sz w:val="22"/>
          <w:szCs w:val="22"/>
        </w:rPr>
      </w:pPr>
      <w:r w:rsidRPr="0032750B">
        <w:rPr>
          <w:sz w:val="22"/>
          <w:szCs w:val="22"/>
        </w:rPr>
        <w:t>21248</w:t>
      </w:r>
    </w:p>
    <w:p w14:paraId="3907B2E5" w14:textId="77777777" w:rsidR="00591615" w:rsidRPr="0032750B" w:rsidRDefault="00591615" w:rsidP="00591615">
      <w:pPr>
        <w:pStyle w:val="BodyTextIndent3"/>
        <w:spacing w:after="0"/>
        <w:ind w:firstLine="96"/>
        <w:rPr>
          <w:sz w:val="22"/>
          <w:szCs w:val="22"/>
        </w:rPr>
      </w:pPr>
      <w:r w:rsidRPr="0032750B">
        <w:rPr>
          <w:sz w:val="22"/>
          <w:szCs w:val="22"/>
        </w:rPr>
        <w:t>21249</w:t>
      </w:r>
    </w:p>
    <w:p w14:paraId="3B920D69" w14:textId="77777777" w:rsidR="00591615" w:rsidRPr="0032750B" w:rsidRDefault="00591615" w:rsidP="00591615">
      <w:pPr>
        <w:pStyle w:val="BodyTextIndent3"/>
        <w:spacing w:after="0"/>
        <w:ind w:firstLine="96"/>
        <w:rPr>
          <w:sz w:val="22"/>
          <w:szCs w:val="22"/>
        </w:rPr>
      </w:pPr>
      <w:r w:rsidRPr="0032750B">
        <w:rPr>
          <w:sz w:val="22"/>
          <w:szCs w:val="22"/>
        </w:rPr>
        <w:t>21256</w:t>
      </w:r>
    </w:p>
    <w:p w14:paraId="6D1951FA" w14:textId="77777777" w:rsidR="00591615" w:rsidRPr="0032750B" w:rsidRDefault="00591615" w:rsidP="00591615">
      <w:pPr>
        <w:pStyle w:val="TableParagraph"/>
        <w:spacing w:line="240" w:lineRule="auto"/>
        <w:ind w:left="638" w:hanging="188"/>
        <w:jc w:val="left"/>
      </w:pPr>
      <w:r w:rsidRPr="0032750B">
        <w:t>21268</w:t>
      </w:r>
    </w:p>
    <w:p w14:paraId="7F6AE60B" w14:textId="77777777" w:rsidR="00591615" w:rsidRPr="0032750B" w:rsidRDefault="00591615" w:rsidP="00591615">
      <w:pPr>
        <w:pStyle w:val="TableParagraph"/>
        <w:spacing w:line="240" w:lineRule="auto"/>
        <w:ind w:left="638" w:hanging="188"/>
        <w:jc w:val="left"/>
      </w:pPr>
      <w:r w:rsidRPr="0032750B">
        <w:t>21343</w:t>
      </w:r>
    </w:p>
    <w:p w14:paraId="43082882" w14:textId="77777777" w:rsidR="00591615" w:rsidRPr="0032750B" w:rsidRDefault="00591615" w:rsidP="00591615">
      <w:pPr>
        <w:pStyle w:val="BodyTextIndent3"/>
        <w:spacing w:after="0"/>
        <w:ind w:firstLine="96"/>
        <w:rPr>
          <w:sz w:val="22"/>
          <w:szCs w:val="22"/>
        </w:rPr>
      </w:pPr>
      <w:r w:rsidRPr="0032750B">
        <w:rPr>
          <w:sz w:val="22"/>
          <w:szCs w:val="22"/>
        </w:rPr>
        <w:t>21344</w:t>
      </w:r>
    </w:p>
    <w:p w14:paraId="2B06EE73" w14:textId="77777777" w:rsidR="00591615" w:rsidRPr="0032750B" w:rsidRDefault="00591615" w:rsidP="00591615">
      <w:pPr>
        <w:pStyle w:val="BodyTextIndent3"/>
        <w:spacing w:after="0"/>
        <w:ind w:firstLine="96"/>
        <w:rPr>
          <w:sz w:val="22"/>
          <w:szCs w:val="22"/>
        </w:rPr>
      </w:pPr>
      <w:r w:rsidRPr="0032750B">
        <w:rPr>
          <w:sz w:val="22"/>
          <w:szCs w:val="22"/>
        </w:rPr>
        <w:t>21346</w:t>
      </w:r>
    </w:p>
    <w:p w14:paraId="63ECA2DA" w14:textId="77777777" w:rsidR="00591615" w:rsidRPr="0032750B" w:rsidRDefault="00591615" w:rsidP="00591615">
      <w:pPr>
        <w:pStyle w:val="TableParagraph"/>
        <w:spacing w:line="240" w:lineRule="auto"/>
        <w:ind w:left="638" w:hanging="188"/>
        <w:jc w:val="left"/>
      </w:pPr>
      <w:r w:rsidRPr="0032750B">
        <w:t>21348</w:t>
      </w:r>
    </w:p>
    <w:p w14:paraId="6C49BC09" w14:textId="77777777" w:rsidR="00591615" w:rsidRPr="0032750B" w:rsidRDefault="00591615" w:rsidP="00591615">
      <w:pPr>
        <w:pStyle w:val="TableParagraph"/>
        <w:spacing w:line="240" w:lineRule="auto"/>
        <w:ind w:left="638" w:hanging="188"/>
        <w:jc w:val="left"/>
      </w:pPr>
      <w:r w:rsidRPr="0032750B">
        <w:t>21423</w:t>
      </w:r>
    </w:p>
    <w:p w14:paraId="63BF92BD" w14:textId="77777777" w:rsidR="00591615" w:rsidRPr="0032750B" w:rsidRDefault="00591615" w:rsidP="00591615">
      <w:pPr>
        <w:pStyle w:val="TableParagraph"/>
        <w:spacing w:line="240" w:lineRule="auto"/>
        <w:ind w:left="638" w:hanging="188"/>
        <w:jc w:val="left"/>
      </w:pPr>
      <w:r w:rsidRPr="0032750B">
        <w:t>21431</w:t>
      </w:r>
    </w:p>
    <w:p w14:paraId="476D4509" w14:textId="77777777" w:rsidR="00591615" w:rsidRPr="0032750B" w:rsidRDefault="00591615" w:rsidP="00591615">
      <w:pPr>
        <w:pStyle w:val="TableParagraph"/>
        <w:spacing w:line="240" w:lineRule="auto"/>
        <w:ind w:left="638" w:hanging="188"/>
        <w:jc w:val="left"/>
      </w:pPr>
      <w:r w:rsidRPr="0032750B">
        <w:t>21432</w:t>
      </w:r>
    </w:p>
    <w:p w14:paraId="45FE4515" w14:textId="77777777" w:rsidR="00591615" w:rsidRPr="0032750B" w:rsidRDefault="00591615" w:rsidP="00591615">
      <w:pPr>
        <w:pStyle w:val="TableParagraph"/>
        <w:spacing w:line="240" w:lineRule="auto"/>
        <w:ind w:left="638" w:hanging="188"/>
        <w:jc w:val="left"/>
      </w:pPr>
      <w:r w:rsidRPr="0032750B">
        <w:t>21433</w:t>
      </w:r>
    </w:p>
    <w:p w14:paraId="46AD162A" w14:textId="77777777" w:rsidR="00591615" w:rsidRPr="0032750B" w:rsidRDefault="00591615" w:rsidP="00591615">
      <w:pPr>
        <w:pStyle w:val="TableParagraph"/>
        <w:spacing w:line="240" w:lineRule="auto"/>
        <w:ind w:left="638" w:hanging="188"/>
        <w:jc w:val="left"/>
      </w:pPr>
      <w:r w:rsidRPr="0032750B">
        <w:t>21435</w:t>
      </w:r>
    </w:p>
    <w:p w14:paraId="7938136F" w14:textId="77777777" w:rsidR="00591615" w:rsidRPr="0032750B" w:rsidRDefault="00591615" w:rsidP="00591615">
      <w:pPr>
        <w:pStyle w:val="TableParagraph"/>
        <w:spacing w:line="240" w:lineRule="auto"/>
        <w:ind w:left="638" w:hanging="188"/>
        <w:jc w:val="left"/>
      </w:pPr>
      <w:r w:rsidRPr="0032750B">
        <w:t>21436</w:t>
      </w:r>
    </w:p>
    <w:p w14:paraId="774E82C8" w14:textId="77777777" w:rsidR="00591615" w:rsidRPr="0032750B" w:rsidRDefault="00591615" w:rsidP="00591615">
      <w:pPr>
        <w:pStyle w:val="TableParagraph"/>
        <w:spacing w:line="240" w:lineRule="auto"/>
        <w:ind w:left="638" w:hanging="188"/>
        <w:jc w:val="left"/>
      </w:pPr>
      <w:r w:rsidRPr="0032750B">
        <w:t>21510</w:t>
      </w:r>
    </w:p>
    <w:p w14:paraId="19FC1D6F" w14:textId="77777777" w:rsidR="00591615" w:rsidRPr="0032750B" w:rsidRDefault="00591615" w:rsidP="00591615">
      <w:pPr>
        <w:pStyle w:val="TableParagraph"/>
        <w:spacing w:line="240" w:lineRule="auto"/>
        <w:ind w:left="638" w:hanging="188"/>
        <w:jc w:val="left"/>
      </w:pPr>
      <w:r w:rsidRPr="0032750B">
        <w:t>21602</w:t>
      </w:r>
    </w:p>
    <w:p w14:paraId="7801D8A7" w14:textId="77777777" w:rsidR="00591615" w:rsidRPr="0032750B" w:rsidRDefault="00591615" w:rsidP="00591615">
      <w:pPr>
        <w:pStyle w:val="TableParagraph"/>
        <w:spacing w:line="240" w:lineRule="auto"/>
        <w:ind w:left="638" w:hanging="188"/>
        <w:jc w:val="left"/>
      </w:pPr>
      <w:r w:rsidRPr="0032750B">
        <w:t>21603</w:t>
      </w:r>
    </w:p>
    <w:p w14:paraId="79E17ABF" w14:textId="77777777" w:rsidR="00591615" w:rsidRPr="0032750B" w:rsidRDefault="00591615" w:rsidP="00591615">
      <w:pPr>
        <w:pStyle w:val="TableParagraph"/>
        <w:spacing w:line="240" w:lineRule="auto"/>
        <w:ind w:left="638" w:hanging="188"/>
        <w:jc w:val="left"/>
      </w:pPr>
      <w:r w:rsidRPr="0032750B">
        <w:t>21615</w:t>
      </w:r>
    </w:p>
    <w:p w14:paraId="5A2EE9CC" w14:textId="77777777" w:rsidR="00591615" w:rsidRPr="0032750B" w:rsidRDefault="00591615" w:rsidP="00591615">
      <w:pPr>
        <w:pStyle w:val="TableParagraph"/>
        <w:spacing w:line="240" w:lineRule="auto"/>
        <w:ind w:left="638" w:hanging="188"/>
        <w:jc w:val="left"/>
      </w:pPr>
      <w:r w:rsidRPr="0032750B">
        <w:t>21616</w:t>
      </w:r>
    </w:p>
    <w:p w14:paraId="54CC0D0D" w14:textId="77777777" w:rsidR="00591615" w:rsidRPr="0032750B" w:rsidRDefault="00591615" w:rsidP="00591615">
      <w:pPr>
        <w:pStyle w:val="TableParagraph"/>
        <w:spacing w:line="240" w:lineRule="auto"/>
        <w:ind w:left="638" w:hanging="188"/>
        <w:jc w:val="left"/>
      </w:pPr>
      <w:r w:rsidRPr="0032750B">
        <w:t>21620</w:t>
      </w:r>
    </w:p>
    <w:p w14:paraId="331D92AD" w14:textId="77777777" w:rsidR="00591615" w:rsidRPr="0032750B" w:rsidRDefault="00591615" w:rsidP="00591615">
      <w:pPr>
        <w:pStyle w:val="TableParagraph"/>
        <w:spacing w:line="240" w:lineRule="auto"/>
        <w:ind w:left="638" w:hanging="188"/>
        <w:jc w:val="left"/>
      </w:pPr>
      <w:r w:rsidRPr="0032750B">
        <w:t>21627</w:t>
      </w:r>
    </w:p>
    <w:p w14:paraId="1090C05B" w14:textId="77777777" w:rsidR="00591615" w:rsidRPr="0032750B" w:rsidRDefault="00591615" w:rsidP="00591615">
      <w:pPr>
        <w:pStyle w:val="TableParagraph"/>
        <w:spacing w:line="240" w:lineRule="auto"/>
        <w:ind w:left="638" w:hanging="188"/>
        <w:jc w:val="left"/>
      </w:pPr>
      <w:r w:rsidRPr="0032750B">
        <w:t>21630</w:t>
      </w:r>
    </w:p>
    <w:p w14:paraId="1C301DCE" w14:textId="77777777" w:rsidR="00591615" w:rsidRPr="0032750B" w:rsidRDefault="00591615" w:rsidP="00591615">
      <w:pPr>
        <w:pStyle w:val="TableParagraph"/>
        <w:spacing w:line="240" w:lineRule="auto"/>
        <w:ind w:left="638" w:hanging="188"/>
        <w:jc w:val="left"/>
      </w:pPr>
      <w:r w:rsidRPr="0032750B">
        <w:t>21632</w:t>
      </w:r>
    </w:p>
    <w:p w14:paraId="7CF42AE5" w14:textId="77777777" w:rsidR="00591615" w:rsidRPr="0032750B" w:rsidRDefault="00591615" w:rsidP="00591615">
      <w:pPr>
        <w:pStyle w:val="TableParagraph"/>
        <w:spacing w:line="240" w:lineRule="auto"/>
        <w:ind w:left="638" w:hanging="188"/>
        <w:jc w:val="left"/>
      </w:pPr>
      <w:r w:rsidRPr="0032750B">
        <w:t>21705</w:t>
      </w:r>
    </w:p>
    <w:p w14:paraId="3E1E82D6" w14:textId="77777777" w:rsidR="00591615" w:rsidRPr="0032750B" w:rsidRDefault="00591615" w:rsidP="00591615">
      <w:pPr>
        <w:pStyle w:val="TableParagraph"/>
        <w:spacing w:line="240" w:lineRule="auto"/>
        <w:ind w:left="638" w:hanging="188"/>
        <w:jc w:val="left"/>
      </w:pPr>
      <w:r w:rsidRPr="0032750B">
        <w:t>21740</w:t>
      </w:r>
    </w:p>
    <w:p w14:paraId="338E1818" w14:textId="77777777" w:rsidR="00591615" w:rsidRPr="0032750B" w:rsidRDefault="00591615" w:rsidP="00591615">
      <w:pPr>
        <w:pStyle w:val="TableParagraph"/>
        <w:spacing w:line="240" w:lineRule="auto"/>
        <w:ind w:left="638" w:hanging="188"/>
        <w:jc w:val="left"/>
      </w:pPr>
      <w:r w:rsidRPr="0032750B">
        <w:t>21750</w:t>
      </w:r>
    </w:p>
    <w:p w14:paraId="6D3F2E14" w14:textId="77777777" w:rsidR="00591615" w:rsidRPr="0032750B" w:rsidRDefault="00591615" w:rsidP="00591615">
      <w:pPr>
        <w:pStyle w:val="TableParagraph"/>
        <w:spacing w:line="240" w:lineRule="auto"/>
        <w:ind w:left="638" w:hanging="188"/>
        <w:jc w:val="left"/>
      </w:pPr>
      <w:r w:rsidRPr="0032750B">
        <w:t>21825</w:t>
      </w:r>
    </w:p>
    <w:p w14:paraId="2BD79B8B" w14:textId="77777777" w:rsidR="00591615" w:rsidRPr="0032750B" w:rsidRDefault="00591615" w:rsidP="00591615">
      <w:pPr>
        <w:pStyle w:val="BodyTextIndent3"/>
        <w:spacing w:after="0"/>
        <w:ind w:firstLine="96"/>
        <w:rPr>
          <w:sz w:val="22"/>
          <w:szCs w:val="22"/>
        </w:rPr>
      </w:pPr>
      <w:r w:rsidRPr="0032750B">
        <w:rPr>
          <w:sz w:val="22"/>
          <w:szCs w:val="22"/>
        </w:rPr>
        <w:t>22010</w:t>
      </w:r>
    </w:p>
    <w:p w14:paraId="0976FB17" w14:textId="77777777" w:rsidR="00591615" w:rsidRPr="0032750B" w:rsidRDefault="00591615" w:rsidP="00591615">
      <w:pPr>
        <w:pStyle w:val="TableParagraph"/>
        <w:spacing w:line="240" w:lineRule="auto"/>
        <w:ind w:left="638" w:hanging="188"/>
        <w:jc w:val="left"/>
      </w:pPr>
      <w:r w:rsidRPr="0032750B">
        <w:t>22112</w:t>
      </w:r>
    </w:p>
    <w:p w14:paraId="348B61CB" w14:textId="77777777" w:rsidR="00591615" w:rsidRPr="0032750B" w:rsidRDefault="00591615" w:rsidP="00591615">
      <w:pPr>
        <w:pStyle w:val="TableParagraph"/>
        <w:spacing w:line="240" w:lineRule="auto"/>
        <w:ind w:left="638" w:hanging="188"/>
        <w:jc w:val="left"/>
      </w:pPr>
      <w:r w:rsidRPr="0032750B">
        <w:t>22114</w:t>
      </w:r>
    </w:p>
    <w:p w14:paraId="62338AAD" w14:textId="77777777" w:rsidR="00591615" w:rsidRPr="0032750B" w:rsidRDefault="00591615" w:rsidP="00591615">
      <w:pPr>
        <w:pStyle w:val="TableParagraph"/>
        <w:spacing w:line="240" w:lineRule="auto"/>
        <w:ind w:left="638" w:hanging="188"/>
        <w:jc w:val="left"/>
      </w:pPr>
      <w:r w:rsidRPr="0032750B">
        <w:t>22116</w:t>
      </w:r>
    </w:p>
    <w:p w14:paraId="6E5BF832" w14:textId="77777777" w:rsidR="00591615" w:rsidRPr="0032750B" w:rsidRDefault="00591615" w:rsidP="00591615">
      <w:pPr>
        <w:pStyle w:val="TableParagraph"/>
        <w:spacing w:line="240" w:lineRule="auto"/>
        <w:ind w:left="638" w:hanging="188"/>
        <w:jc w:val="left"/>
      </w:pPr>
      <w:r w:rsidRPr="0032750B">
        <w:t>22206</w:t>
      </w:r>
    </w:p>
    <w:p w14:paraId="594D7ED6" w14:textId="77777777" w:rsidR="00591615" w:rsidRPr="0032750B" w:rsidRDefault="00591615" w:rsidP="00591615">
      <w:pPr>
        <w:pStyle w:val="TableParagraph"/>
        <w:spacing w:line="240" w:lineRule="auto"/>
        <w:ind w:left="638" w:hanging="188"/>
        <w:jc w:val="left"/>
      </w:pPr>
      <w:r w:rsidRPr="0032750B">
        <w:t>22207</w:t>
      </w:r>
    </w:p>
    <w:p w14:paraId="0D07CE82" w14:textId="77777777" w:rsidR="00591615" w:rsidRPr="0032750B" w:rsidRDefault="00591615" w:rsidP="00591615">
      <w:pPr>
        <w:pStyle w:val="TableParagraph"/>
        <w:spacing w:line="240" w:lineRule="auto"/>
        <w:ind w:left="638" w:hanging="188"/>
        <w:jc w:val="left"/>
      </w:pPr>
      <w:r w:rsidRPr="0032750B">
        <w:t>22208</w:t>
      </w:r>
    </w:p>
    <w:p w14:paraId="7F8A00E1" w14:textId="77777777" w:rsidR="00591615" w:rsidRPr="0032750B" w:rsidRDefault="00591615" w:rsidP="00591615">
      <w:pPr>
        <w:pStyle w:val="TableParagraph"/>
        <w:spacing w:line="240" w:lineRule="auto"/>
        <w:ind w:left="638" w:hanging="188"/>
        <w:jc w:val="left"/>
      </w:pPr>
      <w:r w:rsidRPr="0032750B">
        <w:t>22210</w:t>
      </w:r>
    </w:p>
    <w:p w14:paraId="6C50A5A8" w14:textId="77777777" w:rsidR="00591615" w:rsidRPr="0032750B" w:rsidRDefault="00591615" w:rsidP="00591615">
      <w:pPr>
        <w:pStyle w:val="TableParagraph"/>
        <w:spacing w:line="240" w:lineRule="auto"/>
        <w:ind w:left="638" w:hanging="188"/>
        <w:jc w:val="left"/>
      </w:pPr>
      <w:r w:rsidRPr="0032750B">
        <w:t>22212</w:t>
      </w:r>
    </w:p>
    <w:p w14:paraId="6CF009DA" w14:textId="77777777" w:rsidR="00591615" w:rsidRPr="0032750B" w:rsidRDefault="00591615" w:rsidP="00591615">
      <w:pPr>
        <w:pStyle w:val="TableParagraph"/>
        <w:spacing w:line="240" w:lineRule="auto"/>
        <w:ind w:left="638" w:hanging="188"/>
        <w:jc w:val="left"/>
      </w:pPr>
      <w:r w:rsidRPr="0032750B">
        <w:t>22214</w:t>
      </w:r>
    </w:p>
    <w:p w14:paraId="4FB6D8B8" w14:textId="77777777" w:rsidR="00591615" w:rsidRPr="0032750B" w:rsidRDefault="00591615" w:rsidP="00591615">
      <w:pPr>
        <w:pStyle w:val="TableParagraph"/>
        <w:spacing w:line="240" w:lineRule="auto"/>
        <w:ind w:left="638" w:hanging="188"/>
        <w:jc w:val="left"/>
      </w:pPr>
      <w:r w:rsidRPr="0032750B">
        <w:t>22216</w:t>
      </w:r>
    </w:p>
    <w:p w14:paraId="34A4F3AB" w14:textId="77777777" w:rsidR="00591615" w:rsidRPr="0032750B" w:rsidRDefault="00591615" w:rsidP="00591615">
      <w:pPr>
        <w:pStyle w:val="TableParagraph"/>
        <w:spacing w:line="240" w:lineRule="auto"/>
        <w:ind w:left="638" w:hanging="188"/>
        <w:jc w:val="left"/>
      </w:pPr>
      <w:r w:rsidRPr="0032750B">
        <w:t>22220</w:t>
      </w:r>
    </w:p>
    <w:p w14:paraId="3724C562" w14:textId="77777777" w:rsidR="00591615" w:rsidRPr="0032750B" w:rsidRDefault="00591615" w:rsidP="00591615">
      <w:pPr>
        <w:pStyle w:val="TableParagraph"/>
        <w:spacing w:line="240" w:lineRule="auto"/>
        <w:ind w:left="638" w:hanging="188"/>
        <w:jc w:val="left"/>
      </w:pPr>
      <w:r w:rsidRPr="0032750B">
        <w:t>22222</w:t>
      </w:r>
    </w:p>
    <w:p w14:paraId="18B50769" w14:textId="77777777" w:rsidR="00591615" w:rsidRPr="0032750B" w:rsidRDefault="00591615" w:rsidP="00591615">
      <w:pPr>
        <w:pStyle w:val="TableParagraph"/>
        <w:spacing w:line="240" w:lineRule="auto"/>
        <w:ind w:left="638" w:hanging="188"/>
        <w:jc w:val="left"/>
      </w:pPr>
      <w:r w:rsidRPr="0032750B">
        <w:t>22224</w:t>
      </w:r>
    </w:p>
    <w:p w14:paraId="73EA1392" w14:textId="77777777" w:rsidR="00591615" w:rsidRPr="0032750B" w:rsidRDefault="00591615" w:rsidP="00591615">
      <w:pPr>
        <w:pStyle w:val="TableParagraph"/>
        <w:spacing w:line="240" w:lineRule="auto"/>
        <w:ind w:left="638" w:hanging="188"/>
        <w:jc w:val="left"/>
      </w:pPr>
      <w:r w:rsidRPr="0032750B">
        <w:t>22226</w:t>
      </w:r>
    </w:p>
    <w:p w14:paraId="75FDAC5D" w14:textId="77777777" w:rsidR="00591615" w:rsidRPr="0032750B" w:rsidRDefault="00591615" w:rsidP="00591615">
      <w:pPr>
        <w:pStyle w:val="TableParagraph"/>
        <w:spacing w:line="240" w:lineRule="auto"/>
        <w:ind w:left="638" w:hanging="188"/>
        <w:jc w:val="left"/>
      </w:pPr>
      <w:r w:rsidRPr="0032750B">
        <w:t>22318</w:t>
      </w:r>
    </w:p>
    <w:p w14:paraId="1FCA7462" w14:textId="77777777" w:rsidR="00591615" w:rsidRPr="0032750B" w:rsidRDefault="00591615" w:rsidP="00591615">
      <w:pPr>
        <w:pStyle w:val="TableParagraph"/>
        <w:spacing w:line="240" w:lineRule="auto"/>
        <w:ind w:left="638" w:hanging="188"/>
        <w:jc w:val="left"/>
      </w:pPr>
      <w:r w:rsidRPr="0032750B">
        <w:t>22319</w:t>
      </w:r>
    </w:p>
    <w:p w14:paraId="34DF8C2C" w14:textId="77777777" w:rsidR="00591615" w:rsidRPr="0032750B" w:rsidRDefault="00591615" w:rsidP="00591615">
      <w:pPr>
        <w:pStyle w:val="TableParagraph"/>
        <w:spacing w:line="240" w:lineRule="auto"/>
        <w:ind w:left="638" w:hanging="188"/>
        <w:jc w:val="left"/>
      </w:pPr>
      <w:r w:rsidRPr="0032750B">
        <w:t>22325</w:t>
      </w:r>
    </w:p>
    <w:p w14:paraId="7F115324" w14:textId="77777777" w:rsidR="00591615" w:rsidRPr="0032750B" w:rsidRDefault="00591615" w:rsidP="00591615">
      <w:pPr>
        <w:pStyle w:val="TableParagraph"/>
        <w:spacing w:line="240" w:lineRule="auto"/>
        <w:ind w:left="638" w:hanging="188"/>
        <w:jc w:val="left"/>
      </w:pPr>
      <w:r w:rsidRPr="0032750B">
        <w:t>22326</w:t>
      </w:r>
    </w:p>
    <w:p w14:paraId="56AF8024" w14:textId="77777777" w:rsidR="00591615" w:rsidRPr="0032750B" w:rsidRDefault="00591615" w:rsidP="00591615">
      <w:pPr>
        <w:pStyle w:val="TableParagraph"/>
        <w:spacing w:line="240" w:lineRule="auto"/>
        <w:ind w:left="638" w:hanging="188"/>
        <w:jc w:val="left"/>
      </w:pPr>
      <w:r w:rsidRPr="0032750B">
        <w:t>22327</w:t>
      </w:r>
    </w:p>
    <w:p w14:paraId="25D3CCDB" w14:textId="77777777" w:rsidR="00591615" w:rsidRPr="0032750B" w:rsidRDefault="00591615" w:rsidP="00591615">
      <w:pPr>
        <w:pStyle w:val="TableParagraph"/>
        <w:spacing w:line="240" w:lineRule="auto"/>
        <w:ind w:left="638" w:hanging="188"/>
        <w:jc w:val="left"/>
      </w:pPr>
      <w:r w:rsidRPr="0032750B">
        <w:t>22328</w:t>
      </w:r>
    </w:p>
    <w:p w14:paraId="4966B6FD" w14:textId="77777777" w:rsidR="00591615" w:rsidRPr="0032750B" w:rsidRDefault="00591615" w:rsidP="00591615">
      <w:pPr>
        <w:pStyle w:val="BodyTextIndent3"/>
        <w:spacing w:after="0"/>
        <w:ind w:firstLine="96"/>
        <w:rPr>
          <w:sz w:val="22"/>
          <w:szCs w:val="22"/>
        </w:rPr>
      </w:pPr>
      <w:r w:rsidRPr="0032750B">
        <w:rPr>
          <w:sz w:val="22"/>
          <w:szCs w:val="22"/>
        </w:rPr>
        <w:t>22526</w:t>
      </w:r>
    </w:p>
    <w:p w14:paraId="0486E20E" w14:textId="77777777" w:rsidR="00591615" w:rsidRPr="0032750B" w:rsidRDefault="00591615" w:rsidP="00591615">
      <w:pPr>
        <w:pStyle w:val="BodyTextIndent3"/>
        <w:spacing w:after="0"/>
        <w:ind w:firstLine="96"/>
        <w:rPr>
          <w:sz w:val="22"/>
          <w:szCs w:val="22"/>
        </w:rPr>
      </w:pPr>
      <w:r w:rsidRPr="0032750B">
        <w:rPr>
          <w:sz w:val="22"/>
          <w:szCs w:val="22"/>
        </w:rPr>
        <w:t>22527</w:t>
      </w:r>
    </w:p>
    <w:p w14:paraId="459AD3E8" w14:textId="77777777" w:rsidR="00591615" w:rsidRPr="0032750B" w:rsidRDefault="00591615" w:rsidP="00591615">
      <w:pPr>
        <w:ind w:firstLine="450"/>
        <w:rPr>
          <w:sz w:val="22"/>
          <w:szCs w:val="22"/>
        </w:rPr>
      </w:pPr>
      <w:r w:rsidRPr="0032750B">
        <w:rPr>
          <w:sz w:val="22"/>
          <w:szCs w:val="22"/>
        </w:rPr>
        <w:t>22532</w:t>
      </w:r>
    </w:p>
    <w:p w14:paraId="5FC0342F" w14:textId="77777777" w:rsidR="00591615" w:rsidRPr="0032750B" w:rsidRDefault="00591615" w:rsidP="00591615">
      <w:pPr>
        <w:ind w:firstLine="450"/>
        <w:rPr>
          <w:sz w:val="22"/>
          <w:szCs w:val="22"/>
        </w:rPr>
      </w:pPr>
      <w:r w:rsidRPr="0032750B">
        <w:rPr>
          <w:sz w:val="22"/>
          <w:szCs w:val="22"/>
        </w:rPr>
        <w:t>22533</w:t>
      </w:r>
    </w:p>
    <w:p w14:paraId="6B9EE529" w14:textId="77777777" w:rsidR="00591615" w:rsidRPr="0032750B" w:rsidRDefault="00591615" w:rsidP="00591615">
      <w:pPr>
        <w:ind w:firstLine="450"/>
        <w:rPr>
          <w:sz w:val="22"/>
          <w:szCs w:val="22"/>
        </w:rPr>
      </w:pPr>
      <w:r w:rsidRPr="0032750B">
        <w:rPr>
          <w:sz w:val="22"/>
          <w:szCs w:val="22"/>
        </w:rPr>
        <w:t>22534</w:t>
      </w:r>
    </w:p>
    <w:p w14:paraId="49CA39EC" w14:textId="77777777" w:rsidR="00591615" w:rsidRPr="0032750B" w:rsidRDefault="00591615" w:rsidP="00591615">
      <w:pPr>
        <w:pStyle w:val="BodyTextIndent3"/>
        <w:spacing w:after="0"/>
        <w:ind w:firstLine="96"/>
        <w:rPr>
          <w:sz w:val="22"/>
          <w:szCs w:val="22"/>
        </w:rPr>
      </w:pPr>
      <w:r w:rsidRPr="0032750B">
        <w:rPr>
          <w:sz w:val="22"/>
          <w:szCs w:val="22"/>
        </w:rPr>
        <w:t>22548</w:t>
      </w:r>
    </w:p>
    <w:p w14:paraId="6E1CFF74" w14:textId="77777777" w:rsidR="00591615" w:rsidRPr="0032750B" w:rsidRDefault="00591615" w:rsidP="00591615">
      <w:pPr>
        <w:pStyle w:val="BodyTextIndent3"/>
        <w:spacing w:after="0"/>
        <w:ind w:firstLine="96"/>
        <w:rPr>
          <w:sz w:val="22"/>
          <w:szCs w:val="22"/>
        </w:rPr>
      </w:pPr>
      <w:r w:rsidRPr="0032750B">
        <w:rPr>
          <w:sz w:val="22"/>
          <w:szCs w:val="22"/>
        </w:rPr>
        <w:t>22552</w:t>
      </w:r>
    </w:p>
    <w:p w14:paraId="6980F47B" w14:textId="77777777" w:rsidR="00591615" w:rsidRPr="0032750B" w:rsidRDefault="00591615" w:rsidP="00591615">
      <w:pPr>
        <w:pStyle w:val="BodyTextIndent3"/>
        <w:spacing w:after="0"/>
        <w:ind w:firstLine="96"/>
        <w:rPr>
          <w:sz w:val="22"/>
          <w:szCs w:val="22"/>
        </w:rPr>
      </w:pPr>
      <w:r w:rsidRPr="0032750B">
        <w:rPr>
          <w:sz w:val="22"/>
          <w:szCs w:val="22"/>
        </w:rPr>
        <w:t>22554</w:t>
      </w:r>
    </w:p>
    <w:p w14:paraId="13300FE4" w14:textId="77777777" w:rsidR="00591615" w:rsidRPr="0032750B" w:rsidRDefault="00591615" w:rsidP="00591615">
      <w:pPr>
        <w:pStyle w:val="BodyTextIndent3"/>
        <w:spacing w:after="0"/>
        <w:ind w:firstLine="96"/>
        <w:rPr>
          <w:sz w:val="22"/>
          <w:szCs w:val="22"/>
        </w:rPr>
      </w:pPr>
      <w:r w:rsidRPr="0032750B">
        <w:rPr>
          <w:sz w:val="22"/>
          <w:szCs w:val="22"/>
        </w:rPr>
        <w:t>22556</w:t>
      </w:r>
    </w:p>
    <w:p w14:paraId="35DE6550" w14:textId="77777777" w:rsidR="00591615" w:rsidRPr="0032750B" w:rsidRDefault="00591615" w:rsidP="00591615">
      <w:pPr>
        <w:pStyle w:val="BodyTextIndent3"/>
        <w:spacing w:after="0"/>
        <w:ind w:firstLine="96"/>
        <w:rPr>
          <w:sz w:val="22"/>
          <w:szCs w:val="22"/>
        </w:rPr>
      </w:pPr>
      <w:r w:rsidRPr="0032750B">
        <w:rPr>
          <w:sz w:val="22"/>
          <w:szCs w:val="22"/>
        </w:rPr>
        <w:t>22558</w:t>
      </w:r>
    </w:p>
    <w:p w14:paraId="2FE16C7B" w14:textId="77777777" w:rsidR="00591615" w:rsidRPr="0032750B" w:rsidRDefault="00591615" w:rsidP="00591615">
      <w:pPr>
        <w:pStyle w:val="BodyTextIndent3"/>
        <w:spacing w:after="0"/>
        <w:ind w:firstLine="96"/>
        <w:rPr>
          <w:sz w:val="22"/>
          <w:szCs w:val="22"/>
        </w:rPr>
      </w:pPr>
      <w:r w:rsidRPr="0032750B">
        <w:rPr>
          <w:sz w:val="22"/>
          <w:szCs w:val="22"/>
        </w:rPr>
        <w:t>22585</w:t>
      </w:r>
    </w:p>
    <w:p w14:paraId="760B69EC" w14:textId="77777777" w:rsidR="00591615" w:rsidRPr="0032750B" w:rsidRDefault="00591615" w:rsidP="00591615">
      <w:pPr>
        <w:pStyle w:val="BodyTextIndent3"/>
        <w:spacing w:after="0"/>
        <w:ind w:firstLine="96"/>
        <w:rPr>
          <w:sz w:val="22"/>
          <w:szCs w:val="22"/>
        </w:rPr>
      </w:pPr>
      <w:r w:rsidRPr="0032750B">
        <w:rPr>
          <w:sz w:val="22"/>
          <w:szCs w:val="22"/>
        </w:rPr>
        <w:t>22586</w:t>
      </w:r>
    </w:p>
    <w:p w14:paraId="2EEB6843" w14:textId="77777777" w:rsidR="00591615" w:rsidRPr="0032750B" w:rsidRDefault="00591615" w:rsidP="00591615">
      <w:pPr>
        <w:pStyle w:val="BodyTextIndent3"/>
        <w:spacing w:after="0"/>
        <w:ind w:firstLine="96"/>
        <w:rPr>
          <w:sz w:val="22"/>
          <w:szCs w:val="22"/>
        </w:rPr>
      </w:pPr>
      <w:r w:rsidRPr="0032750B">
        <w:rPr>
          <w:sz w:val="22"/>
          <w:szCs w:val="22"/>
        </w:rPr>
        <w:t>22590</w:t>
      </w:r>
    </w:p>
    <w:p w14:paraId="180BB0FA" w14:textId="77777777" w:rsidR="00591615" w:rsidRPr="0032750B" w:rsidRDefault="00591615" w:rsidP="00591615">
      <w:pPr>
        <w:pStyle w:val="BodyTextIndent3"/>
        <w:spacing w:after="0"/>
        <w:ind w:firstLine="96"/>
        <w:rPr>
          <w:sz w:val="22"/>
          <w:szCs w:val="22"/>
        </w:rPr>
      </w:pPr>
      <w:r w:rsidRPr="0032750B">
        <w:rPr>
          <w:sz w:val="22"/>
          <w:szCs w:val="22"/>
        </w:rPr>
        <w:t>22595</w:t>
      </w:r>
    </w:p>
    <w:p w14:paraId="13912A1C" w14:textId="77777777" w:rsidR="00591615" w:rsidRPr="0032750B" w:rsidRDefault="00591615" w:rsidP="00591615">
      <w:pPr>
        <w:pStyle w:val="BodyTextIndent3"/>
        <w:spacing w:after="0"/>
        <w:ind w:firstLine="96"/>
        <w:rPr>
          <w:sz w:val="22"/>
          <w:szCs w:val="22"/>
        </w:rPr>
      </w:pPr>
      <w:r w:rsidRPr="0032750B">
        <w:rPr>
          <w:sz w:val="22"/>
          <w:szCs w:val="22"/>
        </w:rPr>
        <w:t>22600</w:t>
      </w:r>
    </w:p>
    <w:p w14:paraId="43092BFE" w14:textId="77777777" w:rsidR="00591615" w:rsidRPr="0032750B" w:rsidRDefault="00591615" w:rsidP="00591615">
      <w:pPr>
        <w:pStyle w:val="BodyTextIndent3"/>
        <w:spacing w:after="0"/>
        <w:ind w:firstLine="96"/>
        <w:rPr>
          <w:sz w:val="22"/>
          <w:szCs w:val="22"/>
        </w:rPr>
      </w:pPr>
      <w:r w:rsidRPr="0032750B">
        <w:rPr>
          <w:sz w:val="22"/>
          <w:szCs w:val="22"/>
        </w:rPr>
        <w:t>22610</w:t>
      </w:r>
    </w:p>
    <w:p w14:paraId="091839DF" w14:textId="77777777" w:rsidR="00591615" w:rsidRPr="0032750B" w:rsidRDefault="00591615" w:rsidP="00591615">
      <w:pPr>
        <w:pStyle w:val="BodyTextIndent3"/>
        <w:spacing w:after="0"/>
        <w:ind w:firstLine="96"/>
        <w:rPr>
          <w:sz w:val="22"/>
          <w:szCs w:val="22"/>
        </w:rPr>
      </w:pPr>
      <w:r w:rsidRPr="0032750B">
        <w:rPr>
          <w:sz w:val="22"/>
          <w:szCs w:val="22"/>
        </w:rPr>
        <w:t>22633</w:t>
      </w:r>
    </w:p>
    <w:p w14:paraId="0170DD9B" w14:textId="77777777" w:rsidR="00591615" w:rsidRPr="0032750B" w:rsidRDefault="00591615" w:rsidP="00591615">
      <w:pPr>
        <w:pStyle w:val="BodyTextIndent3"/>
        <w:spacing w:after="0"/>
        <w:ind w:firstLine="96"/>
        <w:rPr>
          <w:sz w:val="22"/>
          <w:szCs w:val="22"/>
        </w:rPr>
      </w:pPr>
      <w:r w:rsidRPr="0032750B">
        <w:rPr>
          <w:sz w:val="22"/>
          <w:szCs w:val="22"/>
        </w:rPr>
        <w:t>22800</w:t>
      </w:r>
    </w:p>
    <w:p w14:paraId="61F2429F" w14:textId="77777777" w:rsidR="00591615" w:rsidRPr="0032750B" w:rsidRDefault="00591615" w:rsidP="00591615">
      <w:pPr>
        <w:pStyle w:val="BodyTextIndent3"/>
        <w:spacing w:after="0"/>
        <w:ind w:firstLine="96"/>
        <w:rPr>
          <w:sz w:val="22"/>
          <w:szCs w:val="22"/>
        </w:rPr>
      </w:pPr>
      <w:r w:rsidRPr="0032750B">
        <w:rPr>
          <w:sz w:val="22"/>
          <w:szCs w:val="22"/>
        </w:rPr>
        <w:t>22802</w:t>
      </w:r>
    </w:p>
    <w:p w14:paraId="25F2BA43" w14:textId="77777777" w:rsidR="00591615" w:rsidRPr="0032750B" w:rsidRDefault="00591615" w:rsidP="00591615">
      <w:pPr>
        <w:pStyle w:val="BodyTextIndent3"/>
        <w:spacing w:after="0"/>
        <w:ind w:firstLine="96"/>
        <w:rPr>
          <w:sz w:val="22"/>
          <w:szCs w:val="22"/>
        </w:rPr>
      </w:pPr>
      <w:r w:rsidRPr="0032750B">
        <w:rPr>
          <w:sz w:val="22"/>
          <w:szCs w:val="22"/>
        </w:rPr>
        <w:t>22804</w:t>
      </w:r>
    </w:p>
    <w:p w14:paraId="6BE05BE0" w14:textId="77777777" w:rsidR="00591615" w:rsidRPr="0032750B" w:rsidRDefault="00591615" w:rsidP="00591615">
      <w:pPr>
        <w:pStyle w:val="BodyTextIndent3"/>
        <w:spacing w:after="0"/>
        <w:ind w:firstLine="96"/>
        <w:rPr>
          <w:sz w:val="22"/>
          <w:szCs w:val="22"/>
        </w:rPr>
      </w:pPr>
      <w:r w:rsidRPr="0032750B">
        <w:rPr>
          <w:sz w:val="22"/>
          <w:szCs w:val="22"/>
        </w:rPr>
        <w:t>22808</w:t>
      </w:r>
    </w:p>
    <w:p w14:paraId="1931A1C7" w14:textId="77777777" w:rsidR="00591615" w:rsidRPr="0032750B" w:rsidRDefault="00591615" w:rsidP="00591615">
      <w:pPr>
        <w:pStyle w:val="BodyTextIndent3"/>
        <w:spacing w:after="0"/>
        <w:ind w:firstLine="96"/>
        <w:rPr>
          <w:sz w:val="22"/>
          <w:szCs w:val="22"/>
        </w:rPr>
      </w:pPr>
      <w:r w:rsidRPr="0032750B">
        <w:rPr>
          <w:sz w:val="22"/>
          <w:szCs w:val="22"/>
        </w:rPr>
        <w:t>22810</w:t>
      </w:r>
    </w:p>
    <w:p w14:paraId="20181D72" w14:textId="77777777" w:rsidR="00591615" w:rsidRPr="0032750B" w:rsidRDefault="00591615" w:rsidP="00591615">
      <w:pPr>
        <w:pStyle w:val="BodyTextIndent3"/>
        <w:spacing w:after="0"/>
        <w:ind w:firstLine="96"/>
        <w:rPr>
          <w:sz w:val="22"/>
          <w:szCs w:val="22"/>
        </w:rPr>
      </w:pPr>
      <w:r w:rsidRPr="0032750B">
        <w:rPr>
          <w:sz w:val="22"/>
          <w:szCs w:val="22"/>
        </w:rPr>
        <w:t>22812</w:t>
      </w:r>
    </w:p>
    <w:p w14:paraId="582E6332" w14:textId="77777777" w:rsidR="00591615" w:rsidRPr="0032750B" w:rsidRDefault="00591615" w:rsidP="00591615">
      <w:pPr>
        <w:pStyle w:val="BodyTextIndent3"/>
        <w:spacing w:after="0"/>
        <w:ind w:firstLine="96"/>
        <w:rPr>
          <w:sz w:val="22"/>
          <w:szCs w:val="22"/>
        </w:rPr>
      </w:pPr>
      <w:r w:rsidRPr="0032750B">
        <w:rPr>
          <w:sz w:val="22"/>
          <w:szCs w:val="22"/>
        </w:rPr>
        <w:t>22818</w:t>
      </w:r>
    </w:p>
    <w:p w14:paraId="06A06BA1" w14:textId="77777777" w:rsidR="00591615" w:rsidRPr="0032750B" w:rsidRDefault="00591615" w:rsidP="00591615">
      <w:pPr>
        <w:pStyle w:val="BodyTextIndent3"/>
        <w:spacing w:after="0"/>
        <w:ind w:firstLine="96"/>
        <w:rPr>
          <w:sz w:val="22"/>
          <w:szCs w:val="22"/>
        </w:rPr>
      </w:pPr>
      <w:r w:rsidRPr="0032750B">
        <w:rPr>
          <w:sz w:val="22"/>
          <w:szCs w:val="22"/>
        </w:rPr>
        <w:t>22819</w:t>
      </w:r>
    </w:p>
    <w:p w14:paraId="534DB9A2" w14:textId="77777777" w:rsidR="00591615" w:rsidRDefault="00591615" w:rsidP="00591615">
      <w:pPr>
        <w:pStyle w:val="BodyTextIndent3"/>
        <w:spacing w:after="0"/>
        <w:ind w:firstLine="96"/>
        <w:rPr>
          <w:sz w:val="22"/>
          <w:szCs w:val="22"/>
        </w:rPr>
      </w:pPr>
      <w:r w:rsidRPr="0032750B">
        <w:rPr>
          <w:sz w:val="22"/>
          <w:szCs w:val="22"/>
        </w:rPr>
        <w:t>22830</w:t>
      </w:r>
    </w:p>
    <w:p w14:paraId="1666A438" w14:textId="52D2B572" w:rsidR="00285DB3" w:rsidRDefault="00285DB3" w:rsidP="00591615">
      <w:pPr>
        <w:pStyle w:val="BodyTextIndent3"/>
        <w:spacing w:after="0"/>
        <w:ind w:firstLine="96"/>
        <w:rPr>
          <w:sz w:val="22"/>
          <w:szCs w:val="22"/>
        </w:rPr>
      </w:pPr>
      <w:r>
        <w:rPr>
          <w:sz w:val="22"/>
          <w:szCs w:val="22"/>
        </w:rPr>
        <w:t>22836</w:t>
      </w:r>
    </w:p>
    <w:p w14:paraId="7750D4B6" w14:textId="2EC29A27" w:rsidR="00285DB3" w:rsidRDefault="00285DB3" w:rsidP="00591615">
      <w:pPr>
        <w:pStyle w:val="BodyTextIndent3"/>
        <w:spacing w:after="0"/>
        <w:ind w:firstLine="96"/>
        <w:rPr>
          <w:sz w:val="22"/>
          <w:szCs w:val="22"/>
        </w:rPr>
      </w:pPr>
      <w:r>
        <w:rPr>
          <w:sz w:val="22"/>
          <w:szCs w:val="22"/>
        </w:rPr>
        <w:t>22837</w:t>
      </w:r>
    </w:p>
    <w:p w14:paraId="4C090ED9" w14:textId="2728E09E" w:rsidR="00285DB3" w:rsidRPr="0032750B" w:rsidRDefault="00285DB3" w:rsidP="00591615">
      <w:pPr>
        <w:pStyle w:val="BodyTextIndent3"/>
        <w:spacing w:after="0"/>
        <w:ind w:firstLine="96"/>
        <w:rPr>
          <w:sz w:val="22"/>
          <w:szCs w:val="22"/>
        </w:rPr>
      </w:pPr>
      <w:r>
        <w:rPr>
          <w:sz w:val="22"/>
          <w:szCs w:val="22"/>
        </w:rPr>
        <w:t>22838</w:t>
      </w:r>
    </w:p>
    <w:p w14:paraId="67D753E4" w14:textId="77777777" w:rsidR="00591615" w:rsidRPr="0032750B" w:rsidRDefault="00591615" w:rsidP="00591615">
      <w:pPr>
        <w:pStyle w:val="BodyTextIndent3"/>
        <w:spacing w:after="0"/>
        <w:ind w:firstLine="96"/>
        <w:rPr>
          <w:sz w:val="22"/>
          <w:szCs w:val="22"/>
        </w:rPr>
      </w:pPr>
      <w:r w:rsidRPr="0032750B">
        <w:rPr>
          <w:sz w:val="22"/>
          <w:szCs w:val="22"/>
        </w:rPr>
        <w:t>22840</w:t>
      </w:r>
    </w:p>
    <w:p w14:paraId="4ABA3C13" w14:textId="77777777" w:rsidR="00591615" w:rsidRPr="0032750B" w:rsidRDefault="00591615" w:rsidP="00591615">
      <w:pPr>
        <w:pStyle w:val="BodyTextIndent3"/>
        <w:spacing w:after="0"/>
        <w:ind w:firstLine="96"/>
        <w:rPr>
          <w:sz w:val="22"/>
          <w:szCs w:val="22"/>
        </w:rPr>
      </w:pPr>
      <w:r w:rsidRPr="0032750B">
        <w:rPr>
          <w:sz w:val="22"/>
          <w:szCs w:val="22"/>
        </w:rPr>
        <w:t>22841</w:t>
      </w:r>
    </w:p>
    <w:p w14:paraId="659F9478" w14:textId="77777777" w:rsidR="00591615" w:rsidRPr="0032750B" w:rsidRDefault="00591615" w:rsidP="00591615">
      <w:pPr>
        <w:pStyle w:val="BodyTextIndent3"/>
        <w:spacing w:after="0"/>
        <w:ind w:firstLine="96"/>
        <w:rPr>
          <w:sz w:val="22"/>
          <w:szCs w:val="22"/>
        </w:rPr>
      </w:pPr>
      <w:r w:rsidRPr="0032750B">
        <w:rPr>
          <w:sz w:val="22"/>
          <w:szCs w:val="22"/>
        </w:rPr>
        <w:t>22842</w:t>
      </w:r>
    </w:p>
    <w:p w14:paraId="360FAB31" w14:textId="77777777" w:rsidR="00591615" w:rsidRPr="0032750B" w:rsidRDefault="00591615" w:rsidP="00591615">
      <w:pPr>
        <w:pStyle w:val="BodyTextIndent3"/>
        <w:spacing w:after="0"/>
        <w:ind w:firstLine="96"/>
        <w:rPr>
          <w:sz w:val="22"/>
          <w:szCs w:val="22"/>
        </w:rPr>
      </w:pPr>
      <w:r w:rsidRPr="0032750B">
        <w:rPr>
          <w:sz w:val="22"/>
          <w:szCs w:val="22"/>
        </w:rPr>
        <w:t>22843</w:t>
      </w:r>
    </w:p>
    <w:p w14:paraId="12274A59" w14:textId="77777777" w:rsidR="00591615" w:rsidRPr="0032750B" w:rsidRDefault="00591615" w:rsidP="00591615">
      <w:pPr>
        <w:pStyle w:val="BodyTextIndent3"/>
        <w:spacing w:after="0"/>
        <w:ind w:firstLine="96"/>
        <w:rPr>
          <w:sz w:val="22"/>
          <w:szCs w:val="22"/>
        </w:rPr>
      </w:pPr>
      <w:r w:rsidRPr="0032750B">
        <w:rPr>
          <w:sz w:val="22"/>
          <w:szCs w:val="22"/>
        </w:rPr>
        <w:t>22844</w:t>
      </w:r>
    </w:p>
    <w:p w14:paraId="085C001E" w14:textId="77777777" w:rsidR="00591615" w:rsidRPr="0032750B" w:rsidRDefault="00591615" w:rsidP="00591615">
      <w:pPr>
        <w:pStyle w:val="BodyTextIndent3"/>
        <w:spacing w:after="0"/>
        <w:ind w:firstLine="96"/>
        <w:rPr>
          <w:sz w:val="22"/>
          <w:szCs w:val="22"/>
        </w:rPr>
      </w:pPr>
      <w:r w:rsidRPr="0032750B">
        <w:rPr>
          <w:sz w:val="22"/>
          <w:szCs w:val="22"/>
        </w:rPr>
        <w:lastRenderedPageBreak/>
        <w:t>22845</w:t>
      </w:r>
    </w:p>
    <w:p w14:paraId="4C7D32D3" w14:textId="77777777" w:rsidR="00591615" w:rsidRPr="0032750B" w:rsidRDefault="00591615" w:rsidP="00591615">
      <w:pPr>
        <w:pStyle w:val="BodyTextIndent3"/>
        <w:spacing w:after="0"/>
        <w:ind w:firstLine="96"/>
        <w:rPr>
          <w:sz w:val="22"/>
          <w:szCs w:val="22"/>
        </w:rPr>
      </w:pPr>
      <w:r w:rsidRPr="0032750B">
        <w:rPr>
          <w:sz w:val="22"/>
          <w:szCs w:val="22"/>
        </w:rPr>
        <w:t>22846</w:t>
      </w:r>
    </w:p>
    <w:p w14:paraId="7A139DC5" w14:textId="77777777" w:rsidR="00591615" w:rsidRPr="0032750B" w:rsidRDefault="00591615" w:rsidP="00591615">
      <w:pPr>
        <w:pStyle w:val="BodyTextIndent3"/>
        <w:spacing w:after="0"/>
        <w:ind w:firstLine="96"/>
        <w:rPr>
          <w:sz w:val="22"/>
          <w:szCs w:val="22"/>
        </w:rPr>
      </w:pPr>
      <w:r w:rsidRPr="0032750B">
        <w:rPr>
          <w:sz w:val="22"/>
          <w:szCs w:val="22"/>
        </w:rPr>
        <w:t>22847</w:t>
      </w:r>
    </w:p>
    <w:p w14:paraId="5D987597" w14:textId="77777777" w:rsidR="00591615" w:rsidRPr="0032750B" w:rsidRDefault="00591615" w:rsidP="00591615">
      <w:pPr>
        <w:pStyle w:val="BodyTextIndent3"/>
        <w:spacing w:after="0"/>
        <w:ind w:firstLine="96"/>
        <w:rPr>
          <w:sz w:val="22"/>
          <w:szCs w:val="22"/>
        </w:rPr>
      </w:pPr>
      <w:r w:rsidRPr="0032750B">
        <w:rPr>
          <w:sz w:val="22"/>
          <w:szCs w:val="22"/>
        </w:rPr>
        <w:t>22848</w:t>
      </w:r>
    </w:p>
    <w:p w14:paraId="3CE418C4" w14:textId="12969672" w:rsidR="00591615" w:rsidRPr="0032750B" w:rsidRDefault="00591615" w:rsidP="00591615">
      <w:pPr>
        <w:pStyle w:val="BodyTextIndent3"/>
        <w:spacing w:after="0"/>
        <w:ind w:firstLine="96"/>
        <w:rPr>
          <w:sz w:val="22"/>
          <w:szCs w:val="22"/>
        </w:rPr>
      </w:pPr>
      <w:r w:rsidRPr="0032750B">
        <w:rPr>
          <w:sz w:val="22"/>
          <w:szCs w:val="22"/>
        </w:rPr>
        <w:t>22</w:t>
      </w:r>
      <w:r w:rsidR="00D82857">
        <w:rPr>
          <w:sz w:val="22"/>
          <w:szCs w:val="22"/>
        </w:rPr>
        <w:t>8</w:t>
      </w:r>
      <w:r w:rsidRPr="0032750B">
        <w:rPr>
          <w:sz w:val="22"/>
          <w:szCs w:val="22"/>
        </w:rPr>
        <w:t>49</w:t>
      </w:r>
    </w:p>
    <w:p w14:paraId="1596FB29" w14:textId="77777777" w:rsidR="00591615" w:rsidRPr="0032750B" w:rsidRDefault="00591615" w:rsidP="00591615">
      <w:pPr>
        <w:pStyle w:val="BodyTextIndent3"/>
        <w:spacing w:after="0"/>
        <w:ind w:firstLine="96"/>
        <w:rPr>
          <w:sz w:val="22"/>
          <w:szCs w:val="22"/>
        </w:rPr>
      </w:pPr>
      <w:r w:rsidRPr="0032750B">
        <w:rPr>
          <w:sz w:val="22"/>
          <w:szCs w:val="22"/>
        </w:rPr>
        <w:t>22850</w:t>
      </w:r>
    </w:p>
    <w:p w14:paraId="5C2E1335" w14:textId="77777777" w:rsidR="00591615" w:rsidRPr="0032750B" w:rsidRDefault="00591615" w:rsidP="00591615">
      <w:pPr>
        <w:pStyle w:val="BodyTextIndent3"/>
        <w:spacing w:after="0"/>
        <w:ind w:firstLine="96"/>
        <w:rPr>
          <w:sz w:val="22"/>
          <w:szCs w:val="22"/>
        </w:rPr>
      </w:pPr>
      <w:r w:rsidRPr="0032750B">
        <w:rPr>
          <w:sz w:val="22"/>
          <w:szCs w:val="22"/>
        </w:rPr>
        <w:t>22852</w:t>
      </w:r>
    </w:p>
    <w:p w14:paraId="6EA3C4BF" w14:textId="77777777" w:rsidR="00591615" w:rsidRPr="0032750B" w:rsidRDefault="00591615" w:rsidP="00591615">
      <w:pPr>
        <w:pStyle w:val="BodyTextIndent3"/>
        <w:spacing w:after="0"/>
        <w:ind w:firstLine="96"/>
        <w:rPr>
          <w:sz w:val="22"/>
          <w:szCs w:val="22"/>
        </w:rPr>
      </w:pPr>
      <w:r w:rsidRPr="0032750B">
        <w:rPr>
          <w:sz w:val="22"/>
          <w:szCs w:val="22"/>
        </w:rPr>
        <w:t>22855</w:t>
      </w:r>
    </w:p>
    <w:p w14:paraId="1BBFD431" w14:textId="77777777" w:rsidR="00591615" w:rsidRPr="0032750B" w:rsidRDefault="00591615" w:rsidP="00591615">
      <w:pPr>
        <w:pStyle w:val="BodyTextIndent3"/>
        <w:spacing w:after="0"/>
        <w:ind w:firstLine="96"/>
        <w:rPr>
          <w:sz w:val="22"/>
          <w:szCs w:val="22"/>
        </w:rPr>
      </w:pPr>
      <w:r w:rsidRPr="0032750B">
        <w:rPr>
          <w:sz w:val="22"/>
          <w:szCs w:val="22"/>
        </w:rPr>
        <w:t>22857</w:t>
      </w:r>
    </w:p>
    <w:p w14:paraId="293C1892" w14:textId="77777777" w:rsidR="00591615" w:rsidRDefault="00591615" w:rsidP="00591615">
      <w:pPr>
        <w:pStyle w:val="BodyTextIndent3"/>
        <w:spacing w:after="0"/>
        <w:ind w:firstLine="96"/>
        <w:rPr>
          <w:sz w:val="22"/>
          <w:szCs w:val="22"/>
        </w:rPr>
      </w:pPr>
      <w:r w:rsidRPr="0032750B">
        <w:rPr>
          <w:sz w:val="22"/>
          <w:szCs w:val="22"/>
        </w:rPr>
        <w:t>22858</w:t>
      </w:r>
    </w:p>
    <w:p w14:paraId="2EFB3496" w14:textId="4C00EF3E" w:rsidR="00D43D3C" w:rsidRPr="0032750B" w:rsidRDefault="00D43D3C" w:rsidP="00591615">
      <w:pPr>
        <w:pStyle w:val="BodyTextIndent3"/>
        <w:spacing w:after="0"/>
        <w:ind w:firstLine="96"/>
        <w:rPr>
          <w:sz w:val="22"/>
          <w:szCs w:val="22"/>
        </w:rPr>
      </w:pPr>
      <w:r>
        <w:rPr>
          <w:sz w:val="22"/>
          <w:szCs w:val="22"/>
        </w:rPr>
        <w:t>22860</w:t>
      </w:r>
    </w:p>
    <w:p w14:paraId="0187586F" w14:textId="77777777" w:rsidR="00591615" w:rsidRPr="0032750B" w:rsidRDefault="00591615" w:rsidP="00591615">
      <w:pPr>
        <w:pStyle w:val="BodyTextIndent3"/>
        <w:spacing w:after="0"/>
        <w:ind w:firstLine="96"/>
        <w:rPr>
          <w:sz w:val="22"/>
          <w:szCs w:val="22"/>
        </w:rPr>
      </w:pPr>
      <w:r w:rsidRPr="0032750B">
        <w:rPr>
          <w:sz w:val="22"/>
          <w:szCs w:val="22"/>
        </w:rPr>
        <w:t>22861</w:t>
      </w:r>
    </w:p>
    <w:p w14:paraId="40584110" w14:textId="77777777" w:rsidR="00591615" w:rsidRPr="0032750B" w:rsidRDefault="00591615" w:rsidP="00591615">
      <w:pPr>
        <w:pStyle w:val="BodyTextIndent3"/>
        <w:spacing w:after="0"/>
        <w:ind w:firstLine="96"/>
        <w:rPr>
          <w:sz w:val="22"/>
          <w:szCs w:val="22"/>
        </w:rPr>
      </w:pPr>
      <w:r w:rsidRPr="0032750B">
        <w:rPr>
          <w:sz w:val="22"/>
          <w:szCs w:val="22"/>
        </w:rPr>
        <w:t>22862</w:t>
      </w:r>
    </w:p>
    <w:p w14:paraId="14C4D922" w14:textId="77777777" w:rsidR="00591615" w:rsidRPr="0032750B" w:rsidRDefault="00591615" w:rsidP="00591615">
      <w:pPr>
        <w:pStyle w:val="BodyTextIndent3"/>
        <w:spacing w:after="0"/>
        <w:ind w:firstLine="96"/>
        <w:rPr>
          <w:sz w:val="22"/>
          <w:szCs w:val="22"/>
        </w:rPr>
      </w:pPr>
      <w:r w:rsidRPr="0032750B">
        <w:rPr>
          <w:sz w:val="22"/>
          <w:szCs w:val="22"/>
        </w:rPr>
        <w:t>22864</w:t>
      </w:r>
    </w:p>
    <w:p w14:paraId="5ECAB5E1" w14:textId="77777777" w:rsidR="00591615" w:rsidRPr="0032750B" w:rsidRDefault="00591615" w:rsidP="00591615">
      <w:pPr>
        <w:pStyle w:val="BodyTextIndent3"/>
        <w:spacing w:after="0"/>
        <w:ind w:firstLine="96"/>
        <w:rPr>
          <w:sz w:val="22"/>
          <w:szCs w:val="22"/>
        </w:rPr>
      </w:pPr>
      <w:r w:rsidRPr="0032750B">
        <w:rPr>
          <w:sz w:val="22"/>
          <w:szCs w:val="22"/>
        </w:rPr>
        <w:t>22865</w:t>
      </w:r>
    </w:p>
    <w:p w14:paraId="21B07259" w14:textId="77777777" w:rsidR="00591615" w:rsidRPr="0032750B" w:rsidRDefault="00591615" w:rsidP="00591615">
      <w:pPr>
        <w:pStyle w:val="BodyTextIndent3"/>
        <w:spacing w:after="0"/>
        <w:ind w:firstLine="96"/>
        <w:rPr>
          <w:sz w:val="22"/>
          <w:szCs w:val="22"/>
        </w:rPr>
      </w:pPr>
      <w:r w:rsidRPr="0032750B">
        <w:rPr>
          <w:sz w:val="22"/>
          <w:szCs w:val="22"/>
        </w:rPr>
        <w:t>23200</w:t>
      </w:r>
    </w:p>
    <w:p w14:paraId="091F929B" w14:textId="77777777" w:rsidR="00591615" w:rsidRPr="0032750B" w:rsidRDefault="00591615" w:rsidP="00591615">
      <w:pPr>
        <w:pStyle w:val="BodyTextIndent3"/>
        <w:spacing w:after="0"/>
        <w:ind w:firstLine="96"/>
        <w:rPr>
          <w:sz w:val="22"/>
          <w:szCs w:val="22"/>
        </w:rPr>
      </w:pPr>
      <w:r w:rsidRPr="0032750B">
        <w:rPr>
          <w:sz w:val="22"/>
          <w:szCs w:val="22"/>
        </w:rPr>
        <w:t>23210</w:t>
      </w:r>
    </w:p>
    <w:p w14:paraId="1B4808B8" w14:textId="77777777" w:rsidR="00591615" w:rsidRPr="0032750B" w:rsidRDefault="00591615" w:rsidP="00591615">
      <w:pPr>
        <w:pStyle w:val="BodyTextIndent3"/>
        <w:spacing w:after="0"/>
        <w:ind w:firstLine="96"/>
        <w:rPr>
          <w:sz w:val="22"/>
          <w:szCs w:val="22"/>
        </w:rPr>
      </w:pPr>
      <w:r w:rsidRPr="0032750B">
        <w:rPr>
          <w:sz w:val="22"/>
          <w:szCs w:val="22"/>
        </w:rPr>
        <w:t>23220</w:t>
      </w:r>
    </w:p>
    <w:p w14:paraId="35834E77" w14:textId="77777777" w:rsidR="00591615" w:rsidRPr="0032750B" w:rsidRDefault="00591615" w:rsidP="00591615">
      <w:pPr>
        <w:pStyle w:val="BodyTextIndent3"/>
        <w:spacing w:after="0"/>
        <w:ind w:firstLine="96"/>
        <w:rPr>
          <w:sz w:val="22"/>
          <w:szCs w:val="22"/>
        </w:rPr>
      </w:pPr>
      <w:r w:rsidRPr="0032750B">
        <w:rPr>
          <w:sz w:val="22"/>
          <w:szCs w:val="22"/>
        </w:rPr>
        <w:t>23335</w:t>
      </w:r>
    </w:p>
    <w:p w14:paraId="0965F9FC" w14:textId="77777777" w:rsidR="00591615" w:rsidRPr="0032750B" w:rsidRDefault="00591615" w:rsidP="00591615">
      <w:pPr>
        <w:pStyle w:val="BodyTextIndent3"/>
        <w:spacing w:after="0"/>
        <w:ind w:firstLine="96"/>
        <w:rPr>
          <w:sz w:val="22"/>
          <w:szCs w:val="22"/>
        </w:rPr>
      </w:pPr>
      <w:r w:rsidRPr="0032750B">
        <w:rPr>
          <w:sz w:val="22"/>
          <w:szCs w:val="22"/>
        </w:rPr>
        <w:t>23474</w:t>
      </w:r>
    </w:p>
    <w:p w14:paraId="2833E85A" w14:textId="77777777" w:rsidR="00591615" w:rsidRPr="0032750B" w:rsidRDefault="00591615" w:rsidP="00591615">
      <w:pPr>
        <w:pStyle w:val="BodyTextIndent3"/>
        <w:spacing w:after="0"/>
        <w:ind w:firstLine="96"/>
        <w:rPr>
          <w:sz w:val="22"/>
          <w:szCs w:val="22"/>
        </w:rPr>
      </w:pPr>
      <w:r w:rsidRPr="0032750B">
        <w:rPr>
          <w:sz w:val="22"/>
          <w:szCs w:val="22"/>
        </w:rPr>
        <w:t>23900</w:t>
      </w:r>
    </w:p>
    <w:p w14:paraId="6A659A30" w14:textId="77777777" w:rsidR="00591615" w:rsidRPr="0032750B" w:rsidRDefault="00591615" w:rsidP="00591615">
      <w:pPr>
        <w:pStyle w:val="BodyTextIndent3"/>
        <w:spacing w:after="0"/>
        <w:ind w:firstLine="96"/>
        <w:rPr>
          <w:sz w:val="22"/>
          <w:szCs w:val="22"/>
        </w:rPr>
      </w:pPr>
      <w:r w:rsidRPr="0032750B">
        <w:rPr>
          <w:sz w:val="22"/>
          <w:szCs w:val="22"/>
        </w:rPr>
        <w:t>23920</w:t>
      </w:r>
    </w:p>
    <w:p w14:paraId="56D906F1" w14:textId="77777777" w:rsidR="00591615" w:rsidRPr="0032750B" w:rsidRDefault="00591615" w:rsidP="00591615">
      <w:pPr>
        <w:pStyle w:val="BodyTextIndent3"/>
        <w:spacing w:after="0"/>
        <w:ind w:firstLine="96"/>
        <w:rPr>
          <w:sz w:val="22"/>
          <w:szCs w:val="22"/>
        </w:rPr>
      </w:pPr>
      <w:r w:rsidRPr="0032750B">
        <w:rPr>
          <w:sz w:val="22"/>
          <w:szCs w:val="22"/>
        </w:rPr>
        <w:t>23930</w:t>
      </w:r>
    </w:p>
    <w:p w14:paraId="5EEC2DC8" w14:textId="77777777" w:rsidR="00591615" w:rsidRPr="0032750B" w:rsidRDefault="00591615" w:rsidP="00591615">
      <w:pPr>
        <w:pStyle w:val="BodyTextIndent3"/>
        <w:spacing w:after="0"/>
        <w:ind w:firstLine="96"/>
        <w:rPr>
          <w:sz w:val="22"/>
          <w:szCs w:val="22"/>
        </w:rPr>
      </w:pPr>
      <w:r w:rsidRPr="0032750B">
        <w:rPr>
          <w:sz w:val="22"/>
          <w:szCs w:val="22"/>
        </w:rPr>
        <w:t>23931</w:t>
      </w:r>
    </w:p>
    <w:p w14:paraId="25A53084" w14:textId="77777777" w:rsidR="00591615" w:rsidRPr="0032750B" w:rsidRDefault="00591615" w:rsidP="00591615">
      <w:pPr>
        <w:pStyle w:val="BodyTextIndent3"/>
        <w:spacing w:after="0"/>
        <w:ind w:firstLine="96"/>
        <w:rPr>
          <w:sz w:val="22"/>
          <w:szCs w:val="22"/>
        </w:rPr>
      </w:pPr>
      <w:r w:rsidRPr="0032750B">
        <w:rPr>
          <w:sz w:val="22"/>
          <w:szCs w:val="22"/>
        </w:rPr>
        <w:t>24940</w:t>
      </w:r>
    </w:p>
    <w:p w14:paraId="4D431025" w14:textId="77777777" w:rsidR="00591615" w:rsidRPr="0032750B" w:rsidRDefault="00591615" w:rsidP="00591615">
      <w:pPr>
        <w:pStyle w:val="BodyTextIndent3"/>
        <w:spacing w:after="0"/>
        <w:ind w:firstLine="96"/>
        <w:rPr>
          <w:sz w:val="22"/>
          <w:szCs w:val="22"/>
        </w:rPr>
      </w:pPr>
      <w:r w:rsidRPr="0032750B">
        <w:rPr>
          <w:sz w:val="22"/>
          <w:szCs w:val="22"/>
        </w:rPr>
        <w:t>25900</w:t>
      </w:r>
    </w:p>
    <w:p w14:paraId="20CF2D44" w14:textId="77777777" w:rsidR="00591615" w:rsidRPr="0032750B" w:rsidRDefault="00591615" w:rsidP="00591615">
      <w:pPr>
        <w:pStyle w:val="BodyTextIndent3"/>
        <w:spacing w:after="0"/>
        <w:ind w:firstLine="96"/>
        <w:rPr>
          <w:sz w:val="22"/>
          <w:szCs w:val="22"/>
        </w:rPr>
      </w:pPr>
      <w:r w:rsidRPr="0032750B">
        <w:rPr>
          <w:sz w:val="22"/>
          <w:szCs w:val="22"/>
        </w:rPr>
        <w:t>25905</w:t>
      </w:r>
    </w:p>
    <w:p w14:paraId="47084AAA" w14:textId="77777777" w:rsidR="00591615" w:rsidRPr="0032750B" w:rsidRDefault="00591615" w:rsidP="00591615">
      <w:pPr>
        <w:pStyle w:val="BodyTextIndent3"/>
        <w:spacing w:after="0"/>
        <w:ind w:firstLine="96"/>
        <w:rPr>
          <w:sz w:val="22"/>
          <w:szCs w:val="22"/>
        </w:rPr>
      </w:pPr>
      <w:r w:rsidRPr="0032750B">
        <w:rPr>
          <w:sz w:val="22"/>
          <w:szCs w:val="22"/>
        </w:rPr>
        <w:t>25909</w:t>
      </w:r>
    </w:p>
    <w:p w14:paraId="2425481B" w14:textId="77777777" w:rsidR="00591615" w:rsidRPr="0032750B" w:rsidRDefault="00591615" w:rsidP="00591615">
      <w:pPr>
        <w:pStyle w:val="BodyTextIndent3"/>
        <w:spacing w:after="0"/>
        <w:ind w:firstLine="96"/>
        <w:rPr>
          <w:sz w:val="22"/>
          <w:szCs w:val="22"/>
        </w:rPr>
      </w:pPr>
      <w:r w:rsidRPr="0032750B">
        <w:rPr>
          <w:sz w:val="22"/>
          <w:szCs w:val="22"/>
        </w:rPr>
        <w:t>25915</w:t>
      </w:r>
    </w:p>
    <w:p w14:paraId="454C004F" w14:textId="77777777" w:rsidR="00591615" w:rsidRPr="0032750B" w:rsidRDefault="00591615" w:rsidP="00591615">
      <w:pPr>
        <w:pStyle w:val="BodyTextIndent3"/>
        <w:spacing w:after="0"/>
        <w:ind w:firstLine="96"/>
        <w:rPr>
          <w:sz w:val="22"/>
          <w:szCs w:val="22"/>
        </w:rPr>
      </w:pPr>
      <w:r w:rsidRPr="0032750B">
        <w:rPr>
          <w:sz w:val="22"/>
          <w:szCs w:val="22"/>
        </w:rPr>
        <w:t>25920</w:t>
      </w:r>
    </w:p>
    <w:p w14:paraId="0FB4C200" w14:textId="77777777" w:rsidR="00591615" w:rsidRPr="0032750B" w:rsidRDefault="00591615" w:rsidP="00591615">
      <w:pPr>
        <w:pStyle w:val="BodyTextIndent3"/>
        <w:spacing w:after="0"/>
        <w:ind w:firstLine="96"/>
        <w:rPr>
          <w:sz w:val="22"/>
          <w:szCs w:val="22"/>
        </w:rPr>
      </w:pPr>
      <w:r w:rsidRPr="0032750B">
        <w:rPr>
          <w:sz w:val="22"/>
          <w:szCs w:val="22"/>
        </w:rPr>
        <w:t>25924</w:t>
      </w:r>
    </w:p>
    <w:p w14:paraId="248331AC" w14:textId="77777777" w:rsidR="00591615" w:rsidRPr="0032750B" w:rsidRDefault="00591615" w:rsidP="00591615">
      <w:pPr>
        <w:pStyle w:val="BodyTextIndent3"/>
        <w:spacing w:after="0"/>
        <w:ind w:firstLine="96"/>
        <w:rPr>
          <w:sz w:val="22"/>
          <w:szCs w:val="22"/>
        </w:rPr>
      </w:pPr>
      <w:r w:rsidRPr="0032750B">
        <w:rPr>
          <w:sz w:val="22"/>
          <w:szCs w:val="22"/>
        </w:rPr>
        <w:t>25927</w:t>
      </w:r>
    </w:p>
    <w:p w14:paraId="58156BC0" w14:textId="77777777" w:rsidR="00591615" w:rsidRPr="0032750B" w:rsidRDefault="00591615" w:rsidP="00591615">
      <w:pPr>
        <w:pStyle w:val="BodyTextIndent3"/>
        <w:spacing w:after="0"/>
        <w:ind w:firstLine="96"/>
        <w:rPr>
          <w:sz w:val="22"/>
          <w:szCs w:val="22"/>
        </w:rPr>
      </w:pPr>
      <w:r w:rsidRPr="0032750B">
        <w:rPr>
          <w:sz w:val="22"/>
          <w:szCs w:val="22"/>
        </w:rPr>
        <w:t>26551</w:t>
      </w:r>
    </w:p>
    <w:p w14:paraId="48D37D8A" w14:textId="77777777" w:rsidR="00591615" w:rsidRPr="0032750B" w:rsidRDefault="00591615" w:rsidP="00591615">
      <w:pPr>
        <w:pStyle w:val="BodyTextIndent3"/>
        <w:spacing w:after="0"/>
        <w:ind w:firstLine="96"/>
        <w:rPr>
          <w:sz w:val="22"/>
          <w:szCs w:val="22"/>
        </w:rPr>
      </w:pPr>
      <w:r w:rsidRPr="0032750B">
        <w:rPr>
          <w:sz w:val="22"/>
          <w:szCs w:val="22"/>
        </w:rPr>
        <w:t>26553</w:t>
      </w:r>
    </w:p>
    <w:p w14:paraId="7483FA56" w14:textId="77777777" w:rsidR="00591615" w:rsidRPr="0032750B" w:rsidRDefault="00591615" w:rsidP="00591615">
      <w:pPr>
        <w:pStyle w:val="BodyTextIndent3"/>
        <w:spacing w:after="0"/>
        <w:ind w:firstLine="96"/>
        <w:rPr>
          <w:sz w:val="22"/>
          <w:szCs w:val="22"/>
        </w:rPr>
      </w:pPr>
      <w:r w:rsidRPr="0032750B">
        <w:rPr>
          <w:sz w:val="22"/>
          <w:szCs w:val="22"/>
        </w:rPr>
        <w:t>26554</w:t>
      </w:r>
    </w:p>
    <w:p w14:paraId="0627A1F8" w14:textId="77777777" w:rsidR="00591615" w:rsidRPr="0032750B" w:rsidRDefault="00591615" w:rsidP="00591615">
      <w:pPr>
        <w:pStyle w:val="BodyTextIndent3"/>
        <w:spacing w:after="0"/>
        <w:ind w:firstLine="96"/>
        <w:rPr>
          <w:sz w:val="22"/>
          <w:szCs w:val="22"/>
        </w:rPr>
      </w:pPr>
      <w:r w:rsidRPr="0032750B">
        <w:rPr>
          <w:sz w:val="22"/>
          <w:szCs w:val="22"/>
        </w:rPr>
        <w:t>26556</w:t>
      </w:r>
    </w:p>
    <w:p w14:paraId="397D49C9" w14:textId="77777777" w:rsidR="00591615" w:rsidRPr="0032750B" w:rsidRDefault="00591615" w:rsidP="00591615">
      <w:pPr>
        <w:pStyle w:val="BodyTextIndent3"/>
        <w:spacing w:after="0"/>
        <w:ind w:firstLine="96"/>
        <w:rPr>
          <w:sz w:val="22"/>
          <w:szCs w:val="22"/>
        </w:rPr>
      </w:pPr>
      <w:r w:rsidRPr="0032750B">
        <w:rPr>
          <w:sz w:val="22"/>
          <w:szCs w:val="22"/>
        </w:rPr>
        <w:t>26992</w:t>
      </w:r>
    </w:p>
    <w:p w14:paraId="168481AF" w14:textId="77777777" w:rsidR="00591615" w:rsidRPr="0032750B" w:rsidRDefault="00591615" w:rsidP="00591615">
      <w:pPr>
        <w:pStyle w:val="BodyTextIndent3"/>
        <w:spacing w:after="0"/>
        <w:ind w:firstLine="96"/>
        <w:rPr>
          <w:sz w:val="22"/>
          <w:szCs w:val="22"/>
        </w:rPr>
      </w:pPr>
      <w:r w:rsidRPr="0032750B">
        <w:rPr>
          <w:sz w:val="22"/>
          <w:szCs w:val="22"/>
        </w:rPr>
        <w:t>27005</w:t>
      </w:r>
    </w:p>
    <w:p w14:paraId="746FCBFF" w14:textId="77777777" w:rsidR="00591615" w:rsidRPr="0032750B" w:rsidRDefault="00591615" w:rsidP="00591615">
      <w:pPr>
        <w:pStyle w:val="BodyTextIndent3"/>
        <w:spacing w:after="0"/>
        <w:ind w:firstLine="96"/>
        <w:rPr>
          <w:sz w:val="22"/>
          <w:szCs w:val="22"/>
        </w:rPr>
      </w:pPr>
      <w:r w:rsidRPr="0032750B">
        <w:rPr>
          <w:sz w:val="22"/>
          <w:szCs w:val="22"/>
        </w:rPr>
        <w:t>27025</w:t>
      </w:r>
    </w:p>
    <w:p w14:paraId="7FF1E307" w14:textId="77777777" w:rsidR="00591615" w:rsidRPr="0032750B" w:rsidRDefault="00591615" w:rsidP="00591615">
      <w:pPr>
        <w:pStyle w:val="BodyTextIndent3"/>
        <w:spacing w:after="0"/>
        <w:ind w:firstLine="96"/>
        <w:rPr>
          <w:sz w:val="22"/>
          <w:szCs w:val="22"/>
        </w:rPr>
      </w:pPr>
      <w:r w:rsidRPr="0032750B">
        <w:rPr>
          <w:sz w:val="22"/>
          <w:szCs w:val="22"/>
        </w:rPr>
        <w:t>27030</w:t>
      </w:r>
    </w:p>
    <w:p w14:paraId="7D9F8B3C" w14:textId="77777777" w:rsidR="00591615" w:rsidRPr="0032750B" w:rsidRDefault="00591615" w:rsidP="00591615">
      <w:pPr>
        <w:pStyle w:val="BodyTextIndent3"/>
        <w:spacing w:after="0"/>
        <w:ind w:firstLine="96"/>
        <w:rPr>
          <w:sz w:val="22"/>
          <w:szCs w:val="22"/>
        </w:rPr>
      </w:pPr>
      <w:r w:rsidRPr="0032750B">
        <w:rPr>
          <w:sz w:val="22"/>
          <w:szCs w:val="22"/>
        </w:rPr>
        <w:t>27036</w:t>
      </w:r>
    </w:p>
    <w:p w14:paraId="6CAD7B33" w14:textId="77777777" w:rsidR="00591615" w:rsidRPr="0032750B" w:rsidRDefault="00591615" w:rsidP="00591615">
      <w:pPr>
        <w:pStyle w:val="BodyTextIndent3"/>
        <w:spacing w:after="0"/>
        <w:ind w:firstLine="96"/>
        <w:rPr>
          <w:sz w:val="22"/>
          <w:szCs w:val="22"/>
        </w:rPr>
      </w:pPr>
      <w:r w:rsidRPr="0032750B">
        <w:rPr>
          <w:sz w:val="22"/>
          <w:szCs w:val="22"/>
        </w:rPr>
        <w:t>27054</w:t>
      </w:r>
    </w:p>
    <w:p w14:paraId="565C3DD9" w14:textId="77777777" w:rsidR="00591615" w:rsidRPr="0032750B" w:rsidRDefault="00591615" w:rsidP="00591615">
      <w:pPr>
        <w:pStyle w:val="BodyTextIndent3"/>
        <w:spacing w:after="0"/>
        <w:ind w:firstLine="96"/>
        <w:rPr>
          <w:sz w:val="22"/>
          <w:szCs w:val="22"/>
        </w:rPr>
      </w:pPr>
      <w:r w:rsidRPr="0032750B">
        <w:rPr>
          <w:sz w:val="22"/>
          <w:szCs w:val="22"/>
        </w:rPr>
        <w:t>27070</w:t>
      </w:r>
    </w:p>
    <w:p w14:paraId="2BBDA472" w14:textId="77777777" w:rsidR="00591615" w:rsidRPr="0032750B" w:rsidRDefault="00591615" w:rsidP="00591615">
      <w:pPr>
        <w:pStyle w:val="BodyTextIndent3"/>
        <w:spacing w:after="0"/>
        <w:ind w:firstLine="96"/>
        <w:rPr>
          <w:sz w:val="22"/>
          <w:szCs w:val="22"/>
        </w:rPr>
      </w:pPr>
      <w:r w:rsidRPr="0032750B">
        <w:rPr>
          <w:sz w:val="22"/>
          <w:szCs w:val="22"/>
        </w:rPr>
        <w:t>27071</w:t>
      </w:r>
    </w:p>
    <w:p w14:paraId="255A717F" w14:textId="77777777" w:rsidR="00591615" w:rsidRPr="0032750B" w:rsidRDefault="00591615" w:rsidP="00591615">
      <w:pPr>
        <w:pStyle w:val="BodyTextIndent3"/>
        <w:spacing w:after="0"/>
        <w:ind w:firstLine="96"/>
        <w:rPr>
          <w:sz w:val="22"/>
          <w:szCs w:val="22"/>
        </w:rPr>
      </w:pPr>
      <w:r w:rsidRPr="0032750B">
        <w:rPr>
          <w:sz w:val="22"/>
          <w:szCs w:val="22"/>
        </w:rPr>
        <w:t>27075</w:t>
      </w:r>
    </w:p>
    <w:p w14:paraId="19C0E4F0" w14:textId="77777777" w:rsidR="00591615" w:rsidRPr="0032750B" w:rsidRDefault="00591615" w:rsidP="00591615">
      <w:pPr>
        <w:pStyle w:val="BodyTextIndent3"/>
        <w:spacing w:after="0"/>
        <w:ind w:firstLine="96"/>
        <w:rPr>
          <w:sz w:val="22"/>
          <w:szCs w:val="22"/>
        </w:rPr>
      </w:pPr>
      <w:r w:rsidRPr="0032750B">
        <w:rPr>
          <w:sz w:val="22"/>
          <w:szCs w:val="22"/>
        </w:rPr>
        <w:t>27076</w:t>
      </w:r>
    </w:p>
    <w:p w14:paraId="181B8FD3" w14:textId="77777777" w:rsidR="00591615" w:rsidRDefault="00591615" w:rsidP="00591615">
      <w:pPr>
        <w:pStyle w:val="BodyTextIndent3"/>
        <w:spacing w:after="0"/>
        <w:ind w:firstLine="96"/>
        <w:rPr>
          <w:sz w:val="22"/>
          <w:szCs w:val="22"/>
        </w:rPr>
      </w:pPr>
      <w:r w:rsidRPr="0032750B">
        <w:rPr>
          <w:sz w:val="22"/>
          <w:szCs w:val="22"/>
        </w:rPr>
        <w:t>27077</w:t>
      </w:r>
    </w:p>
    <w:p w14:paraId="746953D0" w14:textId="77777777" w:rsidR="00591615" w:rsidRPr="0032750B" w:rsidRDefault="00591615" w:rsidP="00591615">
      <w:pPr>
        <w:pStyle w:val="BodyTextIndent3"/>
        <w:spacing w:after="0"/>
        <w:ind w:firstLine="96"/>
        <w:rPr>
          <w:sz w:val="22"/>
          <w:szCs w:val="22"/>
        </w:rPr>
      </w:pPr>
      <w:r>
        <w:rPr>
          <w:sz w:val="22"/>
          <w:szCs w:val="22"/>
        </w:rPr>
        <w:t>27078</w:t>
      </w:r>
    </w:p>
    <w:p w14:paraId="07C13B51" w14:textId="77777777" w:rsidR="00591615" w:rsidRPr="0032750B" w:rsidRDefault="00591615" w:rsidP="00591615">
      <w:pPr>
        <w:pStyle w:val="BodyTextIndent3"/>
        <w:spacing w:after="0"/>
        <w:ind w:firstLine="96"/>
        <w:rPr>
          <w:sz w:val="22"/>
          <w:szCs w:val="22"/>
        </w:rPr>
      </w:pPr>
      <w:r w:rsidRPr="0032750B">
        <w:rPr>
          <w:sz w:val="22"/>
          <w:szCs w:val="22"/>
        </w:rPr>
        <w:t>27090</w:t>
      </w:r>
    </w:p>
    <w:p w14:paraId="1B0D4382" w14:textId="77777777" w:rsidR="00591615" w:rsidRPr="0032750B" w:rsidRDefault="00591615" w:rsidP="00591615">
      <w:pPr>
        <w:pStyle w:val="BodyTextIndent3"/>
        <w:spacing w:after="0"/>
        <w:ind w:firstLine="96"/>
        <w:rPr>
          <w:sz w:val="22"/>
          <w:szCs w:val="22"/>
        </w:rPr>
      </w:pPr>
      <w:r w:rsidRPr="0032750B">
        <w:rPr>
          <w:sz w:val="22"/>
          <w:szCs w:val="22"/>
        </w:rPr>
        <w:t>27091</w:t>
      </w:r>
    </w:p>
    <w:p w14:paraId="66E384BA" w14:textId="77777777" w:rsidR="00591615" w:rsidRPr="0032750B" w:rsidRDefault="00591615" w:rsidP="00591615">
      <w:pPr>
        <w:pStyle w:val="BodyTextIndent3"/>
        <w:spacing w:after="0"/>
        <w:ind w:firstLine="96"/>
        <w:rPr>
          <w:sz w:val="22"/>
          <w:szCs w:val="22"/>
        </w:rPr>
      </w:pPr>
      <w:r w:rsidRPr="0032750B">
        <w:rPr>
          <w:sz w:val="22"/>
          <w:szCs w:val="22"/>
        </w:rPr>
        <w:t>27120</w:t>
      </w:r>
    </w:p>
    <w:p w14:paraId="4167BDBE" w14:textId="77777777" w:rsidR="00591615" w:rsidRPr="0032750B" w:rsidRDefault="00591615" w:rsidP="00591615">
      <w:pPr>
        <w:pStyle w:val="BodyTextIndent3"/>
        <w:spacing w:after="0"/>
        <w:ind w:firstLine="96"/>
        <w:rPr>
          <w:sz w:val="22"/>
          <w:szCs w:val="22"/>
        </w:rPr>
      </w:pPr>
      <w:r w:rsidRPr="0032750B">
        <w:rPr>
          <w:sz w:val="22"/>
          <w:szCs w:val="22"/>
        </w:rPr>
        <w:t>27122</w:t>
      </w:r>
    </w:p>
    <w:p w14:paraId="43E70AA0" w14:textId="77777777" w:rsidR="00591615" w:rsidRPr="0032750B" w:rsidRDefault="00591615" w:rsidP="00591615">
      <w:pPr>
        <w:pStyle w:val="BodyTextIndent3"/>
        <w:spacing w:after="0"/>
        <w:ind w:firstLine="96"/>
        <w:rPr>
          <w:sz w:val="22"/>
          <w:szCs w:val="22"/>
        </w:rPr>
      </w:pPr>
      <w:r w:rsidRPr="0032750B">
        <w:rPr>
          <w:sz w:val="22"/>
          <w:szCs w:val="22"/>
        </w:rPr>
        <w:t>27125</w:t>
      </w:r>
    </w:p>
    <w:p w14:paraId="118F657C" w14:textId="77777777" w:rsidR="00591615" w:rsidRPr="0032750B" w:rsidRDefault="00591615" w:rsidP="00591615">
      <w:pPr>
        <w:pStyle w:val="BodyTextIndent3"/>
        <w:spacing w:after="0"/>
        <w:ind w:firstLine="96"/>
        <w:rPr>
          <w:sz w:val="22"/>
          <w:szCs w:val="22"/>
        </w:rPr>
      </w:pPr>
      <w:r w:rsidRPr="0032750B">
        <w:rPr>
          <w:sz w:val="22"/>
          <w:szCs w:val="22"/>
        </w:rPr>
        <w:t>27132</w:t>
      </w:r>
    </w:p>
    <w:p w14:paraId="4534F2DB" w14:textId="77777777" w:rsidR="00591615" w:rsidRPr="0032750B" w:rsidRDefault="00591615" w:rsidP="00591615">
      <w:pPr>
        <w:pStyle w:val="BodyTextIndent3"/>
        <w:spacing w:after="0"/>
        <w:ind w:firstLine="96"/>
        <w:rPr>
          <w:sz w:val="22"/>
          <w:szCs w:val="22"/>
        </w:rPr>
      </w:pPr>
      <w:r w:rsidRPr="0032750B">
        <w:rPr>
          <w:sz w:val="22"/>
          <w:szCs w:val="22"/>
        </w:rPr>
        <w:t>27134</w:t>
      </w:r>
    </w:p>
    <w:p w14:paraId="1B5586DD" w14:textId="77777777" w:rsidR="00591615" w:rsidRPr="0032750B" w:rsidRDefault="00591615" w:rsidP="00591615">
      <w:pPr>
        <w:pStyle w:val="BodyTextIndent3"/>
        <w:spacing w:after="0"/>
        <w:ind w:firstLine="96"/>
        <w:rPr>
          <w:sz w:val="22"/>
          <w:szCs w:val="22"/>
        </w:rPr>
      </w:pPr>
      <w:r w:rsidRPr="0032750B">
        <w:rPr>
          <w:sz w:val="22"/>
          <w:szCs w:val="22"/>
        </w:rPr>
        <w:t>27137</w:t>
      </w:r>
    </w:p>
    <w:p w14:paraId="3B2394D1" w14:textId="77777777" w:rsidR="00591615" w:rsidRPr="0032750B" w:rsidRDefault="00591615" w:rsidP="00591615">
      <w:pPr>
        <w:pStyle w:val="BodyTextIndent3"/>
        <w:spacing w:after="0"/>
        <w:ind w:firstLine="96"/>
        <w:rPr>
          <w:sz w:val="22"/>
          <w:szCs w:val="22"/>
        </w:rPr>
      </w:pPr>
      <w:r w:rsidRPr="0032750B">
        <w:rPr>
          <w:sz w:val="22"/>
          <w:szCs w:val="22"/>
        </w:rPr>
        <w:t>27138</w:t>
      </w:r>
    </w:p>
    <w:p w14:paraId="5F10E92B" w14:textId="77777777" w:rsidR="00591615" w:rsidRPr="0032750B" w:rsidRDefault="00591615" w:rsidP="00591615">
      <w:pPr>
        <w:pStyle w:val="BodyTextIndent3"/>
        <w:spacing w:after="0"/>
        <w:ind w:firstLine="96"/>
        <w:rPr>
          <w:sz w:val="22"/>
          <w:szCs w:val="22"/>
        </w:rPr>
      </w:pPr>
      <w:r w:rsidRPr="0032750B">
        <w:rPr>
          <w:sz w:val="22"/>
          <w:szCs w:val="22"/>
        </w:rPr>
        <w:t>27140</w:t>
      </w:r>
    </w:p>
    <w:p w14:paraId="26CE0F42" w14:textId="77777777" w:rsidR="00591615" w:rsidRPr="0032750B" w:rsidRDefault="00591615" w:rsidP="00591615">
      <w:pPr>
        <w:pStyle w:val="BodyTextIndent3"/>
        <w:spacing w:after="0"/>
        <w:ind w:firstLine="96"/>
        <w:rPr>
          <w:sz w:val="22"/>
          <w:szCs w:val="22"/>
        </w:rPr>
      </w:pPr>
      <w:r w:rsidRPr="0032750B">
        <w:rPr>
          <w:sz w:val="22"/>
          <w:szCs w:val="22"/>
        </w:rPr>
        <w:t>27146</w:t>
      </w:r>
    </w:p>
    <w:p w14:paraId="4A2C1B63" w14:textId="77777777" w:rsidR="00591615" w:rsidRPr="0032750B" w:rsidRDefault="00591615" w:rsidP="00591615">
      <w:pPr>
        <w:pStyle w:val="BodyTextIndent3"/>
        <w:spacing w:after="0"/>
        <w:ind w:firstLine="96"/>
        <w:rPr>
          <w:sz w:val="22"/>
          <w:szCs w:val="22"/>
        </w:rPr>
      </w:pPr>
      <w:r w:rsidRPr="0032750B">
        <w:rPr>
          <w:sz w:val="22"/>
          <w:szCs w:val="22"/>
        </w:rPr>
        <w:t>27147</w:t>
      </w:r>
    </w:p>
    <w:p w14:paraId="19237896" w14:textId="77777777" w:rsidR="00591615" w:rsidRPr="0032750B" w:rsidRDefault="00591615" w:rsidP="00591615">
      <w:pPr>
        <w:pStyle w:val="BodyTextIndent3"/>
        <w:spacing w:after="0"/>
        <w:ind w:firstLine="96"/>
        <w:rPr>
          <w:sz w:val="22"/>
          <w:szCs w:val="22"/>
        </w:rPr>
      </w:pPr>
      <w:r w:rsidRPr="0032750B">
        <w:rPr>
          <w:sz w:val="22"/>
          <w:szCs w:val="22"/>
        </w:rPr>
        <w:t>27151</w:t>
      </w:r>
    </w:p>
    <w:p w14:paraId="00D5E13F" w14:textId="77777777" w:rsidR="00591615" w:rsidRPr="0032750B" w:rsidRDefault="00591615" w:rsidP="00591615">
      <w:pPr>
        <w:pStyle w:val="BodyTextIndent3"/>
        <w:spacing w:after="0"/>
        <w:ind w:firstLine="96"/>
        <w:rPr>
          <w:sz w:val="22"/>
          <w:szCs w:val="22"/>
        </w:rPr>
      </w:pPr>
      <w:r w:rsidRPr="0032750B">
        <w:rPr>
          <w:sz w:val="22"/>
          <w:szCs w:val="22"/>
        </w:rPr>
        <w:t>27156</w:t>
      </w:r>
    </w:p>
    <w:p w14:paraId="282EDDB1" w14:textId="77777777" w:rsidR="00591615" w:rsidRPr="0032750B" w:rsidRDefault="00591615" w:rsidP="00591615">
      <w:pPr>
        <w:pStyle w:val="BodyTextIndent3"/>
        <w:spacing w:after="0"/>
        <w:ind w:firstLine="96"/>
        <w:rPr>
          <w:sz w:val="22"/>
          <w:szCs w:val="22"/>
        </w:rPr>
      </w:pPr>
      <w:r w:rsidRPr="0032750B">
        <w:rPr>
          <w:sz w:val="22"/>
          <w:szCs w:val="22"/>
        </w:rPr>
        <w:t>27158</w:t>
      </w:r>
    </w:p>
    <w:p w14:paraId="28FBA4CC" w14:textId="77777777" w:rsidR="00591615" w:rsidRPr="0032750B" w:rsidRDefault="00591615" w:rsidP="00591615">
      <w:pPr>
        <w:pStyle w:val="BodyTextIndent3"/>
        <w:spacing w:after="0"/>
        <w:ind w:firstLine="96"/>
        <w:rPr>
          <w:sz w:val="22"/>
          <w:szCs w:val="22"/>
        </w:rPr>
      </w:pPr>
      <w:r w:rsidRPr="0032750B">
        <w:rPr>
          <w:sz w:val="22"/>
          <w:szCs w:val="22"/>
        </w:rPr>
        <w:t>27161</w:t>
      </w:r>
    </w:p>
    <w:p w14:paraId="58EDEEC0" w14:textId="77777777" w:rsidR="00591615" w:rsidRPr="0032750B" w:rsidRDefault="00591615" w:rsidP="00591615">
      <w:pPr>
        <w:pStyle w:val="BodyTextIndent3"/>
        <w:spacing w:after="0"/>
        <w:ind w:firstLine="96"/>
        <w:rPr>
          <w:sz w:val="22"/>
          <w:szCs w:val="22"/>
        </w:rPr>
      </w:pPr>
      <w:r w:rsidRPr="0032750B">
        <w:rPr>
          <w:sz w:val="22"/>
          <w:szCs w:val="22"/>
        </w:rPr>
        <w:t>27165</w:t>
      </w:r>
    </w:p>
    <w:p w14:paraId="3AED2CA1" w14:textId="77777777" w:rsidR="00591615" w:rsidRPr="0032750B" w:rsidRDefault="00591615" w:rsidP="00591615">
      <w:pPr>
        <w:pStyle w:val="BodyTextIndent3"/>
        <w:spacing w:after="0"/>
        <w:ind w:firstLine="96"/>
        <w:rPr>
          <w:sz w:val="22"/>
          <w:szCs w:val="22"/>
        </w:rPr>
      </w:pPr>
      <w:r w:rsidRPr="0032750B">
        <w:rPr>
          <w:sz w:val="22"/>
          <w:szCs w:val="22"/>
        </w:rPr>
        <w:t>27170</w:t>
      </w:r>
    </w:p>
    <w:p w14:paraId="37D5FBCC" w14:textId="77777777" w:rsidR="00591615" w:rsidRPr="0032750B" w:rsidRDefault="00591615" w:rsidP="00591615">
      <w:pPr>
        <w:pStyle w:val="BodyTextIndent3"/>
        <w:spacing w:after="0"/>
        <w:ind w:firstLine="96"/>
        <w:rPr>
          <w:sz w:val="22"/>
          <w:szCs w:val="22"/>
        </w:rPr>
      </w:pPr>
      <w:r w:rsidRPr="0032750B">
        <w:rPr>
          <w:sz w:val="22"/>
          <w:szCs w:val="22"/>
        </w:rPr>
        <w:t>27175</w:t>
      </w:r>
    </w:p>
    <w:p w14:paraId="27299CC0" w14:textId="77777777" w:rsidR="00591615" w:rsidRPr="0032750B" w:rsidRDefault="00591615" w:rsidP="00591615">
      <w:pPr>
        <w:pStyle w:val="BodyTextIndent3"/>
        <w:spacing w:after="0"/>
        <w:ind w:firstLine="96"/>
        <w:rPr>
          <w:sz w:val="22"/>
          <w:szCs w:val="22"/>
        </w:rPr>
      </w:pPr>
      <w:r w:rsidRPr="0032750B">
        <w:rPr>
          <w:sz w:val="22"/>
          <w:szCs w:val="22"/>
        </w:rPr>
        <w:t>27176</w:t>
      </w:r>
    </w:p>
    <w:p w14:paraId="026F2AD9" w14:textId="77777777" w:rsidR="00591615" w:rsidRPr="0032750B" w:rsidRDefault="00591615" w:rsidP="00591615">
      <w:pPr>
        <w:pStyle w:val="BodyTextIndent3"/>
        <w:spacing w:after="0"/>
        <w:ind w:firstLine="96"/>
        <w:rPr>
          <w:sz w:val="22"/>
          <w:szCs w:val="22"/>
        </w:rPr>
      </w:pPr>
      <w:r w:rsidRPr="0032750B">
        <w:rPr>
          <w:sz w:val="22"/>
          <w:szCs w:val="22"/>
        </w:rPr>
        <w:t>27177</w:t>
      </w:r>
    </w:p>
    <w:p w14:paraId="7DCB8A0A" w14:textId="77777777" w:rsidR="00591615" w:rsidRPr="0032750B" w:rsidRDefault="00591615" w:rsidP="00591615">
      <w:pPr>
        <w:pStyle w:val="BodyTextIndent3"/>
        <w:spacing w:after="0"/>
        <w:ind w:firstLine="96"/>
        <w:rPr>
          <w:sz w:val="22"/>
          <w:szCs w:val="22"/>
        </w:rPr>
      </w:pPr>
      <w:r w:rsidRPr="0032750B">
        <w:rPr>
          <w:sz w:val="22"/>
          <w:szCs w:val="22"/>
        </w:rPr>
        <w:t>27178</w:t>
      </w:r>
    </w:p>
    <w:p w14:paraId="047B9F38" w14:textId="77777777" w:rsidR="00591615" w:rsidRPr="0032750B" w:rsidRDefault="00591615" w:rsidP="00591615">
      <w:pPr>
        <w:pStyle w:val="BodyTextIndent3"/>
        <w:spacing w:after="0"/>
        <w:ind w:firstLine="96"/>
        <w:rPr>
          <w:sz w:val="22"/>
          <w:szCs w:val="22"/>
        </w:rPr>
      </w:pPr>
      <w:r w:rsidRPr="0032750B">
        <w:rPr>
          <w:sz w:val="22"/>
          <w:szCs w:val="22"/>
        </w:rPr>
        <w:t>27179</w:t>
      </w:r>
    </w:p>
    <w:p w14:paraId="1597DC05" w14:textId="77777777" w:rsidR="00591615" w:rsidRPr="0032750B" w:rsidRDefault="00591615" w:rsidP="00591615">
      <w:pPr>
        <w:pStyle w:val="BodyTextIndent3"/>
        <w:spacing w:after="0"/>
        <w:ind w:firstLine="96"/>
        <w:rPr>
          <w:sz w:val="22"/>
          <w:szCs w:val="22"/>
        </w:rPr>
      </w:pPr>
      <w:r w:rsidRPr="0032750B">
        <w:rPr>
          <w:sz w:val="22"/>
          <w:szCs w:val="22"/>
        </w:rPr>
        <w:t>27181</w:t>
      </w:r>
    </w:p>
    <w:p w14:paraId="7DE079E3" w14:textId="77777777" w:rsidR="00591615" w:rsidRPr="0032750B" w:rsidRDefault="00591615" w:rsidP="00591615">
      <w:pPr>
        <w:pStyle w:val="BodyTextIndent3"/>
        <w:spacing w:after="0"/>
        <w:ind w:firstLine="96"/>
        <w:rPr>
          <w:sz w:val="22"/>
          <w:szCs w:val="22"/>
        </w:rPr>
      </w:pPr>
      <w:r w:rsidRPr="0032750B">
        <w:rPr>
          <w:sz w:val="22"/>
          <w:szCs w:val="22"/>
        </w:rPr>
        <w:t>27185</w:t>
      </w:r>
    </w:p>
    <w:p w14:paraId="27B10402" w14:textId="77777777" w:rsidR="00591615" w:rsidRPr="0032750B" w:rsidRDefault="00591615" w:rsidP="00591615">
      <w:pPr>
        <w:pStyle w:val="BodyTextIndent3"/>
        <w:spacing w:after="0"/>
        <w:ind w:firstLine="96"/>
        <w:rPr>
          <w:sz w:val="22"/>
          <w:szCs w:val="22"/>
        </w:rPr>
      </w:pPr>
      <w:r w:rsidRPr="0032750B">
        <w:rPr>
          <w:sz w:val="22"/>
          <w:szCs w:val="22"/>
        </w:rPr>
        <w:t>27187</w:t>
      </w:r>
    </w:p>
    <w:p w14:paraId="4CF39505" w14:textId="77777777" w:rsidR="00591615" w:rsidRPr="0032750B" w:rsidRDefault="00591615" w:rsidP="00591615">
      <w:pPr>
        <w:pStyle w:val="BodyTextIndent3"/>
        <w:spacing w:after="0"/>
        <w:ind w:firstLine="96"/>
        <w:rPr>
          <w:sz w:val="22"/>
          <w:szCs w:val="22"/>
        </w:rPr>
      </w:pPr>
      <w:r w:rsidRPr="0032750B">
        <w:rPr>
          <w:sz w:val="22"/>
          <w:szCs w:val="22"/>
        </w:rPr>
        <w:t>27215</w:t>
      </w:r>
    </w:p>
    <w:p w14:paraId="37A8C7EB" w14:textId="77777777" w:rsidR="00591615" w:rsidRPr="0032750B" w:rsidRDefault="00591615" w:rsidP="00591615">
      <w:pPr>
        <w:pStyle w:val="BodyTextIndent3"/>
        <w:spacing w:after="0"/>
        <w:ind w:firstLine="96"/>
        <w:rPr>
          <w:sz w:val="22"/>
          <w:szCs w:val="22"/>
        </w:rPr>
      </w:pPr>
      <w:r w:rsidRPr="0032750B">
        <w:rPr>
          <w:sz w:val="22"/>
          <w:szCs w:val="22"/>
        </w:rPr>
        <w:t>27217</w:t>
      </w:r>
    </w:p>
    <w:p w14:paraId="610A59D0" w14:textId="77777777" w:rsidR="00591615" w:rsidRPr="0032750B" w:rsidRDefault="00591615" w:rsidP="00591615">
      <w:pPr>
        <w:pStyle w:val="BodyTextIndent3"/>
        <w:spacing w:after="0"/>
        <w:ind w:firstLine="96"/>
        <w:rPr>
          <w:sz w:val="22"/>
          <w:szCs w:val="22"/>
        </w:rPr>
      </w:pPr>
      <w:r w:rsidRPr="0032750B">
        <w:rPr>
          <w:sz w:val="22"/>
          <w:szCs w:val="22"/>
        </w:rPr>
        <w:t>27218</w:t>
      </w:r>
    </w:p>
    <w:p w14:paraId="6524596D" w14:textId="77777777" w:rsidR="00591615" w:rsidRPr="0032750B" w:rsidRDefault="00591615" w:rsidP="00591615">
      <w:pPr>
        <w:pStyle w:val="BodyTextIndent3"/>
        <w:spacing w:after="0"/>
        <w:ind w:firstLine="96"/>
        <w:rPr>
          <w:sz w:val="22"/>
          <w:szCs w:val="22"/>
        </w:rPr>
      </w:pPr>
      <w:r w:rsidRPr="0032750B">
        <w:rPr>
          <w:sz w:val="22"/>
          <w:szCs w:val="22"/>
        </w:rPr>
        <w:t>27222</w:t>
      </w:r>
    </w:p>
    <w:p w14:paraId="3E8794C5" w14:textId="77777777" w:rsidR="00591615" w:rsidRPr="0032750B" w:rsidRDefault="00591615" w:rsidP="00591615">
      <w:pPr>
        <w:pStyle w:val="BodyTextIndent3"/>
        <w:spacing w:after="0"/>
        <w:ind w:firstLine="96"/>
        <w:rPr>
          <w:sz w:val="22"/>
          <w:szCs w:val="22"/>
        </w:rPr>
      </w:pPr>
      <w:r w:rsidRPr="0032750B">
        <w:rPr>
          <w:sz w:val="22"/>
          <w:szCs w:val="22"/>
        </w:rPr>
        <w:t>27226</w:t>
      </w:r>
    </w:p>
    <w:p w14:paraId="7263322A" w14:textId="77777777" w:rsidR="00591615" w:rsidRPr="0032750B" w:rsidRDefault="00591615" w:rsidP="00591615">
      <w:pPr>
        <w:pStyle w:val="BodyTextIndent3"/>
        <w:spacing w:after="0"/>
        <w:ind w:firstLine="96"/>
        <w:rPr>
          <w:sz w:val="22"/>
          <w:szCs w:val="22"/>
        </w:rPr>
      </w:pPr>
      <w:r w:rsidRPr="0032750B">
        <w:rPr>
          <w:sz w:val="22"/>
          <w:szCs w:val="22"/>
        </w:rPr>
        <w:t>27227</w:t>
      </w:r>
    </w:p>
    <w:p w14:paraId="628864F9" w14:textId="77777777" w:rsidR="00591615" w:rsidRPr="0032750B" w:rsidRDefault="00591615" w:rsidP="00591615">
      <w:pPr>
        <w:pStyle w:val="BodyTextIndent3"/>
        <w:spacing w:after="0"/>
        <w:ind w:firstLine="96"/>
        <w:rPr>
          <w:sz w:val="22"/>
          <w:szCs w:val="22"/>
        </w:rPr>
      </w:pPr>
      <w:r w:rsidRPr="0032750B">
        <w:rPr>
          <w:sz w:val="22"/>
          <w:szCs w:val="22"/>
        </w:rPr>
        <w:t>27228</w:t>
      </w:r>
    </w:p>
    <w:p w14:paraId="25969E11" w14:textId="77777777" w:rsidR="00591615" w:rsidRPr="0032750B" w:rsidRDefault="00591615" w:rsidP="00591615">
      <w:pPr>
        <w:pStyle w:val="BodyTextIndent3"/>
        <w:spacing w:after="0"/>
        <w:ind w:firstLine="96"/>
        <w:rPr>
          <w:sz w:val="22"/>
          <w:szCs w:val="22"/>
        </w:rPr>
      </w:pPr>
      <w:r w:rsidRPr="0032750B">
        <w:rPr>
          <w:sz w:val="22"/>
          <w:szCs w:val="22"/>
        </w:rPr>
        <w:t>27232</w:t>
      </w:r>
    </w:p>
    <w:p w14:paraId="1E3AC473" w14:textId="77777777" w:rsidR="00591615" w:rsidRPr="0032750B" w:rsidRDefault="00591615" w:rsidP="00591615">
      <w:pPr>
        <w:pStyle w:val="BodyTextIndent3"/>
        <w:spacing w:after="0"/>
        <w:ind w:firstLine="96"/>
        <w:rPr>
          <w:sz w:val="22"/>
          <w:szCs w:val="22"/>
        </w:rPr>
      </w:pPr>
      <w:r w:rsidRPr="0032750B">
        <w:rPr>
          <w:sz w:val="22"/>
          <w:szCs w:val="22"/>
        </w:rPr>
        <w:t>27236</w:t>
      </w:r>
    </w:p>
    <w:p w14:paraId="4F8F3430" w14:textId="77777777" w:rsidR="00591615" w:rsidRPr="0032750B" w:rsidRDefault="00591615" w:rsidP="00591615">
      <w:pPr>
        <w:pStyle w:val="BodyTextIndent3"/>
        <w:spacing w:after="0"/>
        <w:ind w:firstLine="96"/>
        <w:rPr>
          <w:sz w:val="22"/>
          <w:szCs w:val="22"/>
        </w:rPr>
      </w:pPr>
      <w:r w:rsidRPr="0032750B">
        <w:rPr>
          <w:sz w:val="22"/>
          <w:szCs w:val="22"/>
        </w:rPr>
        <w:t>27240</w:t>
      </w:r>
    </w:p>
    <w:p w14:paraId="43D1E90F" w14:textId="77777777" w:rsidR="00591615" w:rsidRPr="0032750B" w:rsidRDefault="00591615" w:rsidP="00591615">
      <w:pPr>
        <w:pStyle w:val="BodyTextIndent3"/>
        <w:spacing w:after="0"/>
        <w:ind w:firstLine="96"/>
        <w:rPr>
          <w:sz w:val="22"/>
          <w:szCs w:val="22"/>
        </w:rPr>
      </w:pPr>
      <w:r w:rsidRPr="0032750B">
        <w:rPr>
          <w:sz w:val="22"/>
          <w:szCs w:val="22"/>
        </w:rPr>
        <w:t>27244</w:t>
      </w:r>
    </w:p>
    <w:p w14:paraId="66E6B332" w14:textId="77777777" w:rsidR="00591615" w:rsidRPr="0032750B" w:rsidRDefault="00591615" w:rsidP="00591615">
      <w:pPr>
        <w:pStyle w:val="BodyTextIndent3"/>
        <w:spacing w:after="0"/>
        <w:ind w:firstLine="96"/>
        <w:rPr>
          <w:sz w:val="22"/>
          <w:szCs w:val="22"/>
        </w:rPr>
      </w:pPr>
      <w:r w:rsidRPr="0032750B">
        <w:rPr>
          <w:sz w:val="22"/>
          <w:szCs w:val="22"/>
        </w:rPr>
        <w:t>27245</w:t>
      </w:r>
    </w:p>
    <w:p w14:paraId="3B7581B2" w14:textId="77777777" w:rsidR="00591615" w:rsidRPr="0032750B" w:rsidRDefault="00591615" w:rsidP="00591615">
      <w:pPr>
        <w:pStyle w:val="BodyTextIndent3"/>
        <w:spacing w:after="0"/>
        <w:ind w:firstLine="96"/>
        <w:rPr>
          <w:sz w:val="22"/>
          <w:szCs w:val="22"/>
        </w:rPr>
      </w:pPr>
      <w:r w:rsidRPr="0032750B">
        <w:rPr>
          <w:sz w:val="22"/>
          <w:szCs w:val="22"/>
        </w:rPr>
        <w:t>27248</w:t>
      </w:r>
    </w:p>
    <w:p w14:paraId="25FD5F29" w14:textId="77777777" w:rsidR="00591615" w:rsidRPr="0032750B" w:rsidRDefault="00591615" w:rsidP="00591615">
      <w:pPr>
        <w:pStyle w:val="BodyTextIndent3"/>
        <w:spacing w:after="0"/>
        <w:ind w:firstLine="96"/>
        <w:rPr>
          <w:sz w:val="22"/>
          <w:szCs w:val="22"/>
        </w:rPr>
      </w:pPr>
      <w:r w:rsidRPr="0032750B">
        <w:rPr>
          <w:sz w:val="22"/>
          <w:szCs w:val="22"/>
        </w:rPr>
        <w:t>27253</w:t>
      </w:r>
    </w:p>
    <w:p w14:paraId="0438650A" w14:textId="77777777" w:rsidR="00591615" w:rsidRPr="0032750B" w:rsidRDefault="00591615" w:rsidP="00591615">
      <w:pPr>
        <w:pStyle w:val="BodyTextIndent3"/>
        <w:spacing w:after="0"/>
        <w:ind w:firstLine="96"/>
        <w:rPr>
          <w:sz w:val="22"/>
          <w:szCs w:val="22"/>
        </w:rPr>
      </w:pPr>
      <w:r w:rsidRPr="0032750B">
        <w:rPr>
          <w:sz w:val="22"/>
          <w:szCs w:val="22"/>
        </w:rPr>
        <w:t>27254</w:t>
      </w:r>
    </w:p>
    <w:p w14:paraId="0288EC81" w14:textId="77777777" w:rsidR="00591615" w:rsidRPr="0032750B" w:rsidRDefault="00591615" w:rsidP="00591615">
      <w:pPr>
        <w:pStyle w:val="BodyTextIndent3"/>
        <w:spacing w:after="0"/>
        <w:ind w:firstLine="96"/>
        <w:rPr>
          <w:sz w:val="22"/>
          <w:szCs w:val="22"/>
        </w:rPr>
      </w:pPr>
      <w:r w:rsidRPr="0032750B">
        <w:rPr>
          <w:sz w:val="22"/>
          <w:szCs w:val="22"/>
        </w:rPr>
        <w:t>27258</w:t>
      </w:r>
    </w:p>
    <w:p w14:paraId="59E5C95C" w14:textId="77777777" w:rsidR="00591615" w:rsidRPr="0032750B" w:rsidRDefault="00591615" w:rsidP="00591615">
      <w:pPr>
        <w:pStyle w:val="BodyTextIndent3"/>
        <w:spacing w:after="0"/>
        <w:ind w:firstLine="96"/>
        <w:rPr>
          <w:sz w:val="22"/>
          <w:szCs w:val="22"/>
        </w:rPr>
      </w:pPr>
      <w:r w:rsidRPr="0032750B">
        <w:rPr>
          <w:sz w:val="22"/>
          <w:szCs w:val="22"/>
        </w:rPr>
        <w:t>27259</w:t>
      </w:r>
    </w:p>
    <w:p w14:paraId="5F6AA69D" w14:textId="77777777" w:rsidR="00591615" w:rsidRPr="0032750B" w:rsidRDefault="00591615" w:rsidP="00591615">
      <w:pPr>
        <w:pStyle w:val="BodyTextIndent3"/>
        <w:spacing w:after="0"/>
        <w:ind w:firstLine="96"/>
        <w:rPr>
          <w:sz w:val="22"/>
          <w:szCs w:val="22"/>
        </w:rPr>
      </w:pPr>
      <w:r w:rsidRPr="0032750B">
        <w:rPr>
          <w:sz w:val="22"/>
          <w:szCs w:val="22"/>
        </w:rPr>
        <w:t>27268</w:t>
      </w:r>
    </w:p>
    <w:p w14:paraId="1986BDDD" w14:textId="77777777" w:rsidR="00591615" w:rsidRPr="0032750B" w:rsidRDefault="00591615" w:rsidP="00591615">
      <w:pPr>
        <w:pStyle w:val="BodyTextIndent3"/>
        <w:spacing w:after="0"/>
        <w:ind w:firstLine="96"/>
        <w:rPr>
          <w:sz w:val="22"/>
          <w:szCs w:val="22"/>
        </w:rPr>
      </w:pPr>
      <w:r w:rsidRPr="0032750B">
        <w:rPr>
          <w:sz w:val="22"/>
          <w:szCs w:val="22"/>
        </w:rPr>
        <w:t>27269</w:t>
      </w:r>
    </w:p>
    <w:p w14:paraId="612E7F2E" w14:textId="77777777" w:rsidR="00591615" w:rsidRDefault="00591615" w:rsidP="00591615">
      <w:pPr>
        <w:pStyle w:val="BodyTextIndent3"/>
        <w:spacing w:after="0"/>
        <w:ind w:firstLine="96"/>
        <w:rPr>
          <w:sz w:val="22"/>
          <w:szCs w:val="22"/>
        </w:rPr>
      </w:pPr>
      <w:r w:rsidRPr="0032750B">
        <w:rPr>
          <w:sz w:val="22"/>
          <w:szCs w:val="22"/>
        </w:rPr>
        <w:t>27280</w:t>
      </w:r>
    </w:p>
    <w:p w14:paraId="4FD1F4E1" w14:textId="77777777" w:rsidR="00591615" w:rsidRPr="0032750B" w:rsidRDefault="00591615" w:rsidP="00591615">
      <w:pPr>
        <w:pStyle w:val="BodyTextIndent3"/>
        <w:spacing w:after="0"/>
        <w:ind w:firstLine="96"/>
        <w:rPr>
          <w:sz w:val="22"/>
          <w:szCs w:val="22"/>
        </w:rPr>
      </w:pPr>
      <w:r>
        <w:rPr>
          <w:sz w:val="22"/>
          <w:szCs w:val="22"/>
        </w:rPr>
        <w:t>27282</w:t>
      </w:r>
    </w:p>
    <w:p w14:paraId="44AC4E87" w14:textId="77777777" w:rsidR="00591615" w:rsidRPr="0032750B" w:rsidRDefault="00591615" w:rsidP="00591615">
      <w:pPr>
        <w:pStyle w:val="BodyTextIndent3"/>
        <w:spacing w:after="0"/>
        <w:ind w:firstLine="96"/>
        <w:rPr>
          <w:sz w:val="22"/>
          <w:szCs w:val="22"/>
        </w:rPr>
      </w:pPr>
      <w:r w:rsidRPr="0032750B">
        <w:rPr>
          <w:sz w:val="22"/>
          <w:szCs w:val="22"/>
        </w:rPr>
        <w:t>27284</w:t>
      </w:r>
    </w:p>
    <w:p w14:paraId="214D7560" w14:textId="77777777" w:rsidR="00591615" w:rsidRPr="0032750B" w:rsidRDefault="00591615" w:rsidP="00591615">
      <w:pPr>
        <w:pStyle w:val="BodyTextIndent3"/>
        <w:spacing w:after="0"/>
        <w:ind w:firstLine="96"/>
        <w:rPr>
          <w:sz w:val="22"/>
          <w:szCs w:val="22"/>
        </w:rPr>
      </w:pPr>
      <w:r w:rsidRPr="0032750B">
        <w:rPr>
          <w:sz w:val="22"/>
          <w:szCs w:val="22"/>
        </w:rPr>
        <w:t>27286</w:t>
      </w:r>
    </w:p>
    <w:p w14:paraId="339C9FAB" w14:textId="77777777" w:rsidR="00591615" w:rsidRPr="0032750B" w:rsidRDefault="00591615" w:rsidP="00591615">
      <w:pPr>
        <w:pStyle w:val="BodyTextIndent3"/>
        <w:spacing w:after="0"/>
        <w:ind w:firstLine="96"/>
        <w:rPr>
          <w:sz w:val="22"/>
          <w:szCs w:val="22"/>
        </w:rPr>
      </w:pPr>
      <w:r w:rsidRPr="0032750B">
        <w:rPr>
          <w:sz w:val="22"/>
          <w:szCs w:val="22"/>
        </w:rPr>
        <w:t>27290</w:t>
      </w:r>
    </w:p>
    <w:p w14:paraId="1AA63B04" w14:textId="77777777" w:rsidR="00591615" w:rsidRPr="0032750B" w:rsidRDefault="00591615" w:rsidP="00591615">
      <w:pPr>
        <w:pStyle w:val="BodyTextIndent3"/>
        <w:spacing w:after="0"/>
        <w:ind w:firstLine="96"/>
        <w:rPr>
          <w:sz w:val="22"/>
          <w:szCs w:val="22"/>
        </w:rPr>
      </w:pPr>
      <w:r w:rsidRPr="0032750B">
        <w:rPr>
          <w:sz w:val="22"/>
          <w:szCs w:val="22"/>
        </w:rPr>
        <w:t>27295</w:t>
      </w:r>
    </w:p>
    <w:p w14:paraId="7632BE66" w14:textId="77777777" w:rsidR="00591615" w:rsidRPr="0032750B" w:rsidRDefault="00591615" w:rsidP="00591615">
      <w:pPr>
        <w:pStyle w:val="BodyTextIndent3"/>
        <w:spacing w:after="0"/>
        <w:ind w:firstLine="96"/>
        <w:rPr>
          <w:sz w:val="22"/>
          <w:szCs w:val="22"/>
        </w:rPr>
      </w:pPr>
      <w:r w:rsidRPr="0032750B">
        <w:rPr>
          <w:sz w:val="22"/>
          <w:szCs w:val="22"/>
        </w:rPr>
        <w:t>27303</w:t>
      </w:r>
    </w:p>
    <w:p w14:paraId="13BF46DE" w14:textId="77777777" w:rsidR="00591615" w:rsidRPr="0032750B" w:rsidRDefault="00591615" w:rsidP="00591615">
      <w:pPr>
        <w:pStyle w:val="BodyTextIndent3"/>
        <w:spacing w:after="0"/>
        <w:ind w:firstLine="96"/>
        <w:rPr>
          <w:sz w:val="22"/>
          <w:szCs w:val="22"/>
        </w:rPr>
      </w:pPr>
      <w:r w:rsidRPr="0032750B">
        <w:rPr>
          <w:sz w:val="22"/>
          <w:szCs w:val="22"/>
        </w:rPr>
        <w:t>27365</w:t>
      </w:r>
    </w:p>
    <w:p w14:paraId="2C0E7736" w14:textId="77777777" w:rsidR="00591615" w:rsidRPr="0032750B" w:rsidRDefault="00591615" w:rsidP="00591615">
      <w:pPr>
        <w:pStyle w:val="BodyTextIndent3"/>
        <w:spacing w:after="0"/>
        <w:ind w:firstLine="96"/>
        <w:rPr>
          <w:sz w:val="22"/>
          <w:szCs w:val="22"/>
        </w:rPr>
      </w:pPr>
      <w:r w:rsidRPr="0032750B">
        <w:rPr>
          <w:sz w:val="22"/>
          <w:szCs w:val="22"/>
        </w:rPr>
        <w:t>27445</w:t>
      </w:r>
    </w:p>
    <w:p w14:paraId="42000DD0" w14:textId="77777777" w:rsidR="00591615" w:rsidRPr="0032750B" w:rsidRDefault="00591615" w:rsidP="00591615">
      <w:pPr>
        <w:pStyle w:val="BodyTextIndent3"/>
        <w:spacing w:after="0"/>
        <w:ind w:firstLine="96"/>
        <w:rPr>
          <w:sz w:val="22"/>
          <w:szCs w:val="22"/>
        </w:rPr>
      </w:pPr>
      <w:r w:rsidRPr="0032750B">
        <w:rPr>
          <w:sz w:val="22"/>
          <w:szCs w:val="22"/>
        </w:rPr>
        <w:t>27448</w:t>
      </w:r>
    </w:p>
    <w:p w14:paraId="171EAB13" w14:textId="77777777" w:rsidR="00591615" w:rsidRPr="0032750B" w:rsidRDefault="00591615" w:rsidP="00591615">
      <w:pPr>
        <w:pStyle w:val="BodyTextIndent3"/>
        <w:spacing w:after="0"/>
        <w:ind w:firstLine="96"/>
        <w:rPr>
          <w:sz w:val="22"/>
          <w:szCs w:val="22"/>
        </w:rPr>
      </w:pPr>
      <w:r w:rsidRPr="0032750B">
        <w:rPr>
          <w:sz w:val="22"/>
          <w:szCs w:val="22"/>
        </w:rPr>
        <w:t>27450</w:t>
      </w:r>
    </w:p>
    <w:p w14:paraId="0E95A876" w14:textId="77777777" w:rsidR="00591615" w:rsidRPr="0032750B" w:rsidRDefault="00591615" w:rsidP="00591615">
      <w:pPr>
        <w:pStyle w:val="BodyTextIndent3"/>
        <w:spacing w:after="0"/>
        <w:ind w:firstLine="96"/>
        <w:rPr>
          <w:sz w:val="22"/>
          <w:szCs w:val="22"/>
        </w:rPr>
      </w:pPr>
      <w:r w:rsidRPr="0032750B">
        <w:rPr>
          <w:sz w:val="22"/>
          <w:szCs w:val="22"/>
        </w:rPr>
        <w:t>27454</w:t>
      </w:r>
    </w:p>
    <w:p w14:paraId="1E6C5EF5" w14:textId="77777777" w:rsidR="00591615" w:rsidRPr="0032750B" w:rsidRDefault="00591615" w:rsidP="00591615">
      <w:pPr>
        <w:pStyle w:val="BodyTextIndent3"/>
        <w:spacing w:after="0"/>
        <w:ind w:firstLine="96"/>
        <w:rPr>
          <w:sz w:val="22"/>
          <w:szCs w:val="22"/>
        </w:rPr>
      </w:pPr>
      <w:r w:rsidRPr="0032750B">
        <w:rPr>
          <w:sz w:val="22"/>
          <w:szCs w:val="22"/>
        </w:rPr>
        <w:t>27455</w:t>
      </w:r>
    </w:p>
    <w:p w14:paraId="3E83974C" w14:textId="77777777" w:rsidR="00591615" w:rsidRPr="0032750B" w:rsidRDefault="00591615" w:rsidP="00591615">
      <w:pPr>
        <w:pStyle w:val="BodyTextIndent3"/>
        <w:spacing w:after="0"/>
        <w:ind w:firstLine="96"/>
        <w:rPr>
          <w:sz w:val="22"/>
          <w:szCs w:val="22"/>
        </w:rPr>
      </w:pPr>
      <w:r w:rsidRPr="0032750B">
        <w:rPr>
          <w:sz w:val="22"/>
          <w:szCs w:val="22"/>
        </w:rPr>
        <w:t>27457</w:t>
      </w:r>
    </w:p>
    <w:p w14:paraId="59502496" w14:textId="77777777" w:rsidR="00591615" w:rsidRPr="0032750B" w:rsidRDefault="00591615" w:rsidP="00591615">
      <w:pPr>
        <w:pStyle w:val="BodyTextIndent3"/>
        <w:spacing w:after="0"/>
        <w:ind w:firstLine="96"/>
        <w:rPr>
          <w:sz w:val="22"/>
          <w:szCs w:val="22"/>
        </w:rPr>
      </w:pPr>
      <w:r w:rsidRPr="0032750B">
        <w:rPr>
          <w:sz w:val="22"/>
          <w:szCs w:val="22"/>
        </w:rPr>
        <w:t>27465</w:t>
      </w:r>
    </w:p>
    <w:p w14:paraId="7298707F" w14:textId="77777777" w:rsidR="00591615" w:rsidRPr="0032750B" w:rsidRDefault="00591615" w:rsidP="00591615">
      <w:pPr>
        <w:pStyle w:val="BodyTextIndent3"/>
        <w:spacing w:after="0"/>
        <w:ind w:firstLine="96"/>
        <w:rPr>
          <w:sz w:val="22"/>
          <w:szCs w:val="22"/>
        </w:rPr>
      </w:pPr>
      <w:r w:rsidRPr="0032750B">
        <w:rPr>
          <w:sz w:val="22"/>
          <w:szCs w:val="22"/>
        </w:rPr>
        <w:t>27466</w:t>
      </w:r>
    </w:p>
    <w:p w14:paraId="5D20A874" w14:textId="77777777" w:rsidR="00591615" w:rsidRPr="0032750B" w:rsidRDefault="00591615" w:rsidP="00591615">
      <w:pPr>
        <w:pStyle w:val="BodyTextIndent3"/>
        <w:spacing w:after="0"/>
        <w:ind w:firstLine="96"/>
        <w:rPr>
          <w:sz w:val="22"/>
          <w:szCs w:val="22"/>
        </w:rPr>
      </w:pPr>
      <w:r w:rsidRPr="0032750B">
        <w:rPr>
          <w:sz w:val="22"/>
          <w:szCs w:val="22"/>
        </w:rPr>
        <w:t>27468</w:t>
      </w:r>
    </w:p>
    <w:p w14:paraId="48EB4EC5" w14:textId="77777777" w:rsidR="00591615" w:rsidRPr="0032750B" w:rsidRDefault="00591615" w:rsidP="00591615">
      <w:pPr>
        <w:pStyle w:val="BodyTextIndent3"/>
        <w:spacing w:after="0"/>
        <w:ind w:firstLine="96"/>
        <w:rPr>
          <w:sz w:val="22"/>
          <w:szCs w:val="22"/>
        </w:rPr>
      </w:pPr>
      <w:r w:rsidRPr="0032750B">
        <w:rPr>
          <w:sz w:val="22"/>
          <w:szCs w:val="22"/>
        </w:rPr>
        <w:t>27470</w:t>
      </w:r>
    </w:p>
    <w:p w14:paraId="0639B33D" w14:textId="77777777" w:rsidR="00591615" w:rsidRPr="0032750B" w:rsidRDefault="00591615" w:rsidP="00591615">
      <w:pPr>
        <w:pStyle w:val="BodyTextIndent3"/>
        <w:spacing w:after="0"/>
        <w:ind w:firstLine="96"/>
        <w:rPr>
          <w:sz w:val="22"/>
          <w:szCs w:val="22"/>
        </w:rPr>
      </w:pPr>
      <w:r w:rsidRPr="0032750B">
        <w:rPr>
          <w:sz w:val="22"/>
          <w:szCs w:val="22"/>
        </w:rPr>
        <w:t>27472</w:t>
      </w:r>
    </w:p>
    <w:p w14:paraId="6E9DCC33" w14:textId="77777777" w:rsidR="00591615" w:rsidRPr="0032750B" w:rsidRDefault="00591615" w:rsidP="00591615">
      <w:pPr>
        <w:pStyle w:val="BodyTextIndent3"/>
        <w:spacing w:after="0"/>
        <w:ind w:firstLine="96"/>
        <w:rPr>
          <w:sz w:val="22"/>
          <w:szCs w:val="22"/>
        </w:rPr>
      </w:pPr>
      <w:r w:rsidRPr="0032750B">
        <w:rPr>
          <w:sz w:val="22"/>
          <w:szCs w:val="22"/>
        </w:rPr>
        <w:t>27477</w:t>
      </w:r>
    </w:p>
    <w:p w14:paraId="36AFC4B4" w14:textId="77777777" w:rsidR="00591615" w:rsidRPr="0032750B" w:rsidRDefault="00591615" w:rsidP="00591615">
      <w:pPr>
        <w:pStyle w:val="BodyTextIndent3"/>
        <w:spacing w:after="0"/>
        <w:ind w:firstLine="96"/>
        <w:rPr>
          <w:sz w:val="22"/>
          <w:szCs w:val="22"/>
        </w:rPr>
      </w:pPr>
      <w:r w:rsidRPr="0032750B">
        <w:rPr>
          <w:sz w:val="22"/>
          <w:szCs w:val="22"/>
        </w:rPr>
        <w:t>27479</w:t>
      </w:r>
    </w:p>
    <w:p w14:paraId="1019F0C1" w14:textId="77777777" w:rsidR="00591615" w:rsidRPr="0032750B" w:rsidRDefault="00591615" w:rsidP="00591615">
      <w:pPr>
        <w:pStyle w:val="BodyTextIndent3"/>
        <w:spacing w:after="0"/>
        <w:ind w:firstLine="96"/>
        <w:rPr>
          <w:sz w:val="22"/>
          <w:szCs w:val="22"/>
        </w:rPr>
      </w:pPr>
      <w:r w:rsidRPr="0032750B">
        <w:rPr>
          <w:sz w:val="22"/>
          <w:szCs w:val="22"/>
        </w:rPr>
        <w:t>27485</w:t>
      </w:r>
    </w:p>
    <w:p w14:paraId="4E35DAE7" w14:textId="77777777" w:rsidR="00591615" w:rsidRPr="0032750B" w:rsidRDefault="00591615" w:rsidP="00591615">
      <w:pPr>
        <w:pStyle w:val="BodyTextIndent3"/>
        <w:spacing w:after="0"/>
        <w:ind w:firstLine="96"/>
        <w:rPr>
          <w:sz w:val="22"/>
          <w:szCs w:val="22"/>
        </w:rPr>
      </w:pPr>
      <w:r w:rsidRPr="0032750B">
        <w:rPr>
          <w:sz w:val="22"/>
          <w:szCs w:val="22"/>
        </w:rPr>
        <w:t>27486</w:t>
      </w:r>
    </w:p>
    <w:p w14:paraId="031BB201" w14:textId="77777777" w:rsidR="00591615" w:rsidRPr="0032750B" w:rsidRDefault="00591615" w:rsidP="00591615">
      <w:pPr>
        <w:pStyle w:val="BodyTextIndent3"/>
        <w:spacing w:after="0"/>
        <w:ind w:firstLine="96"/>
        <w:rPr>
          <w:sz w:val="22"/>
          <w:szCs w:val="22"/>
        </w:rPr>
      </w:pPr>
      <w:r w:rsidRPr="0032750B">
        <w:rPr>
          <w:sz w:val="22"/>
          <w:szCs w:val="22"/>
        </w:rPr>
        <w:t>27487</w:t>
      </w:r>
    </w:p>
    <w:p w14:paraId="58887AEC" w14:textId="77777777" w:rsidR="00591615" w:rsidRPr="0032750B" w:rsidRDefault="00591615" w:rsidP="00591615">
      <w:pPr>
        <w:pStyle w:val="BodyTextIndent3"/>
        <w:spacing w:after="0"/>
        <w:ind w:firstLine="96"/>
        <w:rPr>
          <w:sz w:val="22"/>
          <w:szCs w:val="22"/>
        </w:rPr>
      </w:pPr>
      <w:r w:rsidRPr="0032750B">
        <w:rPr>
          <w:sz w:val="22"/>
          <w:szCs w:val="22"/>
        </w:rPr>
        <w:t>27488</w:t>
      </w:r>
    </w:p>
    <w:p w14:paraId="06E0902C" w14:textId="77777777" w:rsidR="00591615" w:rsidRPr="0032750B" w:rsidRDefault="00591615" w:rsidP="00591615">
      <w:pPr>
        <w:pStyle w:val="BodyTextIndent3"/>
        <w:spacing w:after="0"/>
        <w:ind w:firstLine="96"/>
        <w:rPr>
          <w:sz w:val="22"/>
          <w:szCs w:val="22"/>
        </w:rPr>
      </w:pPr>
      <w:r w:rsidRPr="0032750B">
        <w:rPr>
          <w:sz w:val="22"/>
          <w:szCs w:val="22"/>
        </w:rPr>
        <w:t>27495</w:t>
      </w:r>
    </w:p>
    <w:p w14:paraId="7007A9B2" w14:textId="77777777" w:rsidR="00591615" w:rsidRPr="0032750B" w:rsidRDefault="00591615" w:rsidP="00591615">
      <w:pPr>
        <w:pStyle w:val="BodyTextIndent3"/>
        <w:spacing w:after="0"/>
        <w:ind w:firstLine="96"/>
        <w:rPr>
          <w:sz w:val="22"/>
          <w:szCs w:val="22"/>
        </w:rPr>
      </w:pPr>
      <w:r w:rsidRPr="0032750B">
        <w:rPr>
          <w:sz w:val="22"/>
          <w:szCs w:val="22"/>
        </w:rPr>
        <w:t>27506</w:t>
      </w:r>
    </w:p>
    <w:p w14:paraId="7105F6F7" w14:textId="77777777" w:rsidR="00591615" w:rsidRPr="0032750B" w:rsidRDefault="00591615" w:rsidP="00591615">
      <w:pPr>
        <w:pStyle w:val="BodyTextIndent3"/>
        <w:spacing w:after="0"/>
        <w:ind w:firstLine="96"/>
        <w:rPr>
          <w:sz w:val="22"/>
          <w:szCs w:val="22"/>
        </w:rPr>
      </w:pPr>
      <w:r w:rsidRPr="0032750B">
        <w:rPr>
          <w:sz w:val="22"/>
          <w:szCs w:val="22"/>
        </w:rPr>
        <w:t>27507</w:t>
      </w:r>
    </w:p>
    <w:p w14:paraId="0CE051C0" w14:textId="77777777" w:rsidR="00591615" w:rsidRPr="0032750B" w:rsidRDefault="00591615" w:rsidP="00591615">
      <w:pPr>
        <w:pStyle w:val="BodyTextIndent3"/>
        <w:spacing w:after="0"/>
        <w:ind w:firstLine="96"/>
        <w:rPr>
          <w:sz w:val="22"/>
          <w:szCs w:val="22"/>
        </w:rPr>
      </w:pPr>
      <w:r w:rsidRPr="0032750B">
        <w:rPr>
          <w:sz w:val="22"/>
          <w:szCs w:val="22"/>
        </w:rPr>
        <w:t>27511</w:t>
      </w:r>
    </w:p>
    <w:p w14:paraId="14ACFB82" w14:textId="77777777" w:rsidR="00591615" w:rsidRPr="0032750B" w:rsidRDefault="00591615" w:rsidP="00591615">
      <w:pPr>
        <w:pStyle w:val="BodyTextIndent3"/>
        <w:spacing w:after="0"/>
        <w:ind w:firstLine="96"/>
        <w:rPr>
          <w:sz w:val="22"/>
          <w:szCs w:val="22"/>
        </w:rPr>
      </w:pPr>
      <w:r w:rsidRPr="0032750B">
        <w:rPr>
          <w:sz w:val="22"/>
          <w:szCs w:val="22"/>
        </w:rPr>
        <w:t>27513</w:t>
      </w:r>
    </w:p>
    <w:p w14:paraId="4B396C03" w14:textId="77777777" w:rsidR="00591615" w:rsidRPr="0032750B" w:rsidRDefault="00591615" w:rsidP="00591615">
      <w:pPr>
        <w:pStyle w:val="BodyTextIndent3"/>
        <w:spacing w:after="0"/>
        <w:ind w:firstLine="96"/>
        <w:rPr>
          <w:sz w:val="22"/>
          <w:szCs w:val="22"/>
        </w:rPr>
      </w:pPr>
      <w:r w:rsidRPr="0032750B">
        <w:rPr>
          <w:sz w:val="22"/>
          <w:szCs w:val="22"/>
        </w:rPr>
        <w:t>27514</w:t>
      </w:r>
    </w:p>
    <w:p w14:paraId="74F19B5C" w14:textId="77777777" w:rsidR="00591615" w:rsidRPr="0032750B" w:rsidRDefault="00591615" w:rsidP="00591615">
      <w:pPr>
        <w:pStyle w:val="BodyTextIndent3"/>
        <w:spacing w:after="0"/>
        <w:ind w:firstLine="96"/>
        <w:rPr>
          <w:sz w:val="22"/>
          <w:szCs w:val="22"/>
        </w:rPr>
      </w:pPr>
      <w:r w:rsidRPr="0032750B">
        <w:rPr>
          <w:sz w:val="22"/>
          <w:szCs w:val="22"/>
        </w:rPr>
        <w:t>27519</w:t>
      </w:r>
    </w:p>
    <w:p w14:paraId="73E20451" w14:textId="77777777" w:rsidR="00591615" w:rsidRPr="0032750B" w:rsidRDefault="00591615" w:rsidP="00591615">
      <w:pPr>
        <w:pStyle w:val="BodyTextIndent3"/>
        <w:spacing w:after="0"/>
        <w:ind w:firstLine="96"/>
        <w:rPr>
          <w:sz w:val="22"/>
          <w:szCs w:val="22"/>
        </w:rPr>
      </w:pPr>
      <w:r w:rsidRPr="0032750B">
        <w:rPr>
          <w:sz w:val="22"/>
          <w:szCs w:val="22"/>
        </w:rPr>
        <w:t>27535</w:t>
      </w:r>
    </w:p>
    <w:p w14:paraId="40CC86D8" w14:textId="77777777" w:rsidR="00591615" w:rsidRPr="0032750B" w:rsidRDefault="00591615" w:rsidP="00591615">
      <w:pPr>
        <w:pStyle w:val="BodyTextIndent3"/>
        <w:spacing w:after="0"/>
        <w:ind w:firstLine="96"/>
        <w:rPr>
          <w:sz w:val="22"/>
          <w:szCs w:val="22"/>
        </w:rPr>
      </w:pPr>
      <w:r w:rsidRPr="0032750B">
        <w:rPr>
          <w:sz w:val="22"/>
          <w:szCs w:val="22"/>
        </w:rPr>
        <w:t>27536</w:t>
      </w:r>
    </w:p>
    <w:p w14:paraId="015DEA35" w14:textId="77777777" w:rsidR="00591615" w:rsidRPr="0032750B" w:rsidRDefault="00591615" w:rsidP="00591615">
      <w:pPr>
        <w:pStyle w:val="BodyTextIndent3"/>
        <w:spacing w:after="0"/>
        <w:ind w:firstLine="96"/>
        <w:rPr>
          <w:sz w:val="22"/>
          <w:szCs w:val="22"/>
        </w:rPr>
      </w:pPr>
      <w:r w:rsidRPr="0032750B">
        <w:rPr>
          <w:sz w:val="22"/>
          <w:szCs w:val="22"/>
        </w:rPr>
        <w:t>27540</w:t>
      </w:r>
    </w:p>
    <w:p w14:paraId="0AEEAFA6" w14:textId="77777777" w:rsidR="00591615" w:rsidRPr="0032750B" w:rsidRDefault="00591615" w:rsidP="00591615">
      <w:pPr>
        <w:pStyle w:val="BodyTextIndent3"/>
        <w:spacing w:after="0"/>
        <w:ind w:firstLine="96"/>
        <w:rPr>
          <w:sz w:val="22"/>
          <w:szCs w:val="22"/>
        </w:rPr>
      </w:pPr>
      <w:r w:rsidRPr="0032750B">
        <w:rPr>
          <w:sz w:val="22"/>
          <w:szCs w:val="22"/>
        </w:rPr>
        <w:t>27556</w:t>
      </w:r>
    </w:p>
    <w:p w14:paraId="01D53639" w14:textId="77777777" w:rsidR="00591615" w:rsidRPr="0032750B" w:rsidRDefault="00591615" w:rsidP="00591615">
      <w:pPr>
        <w:pStyle w:val="BodyTextIndent3"/>
        <w:spacing w:after="0"/>
        <w:ind w:firstLine="96"/>
        <w:rPr>
          <w:sz w:val="22"/>
          <w:szCs w:val="22"/>
        </w:rPr>
      </w:pPr>
      <w:r w:rsidRPr="0032750B">
        <w:rPr>
          <w:sz w:val="22"/>
          <w:szCs w:val="22"/>
        </w:rPr>
        <w:t>27557</w:t>
      </w:r>
    </w:p>
    <w:p w14:paraId="6B8DC930" w14:textId="77777777" w:rsidR="00591615" w:rsidRPr="0032750B" w:rsidRDefault="00591615" w:rsidP="00591615">
      <w:pPr>
        <w:pStyle w:val="BodyTextIndent3"/>
        <w:spacing w:after="0"/>
        <w:ind w:firstLine="96"/>
        <w:rPr>
          <w:sz w:val="22"/>
          <w:szCs w:val="22"/>
        </w:rPr>
      </w:pPr>
      <w:r w:rsidRPr="0032750B">
        <w:rPr>
          <w:sz w:val="22"/>
          <w:szCs w:val="22"/>
        </w:rPr>
        <w:t>27558</w:t>
      </w:r>
    </w:p>
    <w:p w14:paraId="396C1989" w14:textId="77777777" w:rsidR="00591615" w:rsidRPr="0032750B" w:rsidRDefault="00591615" w:rsidP="00591615">
      <w:pPr>
        <w:pStyle w:val="BodyTextIndent3"/>
        <w:spacing w:after="0"/>
        <w:ind w:firstLine="96"/>
        <w:rPr>
          <w:sz w:val="22"/>
          <w:szCs w:val="22"/>
        </w:rPr>
      </w:pPr>
      <w:r w:rsidRPr="0032750B">
        <w:rPr>
          <w:sz w:val="22"/>
          <w:szCs w:val="22"/>
        </w:rPr>
        <w:t>27580</w:t>
      </w:r>
    </w:p>
    <w:p w14:paraId="031C5C8A" w14:textId="77777777" w:rsidR="00591615" w:rsidRPr="0032750B" w:rsidRDefault="00591615" w:rsidP="00591615">
      <w:pPr>
        <w:pStyle w:val="BodyTextIndent3"/>
        <w:spacing w:after="0"/>
        <w:ind w:firstLine="96"/>
        <w:rPr>
          <w:sz w:val="22"/>
          <w:szCs w:val="22"/>
        </w:rPr>
      </w:pPr>
      <w:r w:rsidRPr="0032750B">
        <w:rPr>
          <w:sz w:val="22"/>
          <w:szCs w:val="22"/>
        </w:rPr>
        <w:t>27590</w:t>
      </w:r>
    </w:p>
    <w:p w14:paraId="7216BD59" w14:textId="77777777" w:rsidR="00591615" w:rsidRPr="0032750B" w:rsidRDefault="00591615" w:rsidP="00591615">
      <w:pPr>
        <w:pStyle w:val="BodyTextIndent3"/>
        <w:spacing w:after="0"/>
        <w:ind w:firstLine="96"/>
        <w:rPr>
          <w:sz w:val="22"/>
          <w:szCs w:val="22"/>
        </w:rPr>
      </w:pPr>
      <w:r w:rsidRPr="0032750B">
        <w:rPr>
          <w:sz w:val="22"/>
          <w:szCs w:val="22"/>
        </w:rPr>
        <w:t>27591</w:t>
      </w:r>
    </w:p>
    <w:p w14:paraId="6D6AE768" w14:textId="77777777" w:rsidR="00591615" w:rsidRPr="0032750B" w:rsidRDefault="00591615" w:rsidP="00591615">
      <w:pPr>
        <w:pStyle w:val="BodyTextIndent3"/>
        <w:spacing w:after="0"/>
        <w:ind w:left="450" w:firstLine="6"/>
        <w:rPr>
          <w:sz w:val="22"/>
          <w:szCs w:val="22"/>
        </w:rPr>
      </w:pPr>
      <w:r w:rsidRPr="0032750B">
        <w:rPr>
          <w:sz w:val="22"/>
          <w:szCs w:val="22"/>
        </w:rPr>
        <w:t>27592</w:t>
      </w:r>
    </w:p>
    <w:p w14:paraId="393C7D17" w14:textId="77777777" w:rsidR="00591615" w:rsidRPr="0032750B" w:rsidRDefault="00591615" w:rsidP="00591615">
      <w:pPr>
        <w:pStyle w:val="BodyTextIndent3"/>
        <w:spacing w:after="0"/>
        <w:ind w:firstLine="96"/>
        <w:rPr>
          <w:sz w:val="22"/>
          <w:szCs w:val="22"/>
        </w:rPr>
      </w:pPr>
      <w:r w:rsidRPr="0032750B">
        <w:rPr>
          <w:sz w:val="22"/>
          <w:szCs w:val="22"/>
        </w:rPr>
        <w:t>27596</w:t>
      </w:r>
    </w:p>
    <w:p w14:paraId="60979C04" w14:textId="77777777" w:rsidR="00591615" w:rsidRPr="0032750B" w:rsidRDefault="00591615" w:rsidP="00591615">
      <w:pPr>
        <w:pStyle w:val="BodyTextIndent3"/>
        <w:spacing w:after="0"/>
        <w:ind w:firstLine="96"/>
        <w:rPr>
          <w:sz w:val="22"/>
          <w:szCs w:val="22"/>
        </w:rPr>
      </w:pPr>
      <w:r w:rsidRPr="0032750B">
        <w:rPr>
          <w:sz w:val="22"/>
          <w:szCs w:val="22"/>
        </w:rPr>
        <w:t>27598</w:t>
      </w:r>
    </w:p>
    <w:p w14:paraId="33493C4A" w14:textId="77777777" w:rsidR="00591615" w:rsidRPr="0032750B" w:rsidRDefault="00591615" w:rsidP="00591615">
      <w:pPr>
        <w:pStyle w:val="BodyTextIndent3"/>
        <w:spacing w:after="0"/>
        <w:ind w:firstLine="96"/>
        <w:rPr>
          <w:sz w:val="22"/>
          <w:szCs w:val="22"/>
        </w:rPr>
      </w:pPr>
      <w:r w:rsidRPr="0032750B">
        <w:rPr>
          <w:sz w:val="22"/>
          <w:szCs w:val="22"/>
        </w:rPr>
        <w:t>27645</w:t>
      </w:r>
    </w:p>
    <w:p w14:paraId="1B9ABFDF" w14:textId="77777777" w:rsidR="00591615" w:rsidRPr="0032750B" w:rsidRDefault="00591615" w:rsidP="00591615">
      <w:pPr>
        <w:pStyle w:val="BodyTextIndent3"/>
        <w:spacing w:after="0"/>
        <w:ind w:firstLine="96"/>
        <w:rPr>
          <w:sz w:val="22"/>
          <w:szCs w:val="22"/>
        </w:rPr>
      </w:pPr>
      <w:r w:rsidRPr="0032750B">
        <w:rPr>
          <w:sz w:val="22"/>
          <w:szCs w:val="22"/>
        </w:rPr>
        <w:t>27646</w:t>
      </w:r>
    </w:p>
    <w:p w14:paraId="1ABF9173" w14:textId="77777777" w:rsidR="00591615" w:rsidRPr="0032750B" w:rsidRDefault="00591615" w:rsidP="00591615">
      <w:pPr>
        <w:pStyle w:val="BodyTextIndent3"/>
        <w:spacing w:after="0"/>
        <w:ind w:firstLine="96"/>
        <w:rPr>
          <w:sz w:val="22"/>
          <w:szCs w:val="22"/>
        </w:rPr>
      </w:pPr>
      <w:r w:rsidRPr="0032750B">
        <w:rPr>
          <w:sz w:val="22"/>
          <w:szCs w:val="22"/>
        </w:rPr>
        <w:t>27703</w:t>
      </w:r>
    </w:p>
    <w:p w14:paraId="423BAE89" w14:textId="77777777" w:rsidR="00591615" w:rsidRPr="0032750B" w:rsidRDefault="00591615" w:rsidP="00591615">
      <w:pPr>
        <w:ind w:firstLine="450"/>
        <w:rPr>
          <w:sz w:val="22"/>
          <w:szCs w:val="22"/>
        </w:rPr>
      </w:pPr>
      <w:r w:rsidRPr="0032750B">
        <w:rPr>
          <w:sz w:val="22"/>
          <w:szCs w:val="22"/>
        </w:rPr>
        <w:t>27712</w:t>
      </w:r>
    </w:p>
    <w:p w14:paraId="06A39BBC" w14:textId="77777777" w:rsidR="00591615" w:rsidRPr="0032750B" w:rsidRDefault="00591615" w:rsidP="00591615">
      <w:pPr>
        <w:ind w:firstLine="450"/>
        <w:rPr>
          <w:sz w:val="22"/>
          <w:szCs w:val="22"/>
        </w:rPr>
      </w:pPr>
      <w:r w:rsidRPr="0032750B">
        <w:rPr>
          <w:sz w:val="22"/>
          <w:szCs w:val="22"/>
        </w:rPr>
        <w:t>27715</w:t>
      </w:r>
    </w:p>
    <w:p w14:paraId="4D9A263B" w14:textId="77777777" w:rsidR="00591615" w:rsidRPr="0032750B" w:rsidRDefault="00591615" w:rsidP="00591615">
      <w:pPr>
        <w:ind w:firstLine="450"/>
        <w:rPr>
          <w:sz w:val="22"/>
          <w:szCs w:val="22"/>
        </w:rPr>
      </w:pPr>
      <w:r w:rsidRPr="0032750B">
        <w:rPr>
          <w:sz w:val="22"/>
          <w:szCs w:val="22"/>
        </w:rPr>
        <w:t>27724</w:t>
      </w:r>
    </w:p>
    <w:p w14:paraId="2DB98259" w14:textId="77777777" w:rsidR="00591615" w:rsidRPr="0032750B" w:rsidRDefault="00591615" w:rsidP="00591615">
      <w:pPr>
        <w:ind w:firstLine="450"/>
        <w:rPr>
          <w:sz w:val="22"/>
          <w:szCs w:val="22"/>
        </w:rPr>
      </w:pPr>
      <w:r w:rsidRPr="0032750B">
        <w:rPr>
          <w:sz w:val="22"/>
          <w:szCs w:val="22"/>
        </w:rPr>
        <w:t>27725</w:t>
      </w:r>
    </w:p>
    <w:p w14:paraId="40CA4CCD" w14:textId="77777777" w:rsidR="00591615" w:rsidRPr="0032750B" w:rsidRDefault="00591615" w:rsidP="00591615">
      <w:pPr>
        <w:ind w:firstLine="450"/>
        <w:rPr>
          <w:sz w:val="22"/>
          <w:szCs w:val="22"/>
        </w:rPr>
      </w:pPr>
      <w:r w:rsidRPr="0032750B">
        <w:rPr>
          <w:sz w:val="22"/>
          <w:szCs w:val="22"/>
        </w:rPr>
        <w:t>27727</w:t>
      </w:r>
    </w:p>
    <w:p w14:paraId="2BF11E5A" w14:textId="77777777" w:rsidR="00591615" w:rsidRPr="0032750B" w:rsidRDefault="00591615" w:rsidP="00591615">
      <w:pPr>
        <w:ind w:firstLine="450"/>
        <w:rPr>
          <w:sz w:val="22"/>
          <w:szCs w:val="22"/>
        </w:rPr>
      </w:pPr>
      <w:r w:rsidRPr="0032750B">
        <w:rPr>
          <w:sz w:val="22"/>
          <w:szCs w:val="22"/>
        </w:rPr>
        <w:t>27880</w:t>
      </w:r>
    </w:p>
    <w:p w14:paraId="5C264048" w14:textId="77777777" w:rsidR="00591615" w:rsidRPr="0032750B" w:rsidRDefault="00591615" w:rsidP="00591615">
      <w:pPr>
        <w:ind w:firstLine="450"/>
        <w:rPr>
          <w:sz w:val="22"/>
          <w:szCs w:val="22"/>
        </w:rPr>
      </w:pPr>
      <w:r w:rsidRPr="0032750B">
        <w:rPr>
          <w:sz w:val="22"/>
          <w:szCs w:val="22"/>
        </w:rPr>
        <w:t>27881</w:t>
      </w:r>
    </w:p>
    <w:p w14:paraId="427CDEFA" w14:textId="77777777" w:rsidR="00591615" w:rsidRPr="0032750B" w:rsidRDefault="00591615" w:rsidP="00591615">
      <w:pPr>
        <w:ind w:firstLine="450"/>
        <w:rPr>
          <w:sz w:val="22"/>
          <w:szCs w:val="22"/>
        </w:rPr>
      </w:pPr>
      <w:r w:rsidRPr="0032750B">
        <w:rPr>
          <w:sz w:val="22"/>
          <w:szCs w:val="22"/>
        </w:rPr>
        <w:t>27882</w:t>
      </w:r>
    </w:p>
    <w:p w14:paraId="4B82E7F9" w14:textId="77777777" w:rsidR="00591615" w:rsidRPr="0032750B" w:rsidRDefault="00591615" w:rsidP="00591615">
      <w:pPr>
        <w:ind w:firstLine="450"/>
        <w:rPr>
          <w:sz w:val="22"/>
          <w:szCs w:val="22"/>
        </w:rPr>
      </w:pPr>
      <w:r w:rsidRPr="0032750B">
        <w:rPr>
          <w:sz w:val="22"/>
          <w:szCs w:val="22"/>
        </w:rPr>
        <w:t>27886</w:t>
      </w:r>
    </w:p>
    <w:p w14:paraId="780A1C69" w14:textId="77777777" w:rsidR="00591615" w:rsidRPr="0032750B" w:rsidRDefault="00591615" w:rsidP="00591615">
      <w:pPr>
        <w:ind w:firstLine="450"/>
        <w:rPr>
          <w:sz w:val="22"/>
          <w:szCs w:val="22"/>
        </w:rPr>
      </w:pPr>
      <w:r w:rsidRPr="0032750B">
        <w:rPr>
          <w:sz w:val="22"/>
          <w:szCs w:val="22"/>
        </w:rPr>
        <w:t>27888</w:t>
      </w:r>
    </w:p>
    <w:p w14:paraId="36F0E9FF" w14:textId="77777777" w:rsidR="00591615" w:rsidRPr="0032750B" w:rsidRDefault="00591615" w:rsidP="00591615">
      <w:pPr>
        <w:pStyle w:val="BodyTextIndent3"/>
        <w:spacing w:after="0"/>
        <w:ind w:firstLine="96"/>
        <w:rPr>
          <w:sz w:val="22"/>
          <w:szCs w:val="22"/>
        </w:rPr>
      </w:pPr>
      <w:r w:rsidRPr="0032750B">
        <w:rPr>
          <w:sz w:val="22"/>
          <w:szCs w:val="22"/>
        </w:rPr>
        <w:t>28800</w:t>
      </w:r>
    </w:p>
    <w:p w14:paraId="534DAD3C" w14:textId="77777777" w:rsidR="00591615" w:rsidRPr="0032750B" w:rsidRDefault="00591615" w:rsidP="00591615">
      <w:pPr>
        <w:pStyle w:val="BodyTextIndent3"/>
        <w:spacing w:after="0"/>
        <w:ind w:firstLine="96"/>
        <w:rPr>
          <w:sz w:val="22"/>
          <w:szCs w:val="22"/>
        </w:rPr>
      </w:pPr>
      <w:r w:rsidRPr="0032750B">
        <w:rPr>
          <w:sz w:val="22"/>
          <w:szCs w:val="22"/>
        </w:rPr>
        <w:t>28805</w:t>
      </w:r>
    </w:p>
    <w:p w14:paraId="65FBA937" w14:textId="1C4335BF" w:rsidR="00591615" w:rsidRDefault="00591615" w:rsidP="00591615">
      <w:pPr>
        <w:pStyle w:val="BodyTextIndent3"/>
        <w:spacing w:after="0"/>
        <w:ind w:firstLine="96"/>
        <w:rPr>
          <w:sz w:val="22"/>
          <w:szCs w:val="22"/>
        </w:rPr>
      </w:pPr>
      <w:r w:rsidRPr="0032750B">
        <w:rPr>
          <w:sz w:val="22"/>
          <w:szCs w:val="22"/>
        </w:rPr>
        <w:t>30468</w:t>
      </w:r>
    </w:p>
    <w:p w14:paraId="5971AAB7" w14:textId="7F5E87E6" w:rsidR="00671F36" w:rsidRPr="0032750B" w:rsidRDefault="00671F36" w:rsidP="00591615">
      <w:pPr>
        <w:pStyle w:val="BodyTextIndent3"/>
        <w:spacing w:after="0"/>
        <w:ind w:firstLine="96"/>
        <w:rPr>
          <w:sz w:val="22"/>
          <w:szCs w:val="22"/>
        </w:rPr>
      </w:pPr>
      <w:r>
        <w:rPr>
          <w:sz w:val="22"/>
          <w:szCs w:val="22"/>
        </w:rPr>
        <w:t>30469</w:t>
      </w:r>
    </w:p>
    <w:p w14:paraId="02979BB2" w14:textId="77777777" w:rsidR="00591615" w:rsidRPr="0032750B" w:rsidRDefault="00591615" w:rsidP="00591615">
      <w:pPr>
        <w:pStyle w:val="BodyTextIndent3"/>
        <w:spacing w:after="0"/>
        <w:ind w:firstLine="96"/>
        <w:rPr>
          <w:sz w:val="22"/>
          <w:szCs w:val="22"/>
        </w:rPr>
      </w:pPr>
      <w:r w:rsidRPr="0032750B">
        <w:rPr>
          <w:sz w:val="22"/>
          <w:szCs w:val="22"/>
        </w:rPr>
        <w:t>31225</w:t>
      </w:r>
    </w:p>
    <w:p w14:paraId="0D3CA0AF" w14:textId="77777777" w:rsidR="00591615" w:rsidRPr="0032750B" w:rsidRDefault="00591615" w:rsidP="00591615">
      <w:pPr>
        <w:pStyle w:val="BodyTextIndent3"/>
        <w:spacing w:after="0"/>
        <w:ind w:firstLine="96"/>
        <w:rPr>
          <w:sz w:val="22"/>
          <w:szCs w:val="22"/>
        </w:rPr>
      </w:pPr>
      <w:r w:rsidRPr="0032750B">
        <w:rPr>
          <w:sz w:val="22"/>
          <w:szCs w:val="22"/>
        </w:rPr>
        <w:t>31230</w:t>
      </w:r>
    </w:p>
    <w:p w14:paraId="69ED02B6" w14:textId="77777777" w:rsidR="00591615" w:rsidRPr="0032750B" w:rsidRDefault="00591615" w:rsidP="00591615">
      <w:pPr>
        <w:pStyle w:val="BodyTextIndent3"/>
        <w:spacing w:after="0"/>
        <w:ind w:firstLine="96"/>
        <w:rPr>
          <w:sz w:val="22"/>
          <w:szCs w:val="22"/>
        </w:rPr>
      </w:pPr>
      <w:r w:rsidRPr="0032750B">
        <w:rPr>
          <w:sz w:val="22"/>
          <w:szCs w:val="22"/>
        </w:rPr>
        <w:t>31290</w:t>
      </w:r>
    </w:p>
    <w:p w14:paraId="448DE63C" w14:textId="77777777" w:rsidR="00591615" w:rsidRPr="0032750B" w:rsidRDefault="00591615" w:rsidP="00591615">
      <w:pPr>
        <w:pStyle w:val="BodyTextIndent3"/>
        <w:spacing w:after="0"/>
        <w:ind w:firstLine="96"/>
        <w:rPr>
          <w:sz w:val="22"/>
          <w:szCs w:val="22"/>
        </w:rPr>
      </w:pPr>
      <w:r w:rsidRPr="0032750B">
        <w:rPr>
          <w:sz w:val="22"/>
          <w:szCs w:val="22"/>
        </w:rPr>
        <w:t>31291</w:t>
      </w:r>
    </w:p>
    <w:p w14:paraId="12C66C75" w14:textId="77777777" w:rsidR="00591615" w:rsidRPr="0032750B" w:rsidRDefault="00591615" w:rsidP="00591615">
      <w:pPr>
        <w:pStyle w:val="BodyTextIndent3"/>
        <w:spacing w:after="0"/>
        <w:ind w:firstLine="96"/>
        <w:rPr>
          <w:sz w:val="22"/>
          <w:szCs w:val="22"/>
        </w:rPr>
      </w:pPr>
      <w:r w:rsidRPr="0032750B">
        <w:rPr>
          <w:sz w:val="22"/>
          <w:szCs w:val="22"/>
        </w:rPr>
        <w:t>31360</w:t>
      </w:r>
    </w:p>
    <w:p w14:paraId="613B841E" w14:textId="77777777" w:rsidR="00591615" w:rsidRPr="0032750B" w:rsidRDefault="00591615" w:rsidP="00591615">
      <w:pPr>
        <w:pStyle w:val="BodyTextIndent3"/>
        <w:spacing w:after="0"/>
        <w:ind w:firstLine="96"/>
        <w:rPr>
          <w:sz w:val="22"/>
          <w:szCs w:val="22"/>
        </w:rPr>
      </w:pPr>
      <w:r w:rsidRPr="0032750B">
        <w:rPr>
          <w:sz w:val="22"/>
          <w:szCs w:val="22"/>
        </w:rPr>
        <w:t>31365</w:t>
      </w:r>
    </w:p>
    <w:p w14:paraId="434854E8" w14:textId="77777777" w:rsidR="00591615" w:rsidRPr="0032750B" w:rsidRDefault="00591615" w:rsidP="00591615">
      <w:pPr>
        <w:pStyle w:val="BodyTextIndent3"/>
        <w:spacing w:after="0"/>
        <w:ind w:firstLine="96"/>
        <w:rPr>
          <w:sz w:val="22"/>
          <w:szCs w:val="22"/>
        </w:rPr>
      </w:pPr>
      <w:r w:rsidRPr="0032750B">
        <w:rPr>
          <w:sz w:val="22"/>
          <w:szCs w:val="22"/>
        </w:rPr>
        <w:t>31367</w:t>
      </w:r>
    </w:p>
    <w:p w14:paraId="48EE123C" w14:textId="77777777" w:rsidR="00591615" w:rsidRPr="0032750B" w:rsidRDefault="00591615" w:rsidP="00591615">
      <w:pPr>
        <w:pStyle w:val="BodyTextIndent3"/>
        <w:spacing w:after="0"/>
        <w:ind w:firstLine="96"/>
        <w:rPr>
          <w:sz w:val="22"/>
          <w:szCs w:val="22"/>
        </w:rPr>
      </w:pPr>
      <w:r w:rsidRPr="0032750B">
        <w:rPr>
          <w:sz w:val="22"/>
          <w:szCs w:val="22"/>
        </w:rPr>
        <w:t>31368</w:t>
      </w:r>
    </w:p>
    <w:p w14:paraId="703E6C59" w14:textId="77777777" w:rsidR="00591615" w:rsidRPr="0032750B" w:rsidRDefault="00591615" w:rsidP="00591615">
      <w:pPr>
        <w:pStyle w:val="BodyTextIndent3"/>
        <w:spacing w:after="0"/>
        <w:ind w:firstLine="96"/>
        <w:rPr>
          <w:sz w:val="22"/>
          <w:szCs w:val="22"/>
        </w:rPr>
      </w:pPr>
      <w:r w:rsidRPr="0032750B">
        <w:rPr>
          <w:sz w:val="22"/>
          <w:szCs w:val="22"/>
        </w:rPr>
        <w:t>31370</w:t>
      </w:r>
    </w:p>
    <w:p w14:paraId="25CF8965" w14:textId="77777777" w:rsidR="00591615" w:rsidRPr="0032750B" w:rsidRDefault="00591615" w:rsidP="00591615">
      <w:pPr>
        <w:pStyle w:val="BodyTextIndent3"/>
        <w:spacing w:after="0"/>
        <w:ind w:firstLine="96"/>
        <w:rPr>
          <w:sz w:val="22"/>
          <w:szCs w:val="22"/>
        </w:rPr>
      </w:pPr>
      <w:r w:rsidRPr="0032750B">
        <w:rPr>
          <w:sz w:val="22"/>
          <w:szCs w:val="22"/>
        </w:rPr>
        <w:t>31375</w:t>
      </w:r>
    </w:p>
    <w:p w14:paraId="25D6B34C" w14:textId="77777777" w:rsidR="00591615" w:rsidRPr="0032750B" w:rsidRDefault="00591615" w:rsidP="00591615">
      <w:pPr>
        <w:pStyle w:val="BodyTextIndent3"/>
        <w:spacing w:after="0"/>
        <w:ind w:firstLine="96"/>
        <w:rPr>
          <w:sz w:val="22"/>
          <w:szCs w:val="22"/>
        </w:rPr>
      </w:pPr>
      <w:r w:rsidRPr="0032750B">
        <w:rPr>
          <w:sz w:val="22"/>
          <w:szCs w:val="22"/>
        </w:rPr>
        <w:t>31380</w:t>
      </w:r>
    </w:p>
    <w:p w14:paraId="38A928A7" w14:textId="77777777" w:rsidR="00591615" w:rsidRPr="0032750B" w:rsidRDefault="00591615" w:rsidP="00591615">
      <w:pPr>
        <w:pStyle w:val="BodyTextIndent3"/>
        <w:spacing w:after="0"/>
        <w:ind w:firstLine="96"/>
        <w:rPr>
          <w:sz w:val="22"/>
          <w:szCs w:val="22"/>
        </w:rPr>
      </w:pPr>
      <w:r w:rsidRPr="0032750B">
        <w:rPr>
          <w:sz w:val="22"/>
          <w:szCs w:val="22"/>
        </w:rPr>
        <w:t>31382</w:t>
      </w:r>
    </w:p>
    <w:p w14:paraId="4C89516E" w14:textId="77777777" w:rsidR="00591615" w:rsidRPr="0032750B" w:rsidRDefault="00591615" w:rsidP="00591615">
      <w:pPr>
        <w:pStyle w:val="BodyTextIndent3"/>
        <w:spacing w:after="0"/>
        <w:ind w:firstLine="96"/>
        <w:rPr>
          <w:sz w:val="22"/>
          <w:szCs w:val="22"/>
        </w:rPr>
      </w:pPr>
      <w:r w:rsidRPr="0032750B">
        <w:rPr>
          <w:sz w:val="22"/>
          <w:szCs w:val="22"/>
        </w:rPr>
        <w:t>31390</w:t>
      </w:r>
    </w:p>
    <w:p w14:paraId="4B05BCBB" w14:textId="77777777" w:rsidR="00591615" w:rsidRPr="0032750B" w:rsidRDefault="00591615" w:rsidP="00591615">
      <w:pPr>
        <w:pStyle w:val="BodyTextIndent3"/>
        <w:spacing w:after="0"/>
        <w:ind w:firstLine="96"/>
        <w:rPr>
          <w:sz w:val="22"/>
          <w:szCs w:val="22"/>
        </w:rPr>
      </w:pPr>
      <w:r w:rsidRPr="0032750B">
        <w:rPr>
          <w:sz w:val="22"/>
          <w:szCs w:val="22"/>
        </w:rPr>
        <w:t>31395</w:t>
      </w:r>
    </w:p>
    <w:p w14:paraId="36262E9F" w14:textId="77777777" w:rsidR="00591615" w:rsidRPr="0032750B" w:rsidRDefault="00591615" w:rsidP="00591615">
      <w:pPr>
        <w:pStyle w:val="BodyTextIndent3"/>
        <w:spacing w:after="0"/>
        <w:ind w:firstLine="96"/>
        <w:rPr>
          <w:sz w:val="22"/>
          <w:szCs w:val="22"/>
        </w:rPr>
      </w:pPr>
      <w:r w:rsidRPr="0032750B">
        <w:rPr>
          <w:sz w:val="22"/>
          <w:szCs w:val="22"/>
        </w:rPr>
        <w:t>31584</w:t>
      </w:r>
    </w:p>
    <w:p w14:paraId="71D757AF" w14:textId="77777777" w:rsidR="00591615" w:rsidRPr="0032750B" w:rsidRDefault="00591615" w:rsidP="00591615">
      <w:pPr>
        <w:pStyle w:val="BodyTextIndent3"/>
        <w:spacing w:after="0"/>
        <w:ind w:firstLine="96"/>
        <w:rPr>
          <w:sz w:val="22"/>
          <w:szCs w:val="22"/>
        </w:rPr>
      </w:pPr>
      <w:r w:rsidRPr="0032750B">
        <w:rPr>
          <w:sz w:val="22"/>
          <w:szCs w:val="22"/>
        </w:rPr>
        <w:t>31587</w:t>
      </w:r>
    </w:p>
    <w:p w14:paraId="6D4BD12D" w14:textId="77777777" w:rsidR="00591615" w:rsidRPr="0032750B" w:rsidRDefault="00591615" w:rsidP="00591615">
      <w:pPr>
        <w:pStyle w:val="BodyTextIndent3"/>
        <w:spacing w:after="0"/>
        <w:ind w:firstLine="96"/>
        <w:rPr>
          <w:sz w:val="22"/>
          <w:szCs w:val="22"/>
        </w:rPr>
      </w:pPr>
      <w:r w:rsidRPr="0032750B">
        <w:rPr>
          <w:sz w:val="22"/>
          <w:szCs w:val="22"/>
        </w:rPr>
        <w:t>31725</w:t>
      </w:r>
    </w:p>
    <w:p w14:paraId="10A4AE40" w14:textId="77777777" w:rsidR="00591615" w:rsidRPr="0032750B" w:rsidRDefault="00591615" w:rsidP="00591615">
      <w:pPr>
        <w:pStyle w:val="BodyTextIndent3"/>
        <w:spacing w:after="0"/>
        <w:ind w:firstLine="96"/>
        <w:rPr>
          <w:sz w:val="22"/>
          <w:szCs w:val="22"/>
        </w:rPr>
      </w:pPr>
      <w:r w:rsidRPr="0032750B">
        <w:rPr>
          <w:sz w:val="22"/>
          <w:szCs w:val="22"/>
        </w:rPr>
        <w:t>31760</w:t>
      </w:r>
    </w:p>
    <w:p w14:paraId="18BD8D51" w14:textId="77777777" w:rsidR="00591615" w:rsidRPr="0032750B" w:rsidRDefault="00591615" w:rsidP="00591615">
      <w:pPr>
        <w:pStyle w:val="BodyTextIndent3"/>
        <w:spacing w:after="0"/>
        <w:ind w:firstLine="96"/>
        <w:rPr>
          <w:sz w:val="22"/>
          <w:szCs w:val="22"/>
        </w:rPr>
      </w:pPr>
      <w:r w:rsidRPr="0032750B">
        <w:rPr>
          <w:sz w:val="22"/>
          <w:szCs w:val="22"/>
        </w:rPr>
        <w:t>31766</w:t>
      </w:r>
    </w:p>
    <w:p w14:paraId="3AE31B84" w14:textId="77777777" w:rsidR="00591615" w:rsidRPr="0032750B" w:rsidRDefault="00591615" w:rsidP="00591615">
      <w:pPr>
        <w:pStyle w:val="BodyTextIndent3"/>
        <w:spacing w:after="0"/>
        <w:ind w:firstLine="96"/>
        <w:rPr>
          <w:sz w:val="22"/>
          <w:szCs w:val="22"/>
        </w:rPr>
      </w:pPr>
      <w:r w:rsidRPr="0032750B">
        <w:rPr>
          <w:sz w:val="22"/>
          <w:szCs w:val="22"/>
        </w:rPr>
        <w:t>31770</w:t>
      </w:r>
    </w:p>
    <w:p w14:paraId="35A36E8C" w14:textId="77777777" w:rsidR="00591615" w:rsidRPr="0032750B" w:rsidRDefault="00591615" w:rsidP="00591615">
      <w:pPr>
        <w:pStyle w:val="BodyTextIndent3"/>
        <w:spacing w:after="0"/>
        <w:ind w:firstLine="96"/>
        <w:rPr>
          <w:sz w:val="22"/>
          <w:szCs w:val="22"/>
        </w:rPr>
      </w:pPr>
      <w:r w:rsidRPr="0032750B">
        <w:rPr>
          <w:sz w:val="22"/>
          <w:szCs w:val="22"/>
        </w:rPr>
        <w:t>31775</w:t>
      </w:r>
    </w:p>
    <w:p w14:paraId="59D4B14C" w14:textId="77777777" w:rsidR="00591615" w:rsidRPr="0032750B" w:rsidRDefault="00591615" w:rsidP="00591615">
      <w:pPr>
        <w:pStyle w:val="BodyTextIndent3"/>
        <w:spacing w:after="0"/>
        <w:ind w:firstLine="96"/>
        <w:rPr>
          <w:sz w:val="22"/>
          <w:szCs w:val="22"/>
        </w:rPr>
      </w:pPr>
      <w:r w:rsidRPr="0032750B">
        <w:rPr>
          <w:sz w:val="22"/>
          <w:szCs w:val="22"/>
        </w:rPr>
        <w:t>31780</w:t>
      </w:r>
    </w:p>
    <w:p w14:paraId="4FA2928A" w14:textId="77777777" w:rsidR="00591615" w:rsidRPr="0032750B" w:rsidRDefault="00591615" w:rsidP="00591615">
      <w:pPr>
        <w:pStyle w:val="BodyTextIndent3"/>
        <w:spacing w:after="0"/>
        <w:ind w:firstLine="96"/>
        <w:rPr>
          <w:sz w:val="22"/>
          <w:szCs w:val="22"/>
        </w:rPr>
      </w:pPr>
      <w:r w:rsidRPr="0032750B">
        <w:rPr>
          <w:sz w:val="22"/>
          <w:szCs w:val="22"/>
        </w:rPr>
        <w:t>31781</w:t>
      </w:r>
    </w:p>
    <w:p w14:paraId="2ADCA17C" w14:textId="77777777" w:rsidR="00591615" w:rsidRPr="0032750B" w:rsidRDefault="00591615" w:rsidP="00591615">
      <w:pPr>
        <w:pStyle w:val="BodyTextIndent3"/>
        <w:spacing w:after="0"/>
        <w:ind w:firstLine="96"/>
        <w:rPr>
          <w:sz w:val="22"/>
          <w:szCs w:val="22"/>
        </w:rPr>
      </w:pPr>
      <w:r w:rsidRPr="0032750B">
        <w:rPr>
          <w:sz w:val="22"/>
          <w:szCs w:val="22"/>
        </w:rPr>
        <w:t>31786</w:t>
      </w:r>
    </w:p>
    <w:p w14:paraId="6D2BD45B" w14:textId="77777777" w:rsidR="00591615" w:rsidRPr="0032750B" w:rsidRDefault="00591615" w:rsidP="00591615">
      <w:pPr>
        <w:pStyle w:val="BodyTextIndent3"/>
        <w:spacing w:after="0"/>
        <w:ind w:firstLine="96"/>
        <w:rPr>
          <w:sz w:val="22"/>
          <w:szCs w:val="22"/>
        </w:rPr>
      </w:pPr>
      <w:r w:rsidRPr="0032750B">
        <w:rPr>
          <w:sz w:val="22"/>
          <w:szCs w:val="22"/>
        </w:rPr>
        <w:t>31800</w:t>
      </w:r>
    </w:p>
    <w:p w14:paraId="457E9DBF" w14:textId="77777777" w:rsidR="00591615" w:rsidRPr="0032750B" w:rsidRDefault="00591615" w:rsidP="00591615">
      <w:pPr>
        <w:pStyle w:val="BodyTextIndent3"/>
        <w:spacing w:after="0"/>
        <w:ind w:firstLine="96"/>
        <w:rPr>
          <w:sz w:val="22"/>
          <w:szCs w:val="22"/>
        </w:rPr>
      </w:pPr>
      <w:r w:rsidRPr="0032750B">
        <w:rPr>
          <w:sz w:val="22"/>
          <w:szCs w:val="22"/>
        </w:rPr>
        <w:t>31805</w:t>
      </w:r>
    </w:p>
    <w:p w14:paraId="25767770" w14:textId="77777777" w:rsidR="00591615" w:rsidRPr="0032750B" w:rsidRDefault="00591615" w:rsidP="00591615">
      <w:pPr>
        <w:pStyle w:val="BodyTextIndent3"/>
        <w:spacing w:after="0"/>
        <w:ind w:firstLine="96"/>
        <w:rPr>
          <w:sz w:val="22"/>
          <w:szCs w:val="22"/>
        </w:rPr>
      </w:pPr>
      <w:r w:rsidRPr="0032750B">
        <w:rPr>
          <w:sz w:val="22"/>
          <w:szCs w:val="22"/>
        </w:rPr>
        <w:t>32035</w:t>
      </w:r>
    </w:p>
    <w:p w14:paraId="4CD0CF5D" w14:textId="77777777" w:rsidR="00591615" w:rsidRPr="0032750B" w:rsidRDefault="00591615" w:rsidP="00591615">
      <w:pPr>
        <w:pStyle w:val="BodyTextIndent3"/>
        <w:spacing w:after="0"/>
        <w:ind w:firstLine="96"/>
        <w:rPr>
          <w:sz w:val="22"/>
          <w:szCs w:val="22"/>
        </w:rPr>
      </w:pPr>
      <w:r w:rsidRPr="0032750B">
        <w:rPr>
          <w:sz w:val="22"/>
          <w:szCs w:val="22"/>
        </w:rPr>
        <w:t>32036</w:t>
      </w:r>
    </w:p>
    <w:p w14:paraId="01B00E29" w14:textId="77777777" w:rsidR="00591615" w:rsidRPr="0032750B" w:rsidRDefault="00591615" w:rsidP="00591615">
      <w:pPr>
        <w:pStyle w:val="BodyTextIndent3"/>
        <w:spacing w:after="0"/>
        <w:ind w:firstLine="96"/>
        <w:rPr>
          <w:sz w:val="22"/>
          <w:szCs w:val="22"/>
        </w:rPr>
      </w:pPr>
      <w:r w:rsidRPr="0032750B">
        <w:rPr>
          <w:sz w:val="22"/>
          <w:szCs w:val="22"/>
        </w:rPr>
        <w:t>32096</w:t>
      </w:r>
    </w:p>
    <w:p w14:paraId="5A1BF989" w14:textId="77777777" w:rsidR="00591615" w:rsidRPr="0032750B" w:rsidRDefault="00591615" w:rsidP="00591615">
      <w:pPr>
        <w:pStyle w:val="BodyTextIndent3"/>
        <w:spacing w:after="0"/>
        <w:ind w:firstLine="96"/>
        <w:rPr>
          <w:sz w:val="22"/>
          <w:szCs w:val="22"/>
        </w:rPr>
      </w:pPr>
      <w:r w:rsidRPr="0032750B">
        <w:rPr>
          <w:sz w:val="22"/>
          <w:szCs w:val="22"/>
        </w:rPr>
        <w:t>32097</w:t>
      </w:r>
    </w:p>
    <w:p w14:paraId="7E40D0EA" w14:textId="77777777" w:rsidR="00591615" w:rsidRPr="0032750B" w:rsidRDefault="00591615" w:rsidP="00591615">
      <w:pPr>
        <w:pStyle w:val="BodyTextIndent3"/>
        <w:spacing w:after="0"/>
        <w:ind w:firstLine="96"/>
        <w:rPr>
          <w:sz w:val="22"/>
          <w:szCs w:val="22"/>
        </w:rPr>
      </w:pPr>
      <w:r w:rsidRPr="0032750B">
        <w:rPr>
          <w:sz w:val="22"/>
          <w:szCs w:val="22"/>
        </w:rPr>
        <w:t>32098</w:t>
      </w:r>
    </w:p>
    <w:p w14:paraId="179B912E" w14:textId="77777777" w:rsidR="00591615" w:rsidRPr="0032750B" w:rsidRDefault="00591615" w:rsidP="00591615">
      <w:pPr>
        <w:pStyle w:val="BodyTextIndent3"/>
        <w:spacing w:after="0"/>
        <w:ind w:firstLine="96"/>
        <w:rPr>
          <w:sz w:val="22"/>
          <w:szCs w:val="22"/>
        </w:rPr>
      </w:pPr>
      <w:r w:rsidRPr="0032750B">
        <w:rPr>
          <w:sz w:val="22"/>
          <w:szCs w:val="22"/>
        </w:rPr>
        <w:t>32100</w:t>
      </w:r>
    </w:p>
    <w:p w14:paraId="461D420A" w14:textId="77777777" w:rsidR="00591615" w:rsidRPr="0032750B" w:rsidRDefault="00591615" w:rsidP="00591615">
      <w:pPr>
        <w:pStyle w:val="BodyTextIndent3"/>
        <w:spacing w:after="0"/>
        <w:ind w:firstLine="96"/>
        <w:rPr>
          <w:sz w:val="22"/>
          <w:szCs w:val="22"/>
        </w:rPr>
      </w:pPr>
      <w:r w:rsidRPr="0032750B">
        <w:rPr>
          <w:sz w:val="22"/>
          <w:szCs w:val="22"/>
        </w:rPr>
        <w:t>32110</w:t>
      </w:r>
    </w:p>
    <w:p w14:paraId="6B7B598A" w14:textId="77777777" w:rsidR="00591615" w:rsidRPr="0032750B" w:rsidRDefault="00591615" w:rsidP="00591615">
      <w:pPr>
        <w:pStyle w:val="BodyTextIndent3"/>
        <w:spacing w:after="0"/>
        <w:ind w:firstLine="96"/>
        <w:rPr>
          <w:sz w:val="22"/>
          <w:szCs w:val="22"/>
        </w:rPr>
      </w:pPr>
      <w:r w:rsidRPr="0032750B">
        <w:rPr>
          <w:sz w:val="22"/>
          <w:szCs w:val="22"/>
        </w:rPr>
        <w:t>32120</w:t>
      </w:r>
    </w:p>
    <w:p w14:paraId="7626F027" w14:textId="77777777" w:rsidR="00591615" w:rsidRPr="0032750B" w:rsidRDefault="00591615" w:rsidP="00591615">
      <w:pPr>
        <w:pStyle w:val="BodyTextIndent3"/>
        <w:spacing w:after="0"/>
        <w:ind w:firstLine="96"/>
        <w:rPr>
          <w:sz w:val="22"/>
          <w:szCs w:val="22"/>
        </w:rPr>
      </w:pPr>
      <w:r w:rsidRPr="0032750B">
        <w:rPr>
          <w:sz w:val="22"/>
          <w:szCs w:val="22"/>
        </w:rPr>
        <w:t>32124</w:t>
      </w:r>
    </w:p>
    <w:p w14:paraId="4ED7ED19" w14:textId="77777777" w:rsidR="00591615" w:rsidRPr="0032750B" w:rsidRDefault="00591615" w:rsidP="00591615">
      <w:pPr>
        <w:pStyle w:val="BodyTextIndent3"/>
        <w:spacing w:after="0"/>
        <w:ind w:firstLine="96"/>
        <w:rPr>
          <w:sz w:val="22"/>
          <w:szCs w:val="22"/>
        </w:rPr>
      </w:pPr>
      <w:r w:rsidRPr="0032750B">
        <w:rPr>
          <w:sz w:val="22"/>
          <w:szCs w:val="22"/>
        </w:rPr>
        <w:t>32140</w:t>
      </w:r>
    </w:p>
    <w:p w14:paraId="4CAFA555" w14:textId="77777777" w:rsidR="00591615" w:rsidRPr="0032750B" w:rsidRDefault="00591615" w:rsidP="00591615">
      <w:pPr>
        <w:pStyle w:val="BodyTextIndent3"/>
        <w:spacing w:after="0"/>
        <w:ind w:firstLine="96"/>
        <w:rPr>
          <w:sz w:val="22"/>
          <w:szCs w:val="22"/>
        </w:rPr>
      </w:pPr>
      <w:r w:rsidRPr="0032750B">
        <w:rPr>
          <w:sz w:val="22"/>
          <w:szCs w:val="22"/>
        </w:rPr>
        <w:t>32141</w:t>
      </w:r>
    </w:p>
    <w:p w14:paraId="09669223" w14:textId="77777777" w:rsidR="00591615" w:rsidRPr="0032750B" w:rsidRDefault="00591615" w:rsidP="00591615">
      <w:pPr>
        <w:pStyle w:val="BodyTextIndent3"/>
        <w:spacing w:after="0"/>
        <w:ind w:firstLine="96"/>
        <w:rPr>
          <w:sz w:val="22"/>
          <w:szCs w:val="22"/>
        </w:rPr>
      </w:pPr>
      <w:r w:rsidRPr="0032750B">
        <w:rPr>
          <w:sz w:val="22"/>
          <w:szCs w:val="22"/>
        </w:rPr>
        <w:t>32150</w:t>
      </w:r>
    </w:p>
    <w:p w14:paraId="3F00FD8A" w14:textId="77777777" w:rsidR="00591615" w:rsidRPr="0032750B" w:rsidRDefault="00591615" w:rsidP="00591615">
      <w:pPr>
        <w:pStyle w:val="BodyTextIndent3"/>
        <w:spacing w:after="0"/>
        <w:ind w:firstLine="96"/>
        <w:rPr>
          <w:sz w:val="22"/>
          <w:szCs w:val="22"/>
        </w:rPr>
      </w:pPr>
      <w:r w:rsidRPr="0032750B">
        <w:rPr>
          <w:sz w:val="22"/>
          <w:szCs w:val="22"/>
        </w:rPr>
        <w:t>32151</w:t>
      </w:r>
    </w:p>
    <w:p w14:paraId="240B7326" w14:textId="77777777" w:rsidR="00591615" w:rsidRPr="0032750B" w:rsidRDefault="00591615" w:rsidP="00591615">
      <w:pPr>
        <w:pStyle w:val="BodyTextIndent3"/>
        <w:spacing w:after="0"/>
        <w:ind w:firstLine="96"/>
        <w:rPr>
          <w:sz w:val="22"/>
          <w:szCs w:val="22"/>
        </w:rPr>
      </w:pPr>
      <w:r w:rsidRPr="0032750B">
        <w:rPr>
          <w:sz w:val="22"/>
          <w:szCs w:val="22"/>
        </w:rPr>
        <w:t>32160</w:t>
      </w:r>
    </w:p>
    <w:p w14:paraId="664D2E60" w14:textId="77777777" w:rsidR="00591615" w:rsidRPr="0032750B" w:rsidRDefault="00591615" w:rsidP="00591615">
      <w:pPr>
        <w:pStyle w:val="BodyTextIndent3"/>
        <w:spacing w:after="0"/>
        <w:ind w:firstLine="96"/>
        <w:rPr>
          <w:sz w:val="22"/>
          <w:szCs w:val="22"/>
        </w:rPr>
      </w:pPr>
      <w:r w:rsidRPr="0032750B">
        <w:rPr>
          <w:sz w:val="22"/>
          <w:szCs w:val="22"/>
        </w:rPr>
        <w:t>32200</w:t>
      </w:r>
    </w:p>
    <w:p w14:paraId="39F91435" w14:textId="77777777" w:rsidR="00591615" w:rsidRPr="0032750B" w:rsidRDefault="00591615" w:rsidP="00591615">
      <w:pPr>
        <w:pStyle w:val="BodyTextIndent3"/>
        <w:spacing w:after="0"/>
        <w:ind w:firstLine="96"/>
        <w:rPr>
          <w:sz w:val="22"/>
          <w:szCs w:val="22"/>
        </w:rPr>
      </w:pPr>
      <w:r w:rsidRPr="0032750B">
        <w:rPr>
          <w:sz w:val="22"/>
          <w:szCs w:val="22"/>
        </w:rPr>
        <w:t>32215</w:t>
      </w:r>
    </w:p>
    <w:p w14:paraId="23890E59" w14:textId="77777777" w:rsidR="00591615" w:rsidRPr="0032750B" w:rsidRDefault="00591615" w:rsidP="00591615">
      <w:pPr>
        <w:pStyle w:val="BodyTextIndent3"/>
        <w:spacing w:after="0"/>
        <w:ind w:firstLine="96"/>
        <w:rPr>
          <w:sz w:val="22"/>
          <w:szCs w:val="22"/>
        </w:rPr>
      </w:pPr>
      <w:r w:rsidRPr="0032750B">
        <w:rPr>
          <w:sz w:val="22"/>
          <w:szCs w:val="22"/>
        </w:rPr>
        <w:t>32220</w:t>
      </w:r>
    </w:p>
    <w:p w14:paraId="5BF81EAF" w14:textId="77777777" w:rsidR="00591615" w:rsidRPr="0032750B" w:rsidRDefault="00591615" w:rsidP="00591615">
      <w:pPr>
        <w:pStyle w:val="BodyTextIndent3"/>
        <w:spacing w:after="0"/>
        <w:ind w:firstLine="96"/>
        <w:rPr>
          <w:sz w:val="22"/>
          <w:szCs w:val="22"/>
        </w:rPr>
      </w:pPr>
      <w:r w:rsidRPr="0032750B">
        <w:rPr>
          <w:sz w:val="22"/>
          <w:szCs w:val="22"/>
        </w:rPr>
        <w:t>32225</w:t>
      </w:r>
    </w:p>
    <w:p w14:paraId="58BDFBCF" w14:textId="77777777" w:rsidR="00591615" w:rsidRPr="0032750B" w:rsidRDefault="00591615" w:rsidP="00591615">
      <w:pPr>
        <w:pStyle w:val="BodyTextIndent3"/>
        <w:spacing w:after="0"/>
        <w:ind w:firstLine="96"/>
        <w:rPr>
          <w:sz w:val="22"/>
          <w:szCs w:val="22"/>
        </w:rPr>
      </w:pPr>
      <w:r w:rsidRPr="0032750B">
        <w:rPr>
          <w:sz w:val="22"/>
          <w:szCs w:val="22"/>
        </w:rPr>
        <w:t>32310</w:t>
      </w:r>
    </w:p>
    <w:p w14:paraId="0B72250B" w14:textId="77777777" w:rsidR="00591615" w:rsidRPr="0032750B" w:rsidRDefault="00591615" w:rsidP="00591615">
      <w:pPr>
        <w:pStyle w:val="BodyTextIndent3"/>
        <w:spacing w:after="0"/>
        <w:ind w:firstLine="96"/>
        <w:rPr>
          <w:sz w:val="22"/>
          <w:szCs w:val="22"/>
        </w:rPr>
      </w:pPr>
      <w:r w:rsidRPr="0032750B">
        <w:rPr>
          <w:sz w:val="22"/>
          <w:szCs w:val="22"/>
        </w:rPr>
        <w:t>32320</w:t>
      </w:r>
    </w:p>
    <w:p w14:paraId="3503DF9A" w14:textId="77777777" w:rsidR="00591615" w:rsidRPr="0032750B" w:rsidRDefault="00591615" w:rsidP="00591615">
      <w:pPr>
        <w:pStyle w:val="BodyTextIndent3"/>
        <w:spacing w:after="0"/>
        <w:ind w:firstLine="96"/>
        <w:rPr>
          <w:sz w:val="22"/>
          <w:szCs w:val="22"/>
        </w:rPr>
      </w:pPr>
      <w:r w:rsidRPr="0032750B">
        <w:rPr>
          <w:sz w:val="22"/>
          <w:szCs w:val="22"/>
        </w:rPr>
        <w:t>32440</w:t>
      </w:r>
    </w:p>
    <w:p w14:paraId="70A5F128" w14:textId="77777777" w:rsidR="00591615" w:rsidRPr="0032750B" w:rsidRDefault="00591615" w:rsidP="00591615">
      <w:pPr>
        <w:pStyle w:val="BodyTextIndent3"/>
        <w:spacing w:after="0"/>
        <w:ind w:firstLine="96"/>
        <w:rPr>
          <w:sz w:val="22"/>
          <w:szCs w:val="22"/>
        </w:rPr>
      </w:pPr>
      <w:r w:rsidRPr="0032750B">
        <w:rPr>
          <w:sz w:val="22"/>
          <w:szCs w:val="22"/>
        </w:rPr>
        <w:t>32442</w:t>
      </w:r>
    </w:p>
    <w:p w14:paraId="2921800C" w14:textId="77777777" w:rsidR="00591615" w:rsidRPr="0032750B" w:rsidRDefault="00591615" w:rsidP="00591615">
      <w:pPr>
        <w:pStyle w:val="BodyTextIndent3"/>
        <w:spacing w:after="0"/>
        <w:ind w:firstLine="96"/>
        <w:rPr>
          <w:sz w:val="22"/>
          <w:szCs w:val="22"/>
        </w:rPr>
      </w:pPr>
      <w:r w:rsidRPr="0032750B">
        <w:rPr>
          <w:sz w:val="22"/>
          <w:szCs w:val="22"/>
        </w:rPr>
        <w:t>32445</w:t>
      </w:r>
    </w:p>
    <w:p w14:paraId="053A1139" w14:textId="77777777" w:rsidR="00591615" w:rsidRPr="0032750B" w:rsidRDefault="00591615" w:rsidP="00591615">
      <w:pPr>
        <w:pStyle w:val="BodyTextIndent3"/>
        <w:spacing w:after="0"/>
        <w:ind w:firstLine="96"/>
        <w:rPr>
          <w:sz w:val="22"/>
          <w:szCs w:val="22"/>
        </w:rPr>
      </w:pPr>
      <w:r w:rsidRPr="0032750B">
        <w:rPr>
          <w:sz w:val="22"/>
          <w:szCs w:val="22"/>
        </w:rPr>
        <w:t>32480</w:t>
      </w:r>
    </w:p>
    <w:p w14:paraId="1FB3686A" w14:textId="77777777" w:rsidR="00591615" w:rsidRPr="0032750B" w:rsidRDefault="00591615" w:rsidP="00591615">
      <w:pPr>
        <w:pStyle w:val="BodyTextIndent3"/>
        <w:spacing w:after="0"/>
        <w:ind w:firstLine="96"/>
        <w:rPr>
          <w:sz w:val="22"/>
          <w:szCs w:val="22"/>
        </w:rPr>
      </w:pPr>
      <w:r w:rsidRPr="0032750B">
        <w:rPr>
          <w:sz w:val="22"/>
          <w:szCs w:val="22"/>
        </w:rPr>
        <w:t>32482</w:t>
      </w:r>
    </w:p>
    <w:p w14:paraId="40B96088" w14:textId="77777777" w:rsidR="00591615" w:rsidRPr="0032750B" w:rsidRDefault="00591615" w:rsidP="00591615">
      <w:pPr>
        <w:pStyle w:val="BodyTextIndent3"/>
        <w:spacing w:after="0"/>
        <w:ind w:firstLine="96"/>
        <w:rPr>
          <w:sz w:val="22"/>
          <w:szCs w:val="22"/>
        </w:rPr>
      </w:pPr>
      <w:r w:rsidRPr="0032750B">
        <w:rPr>
          <w:sz w:val="22"/>
          <w:szCs w:val="22"/>
        </w:rPr>
        <w:t>32484</w:t>
      </w:r>
    </w:p>
    <w:p w14:paraId="22B919D3" w14:textId="77777777" w:rsidR="00591615" w:rsidRPr="0032750B" w:rsidRDefault="00591615" w:rsidP="00591615">
      <w:pPr>
        <w:pStyle w:val="BodyTextIndent3"/>
        <w:spacing w:after="0"/>
        <w:ind w:firstLine="96"/>
        <w:rPr>
          <w:sz w:val="22"/>
          <w:szCs w:val="22"/>
        </w:rPr>
      </w:pPr>
      <w:r w:rsidRPr="0032750B">
        <w:rPr>
          <w:sz w:val="22"/>
          <w:szCs w:val="22"/>
        </w:rPr>
        <w:t>32486</w:t>
      </w:r>
    </w:p>
    <w:p w14:paraId="32207404" w14:textId="77777777" w:rsidR="00591615" w:rsidRPr="0032750B" w:rsidRDefault="00591615" w:rsidP="00591615">
      <w:pPr>
        <w:pStyle w:val="BodyTextIndent3"/>
        <w:spacing w:after="0"/>
        <w:ind w:firstLine="96"/>
        <w:rPr>
          <w:sz w:val="22"/>
          <w:szCs w:val="22"/>
        </w:rPr>
      </w:pPr>
      <w:r w:rsidRPr="0032750B">
        <w:rPr>
          <w:sz w:val="22"/>
          <w:szCs w:val="22"/>
        </w:rPr>
        <w:t>32488</w:t>
      </w:r>
    </w:p>
    <w:p w14:paraId="220F986B" w14:textId="77777777" w:rsidR="00591615" w:rsidRPr="0032750B" w:rsidRDefault="00591615" w:rsidP="00591615">
      <w:pPr>
        <w:pStyle w:val="BodyTextIndent3"/>
        <w:spacing w:after="0"/>
        <w:ind w:firstLine="96"/>
        <w:rPr>
          <w:sz w:val="22"/>
          <w:szCs w:val="22"/>
        </w:rPr>
      </w:pPr>
      <w:r w:rsidRPr="0032750B">
        <w:rPr>
          <w:sz w:val="22"/>
          <w:szCs w:val="22"/>
        </w:rPr>
        <w:t>32491</w:t>
      </w:r>
    </w:p>
    <w:p w14:paraId="4B5707FA" w14:textId="77777777" w:rsidR="00591615" w:rsidRPr="0032750B" w:rsidRDefault="00591615" w:rsidP="00591615">
      <w:pPr>
        <w:pStyle w:val="BodyTextIndent3"/>
        <w:spacing w:after="0"/>
        <w:ind w:firstLine="96"/>
        <w:rPr>
          <w:sz w:val="22"/>
          <w:szCs w:val="22"/>
        </w:rPr>
      </w:pPr>
      <w:r w:rsidRPr="0032750B">
        <w:rPr>
          <w:sz w:val="22"/>
          <w:szCs w:val="22"/>
        </w:rPr>
        <w:t>32501</w:t>
      </w:r>
    </w:p>
    <w:p w14:paraId="64D9EA1E" w14:textId="77777777" w:rsidR="00591615" w:rsidRPr="0032750B" w:rsidRDefault="00591615" w:rsidP="00591615">
      <w:pPr>
        <w:pStyle w:val="BodyTextIndent3"/>
        <w:spacing w:after="0"/>
        <w:ind w:firstLine="96"/>
        <w:rPr>
          <w:sz w:val="22"/>
          <w:szCs w:val="22"/>
        </w:rPr>
      </w:pPr>
      <w:r w:rsidRPr="0032750B">
        <w:rPr>
          <w:sz w:val="22"/>
          <w:szCs w:val="22"/>
        </w:rPr>
        <w:t>32503</w:t>
      </w:r>
    </w:p>
    <w:p w14:paraId="16F77B1C" w14:textId="77777777" w:rsidR="00591615" w:rsidRPr="0032750B" w:rsidRDefault="00591615" w:rsidP="00591615">
      <w:pPr>
        <w:pStyle w:val="BodyTextIndent3"/>
        <w:spacing w:after="0"/>
        <w:ind w:firstLine="96"/>
        <w:rPr>
          <w:sz w:val="22"/>
          <w:szCs w:val="22"/>
        </w:rPr>
      </w:pPr>
      <w:r w:rsidRPr="0032750B">
        <w:rPr>
          <w:sz w:val="22"/>
          <w:szCs w:val="22"/>
        </w:rPr>
        <w:t>32504</w:t>
      </w:r>
    </w:p>
    <w:p w14:paraId="2F3A9E77" w14:textId="77777777" w:rsidR="00591615" w:rsidRPr="0032750B" w:rsidRDefault="00591615" w:rsidP="00591615">
      <w:pPr>
        <w:pStyle w:val="BodyTextIndent3"/>
        <w:spacing w:after="0"/>
        <w:ind w:firstLine="96"/>
        <w:rPr>
          <w:sz w:val="22"/>
          <w:szCs w:val="22"/>
        </w:rPr>
      </w:pPr>
      <w:r w:rsidRPr="0032750B">
        <w:rPr>
          <w:sz w:val="22"/>
          <w:szCs w:val="22"/>
        </w:rPr>
        <w:t>32505</w:t>
      </w:r>
    </w:p>
    <w:p w14:paraId="76DE0508" w14:textId="77777777" w:rsidR="00591615" w:rsidRPr="0032750B" w:rsidRDefault="00591615" w:rsidP="00591615">
      <w:pPr>
        <w:pStyle w:val="BodyTextIndent3"/>
        <w:spacing w:after="0"/>
        <w:ind w:firstLine="96"/>
        <w:rPr>
          <w:sz w:val="22"/>
          <w:szCs w:val="22"/>
        </w:rPr>
      </w:pPr>
      <w:r w:rsidRPr="0032750B">
        <w:rPr>
          <w:sz w:val="22"/>
          <w:szCs w:val="22"/>
        </w:rPr>
        <w:t>32506</w:t>
      </w:r>
    </w:p>
    <w:p w14:paraId="3E7400E3" w14:textId="77777777" w:rsidR="00591615" w:rsidRPr="0032750B" w:rsidRDefault="00591615" w:rsidP="00591615">
      <w:pPr>
        <w:pStyle w:val="BodyTextIndent3"/>
        <w:spacing w:after="0"/>
        <w:ind w:firstLine="96"/>
        <w:rPr>
          <w:sz w:val="22"/>
          <w:szCs w:val="22"/>
        </w:rPr>
      </w:pPr>
      <w:r w:rsidRPr="0032750B">
        <w:rPr>
          <w:sz w:val="22"/>
          <w:szCs w:val="22"/>
        </w:rPr>
        <w:t>32507</w:t>
      </w:r>
    </w:p>
    <w:p w14:paraId="0352DD69" w14:textId="77777777" w:rsidR="00591615" w:rsidRPr="0032750B" w:rsidRDefault="00591615" w:rsidP="00591615">
      <w:pPr>
        <w:pStyle w:val="BodyTextIndent3"/>
        <w:spacing w:after="0"/>
        <w:ind w:firstLine="96"/>
        <w:rPr>
          <w:sz w:val="22"/>
          <w:szCs w:val="22"/>
        </w:rPr>
      </w:pPr>
      <w:r w:rsidRPr="0032750B">
        <w:rPr>
          <w:sz w:val="22"/>
          <w:szCs w:val="22"/>
        </w:rPr>
        <w:t>32540</w:t>
      </w:r>
    </w:p>
    <w:p w14:paraId="1D04A990" w14:textId="77777777" w:rsidR="00591615" w:rsidRPr="0032750B" w:rsidRDefault="00591615" w:rsidP="00591615">
      <w:pPr>
        <w:pStyle w:val="BodyTextIndent3"/>
        <w:spacing w:after="0"/>
        <w:ind w:firstLine="96"/>
        <w:rPr>
          <w:sz w:val="22"/>
          <w:szCs w:val="22"/>
        </w:rPr>
      </w:pPr>
      <w:r w:rsidRPr="0032750B">
        <w:rPr>
          <w:sz w:val="22"/>
          <w:szCs w:val="22"/>
        </w:rPr>
        <w:t>32650</w:t>
      </w:r>
    </w:p>
    <w:p w14:paraId="56E9B76E" w14:textId="77777777" w:rsidR="00591615" w:rsidRPr="0032750B" w:rsidRDefault="00591615" w:rsidP="00591615">
      <w:pPr>
        <w:pStyle w:val="BodyTextIndent3"/>
        <w:spacing w:after="0"/>
        <w:ind w:firstLine="96"/>
        <w:rPr>
          <w:sz w:val="22"/>
          <w:szCs w:val="22"/>
        </w:rPr>
      </w:pPr>
      <w:r w:rsidRPr="0032750B">
        <w:rPr>
          <w:sz w:val="22"/>
          <w:szCs w:val="22"/>
        </w:rPr>
        <w:t>32651</w:t>
      </w:r>
    </w:p>
    <w:p w14:paraId="5F2ED7B1" w14:textId="77777777" w:rsidR="00591615" w:rsidRPr="0032750B" w:rsidRDefault="00591615" w:rsidP="00591615">
      <w:pPr>
        <w:pStyle w:val="BodyTextIndent3"/>
        <w:spacing w:after="0"/>
        <w:ind w:firstLine="96"/>
        <w:rPr>
          <w:sz w:val="22"/>
          <w:szCs w:val="22"/>
        </w:rPr>
      </w:pPr>
      <w:r w:rsidRPr="0032750B">
        <w:rPr>
          <w:sz w:val="22"/>
          <w:szCs w:val="22"/>
        </w:rPr>
        <w:t>32652</w:t>
      </w:r>
    </w:p>
    <w:p w14:paraId="23158E40" w14:textId="77777777" w:rsidR="00591615" w:rsidRPr="0032750B" w:rsidRDefault="00591615" w:rsidP="00591615">
      <w:pPr>
        <w:pStyle w:val="BodyTextIndent3"/>
        <w:spacing w:after="0"/>
        <w:ind w:firstLine="96"/>
        <w:rPr>
          <w:sz w:val="22"/>
          <w:szCs w:val="22"/>
        </w:rPr>
      </w:pPr>
      <w:r w:rsidRPr="0032750B">
        <w:rPr>
          <w:sz w:val="22"/>
          <w:szCs w:val="22"/>
        </w:rPr>
        <w:t>32653</w:t>
      </w:r>
    </w:p>
    <w:p w14:paraId="0CFEE4C6" w14:textId="77777777" w:rsidR="00591615" w:rsidRPr="0032750B" w:rsidRDefault="00591615" w:rsidP="00591615">
      <w:pPr>
        <w:pStyle w:val="BodyTextIndent3"/>
        <w:spacing w:after="0"/>
        <w:ind w:firstLine="96"/>
        <w:rPr>
          <w:sz w:val="22"/>
          <w:szCs w:val="22"/>
        </w:rPr>
      </w:pPr>
      <w:r w:rsidRPr="0032750B">
        <w:rPr>
          <w:sz w:val="22"/>
          <w:szCs w:val="22"/>
        </w:rPr>
        <w:lastRenderedPageBreak/>
        <w:t>32654</w:t>
      </w:r>
    </w:p>
    <w:p w14:paraId="299B4A43" w14:textId="77777777" w:rsidR="00591615" w:rsidRPr="0032750B" w:rsidRDefault="00591615" w:rsidP="00591615">
      <w:pPr>
        <w:pStyle w:val="BodyTextIndent3"/>
        <w:spacing w:after="0"/>
        <w:ind w:firstLine="96"/>
        <w:rPr>
          <w:sz w:val="22"/>
          <w:szCs w:val="22"/>
        </w:rPr>
      </w:pPr>
      <w:r w:rsidRPr="0032750B">
        <w:rPr>
          <w:sz w:val="22"/>
          <w:szCs w:val="22"/>
        </w:rPr>
        <w:t>32655</w:t>
      </w:r>
    </w:p>
    <w:p w14:paraId="457CA702" w14:textId="77777777" w:rsidR="00591615" w:rsidRPr="0032750B" w:rsidRDefault="00591615" w:rsidP="00591615">
      <w:pPr>
        <w:pStyle w:val="BodyTextIndent3"/>
        <w:spacing w:after="0"/>
        <w:ind w:firstLine="96"/>
        <w:rPr>
          <w:sz w:val="22"/>
          <w:szCs w:val="22"/>
        </w:rPr>
      </w:pPr>
      <w:r w:rsidRPr="0032750B">
        <w:rPr>
          <w:sz w:val="22"/>
          <w:szCs w:val="22"/>
        </w:rPr>
        <w:t>32656</w:t>
      </w:r>
    </w:p>
    <w:p w14:paraId="5A1FDA2E" w14:textId="77777777" w:rsidR="00591615" w:rsidRPr="0032750B" w:rsidRDefault="00591615" w:rsidP="00591615">
      <w:pPr>
        <w:pStyle w:val="BodyTextIndent3"/>
        <w:spacing w:after="0"/>
        <w:ind w:firstLine="96"/>
        <w:rPr>
          <w:sz w:val="22"/>
          <w:szCs w:val="22"/>
        </w:rPr>
      </w:pPr>
      <w:r w:rsidRPr="0032750B">
        <w:rPr>
          <w:sz w:val="22"/>
          <w:szCs w:val="22"/>
        </w:rPr>
        <w:t>32658</w:t>
      </w:r>
    </w:p>
    <w:p w14:paraId="13020A7A" w14:textId="77777777" w:rsidR="00591615" w:rsidRPr="0032750B" w:rsidRDefault="00591615" w:rsidP="00591615">
      <w:pPr>
        <w:pStyle w:val="BodyTextIndent3"/>
        <w:spacing w:after="0"/>
        <w:ind w:firstLine="96"/>
        <w:rPr>
          <w:sz w:val="22"/>
          <w:szCs w:val="22"/>
        </w:rPr>
      </w:pPr>
      <w:r w:rsidRPr="0032750B">
        <w:rPr>
          <w:sz w:val="22"/>
          <w:szCs w:val="22"/>
        </w:rPr>
        <w:t>32659</w:t>
      </w:r>
    </w:p>
    <w:p w14:paraId="5058B626" w14:textId="77777777" w:rsidR="00591615" w:rsidRPr="0032750B" w:rsidRDefault="00591615" w:rsidP="00591615">
      <w:pPr>
        <w:pStyle w:val="BodyTextIndent3"/>
        <w:spacing w:after="0"/>
        <w:ind w:firstLine="96"/>
        <w:rPr>
          <w:sz w:val="22"/>
          <w:szCs w:val="22"/>
        </w:rPr>
      </w:pPr>
      <w:r w:rsidRPr="0032750B">
        <w:rPr>
          <w:sz w:val="22"/>
          <w:szCs w:val="22"/>
        </w:rPr>
        <w:t>32661</w:t>
      </w:r>
    </w:p>
    <w:p w14:paraId="7650A2BF" w14:textId="77777777" w:rsidR="00591615" w:rsidRPr="0032750B" w:rsidRDefault="00591615" w:rsidP="00591615">
      <w:pPr>
        <w:pStyle w:val="BodyTextIndent3"/>
        <w:spacing w:after="0"/>
        <w:ind w:firstLine="96"/>
        <w:rPr>
          <w:sz w:val="22"/>
          <w:szCs w:val="22"/>
        </w:rPr>
      </w:pPr>
      <w:r w:rsidRPr="0032750B">
        <w:rPr>
          <w:sz w:val="22"/>
          <w:szCs w:val="22"/>
        </w:rPr>
        <w:t>32662</w:t>
      </w:r>
    </w:p>
    <w:p w14:paraId="0E807C84" w14:textId="77777777" w:rsidR="00591615" w:rsidRPr="0032750B" w:rsidRDefault="00591615" w:rsidP="00591615">
      <w:pPr>
        <w:pStyle w:val="BodyTextIndent3"/>
        <w:spacing w:after="0"/>
        <w:ind w:firstLine="96"/>
        <w:rPr>
          <w:sz w:val="22"/>
          <w:szCs w:val="22"/>
        </w:rPr>
      </w:pPr>
      <w:r w:rsidRPr="0032750B">
        <w:rPr>
          <w:sz w:val="22"/>
          <w:szCs w:val="22"/>
        </w:rPr>
        <w:t>32663</w:t>
      </w:r>
    </w:p>
    <w:p w14:paraId="723582A1" w14:textId="77777777" w:rsidR="00591615" w:rsidRPr="0032750B" w:rsidRDefault="00591615" w:rsidP="00591615">
      <w:pPr>
        <w:pStyle w:val="BodyTextIndent3"/>
        <w:spacing w:after="0"/>
        <w:ind w:firstLine="96"/>
        <w:rPr>
          <w:sz w:val="22"/>
          <w:szCs w:val="22"/>
        </w:rPr>
      </w:pPr>
      <w:r w:rsidRPr="0032750B">
        <w:rPr>
          <w:sz w:val="22"/>
          <w:szCs w:val="22"/>
        </w:rPr>
        <w:t>32664</w:t>
      </w:r>
    </w:p>
    <w:p w14:paraId="09E160EA" w14:textId="77777777" w:rsidR="00591615" w:rsidRPr="0032750B" w:rsidRDefault="00591615" w:rsidP="00591615">
      <w:pPr>
        <w:pStyle w:val="BodyTextIndent3"/>
        <w:spacing w:after="0"/>
        <w:ind w:firstLine="96"/>
        <w:rPr>
          <w:sz w:val="22"/>
          <w:szCs w:val="22"/>
        </w:rPr>
      </w:pPr>
      <w:r w:rsidRPr="0032750B">
        <w:rPr>
          <w:sz w:val="22"/>
          <w:szCs w:val="22"/>
        </w:rPr>
        <w:t>32665</w:t>
      </w:r>
    </w:p>
    <w:p w14:paraId="264F9F64" w14:textId="77777777" w:rsidR="00591615" w:rsidRPr="0032750B" w:rsidRDefault="00591615" w:rsidP="00591615">
      <w:pPr>
        <w:pStyle w:val="BodyTextIndent3"/>
        <w:spacing w:after="0"/>
        <w:ind w:firstLine="96"/>
        <w:rPr>
          <w:sz w:val="22"/>
          <w:szCs w:val="22"/>
        </w:rPr>
      </w:pPr>
      <w:r w:rsidRPr="0032750B">
        <w:rPr>
          <w:sz w:val="22"/>
          <w:szCs w:val="22"/>
        </w:rPr>
        <w:t>32666</w:t>
      </w:r>
    </w:p>
    <w:p w14:paraId="57A28383" w14:textId="77777777" w:rsidR="00591615" w:rsidRPr="0032750B" w:rsidRDefault="00591615" w:rsidP="00591615">
      <w:pPr>
        <w:pStyle w:val="BodyTextIndent3"/>
        <w:spacing w:after="0"/>
        <w:ind w:firstLine="96"/>
        <w:rPr>
          <w:sz w:val="22"/>
          <w:szCs w:val="22"/>
        </w:rPr>
      </w:pPr>
      <w:r w:rsidRPr="0032750B">
        <w:rPr>
          <w:sz w:val="22"/>
          <w:szCs w:val="22"/>
        </w:rPr>
        <w:t>32667</w:t>
      </w:r>
    </w:p>
    <w:p w14:paraId="109C1DAC" w14:textId="77777777" w:rsidR="00591615" w:rsidRPr="0032750B" w:rsidRDefault="00591615" w:rsidP="00591615">
      <w:pPr>
        <w:pStyle w:val="BodyTextIndent3"/>
        <w:spacing w:after="0"/>
        <w:ind w:firstLine="96"/>
        <w:rPr>
          <w:sz w:val="22"/>
          <w:szCs w:val="22"/>
        </w:rPr>
      </w:pPr>
      <w:r w:rsidRPr="0032750B">
        <w:rPr>
          <w:sz w:val="22"/>
          <w:szCs w:val="22"/>
        </w:rPr>
        <w:t>32668</w:t>
      </w:r>
    </w:p>
    <w:p w14:paraId="502B043C" w14:textId="77777777" w:rsidR="00591615" w:rsidRPr="0032750B" w:rsidRDefault="00591615" w:rsidP="00591615">
      <w:pPr>
        <w:pStyle w:val="BodyTextIndent3"/>
        <w:spacing w:after="0"/>
        <w:ind w:firstLine="96"/>
        <w:rPr>
          <w:sz w:val="22"/>
          <w:szCs w:val="22"/>
        </w:rPr>
      </w:pPr>
      <w:r w:rsidRPr="0032750B">
        <w:rPr>
          <w:sz w:val="22"/>
          <w:szCs w:val="22"/>
        </w:rPr>
        <w:t>32669</w:t>
      </w:r>
    </w:p>
    <w:p w14:paraId="1D4E46D8" w14:textId="77777777" w:rsidR="00591615" w:rsidRPr="0032750B" w:rsidRDefault="00591615" w:rsidP="00591615">
      <w:pPr>
        <w:pStyle w:val="BodyTextIndent3"/>
        <w:spacing w:after="0"/>
        <w:ind w:firstLine="96"/>
        <w:rPr>
          <w:sz w:val="22"/>
          <w:szCs w:val="22"/>
        </w:rPr>
      </w:pPr>
      <w:r w:rsidRPr="0032750B">
        <w:rPr>
          <w:sz w:val="22"/>
          <w:szCs w:val="22"/>
        </w:rPr>
        <w:t>32670</w:t>
      </w:r>
    </w:p>
    <w:p w14:paraId="5F008629" w14:textId="77777777" w:rsidR="00591615" w:rsidRPr="0032750B" w:rsidRDefault="00591615" w:rsidP="00591615">
      <w:pPr>
        <w:pStyle w:val="BodyTextIndent3"/>
        <w:spacing w:after="0"/>
        <w:ind w:firstLine="96"/>
        <w:rPr>
          <w:sz w:val="22"/>
          <w:szCs w:val="22"/>
        </w:rPr>
      </w:pPr>
      <w:r w:rsidRPr="0032750B">
        <w:rPr>
          <w:sz w:val="22"/>
          <w:szCs w:val="22"/>
        </w:rPr>
        <w:t>32671</w:t>
      </w:r>
    </w:p>
    <w:p w14:paraId="3227CDDA" w14:textId="77777777" w:rsidR="00591615" w:rsidRPr="0032750B" w:rsidRDefault="00591615" w:rsidP="00591615">
      <w:pPr>
        <w:pStyle w:val="BodyTextIndent3"/>
        <w:spacing w:after="0"/>
        <w:ind w:firstLine="96"/>
        <w:rPr>
          <w:sz w:val="22"/>
          <w:szCs w:val="22"/>
        </w:rPr>
      </w:pPr>
      <w:r w:rsidRPr="0032750B">
        <w:rPr>
          <w:sz w:val="22"/>
          <w:szCs w:val="22"/>
        </w:rPr>
        <w:t>32672</w:t>
      </w:r>
    </w:p>
    <w:p w14:paraId="3C1100CF" w14:textId="77777777" w:rsidR="00591615" w:rsidRPr="0032750B" w:rsidRDefault="00591615" w:rsidP="00591615">
      <w:pPr>
        <w:pStyle w:val="BodyTextIndent3"/>
        <w:spacing w:after="0"/>
        <w:ind w:firstLine="96"/>
        <w:rPr>
          <w:sz w:val="22"/>
          <w:szCs w:val="22"/>
        </w:rPr>
      </w:pPr>
      <w:r w:rsidRPr="0032750B">
        <w:rPr>
          <w:sz w:val="22"/>
          <w:szCs w:val="22"/>
        </w:rPr>
        <w:t>32673</w:t>
      </w:r>
    </w:p>
    <w:p w14:paraId="7358CC27" w14:textId="77777777" w:rsidR="00591615" w:rsidRPr="0032750B" w:rsidRDefault="00591615" w:rsidP="00591615">
      <w:pPr>
        <w:pStyle w:val="BodyTextIndent3"/>
        <w:spacing w:after="0"/>
        <w:ind w:firstLine="96"/>
        <w:rPr>
          <w:sz w:val="22"/>
          <w:szCs w:val="22"/>
        </w:rPr>
      </w:pPr>
      <w:r w:rsidRPr="0032750B">
        <w:rPr>
          <w:sz w:val="22"/>
          <w:szCs w:val="22"/>
        </w:rPr>
        <w:t>32674</w:t>
      </w:r>
    </w:p>
    <w:p w14:paraId="309CF4E5" w14:textId="77777777" w:rsidR="00591615" w:rsidRPr="0032750B" w:rsidRDefault="00591615" w:rsidP="00591615">
      <w:pPr>
        <w:pStyle w:val="BodyTextIndent3"/>
        <w:spacing w:after="0"/>
        <w:ind w:firstLine="96"/>
        <w:rPr>
          <w:sz w:val="22"/>
          <w:szCs w:val="22"/>
        </w:rPr>
      </w:pPr>
      <w:r w:rsidRPr="0032750B">
        <w:rPr>
          <w:sz w:val="22"/>
          <w:szCs w:val="22"/>
        </w:rPr>
        <w:t>32800</w:t>
      </w:r>
    </w:p>
    <w:p w14:paraId="106BD16E" w14:textId="77777777" w:rsidR="00591615" w:rsidRPr="0032750B" w:rsidRDefault="00591615" w:rsidP="00591615">
      <w:pPr>
        <w:pStyle w:val="BodyTextIndent3"/>
        <w:spacing w:after="0"/>
        <w:ind w:firstLine="96"/>
        <w:rPr>
          <w:sz w:val="22"/>
          <w:szCs w:val="22"/>
        </w:rPr>
      </w:pPr>
      <w:r w:rsidRPr="0032750B">
        <w:rPr>
          <w:sz w:val="22"/>
          <w:szCs w:val="22"/>
        </w:rPr>
        <w:t>32810</w:t>
      </w:r>
    </w:p>
    <w:p w14:paraId="134E3371" w14:textId="77777777" w:rsidR="00591615" w:rsidRPr="0032750B" w:rsidRDefault="00591615" w:rsidP="00591615">
      <w:pPr>
        <w:pStyle w:val="BodyTextIndent3"/>
        <w:spacing w:after="0"/>
        <w:ind w:firstLine="96"/>
        <w:rPr>
          <w:sz w:val="22"/>
          <w:szCs w:val="22"/>
        </w:rPr>
      </w:pPr>
      <w:r w:rsidRPr="0032750B">
        <w:rPr>
          <w:sz w:val="22"/>
          <w:szCs w:val="22"/>
        </w:rPr>
        <w:t>32815</w:t>
      </w:r>
    </w:p>
    <w:p w14:paraId="3A183EA8" w14:textId="77777777" w:rsidR="00591615" w:rsidRPr="0032750B" w:rsidRDefault="00591615" w:rsidP="00591615">
      <w:pPr>
        <w:pStyle w:val="BodyTextIndent3"/>
        <w:spacing w:after="0"/>
        <w:ind w:firstLine="96"/>
        <w:rPr>
          <w:sz w:val="22"/>
          <w:szCs w:val="22"/>
        </w:rPr>
      </w:pPr>
      <w:r w:rsidRPr="0032750B">
        <w:rPr>
          <w:sz w:val="22"/>
          <w:szCs w:val="22"/>
        </w:rPr>
        <w:t>32820</w:t>
      </w:r>
    </w:p>
    <w:p w14:paraId="4F288D3F" w14:textId="77777777" w:rsidR="00591615" w:rsidRPr="0032750B" w:rsidRDefault="00591615" w:rsidP="00591615">
      <w:pPr>
        <w:pStyle w:val="BodyTextIndent3"/>
        <w:spacing w:after="0"/>
        <w:ind w:firstLine="96"/>
        <w:rPr>
          <w:sz w:val="22"/>
          <w:szCs w:val="22"/>
        </w:rPr>
      </w:pPr>
      <w:r w:rsidRPr="0032750B">
        <w:rPr>
          <w:sz w:val="22"/>
          <w:szCs w:val="22"/>
        </w:rPr>
        <w:t>32850</w:t>
      </w:r>
    </w:p>
    <w:p w14:paraId="61BF7809" w14:textId="77777777" w:rsidR="00591615" w:rsidRPr="0032750B" w:rsidRDefault="00591615" w:rsidP="00591615">
      <w:pPr>
        <w:pStyle w:val="BodyTextIndent3"/>
        <w:spacing w:after="0"/>
        <w:ind w:firstLine="96"/>
        <w:rPr>
          <w:sz w:val="22"/>
          <w:szCs w:val="22"/>
        </w:rPr>
      </w:pPr>
      <w:r w:rsidRPr="0032750B">
        <w:rPr>
          <w:sz w:val="22"/>
          <w:szCs w:val="22"/>
        </w:rPr>
        <w:t>32851</w:t>
      </w:r>
    </w:p>
    <w:p w14:paraId="096CDC6C" w14:textId="77777777" w:rsidR="00591615" w:rsidRPr="0032750B" w:rsidRDefault="00591615" w:rsidP="00591615">
      <w:pPr>
        <w:pStyle w:val="BodyTextIndent3"/>
        <w:spacing w:after="0"/>
        <w:ind w:firstLine="96"/>
        <w:rPr>
          <w:sz w:val="22"/>
          <w:szCs w:val="22"/>
        </w:rPr>
      </w:pPr>
      <w:r w:rsidRPr="0032750B">
        <w:rPr>
          <w:sz w:val="22"/>
          <w:szCs w:val="22"/>
        </w:rPr>
        <w:t>32852</w:t>
      </w:r>
    </w:p>
    <w:p w14:paraId="3050C4F9" w14:textId="77777777" w:rsidR="00591615" w:rsidRPr="0032750B" w:rsidRDefault="00591615" w:rsidP="00591615">
      <w:pPr>
        <w:pStyle w:val="BodyTextIndent3"/>
        <w:spacing w:after="0"/>
        <w:ind w:firstLine="96"/>
        <w:rPr>
          <w:sz w:val="22"/>
          <w:szCs w:val="22"/>
        </w:rPr>
      </w:pPr>
      <w:r w:rsidRPr="0032750B">
        <w:rPr>
          <w:sz w:val="22"/>
          <w:szCs w:val="22"/>
        </w:rPr>
        <w:t>32853</w:t>
      </w:r>
    </w:p>
    <w:p w14:paraId="25A13E9A" w14:textId="77777777" w:rsidR="00591615" w:rsidRPr="0032750B" w:rsidRDefault="00591615" w:rsidP="00591615">
      <w:pPr>
        <w:pStyle w:val="BodyTextIndent3"/>
        <w:spacing w:after="0"/>
        <w:ind w:firstLine="96"/>
        <w:rPr>
          <w:sz w:val="22"/>
          <w:szCs w:val="22"/>
        </w:rPr>
      </w:pPr>
      <w:r w:rsidRPr="0032750B">
        <w:rPr>
          <w:sz w:val="22"/>
          <w:szCs w:val="22"/>
        </w:rPr>
        <w:t>32854</w:t>
      </w:r>
    </w:p>
    <w:p w14:paraId="35EB71FD" w14:textId="77777777" w:rsidR="00591615" w:rsidRPr="0032750B" w:rsidRDefault="00591615" w:rsidP="00591615">
      <w:pPr>
        <w:pStyle w:val="BodyTextIndent3"/>
        <w:spacing w:after="0"/>
        <w:ind w:firstLine="96"/>
        <w:rPr>
          <w:sz w:val="22"/>
          <w:szCs w:val="22"/>
        </w:rPr>
      </w:pPr>
      <w:r w:rsidRPr="0032750B">
        <w:rPr>
          <w:sz w:val="22"/>
          <w:szCs w:val="22"/>
        </w:rPr>
        <w:t>32855</w:t>
      </w:r>
    </w:p>
    <w:p w14:paraId="2480BACC" w14:textId="77777777" w:rsidR="00591615" w:rsidRPr="0032750B" w:rsidRDefault="00591615" w:rsidP="00591615">
      <w:pPr>
        <w:pStyle w:val="BodyTextIndent3"/>
        <w:spacing w:after="0"/>
        <w:ind w:firstLine="96"/>
        <w:rPr>
          <w:sz w:val="22"/>
          <w:szCs w:val="22"/>
        </w:rPr>
      </w:pPr>
      <w:r w:rsidRPr="0032750B">
        <w:rPr>
          <w:sz w:val="22"/>
          <w:szCs w:val="22"/>
        </w:rPr>
        <w:t>32856</w:t>
      </w:r>
    </w:p>
    <w:p w14:paraId="798AED50" w14:textId="77777777" w:rsidR="00591615" w:rsidRPr="0032750B" w:rsidRDefault="00591615" w:rsidP="00591615">
      <w:pPr>
        <w:pStyle w:val="BodyTextIndent3"/>
        <w:spacing w:after="0"/>
        <w:ind w:firstLine="96"/>
        <w:rPr>
          <w:sz w:val="22"/>
          <w:szCs w:val="22"/>
        </w:rPr>
      </w:pPr>
      <w:r w:rsidRPr="0032750B">
        <w:rPr>
          <w:sz w:val="22"/>
          <w:szCs w:val="22"/>
        </w:rPr>
        <w:t>32900</w:t>
      </w:r>
    </w:p>
    <w:p w14:paraId="61BF01A8" w14:textId="77777777" w:rsidR="00591615" w:rsidRPr="0032750B" w:rsidRDefault="00591615" w:rsidP="00591615">
      <w:pPr>
        <w:pStyle w:val="BodyTextIndent3"/>
        <w:spacing w:after="0"/>
        <w:ind w:firstLine="96"/>
        <w:rPr>
          <w:sz w:val="22"/>
          <w:szCs w:val="22"/>
        </w:rPr>
      </w:pPr>
      <w:r w:rsidRPr="0032750B">
        <w:rPr>
          <w:sz w:val="22"/>
          <w:szCs w:val="22"/>
        </w:rPr>
        <w:t>32905</w:t>
      </w:r>
    </w:p>
    <w:p w14:paraId="77AF83F0" w14:textId="77777777" w:rsidR="00591615" w:rsidRPr="0032750B" w:rsidRDefault="00591615" w:rsidP="00591615">
      <w:pPr>
        <w:pStyle w:val="BodyTextIndent3"/>
        <w:spacing w:after="0"/>
        <w:ind w:firstLine="96"/>
        <w:rPr>
          <w:sz w:val="22"/>
          <w:szCs w:val="22"/>
        </w:rPr>
      </w:pPr>
      <w:r w:rsidRPr="0032750B">
        <w:rPr>
          <w:sz w:val="22"/>
          <w:szCs w:val="22"/>
        </w:rPr>
        <w:t>32906</w:t>
      </w:r>
    </w:p>
    <w:p w14:paraId="23657C56" w14:textId="77777777" w:rsidR="00591615" w:rsidRPr="0032750B" w:rsidRDefault="00591615" w:rsidP="00591615">
      <w:pPr>
        <w:pStyle w:val="BodyTextIndent3"/>
        <w:spacing w:after="0"/>
        <w:ind w:firstLine="96"/>
        <w:rPr>
          <w:sz w:val="22"/>
          <w:szCs w:val="22"/>
        </w:rPr>
      </w:pPr>
      <w:r w:rsidRPr="0032750B">
        <w:rPr>
          <w:sz w:val="22"/>
          <w:szCs w:val="22"/>
        </w:rPr>
        <w:t>32940</w:t>
      </w:r>
    </w:p>
    <w:p w14:paraId="075FA352" w14:textId="77777777" w:rsidR="00591615" w:rsidRPr="0032750B" w:rsidRDefault="00591615" w:rsidP="00591615">
      <w:pPr>
        <w:pStyle w:val="BodyTextIndent3"/>
        <w:spacing w:after="0"/>
        <w:ind w:firstLine="96"/>
        <w:rPr>
          <w:sz w:val="22"/>
          <w:szCs w:val="22"/>
        </w:rPr>
      </w:pPr>
      <w:r w:rsidRPr="0032750B">
        <w:rPr>
          <w:sz w:val="22"/>
          <w:szCs w:val="22"/>
        </w:rPr>
        <w:t>32997</w:t>
      </w:r>
    </w:p>
    <w:p w14:paraId="2C887678" w14:textId="77777777" w:rsidR="00591615" w:rsidRPr="0032750B" w:rsidRDefault="00591615" w:rsidP="00591615">
      <w:pPr>
        <w:pStyle w:val="BodyTextIndent3"/>
        <w:spacing w:after="0"/>
        <w:ind w:firstLine="96"/>
        <w:rPr>
          <w:sz w:val="22"/>
          <w:szCs w:val="22"/>
        </w:rPr>
      </w:pPr>
      <w:r w:rsidRPr="0032750B">
        <w:rPr>
          <w:sz w:val="22"/>
          <w:szCs w:val="22"/>
        </w:rPr>
        <w:t>33017</w:t>
      </w:r>
    </w:p>
    <w:p w14:paraId="0A35AAE5" w14:textId="77777777" w:rsidR="00591615" w:rsidRPr="0032750B" w:rsidRDefault="00591615" w:rsidP="00591615">
      <w:pPr>
        <w:pStyle w:val="BodyTextIndent3"/>
        <w:spacing w:after="0"/>
        <w:ind w:firstLine="96"/>
        <w:rPr>
          <w:sz w:val="22"/>
          <w:szCs w:val="22"/>
        </w:rPr>
      </w:pPr>
      <w:r w:rsidRPr="0032750B">
        <w:rPr>
          <w:sz w:val="22"/>
          <w:szCs w:val="22"/>
        </w:rPr>
        <w:t>33018</w:t>
      </w:r>
    </w:p>
    <w:p w14:paraId="47E9C9BD" w14:textId="77777777" w:rsidR="00591615" w:rsidRPr="0032750B" w:rsidRDefault="00591615" w:rsidP="00591615">
      <w:pPr>
        <w:pStyle w:val="BodyTextIndent3"/>
        <w:spacing w:after="0"/>
        <w:ind w:firstLine="96"/>
        <w:rPr>
          <w:sz w:val="22"/>
          <w:szCs w:val="22"/>
        </w:rPr>
      </w:pPr>
      <w:r w:rsidRPr="0032750B">
        <w:rPr>
          <w:sz w:val="22"/>
          <w:szCs w:val="22"/>
        </w:rPr>
        <w:t>33019</w:t>
      </w:r>
    </w:p>
    <w:p w14:paraId="6EED3A7D" w14:textId="77777777" w:rsidR="00591615" w:rsidRPr="0032750B" w:rsidRDefault="00591615" w:rsidP="00591615">
      <w:pPr>
        <w:pStyle w:val="BodyTextIndent3"/>
        <w:spacing w:after="0"/>
        <w:ind w:firstLine="96"/>
        <w:rPr>
          <w:sz w:val="22"/>
          <w:szCs w:val="22"/>
        </w:rPr>
      </w:pPr>
      <w:r w:rsidRPr="0032750B">
        <w:rPr>
          <w:sz w:val="22"/>
          <w:szCs w:val="22"/>
        </w:rPr>
        <w:t>33020</w:t>
      </w:r>
    </w:p>
    <w:p w14:paraId="1DE9BDA8" w14:textId="77777777" w:rsidR="00591615" w:rsidRPr="0032750B" w:rsidRDefault="00591615" w:rsidP="00591615">
      <w:pPr>
        <w:pStyle w:val="BodyTextIndent3"/>
        <w:spacing w:after="0"/>
        <w:ind w:firstLine="96"/>
        <w:rPr>
          <w:sz w:val="22"/>
          <w:szCs w:val="22"/>
        </w:rPr>
      </w:pPr>
      <w:r w:rsidRPr="0032750B">
        <w:rPr>
          <w:sz w:val="22"/>
          <w:szCs w:val="22"/>
        </w:rPr>
        <w:t>33025</w:t>
      </w:r>
    </w:p>
    <w:p w14:paraId="2B1D8D68" w14:textId="77777777" w:rsidR="00591615" w:rsidRPr="0032750B" w:rsidRDefault="00591615" w:rsidP="00591615">
      <w:pPr>
        <w:pStyle w:val="BodyTextIndent3"/>
        <w:spacing w:after="0"/>
        <w:ind w:firstLine="96"/>
        <w:rPr>
          <w:sz w:val="22"/>
          <w:szCs w:val="22"/>
        </w:rPr>
      </w:pPr>
      <w:r w:rsidRPr="0032750B">
        <w:rPr>
          <w:sz w:val="22"/>
          <w:szCs w:val="22"/>
        </w:rPr>
        <w:t>33030</w:t>
      </w:r>
    </w:p>
    <w:p w14:paraId="27C68B2D" w14:textId="77777777" w:rsidR="00591615" w:rsidRPr="0032750B" w:rsidRDefault="00591615" w:rsidP="00591615">
      <w:pPr>
        <w:pStyle w:val="BodyTextIndent3"/>
        <w:spacing w:after="0"/>
        <w:ind w:firstLine="96"/>
        <w:rPr>
          <w:sz w:val="22"/>
          <w:szCs w:val="22"/>
        </w:rPr>
      </w:pPr>
      <w:r w:rsidRPr="0032750B">
        <w:rPr>
          <w:sz w:val="22"/>
          <w:szCs w:val="22"/>
        </w:rPr>
        <w:t>33031</w:t>
      </w:r>
    </w:p>
    <w:p w14:paraId="06D60043" w14:textId="77777777" w:rsidR="00591615" w:rsidRPr="0032750B" w:rsidRDefault="00591615" w:rsidP="00591615">
      <w:pPr>
        <w:pStyle w:val="BodyTextIndent3"/>
        <w:spacing w:after="0"/>
        <w:ind w:firstLine="96"/>
        <w:rPr>
          <w:sz w:val="22"/>
          <w:szCs w:val="22"/>
        </w:rPr>
      </w:pPr>
      <w:r w:rsidRPr="0032750B">
        <w:rPr>
          <w:sz w:val="22"/>
          <w:szCs w:val="22"/>
        </w:rPr>
        <w:t>33050</w:t>
      </w:r>
    </w:p>
    <w:p w14:paraId="5AD4C5AF" w14:textId="77777777" w:rsidR="00591615" w:rsidRPr="0032750B" w:rsidRDefault="00591615" w:rsidP="00591615">
      <w:pPr>
        <w:pStyle w:val="BodyTextIndent3"/>
        <w:spacing w:after="0"/>
        <w:ind w:firstLine="96"/>
        <w:rPr>
          <w:sz w:val="22"/>
          <w:szCs w:val="22"/>
        </w:rPr>
      </w:pPr>
      <w:r w:rsidRPr="0032750B">
        <w:rPr>
          <w:sz w:val="22"/>
          <w:szCs w:val="22"/>
        </w:rPr>
        <w:t>33120</w:t>
      </w:r>
    </w:p>
    <w:p w14:paraId="2FB09F05" w14:textId="77777777" w:rsidR="00591615" w:rsidRPr="0032750B" w:rsidRDefault="00591615" w:rsidP="00591615">
      <w:pPr>
        <w:pStyle w:val="BodyTextIndent3"/>
        <w:spacing w:after="0"/>
        <w:ind w:firstLine="96"/>
        <w:rPr>
          <w:sz w:val="22"/>
          <w:szCs w:val="22"/>
        </w:rPr>
      </w:pPr>
      <w:r w:rsidRPr="0032750B">
        <w:rPr>
          <w:sz w:val="22"/>
          <w:szCs w:val="22"/>
        </w:rPr>
        <w:t>33130</w:t>
      </w:r>
    </w:p>
    <w:p w14:paraId="25D1517E" w14:textId="77777777" w:rsidR="00591615" w:rsidRPr="0032750B" w:rsidRDefault="00591615" w:rsidP="00591615">
      <w:pPr>
        <w:pStyle w:val="BodyTextIndent3"/>
        <w:spacing w:after="0"/>
        <w:ind w:firstLine="96"/>
        <w:rPr>
          <w:sz w:val="22"/>
          <w:szCs w:val="22"/>
        </w:rPr>
      </w:pPr>
      <w:r w:rsidRPr="0032750B">
        <w:rPr>
          <w:sz w:val="22"/>
          <w:szCs w:val="22"/>
        </w:rPr>
        <w:t>33140</w:t>
      </w:r>
    </w:p>
    <w:p w14:paraId="6A301DF8" w14:textId="77777777" w:rsidR="00591615" w:rsidRPr="0032750B" w:rsidRDefault="00591615" w:rsidP="00591615">
      <w:pPr>
        <w:pStyle w:val="BodyTextIndent3"/>
        <w:spacing w:after="0"/>
        <w:ind w:firstLine="96"/>
        <w:rPr>
          <w:sz w:val="22"/>
          <w:szCs w:val="22"/>
        </w:rPr>
      </w:pPr>
      <w:r w:rsidRPr="0032750B">
        <w:rPr>
          <w:sz w:val="22"/>
          <w:szCs w:val="22"/>
        </w:rPr>
        <w:t>33141</w:t>
      </w:r>
    </w:p>
    <w:p w14:paraId="52FAB312" w14:textId="77777777" w:rsidR="00591615" w:rsidRPr="0032750B" w:rsidRDefault="00591615" w:rsidP="00591615">
      <w:pPr>
        <w:pStyle w:val="BodyTextIndent3"/>
        <w:spacing w:after="0"/>
        <w:ind w:firstLine="96"/>
        <w:rPr>
          <w:sz w:val="22"/>
          <w:szCs w:val="22"/>
        </w:rPr>
      </w:pPr>
      <w:r w:rsidRPr="0032750B">
        <w:rPr>
          <w:sz w:val="22"/>
          <w:szCs w:val="22"/>
        </w:rPr>
        <w:t>33202</w:t>
      </w:r>
    </w:p>
    <w:p w14:paraId="76B49CAB" w14:textId="77777777" w:rsidR="00591615" w:rsidRPr="0032750B" w:rsidRDefault="00591615" w:rsidP="00591615">
      <w:pPr>
        <w:pStyle w:val="BodyTextIndent3"/>
        <w:spacing w:after="0"/>
        <w:ind w:firstLine="96"/>
        <w:rPr>
          <w:sz w:val="22"/>
          <w:szCs w:val="22"/>
        </w:rPr>
      </w:pPr>
      <w:r w:rsidRPr="0032750B">
        <w:rPr>
          <w:sz w:val="22"/>
          <w:szCs w:val="22"/>
        </w:rPr>
        <w:t>33203</w:t>
      </w:r>
    </w:p>
    <w:p w14:paraId="09EB31E1" w14:textId="77777777" w:rsidR="00591615" w:rsidRPr="0032750B" w:rsidRDefault="00591615" w:rsidP="00591615">
      <w:pPr>
        <w:pStyle w:val="BodyTextIndent3"/>
        <w:spacing w:after="0"/>
        <w:ind w:firstLine="96"/>
        <w:rPr>
          <w:sz w:val="22"/>
          <w:szCs w:val="22"/>
        </w:rPr>
      </w:pPr>
      <w:r w:rsidRPr="0032750B">
        <w:rPr>
          <w:sz w:val="22"/>
          <w:szCs w:val="22"/>
        </w:rPr>
        <w:t>33236</w:t>
      </w:r>
    </w:p>
    <w:p w14:paraId="1EE52BA1" w14:textId="77777777" w:rsidR="00591615" w:rsidRPr="0032750B" w:rsidRDefault="00591615" w:rsidP="00591615">
      <w:pPr>
        <w:pStyle w:val="BodyTextIndent3"/>
        <w:spacing w:after="0"/>
        <w:ind w:firstLine="96"/>
        <w:rPr>
          <w:sz w:val="22"/>
          <w:szCs w:val="22"/>
        </w:rPr>
      </w:pPr>
      <w:r w:rsidRPr="0032750B">
        <w:rPr>
          <w:sz w:val="22"/>
          <w:szCs w:val="22"/>
        </w:rPr>
        <w:t>33237</w:t>
      </w:r>
    </w:p>
    <w:p w14:paraId="58C77D61" w14:textId="77777777" w:rsidR="00591615" w:rsidRPr="0032750B" w:rsidRDefault="00591615" w:rsidP="00591615">
      <w:pPr>
        <w:pStyle w:val="BodyTextIndent3"/>
        <w:spacing w:after="0"/>
        <w:ind w:firstLine="96"/>
        <w:rPr>
          <w:sz w:val="22"/>
          <w:szCs w:val="22"/>
        </w:rPr>
      </w:pPr>
      <w:r w:rsidRPr="0032750B">
        <w:rPr>
          <w:sz w:val="22"/>
          <w:szCs w:val="22"/>
        </w:rPr>
        <w:t>33238</w:t>
      </w:r>
    </w:p>
    <w:p w14:paraId="7821CD6C" w14:textId="77777777" w:rsidR="00591615" w:rsidRPr="0032750B" w:rsidRDefault="00591615" w:rsidP="00591615">
      <w:pPr>
        <w:pStyle w:val="BodyTextIndent3"/>
        <w:spacing w:after="0"/>
        <w:ind w:firstLine="96"/>
        <w:rPr>
          <w:sz w:val="22"/>
          <w:szCs w:val="22"/>
        </w:rPr>
      </w:pPr>
      <w:r w:rsidRPr="0032750B">
        <w:rPr>
          <w:sz w:val="22"/>
          <w:szCs w:val="22"/>
        </w:rPr>
        <w:t>33243</w:t>
      </w:r>
    </w:p>
    <w:p w14:paraId="43D2AA9C" w14:textId="77777777" w:rsidR="00591615" w:rsidRPr="0032750B" w:rsidRDefault="00591615" w:rsidP="00591615">
      <w:pPr>
        <w:pStyle w:val="BodyTextIndent3"/>
        <w:spacing w:after="0"/>
        <w:ind w:firstLine="96"/>
        <w:rPr>
          <w:sz w:val="22"/>
          <w:szCs w:val="22"/>
        </w:rPr>
      </w:pPr>
      <w:r w:rsidRPr="0032750B">
        <w:rPr>
          <w:sz w:val="22"/>
          <w:szCs w:val="22"/>
        </w:rPr>
        <w:t>33250</w:t>
      </w:r>
    </w:p>
    <w:p w14:paraId="03E7FE9D" w14:textId="77777777" w:rsidR="00591615" w:rsidRPr="0032750B" w:rsidRDefault="00591615" w:rsidP="00591615">
      <w:pPr>
        <w:pStyle w:val="BodyTextIndent3"/>
        <w:spacing w:after="0"/>
        <w:ind w:firstLine="96"/>
        <w:rPr>
          <w:sz w:val="22"/>
          <w:szCs w:val="22"/>
        </w:rPr>
      </w:pPr>
      <w:r w:rsidRPr="0032750B">
        <w:rPr>
          <w:sz w:val="22"/>
          <w:szCs w:val="22"/>
        </w:rPr>
        <w:t>33251</w:t>
      </w:r>
    </w:p>
    <w:p w14:paraId="761F7BA3" w14:textId="77777777" w:rsidR="00591615" w:rsidRPr="0032750B" w:rsidRDefault="00591615" w:rsidP="00591615">
      <w:pPr>
        <w:pStyle w:val="BodyTextIndent3"/>
        <w:spacing w:after="0"/>
        <w:ind w:firstLine="96"/>
        <w:rPr>
          <w:sz w:val="22"/>
          <w:szCs w:val="22"/>
        </w:rPr>
      </w:pPr>
      <w:r w:rsidRPr="0032750B">
        <w:rPr>
          <w:sz w:val="22"/>
          <w:szCs w:val="22"/>
        </w:rPr>
        <w:t>33254</w:t>
      </w:r>
    </w:p>
    <w:p w14:paraId="30D71BAB" w14:textId="77777777" w:rsidR="00591615" w:rsidRPr="0032750B" w:rsidRDefault="00591615" w:rsidP="00591615">
      <w:pPr>
        <w:pStyle w:val="BodyTextIndent3"/>
        <w:spacing w:after="0"/>
        <w:ind w:firstLine="96"/>
        <w:rPr>
          <w:sz w:val="22"/>
          <w:szCs w:val="22"/>
        </w:rPr>
      </w:pPr>
      <w:r w:rsidRPr="0032750B">
        <w:rPr>
          <w:sz w:val="22"/>
          <w:szCs w:val="22"/>
        </w:rPr>
        <w:t>33255</w:t>
      </w:r>
    </w:p>
    <w:p w14:paraId="474D47E9" w14:textId="77777777" w:rsidR="00591615" w:rsidRPr="0032750B" w:rsidRDefault="00591615" w:rsidP="00591615">
      <w:pPr>
        <w:pStyle w:val="BodyTextIndent3"/>
        <w:spacing w:after="0"/>
        <w:ind w:firstLine="96"/>
        <w:rPr>
          <w:sz w:val="22"/>
          <w:szCs w:val="22"/>
        </w:rPr>
      </w:pPr>
      <w:r w:rsidRPr="0032750B">
        <w:rPr>
          <w:sz w:val="22"/>
          <w:szCs w:val="22"/>
        </w:rPr>
        <w:t>33256</w:t>
      </w:r>
    </w:p>
    <w:p w14:paraId="7ACC98D9" w14:textId="77777777" w:rsidR="00591615" w:rsidRPr="0032750B" w:rsidRDefault="00591615" w:rsidP="00591615">
      <w:pPr>
        <w:pStyle w:val="BodyTextIndent3"/>
        <w:spacing w:after="0"/>
        <w:ind w:firstLine="96"/>
        <w:rPr>
          <w:sz w:val="22"/>
          <w:szCs w:val="22"/>
        </w:rPr>
      </w:pPr>
      <w:r w:rsidRPr="0032750B">
        <w:rPr>
          <w:sz w:val="22"/>
          <w:szCs w:val="22"/>
        </w:rPr>
        <w:t>33257</w:t>
      </w:r>
    </w:p>
    <w:p w14:paraId="1610A98E" w14:textId="77777777" w:rsidR="00591615" w:rsidRPr="0032750B" w:rsidRDefault="00591615" w:rsidP="00591615">
      <w:pPr>
        <w:pStyle w:val="BodyTextIndent3"/>
        <w:spacing w:after="0"/>
        <w:ind w:firstLine="96"/>
        <w:rPr>
          <w:sz w:val="22"/>
          <w:szCs w:val="22"/>
        </w:rPr>
      </w:pPr>
      <w:r w:rsidRPr="0032750B">
        <w:rPr>
          <w:sz w:val="22"/>
          <w:szCs w:val="22"/>
        </w:rPr>
        <w:t>33258</w:t>
      </w:r>
    </w:p>
    <w:p w14:paraId="184575A5" w14:textId="77777777" w:rsidR="00591615" w:rsidRPr="0032750B" w:rsidRDefault="00591615" w:rsidP="00591615">
      <w:pPr>
        <w:pStyle w:val="BodyTextIndent3"/>
        <w:spacing w:after="0"/>
        <w:ind w:firstLine="96"/>
        <w:rPr>
          <w:sz w:val="22"/>
          <w:szCs w:val="22"/>
        </w:rPr>
      </w:pPr>
      <w:r w:rsidRPr="0032750B">
        <w:rPr>
          <w:sz w:val="22"/>
          <w:szCs w:val="22"/>
        </w:rPr>
        <w:t>33259</w:t>
      </w:r>
    </w:p>
    <w:p w14:paraId="3BBEF23D" w14:textId="77777777" w:rsidR="00591615" w:rsidRPr="0032750B" w:rsidRDefault="00591615" w:rsidP="00591615">
      <w:pPr>
        <w:pStyle w:val="BodyTextIndent3"/>
        <w:spacing w:after="0"/>
        <w:ind w:firstLine="96"/>
        <w:rPr>
          <w:sz w:val="22"/>
          <w:szCs w:val="22"/>
        </w:rPr>
      </w:pPr>
      <w:r w:rsidRPr="0032750B">
        <w:rPr>
          <w:sz w:val="22"/>
          <w:szCs w:val="22"/>
        </w:rPr>
        <w:t>33261</w:t>
      </w:r>
    </w:p>
    <w:p w14:paraId="275FE9F3" w14:textId="77777777" w:rsidR="00591615" w:rsidRPr="0032750B" w:rsidRDefault="00591615" w:rsidP="00591615">
      <w:pPr>
        <w:pStyle w:val="BodyTextIndent3"/>
        <w:spacing w:after="0"/>
        <w:ind w:firstLine="96"/>
        <w:rPr>
          <w:sz w:val="22"/>
          <w:szCs w:val="22"/>
        </w:rPr>
      </w:pPr>
      <w:r w:rsidRPr="0032750B">
        <w:rPr>
          <w:sz w:val="22"/>
          <w:szCs w:val="22"/>
        </w:rPr>
        <w:t>33265</w:t>
      </w:r>
    </w:p>
    <w:p w14:paraId="259ED650" w14:textId="77777777" w:rsidR="00591615" w:rsidRPr="0032750B" w:rsidRDefault="00591615" w:rsidP="00591615">
      <w:pPr>
        <w:pStyle w:val="BodyTextIndent3"/>
        <w:spacing w:after="0"/>
        <w:ind w:firstLine="96"/>
        <w:rPr>
          <w:sz w:val="22"/>
          <w:szCs w:val="22"/>
        </w:rPr>
      </w:pPr>
      <w:r w:rsidRPr="0032750B">
        <w:rPr>
          <w:sz w:val="22"/>
          <w:szCs w:val="22"/>
        </w:rPr>
        <w:t>33266</w:t>
      </w:r>
    </w:p>
    <w:p w14:paraId="59907608" w14:textId="77777777" w:rsidR="00591615" w:rsidRPr="0032750B" w:rsidRDefault="00591615" w:rsidP="00591615">
      <w:pPr>
        <w:pStyle w:val="TableParagraph"/>
        <w:spacing w:line="240" w:lineRule="auto"/>
        <w:ind w:left="50" w:firstLine="400"/>
        <w:jc w:val="left"/>
      </w:pPr>
      <w:r w:rsidRPr="0032750B">
        <w:t>33267</w:t>
      </w:r>
    </w:p>
    <w:p w14:paraId="160CE8E0" w14:textId="77777777" w:rsidR="00591615" w:rsidRPr="0032750B" w:rsidRDefault="00591615" w:rsidP="00591615">
      <w:pPr>
        <w:pStyle w:val="TableParagraph"/>
        <w:spacing w:line="240" w:lineRule="auto"/>
        <w:ind w:left="50" w:firstLine="400"/>
        <w:jc w:val="left"/>
      </w:pPr>
      <w:r w:rsidRPr="0032750B">
        <w:t>33268</w:t>
      </w:r>
    </w:p>
    <w:p w14:paraId="084E964C" w14:textId="77777777" w:rsidR="00591615" w:rsidRPr="0032750B" w:rsidRDefault="00591615" w:rsidP="00591615">
      <w:pPr>
        <w:pStyle w:val="BodyTextIndent3"/>
        <w:spacing w:after="0"/>
        <w:ind w:firstLine="96"/>
        <w:rPr>
          <w:sz w:val="22"/>
          <w:szCs w:val="22"/>
        </w:rPr>
      </w:pPr>
      <w:r w:rsidRPr="0032750B">
        <w:rPr>
          <w:sz w:val="22"/>
          <w:szCs w:val="22"/>
        </w:rPr>
        <w:t>33269</w:t>
      </w:r>
    </w:p>
    <w:p w14:paraId="49E88892" w14:textId="77777777" w:rsidR="00591615" w:rsidRDefault="00591615" w:rsidP="00591615">
      <w:pPr>
        <w:pStyle w:val="BodyTextIndent3"/>
        <w:spacing w:after="0"/>
        <w:ind w:firstLine="96"/>
        <w:rPr>
          <w:sz w:val="22"/>
          <w:szCs w:val="22"/>
        </w:rPr>
      </w:pPr>
      <w:r w:rsidRPr="0032750B">
        <w:rPr>
          <w:sz w:val="22"/>
          <w:szCs w:val="22"/>
        </w:rPr>
        <w:t>33274</w:t>
      </w:r>
    </w:p>
    <w:p w14:paraId="1CCB327F" w14:textId="5C280D89" w:rsidR="00285DB3" w:rsidRDefault="00285DB3" w:rsidP="00591615">
      <w:pPr>
        <w:pStyle w:val="BodyTextIndent3"/>
        <w:spacing w:after="0"/>
        <w:ind w:firstLine="96"/>
        <w:rPr>
          <w:sz w:val="22"/>
          <w:szCs w:val="22"/>
        </w:rPr>
      </w:pPr>
      <w:r>
        <w:rPr>
          <w:sz w:val="22"/>
          <w:szCs w:val="22"/>
        </w:rPr>
        <w:t>33276</w:t>
      </w:r>
    </w:p>
    <w:p w14:paraId="1C4A303F" w14:textId="2DB1E0ED" w:rsidR="00285DB3" w:rsidRDefault="00285DB3" w:rsidP="00591615">
      <w:pPr>
        <w:pStyle w:val="BodyTextIndent3"/>
        <w:spacing w:after="0"/>
        <w:ind w:firstLine="96"/>
        <w:rPr>
          <w:sz w:val="22"/>
          <w:szCs w:val="22"/>
        </w:rPr>
      </w:pPr>
      <w:r>
        <w:rPr>
          <w:sz w:val="22"/>
          <w:szCs w:val="22"/>
        </w:rPr>
        <w:t>33277</w:t>
      </w:r>
    </w:p>
    <w:p w14:paraId="60E8DA86" w14:textId="581FADA5" w:rsidR="00285DB3" w:rsidRDefault="00285DB3" w:rsidP="00591615">
      <w:pPr>
        <w:pStyle w:val="BodyTextIndent3"/>
        <w:spacing w:after="0"/>
        <w:ind w:firstLine="96"/>
        <w:rPr>
          <w:sz w:val="22"/>
          <w:szCs w:val="22"/>
        </w:rPr>
      </w:pPr>
      <w:r>
        <w:rPr>
          <w:sz w:val="22"/>
          <w:szCs w:val="22"/>
        </w:rPr>
        <w:t>33278</w:t>
      </w:r>
    </w:p>
    <w:p w14:paraId="42150CFE" w14:textId="3C4221BC" w:rsidR="00285DB3" w:rsidRDefault="00285DB3" w:rsidP="00591615">
      <w:pPr>
        <w:pStyle w:val="BodyTextIndent3"/>
        <w:spacing w:after="0"/>
        <w:ind w:firstLine="96"/>
        <w:rPr>
          <w:sz w:val="22"/>
          <w:szCs w:val="22"/>
        </w:rPr>
      </w:pPr>
      <w:r>
        <w:rPr>
          <w:sz w:val="22"/>
          <w:szCs w:val="22"/>
        </w:rPr>
        <w:t>33279</w:t>
      </w:r>
    </w:p>
    <w:p w14:paraId="1A8B6ED6" w14:textId="59F0750F" w:rsidR="00285DB3" w:rsidRDefault="00285DB3" w:rsidP="00591615">
      <w:pPr>
        <w:pStyle w:val="BodyTextIndent3"/>
        <w:spacing w:after="0"/>
        <w:ind w:firstLine="96"/>
        <w:rPr>
          <w:sz w:val="22"/>
          <w:szCs w:val="22"/>
        </w:rPr>
      </w:pPr>
      <w:r>
        <w:rPr>
          <w:sz w:val="22"/>
          <w:szCs w:val="22"/>
        </w:rPr>
        <w:t>33280</w:t>
      </w:r>
    </w:p>
    <w:p w14:paraId="65F11001" w14:textId="41A906FB" w:rsidR="00285DB3" w:rsidRDefault="00285DB3" w:rsidP="00591615">
      <w:pPr>
        <w:pStyle w:val="BodyTextIndent3"/>
        <w:spacing w:after="0"/>
        <w:ind w:firstLine="96"/>
        <w:rPr>
          <w:sz w:val="22"/>
          <w:szCs w:val="22"/>
        </w:rPr>
      </w:pPr>
      <w:r>
        <w:rPr>
          <w:sz w:val="22"/>
          <w:szCs w:val="22"/>
        </w:rPr>
        <w:t>33281</w:t>
      </w:r>
    </w:p>
    <w:p w14:paraId="2A189DF6" w14:textId="505BB49E" w:rsidR="00285DB3" w:rsidRDefault="00285DB3" w:rsidP="00591615">
      <w:pPr>
        <w:pStyle w:val="BodyTextIndent3"/>
        <w:spacing w:after="0"/>
        <w:ind w:firstLine="96"/>
        <w:rPr>
          <w:sz w:val="22"/>
          <w:szCs w:val="22"/>
        </w:rPr>
      </w:pPr>
      <w:r>
        <w:rPr>
          <w:sz w:val="22"/>
          <w:szCs w:val="22"/>
        </w:rPr>
        <w:t>33287</w:t>
      </w:r>
    </w:p>
    <w:p w14:paraId="6A49BA61" w14:textId="75DE0042" w:rsidR="00285DB3" w:rsidRPr="0032750B" w:rsidRDefault="00285DB3" w:rsidP="00591615">
      <w:pPr>
        <w:pStyle w:val="BodyTextIndent3"/>
        <w:spacing w:after="0"/>
        <w:ind w:firstLine="96"/>
        <w:rPr>
          <w:sz w:val="22"/>
          <w:szCs w:val="22"/>
        </w:rPr>
      </w:pPr>
      <w:r>
        <w:rPr>
          <w:sz w:val="22"/>
          <w:szCs w:val="22"/>
        </w:rPr>
        <w:t>33288</w:t>
      </w:r>
    </w:p>
    <w:p w14:paraId="78CC3442" w14:textId="77777777" w:rsidR="00591615" w:rsidRPr="0032750B" w:rsidRDefault="00591615" w:rsidP="00591615">
      <w:pPr>
        <w:pStyle w:val="BodyTextIndent3"/>
        <w:spacing w:after="0"/>
        <w:ind w:firstLine="96"/>
        <w:rPr>
          <w:sz w:val="22"/>
          <w:szCs w:val="22"/>
        </w:rPr>
      </w:pPr>
      <w:r w:rsidRPr="0032750B">
        <w:rPr>
          <w:sz w:val="22"/>
          <w:szCs w:val="22"/>
        </w:rPr>
        <w:t>33300</w:t>
      </w:r>
    </w:p>
    <w:p w14:paraId="4CFDC568" w14:textId="77777777" w:rsidR="00591615" w:rsidRPr="0032750B" w:rsidRDefault="00591615" w:rsidP="00591615">
      <w:pPr>
        <w:pStyle w:val="BodyTextIndent3"/>
        <w:spacing w:after="0"/>
        <w:ind w:firstLine="96"/>
        <w:rPr>
          <w:sz w:val="22"/>
          <w:szCs w:val="22"/>
        </w:rPr>
      </w:pPr>
      <w:r w:rsidRPr="0032750B">
        <w:rPr>
          <w:sz w:val="22"/>
          <w:szCs w:val="22"/>
        </w:rPr>
        <w:t>33305</w:t>
      </w:r>
    </w:p>
    <w:p w14:paraId="3E8B0351" w14:textId="77777777" w:rsidR="00591615" w:rsidRPr="0032750B" w:rsidRDefault="00591615" w:rsidP="00591615">
      <w:pPr>
        <w:pStyle w:val="BodyTextIndent3"/>
        <w:spacing w:after="0"/>
        <w:ind w:firstLine="96"/>
        <w:rPr>
          <w:sz w:val="22"/>
          <w:szCs w:val="22"/>
        </w:rPr>
      </w:pPr>
      <w:r w:rsidRPr="0032750B">
        <w:rPr>
          <w:sz w:val="22"/>
          <w:szCs w:val="22"/>
        </w:rPr>
        <w:t>33310</w:t>
      </w:r>
    </w:p>
    <w:p w14:paraId="760B20C6" w14:textId="77777777" w:rsidR="00591615" w:rsidRPr="0032750B" w:rsidRDefault="00591615" w:rsidP="00591615">
      <w:pPr>
        <w:pStyle w:val="BodyTextIndent3"/>
        <w:spacing w:after="0"/>
        <w:ind w:firstLine="96"/>
        <w:rPr>
          <w:sz w:val="22"/>
          <w:szCs w:val="22"/>
        </w:rPr>
      </w:pPr>
      <w:r w:rsidRPr="0032750B">
        <w:rPr>
          <w:sz w:val="22"/>
          <w:szCs w:val="22"/>
        </w:rPr>
        <w:t>33315</w:t>
      </w:r>
    </w:p>
    <w:p w14:paraId="23F550C8" w14:textId="77777777" w:rsidR="00591615" w:rsidRPr="0032750B" w:rsidRDefault="00591615" w:rsidP="00591615">
      <w:pPr>
        <w:pStyle w:val="BodyTextIndent3"/>
        <w:spacing w:after="0"/>
        <w:ind w:firstLine="96"/>
        <w:rPr>
          <w:sz w:val="22"/>
          <w:szCs w:val="22"/>
        </w:rPr>
      </w:pPr>
      <w:r w:rsidRPr="0032750B">
        <w:rPr>
          <w:sz w:val="22"/>
          <w:szCs w:val="22"/>
        </w:rPr>
        <w:t>33320</w:t>
      </w:r>
    </w:p>
    <w:p w14:paraId="1528BE15" w14:textId="77777777" w:rsidR="00591615" w:rsidRPr="0032750B" w:rsidRDefault="00591615" w:rsidP="00591615">
      <w:pPr>
        <w:pStyle w:val="BodyTextIndent3"/>
        <w:spacing w:after="0"/>
        <w:ind w:firstLine="96"/>
        <w:rPr>
          <w:sz w:val="22"/>
          <w:szCs w:val="22"/>
        </w:rPr>
      </w:pPr>
      <w:r w:rsidRPr="0032750B">
        <w:rPr>
          <w:sz w:val="22"/>
          <w:szCs w:val="22"/>
        </w:rPr>
        <w:t>33321</w:t>
      </w:r>
    </w:p>
    <w:p w14:paraId="5710F2A9" w14:textId="77777777" w:rsidR="00591615" w:rsidRPr="0032750B" w:rsidRDefault="00591615" w:rsidP="00591615">
      <w:pPr>
        <w:pStyle w:val="BodyTextIndent3"/>
        <w:spacing w:after="0"/>
        <w:ind w:firstLine="96"/>
        <w:rPr>
          <w:sz w:val="22"/>
          <w:szCs w:val="22"/>
        </w:rPr>
      </w:pPr>
      <w:r w:rsidRPr="0032750B">
        <w:rPr>
          <w:sz w:val="22"/>
          <w:szCs w:val="22"/>
        </w:rPr>
        <w:t>33322</w:t>
      </w:r>
    </w:p>
    <w:p w14:paraId="403A1EBA" w14:textId="77777777" w:rsidR="00591615" w:rsidRPr="0032750B" w:rsidRDefault="00591615" w:rsidP="00591615">
      <w:pPr>
        <w:pStyle w:val="BodyTextIndent3"/>
        <w:spacing w:after="0"/>
        <w:ind w:firstLine="96"/>
        <w:rPr>
          <w:sz w:val="22"/>
          <w:szCs w:val="22"/>
        </w:rPr>
      </w:pPr>
      <w:r w:rsidRPr="0032750B">
        <w:rPr>
          <w:sz w:val="22"/>
          <w:szCs w:val="22"/>
        </w:rPr>
        <w:t>33330</w:t>
      </w:r>
    </w:p>
    <w:p w14:paraId="10B99D8A" w14:textId="77777777" w:rsidR="00591615" w:rsidRPr="0032750B" w:rsidRDefault="00591615" w:rsidP="00591615">
      <w:pPr>
        <w:pStyle w:val="BodyTextIndent3"/>
        <w:spacing w:after="0"/>
        <w:ind w:firstLine="96"/>
        <w:rPr>
          <w:sz w:val="22"/>
          <w:szCs w:val="22"/>
        </w:rPr>
      </w:pPr>
      <w:r w:rsidRPr="0032750B">
        <w:rPr>
          <w:sz w:val="22"/>
          <w:szCs w:val="22"/>
        </w:rPr>
        <w:t>33335</w:t>
      </w:r>
    </w:p>
    <w:p w14:paraId="3BDD740D" w14:textId="77777777" w:rsidR="00591615" w:rsidRPr="0032750B" w:rsidRDefault="00591615" w:rsidP="00591615">
      <w:pPr>
        <w:pStyle w:val="BodyTextIndent3"/>
        <w:spacing w:after="0"/>
        <w:ind w:firstLine="96"/>
        <w:rPr>
          <w:sz w:val="22"/>
          <w:szCs w:val="22"/>
        </w:rPr>
      </w:pPr>
      <w:r w:rsidRPr="0032750B">
        <w:rPr>
          <w:sz w:val="22"/>
          <w:szCs w:val="22"/>
        </w:rPr>
        <w:t>33340</w:t>
      </w:r>
    </w:p>
    <w:p w14:paraId="39B9E40D" w14:textId="77777777" w:rsidR="00591615" w:rsidRPr="0032750B" w:rsidRDefault="00591615" w:rsidP="00591615">
      <w:pPr>
        <w:pStyle w:val="BodyTextIndent3"/>
        <w:spacing w:after="0"/>
        <w:ind w:firstLine="96"/>
        <w:rPr>
          <w:sz w:val="22"/>
          <w:szCs w:val="22"/>
        </w:rPr>
      </w:pPr>
      <w:r w:rsidRPr="0032750B">
        <w:rPr>
          <w:sz w:val="22"/>
          <w:szCs w:val="22"/>
        </w:rPr>
        <w:t>33361</w:t>
      </w:r>
    </w:p>
    <w:p w14:paraId="2B6E8B95" w14:textId="77777777" w:rsidR="00591615" w:rsidRPr="0032750B" w:rsidRDefault="00591615" w:rsidP="00591615">
      <w:pPr>
        <w:pStyle w:val="BodyTextIndent3"/>
        <w:spacing w:after="0"/>
        <w:ind w:firstLine="96"/>
        <w:rPr>
          <w:sz w:val="22"/>
          <w:szCs w:val="22"/>
        </w:rPr>
      </w:pPr>
      <w:r w:rsidRPr="0032750B">
        <w:rPr>
          <w:sz w:val="22"/>
          <w:szCs w:val="22"/>
        </w:rPr>
        <w:t>33362</w:t>
      </w:r>
    </w:p>
    <w:p w14:paraId="4AEDAA32" w14:textId="77777777" w:rsidR="00591615" w:rsidRPr="0032750B" w:rsidRDefault="00591615" w:rsidP="00591615">
      <w:pPr>
        <w:pStyle w:val="BodyTextIndent3"/>
        <w:spacing w:after="0"/>
        <w:ind w:firstLine="96"/>
        <w:rPr>
          <w:sz w:val="22"/>
          <w:szCs w:val="22"/>
        </w:rPr>
      </w:pPr>
      <w:r w:rsidRPr="0032750B">
        <w:rPr>
          <w:sz w:val="22"/>
          <w:szCs w:val="22"/>
        </w:rPr>
        <w:t>33363</w:t>
      </w:r>
    </w:p>
    <w:p w14:paraId="1AA71C8E" w14:textId="77777777" w:rsidR="00591615" w:rsidRPr="0032750B" w:rsidRDefault="00591615" w:rsidP="00591615">
      <w:pPr>
        <w:pStyle w:val="BodyTextIndent3"/>
        <w:spacing w:after="0"/>
        <w:ind w:firstLine="96"/>
        <w:rPr>
          <w:sz w:val="22"/>
          <w:szCs w:val="22"/>
        </w:rPr>
      </w:pPr>
      <w:r w:rsidRPr="0032750B">
        <w:rPr>
          <w:sz w:val="22"/>
          <w:szCs w:val="22"/>
        </w:rPr>
        <w:t>33364</w:t>
      </w:r>
    </w:p>
    <w:p w14:paraId="17FF25A4" w14:textId="77777777" w:rsidR="00591615" w:rsidRPr="0032750B" w:rsidRDefault="00591615" w:rsidP="00591615">
      <w:pPr>
        <w:pStyle w:val="BodyTextIndent3"/>
        <w:spacing w:after="0"/>
        <w:ind w:firstLine="96"/>
        <w:rPr>
          <w:sz w:val="22"/>
          <w:szCs w:val="22"/>
        </w:rPr>
      </w:pPr>
      <w:r w:rsidRPr="0032750B">
        <w:rPr>
          <w:sz w:val="22"/>
          <w:szCs w:val="22"/>
        </w:rPr>
        <w:t>33365</w:t>
      </w:r>
    </w:p>
    <w:p w14:paraId="3253C4F1" w14:textId="77777777" w:rsidR="00591615" w:rsidRPr="0032750B" w:rsidRDefault="00591615" w:rsidP="00591615">
      <w:pPr>
        <w:pStyle w:val="BodyTextIndent3"/>
        <w:spacing w:after="0"/>
        <w:ind w:firstLine="96"/>
        <w:rPr>
          <w:sz w:val="22"/>
          <w:szCs w:val="22"/>
        </w:rPr>
      </w:pPr>
      <w:r w:rsidRPr="0032750B">
        <w:rPr>
          <w:sz w:val="22"/>
          <w:szCs w:val="22"/>
        </w:rPr>
        <w:t>33366</w:t>
      </w:r>
    </w:p>
    <w:p w14:paraId="52B72C83" w14:textId="77777777" w:rsidR="00591615" w:rsidRPr="0032750B" w:rsidRDefault="00591615" w:rsidP="00591615">
      <w:pPr>
        <w:pStyle w:val="BodyTextIndent3"/>
        <w:spacing w:after="0"/>
        <w:ind w:firstLine="96"/>
        <w:rPr>
          <w:sz w:val="22"/>
          <w:szCs w:val="22"/>
        </w:rPr>
      </w:pPr>
      <w:r w:rsidRPr="0032750B">
        <w:rPr>
          <w:sz w:val="22"/>
          <w:szCs w:val="22"/>
        </w:rPr>
        <w:t>33367</w:t>
      </w:r>
    </w:p>
    <w:p w14:paraId="58338B0F" w14:textId="77777777" w:rsidR="00591615" w:rsidRPr="0032750B" w:rsidRDefault="00591615" w:rsidP="00591615">
      <w:pPr>
        <w:pStyle w:val="BodyTextIndent3"/>
        <w:spacing w:after="0"/>
        <w:ind w:firstLine="96"/>
        <w:rPr>
          <w:sz w:val="22"/>
          <w:szCs w:val="22"/>
        </w:rPr>
      </w:pPr>
      <w:r w:rsidRPr="0032750B">
        <w:rPr>
          <w:sz w:val="22"/>
          <w:szCs w:val="22"/>
        </w:rPr>
        <w:t>33368</w:t>
      </w:r>
    </w:p>
    <w:p w14:paraId="4C6AA6C0" w14:textId="77777777" w:rsidR="00591615" w:rsidRPr="0032750B" w:rsidRDefault="00591615" w:rsidP="00591615">
      <w:pPr>
        <w:pStyle w:val="BodyTextIndent3"/>
        <w:spacing w:after="0"/>
        <w:ind w:firstLine="96"/>
        <w:rPr>
          <w:sz w:val="22"/>
          <w:szCs w:val="22"/>
        </w:rPr>
      </w:pPr>
      <w:r w:rsidRPr="0032750B">
        <w:rPr>
          <w:sz w:val="22"/>
          <w:szCs w:val="22"/>
        </w:rPr>
        <w:t>33369</w:t>
      </w:r>
    </w:p>
    <w:p w14:paraId="328BE799" w14:textId="77777777" w:rsidR="00591615" w:rsidRPr="0032750B" w:rsidRDefault="00591615" w:rsidP="00591615">
      <w:pPr>
        <w:pStyle w:val="BodyTextIndent3"/>
        <w:spacing w:after="0"/>
        <w:ind w:firstLine="96"/>
        <w:rPr>
          <w:sz w:val="22"/>
          <w:szCs w:val="22"/>
        </w:rPr>
      </w:pPr>
      <w:r w:rsidRPr="0032750B">
        <w:rPr>
          <w:sz w:val="22"/>
          <w:szCs w:val="22"/>
        </w:rPr>
        <w:t>33390</w:t>
      </w:r>
    </w:p>
    <w:p w14:paraId="3C4095E0" w14:textId="77777777" w:rsidR="00591615" w:rsidRPr="0032750B" w:rsidRDefault="00591615" w:rsidP="00591615">
      <w:pPr>
        <w:pStyle w:val="BodyTextIndent3"/>
        <w:spacing w:after="0"/>
        <w:ind w:firstLine="96"/>
        <w:rPr>
          <w:sz w:val="22"/>
          <w:szCs w:val="22"/>
        </w:rPr>
      </w:pPr>
      <w:r w:rsidRPr="0032750B">
        <w:rPr>
          <w:sz w:val="22"/>
          <w:szCs w:val="22"/>
        </w:rPr>
        <w:t>33391</w:t>
      </w:r>
    </w:p>
    <w:p w14:paraId="14C27C2F" w14:textId="77777777" w:rsidR="00591615" w:rsidRPr="0032750B" w:rsidRDefault="00591615" w:rsidP="00591615">
      <w:pPr>
        <w:pStyle w:val="BodyTextIndent3"/>
        <w:spacing w:after="0"/>
        <w:ind w:firstLine="96"/>
        <w:rPr>
          <w:sz w:val="22"/>
          <w:szCs w:val="22"/>
        </w:rPr>
      </w:pPr>
      <w:r w:rsidRPr="0032750B">
        <w:rPr>
          <w:sz w:val="22"/>
          <w:szCs w:val="22"/>
        </w:rPr>
        <w:t>33404</w:t>
      </w:r>
    </w:p>
    <w:p w14:paraId="0422C755" w14:textId="77777777" w:rsidR="00591615" w:rsidRPr="0032750B" w:rsidRDefault="00591615" w:rsidP="00591615">
      <w:pPr>
        <w:pStyle w:val="BodyTextIndent3"/>
        <w:spacing w:after="0"/>
        <w:ind w:firstLine="96"/>
        <w:rPr>
          <w:sz w:val="22"/>
          <w:szCs w:val="22"/>
        </w:rPr>
      </w:pPr>
      <w:r w:rsidRPr="0032750B">
        <w:rPr>
          <w:sz w:val="22"/>
          <w:szCs w:val="22"/>
        </w:rPr>
        <w:t>33405</w:t>
      </w:r>
    </w:p>
    <w:p w14:paraId="4545BA75" w14:textId="77777777" w:rsidR="00591615" w:rsidRPr="0032750B" w:rsidRDefault="00591615" w:rsidP="00591615">
      <w:pPr>
        <w:pStyle w:val="BodyTextIndent3"/>
        <w:spacing w:after="0"/>
        <w:ind w:firstLine="96"/>
        <w:rPr>
          <w:sz w:val="22"/>
          <w:szCs w:val="22"/>
        </w:rPr>
      </w:pPr>
      <w:r w:rsidRPr="0032750B">
        <w:rPr>
          <w:sz w:val="22"/>
          <w:szCs w:val="22"/>
        </w:rPr>
        <w:t>33406</w:t>
      </w:r>
    </w:p>
    <w:p w14:paraId="1F0EE549" w14:textId="77777777" w:rsidR="00591615" w:rsidRPr="0032750B" w:rsidRDefault="00591615" w:rsidP="00591615">
      <w:pPr>
        <w:pStyle w:val="BodyTextIndent3"/>
        <w:spacing w:after="0"/>
        <w:ind w:firstLine="96"/>
        <w:rPr>
          <w:sz w:val="22"/>
          <w:szCs w:val="22"/>
        </w:rPr>
      </w:pPr>
      <w:r w:rsidRPr="0032750B">
        <w:rPr>
          <w:sz w:val="22"/>
          <w:szCs w:val="22"/>
        </w:rPr>
        <w:t>33410</w:t>
      </w:r>
    </w:p>
    <w:p w14:paraId="197EDFA3" w14:textId="77777777" w:rsidR="00591615" w:rsidRPr="0032750B" w:rsidRDefault="00591615" w:rsidP="00591615">
      <w:pPr>
        <w:pStyle w:val="BodyTextIndent3"/>
        <w:spacing w:after="0"/>
        <w:ind w:firstLine="96"/>
        <w:rPr>
          <w:sz w:val="22"/>
          <w:szCs w:val="22"/>
        </w:rPr>
      </w:pPr>
      <w:r w:rsidRPr="0032750B">
        <w:rPr>
          <w:sz w:val="22"/>
          <w:szCs w:val="22"/>
        </w:rPr>
        <w:t>33411</w:t>
      </w:r>
    </w:p>
    <w:p w14:paraId="335639F2" w14:textId="77777777" w:rsidR="00591615" w:rsidRPr="0032750B" w:rsidRDefault="00591615" w:rsidP="00591615">
      <w:pPr>
        <w:pStyle w:val="BodyTextIndent3"/>
        <w:spacing w:after="0"/>
        <w:ind w:firstLine="96"/>
        <w:rPr>
          <w:sz w:val="22"/>
          <w:szCs w:val="22"/>
        </w:rPr>
      </w:pPr>
      <w:r w:rsidRPr="0032750B">
        <w:rPr>
          <w:sz w:val="22"/>
          <w:szCs w:val="22"/>
        </w:rPr>
        <w:t>33412</w:t>
      </w:r>
    </w:p>
    <w:p w14:paraId="0DF9C891" w14:textId="77777777" w:rsidR="00591615" w:rsidRPr="0032750B" w:rsidRDefault="00591615" w:rsidP="00591615">
      <w:pPr>
        <w:pStyle w:val="BodyTextIndent3"/>
        <w:spacing w:after="0"/>
        <w:ind w:firstLine="96"/>
        <w:rPr>
          <w:sz w:val="22"/>
          <w:szCs w:val="22"/>
        </w:rPr>
      </w:pPr>
      <w:r w:rsidRPr="0032750B">
        <w:rPr>
          <w:sz w:val="22"/>
          <w:szCs w:val="22"/>
        </w:rPr>
        <w:t>33413</w:t>
      </w:r>
    </w:p>
    <w:p w14:paraId="42901960" w14:textId="77777777" w:rsidR="00591615" w:rsidRPr="0032750B" w:rsidRDefault="00591615" w:rsidP="00591615">
      <w:pPr>
        <w:pStyle w:val="BodyTextIndent3"/>
        <w:spacing w:after="0"/>
        <w:ind w:firstLine="96"/>
        <w:rPr>
          <w:sz w:val="22"/>
          <w:szCs w:val="22"/>
        </w:rPr>
      </w:pPr>
      <w:r w:rsidRPr="0032750B">
        <w:rPr>
          <w:sz w:val="22"/>
          <w:szCs w:val="22"/>
        </w:rPr>
        <w:t>33414</w:t>
      </w:r>
    </w:p>
    <w:p w14:paraId="2D2A4248" w14:textId="77777777" w:rsidR="00591615" w:rsidRPr="0032750B" w:rsidRDefault="00591615" w:rsidP="00591615">
      <w:pPr>
        <w:pStyle w:val="BodyTextIndent3"/>
        <w:spacing w:after="0"/>
        <w:ind w:firstLine="96"/>
        <w:rPr>
          <w:sz w:val="22"/>
          <w:szCs w:val="22"/>
        </w:rPr>
      </w:pPr>
      <w:r w:rsidRPr="0032750B">
        <w:rPr>
          <w:sz w:val="22"/>
          <w:szCs w:val="22"/>
        </w:rPr>
        <w:t>33415</w:t>
      </w:r>
    </w:p>
    <w:p w14:paraId="493D85CB" w14:textId="77777777" w:rsidR="00591615" w:rsidRPr="0032750B" w:rsidRDefault="00591615" w:rsidP="00591615">
      <w:pPr>
        <w:pStyle w:val="BodyTextIndent3"/>
        <w:spacing w:after="0"/>
        <w:ind w:firstLine="96"/>
        <w:rPr>
          <w:sz w:val="22"/>
          <w:szCs w:val="22"/>
        </w:rPr>
      </w:pPr>
      <w:r w:rsidRPr="0032750B">
        <w:rPr>
          <w:sz w:val="22"/>
          <w:szCs w:val="22"/>
        </w:rPr>
        <w:t>33416</w:t>
      </w:r>
    </w:p>
    <w:p w14:paraId="58429B14" w14:textId="77777777" w:rsidR="00591615" w:rsidRPr="0032750B" w:rsidRDefault="00591615" w:rsidP="00591615">
      <w:pPr>
        <w:pStyle w:val="BodyTextIndent3"/>
        <w:spacing w:after="0"/>
        <w:ind w:firstLine="96"/>
        <w:rPr>
          <w:sz w:val="22"/>
          <w:szCs w:val="22"/>
        </w:rPr>
      </w:pPr>
      <w:r w:rsidRPr="0032750B">
        <w:rPr>
          <w:sz w:val="22"/>
          <w:szCs w:val="22"/>
        </w:rPr>
        <w:t>33417</w:t>
      </w:r>
    </w:p>
    <w:p w14:paraId="0E444268" w14:textId="77777777" w:rsidR="00591615" w:rsidRPr="0032750B" w:rsidRDefault="00591615" w:rsidP="00591615">
      <w:pPr>
        <w:pStyle w:val="BodyTextIndent3"/>
        <w:spacing w:after="0"/>
        <w:ind w:firstLine="96"/>
        <w:rPr>
          <w:sz w:val="22"/>
          <w:szCs w:val="22"/>
        </w:rPr>
      </w:pPr>
      <w:r w:rsidRPr="0032750B">
        <w:rPr>
          <w:sz w:val="22"/>
          <w:szCs w:val="22"/>
        </w:rPr>
        <w:t>33418</w:t>
      </w:r>
    </w:p>
    <w:p w14:paraId="6BB45816" w14:textId="77777777" w:rsidR="00591615" w:rsidRPr="0032750B" w:rsidRDefault="00591615" w:rsidP="00591615">
      <w:pPr>
        <w:pStyle w:val="BodyTextIndent3"/>
        <w:spacing w:after="0"/>
        <w:ind w:firstLine="96"/>
        <w:rPr>
          <w:sz w:val="22"/>
          <w:szCs w:val="22"/>
        </w:rPr>
      </w:pPr>
      <w:r w:rsidRPr="0032750B">
        <w:rPr>
          <w:sz w:val="22"/>
          <w:szCs w:val="22"/>
        </w:rPr>
        <w:t>33420</w:t>
      </w:r>
    </w:p>
    <w:p w14:paraId="00A428B3" w14:textId="77777777" w:rsidR="00591615" w:rsidRPr="0032750B" w:rsidRDefault="00591615" w:rsidP="00591615">
      <w:pPr>
        <w:pStyle w:val="BodyTextIndent3"/>
        <w:spacing w:after="0"/>
        <w:ind w:firstLine="96"/>
        <w:rPr>
          <w:sz w:val="22"/>
          <w:szCs w:val="22"/>
        </w:rPr>
      </w:pPr>
      <w:r w:rsidRPr="0032750B">
        <w:rPr>
          <w:sz w:val="22"/>
          <w:szCs w:val="22"/>
        </w:rPr>
        <w:t>33422</w:t>
      </w:r>
    </w:p>
    <w:p w14:paraId="34BA134D" w14:textId="77777777" w:rsidR="00591615" w:rsidRPr="0032750B" w:rsidRDefault="00591615" w:rsidP="00591615">
      <w:pPr>
        <w:pStyle w:val="BodyTextIndent3"/>
        <w:spacing w:after="0"/>
        <w:ind w:firstLine="96"/>
        <w:rPr>
          <w:sz w:val="22"/>
          <w:szCs w:val="22"/>
        </w:rPr>
      </w:pPr>
      <w:r w:rsidRPr="0032750B">
        <w:rPr>
          <w:sz w:val="22"/>
          <w:szCs w:val="22"/>
        </w:rPr>
        <w:t>33425</w:t>
      </w:r>
    </w:p>
    <w:p w14:paraId="61833442" w14:textId="77777777" w:rsidR="00591615" w:rsidRPr="0032750B" w:rsidRDefault="00591615" w:rsidP="00591615">
      <w:pPr>
        <w:pStyle w:val="BodyTextIndent3"/>
        <w:spacing w:after="0"/>
        <w:ind w:firstLine="96"/>
        <w:rPr>
          <w:sz w:val="22"/>
          <w:szCs w:val="22"/>
        </w:rPr>
      </w:pPr>
      <w:r w:rsidRPr="0032750B">
        <w:rPr>
          <w:sz w:val="22"/>
          <w:szCs w:val="22"/>
        </w:rPr>
        <w:t>33426</w:t>
      </w:r>
    </w:p>
    <w:p w14:paraId="0178B1AB" w14:textId="77777777" w:rsidR="00591615" w:rsidRPr="0032750B" w:rsidRDefault="00591615" w:rsidP="00591615">
      <w:pPr>
        <w:pStyle w:val="BodyTextIndent3"/>
        <w:spacing w:after="0"/>
        <w:ind w:firstLine="96"/>
        <w:rPr>
          <w:sz w:val="22"/>
          <w:szCs w:val="22"/>
        </w:rPr>
      </w:pPr>
      <w:r w:rsidRPr="0032750B">
        <w:rPr>
          <w:sz w:val="22"/>
          <w:szCs w:val="22"/>
        </w:rPr>
        <w:t>33427</w:t>
      </w:r>
    </w:p>
    <w:p w14:paraId="0E449549" w14:textId="77777777" w:rsidR="00591615" w:rsidRPr="0032750B" w:rsidRDefault="00591615" w:rsidP="00591615">
      <w:pPr>
        <w:pStyle w:val="BodyTextIndent3"/>
        <w:spacing w:after="0"/>
        <w:ind w:firstLine="96"/>
        <w:rPr>
          <w:sz w:val="22"/>
          <w:szCs w:val="22"/>
        </w:rPr>
      </w:pPr>
      <w:r w:rsidRPr="0032750B">
        <w:rPr>
          <w:sz w:val="22"/>
          <w:szCs w:val="22"/>
        </w:rPr>
        <w:t>33430</w:t>
      </w:r>
    </w:p>
    <w:p w14:paraId="781FD2C8" w14:textId="77777777" w:rsidR="00591615" w:rsidRDefault="00591615" w:rsidP="00591615">
      <w:pPr>
        <w:pStyle w:val="BodyTextIndent3"/>
        <w:spacing w:after="0"/>
        <w:ind w:firstLine="96"/>
        <w:rPr>
          <w:sz w:val="22"/>
          <w:szCs w:val="22"/>
        </w:rPr>
      </w:pPr>
      <w:r w:rsidRPr="0032750B">
        <w:rPr>
          <w:sz w:val="22"/>
          <w:szCs w:val="22"/>
        </w:rPr>
        <w:t>33430</w:t>
      </w:r>
    </w:p>
    <w:p w14:paraId="77E63003" w14:textId="77777777" w:rsidR="00591615" w:rsidRPr="0032750B" w:rsidRDefault="00591615" w:rsidP="00591615">
      <w:pPr>
        <w:pStyle w:val="BodyTextIndent3"/>
        <w:spacing w:after="0"/>
        <w:ind w:firstLine="96"/>
        <w:rPr>
          <w:sz w:val="22"/>
          <w:szCs w:val="22"/>
        </w:rPr>
      </w:pPr>
      <w:r>
        <w:rPr>
          <w:sz w:val="22"/>
          <w:szCs w:val="22"/>
        </w:rPr>
        <w:t>33440</w:t>
      </w:r>
    </w:p>
    <w:p w14:paraId="54CCD428" w14:textId="77777777" w:rsidR="00591615" w:rsidRPr="0032750B" w:rsidRDefault="00591615" w:rsidP="00591615">
      <w:pPr>
        <w:pStyle w:val="BodyTextIndent3"/>
        <w:spacing w:after="0"/>
        <w:ind w:firstLine="96"/>
        <w:rPr>
          <w:sz w:val="22"/>
          <w:szCs w:val="22"/>
        </w:rPr>
      </w:pPr>
      <w:r w:rsidRPr="0032750B">
        <w:rPr>
          <w:sz w:val="22"/>
          <w:szCs w:val="22"/>
        </w:rPr>
        <w:t>33460</w:t>
      </w:r>
    </w:p>
    <w:p w14:paraId="50F3E01E" w14:textId="77777777" w:rsidR="00591615" w:rsidRPr="0032750B" w:rsidRDefault="00591615" w:rsidP="00591615">
      <w:pPr>
        <w:pStyle w:val="BodyTextIndent3"/>
        <w:spacing w:after="0"/>
        <w:ind w:firstLine="96"/>
        <w:rPr>
          <w:sz w:val="22"/>
          <w:szCs w:val="22"/>
        </w:rPr>
      </w:pPr>
      <w:r w:rsidRPr="0032750B">
        <w:rPr>
          <w:sz w:val="22"/>
          <w:szCs w:val="22"/>
        </w:rPr>
        <w:t>33463</w:t>
      </w:r>
    </w:p>
    <w:p w14:paraId="36E9B3B8" w14:textId="77777777" w:rsidR="00591615" w:rsidRPr="0032750B" w:rsidRDefault="00591615" w:rsidP="00591615">
      <w:pPr>
        <w:pStyle w:val="BodyTextIndent3"/>
        <w:spacing w:after="0"/>
        <w:ind w:firstLine="96"/>
        <w:rPr>
          <w:sz w:val="22"/>
          <w:szCs w:val="22"/>
        </w:rPr>
      </w:pPr>
      <w:r w:rsidRPr="0032750B">
        <w:rPr>
          <w:sz w:val="22"/>
          <w:szCs w:val="22"/>
        </w:rPr>
        <w:t>33464</w:t>
      </w:r>
    </w:p>
    <w:p w14:paraId="3EA064FF" w14:textId="77777777" w:rsidR="00591615" w:rsidRPr="0032750B" w:rsidRDefault="00591615" w:rsidP="00591615">
      <w:pPr>
        <w:pStyle w:val="BodyTextIndent3"/>
        <w:spacing w:after="0"/>
        <w:ind w:firstLine="96"/>
        <w:rPr>
          <w:sz w:val="22"/>
          <w:szCs w:val="22"/>
        </w:rPr>
      </w:pPr>
      <w:r w:rsidRPr="0032750B">
        <w:rPr>
          <w:sz w:val="22"/>
          <w:szCs w:val="22"/>
        </w:rPr>
        <w:t>33465</w:t>
      </w:r>
    </w:p>
    <w:p w14:paraId="2A4F6B98" w14:textId="77777777" w:rsidR="00591615" w:rsidRPr="0032750B" w:rsidRDefault="00591615" w:rsidP="00591615">
      <w:pPr>
        <w:pStyle w:val="BodyTextIndent3"/>
        <w:spacing w:after="0"/>
        <w:ind w:firstLine="96"/>
        <w:rPr>
          <w:sz w:val="22"/>
          <w:szCs w:val="22"/>
        </w:rPr>
      </w:pPr>
      <w:r w:rsidRPr="0032750B">
        <w:rPr>
          <w:sz w:val="22"/>
          <w:szCs w:val="22"/>
        </w:rPr>
        <w:t>33468</w:t>
      </w:r>
    </w:p>
    <w:p w14:paraId="43DF81B5" w14:textId="77777777" w:rsidR="00591615" w:rsidRPr="0032750B" w:rsidRDefault="00591615" w:rsidP="00591615">
      <w:pPr>
        <w:pStyle w:val="BodyTextIndent3"/>
        <w:spacing w:after="0"/>
        <w:ind w:firstLine="96"/>
        <w:rPr>
          <w:sz w:val="22"/>
          <w:szCs w:val="22"/>
        </w:rPr>
      </w:pPr>
      <w:r w:rsidRPr="0032750B">
        <w:rPr>
          <w:sz w:val="22"/>
          <w:szCs w:val="22"/>
        </w:rPr>
        <w:t>33471</w:t>
      </w:r>
    </w:p>
    <w:p w14:paraId="707FCE46" w14:textId="77777777" w:rsidR="00591615" w:rsidRPr="0032750B" w:rsidRDefault="00591615" w:rsidP="00591615">
      <w:pPr>
        <w:pStyle w:val="BodyTextIndent3"/>
        <w:spacing w:after="0"/>
        <w:ind w:firstLine="96"/>
        <w:rPr>
          <w:sz w:val="22"/>
          <w:szCs w:val="22"/>
        </w:rPr>
      </w:pPr>
      <w:r w:rsidRPr="0032750B">
        <w:rPr>
          <w:sz w:val="22"/>
          <w:szCs w:val="22"/>
        </w:rPr>
        <w:t>33474</w:t>
      </w:r>
    </w:p>
    <w:p w14:paraId="7219453E" w14:textId="77777777" w:rsidR="00591615" w:rsidRPr="0032750B" w:rsidRDefault="00591615" w:rsidP="00591615">
      <w:pPr>
        <w:pStyle w:val="BodyTextIndent3"/>
        <w:spacing w:after="0"/>
        <w:ind w:firstLine="96"/>
        <w:rPr>
          <w:sz w:val="22"/>
          <w:szCs w:val="22"/>
        </w:rPr>
      </w:pPr>
      <w:r w:rsidRPr="0032750B">
        <w:rPr>
          <w:sz w:val="22"/>
          <w:szCs w:val="22"/>
        </w:rPr>
        <w:t>33475</w:t>
      </w:r>
    </w:p>
    <w:p w14:paraId="4E82586E" w14:textId="77777777" w:rsidR="00591615" w:rsidRPr="0032750B" w:rsidRDefault="00591615" w:rsidP="00591615">
      <w:pPr>
        <w:pStyle w:val="BodyTextIndent3"/>
        <w:spacing w:after="0"/>
        <w:ind w:firstLine="96"/>
        <w:rPr>
          <w:sz w:val="22"/>
          <w:szCs w:val="22"/>
        </w:rPr>
      </w:pPr>
      <w:r w:rsidRPr="0032750B">
        <w:rPr>
          <w:sz w:val="22"/>
          <w:szCs w:val="22"/>
        </w:rPr>
        <w:t>33476</w:t>
      </w:r>
    </w:p>
    <w:p w14:paraId="79874601" w14:textId="77777777" w:rsidR="00591615" w:rsidRPr="0032750B" w:rsidRDefault="00591615" w:rsidP="00591615">
      <w:pPr>
        <w:pStyle w:val="BodyTextIndent3"/>
        <w:spacing w:after="0"/>
        <w:ind w:firstLine="96"/>
        <w:rPr>
          <w:sz w:val="22"/>
          <w:szCs w:val="22"/>
        </w:rPr>
      </w:pPr>
      <w:r w:rsidRPr="0032750B">
        <w:rPr>
          <w:sz w:val="22"/>
          <w:szCs w:val="22"/>
        </w:rPr>
        <w:t>33478</w:t>
      </w:r>
    </w:p>
    <w:p w14:paraId="55959098" w14:textId="77777777" w:rsidR="00591615" w:rsidRPr="0032750B" w:rsidRDefault="00591615" w:rsidP="00591615">
      <w:pPr>
        <w:pStyle w:val="BodyTextIndent3"/>
        <w:spacing w:after="0"/>
        <w:ind w:firstLine="96"/>
        <w:rPr>
          <w:sz w:val="22"/>
          <w:szCs w:val="22"/>
        </w:rPr>
      </w:pPr>
      <w:r w:rsidRPr="0032750B">
        <w:rPr>
          <w:sz w:val="22"/>
          <w:szCs w:val="22"/>
        </w:rPr>
        <w:t>33496</w:t>
      </w:r>
    </w:p>
    <w:p w14:paraId="65D8F75A" w14:textId="77777777" w:rsidR="00591615" w:rsidRPr="0032750B" w:rsidRDefault="00591615" w:rsidP="00591615">
      <w:pPr>
        <w:pStyle w:val="BodyTextIndent3"/>
        <w:spacing w:after="0"/>
        <w:ind w:firstLine="96"/>
        <w:rPr>
          <w:sz w:val="22"/>
          <w:szCs w:val="22"/>
        </w:rPr>
      </w:pPr>
      <w:r w:rsidRPr="0032750B">
        <w:rPr>
          <w:sz w:val="22"/>
          <w:szCs w:val="22"/>
        </w:rPr>
        <w:t>33500</w:t>
      </w:r>
    </w:p>
    <w:p w14:paraId="4F961342" w14:textId="77777777" w:rsidR="00591615" w:rsidRPr="0032750B" w:rsidRDefault="00591615" w:rsidP="00591615">
      <w:pPr>
        <w:pStyle w:val="BodyTextIndent3"/>
        <w:spacing w:after="0"/>
        <w:ind w:firstLine="96"/>
        <w:rPr>
          <w:sz w:val="22"/>
          <w:szCs w:val="22"/>
        </w:rPr>
      </w:pPr>
      <w:r w:rsidRPr="0032750B">
        <w:rPr>
          <w:sz w:val="22"/>
          <w:szCs w:val="22"/>
        </w:rPr>
        <w:t>33501</w:t>
      </w:r>
    </w:p>
    <w:p w14:paraId="4B6DA377" w14:textId="77777777" w:rsidR="00591615" w:rsidRPr="0032750B" w:rsidRDefault="00591615" w:rsidP="00591615">
      <w:pPr>
        <w:pStyle w:val="BodyTextIndent3"/>
        <w:spacing w:after="0"/>
        <w:ind w:firstLine="96"/>
        <w:rPr>
          <w:sz w:val="22"/>
          <w:szCs w:val="22"/>
        </w:rPr>
      </w:pPr>
      <w:r w:rsidRPr="0032750B">
        <w:rPr>
          <w:sz w:val="22"/>
          <w:szCs w:val="22"/>
        </w:rPr>
        <w:t>33502</w:t>
      </w:r>
    </w:p>
    <w:p w14:paraId="4824F9ED" w14:textId="77777777" w:rsidR="00591615" w:rsidRPr="0032750B" w:rsidRDefault="00591615" w:rsidP="00591615">
      <w:pPr>
        <w:pStyle w:val="BodyTextIndent3"/>
        <w:spacing w:after="0"/>
        <w:ind w:firstLine="96"/>
        <w:rPr>
          <w:sz w:val="22"/>
          <w:szCs w:val="22"/>
        </w:rPr>
      </w:pPr>
      <w:r w:rsidRPr="0032750B">
        <w:rPr>
          <w:sz w:val="22"/>
          <w:szCs w:val="22"/>
        </w:rPr>
        <w:t>33503</w:t>
      </w:r>
    </w:p>
    <w:p w14:paraId="4D94CFF0" w14:textId="77777777" w:rsidR="00591615" w:rsidRPr="0032750B" w:rsidRDefault="00591615" w:rsidP="00591615">
      <w:pPr>
        <w:pStyle w:val="BodyTextIndent3"/>
        <w:spacing w:after="0"/>
        <w:ind w:firstLine="96"/>
        <w:rPr>
          <w:sz w:val="22"/>
          <w:szCs w:val="22"/>
        </w:rPr>
      </w:pPr>
      <w:r w:rsidRPr="0032750B">
        <w:rPr>
          <w:sz w:val="22"/>
          <w:szCs w:val="22"/>
        </w:rPr>
        <w:t>33504</w:t>
      </w:r>
    </w:p>
    <w:p w14:paraId="60FA1808" w14:textId="77777777" w:rsidR="00591615" w:rsidRPr="0032750B" w:rsidRDefault="00591615" w:rsidP="00591615">
      <w:pPr>
        <w:pStyle w:val="BodyTextIndent3"/>
        <w:spacing w:after="0"/>
        <w:ind w:firstLine="96"/>
        <w:rPr>
          <w:sz w:val="22"/>
          <w:szCs w:val="22"/>
        </w:rPr>
      </w:pPr>
      <w:r w:rsidRPr="0032750B">
        <w:rPr>
          <w:sz w:val="22"/>
          <w:szCs w:val="22"/>
        </w:rPr>
        <w:t>33505</w:t>
      </w:r>
    </w:p>
    <w:p w14:paraId="7578CFAF" w14:textId="77777777" w:rsidR="00591615" w:rsidRPr="0032750B" w:rsidRDefault="00591615" w:rsidP="00591615">
      <w:pPr>
        <w:pStyle w:val="BodyTextIndent3"/>
        <w:spacing w:after="0"/>
        <w:ind w:firstLine="96"/>
        <w:rPr>
          <w:sz w:val="22"/>
          <w:szCs w:val="22"/>
        </w:rPr>
      </w:pPr>
      <w:r w:rsidRPr="0032750B">
        <w:rPr>
          <w:sz w:val="22"/>
          <w:szCs w:val="22"/>
        </w:rPr>
        <w:t>33506</w:t>
      </w:r>
    </w:p>
    <w:p w14:paraId="36C4522E" w14:textId="77777777" w:rsidR="00591615" w:rsidRPr="0032750B" w:rsidRDefault="00591615" w:rsidP="00591615">
      <w:pPr>
        <w:pStyle w:val="BodyTextIndent3"/>
        <w:spacing w:after="0"/>
        <w:ind w:firstLine="96"/>
        <w:rPr>
          <w:sz w:val="22"/>
          <w:szCs w:val="22"/>
        </w:rPr>
      </w:pPr>
      <w:r w:rsidRPr="0032750B">
        <w:rPr>
          <w:sz w:val="22"/>
          <w:szCs w:val="22"/>
        </w:rPr>
        <w:t>33507</w:t>
      </w:r>
    </w:p>
    <w:p w14:paraId="24916DE1" w14:textId="77777777" w:rsidR="00591615" w:rsidRPr="0032750B" w:rsidRDefault="00591615" w:rsidP="00591615">
      <w:pPr>
        <w:pStyle w:val="BodyTextIndent3"/>
        <w:spacing w:after="0"/>
        <w:ind w:firstLine="96"/>
        <w:rPr>
          <w:sz w:val="22"/>
          <w:szCs w:val="22"/>
        </w:rPr>
      </w:pPr>
      <w:r w:rsidRPr="0032750B">
        <w:rPr>
          <w:sz w:val="22"/>
          <w:szCs w:val="22"/>
        </w:rPr>
        <w:t>33509</w:t>
      </w:r>
    </w:p>
    <w:p w14:paraId="7A3108EE" w14:textId="77777777" w:rsidR="00591615" w:rsidRPr="0032750B" w:rsidRDefault="00591615" w:rsidP="00591615">
      <w:pPr>
        <w:pStyle w:val="BodyTextIndent3"/>
        <w:spacing w:after="0"/>
        <w:ind w:firstLine="96"/>
        <w:rPr>
          <w:sz w:val="22"/>
          <w:szCs w:val="22"/>
        </w:rPr>
      </w:pPr>
      <w:r w:rsidRPr="0032750B">
        <w:rPr>
          <w:sz w:val="22"/>
          <w:szCs w:val="22"/>
        </w:rPr>
        <w:t>33510</w:t>
      </w:r>
    </w:p>
    <w:p w14:paraId="46309B81" w14:textId="77777777" w:rsidR="00591615" w:rsidRPr="0032750B" w:rsidRDefault="00591615" w:rsidP="00591615">
      <w:pPr>
        <w:pStyle w:val="BodyTextIndent3"/>
        <w:spacing w:after="0"/>
        <w:ind w:firstLine="96"/>
        <w:rPr>
          <w:sz w:val="22"/>
          <w:szCs w:val="22"/>
        </w:rPr>
      </w:pPr>
      <w:r w:rsidRPr="0032750B">
        <w:rPr>
          <w:sz w:val="22"/>
          <w:szCs w:val="22"/>
        </w:rPr>
        <w:t>33511</w:t>
      </w:r>
    </w:p>
    <w:p w14:paraId="51CA863E" w14:textId="77777777" w:rsidR="00591615" w:rsidRPr="0032750B" w:rsidRDefault="00591615" w:rsidP="00591615">
      <w:pPr>
        <w:pStyle w:val="BodyTextIndent3"/>
        <w:spacing w:after="0"/>
        <w:ind w:firstLine="96"/>
        <w:rPr>
          <w:sz w:val="22"/>
          <w:szCs w:val="22"/>
        </w:rPr>
      </w:pPr>
      <w:r w:rsidRPr="0032750B">
        <w:rPr>
          <w:sz w:val="22"/>
          <w:szCs w:val="22"/>
        </w:rPr>
        <w:t>33512</w:t>
      </w:r>
    </w:p>
    <w:p w14:paraId="618CE551" w14:textId="77777777" w:rsidR="00591615" w:rsidRPr="0032750B" w:rsidRDefault="00591615" w:rsidP="00591615">
      <w:pPr>
        <w:pStyle w:val="BodyTextIndent3"/>
        <w:spacing w:after="0"/>
        <w:ind w:firstLine="96"/>
        <w:rPr>
          <w:sz w:val="22"/>
          <w:szCs w:val="22"/>
        </w:rPr>
      </w:pPr>
      <w:r w:rsidRPr="0032750B">
        <w:rPr>
          <w:sz w:val="22"/>
          <w:szCs w:val="22"/>
        </w:rPr>
        <w:t>33513</w:t>
      </w:r>
    </w:p>
    <w:p w14:paraId="75464ABC" w14:textId="77777777" w:rsidR="00591615" w:rsidRPr="0032750B" w:rsidRDefault="00591615" w:rsidP="00591615">
      <w:pPr>
        <w:pStyle w:val="BodyTextIndent3"/>
        <w:spacing w:after="0"/>
        <w:ind w:firstLine="96"/>
        <w:rPr>
          <w:sz w:val="22"/>
          <w:szCs w:val="22"/>
        </w:rPr>
      </w:pPr>
      <w:r w:rsidRPr="0032750B">
        <w:rPr>
          <w:sz w:val="22"/>
          <w:szCs w:val="22"/>
        </w:rPr>
        <w:t>33514</w:t>
      </w:r>
    </w:p>
    <w:p w14:paraId="24AE073C" w14:textId="77777777" w:rsidR="00591615" w:rsidRPr="0032750B" w:rsidRDefault="00591615" w:rsidP="00591615">
      <w:pPr>
        <w:pStyle w:val="BodyTextIndent3"/>
        <w:spacing w:after="0"/>
        <w:ind w:firstLine="96"/>
        <w:rPr>
          <w:sz w:val="22"/>
          <w:szCs w:val="22"/>
        </w:rPr>
      </w:pPr>
      <w:r w:rsidRPr="0032750B">
        <w:rPr>
          <w:sz w:val="22"/>
          <w:szCs w:val="22"/>
        </w:rPr>
        <w:t>33516</w:t>
      </w:r>
    </w:p>
    <w:p w14:paraId="435842DE" w14:textId="77777777" w:rsidR="00591615" w:rsidRPr="0032750B" w:rsidRDefault="00591615" w:rsidP="00591615">
      <w:pPr>
        <w:pStyle w:val="BodyTextIndent3"/>
        <w:spacing w:after="0"/>
        <w:ind w:firstLine="96"/>
        <w:rPr>
          <w:sz w:val="22"/>
          <w:szCs w:val="22"/>
        </w:rPr>
      </w:pPr>
      <w:r w:rsidRPr="0032750B">
        <w:rPr>
          <w:sz w:val="22"/>
          <w:szCs w:val="22"/>
        </w:rPr>
        <w:t>33517</w:t>
      </w:r>
    </w:p>
    <w:p w14:paraId="2C0A0FB9" w14:textId="77777777" w:rsidR="00591615" w:rsidRPr="0032750B" w:rsidRDefault="00591615" w:rsidP="00591615">
      <w:pPr>
        <w:pStyle w:val="BodyTextIndent3"/>
        <w:spacing w:after="0"/>
        <w:ind w:firstLine="96"/>
        <w:rPr>
          <w:sz w:val="22"/>
          <w:szCs w:val="22"/>
        </w:rPr>
      </w:pPr>
      <w:r w:rsidRPr="0032750B">
        <w:rPr>
          <w:sz w:val="22"/>
          <w:szCs w:val="22"/>
        </w:rPr>
        <w:t>33518</w:t>
      </w:r>
    </w:p>
    <w:p w14:paraId="1909F437" w14:textId="77777777" w:rsidR="00591615" w:rsidRPr="0032750B" w:rsidRDefault="00591615" w:rsidP="00591615">
      <w:pPr>
        <w:pStyle w:val="BodyTextIndent3"/>
        <w:spacing w:after="0"/>
        <w:ind w:firstLine="96"/>
        <w:rPr>
          <w:sz w:val="22"/>
          <w:szCs w:val="22"/>
        </w:rPr>
      </w:pPr>
      <w:r w:rsidRPr="0032750B">
        <w:rPr>
          <w:sz w:val="22"/>
          <w:szCs w:val="22"/>
        </w:rPr>
        <w:t>33519</w:t>
      </w:r>
    </w:p>
    <w:p w14:paraId="2DEAAAD0" w14:textId="77777777" w:rsidR="00591615" w:rsidRPr="0032750B" w:rsidRDefault="00591615" w:rsidP="00591615">
      <w:pPr>
        <w:pStyle w:val="BodyTextIndent3"/>
        <w:spacing w:after="0"/>
        <w:ind w:firstLine="96"/>
        <w:rPr>
          <w:sz w:val="22"/>
          <w:szCs w:val="22"/>
        </w:rPr>
      </w:pPr>
      <w:r w:rsidRPr="0032750B">
        <w:rPr>
          <w:sz w:val="22"/>
          <w:szCs w:val="22"/>
        </w:rPr>
        <w:t>33521</w:t>
      </w:r>
    </w:p>
    <w:p w14:paraId="1EA7B652" w14:textId="77777777" w:rsidR="00591615" w:rsidRPr="0032750B" w:rsidRDefault="00591615" w:rsidP="00591615">
      <w:pPr>
        <w:pStyle w:val="BodyTextIndent3"/>
        <w:spacing w:after="0"/>
        <w:ind w:firstLine="96"/>
        <w:rPr>
          <w:sz w:val="22"/>
          <w:szCs w:val="22"/>
        </w:rPr>
      </w:pPr>
      <w:r w:rsidRPr="0032750B">
        <w:rPr>
          <w:sz w:val="22"/>
          <w:szCs w:val="22"/>
        </w:rPr>
        <w:t>33522</w:t>
      </w:r>
    </w:p>
    <w:p w14:paraId="230A2994" w14:textId="77777777" w:rsidR="00591615" w:rsidRPr="0032750B" w:rsidRDefault="00591615" w:rsidP="00591615">
      <w:pPr>
        <w:pStyle w:val="BodyTextIndent3"/>
        <w:spacing w:after="0"/>
        <w:ind w:firstLine="96"/>
        <w:rPr>
          <w:sz w:val="22"/>
          <w:szCs w:val="22"/>
        </w:rPr>
      </w:pPr>
      <w:r w:rsidRPr="0032750B">
        <w:rPr>
          <w:sz w:val="22"/>
          <w:szCs w:val="22"/>
        </w:rPr>
        <w:t>33523</w:t>
      </w:r>
    </w:p>
    <w:p w14:paraId="57E9D8AC" w14:textId="77777777" w:rsidR="00591615" w:rsidRPr="0032750B" w:rsidRDefault="00591615" w:rsidP="00591615">
      <w:pPr>
        <w:pStyle w:val="BodyTextIndent3"/>
        <w:spacing w:after="0"/>
        <w:ind w:firstLine="96"/>
        <w:rPr>
          <w:sz w:val="22"/>
          <w:szCs w:val="22"/>
        </w:rPr>
      </w:pPr>
      <w:r w:rsidRPr="0032750B">
        <w:rPr>
          <w:sz w:val="22"/>
          <w:szCs w:val="22"/>
        </w:rPr>
        <w:t>33530</w:t>
      </w:r>
    </w:p>
    <w:p w14:paraId="412A2A62" w14:textId="77777777" w:rsidR="00591615" w:rsidRPr="0032750B" w:rsidRDefault="00591615" w:rsidP="00591615">
      <w:pPr>
        <w:pStyle w:val="BodyTextIndent3"/>
        <w:spacing w:after="0"/>
        <w:ind w:firstLine="96"/>
        <w:rPr>
          <w:sz w:val="22"/>
          <w:szCs w:val="22"/>
        </w:rPr>
      </w:pPr>
      <w:r w:rsidRPr="0032750B">
        <w:rPr>
          <w:sz w:val="22"/>
          <w:szCs w:val="22"/>
        </w:rPr>
        <w:t>33533</w:t>
      </w:r>
    </w:p>
    <w:p w14:paraId="09A8BAA9" w14:textId="77777777" w:rsidR="00591615" w:rsidRPr="0032750B" w:rsidRDefault="00591615" w:rsidP="00591615">
      <w:pPr>
        <w:pStyle w:val="BodyTextIndent3"/>
        <w:spacing w:after="0"/>
        <w:ind w:firstLine="96"/>
        <w:rPr>
          <w:sz w:val="22"/>
          <w:szCs w:val="22"/>
        </w:rPr>
      </w:pPr>
      <w:r w:rsidRPr="0032750B">
        <w:rPr>
          <w:sz w:val="22"/>
          <w:szCs w:val="22"/>
        </w:rPr>
        <w:t>33534</w:t>
      </w:r>
    </w:p>
    <w:p w14:paraId="290D9CB1" w14:textId="77777777" w:rsidR="00591615" w:rsidRPr="0032750B" w:rsidRDefault="00591615" w:rsidP="00591615">
      <w:pPr>
        <w:pStyle w:val="BodyTextIndent3"/>
        <w:spacing w:after="0"/>
        <w:ind w:firstLine="96"/>
        <w:rPr>
          <w:sz w:val="22"/>
          <w:szCs w:val="22"/>
        </w:rPr>
      </w:pPr>
      <w:r w:rsidRPr="0032750B">
        <w:rPr>
          <w:sz w:val="22"/>
          <w:szCs w:val="22"/>
        </w:rPr>
        <w:t>33535</w:t>
      </w:r>
    </w:p>
    <w:p w14:paraId="0A410E17" w14:textId="77777777" w:rsidR="00591615" w:rsidRPr="0032750B" w:rsidRDefault="00591615" w:rsidP="00591615">
      <w:pPr>
        <w:pStyle w:val="BodyTextIndent3"/>
        <w:spacing w:after="0"/>
        <w:ind w:firstLine="96"/>
        <w:rPr>
          <w:sz w:val="22"/>
          <w:szCs w:val="22"/>
        </w:rPr>
      </w:pPr>
      <w:r w:rsidRPr="0032750B">
        <w:rPr>
          <w:sz w:val="22"/>
          <w:szCs w:val="22"/>
        </w:rPr>
        <w:t>33536</w:t>
      </w:r>
    </w:p>
    <w:p w14:paraId="7CC64F62" w14:textId="77777777" w:rsidR="00591615" w:rsidRPr="0032750B" w:rsidRDefault="00591615" w:rsidP="00591615">
      <w:pPr>
        <w:pStyle w:val="BodyTextIndent3"/>
        <w:spacing w:after="0"/>
        <w:ind w:firstLine="96"/>
        <w:rPr>
          <w:sz w:val="22"/>
          <w:szCs w:val="22"/>
        </w:rPr>
      </w:pPr>
      <w:r w:rsidRPr="0032750B">
        <w:rPr>
          <w:sz w:val="22"/>
          <w:szCs w:val="22"/>
        </w:rPr>
        <w:t>33542</w:t>
      </w:r>
    </w:p>
    <w:p w14:paraId="5EE06A4C" w14:textId="77777777" w:rsidR="00591615" w:rsidRPr="0032750B" w:rsidRDefault="00591615" w:rsidP="00591615">
      <w:pPr>
        <w:pStyle w:val="BodyTextIndent3"/>
        <w:spacing w:after="0"/>
        <w:ind w:firstLine="96"/>
        <w:rPr>
          <w:sz w:val="22"/>
          <w:szCs w:val="22"/>
        </w:rPr>
      </w:pPr>
      <w:r w:rsidRPr="0032750B">
        <w:rPr>
          <w:sz w:val="22"/>
          <w:szCs w:val="22"/>
        </w:rPr>
        <w:t>33545</w:t>
      </w:r>
    </w:p>
    <w:p w14:paraId="625ABDA6" w14:textId="77777777" w:rsidR="00591615" w:rsidRPr="0032750B" w:rsidRDefault="00591615" w:rsidP="00591615">
      <w:pPr>
        <w:pStyle w:val="BodyTextIndent3"/>
        <w:spacing w:after="0"/>
        <w:ind w:firstLine="96"/>
        <w:rPr>
          <w:sz w:val="22"/>
          <w:szCs w:val="22"/>
        </w:rPr>
      </w:pPr>
      <w:r w:rsidRPr="0032750B">
        <w:rPr>
          <w:sz w:val="22"/>
          <w:szCs w:val="22"/>
        </w:rPr>
        <w:t>33548</w:t>
      </w:r>
    </w:p>
    <w:p w14:paraId="4E2A738D" w14:textId="77777777" w:rsidR="00591615" w:rsidRPr="0032750B" w:rsidRDefault="00591615" w:rsidP="00591615">
      <w:pPr>
        <w:pStyle w:val="BodyTextIndent3"/>
        <w:spacing w:after="0"/>
        <w:ind w:firstLine="96"/>
        <w:rPr>
          <w:sz w:val="22"/>
          <w:szCs w:val="22"/>
        </w:rPr>
      </w:pPr>
      <w:r w:rsidRPr="0032750B">
        <w:rPr>
          <w:sz w:val="22"/>
          <w:szCs w:val="22"/>
        </w:rPr>
        <w:t>33572</w:t>
      </w:r>
    </w:p>
    <w:p w14:paraId="4D9FD7CA" w14:textId="77777777" w:rsidR="00591615" w:rsidRPr="0032750B" w:rsidRDefault="00591615" w:rsidP="00591615">
      <w:pPr>
        <w:pStyle w:val="BodyTextIndent3"/>
        <w:spacing w:after="0"/>
        <w:ind w:firstLine="96"/>
        <w:rPr>
          <w:sz w:val="22"/>
          <w:szCs w:val="22"/>
        </w:rPr>
      </w:pPr>
      <w:r w:rsidRPr="0032750B">
        <w:rPr>
          <w:sz w:val="22"/>
          <w:szCs w:val="22"/>
        </w:rPr>
        <w:t>33600</w:t>
      </w:r>
    </w:p>
    <w:p w14:paraId="08264BFC" w14:textId="77777777" w:rsidR="00591615" w:rsidRPr="0032750B" w:rsidRDefault="00591615" w:rsidP="00591615">
      <w:pPr>
        <w:pStyle w:val="BodyTextIndent3"/>
        <w:spacing w:after="0"/>
        <w:ind w:firstLine="96"/>
        <w:rPr>
          <w:sz w:val="22"/>
          <w:szCs w:val="22"/>
        </w:rPr>
      </w:pPr>
      <w:r w:rsidRPr="0032750B">
        <w:rPr>
          <w:sz w:val="22"/>
          <w:szCs w:val="22"/>
        </w:rPr>
        <w:t>33602</w:t>
      </w:r>
    </w:p>
    <w:p w14:paraId="403DAFBB" w14:textId="77777777" w:rsidR="00591615" w:rsidRPr="0032750B" w:rsidRDefault="00591615" w:rsidP="00591615">
      <w:pPr>
        <w:pStyle w:val="BodyTextIndent3"/>
        <w:spacing w:after="0"/>
        <w:ind w:firstLine="96"/>
        <w:rPr>
          <w:sz w:val="22"/>
          <w:szCs w:val="22"/>
        </w:rPr>
      </w:pPr>
      <w:r w:rsidRPr="0032750B">
        <w:rPr>
          <w:sz w:val="22"/>
          <w:szCs w:val="22"/>
        </w:rPr>
        <w:t>33606</w:t>
      </w:r>
    </w:p>
    <w:p w14:paraId="198B60B8" w14:textId="77777777" w:rsidR="00591615" w:rsidRPr="0032750B" w:rsidRDefault="00591615" w:rsidP="00591615">
      <w:pPr>
        <w:pStyle w:val="BodyTextIndent3"/>
        <w:spacing w:after="0"/>
        <w:ind w:firstLine="96"/>
        <w:rPr>
          <w:sz w:val="22"/>
          <w:szCs w:val="22"/>
        </w:rPr>
      </w:pPr>
      <w:r w:rsidRPr="0032750B">
        <w:rPr>
          <w:sz w:val="22"/>
          <w:szCs w:val="22"/>
        </w:rPr>
        <w:t>33608</w:t>
      </w:r>
    </w:p>
    <w:p w14:paraId="130A26C6" w14:textId="77777777" w:rsidR="00591615" w:rsidRPr="0032750B" w:rsidRDefault="00591615" w:rsidP="00591615">
      <w:pPr>
        <w:pStyle w:val="BodyTextIndent3"/>
        <w:spacing w:after="0"/>
        <w:ind w:firstLine="96"/>
        <w:rPr>
          <w:sz w:val="22"/>
          <w:szCs w:val="22"/>
        </w:rPr>
      </w:pPr>
      <w:r w:rsidRPr="0032750B">
        <w:rPr>
          <w:sz w:val="22"/>
          <w:szCs w:val="22"/>
        </w:rPr>
        <w:t>33610</w:t>
      </w:r>
    </w:p>
    <w:p w14:paraId="077E28B0" w14:textId="77777777" w:rsidR="00591615" w:rsidRPr="0032750B" w:rsidRDefault="00591615" w:rsidP="00591615">
      <w:pPr>
        <w:pStyle w:val="BodyTextIndent3"/>
        <w:spacing w:after="0"/>
        <w:ind w:firstLine="96"/>
        <w:rPr>
          <w:sz w:val="22"/>
          <w:szCs w:val="22"/>
        </w:rPr>
      </w:pPr>
      <w:r w:rsidRPr="0032750B">
        <w:rPr>
          <w:sz w:val="22"/>
          <w:szCs w:val="22"/>
        </w:rPr>
        <w:t>33611</w:t>
      </w:r>
    </w:p>
    <w:p w14:paraId="0DEBA89B" w14:textId="77777777" w:rsidR="00591615" w:rsidRPr="0032750B" w:rsidRDefault="00591615" w:rsidP="00591615">
      <w:pPr>
        <w:pStyle w:val="BodyTextIndent3"/>
        <w:spacing w:after="0"/>
        <w:ind w:firstLine="96"/>
        <w:rPr>
          <w:sz w:val="22"/>
          <w:szCs w:val="22"/>
        </w:rPr>
      </w:pPr>
      <w:r w:rsidRPr="0032750B">
        <w:rPr>
          <w:sz w:val="22"/>
          <w:szCs w:val="22"/>
        </w:rPr>
        <w:t>33612</w:t>
      </w:r>
    </w:p>
    <w:p w14:paraId="24AFEC6C" w14:textId="77777777" w:rsidR="00591615" w:rsidRPr="0032750B" w:rsidRDefault="00591615" w:rsidP="00591615">
      <w:pPr>
        <w:pStyle w:val="BodyTextIndent3"/>
        <w:spacing w:after="0"/>
        <w:ind w:firstLine="96"/>
        <w:rPr>
          <w:sz w:val="22"/>
          <w:szCs w:val="22"/>
        </w:rPr>
      </w:pPr>
      <w:r w:rsidRPr="0032750B">
        <w:rPr>
          <w:sz w:val="22"/>
          <w:szCs w:val="22"/>
        </w:rPr>
        <w:t>33615</w:t>
      </w:r>
    </w:p>
    <w:p w14:paraId="0C0DA1DC" w14:textId="77777777" w:rsidR="00591615" w:rsidRPr="0032750B" w:rsidRDefault="00591615" w:rsidP="00591615">
      <w:pPr>
        <w:pStyle w:val="BodyTextIndent3"/>
        <w:spacing w:after="0"/>
        <w:ind w:firstLine="96"/>
        <w:rPr>
          <w:sz w:val="22"/>
          <w:szCs w:val="22"/>
        </w:rPr>
      </w:pPr>
      <w:r w:rsidRPr="0032750B">
        <w:rPr>
          <w:sz w:val="22"/>
          <w:szCs w:val="22"/>
        </w:rPr>
        <w:t>33617</w:t>
      </w:r>
    </w:p>
    <w:p w14:paraId="0207385D" w14:textId="77777777" w:rsidR="00591615" w:rsidRPr="0032750B" w:rsidRDefault="00591615" w:rsidP="00591615">
      <w:pPr>
        <w:pStyle w:val="BodyTextIndent3"/>
        <w:spacing w:after="0"/>
        <w:ind w:firstLine="96"/>
        <w:rPr>
          <w:sz w:val="22"/>
          <w:szCs w:val="22"/>
        </w:rPr>
      </w:pPr>
      <w:r w:rsidRPr="0032750B">
        <w:rPr>
          <w:sz w:val="22"/>
          <w:szCs w:val="22"/>
        </w:rPr>
        <w:t>33619</w:t>
      </w:r>
    </w:p>
    <w:p w14:paraId="6A09E72E" w14:textId="77777777" w:rsidR="00591615" w:rsidRPr="0032750B" w:rsidRDefault="00591615" w:rsidP="00591615">
      <w:pPr>
        <w:pStyle w:val="BodyTextIndent3"/>
        <w:spacing w:after="0"/>
        <w:ind w:firstLine="96"/>
        <w:rPr>
          <w:sz w:val="22"/>
          <w:szCs w:val="22"/>
        </w:rPr>
      </w:pPr>
      <w:r w:rsidRPr="0032750B">
        <w:rPr>
          <w:sz w:val="22"/>
          <w:szCs w:val="22"/>
        </w:rPr>
        <w:t>33620</w:t>
      </w:r>
    </w:p>
    <w:p w14:paraId="18F6ADAD" w14:textId="77777777" w:rsidR="00591615" w:rsidRPr="0032750B" w:rsidRDefault="00591615" w:rsidP="00591615">
      <w:pPr>
        <w:pStyle w:val="BodyTextIndent3"/>
        <w:spacing w:after="0"/>
        <w:ind w:firstLine="96"/>
        <w:rPr>
          <w:sz w:val="22"/>
          <w:szCs w:val="22"/>
        </w:rPr>
      </w:pPr>
      <w:r w:rsidRPr="0032750B">
        <w:rPr>
          <w:sz w:val="22"/>
          <w:szCs w:val="22"/>
        </w:rPr>
        <w:t>33621</w:t>
      </w:r>
    </w:p>
    <w:p w14:paraId="4A7187C9" w14:textId="77777777" w:rsidR="00591615" w:rsidRPr="0032750B" w:rsidRDefault="00591615" w:rsidP="00591615">
      <w:pPr>
        <w:pStyle w:val="BodyTextIndent3"/>
        <w:spacing w:after="0"/>
        <w:ind w:firstLine="96"/>
        <w:rPr>
          <w:sz w:val="22"/>
          <w:szCs w:val="22"/>
        </w:rPr>
      </w:pPr>
      <w:r w:rsidRPr="0032750B">
        <w:rPr>
          <w:sz w:val="22"/>
          <w:szCs w:val="22"/>
        </w:rPr>
        <w:t>33622</w:t>
      </w:r>
    </w:p>
    <w:p w14:paraId="0072FDDE" w14:textId="77777777" w:rsidR="00591615" w:rsidRPr="0032750B" w:rsidRDefault="00591615" w:rsidP="00591615">
      <w:pPr>
        <w:pStyle w:val="BodyTextIndent3"/>
        <w:spacing w:after="0"/>
        <w:ind w:firstLine="96"/>
        <w:rPr>
          <w:sz w:val="22"/>
          <w:szCs w:val="22"/>
        </w:rPr>
      </w:pPr>
      <w:r w:rsidRPr="0032750B">
        <w:rPr>
          <w:sz w:val="22"/>
          <w:szCs w:val="22"/>
        </w:rPr>
        <w:t>33641</w:t>
      </w:r>
    </w:p>
    <w:p w14:paraId="5681EAF0" w14:textId="77777777" w:rsidR="00591615" w:rsidRPr="0032750B" w:rsidRDefault="00591615" w:rsidP="00591615">
      <w:pPr>
        <w:pStyle w:val="BodyTextIndent3"/>
        <w:spacing w:after="0"/>
        <w:ind w:firstLine="96"/>
        <w:rPr>
          <w:sz w:val="22"/>
          <w:szCs w:val="22"/>
        </w:rPr>
      </w:pPr>
      <w:r w:rsidRPr="0032750B">
        <w:rPr>
          <w:sz w:val="22"/>
          <w:szCs w:val="22"/>
        </w:rPr>
        <w:t>33645</w:t>
      </w:r>
    </w:p>
    <w:p w14:paraId="511EE95B" w14:textId="77777777" w:rsidR="00591615" w:rsidRPr="0032750B" w:rsidRDefault="00591615" w:rsidP="00591615">
      <w:pPr>
        <w:pStyle w:val="BodyTextIndent3"/>
        <w:spacing w:after="0"/>
        <w:ind w:firstLine="96"/>
        <w:rPr>
          <w:sz w:val="22"/>
          <w:szCs w:val="22"/>
        </w:rPr>
      </w:pPr>
      <w:r w:rsidRPr="0032750B">
        <w:rPr>
          <w:sz w:val="22"/>
          <w:szCs w:val="22"/>
        </w:rPr>
        <w:t>33647</w:t>
      </w:r>
    </w:p>
    <w:p w14:paraId="29EB2A24" w14:textId="77777777" w:rsidR="00591615" w:rsidRPr="0032750B" w:rsidRDefault="00591615" w:rsidP="00591615">
      <w:pPr>
        <w:pStyle w:val="BodyTextIndent3"/>
        <w:spacing w:after="0"/>
        <w:ind w:firstLine="96"/>
        <w:rPr>
          <w:sz w:val="22"/>
          <w:szCs w:val="22"/>
        </w:rPr>
      </w:pPr>
      <w:r w:rsidRPr="0032750B">
        <w:rPr>
          <w:sz w:val="22"/>
          <w:szCs w:val="22"/>
        </w:rPr>
        <w:t>33660</w:t>
      </w:r>
    </w:p>
    <w:p w14:paraId="3DBC7800" w14:textId="77777777" w:rsidR="00591615" w:rsidRPr="0032750B" w:rsidRDefault="00591615" w:rsidP="00591615">
      <w:pPr>
        <w:pStyle w:val="BodyTextIndent3"/>
        <w:spacing w:after="0"/>
        <w:ind w:firstLine="96"/>
        <w:rPr>
          <w:sz w:val="22"/>
          <w:szCs w:val="22"/>
        </w:rPr>
      </w:pPr>
      <w:r w:rsidRPr="0032750B">
        <w:rPr>
          <w:sz w:val="22"/>
          <w:szCs w:val="22"/>
        </w:rPr>
        <w:t>33665</w:t>
      </w:r>
    </w:p>
    <w:p w14:paraId="02547870" w14:textId="77777777" w:rsidR="00591615" w:rsidRPr="0032750B" w:rsidRDefault="00591615" w:rsidP="00591615">
      <w:pPr>
        <w:pStyle w:val="BodyTextIndent3"/>
        <w:spacing w:after="0"/>
        <w:ind w:firstLine="96"/>
        <w:rPr>
          <w:sz w:val="22"/>
          <w:szCs w:val="22"/>
        </w:rPr>
      </w:pPr>
      <w:r w:rsidRPr="0032750B">
        <w:rPr>
          <w:sz w:val="22"/>
          <w:szCs w:val="22"/>
        </w:rPr>
        <w:t>33670</w:t>
      </w:r>
    </w:p>
    <w:p w14:paraId="7D9D0B65" w14:textId="77777777" w:rsidR="00591615" w:rsidRPr="0032750B" w:rsidRDefault="00591615" w:rsidP="00591615">
      <w:pPr>
        <w:pStyle w:val="BodyTextIndent3"/>
        <w:spacing w:after="0"/>
        <w:ind w:firstLine="96"/>
        <w:rPr>
          <w:sz w:val="22"/>
          <w:szCs w:val="22"/>
        </w:rPr>
      </w:pPr>
      <w:r w:rsidRPr="0032750B">
        <w:rPr>
          <w:sz w:val="22"/>
          <w:szCs w:val="22"/>
        </w:rPr>
        <w:t>33675</w:t>
      </w:r>
    </w:p>
    <w:p w14:paraId="0CCB1011" w14:textId="77777777" w:rsidR="00591615" w:rsidRPr="0032750B" w:rsidRDefault="00591615" w:rsidP="00591615">
      <w:pPr>
        <w:pStyle w:val="BodyTextIndent3"/>
        <w:spacing w:after="0"/>
        <w:ind w:firstLine="96"/>
        <w:rPr>
          <w:sz w:val="22"/>
          <w:szCs w:val="22"/>
        </w:rPr>
      </w:pPr>
      <w:r w:rsidRPr="0032750B">
        <w:rPr>
          <w:sz w:val="22"/>
          <w:szCs w:val="22"/>
        </w:rPr>
        <w:t>33676</w:t>
      </w:r>
    </w:p>
    <w:p w14:paraId="653415A5" w14:textId="77777777" w:rsidR="00591615" w:rsidRPr="0032750B" w:rsidRDefault="00591615" w:rsidP="00591615">
      <w:pPr>
        <w:pStyle w:val="BodyTextIndent3"/>
        <w:spacing w:after="0"/>
        <w:ind w:firstLine="96"/>
        <w:rPr>
          <w:sz w:val="22"/>
          <w:szCs w:val="22"/>
        </w:rPr>
      </w:pPr>
      <w:r w:rsidRPr="0032750B">
        <w:rPr>
          <w:sz w:val="22"/>
          <w:szCs w:val="22"/>
        </w:rPr>
        <w:t>33677</w:t>
      </w:r>
    </w:p>
    <w:p w14:paraId="1A2F40FF" w14:textId="77777777" w:rsidR="00591615" w:rsidRPr="0032750B" w:rsidRDefault="00591615" w:rsidP="00591615">
      <w:pPr>
        <w:pStyle w:val="BodyTextIndent3"/>
        <w:spacing w:after="0"/>
        <w:ind w:firstLine="96"/>
        <w:rPr>
          <w:sz w:val="22"/>
          <w:szCs w:val="22"/>
        </w:rPr>
      </w:pPr>
      <w:r w:rsidRPr="0032750B">
        <w:rPr>
          <w:sz w:val="22"/>
          <w:szCs w:val="22"/>
        </w:rPr>
        <w:t>33681</w:t>
      </w:r>
    </w:p>
    <w:p w14:paraId="21DD3940" w14:textId="77777777" w:rsidR="00591615" w:rsidRPr="0032750B" w:rsidRDefault="00591615" w:rsidP="00591615">
      <w:pPr>
        <w:pStyle w:val="BodyTextIndent3"/>
        <w:spacing w:after="0"/>
        <w:ind w:firstLine="96"/>
        <w:rPr>
          <w:sz w:val="22"/>
          <w:szCs w:val="22"/>
        </w:rPr>
      </w:pPr>
      <w:r w:rsidRPr="0032750B">
        <w:rPr>
          <w:sz w:val="22"/>
          <w:szCs w:val="22"/>
        </w:rPr>
        <w:t>33684</w:t>
      </w:r>
    </w:p>
    <w:p w14:paraId="3EEA1215" w14:textId="77777777" w:rsidR="00591615" w:rsidRPr="0032750B" w:rsidRDefault="00591615" w:rsidP="00591615">
      <w:pPr>
        <w:pStyle w:val="BodyTextIndent3"/>
        <w:spacing w:after="0"/>
        <w:ind w:firstLine="96"/>
        <w:rPr>
          <w:sz w:val="22"/>
          <w:szCs w:val="22"/>
        </w:rPr>
      </w:pPr>
      <w:r w:rsidRPr="0032750B">
        <w:rPr>
          <w:sz w:val="22"/>
          <w:szCs w:val="22"/>
        </w:rPr>
        <w:t>33688</w:t>
      </w:r>
    </w:p>
    <w:p w14:paraId="34C4948F" w14:textId="77777777" w:rsidR="00591615" w:rsidRPr="0032750B" w:rsidRDefault="00591615" w:rsidP="00591615">
      <w:pPr>
        <w:pStyle w:val="BodyTextIndent3"/>
        <w:spacing w:after="0"/>
        <w:ind w:firstLine="96"/>
        <w:rPr>
          <w:sz w:val="22"/>
          <w:szCs w:val="22"/>
        </w:rPr>
      </w:pPr>
      <w:r w:rsidRPr="0032750B">
        <w:rPr>
          <w:sz w:val="22"/>
          <w:szCs w:val="22"/>
        </w:rPr>
        <w:t>33690</w:t>
      </w:r>
    </w:p>
    <w:p w14:paraId="7483FF1F" w14:textId="77777777" w:rsidR="00591615" w:rsidRPr="0032750B" w:rsidRDefault="00591615" w:rsidP="00591615">
      <w:pPr>
        <w:pStyle w:val="BodyTextIndent3"/>
        <w:spacing w:after="0"/>
        <w:ind w:firstLine="96"/>
        <w:rPr>
          <w:sz w:val="22"/>
          <w:szCs w:val="22"/>
        </w:rPr>
      </w:pPr>
      <w:r w:rsidRPr="0032750B">
        <w:rPr>
          <w:sz w:val="22"/>
          <w:szCs w:val="22"/>
        </w:rPr>
        <w:t>33692</w:t>
      </w:r>
    </w:p>
    <w:p w14:paraId="06DF4BEA" w14:textId="77777777" w:rsidR="00591615" w:rsidRPr="0032750B" w:rsidRDefault="00591615" w:rsidP="00591615">
      <w:pPr>
        <w:pStyle w:val="BodyTextIndent3"/>
        <w:spacing w:after="0"/>
        <w:ind w:firstLine="96"/>
        <w:rPr>
          <w:sz w:val="22"/>
          <w:szCs w:val="22"/>
        </w:rPr>
      </w:pPr>
      <w:r w:rsidRPr="0032750B">
        <w:rPr>
          <w:sz w:val="22"/>
          <w:szCs w:val="22"/>
        </w:rPr>
        <w:t>33694</w:t>
      </w:r>
    </w:p>
    <w:p w14:paraId="3F700907" w14:textId="77777777" w:rsidR="00591615" w:rsidRPr="0032750B" w:rsidRDefault="00591615" w:rsidP="00591615">
      <w:pPr>
        <w:pStyle w:val="BodyTextIndent3"/>
        <w:spacing w:after="0"/>
        <w:ind w:firstLine="96"/>
        <w:rPr>
          <w:sz w:val="22"/>
          <w:szCs w:val="22"/>
        </w:rPr>
      </w:pPr>
      <w:r w:rsidRPr="0032750B">
        <w:rPr>
          <w:sz w:val="22"/>
          <w:szCs w:val="22"/>
        </w:rPr>
        <w:t>33697</w:t>
      </w:r>
    </w:p>
    <w:p w14:paraId="48173426" w14:textId="77777777" w:rsidR="00591615" w:rsidRPr="0032750B" w:rsidRDefault="00591615" w:rsidP="00591615">
      <w:pPr>
        <w:pStyle w:val="BodyTextIndent3"/>
        <w:spacing w:after="0"/>
        <w:ind w:firstLine="96"/>
        <w:rPr>
          <w:sz w:val="22"/>
          <w:szCs w:val="22"/>
        </w:rPr>
      </w:pPr>
      <w:r w:rsidRPr="0032750B">
        <w:rPr>
          <w:sz w:val="22"/>
          <w:szCs w:val="22"/>
        </w:rPr>
        <w:t>33702</w:t>
      </w:r>
    </w:p>
    <w:p w14:paraId="3D387125" w14:textId="77777777" w:rsidR="00591615" w:rsidRPr="0032750B" w:rsidRDefault="00591615" w:rsidP="00591615">
      <w:pPr>
        <w:pStyle w:val="BodyTextIndent3"/>
        <w:spacing w:after="0"/>
        <w:ind w:firstLine="96"/>
        <w:rPr>
          <w:sz w:val="22"/>
          <w:szCs w:val="22"/>
        </w:rPr>
      </w:pPr>
      <w:r w:rsidRPr="0032750B">
        <w:rPr>
          <w:sz w:val="22"/>
          <w:szCs w:val="22"/>
        </w:rPr>
        <w:t>33710</w:t>
      </w:r>
    </w:p>
    <w:p w14:paraId="39595C07" w14:textId="77777777" w:rsidR="00591615" w:rsidRPr="0032750B" w:rsidRDefault="00591615" w:rsidP="00591615">
      <w:pPr>
        <w:pStyle w:val="BodyTextIndent3"/>
        <w:spacing w:after="0"/>
        <w:ind w:firstLine="96"/>
        <w:rPr>
          <w:sz w:val="22"/>
          <w:szCs w:val="22"/>
        </w:rPr>
      </w:pPr>
      <w:r w:rsidRPr="0032750B">
        <w:rPr>
          <w:sz w:val="22"/>
          <w:szCs w:val="22"/>
        </w:rPr>
        <w:t>33720</w:t>
      </w:r>
    </w:p>
    <w:p w14:paraId="342C4C3D" w14:textId="77777777" w:rsidR="00591615" w:rsidRPr="0032750B" w:rsidRDefault="00591615" w:rsidP="00591615">
      <w:pPr>
        <w:pStyle w:val="BodyTextIndent3"/>
        <w:spacing w:after="0"/>
        <w:ind w:firstLine="96"/>
        <w:rPr>
          <w:sz w:val="22"/>
          <w:szCs w:val="22"/>
        </w:rPr>
      </w:pPr>
      <w:r w:rsidRPr="0032750B">
        <w:rPr>
          <w:sz w:val="22"/>
          <w:szCs w:val="22"/>
        </w:rPr>
        <w:t>33724</w:t>
      </w:r>
    </w:p>
    <w:p w14:paraId="227595E1" w14:textId="77777777" w:rsidR="00591615" w:rsidRPr="0032750B" w:rsidRDefault="00591615" w:rsidP="00591615">
      <w:pPr>
        <w:pStyle w:val="BodyTextIndent3"/>
        <w:spacing w:after="0"/>
        <w:ind w:firstLine="96"/>
        <w:rPr>
          <w:sz w:val="22"/>
          <w:szCs w:val="22"/>
        </w:rPr>
      </w:pPr>
      <w:r w:rsidRPr="0032750B">
        <w:rPr>
          <w:sz w:val="22"/>
          <w:szCs w:val="22"/>
        </w:rPr>
        <w:t>33726</w:t>
      </w:r>
    </w:p>
    <w:p w14:paraId="1403AACA" w14:textId="77777777" w:rsidR="00591615" w:rsidRPr="0032750B" w:rsidRDefault="00591615" w:rsidP="00591615">
      <w:pPr>
        <w:pStyle w:val="BodyTextIndent3"/>
        <w:spacing w:after="0"/>
        <w:ind w:firstLine="96"/>
        <w:rPr>
          <w:sz w:val="22"/>
          <w:szCs w:val="22"/>
        </w:rPr>
      </w:pPr>
      <w:r w:rsidRPr="0032750B">
        <w:rPr>
          <w:sz w:val="22"/>
          <w:szCs w:val="22"/>
        </w:rPr>
        <w:t>33730</w:t>
      </w:r>
    </w:p>
    <w:p w14:paraId="6BBBB6E3" w14:textId="77777777" w:rsidR="00591615" w:rsidRPr="0032750B" w:rsidRDefault="00591615" w:rsidP="00591615">
      <w:pPr>
        <w:pStyle w:val="BodyTextIndent3"/>
        <w:spacing w:after="0"/>
        <w:ind w:firstLine="96"/>
        <w:rPr>
          <w:sz w:val="22"/>
          <w:szCs w:val="22"/>
        </w:rPr>
      </w:pPr>
      <w:r w:rsidRPr="0032750B">
        <w:rPr>
          <w:sz w:val="22"/>
          <w:szCs w:val="22"/>
        </w:rPr>
        <w:t>33732</w:t>
      </w:r>
    </w:p>
    <w:p w14:paraId="1B640273" w14:textId="77777777" w:rsidR="00591615" w:rsidRPr="0032750B" w:rsidRDefault="00591615" w:rsidP="00591615">
      <w:pPr>
        <w:pStyle w:val="BodyTextIndent3"/>
        <w:spacing w:after="0"/>
        <w:ind w:firstLine="96"/>
        <w:rPr>
          <w:sz w:val="22"/>
          <w:szCs w:val="22"/>
        </w:rPr>
      </w:pPr>
      <w:r w:rsidRPr="0032750B">
        <w:rPr>
          <w:sz w:val="22"/>
          <w:szCs w:val="22"/>
        </w:rPr>
        <w:t>33735</w:t>
      </w:r>
    </w:p>
    <w:p w14:paraId="66BEC37A" w14:textId="77777777" w:rsidR="00591615" w:rsidRPr="0032750B" w:rsidRDefault="00591615" w:rsidP="00591615">
      <w:pPr>
        <w:pStyle w:val="BodyTextIndent3"/>
        <w:spacing w:after="0"/>
        <w:ind w:firstLine="96"/>
        <w:rPr>
          <w:sz w:val="22"/>
          <w:szCs w:val="22"/>
        </w:rPr>
      </w:pPr>
      <w:r w:rsidRPr="0032750B">
        <w:rPr>
          <w:sz w:val="22"/>
          <w:szCs w:val="22"/>
        </w:rPr>
        <w:t>33736</w:t>
      </w:r>
    </w:p>
    <w:p w14:paraId="3F5E0705" w14:textId="77777777" w:rsidR="00591615" w:rsidRPr="0032750B" w:rsidRDefault="00591615" w:rsidP="00591615">
      <w:pPr>
        <w:pStyle w:val="BodyTextIndent3"/>
        <w:spacing w:after="0"/>
        <w:ind w:firstLine="96"/>
        <w:rPr>
          <w:sz w:val="22"/>
          <w:szCs w:val="22"/>
        </w:rPr>
      </w:pPr>
      <w:r w:rsidRPr="0032750B">
        <w:rPr>
          <w:sz w:val="22"/>
          <w:szCs w:val="22"/>
        </w:rPr>
        <w:t>33737</w:t>
      </w:r>
    </w:p>
    <w:p w14:paraId="154033A5" w14:textId="77777777" w:rsidR="00591615" w:rsidRPr="0032750B" w:rsidRDefault="00591615" w:rsidP="00591615">
      <w:pPr>
        <w:pStyle w:val="BodyTextIndent3"/>
        <w:spacing w:after="0"/>
        <w:ind w:firstLine="96"/>
        <w:rPr>
          <w:sz w:val="22"/>
          <w:szCs w:val="22"/>
        </w:rPr>
      </w:pPr>
      <w:r w:rsidRPr="0032750B">
        <w:rPr>
          <w:sz w:val="22"/>
          <w:szCs w:val="22"/>
        </w:rPr>
        <w:t>33741</w:t>
      </w:r>
    </w:p>
    <w:p w14:paraId="5B09F8D6" w14:textId="77777777" w:rsidR="00591615" w:rsidRPr="0032750B" w:rsidRDefault="00591615" w:rsidP="00591615">
      <w:pPr>
        <w:pStyle w:val="BodyTextIndent3"/>
        <w:spacing w:after="0"/>
        <w:ind w:firstLine="96"/>
        <w:rPr>
          <w:sz w:val="22"/>
          <w:szCs w:val="22"/>
        </w:rPr>
      </w:pPr>
      <w:r w:rsidRPr="0032750B">
        <w:rPr>
          <w:sz w:val="22"/>
          <w:szCs w:val="22"/>
        </w:rPr>
        <w:t>33745</w:t>
      </w:r>
    </w:p>
    <w:p w14:paraId="289C16EA" w14:textId="77777777" w:rsidR="00591615" w:rsidRPr="0032750B" w:rsidRDefault="00591615" w:rsidP="00591615">
      <w:pPr>
        <w:pStyle w:val="BodyTextIndent3"/>
        <w:spacing w:after="0"/>
        <w:ind w:firstLine="96"/>
        <w:rPr>
          <w:sz w:val="22"/>
          <w:szCs w:val="22"/>
        </w:rPr>
      </w:pPr>
      <w:r w:rsidRPr="0032750B">
        <w:rPr>
          <w:sz w:val="22"/>
          <w:szCs w:val="22"/>
        </w:rPr>
        <w:t>33746</w:t>
      </w:r>
    </w:p>
    <w:p w14:paraId="0727DB70" w14:textId="77777777" w:rsidR="00591615" w:rsidRPr="0032750B" w:rsidRDefault="00591615" w:rsidP="00591615">
      <w:pPr>
        <w:pStyle w:val="BodyTextIndent3"/>
        <w:spacing w:after="0"/>
        <w:ind w:firstLine="96"/>
        <w:rPr>
          <w:sz w:val="22"/>
          <w:szCs w:val="22"/>
        </w:rPr>
      </w:pPr>
      <w:r w:rsidRPr="0032750B">
        <w:rPr>
          <w:sz w:val="22"/>
          <w:szCs w:val="22"/>
        </w:rPr>
        <w:t>33750</w:t>
      </w:r>
    </w:p>
    <w:p w14:paraId="1F1A15A8" w14:textId="77777777" w:rsidR="00591615" w:rsidRPr="0032750B" w:rsidRDefault="00591615" w:rsidP="00591615">
      <w:pPr>
        <w:pStyle w:val="BodyTextIndent3"/>
        <w:spacing w:after="0"/>
        <w:ind w:firstLine="96"/>
        <w:rPr>
          <w:sz w:val="22"/>
          <w:szCs w:val="22"/>
        </w:rPr>
      </w:pPr>
      <w:r w:rsidRPr="0032750B">
        <w:rPr>
          <w:sz w:val="22"/>
          <w:szCs w:val="22"/>
        </w:rPr>
        <w:t>33755</w:t>
      </w:r>
    </w:p>
    <w:p w14:paraId="46BD89D3" w14:textId="77777777" w:rsidR="00591615" w:rsidRPr="0032750B" w:rsidRDefault="00591615" w:rsidP="00591615">
      <w:pPr>
        <w:pStyle w:val="BodyTextIndent3"/>
        <w:spacing w:after="0"/>
        <w:ind w:firstLine="96"/>
        <w:rPr>
          <w:sz w:val="22"/>
          <w:szCs w:val="22"/>
        </w:rPr>
      </w:pPr>
      <w:r w:rsidRPr="0032750B">
        <w:rPr>
          <w:sz w:val="22"/>
          <w:szCs w:val="22"/>
        </w:rPr>
        <w:t>33762</w:t>
      </w:r>
    </w:p>
    <w:p w14:paraId="705D3B8A" w14:textId="77777777" w:rsidR="00591615" w:rsidRPr="0032750B" w:rsidRDefault="00591615" w:rsidP="00591615">
      <w:pPr>
        <w:pStyle w:val="BodyTextIndent3"/>
        <w:spacing w:after="0"/>
        <w:ind w:firstLine="96"/>
        <w:rPr>
          <w:sz w:val="22"/>
          <w:szCs w:val="22"/>
        </w:rPr>
      </w:pPr>
      <w:r w:rsidRPr="0032750B">
        <w:rPr>
          <w:sz w:val="22"/>
          <w:szCs w:val="22"/>
        </w:rPr>
        <w:t>33764</w:t>
      </w:r>
    </w:p>
    <w:p w14:paraId="43C21FCF" w14:textId="77777777" w:rsidR="00591615" w:rsidRPr="0032750B" w:rsidRDefault="00591615" w:rsidP="00591615">
      <w:pPr>
        <w:pStyle w:val="BodyTextIndent3"/>
        <w:spacing w:after="0"/>
        <w:ind w:firstLine="96"/>
        <w:rPr>
          <w:sz w:val="22"/>
          <w:szCs w:val="22"/>
        </w:rPr>
      </w:pPr>
      <w:r w:rsidRPr="0032750B">
        <w:rPr>
          <w:sz w:val="22"/>
          <w:szCs w:val="22"/>
        </w:rPr>
        <w:t>33766</w:t>
      </w:r>
    </w:p>
    <w:p w14:paraId="094B19A6" w14:textId="77777777" w:rsidR="00591615" w:rsidRPr="0032750B" w:rsidRDefault="00591615" w:rsidP="00591615">
      <w:pPr>
        <w:pStyle w:val="BodyTextIndent3"/>
        <w:spacing w:after="0"/>
        <w:ind w:firstLine="96"/>
        <w:rPr>
          <w:sz w:val="22"/>
          <w:szCs w:val="22"/>
        </w:rPr>
      </w:pPr>
      <w:r w:rsidRPr="0032750B">
        <w:rPr>
          <w:sz w:val="22"/>
          <w:szCs w:val="22"/>
        </w:rPr>
        <w:t>33767</w:t>
      </w:r>
    </w:p>
    <w:p w14:paraId="2123B9CB" w14:textId="77777777" w:rsidR="00591615" w:rsidRPr="0032750B" w:rsidRDefault="00591615" w:rsidP="00591615">
      <w:pPr>
        <w:pStyle w:val="BodyTextIndent3"/>
        <w:spacing w:after="0"/>
        <w:ind w:firstLine="96"/>
        <w:rPr>
          <w:sz w:val="22"/>
          <w:szCs w:val="22"/>
        </w:rPr>
      </w:pPr>
      <w:r w:rsidRPr="0032750B">
        <w:rPr>
          <w:sz w:val="22"/>
          <w:szCs w:val="22"/>
        </w:rPr>
        <w:t>33768</w:t>
      </w:r>
    </w:p>
    <w:p w14:paraId="729B54F8" w14:textId="77777777" w:rsidR="00591615" w:rsidRPr="0032750B" w:rsidRDefault="00591615" w:rsidP="00591615">
      <w:pPr>
        <w:pStyle w:val="BodyTextIndent3"/>
        <w:spacing w:after="0"/>
        <w:ind w:firstLine="96"/>
        <w:rPr>
          <w:sz w:val="22"/>
          <w:szCs w:val="22"/>
        </w:rPr>
      </w:pPr>
      <w:r w:rsidRPr="0032750B">
        <w:rPr>
          <w:sz w:val="22"/>
          <w:szCs w:val="22"/>
        </w:rPr>
        <w:t>33770</w:t>
      </w:r>
    </w:p>
    <w:p w14:paraId="4C179F16" w14:textId="77777777" w:rsidR="00591615" w:rsidRPr="0032750B" w:rsidRDefault="00591615" w:rsidP="00591615">
      <w:pPr>
        <w:pStyle w:val="BodyTextIndent3"/>
        <w:spacing w:after="0"/>
        <w:ind w:firstLine="96"/>
        <w:rPr>
          <w:sz w:val="22"/>
          <w:szCs w:val="22"/>
        </w:rPr>
      </w:pPr>
      <w:r w:rsidRPr="0032750B">
        <w:rPr>
          <w:sz w:val="22"/>
          <w:szCs w:val="22"/>
        </w:rPr>
        <w:t>33771</w:t>
      </w:r>
    </w:p>
    <w:p w14:paraId="413EE589" w14:textId="77777777" w:rsidR="00591615" w:rsidRPr="0032750B" w:rsidRDefault="00591615" w:rsidP="00591615">
      <w:pPr>
        <w:pStyle w:val="BodyTextIndent3"/>
        <w:spacing w:after="0"/>
        <w:ind w:firstLine="96"/>
        <w:rPr>
          <w:sz w:val="22"/>
          <w:szCs w:val="22"/>
        </w:rPr>
      </w:pPr>
      <w:r w:rsidRPr="0032750B">
        <w:rPr>
          <w:sz w:val="22"/>
          <w:szCs w:val="22"/>
        </w:rPr>
        <w:t>33774</w:t>
      </w:r>
    </w:p>
    <w:p w14:paraId="24F88ABE" w14:textId="77777777" w:rsidR="00591615" w:rsidRPr="0032750B" w:rsidRDefault="00591615" w:rsidP="00591615">
      <w:pPr>
        <w:pStyle w:val="BodyTextIndent3"/>
        <w:spacing w:after="0"/>
        <w:ind w:firstLine="96"/>
        <w:rPr>
          <w:sz w:val="22"/>
          <w:szCs w:val="22"/>
        </w:rPr>
      </w:pPr>
      <w:r w:rsidRPr="0032750B">
        <w:rPr>
          <w:sz w:val="22"/>
          <w:szCs w:val="22"/>
        </w:rPr>
        <w:t>33775</w:t>
      </w:r>
    </w:p>
    <w:p w14:paraId="6DEF69EC" w14:textId="77777777" w:rsidR="00591615" w:rsidRPr="0032750B" w:rsidRDefault="00591615" w:rsidP="00591615">
      <w:pPr>
        <w:pStyle w:val="BodyTextIndent3"/>
        <w:spacing w:after="0"/>
        <w:ind w:firstLine="96"/>
        <w:rPr>
          <w:sz w:val="22"/>
          <w:szCs w:val="22"/>
        </w:rPr>
      </w:pPr>
      <w:r w:rsidRPr="0032750B">
        <w:rPr>
          <w:sz w:val="22"/>
          <w:szCs w:val="22"/>
        </w:rPr>
        <w:t>33776</w:t>
      </w:r>
    </w:p>
    <w:p w14:paraId="14BF66D7" w14:textId="77777777" w:rsidR="00591615" w:rsidRPr="0032750B" w:rsidRDefault="00591615" w:rsidP="00591615">
      <w:pPr>
        <w:pStyle w:val="BodyTextIndent3"/>
        <w:spacing w:after="0"/>
        <w:ind w:firstLine="96"/>
        <w:rPr>
          <w:sz w:val="22"/>
          <w:szCs w:val="22"/>
        </w:rPr>
      </w:pPr>
      <w:r w:rsidRPr="0032750B">
        <w:rPr>
          <w:sz w:val="22"/>
          <w:szCs w:val="22"/>
        </w:rPr>
        <w:t>33777</w:t>
      </w:r>
    </w:p>
    <w:p w14:paraId="0DD9135C" w14:textId="77777777" w:rsidR="00591615" w:rsidRPr="0032750B" w:rsidRDefault="00591615" w:rsidP="00591615">
      <w:pPr>
        <w:pStyle w:val="BodyTextIndent3"/>
        <w:spacing w:after="0"/>
        <w:ind w:firstLine="96"/>
        <w:rPr>
          <w:sz w:val="22"/>
          <w:szCs w:val="22"/>
        </w:rPr>
      </w:pPr>
      <w:r w:rsidRPr="0032750B">
        <w:rPr>
          <w:sz w:val="22"/>
          <w:szCs w:val="22"/>
        </w:rPr>
        <w:t>33778</w:t>
      </w:r>
    </w:p>
    <w:p w14:paraId="5BC86E50" w14:textId="77777777" w:rsidR="00591615" w:rsidRPr="0032750B" w:rsidRDefault="00591615" w:rsidP="00591615">
      <w:pPr>
        <w:pStyle w:val="BodyTextIndent3"/>
        <w:spacing w:after="0"/>
        <w:ind w:firstLine="96"/>
        <w:rPr>
          <w:sz w:val="22"/>
          <w:szCs w:val="22"/>
        </w:rPr>
      </w:pPr>
      <w:r w:rsidRPr="0032750B">
        <w:rPr>
          <w:sz w:val="22"/>
          <w:szCs w:val="22"/>
        </w:rPr>
        <w:t>33779</w:t>
      </w:r>
    </w:p>
    <w:p w14:paraId="333CCE40" w14:textId="77777777" w:rsidR="00591615" w:rsidRPr="0032750B" w:rsidRDefault="00591615" w:rsidP="00591615">
      <w:pPr>
        <w:pStyle w:val="BodyTextIndent3"/>
        <w:spacing w:after="0"/>
        <w:ind w:firstLine="96"/>
        <w:rPr>
          <w:sz w:val="22"/>
          <w:szCs w:val="22"/>
        </w:rPr>
      </w:pPr>
      <w:r w:rsidRPr="0032750B">
        <w:rPr>
          <w:sz w:val="22"/>
          <w:szCs w:val="22"/>
        </w:rPr>
        <w:t>33780</w:t>
      </w:r>
    </w:p>
    <w:p w14:paraId="3EC14943" w14:textId="77777777" w:rsidR="00591615" w:rsidRPr="0032750B" w:rsidRDefault="00591615" w:rsidP="00591615">
      <w:pPr>
        <w:pStyle w:val="BodyTextIndent3"/>
        <w:spacing w:after="0"/>
        <w:ind w:firstLine="96"/>
        <w:rPr>
          <w:sz w:val="22"/>
          <w:szCs w:val="22"/>
        </w:rPr>
      </w:pPr>
      <w:r w:rsidRPr="0032750B">
        <w:rPr>
          <w:sz w:val="22"/>
          <w:szCs w:val="22"/>
        </w:rPr>
        <w:t>33781</w:t>
      </w:r>
    </w:p>
    <w:p w14:paraId="18246B48" w14:textId="77777777" w:rsidR="00591615" w:rsidRPr="0032750B" w:rsidRDefault="00591615" w:rsidP="00591615">
      <w:pPr>
        <w:pStyle w:val="BodyTextIndent3"/>
        <w:spacing w:after="0"/>
        <w:ind w:firstLine="96"/>
        <w:rPr>
          <w:sz w:val="22"/>
          <w:szCs w:val="22"/>
        </w:rPr>
      </w:pPr>
      <w:r w:rsidRPr="0032750B">
        <w:rPr>
          <w:sz w:val="22"/>
          <w:szCs w:val="22"/>
        </w:rPr>
        <w:t>33782</w:t>
      </w:r>
    </w:p>
    <w:p w14:paraId="483457C3" w14:textId="77777777" w:rsidR="00591615" w:rsidRPr="0032750B" w:rsidRDefault="00591615" w:rsidP="00591615">
      <w:pPr>
        <w:pStyle w:val="BodyTextIndent3"/>
        <w:spacing w:after="0"/>
        <w:ind w:firstLine="96"/>
        <w:rPr>
          <w:sz w:val="22"/>
          <w:szCs w:val="22"/>
        </w:rPr>
      </w:pPr>
      <w:r w:rsidRPr="0032750B">
        <w:rPr>
          <w:sz w:val="22"/>
          <w:szCs w:val="22"/>
        </w:rPr>
        <w:t>33783</w:t>
      </w:r>
    </w:p>
    <w:p w14:paraId="1B17ACEF" w14:textId="77777777" w:rsidR="00591615" w:rsidRPr="0032750B" w:rsidRDefault="00591615" w:rsidP="00591615">
      <w:pPr>
        <w:pStyle w:val="BodyTextIndent3"/>
        <w:spacing w:after="0"/>
        <w:ind w:firstLine="96"/>
        <w:rPr>
          <w:sz w:val="22"/>
          <w:szCs w:val="22"/>
        </w:rPr>
      </w:pPr>
      <w:r w:rsidRPr="0032750B">
        <w:rPr>
          <w:sz w:val="22"/>
          <w:szCs w:val="22"/>
        </w:rPr>
        <w:t>33786</w:t>
      </w:r>
    </w:p>
    <w:p w14:paraId="7651FF2C" w14:textId="77777777" w:rsidR="00591615" w:rsidRPr="0032750B" w:rsidRDefault="00591615" w:rsidP="00591615">
      <w:pPr>
        <w:pStyle w:val="BodyTextIndent3"/>
        <w:spacing w:after="0"/>
        <w:ind w:firstLine="96"/>
        <w:rPr>
          <w:sz w:val="22"/>
          <w:szCs w:val="22"/>
        </w:rPr>
      </w:pPr>
      <w:r w:rsidRPr="0032750B">
        <w:rPr>
          <w:sz w:val="22"/>
          <w:szCs w:val="22"/>
        </w:rPr>
        <w:lastRenderedPageBreak/>
        <w:t>33788</w:t>
      </w:r>
    </w:p>
    <w:p w14:paraId="42B73D96" w14:textId="77777777" w:rsidR="00591615" w:rsidRPr="0032750B" w:rsidRDefault="00591615" w:rsidP="00591615">
      <w:pPr>
        <w:pStyle w:val="BodyTextIndent3"/>
        <w:spacing w:after="0"/>
        <w:ind w:firstLine="96"/>
        <w:rPr>
          <w:sz w:val="22"/>
          <w:szCs w:val="22"/>
        </w:rPr>
      </w:pPr>
      <w:r w:rsidRPr="0032750B">
        <w:rPr>
          <w:sz w:val="22"/>
          <w:szCs w:val="22"/>
        </w:rPr>
        <w:t>33800</w:t>
      </w:r>
    </w:p>
    <w:p w14:paraId="0AC26E0D" w14:textId="77777777" w:rsidR="00591615" w:rsidRPr="0032750B" w:rsidRDefault="00591615" w:rsidP="00591615">
      <w:pPr>
        <w:pStyle w:val="BodyTextIndent3"/>
        <w:spacing w:after="0"/>
        <w:ind w:firstLine="96"/>
        <w:rPr>
          <w:sz w:val="22"/>
          <w:szCs w:val="22"/>
        </w:rPr>
      </w:pPr>
      <w:r w:rsidRPr="0032750B">
        <w:rPr>
          <w:sz w:val="22"/>
          <w:szCs w:val="22"/>
        </w:rPr>
        <w:t>33802</w:t>
      </w:r>
    </w:p>
    <w:p w14:paraId="600491EE" w14:textId="77777777" w:rsidR="00591615" w:rsidRPr="0032750B" w:rsidRDefault="00591615" w:rsidP="00591615">
      <w:pPr>
        <w:pStyle w:val="BodyTextIndent3"/>
        <w:spacing w:after="0"/>
        <w:ind w:firstLine="96"/>
        <w:rPr>
          <w:sz w:val="22"/>
          <w:szCs w:val="22"/>
        </w:rPr>
      </w:pPr>
      <w:r w:rsidRPr="0032750B">
        <w:rPr>
          <w:sz w:val="22"/>
          <w:szCs w:val="22"/>
        </w:rPr>
        <w:t>33803</w:t>
      </w:r>
    </w:p>
    <w:p w14:paraId="2A5F53EB" w14:textId="77777777" w:rsidR="00591615" w:rsidRPr="0032750B" w:rsidRDefault="00591615" w:rsidP="00591615">
      <w:pPr>
        <w:pStyle w:val="BodyTextIndent3"/>
        <w:spacing w:after="0"/>
        <w:ind w:firstLine="96"/>
        <w:rPr>
          <w:sz w:val="22"/>
          <w:szCs w:val="22"/>
        </w:rPr>
      </w:pPr>
      <w:r w:rsidRPr="0032750B">
        <w:rPr>
          <w:sz w:val="22"/>
          <w:szCs w:val="22"/>
        </w:rPr>
        <w:t>33813</w:t>
      </w:r>
    </w:p>
    <w:p w14:paraId="26232CE6" w14:textId="77777777" w:rsidR="00591615" w:rsidRPr="0032750B" w:rsidRDefault="00591615" w:rsidP="00591615">
      <w:pPr>
        <w:pStyle w:val="BodyTextIndent3"/>
        <w:spacing w:after="0"/>
        <w:ind w:firstLine="96"/>
        <w:rPr>
          <w:sz w:val="22"/>
          <w:szCs w:val="22"/>
        </w:rPr>
      </w:pPr>
      <w:r w:rsidRPr="0032750B">
        <w:rPr>
          <w:sz w:val="22"/>
          <w:szCs w:val="22"/>
        </w:rPr>
        <w:t>33814</w:t>
      </w:r>
    </w:p>
    <w:p w14:paraId="2E7E34D2" w14:textId="77777777" w:rsidR="00591615" w:rsidRPr="0032750B" w:rsidRDefault="00591615" w:rsidP="00591615">
      <w:pPr>
        <w:pStyle w:val="BodyTextIndent3"/>
        <w:spacing w:after="0"/>
        <w:ind w:firstLine="96"/>
        <w:rPr>
          <w:sz w:val="22"/>
          <w:szCs w:val="22"/>
        </w:rPr>
      </w:pPr>
      <w:r w:rsidRPr="0032750B">
        <w:rPr>
          <w:sz w:val="22"/>
          <w:szCs w:val="22"/>
        </w:rPr>
        <w:t>33820</w:t>
      </w:r>
    </w:p>
    <w:p w14:paraId="3ABD17C8" w14:textId="77777777" w:rsidR="00591615" w:rsidRPr="0032750B" w:rsidRDefault="00591615" w:rsidP="00591615">
      <w:pPr>
        <w:pStyle w:val="BodyTextIndent3"/>
        <w:spacing w:after="0"/>
        <w:ind w:firstLine="96"/>
        <w:rPr>
          <w:sz w:val="22"/>
          <w:szCs w:val="22"/>
        </w:rPr>
      </w:pPr>
      <w:r w:rsidRPr="0032750B">
        <w:rPr>
          <w:sz w:val="22"/>
          <w:szCs w:val="22"/>
        </w:rPr>
        <w:t>33822</w:t>
      </w:r>
    </w:p>
    <w:p w14:paraId="0346360B" w14:textId="77777777" w:rsidR="00591615" w:rsidRPr="0032750B" w:rsidRDefault="00591615" w:rsidP="00591615">
      <w:pPr>
        <w:pStyle w:val="BodyTextIndent3"/>
        <w:spacing w:after="0"/>
        <w:ind w:firstLine="96"/>
        <w:rPr>
          <w:sz w:val="22"/>
          <w:szCs w:val="22"/>
        </w:rPr>
      </w:pPr>
      <w:r w:rsidRPr="0032750B">
        <w:rPr>
          <w:sz w:val="22"/>
          <w:szCs w:val="22"/>
        </w:rPr>
        <w:t>33824</w:t>
      </w:r>
    </w:p>
    <w:p w14:paraId="3793E411" w14:textId="77777777" w:rsidR="00591615" w:rsidRPr="0032750B" w:rsidRDefault="00591615" w:rsidP="00591615">
      <w:pPr>
        <w:pStyle w:val="BodyTextIndent3"/>
        <w:spacing w:after="0"/>
        <w:ind w:firstLine="96"/>
        <w:rPr>
          <w:sz w:val="22"/>
          <w:szCs w:val="22"/>
        </w:rPr>
      </w:pPr>
      <w:r w:rsidRPr="0032750B">
        <w:rPr>
          <w:sz w:val="22"/>
          <w:szCs w:val="22"/>
        </w:rPr>
        <w:t>33840</w:t>
      </w:r>
    </w:p>
    <w:p w14:paraId="3FA13021" w14:textId="77777777" w:rsidR="00591615" w:rsidRPr="0032750B" w:rsidRDefault="00591615" w:rsidP="00591615">
      <w:pPr>
        <w:pStyle w:val="BodyTextIndent3"/>
        <w:spacing w:after="0"/>
        <w:ind w:firstLine="96"/>
        <w:rPr>
          <w:sz w:val="22"/>
          <w:szCs w:val="22"/>
        </w:rPr>
      </w:pPr>
      <w:r w:rsidRPr="0032750B">
        <w:rPr>
          <w:sz w:val="22"/>
          <w:szCs w:val="22"/>
        </w:rPr>
        <w:t>33845</w:t>
      </w:r>
    </w:p>
    <w:p w14:paraId="25C02533" w14:textId="77777777" w:rsidR="00591615" w:rsidRPr="0032750B" w:rsidRDefault="00591615" w:rsidP="00591615">
      <w:pPr>
        <w:pStyle w:val="BodyTextIndent3"/>
        <w:spacing w:after="0"/>
        <w:ind w:firstLine="96"/>
        <w:rPr>
          <w:sz w:val="22"/>
          <w:szCs w:val="22"/>
        </w:rPr>
      </w:pPr>
      <w:r w:rsidRPr="0032750B">
        <w:rPr>
          <w:sz w:val="22"/>
          <w:szCs w:val="22"/>
        </w:rPr>
        <w:t>33851</w:t>
      </w:r>
    </w:p>
    <w:p w14:paraId="575FECBE" w14:textId="77777777" w:rsidR="00591615" w:rsidRPr="0032750B" w:rsidRDefault="00591615" w:rsidP="00591615">
      <w:pPr>
        <w:pStyle w:val="BodyTextIndent3"/>
        <w:spacing w:after="0"/>
        <w:ind w:firstLine="96"/>
        <w:rPr>
          <w:sz w:val="22"/>
          <w:szCs w:val="22"/>
        </w:rPr>
      </w:pPr>
      <w:r w:rsidRPr="0032750B">
        <w:rPr>
          <w:sz w:val="22"/>
          <w:szCs w:val="22"/>
        </w:rPr>
        <w:t>33852</w:t>
      </w:r>
    </w:p>
    <w:p w14:paraId="160A1F59" w14:textId="77777777" w:rsidR="00591615" w:rsidRPr="0032750B" w:rsidRDefault="00591615" w:rsidP="00591615">
      <w:pPr>
        <w:pStyle w:val="BodyTextIndent3"/>
        <w:spacing w:after="0"/>
        <w:ind w:firstLine="96"/>
        <w:rPr>
          <w:sz w:val="22"/>
          <w:szCs w:val="22"/>
        </w:rPr>
      </w:pPr>
      <w:r w:rsidRPr="0032750B">
        <w:rPr>
          <w:sz w:val="22"/>
          <w:szCs w:val="22"/>
        </w:rPr>
        <w:t>33853</w:t>
      </w:r>
    </w:p>
    <w:p w14:paraId="1D616982" w14:textId="77777777" w:rsidR="00591615" w:rsidRPr="0032750B" w:rsidRDefault="00591615" w:rsidP="00591615">
      <w:pPr>
        <w:pStyle w:val="BodyTextIndent3"/>
        <w:spacing w:after="0"/>
        <w:ind w:firstLine="96"/>
        <w:rPr>
          <w:sz w:val="22"/>
          <w:szCs w:val="22"/>
        </w:rPr>
      </w:pPr>
      <w:r w:rsidRPr="0032750B">
        <w:rPr>
          <w:sz w:val="22"/>
          <w:szCs w:val="22"/>
        </w:rPr>
        <w:t>33858</w:t>
      </w:r>
    </w:p>
    <w:p w14:paraId="3D196157" w14:textId="77777777" w:rsidR="00591615" w:rsidRPr="0032750B" w:rsidRDefault="00591615" w:rsidP="00591615">
      <w:pPr>
        <w:pStyle w:val="BodyTextIndent3"/>
        <w:spacing w:after="0"/>
        <w:ind w:firstLine="96"/>
        <w:rPr>
          <w:sz w:val="22"/>
          <w:szCs w:val="22"/>
        </w:rPr>
      </w:pPr>
      <w:r w:rsidRPr="0032750B">
        <w:rPr>
          <w:sz w:val="22"/>
          <w:szCs w:val="22"/>
        </w:rPr>
        <w:t>33859</w:t>
      </w:r>
    </w:p>
    <w:p w14:paraId="5EDE714D" w14:textId="77777777" w:rsidR="00591615" w:rsidRPr="0032750B" w:rsidRDefault="00591615" w:rsidP="00591615">
      <w:pPr>
        <w:pStyle w:val="BodyTextIndent3"/>
        <w:spacing w:after="0"/>
        <w:ind w:firstLine="96"/>
        <w:rPr>
          <w:sz w:val="22"/>
          <w:szCs w:val="22"/>
        </w:rPr>
      </w:pPr>
      <w:r w:rsidRPr="0032750B">
        <w:rPr>
          <w:sz w:val="22"/>
          <w:szCs w:val="22"/>
        </w:rPr>
        <w:t>33863</w:t>
      </w:r>
    </w:p>
    <w:p w14:paraId="19882DD0" w14:textId="5D47D435" w:rsidR="00591615" w:rsidRPr="0032750B" w:rsidRDefault="00591615" w:rsidP="00591615">
      <w:pPr>
        <w:pStyle w:val="BodyTextIndent3"/>
        <w:spacing w:after="0"/>
        <w:ind w:firstLine="96"/>
        <w:rPr>
          <w:sz w:val="22"/>
          <w:szCs w:val="22"/>
        </w:rPr>
      </w:pPr>
      <w:r w:rsidRPr="0032750B">
        <w:rPr>
          <w:sz w:val="22"/>
          <w:szCs w:val="22"/>
        </w:rPr>
        <w:t>33864</w:t>
      </w:r>
    </w:p>
    <w:p w14:paraId="1852339F" w14:textId="77777777" w:rsidR="00591615" w:rsidRPr="0032750B" w:rsidRDefault="00591615" w:rsidP="00591615">
      <w:pPr>
        <w:pStyle w:val="BodyTextIndent3"/>
        <w:spacing w:after="0"/>
        <w:ind w:firstLine="96"/>
        <w:rPr>
          <w:sz w:val="22"/>
          <w:szCs w:val="22"/>
        </w:rPr>
      </w:pPr>
      <w:r w:rsidRPr="0032750B">
        <w:rPr>
          <w:sz w:val="22"/>
          <w:szCs w:val="22"/>
        </w:rPr>
        <w:t>33871</w:t>
      </w:r>
    </w:p>
    <w:p w14:paraId="249310F0" w14:textId="77777777" w:rsidR="00591615" w:rsidRPr="0032750B" w:rsidRDefault="00591615" w:rsidP="00591615">
      <w:pPr>
        <w:pStyle w:val="BodyTextIndent3"/>
        <w:spacing w:after="0"/>
        <w:ind w:firstLine="96"/>
        <w:rPr>
          <w:sz w:val="22"/>
          <w:szCs w:val="22"/>
        </w:rPr>
      </w:pPr>
      <w:r w:rsidRPr="0032750B">
        <w:rPr>
          <w:sz w:val="22"/>
          <w:szCs w:val="22"/>
        </w:rPr>
        <w:t>33875</w:t>
      </w:r>
    </w:p>
    <w:p w14:paraId="38FD872D" w14:textId="77777777" w:rsidR="00591615" w:rsidRPr="0032750B" w:rsidRDefault="00591615" w:rsidP="00591615">
      <w:pPr>
        <w:pStyle w:val="BodyTextIndent3"/>
        <w:spacing w:after="0"/>
        <w:ind w:firstLine="96"/>
        <w:rPr>
          <w:sz w:val="22"/>
          <w:szCs w:val="22"/>
        </w:rPr>
      </w:pPr>
      <w:r w:rsidRPr="0032750B">
        <w:rPr>
          <w:sz w:val="22"/>
          <w:szCs w:val="22"/>
        </w:rPr>
        <w:t>33877</w:t>
      </w:r>
    </w:p>
    <w:p w14:paraId="7137A7D4" w14:textId="77777777" w:rsidR="00591615" w:rsidRPr="0032750B" w:rsidRDefault="00591615" w:rsidP="00591615">
      <w:pPr>
        <w:pStyle w:val="BodyTextIndent3"/>
        <w:spacing w:after="0"/>
        <w:ind w:firstLine="96"/>
        <w:rPr>
          <w:sz w:val="22"/>
          <w:szCs w:val="22"/>
        </w:rPr>
      </w:pPr>
      <w:r w:rsidRPr="0032750B">
        <w:rPr>
          <w:sz w:val="22"/>
          <w:szCs w:val="22"/>
        </w:rPr>
        <w:t>33880</w:t>
      </w:r>
    </w:p>
    <w:p w14:paraId="7F2E7216" w14:textId="77777777" w:rsidR="00591615" w:rsidRPr="0032750B" w:rsidRDefault="00591615" w:rsidP="00591615">
      <w:pPr>
        <w:pStyle w:val="BodyTextIndent3"/>
        <w:spacing w:after="0"/>
        <w:ind w:firstLine="96"/>
        <w:rPr>
          <w:sz w:val="22"/>
          <w:szCs w:val="22"/>
        </w:rPr>
      </w:pPr>
      <w:r w:rsidRPr="0032750B">
        <w:rPr>
          <w:sz w:val="22"/>
          <w:szCs w:val="22"/>
        </w:rPr>
        <w:t>33881</w:t>
      </w:r>
    </w:p>
    <w:p w14:paraId="33DBC2C9" w14:textId="77777777" w:rsidR="00591615" w:rsidRPr="0032750B" w:rsidRDefault="00591615" w:rsidP="00591615">
      <w:pPr>
        <w:pStyle w:val="BodyTextIndent3"/>
        <w:spacing w:after="0"/>
        <w:ind w:firstLine="96"/>
        <w:rPr>
          <w:sz w:val="22"/>
          <w:szCs w:val="22"/>
        </w:rPr>
      </w:pPr>
      <w:r w:rsidRPr="0032750B">
        <w:rPr>
          <w:sz w:val="22"/>
          <w:szCs w:val="22"/>
        </w:rPr>
        <w:t>33883</w:t>
      </w:r>
    </w:p>
    <w:p w14:paraId="10CC5830" w14:textId="77777777" w:rsidR="00591615" w:rsidRPr="0032750B" w:rsidRDefault="00591615" w:rsidP="00591615">
      <w:pPr>
        <w:pStyle w:val="BodyTextIndent3"/>
        <w:spacing w:after="0"/>
        <w:ind w:firstLine="96"/>
        <w:rPr>
          <w:sz w:val="22"/>
          <w:szCs w:val="22"/>
        </w:rPr>
      </w:pPr>
      <w:r w:rsidRPr="0032750B">
        <w:rPr>
          <w:sz w:val="22"/>
          <w:szCs w:val="22"/>
        </w:rPr>
        <w:t>33884</w:t>
      </w:r>
    </w:p>
    <w:p w14:paraId="0A5FE1A3" w14:textId="77777777" w:rsidR="00591615" w:rsidRPr="0032750B" w:rsidRDefault="00591615" w:rsidP="00591615">
      <w:pPr>
        <w:pStyle w:val="BodyTextIndent3"/>
        <w:spacing w:after="0"/>
        <w:ind w:firstLine="96"/>
        <w:rPr>
          <w:sz w:val="22"/>
          <w:szCs w:val="22"/>
        </w:rPr>
      </w:pPr>
      <w:r w:rsidRPr="0032750B">
        <w:rPr>
          <w:sz w:val="22"/>
          <w:szCs w:val="22"/>
        </w:rPr>
        <w:t>33886</w:t>
      </w:r>
    </w:p>
    <w:p w14:paraId="1B5FE689" w14:textId="77777777" w:rsidR="00591615" w:rsidRPr="0032750B" w:rsidRDefault="00591615" w:rsidP="00591615">
      <w:pPr>
        <w:pStyle w:val="BodyTextIndent3"/>
        <w:spacing w:after="0"/>
        <w:ind w:firstLine="96"/>
        <w:rPr>
          <w:sz w:val="22"/>
          <w:szCs w:val="22"/>
        </w:rPr>
      </w:pPr>
      <w:r w:rsidRPr="0032750B">
        <w:rPr>
          <w:sz w:val="22"/>
          <w:szCs w:val="22"/>
        </w:rPr>
        <w:t>33889</w:t>
      </w:r>
    </w:p>
    <w:p w14:paraId="491BD1B6" w14:textId="77777777" w:rsidR="00591615" w:rsidRPr="0032750B" w:rsidRDefault="00591615" w:rsidP="00591615">
      <w:pPr>
        <w:pStyle w:val="BodyTextIndent3"/>
        <w:spacing w:after="0"/>
        <w:ind w:firstLine="96"/>
        <w:rPr>
          <w:sz w:val="22"/>
          <w:szCs w:val="22"/>
        </w:rPr>
      </w:pPr>
      <w:r w:rsidRPr="0032750B">
        <w:rPr>
          <w:sz w:val="22"/>
          <w:szCs w:val="22"/>
        </w:rPr>
        <w:t>33891</w:t>
      </w:r>
    </w:p>
    <w:p w14:paraId="4B4918F2" w14:textId="77777777" w:rsidR="00591615" w:rsidRPr="0032750B" w:rsidRDefault="00591615" w:rsidP="00591615">
      <w:pPr>
        <w:pStyle w:val="BodyTextIndent3"/>
        <w:spacing w:after="0"/>
        <w:ind w:firstLine="96"/>
        <w:rPr>
          <w:sz w:val="22"/>
          <w:szCs w:val="22"/>
        </w:rPr>
      </w:pPr>
      <w:r w:rsidRPr="0032750B">
        <w:rPr>
          <w:sz w:val="22"/>
          <w:szCs w:val="22"/>
        </w:rPr>
        <w:t>33894</w:t>
      </w:r>
    </w:p>
    <w:p w14:paraId="4E4ECFFC" w14:textId="77777777" w:rsidR="00591615" w:rsidRPr="0032750B" w:rsidRDefault="00591615" w:rsidP="00591615">
      <w:pPr>
        <w:pStyle w:val="BodyTextIndent3"/>
        <w:spacing w:after="0"/>
        <w:ind w:firstLine="96"/>
        <w:rPr>
          <w:sz w:val="22"/>
          <w:szCs w:val="22"/>
        </w:rPr>
      </w:pPr>
      <w:r w:rsidRPr="0032750B">
        <w:rPr>
          <w:sz w:val="22"/>
          <w:szCs w:val="22"/>
        </w:rPr>
        <w:t>33895</w:t>
      </w:r>
    </w:p>
    <w:p w14:paraId="408DC8BE" w14:textId="3C35D70C" w:rsidR="00591615" w:rsidRDefault="00591615" w:rsidP="00591615">
      <w:pPr>
        <w:pStyle w:val="BodyTextIndent3"/>
        <w:spacing w:after="0"/>
        <w:ind w:firstLine="96"/>
        <w:rPr>
          <w:sz w:val="22"/>
          <w:szCs w:val="22"/>
        </w:rPr>
      </w:pPr>
      <w:r w:rsidRPr="0032750B">
        <w:rPr>
          <w:sz w:val="22"/>
          <w:szCs w:val="22"/>
        </w:rPr>
        <w:t>33897</w:t>
      </w:r>
    </w:p>
    <w:p w14:paraId="7887C278" w14:textId="123DF048" w:rsidR="00B7280A" w:rsidRDefault="00B7280A" w:rsidP="00591615">
      <w:pPr>
        <w:pStyle w:val="BodyTextIndent3"/>
        <w:spacing w:after="0"/>
        <w:ind w:firstLine="96"/>
        <w:rPr>
          <w:sz w:val="22"/>
          <w:szCs w:val="22"/>
        </w:rPr>
      </w:pPr>
      <w:r>
        <w:rPr>
          <w:sz w:val="22"/>
          <w:szCs w:val="22"/>
        </w:rPr>
        <w:t>33900</w:t>
      </w:r>
    </w:p>
    <w:p w14:paraId="6D37C53B" w14:textId="7CF193BC" w:rsidR="00B7280A" w:rsidRDefault="00B7280A" w:rsidP="00591615">
      <w:pPr>
        <w:pStyle w:val="BodyTextIndent3"/>
        <w:spacing w:after="0"/>
        <w:ind w:firstLine="96"/>
        <w:rPr>
          <w:sz w:val="22"/>
          <w:szCs w:val="22"/>
        </w:rPr>
      </w:pPr>
      <w:r>
        <w:rPr>
          <w:sz w:val="22"/>
          <w:szCs w:val="22"/>
        </w:rPr>
        <w:t>33901</w:t>
      </w:r>
    </w:p>
    <w:p w14:paraId="5ABD94C6" w14:textId="0F5C842A" w:rsidR="00B7280A" w:rsidRDefault="00B7280A" w:rsidP="00591615">
      <w:pPr>
        <w:pStyle w:val="BodyTextIndent3"/>
        <w:spacing w:after="0"/>
        <w:ind w:firstLine="96"/>
        <w:rPr>
          <w:sz w:val="22"/>
          <w:szCs w:val="22"/>
        </w:rPr>
      </w:pPr>
      <w:r>
        <w:rPr>
          <w:sz w:val="22"/>
          <w:szCs w:val="22"/>
        </w:rPr>
        <w:t>33902</w:t>
      </w:r>
    </w:p>
    <w:p w14:paraId="6B46EEC3" w14:textId="5A1BA3BD" w:rsidR="00B7280A" w:rsidRDefault="00B7280A" w:rsidP="00591615">
      <w:pPr>
        <w:pStyle w:val="BodyTextIndent3"/>
        <w:spacing w:after="0"/>
        <w:ind w:firstLine="96"/>
        <w:rPr>
          <w:sz w:val="22"/>
          <w:szCs w:val="22"/>
        </w:rPr>
      </w:pPr>
      <w:r>
        <w:rPr>
          <w:sz w:val="22"/>
          <w:szCs w:val="22"/>
        </w:rPr>
        <w:t>33903</w:t>
      </w:r>
    </w:p>
    <w:p w14:paraId="3928F010" w14:textId="7335619E" w:rsidR="00B7280A" w:rsidRPr="0032750B" w:rsidRDefault="00B7280A" w:rsidP="00FB76AF">
      <w:pPr>
        <w:pStyle w:val="BodyTextIndent3"/>
        <w:spacing w:after="0"/>
        <w:ind w:firstLine="96"/>
        <w:rPr>
          <w:sz w:val="22"/>
          <w:szCs w:val="22"/>
        </w:rPr>
      </w:pPr>
      <w:r>
        <w:rPr>
          <w:sz w:val="22"/>
          <w:szCs w:val="22"/>
        </w:rPr>
        <w:t>33904</w:t>
      </w:r>
    </w:p>
    <w:p w14:paraId="1A5B04D5" w14:textId="77777777" w:rsidR="00591615" w:rsidRPr="0032750B" w:rsidRDefault="00591615" w:rsidP="00591615">
      <w:pPr>
        <w:pStyle w:val="BodyTextIndent3"/>
        <w:spacing w:after="0"/>
        <w:ind w:firstLine="96"/>
        <w:rPr>
          <w:sz w:val="22"/>
          <w:szCs w:val="22"/>
        </w:rPr>
      </w:pPr>
      <w:r w:rsidRPr="0032750B">
        <w:rPr>
          <w:sz w:val="22"/>
          <w:szCs w:val="22"/>
        </w:rPr>
        <w:t>33910</w:t>
      </w:r>
    </w:p>
    <w:p w14:paraId="30D510C2" w14:textId="77777777" w:rsidR="00591615" w:rsidRPr="0032750B" w:rsidRDefault="00591615" w:rsidP="00591615">
      <w:pPr>
        <w:pStyle w:val="BodyTextIndent3"/>
        <w:spacing w:after="0"/>
        <w:ind w:firstLine="96"/>
        <w:rPr>
          <w:sz w:val="22"/>
          <w:szCs w:val="22"/>
        </w:rPr>
      </w:pPr>
      <w:r w:rsidRPr="0032750B">
        <w:rPr>
          <w:sz w:val="22"/>
          <w:szCs w:val="22"/>
        </w:rPr>
        <w:t>33915</w:t>
      </w:r>
    </w:p>
    <w:p w14:paraId="78F0B0D9" w14:textId="77777777" w:rsidR="00591615" w:rsidRPr="0032750B" w:rsidRDefault="00591615" w:rsidP="00591615">
      <w:pPr>
        <w:pStyle w:val="BodyTextIndent3"/>
        <w:spacing w:after="0"/>
        <w:ind w:firstLine="96"/>
        <w:rPr>
          <w:sz w:val="22"/>
          <w:szCs w:val="22"/>
        </w:rPr>
      </w:pPr>
      <w:r w:rsidRPr="0032750B">
        <w:rPr>
          <w:sz w:val="22"/>
          <w:szCs w:val="22"/>
        </w:rPr>
        <w:t>33916</w:t>
      </w:r>
    </w:p>
    <w:p w14:paraId="44BD74E2" w14:textId="77777777" w:rsidR="00591615" w:rsidRPr="0032750B" w:rsidRDefault="00591615" w:rsidP="00591615">
      <w:pPr>
        <w:pStyle w:val="BodyTextIndent3"/>
        <w:spacing w:after="0"/>
        <w:ind w:firstLine="96"/>
        <w:rPr>
          <w:sz w:val="22"/>
          <w:szCs w:val="22"/>
        </w:rPr>
      </w:pPr>
      <w:r w:rsidRPr="0032750B">
        <w:rPr>
          <w:sz w:val="22"/>
          <w:szCs w:val="22"/>
        </w:rPr>
        <w:t>33917</w:t>
      </w:r>
    </w:p>
    <w:p w14:paraId="3339EC47" w14:textId="77777777" w:rsidR="00591615" w:rsidRPr="0032750B" w:rsidRDefault="00591615" w:rsidP="00591615">
      <w:pPr>
        <w:pStyle w:val="BodyTextIndent3"/>
        <w:spacing w:after="0"/>
        <w:ind w:firstLine="96"/>
        <w:rPr>
          <w:sz w:val="22"/>
          <w:szCs w:val="22"/>
        </w:rPr>
      </w:pPr>
      <w:r w:rsidRPr="0032750B">
        <w:rPr>
          <w:sz w:val="22"/>
          <w:szCs w:val="22"/>
        </w:rPr>
        <w:t>33920</w:t>
      </w:r>
    </w:p>
    <w:p w14:paraId="502A2207" w14:textId="77777777" w:rsidR="00591615" w:rsidRPr="0032750B" w:rsidRDefault="00591615" w:rsidP="00591615">
      <w:pPr>
        <w:pStyle w:val="BodyTextIndent3"/>
        <w:spacing w:after="0"/>
        <w:ind w:firstLine="96"/>
        <w:rPr>
          <w:sz w:val="22"/>
          <w:szCs w:val="22"/>
        </w:rPr>
      </w:pPr>
      <w:r w:rsidRPr="0032750B">
        <w:rPr>
          <w:sz w:val="22"/>
          <w:szCs w:val="22"/>
        </w:rPr>
        <w:t>33922</w:t>
      </w:r>
    </w:p>
    <w:p w14:paraId="7B685642" w14:textId="77777777" w:rsidR="00591615" w:rsidRPr="0032750B" w:rsidRDefault="00591615" w:rsidP="00591615">
      <w:pPr>
        <w:pStyle w:val="BodyTextIndent3"/>
        <w:spacing w:after="0"/>
        <w:ind w:firstLine="96"/>
        <w:rPr>
          <w:sz w:val="22"/>
          <w:szCs w:val="22"/>
        </w:rPr>
      </w:pPr>
      <w:r w:rsidRPr="0032750B">
        <w:rPr>
          <w:sz w:val="22"/>
          <w:szCs w:val="22"/>
        </w:rPr>
        <w:t>33924</w:t>
      </w:r>
    </w:p>
    <w:p w14:paraId="6CC21B82" w14:textId="77777777" w:rsidR="00591615" w:rsidRPr="0032750B" w:rsidRDefault="00591615" w:rsidP="00591615">
      <w:pPr>
        <w:pStyle w:val="BodyTextIndent3"/>
        <w:spacing w:after="0"/>
        <w:ind w:firstLine="96"/>
        <w:rPr>
          <w:sz w:val="22"/>
          <w:szCs w:val="22"/>
        </w:rPr>
      </w:pPr>
      <w:r w:rsidRPr="0032750B">
        <w:rPr>
          <w:sz w:val="22"/>
          <w:szCs w:val="22"/>
        </w:rPr>
        <w:t>33925</w:t>
      </w:r>
    </w:p>
    <w:p w14:paraId="6DA63C0A" w14:textId="77777777" w:rsidR="00591615" w:rsidRPr="0032750B" w:rsidRDefault="00591615" w:rsidP="00591615">
      <w:pPr>
        <w:pStyle w:val="BodyTextIndent3"/>
        <w:spacing w:after="0"/>
        <w:ind w:firstLine="96"/>
        <w:rPr>
          <w:sz w:val="22"/>
          <w:szCs w:val="22"/>
        </w:rPr>
      </w:pPr>
      <w:r w:rsidRPr="0032750B">
        <w:rPr>
          <w:sz w:val="22"/>
          <w:szCs w:val="22"/>
        </w:rPr>
        <w:t>33926</w:t>
      </w:r>
    </w:p>
    <w:p w14:paraId="1D5A488A" w14:textId="77777777" w:rsidR="00591615" w:rsidRPr="0032750B" w:rsidRDefault="00591615" w:rsidP="00591615">
      <w:pPr>
        <w:pStyle w:val="BodyTextIndent3"/>
        <w:spacing w:after="0"/>
        <w:ind w:firstLine="96"/>
        <w:rPr>
          <w:sz w:val="22"/>
          <w:szCs w:val="22"/>
        </w:rPr>
      </w:pPr>
      <w:r w:rsidRPr="0032750B">
        <w:rPr>
          <w:sz w:val="22"/>
          <w:szCs w:val="22"/>
        </w:rPr>
        <w:t>33927</w:t>
      </w:r>
    </w:p>
    <w:p w14:paraId="2B9DA82E" w14:textId="77777777" w:rsidR="00591615" w:rsidRPr="0032750B" w:rsidRDefault="00591615" w:rsidP="00591615">
      <w:pPr>
        <w:pStyle w:val="BodyTextIndent3"/>
        <w:spacing w:after="0"/>
        <w:ind w:firstLine="96"/>
        <w:rPr>
          <w:sz w:val="22"/>
          <w:szCs w:val="22"/>
        </w:rPr>
      </w:pPr>
      <w:r w:rsidRPr="0032750B">
        <w:rPr>
          <w:sz w:val="22"/>
          <w:szCs w:val="22"/>
        </w:rPr>
        <w:t>33928</w:t>
      </w:r>
    </w:p>
    <w:p w14:paraId="5A49C294" w14:textId="77777777" w:rsidR="00591615" w:rsidRPr="0032750B" w:rsidRDefault="00591615" w:rsidP="00591615">
      <w:pPr>
        <w:pStyle w:val="BodyTextIndent3"/>
        <w:spacing w:after="0"/>
        <w:ind w:firstLine="96"/>
        <w:rPr>
          <w:sz w:val="22"/>
          <w:szCs w:val="22"/>
        </w:rPr>
      </w:pPr>
      <w:r w:rsidRPr="0032750B">
        <w:rPr>
          <w:sz w:val="22"/>
          <w:szCs w:val="22"/>
        </w:rPr>
        <w:t>33929</w:t>
      </w:r>
    </w:p>
    <w:p w14:paraId="5ABA87BF" w14:textId="77777777" w:rsidR="00591615" w:rsidRPr="0032750B" w:rsidRDefault="00591615" w:rsidP="00591615">
      <w:pPr>
        <w:pStyle w:val="BodyTextIndent3"/>
        <w:spacing w:after="0"/>
        <w:ind w:firstLine="96"/>
        <w:rPr>
          <w:sz w:val="22"/>
          <w:szCs w:val="22"/>
        </w:rPr>
      </w:pPr>
      <w:r w:rsidRPr="0032750B">
        <w:rPr>
          <w:sz w:val="22"/>
          <w:szCs w:val="22"/>
        </w:rPr>
        <w:t>33930</w:t>
      </w:r>
    </w:p>
    <w:p w14:paraId="40F69E60" w14:textId="77777777" w:rsidR="00591615" w:rsidRPr="0032750B" w:rsidRDefault="00591615" w:rsidP="00591615">
      <w:pPr>
        <w:pStyle w:val="BodyTextIndent3"/>
        <w:spacing w:after="0"/>
        <w:ind w:firstLine="96"/>
        <w:rPr>
          <w:sz w:val="22"/>
          <w:szCs w:val="22"/>
        </w:rPr>
      </w:pPr>
      <w:r w:rsidRPr="0032750B">
        <w:rPr>
          <w:sz w:val="22"/>
          <w:szCs w:val="22"/>
        </w:rPr>
        <w:t>33933</w:t>
      </w:r>
    </w:p>
    <w:p w14:paraId="5026A99B" w14:textId="77777777" w:rsidR="00591615" w:rsidRPr="0032750B" w:rsidRDefault="00591615" w:rsidP="00591615">
      <w:pPr>
        <w:pStyle w:val="BodyTextIndent3"/>
        <w:spacing w:after="0"/>
        <w:ind w:firstLine="96"/>
        <w:rPr>
          <w:sz w:val="22"/>
          <w:szCs w:val="22"/>
        </w:rPr>
      </w:pPr>
      <w:r w:rsidRPr="0032750B">
        <w:rPr>
          <w:sz w:val="22"/>
          <w:szCs w:val="22"/>
        </w:rPr>
        <w:t>33935</w:t>
      </w:r>
    </w:p>
    <w:p w14:paraId="76458C40" w14:textId="77777777" w:rsidR="00591615" w:rsidRPr="0032750B" w:rsidRDefault="00591615" w:rsidP="00591615">
      <w:pPr>
        <w:pStyle w:val="BodyTextIndent3"/>
        <w:spacing w:after="0"/>
        <w:ind w:firstLine="96"/>
        <w:rPr>
          <w:sz w:val="22"/>
          <w:szCs w:val="22"/>
        </w:rPr>
      </w:pPr>
      <w:r w:rsidRPr="0032750B">
        <w:rPr>
          <w:sz w:val="22"/>
          <w:szCs w:val="22"/>
        </w:rPr>
        <w:t>33940</w:t>
      </w:r>
    </w:p>
    <w:p w14:paraId="6522777F" w14:textId="77777777" w:rsidR="00591615" w:rsidRPr="0032750B" w:rsidRDefault="00591615" w:rsidP="00591615">
      <w:pPr>
        <w:pStyle w:val="BodyTextIndent3"/>
        <w:spacing w:after="0"/>
        <w:ind w:firstLine="96"/>
        <w:rPr>
          <w:sz w:val="22"/>
          <w:szCs w:val="22"/>
        </w:rPr>
      </w:pPr>
      <w:r w:rsidRPr="0032750B">
        <w:rPr>
          <w:sz w:val="22"/>
          <w:szCs w:val="22"/>
        </w:rPr>
        <w:t>33944</w:t>
      </w:r>
    </w:p>
    <w:p w14:paraId="764F33E7" w14:textId="77777777" w:rsidR="00591615" w:rsidRPr="0032750B" w:rsidRDefault="00591615" w:rsidP="00591615">
      <w:pPr>
        <w:pStyle w:val="BodyTextIndent3"/>
        <w:spacing w:after="0"/>
        <w:ind w:firstLine="96"/>
        <w:rPr>
          <w:sz w:val="22"/>
          <w:szCs w:val="22"/>
        </w:rPr>
      </w:pPr>
      <w:r w:rsidRPr="0032750B">
        <w:rPr>
          <w:sz w:val="22"/>
          <w:szCs w:val="22"/>
        </w:rPr>
        <w:t>33945</w:t>
      </w:r>
    </w:p>
    <w:p w14:paraId="57870CEB" w14:textId="77777777" w:rsidR="00591615" w:rsidRPr="0032750B" w:rsidRDefault="00591615" w:rsidP="00591615">
      <w:pPr>
        <w:pStyle w:val="BodyTextIndent3"/>
        <w:spacing w:after="0"/>
        <w:ind w:firstLine="96"/>
        <w:rPr>
          <w:sz w:val="22"/>
          <w:szCs w:val="22"/>
        </w:rPr>
      </w:pPr>
      <w:r w:rsidRPr="0032750B">
        <w:rPr>
          <w:sz w:val="22"/>
          <w:szCs w:val="22"/>
        </w:rPr>
        <w:t>33946</w:t>
      </w:r>
    </w:p>
    <w:p w14:paraId="730771B4" w14:textId="77777777" w:rsidR="00591615" w:rsidRPr="0032750B" w:rsidRDefault="00591615" w:rsidP="00591615">
      <w:pPr>
        <w:pStyle w:val="BodyTextIndent3"/>
        <w:spacing w:after="0"/>
        <w:ind w:firstLine="96"/>
        <w:rPr>
          <w:sz w:val="22"/>
          <w:szCs w:val="22"/>
        </w:rPr>
      </w:pPr>
      <w:r w:rsidRPr="0032750B">
        <w:rPr>
          <w:sz w:val="22"/>
          <w:szCs w:val="22"/>
        </w:rPr>
        <w:t>33947</w:t>
      </w:r>
    </w:p>
    <w:p w14:paraId="7FA1FA87" w14:textId="77777777" w:rsidR="00591615" w:rsidRPr="0032750B" w:rsidRDefault="00591615" w:rsidP="00591615">
      <w:pPr>
        <w:pStyle w:val="BodyTextIndent3"/>
        <w:spacing w:after="0"/>
        <w:ind w:firstLine="96"/>
        <w:rPr>
          <w:sz w:val="22"/>
          <w:szCs w:val="22"/>
        </w:rPr>
      </w:pPr>
      <w:r w:rsidRPr="0032750B">
        <w:rPr>
          <w:sz w:val="22"/>
          <w:szCs w:val="22"/>
        </w:rPr>
        <w:t>33948</w:t>
      </w:r>
    </w:p>
    <w:p w14:paraId="0414FBDE" w14:textId="77777777" w:rsidR="00591615" w:rsidRPr="0032750B" w:rsidRDefault="00591615" w:rsidP="00591615">
      <w:pPr>
        <w:pStyle w:val="BodyTextIndent3"/>
        <w:spacing w:after="0"/>
        <w:ind w:firstLine="96"/>
        <w:rPr>
          <w:sz w:val="22"/>
          <w:szCs w:val="22"/>
        </w:rPr>
      </w:pPr>
      <w:r w:rsidRPr="0032750B">
        <w:rPr>
          <w:sz w:val="22"/>
          <w:szCs w:val="22"/>
        </w:rPr>
        <w:t>33949</w:t>
      </w:r>
    </w:p>
    <w:p w14:paraId="340F19A3" w14:textId="77777777" w:rsidR="00591615" w:rsidRPr="0032750B" w:rsidRDefault="00591615" w:rsidP="00591615">
      <w:pPr>
        <w:pStyle w:val="BodyTextIndent3"/>
        <w:spacing w:after="0"/>
        <w:ind w:firstLine="96"/>
        <w:rPr>
          <w:sz w:val="22"/>
          <w:szCs w:val="22"/>
        </w:rPr>
      </w:pPr>
      <w:r w:rsidRPr="0032750B">
        <w:rPr>
          <w:sz w:val="22"/>
          <w:szCs w:val="22"/>
        </w:rPr>
        <w:t>33951</w:t>
      </w:r>
    </w:p>
    <w:p w14:paraId="42575F93" w14:textId="77777777" w:rsidR="00591615" w:rsidRPr="0032750B" w:rsidRDefault="00591615" w:rsidP="00591615">
      <w:pPr>
        <w:pStyle w:val="BodyTextIndent3"/>
        <w:spacing w:after="0"/>
        <w:ind w:firstLine="96"/>
        <w:rPr>
          <w:sz w:val="22"/>
          <w:szCs w:val="22"/>
        </w:rPr>
      </w:pPr>
      <w:r w:rsidRPr="0032750B">
        <w:rPr>
          <w:sz w:val="22"/>
          <w:szCs w:val="22"/>
        </w:rPr>
        <w:t>33952</w:t>
      </w:r>
    </w:p>
    <w:p w14:paraId="2CFA70AE" w14:textId="77777777" w:rsidR="00591615" w:rsidRPr="0032750B" w:rsidRDefault="00591615" w:rsidP="00591615">
      <w:pPr>
        <w:pStyle w:val="BodyTextIndent3"/>
        <w:spacing w:after="0"/>
        <w:ind w:firstLine="96"/>
        <w:rPr>
          <w:sz w:val="22"/>
          <w:szCs w:val="22"/>
        </w:rPr>
      </w:pPr>
      <w:r w:rsidRPr="0032750B">
        <w:rPr>
          <w:sz w:val="22"/>
          <w:szCs w:val="22"/>
        </w:rPr>
        <w:t>33953</w:t>
      </w:r>
    </w:p>
    <w:p w14:paraId="1EC19ABB" w14:textId="77777777" w:rsidR="00591615" w:rsidRPr="0032750B" w:rsidRDefault="00591615" w:rsidP="00591615">
      <w:pPr>
        <w:pStyle w:val="BodyTextIndent3"/>
        <w:spacing w:after="0"/>
        <w:ind w:firstLine="96"/>
        <w:rPr>
          <w:sz w:val="22"/>
          <w:szCs w:val="22"/>
        </w:rPr>
      </w:pPr>
      <w:r w:rsidRPr="0032750B">
        <w:rPr>
          <w:sz w:val="22"/>
          <w:szCs w:val="22"/>
        </w:rPr>
        <w:t>33954</w:t>
      </w:r>
    </w:p>
    <w:p w14:paraId="0459B168" w14:textId="77777777" w:rsidR="00591615" w:rsidRPr="0032750B" w:rsidRDefault="00591615" w:rsidP="00591615">
      <w:pPr>
        <w:pStyle w:val="BodyTextIndent3"/>
        <w:spacing w:after="0"/>
        <w:ind w:firstLine="96"/>
        <w:rPr>
          <w:sz w:val="22"/>
          <w:szCs w:val="22"/>
        </w:rPr>
      </w:pPr>
      <w:r w:rsidRPr="0032750B">
        <w:rPr>
          <w:sz w:val="22"/>
          <w:szCs w:val="22"/>
        </w:rPr>
        <w:t>33955</w:t>
      </w:r>
    </w:p>
    <w:p w14:paraId="7FF7A277" w14:textId="77777777" w:rsidR="00591615" w:rsidRPr="0032750B" w:rsidRDefault="00591615" w:rsidP="00591615">
      <w:pPr>
        <w:pStyle w:val="BodyTextIndent3"/>
        <w:spacing w:after="0"/>
        <w:ind w:firstLine="96"/>
        <w:rPr>
          <w:sz w:val="22"/>
          <w:szCs w:val="22"/>
        </w:rPr>
      </w:pPr>
      <w:r w:rsidRPr="0032750B">
        <w:rPr>
          <w:sz w:val="22"/>
          <w:szCs w:val="22"/>
        </w:rPr>
        <w:t>33956</w:t>
      </w:r>
    </w:p>
    <w:p w14:paraId="5A20BE91" w14:textId="77777777" w:rsidR="00591615" w:rsidRPr="0032750B" w:rsidRDefault="00591615" w:rsidP="00591615">
      <w:pPr>
        <w:pStyle w:val="BodyTextIndent3"/>
        <w:spacing w:after="0"/>
        <w:ind w:firstLine="96"/>
        <w:rPr>
          <w:sz w:val="22"/>
          <w:szCs w:val="22"/>
        </w:rPr>
      </w:pPr>
      <w:r w:rsidRPr="0032750B">
        <w:rPr>
          <w:sz w:val="22"/>
          <w:szCs w:val="22"/>
        </w:rPr>
        <w:t>33957</w:t>
      </w:r>
    </w:p>
    <w:p w14:paraId="353BACF3" w14:textId="77777777" w:rsidR="00591615" w:rsidRPr="0032750B" w:rsidRDefault="00591615" w:rsidP="00591615">
      <w:pPr>
        <w:pStyle w:val="BodyTextIndent3"/>
        <w:spacing w:after="0"/>
        <w:ind w:firstLine="96"/>
        <w:rPr>
          <w:sz w:val="22"/>
          <w:szCs w:val="22"/>
        </w:rPr>
      </w:pPr>
      <w:r w:rsidRPr="0032750B">
        <w:rPr>
          <w:sz w:val="22"/>
          <w:szCs w:val="22"/>
        </w:rPr>
        <w:t>33958</w:t>
      </w:r>
    </w:p>
    <w:p w14:paraId="4D66ABCF" w14:textId="77777777" w:rsidR="00591615" w:rsidRPr="0032750B" w:rsidRDefault="00591615" w:rsidP="00591615">
      <w:pPr>
        <w:pStyle w:val="BodyTextIndent3"/>
        <w:spacing w:after="0"/>
        <w:ind w:firstLine="96"/>
        <w:rPr>
          <w:sz w:val="22"/>
          <w:szCs w:val="22"/>
        </w:rPr>
      </w:pPr>
      <w:r w:rsidRPr="0032750B">
        <w:rPr>
          <w:sz w:val="22"/>
          <w:szCs w:val="22"/>
        </w:rPr>
        <w:t>33959</w:t>
      </w:r>
    </w:p>
    <w:p w14:paraId="76DA139D" w14:textId="77777777" w:rsidR="00591615" w:rsidRPr="0032750B" w:rsidRDefault="00591615" w:rsidP="00591615">
      <w:pPr>
        <w:pStyle w:val="BodyTextIndent3"/>
        <w:spacing w:after="0"/>
        <w:ind w:firstLine="96"/>
        <w:rPr>
          <w:sz w:val="22"/>
          <w:szCs w:val="22"/>
        </w:rPr>
      </w:pPr>
      <w:r w:rsidRPr="0032750B">
        <w:rPr>
          <w:sz w:val="22"/>
          <w:szCs w:val="22"/>
        </w:rPr>
        <w:t>33962</w:t>
      </w:r>
    </w:p>
    <w:p w14:paraId="272F7210" w14:textId="77777777" w:rsidR="00591615" w:rsidRPr="0032750B" w:rsidRDefault="00591615" w:rsidP="00591615">
      <w:pPr>
        <w:pStyle w:val="BodyTextIndent3"/>
        <w:spacing w:after="0"/>
        <w:ind w:firstLine="96"/>
        <w:rPr>
          <w:sz w:val="22"/>
          <w:szCs w:val="22"/>
        </w:rPr>
      </w:pPr>
      <w:r w:rsidRPr="0032750B">
        <w:rPr>
          <w:sz w:val="22"/>
          <w:szCs w:val="22"/>
        </w:rPr>
        <w:t>33963</w:t>
      </w:r>
    </w:p>
    <w:p w14:paraId="62378562" w14:textId="77777777" w:rsidR="00591615" w:rsidRPr="0032750B" w:rsidRDefault="00591615" w:rsidP="00591615">
      <w:pPr>
        <w:pStyle w:val="BodyTextIndent3"/>
        <w:spacing w:after="0"/>
        <w:ind w:firstLine="96"/>
        <w:rPr>
          <w:sz w:val="22"/>
          <w:szCs w:val="22"/>
        </w:rPr>
      </w:pPr>
      <w:r w:rsidRPr="0032750B">
        <w:rPr>
          <w:sz w:val="22"/>
          <w:szCs w:val="22"/>
        </w:rPr>
        <w:t>33964</w:t>
      </w:r>
    </w:p>
    <w:p w14:paraId="0704FBF0" w14:textId="77777777" w:rsidR="00591615" w:rsidRPr="0032750B" w:rsidRDefault="00591615" w:rsidP="00591615">
      <w:pPr>
        <w:pStyle w:val="BodyTextIndent3"/>
        <w:spacing w:after="0"/>
        <w:ind w:firstLine="96"/>
        <w:rPr>
          <w:sz w:val="22"/>
          <w:szCs w:val="22"/>
        </w:rPr>
      </w:pPr>
      <w:r w:rsidRPr="0032750B">
        <w:rPr>
          <w:sz w:val="22"/>
          <w:szCs w:val="22"/>
        </w:rPr>
        <w:t>33965</w:t>
      </w:r>
    </w:p>
    <w:p w14:paraId="6541D8E9" w14:textId="77777777" w:rsidR="00591615" w:rsidRPr="0032750B" w:rsidRDefault="00591615" w:rsidP="00591615">
      <w:pPr>
        <w:pStyle w:val="BodyTextIndent3"/>
        <w:spacing w:after="0"/>
        <w:ind w:firstLine="96"/>
        <w:rPr>
          <w:sz w:val="22"/>
          <w:szCs w:val="22"/>
        </w:rPr>
      </w:pPr>
      <w:r w:rsidRPr="0032750B">
        <w:rPr>
          <w:sz w:val="22"/>
          <w:szCs w:val="22"/>
        </w:rPr>
        <w:t>33966</w:t>
      </w:r>
    </w:p>
    <w:p w14:paraId="2A2B61B9" w14:textId="77777777" w:rsidR="00591615" w:rsidRPr="0032750B" w:rsidRDefault="00591615" w:rsidP="00591615">
      <w:pPr>
        <w:pStyle w:val="BodyTextIndent3"/>
        <w:spacing w:after="0"/>
        <w:ind w:firstLine="96"/>
        <w:rPr>
          <w:sz w:val="22"/>
          <w:szCs w:val="22"/>
        </w:rPr>
      </w:pPr>
      <w:r w:rsidRPr="0032750B">
        <w:rPr>
          <w:sz w:val="22"/>
          <w:szCs w:val="22"/>
        </w:rPr>
        <w:t>33967</w:t>
      </w:r>
    </w:p>
    <w:p w14:paraId="5D50D271" w14:textId="77777777" w:rsidR="00591615" w:rsidRPr="0032750B" w:rsidRDefault="00591615" w:rsidP="00591615">
      <w:pPr>
        <w:pStyle w:val="BodyTextIndent3"/>
        <w:spacing w:after="0"/>
        <w:ind w:firstLine="96"/>
        <w:rPr>
          <w:sz w:val="22"/>
          <w:szCs w:val="22"/>
        </w:rPr>
      </w:pPr>
      <w:r w:rsidRPr="0032750B">
        <w:rPr>
          <w:sz w:val="22"/>
          <w:szCs w:val="22"/>
        </w:rPr>
        <w:t>33968</w:t>
      </w:r>
    </w:p>
    <w:p w14:paraId="00A629E6" w14:textId="77777777" w:rsidR="00591615" w:rsidRPr="0032750B" w:rsidRDefault="00591615" w:rsidP="00591615">
      <w:pPr>
        <w:pStyle w:val="BodyTextIndent3"/>
        <w:spacing w:after="0"/>
        <w:ind w:firstLine="96"/>
        <w:rPr>
          <w:sz w:val="22"/>
          <w:szCs w:val="22"/>
        </w:rPr>
      </w:pPr>
      <w:r w:rsidRPr="0032750B">
        <w:rPr>
          <w:sz w:val="22"/>
          <w:szCs w:val="22"/>
        </w:rPr>
        <w:t>33969</w:t>
      </w:r>
    </w:p>
    <w:p w14:paraId="01A1FECD" w14:textId="77777777" w:rsidR="00591615" w:rsidRPr="0032750B" w:rsidRDefault="00591615" w:rsidP="00591615">
      <w:pPr>
        <w:pStyle w:val="BodyTextIndent3"/>
        <w:spacing w:after="0"/>
        <w:ind w:firstLine="96"/>
        <w:rPr>
          <w:sz w:val="22"/>
          <w:szCs w:val="22"/>
        </w:rPr>
      </w:pPr>
      <w:r w:rsidRPr="0032750B">
        <w:rPr>
          <w:sz w:val="22"/>
          <w:szCs w:val="22"/>
        </w:rPr>
        <w:t>33970</w:t>
      </w:r>
    </w:p>
    <w:p w14:paraId="3EB8B253" w14:textId="77777777" w:rsidR="00591615" w:rsidRPr="0032750B" w:rsidRDefault="00591615" w:rsidP="00591615">
      <w:pPr>
        <w:pStyle w:val="BodyTextIndent3"/>
        <w:spacing w:after="0"/>
        <w:ind w:firstLine="96"/>
        <w:rPr>
          <w:sz w:val="22"/>
          <w:szCs w:val="22"/>
        </w:rPr>
      </w:pPr>
      <w:r w:rsidRPr="0032750B">
        <w:rPr>
          <w:sz w:val="22"/>
          <w:szCs w:val="22"/>
        </w:rPr>
        <w:t>33971</w:t>
      </w:r>
    </w:p>
    <w:p w14:paraId="4E9DF3CD" w14:textId="77777777" w:rsidR="00591615" w:rsidRPr="0032750B" w:rsidRDefault="00591615" w:rsidP="00591615">
      <w:pPr>
        <w:pStyle w:val="BodyTextIndent3"/>
        <w:spacing w:after="0"/>
        <w:ind w:firstLine="96"/>
        <w:rPr>
          <w:sz w:val="22"/>
          <w:szCs w:val="22"/>
        </w:rPr>
      </w:pPr>
      <w:r w:rsidRPr="0032750B">
        <w:rPr>
          <w:sz w:val="22"/>
          <w:szCs w:val="22"/>
        </w:rPr>
        <w:t>33973</w:t>
      </w:r>
    </w:p>
    <w:p w14:paraId="1C9EE24E" w14:textId="77777777" w:rsidR="00591615" w:rsidRPr="0032750B" w:rsidRDefault="00591615" w:rsidP="00591615">
      <w:pPr>
        <w:pStyle w:val="BodyTextIndent3"/>
        <w:spacing w:after="0"/>
        <w:ind w:firstLine="96"/>
        <w:rPr>
          <w:sz w:val="22"/>
          <w:szCs w:val="22"/>
        </w:rPr>
      </w:pPr>
      <w:r w:rsidRPr="0032750B">
        <w:rPr>
          <w:sz w:val="22"/>
          <w:szCs w:val="22"/>
        </w:rPr>
        <w:t>33974</w:t>
      </w:r>
    </w:p>
    <w:p w14:paraId="165C9438" w14:textId="77777777" w:rsidR="00591615" w:rsidRPr="0032750B" w:rsidRDefault="00591615" w:rsidP="00591615">
      <w:pPr>
        <w:pStyle w:val="BodyTextIndent3"/>
        <w:spacing w:after="0"/>
        <w:ind w:firstLine="96"/>
        <w:rPr>
          <w:sz w:val="22"/>
          <w:szCs w:val="22"/>
        </w:rPr>
      </w:pPr>
      <w:r w:rsidRPr="0032750B">
        <w:rPr>
          <w:sz w:val="22"/>
          <w:szCs w:val="22"/>
        </w:rPr>
        <w:t>33975</w:t>
      </w:r>
    </w:p>
    <w:p w14:paraId="78AEDF90" w14:textId="77777777" w:rsidR="00591615" w:rsidRPr="0032750B" w:rsidRDefault="00591615" w:rsidP="00591615">
      <w:pPr>
        <w:pStyle w:val="BodyTextIndent3"/>
        <w:spacing w:after="0"/>
        <w:ind w:firstLine="96"/>
        <w:rPr>
          <w:sz w:val="22"/>
          <w:szCs w:val="22"/>
        </w:rPr>
      </w:pPr>
      <w:r w:rsidRPr="0032750B">
        <w:rPr>
          <w:sz w:val="22"/>
          <w:szCs w:val="22"/>
        </w:rPr>
        <w:t>33976</w:t>
      </w:r>
    </w:p>
    <w:p w14:paraId="67C3927E" w14:textId="77777777" w:rsidR="00591615" w:rsidRPr="0032750B" w:rsidRDefault="00591615" w:rsidP="00591615">
      <w:pPr>
        <w:pStyle w:val="BodyTextIndent3"/>
        <w:spacing w:after="0"/>
        <w:ind w:firstLine="96"/>
        <w:rPr>
          <w:sz w:val="22"/>
          <w:szCs w:val="22"/>
        </w:rPr>
      </w:pPr>
      <w:r w:rsidRPr="0032750B">
        <w:rPr>
          <w:sz w:val="22"/>
          <w:szCs w:val="22"/>
        </w:rPr>
        <w:t>33977</w:t>
      </w:r>
    </w:p>
    <w:p w14:paraId="54D7DD4A" w14:textId="77777777" w:rsidR="00591615" w:rsidRPr="0032750B" w:rsidRDefault="00591615" w:rsidP="00591615">
      <w:pPr>
        <w:pStyle w:val="BodyTextIndent3"/>
        <w:spacing w:after="0"/>
        <w:ind w:firstLine="96"/>
        <w:rPr>
          <w:sz w:val="22"/>
          <w:szCs w:val="22"/>
        </w:rPr>
      </w:pPr>
      <w:r w:rsidRPr="0032750B">
        <w:rPr>
          <w:sz w:val="22"/>
          <w:szCs w:val="22"/>
        </w:rPr>
        <w:t>33978</w:t>
      </w:r>
    </w:p>
    <w:p w14:paraId="785140D6" w14:textId="77777777" w:rsidR="00591615" w:rsidRPr="0032750B" w:rsidRDefault="00591615" w:rsidP="00591615">
      <w:pPr>
        <w:pStyle w:val="BodyTextIndent3"/>
        <w:spacing w:after="0"/>
        <w:ind w:firstLine="96"/>
        <w:rPr>
          <w:sz w:val="22"/>
          <w:szCs w:val="22"/>
        </w:rPr>
      </w:pPr>
      <w:r w:rsidRPr="0032750B">
        <w:rPr>
          <w:sz w:val="22"/>
          <w:szCs w:val="22"/>
        </w:rPr>
        <w:t>33979</w:t>
      </w:r>
    </w:p>
    <w:p w14:paraId="60315397" w14:textId="77777777" w:rsidR="00591615" w:rsidRPr="0032750B" w:rsidRDefault="00591615" w:rsidP="00591615">
      <w:pPr>
        <w:pStyle w:val="BodyTextIndent3"/>
        <w:spacing w:after="0"/>
        <w:ind w:firstLine="96"/>
        <w:rPr>
          <w:sz w:val="22"/>
          <w:szCs w:val="22"/>
        </w:rPr>
      </w:pPr>
      <w:r w:rsidRPr="0032750B">
        <w:rPr>
          <w:sz w:val="22"/>
          <w:szCs w:val="22"/>
        </w:rPr>
        <w:t>33980</w:t>
      </w:r>
    </w:p>
    <w:p w14:paraId="5F60BFD0" w14:textId="77777777" w:rsidR="00591615" w:rsidRPr="0032750B" w:rsidRDefault="00591615" w:rsidP="00591615">
      <w:pPr>
        <w:pStyle w:val="BodyTextIndent3"/>
        <w:spacing w:after="0"/>
        <w:ind w:firstLine="96"/>
        <w:rPr>
          <w:sz w:val="22"/>
          <w:szCs w:val="22"/>
        </w:rPr>
      </w:pPr>
      <w:r w:rsidRPr="0032750B">
        <w:rPr>
          <w:sz w:val="22"/>
          <w:szCs w:val="22"/>
        </w:rPr>
        <w:t>33981</w:t>
      </w:r>
    </w:p>
    <w:p w14:paraId="1DAB8759" w14:textId="77777777" w:rsidR="00591615" w:rsidRPr="0032750B" w:rsidRDefault="00591615" w:rsidP="00591615">
      <w:pPr>
        <w:pStyle w:val="BodyTextIndent3"/>
        <w:spacing w:after="0"/>
        <w:ind w:firstLine="96"/>
        <w:rPr>
          <w:sz w:val="22"/>
          <w:szCs w:val="22"/>
        </w:rPr>
      </w:pPr>
      <w:r w:rsidRPr="0032750B">
        <w:rPr>
          <w:sz w:val="22"/>
          <w:szCs w:val="22"/>
        </w:rPr>
        <w:t>33982</w:t>
      </w:r>
    </w:p>
    <w:p w14:paraId="587433AD" w14:textId="77777777" w:rsidR="00591615" w:rsidRPr="0032750B" w:rsidRDefault="00591615" w:rsidP="00591615">
      <w:pPr>
        <w:pStyle w:val="BodyTextIndent3"/>
        <w:spacing w:after="0"/>
        <w:ind w:firstLine="96"/>
        <w:rPr>
          <w:sz w:val="22"/>
          <w:szCs w:val="22"/>
        </w:rPr>
      </w:pPr>
      <w:r w:rsidRPr="0032750B">
        <w:rPr>
          <w:sz w:val="22"/>
          <w:szCs w:val="22"/>
        </w:rPr>
        <w:t>33983</w:t>
      </w:r>
    </w:p>
    <w:p w14:paraId="7CEF6596" w14:textId="77777777" w:rsidR="00591615" w:rsidRPr="0032750B" w:rsidRDefault="00591615" w:rsidP="00591615">
      <w:pPr>
        <w:pStyle w:val="BodyTextIndent3"/>
        <w:spacing w:after="0"/>
        <w:ind w:firstLine="96"/>
        <w:rPr>
          <w:sz w:val="22"/>
          <w:szCs w:val="22"/>
        </w:rPr>
      </w:pPr>
      <w:r w:rsidRPr="0032750B">
        <w:rPr>
          <w:sz w:val="22"/>
          <w:szCs w:val="22"/>
        </w:rPr>
        <w:t>33984</w:t>
      </w:r>
    </w:p>
    <w:p w14:paraId="0719215C" w14:textId="77777777" w:rsidR="00591615" w:rsidRPr="0032750B" w:rsidRDefault="00591615" w:rsidP="00591615">
      <w:pPr>
        <w:pStyle w:val="BodyTextIndent3"/>
        <w:spacing w:after="0"/>
        <w:ind w:firstLine="96"/>
        <w:rPr>
          <w:sz w:val="22"/>
          <w:szCs w:val="22"/>
        </w:rPr>
      </w:pPr>
      <w:r w:rsidRPr="0032750B">
        <w:rPr>
          <w:sz w:val="22"/>
          <w:szCs w:val="22"/>
        </w:rPr>
        <w:t>33985</w:t>
      </w:r>
    </w:p>
    <w:p w14:paraId="6A216F41" w14:textId="77777777" w:rsidR="00591615" w:rsidRPr="0032750B" w:rsidRDefault="00591615" w:rsidP="00591615">
      <w:pPr>
        <w:pStyle w:val="BodyTextIndent3"/>
        <w:spacing w:after="0"/>
        <w:ind w:firstLine="96"/>
        <w:rPr>
          <w:sz w:val="22"/>
          <w:szCs w:val="22"/>
        </w:rPr>
      </w:pPr>
      <w:r w:rsidRPr="0032750B">
        <w:rPr>
          <w:sz w:val="22"/>
          <w:szCs w:val="22"/>
        </w:rPr>
        <w:t>33986</w:t>
      </w:r>
    </w:p>
    <w:p w14:paraId="1FB61098" w14:textId="77777777" w:rsidR="00591615" w:rsidRPr="0032750B" w:rsidRDefault="00591615" w:rsidP="00591615">
      <w:pPr>
        <w:pStyle w:val="BodyTextIndent3"/>
        <w:spacing w:after="0"/>
        <w:ind w:firstLine="96"/>
        <w:rPr>
          <w:sz w:val="22"/>
          <w:szCs w:val="22"/>
        </w:rPr>
      </w:pPr>
      <w:r w:rsidRPr="0032750B">
        <w:rPr>
          <w:sz w:val="22"/>
          <w:szCs w:val="22"/>
        </w:rPr>
        <w:t>33987</w:t>
      </w:r>
    </w:p>
    <w:p w14:paraId="26A753FD" w14:textId="77777777" w:rsidR="00591615" w:rsidRPr="0032750B" w:rsidRDefault="00591615" w:rsidP="00591615">
      <w:pPr>
        <w:pStyle w:val="BodyTextIndent3"/>
        <w:spacing w:after="0"/>
        <w:ind w:firstLine="96"/>
        <w:rPr>
          <w:sz w:val="22"/>
          <w:szCs w:val="22"/>
        </w:rPr>
      </w:pPr>
      <w:r w:rsidRPr="0032750B">
        <w:rPr>
          <w:sz w:val="22"/>
          <w:szCs w:val="22"/>
        </w:rPr>
        <w:t>33988</w:t>
      </w:r>
    </w:p>
    <w:p w14:paraId="7C4DD04C" w14:textId="77777777" w:rsidR="00591615" w:rsidRPr="0032750B" w:rsidRDefault="00591615" w:rsidP="00591615">
      <w:pPr>
        <w:pStyle w:val="BodyTextIndent3"/>
        <w:spacing w:after="0"/>
        <w:ind w:firstLine="96"/>
        <w:rPr>
          <w:sz w:val="22"/>
          <w:szCs w:val="22"/>
        </w:rPr>
      </w:pPr>
      <w:r w:rsidRPr="0032750B">
        <w:rPr>
          <w:sz w:val="22"/>
          <w:szCs w:val="22"/>
        </w:rPr>
        <w:t>33989</w:t>
      </w:r>
    </w:p>
    <w:p w14:paraId="503CE713" w14:textId="77777777" w:rsidR="00591615" w:rsidRPr="0032750B" w:rsidRDefault="00591615" w:rsidP="00591615">
      <w:pPr>
        <w:pStyle w:val="BodyTextIndent3"/>
        <w:spacing w:after="0"/>
        <w:ind w:firstLine="96"/>
        <w:rPr>
          <w:sz w:val="22"/>
          <w:szCs w:val="22"/>
        </w:rPr>
      </w:pPr>
      <w:r w:rsidRPr="0032750B">
        <w:rPr>
          <w:sz w:val="22"/>
          <w:szCs w:val="22"/>
        </w:rPr>
        <w:t>33990</w:t>
      </w:r>
    </w:p>
    <w:p w14:paraId="4B799A4B" w14:textId="77777777" w:rsidR="00591615" w:rsidRPr="0032750B" w:rsidRDefault="00591615" w:rsidP="00591615">
      <w:pPr>
        <w:pStyle w:val="BodyTextIndent3"/>
        <w:spacing w:after="0"/>
        <w:ind w:firstLine="96"/>
        <w:rPr>
          <w:sz w:val="22"/>
          <w:szCs w:val="22"/>
        </w:rPr>
      </w:pPr>
      <w:r w:rsidRPr="0032750B">
        <w:rPr>
          <w:sz w:val="22"/>
          <w:szCs w:val="22"/>
        </w:rPr>
        <w:t>33991</w:t>
      </w:r>
    </w:p>
    <w:p w14:paraId="132119A6" w14:textId="77777777" w:rsidR="00591615" w:rsidRPr="0032750B" w:rsidRDefault="00591615" w:rsidP="00591615">
      <w:pPr>
        <w:pStyle w:val="BodyTextIndent3"/>
        <w:spacing w:after="0"/>
        <w:ind w:firstLine="96"/>
        <w:rPr>
          <w:sz w:val="22"/>
          <w:szCs w:val="22"/>
        </w:rPr>
      </w:pPr>
      <w:r w:rsidRPr="0032750B">
        <w:rPr>
          <w:sz w:val="22"/>
          <w:szCs w:val="22"/>
        </w:rPr>
        <w:t>33992</w:t>
      </w:r>
    </w:p>
    <w:p w14:paraId="77E1A614" w14:textId="77777777" w:rsidR="00591615" w:rsidRPr="0032750B" w:rsidRDefault="00591615" w:rsidP="00591615">
      <w:pPr>
        <w:pStyle w:val="BodyTextIndent3"/>
        <w:spacing w:after="0"/>
        <w:ind w:firstLine="96"/>
        <w:rPr>
          <w:sz w:val="22"/>
          <w:szCs w:val="22"/>
        </w:rPr>
      </w:pPr>
      <w:r w:rsidRPr="0032750B">
        <w:rPr>
          <w:sz w:val="22"/>
          <w:szCs w:val="22"/>
        </w:rPr>
        <w:t>33993</w:t>
      </w:r>
    </w:p>
    <w:p w14:paraId="26AD56FC" w14:textId="77777777" w:rsidR="00591615" w:rsidRPr="0032750B" w:rsidRDefault="00591615" w:rsidP="00591615">
      <w:pPr>
        <w:pStyle w:val="BodyTextIndent3"/>
        <w:spacing w:after="0"/>
        <w:ind w:firstLine="96"/>
        <w:rPr>
          <w:sz w:val="22"/>
          <w:szCs w:val="22"/>
        </w:rPr>
      </w:pPr>
      <w:r w:rsidRPr="0032750B">
        <w:rPr>
          <w:sz w:val="22"/>
          <w:szCs w:val="22"/>
        </w:rPr>
        <w:t>33995</w:t>
      </w:r>
    </w:p>
    <w:p w14:paraId="62EED5FD" w14:textId="77777777" w:rsidR="00591615" w:rsidRPr="0032750B" w:rsidRDefault="00591615" w:rsidP="00591615">
      <w:pPr>
        <w:pStyle w:val="BodyTextIndent3"/>
        <w:spacing w:after="0"/>
        <w:ind w:firstLine="96"/>
        <w:rPr>
          <w:sz w:val="22"/>
          <w:szCs w:val="22"/>
        </w:rPr>
      </w:pPr>
      <w:r w:rsidRPr="0032750B">
        <w:rPr>
          <w:sz w:val="22"/>
          <w:szCs w:val="22"/>
        </w:rPr>
        <w:t>33997</w:t>
      </w:r>
    </w:p>
    <w:p w14:paraId="7F943FF2" w14:textId="77777777" w:rsidR="00591615" w:rsidRPr="0032750B" w:rsidRDefault="00591615" w:rsidP="00591615">
      <w:pPr>
        <w:pStyle w:val="BodyTextIndent3"/>
        <w:spacing w:after="0"/>
        <w:ind w:firstLine="96"/>
        <w:rPr>
          <w:sz w:val="22"/>
          <w:szCs w:val="22"/>
        </w:rPr>
      </w:pPr>
      <w:r w:rsidRPr="0032750B">
        <w:rPr>
          <w:sz w:val="22"/>
          <w:szCs w:val="22"/>
        </w:rPr>
        <w:t>34001</w:t>
      </w:r>
    </w:p>
    <w:p w14:paraId="75661C79" w14:textId="77777777" w:rsidR="00591615" w:rsidRPr="0032750B" w:rsidRDefault="00591615" w:rsidP="00591615">
      <w:pPr>
        <w:pStyle w:val="BodyTextIndent3"/>
        <w:spacing w:after="0"/>
        <w:ind w:firstLine="96"/>
        <w:rPr>
          <w:sz w:val="22"/>
          <w:szCs w:val="22"/>
        </w:rPr>
      </w:pPr>
      <w:r w:rsidRPr="0032750B">
        <w:rPr>
          <w:sz w:val="22"/>
          <w:szCs w:val="22"/>
        </w:rPr>
        <w:t>34051</w:t>
      </w:r>
    </w:p>
    <w:p w14:paraId="695F4E02" w14:textId="77777777" w:rsidR="00591615" w:rsidRPr="0032750B" w:rsidRDefault="00591615" w:rsidP="00591615">
      <w:pPr>
        <w:pStyle w:val="BodyTextIndent3"/>
        <w:spacing w:after="0"/>
        <w:ind w:firstLine="96"/>
        <w:rPr>
          <w:sz w:val="22"/>
          <w:szCs w:val="22"/>
        </w:rPr>
      </w:pPr>
      <w:r w:rsidRPr="0032750B">
        <w:rPr>
          <w:sz w:val="22"/>
          <w:szCs w:val="22"/>
        </w:rPr>
        <w:t>34151</w:t>
      </w:r>
    </w:p>
    <w:p w14:paraId="08408CE7" w14:textId="77777777" w:rsidR="00591615" w:rsidRPr="0032750B" w:rsidRDefault="00591615" w:rsidP="00591615">
      <w:pPr>
        <w:pStyle w:val="BodyTextIndent3"/>
        <w:spacing w:after="0"/>
        <w:ind w:firstLine="96"/>
        <w:rPr>
          <w:sz w:val="22"/>
          <w:szCs w:val="22"/>
        </w:rPr>
      </w:pPr>
      <w:r w:rsidRPr="0032750B">
        <w:rPr>
          <w:sz w:val="22"/>
          <w:szCs w:val="22"/>
        </w:rPr>
        <w:t>34401</w:t>
      </w:r>
    </w:p>
    <w:p w14:paraId="2F6A3C28" w14:textId="77777777" w:rsidR="00591615" w:rsidRPr="0032750B" w:rsidRDefault="00591615" w:rsidP="00591615">
      <w:pPr>
        <w:pStyle w:val="BodyTextIndent3"/>
        <w:spacing w:after="0"/>
        <w:ind w:firstLine="96"/>
        <w:rPr>
          <w:sz w:val="22"/>
          <w:szCs w:val="22"/>
        </w:rPr>
      </w:pPr>
      <w:r w:rsidRPr="0032750B">
        <w:rPr>
          <w:sz w:val="22"/>
          <w:szCs w:val="22"/>
        </w:rPr>
        <w:t>34451</w:t>
      </w:r>
    </w:p>
    <w:p w14:paraId="199293E4" w14:textId="77777777" w:rsidR="00591615" w:rsidRPr="0032750B" w:rsidRDefault="00591615" w:rsidP="00591615">
      <w:pPr>
        <w:pStyle w:val="BodyTextIndent3"/>
        <w:spacing w:after="0"/>
        <w:ind w:firstLine="96"/>
        <w:rPr>
          <w:sz w:val="22"/>
          <w:szCs w:val="22"/>
        </w:rPr>
      </w:pPr>
      <w:r w:rsidRPr="0032750B">
        <w:rPr>
          <w:sz w:val="22"/>
          <w:szCs w:val="22"/>
        </w:rPr>
        <w:t>34502</w:t>
      </w:r>
    </w:p>
    <w:p w14:paraId="27403EA3" w14:textId="77777777" w:rsidR="00591615" w:rsidRPr="0032750B" w:rsidRDefault="00591615" w:rsidP="00591615">
      <w:pPr>
        <w:pStyle w:val="TableParagraph"/>
        <w:spacing w:line="240" w:lineRule="auto"/>
        <w:ind w:left="50" w:firstLine="400"/>
        <w:jc w:val="left"/>
      </w:pPr>
      <w:r w:rsidRPr="0032750B">
        <w:t>34701</w:t>
      </w:r>
    </w:p>
    <w:p w14:paraId="66AFBE84" w14:textId="77777777" w:rsidR="00591615" w:rsidRPr="0032750B" w:rsidRDefault="00591615" w:rsidP="00591615">
      <w:pPr>
        <w:pStyle w:val="TableParagraph"/>
        <w:spacing w:line="240" w:lineRule="auto"/>
        <w:ind w:left="50" w:firstLine="400"/>
        <w:jc w:val="left"/>
      </w:pPr>
      <w:r w:rsidRPr="0032750B">
        <w:t>34702</w:t>
      </w:r>
    </w:p>
    <w:p w14:paraId="7F2CBCD8" w14:textId="77777777" w:rsidR="00591615" w:rsidRPr="0032750B" w:rsidRDefault="00591615" w:rsidP="00591615">
      <w:pPr>
        <w:pStyle w:val="TableParagraph"/>
        <w:spacing w:line="240" w:lineRule="auto"/>
        <w:ind w:left="50" w:firstLine="400"/>
        <w:jc w:val="left"/>
      </w:pPr>
      <w:r w:rsidRPr="0032750B">
        <w:t>34703</w:t>
      </w:r>
    </w:p>
    <w:p w14:paraId="7255A413" w14:textId="77777777" w:rsidR="00591615" w:rsidRPr="0032750B" w:rsidRDefault="00591615" w:rsidP="00591615">
      <w:pPr>
        <w:pStyle w:val="TableParagraph"/>
        <w:spacing w:line="240" w:lineRule="auto"/>
        <w:ind w:left="50" w:firstLine="400"/>
        <w:jc w:val="left"/>
      </w:pPr>
      <w:r w:rsidRPr="0032750B">
        <w:t>34704</w:t>
      </w:r>
    </w:p>
    <w:p w14:paraId="5A84659C" w14:textId="77777777" w:rsidR="00591615" w:rsidRPr="0032750B" w:rsidRDefault="00591615" w:rsidP="00591615">
      <w:pPr>
        <w:pStyle w:val="TableParagraph"/>
        <w:spacing w:line="240" w:lineRule="auto"/>
        <w:ind w:left="50" w:firstLine="400"/>
        <w:jc w:val="left"/>
      </w:pPr>
      <w:r w:rsidRPr="0032750B">
        <w:t>34705</w:t>
      </w:r>
    </w:p>
    <w:p w14:paraId="243B037D" w14:textId="77777777" w:rsidR="00591615" w:rsidRPr="0032750B" w:rsidRDefault="00591615" w:rsidP="00591615">
      <w:pPr>
        <w:pStyle w:val="TableParagraph"/>
        <w:spacing w:line="240" w:lineRule="auto"/>
        <w:ind w:left="50" w:firstLine="400"/>
        <w:jc w:val="left"/>
      </w:pPr>
      <w:r w:rsidRPr="0032750B">
        <w:t>34706</w:t>
      </w:r>
    </w:p>
    <w:p w14:paraId="0701A8E2" w14:textId="77777777" w:rsidR="00591615" w:rsidRPr="0032750B" w:rsidRDefault="00591615" w:rsidP="00591615">
      <w:pPr>
        <w:pStyle w:val="TableParagraph"/>
        <w:spacing w:line="240" w:lineRule="auto"/>
        <w:ind w:left="50" w:firstLine="400"/>
        <w:jc w:val="left"/>
      </w:pPr>
      <w:r w:rsidRPr="0032750B">
        <w:t>34707</w:t>
      </w:r>
    </w:p>
    <w:p w14:paraId="65B88ABD" w14:textId="77777777" w:rsidR="00591615" w:rsidRPr="0032750B" w:rsidRDefault="00591615" w:rsidP="00591615">
      <w:pPr>
        <w:pStyle w:val="TableParagraph"/>
        <w:spacing w:line="240" w:lineRule="auto"/>
        <w:ind w:left="50" w:firstLine="400"/>
        <w:jc w:val="left"/>
      </w:pPr>
      <w:r w:rsidRPr="0032750B">
        <w:t>34708</w:t>
      </w:r>
    </w:p>
    <w:p w14:paraId="73AF6E0B" w14:textId="77777777" w:rsidR="00591615" w:rsidRPr="0032750B" w:rsidRDefault="00591615" w:rsidP="00591615">
      <w:pPr>
        <w:pStyle w:val="TableParagraph"/>
        <w:spacing w:line="240" w:lineRule="auto"/>
        <w:ind w:left="50" w:firstLine="400"/>
        <w:jc w:val="left"/>
      </w:pPr>
      <w:r w:rsidRPr="0032750B">
        <w:t>34709</w:t>
      </w:r>
    </w:p>
    <w:p w14:paraId="2C1D7FBA" w14:textId="77777777" w:rsidR="00591615" w:rsidRPr="0032750B" w:rsidRDefault="00591615" w:rsidP="00591615">
      <w:pPr>
        <w:pStyle w:val="TableParagraph"/>
        <w:spacing w:line="240" w:lineRule="auto"/>
        <w:ind w:left="50" w:firstLine="400"/>
        <w:jc w:val="left"/>
      </w:pPr>
      <w:r w:rsidRPr="0032750B">
        <w:t>34710</w:t>
      </w:r>
    </w:p>
    <w:p w14:paraId="02B9D36C" w14:textId="77777777" w:rsidR="00591615" w:rsidRPr="0032750B" w:rsidRDefault="00591615" w:rsidP="00591615">
      <w:pPr>
        <w:pStyle w:val="TableParagraph"/>
        <w:spacing w:line="240" w:lineRule="auto"/>
        <w:ind w:left="50" w:firstLine="400"/>
        <w:jc w:val="left"/>
      </w:pPr>
      <w:r w:rsidRPr="0032750B">
        <w:t>34711</w:t>
      </w:r>
    </w:p>
    <w:p w14:paraId="2DF08956" w14:textId="77777777" w:rsidR="00591615" w:rsidRPr="0032750B" w:rsidRDefault="00591615" w:rsidP="00591615">
      <w:pPr>
        <w:pStyle w:val="BodyTextIndent3"/>
        <w:spacing w:after="0"/>
        <w:ind w:firstLine="96"/>
        <w:rPr>
          <w:sz w:val="22"/>
          <w:szCs w:val="22"/>
        </w:rPr>
      </w:pPr>
      <w:r w:rsidRPr="0032750B">
        <w:rPr>
          <w:sz w:val="22"/>
          <w:szCs w:val="22"/>
        </w:rPr>
        <w:t>34712</w:t>
      </w:r>
    </w:p>
    <w:p w14:paraId="7FD17D6F" w14:textId="77777777" w:rsidR="00591615" w:rsidRPr="0032750B" w:rsidRDefault="00591615" w:rsidP="00591615">
      <w:pPr>
        <w:pStyle w:val="BodyTextIndent3"/>
        <w:spacing w:after="0"/>
        <w:ind w:firstLine="96"/>
        <w:rPr>
          <w:sz w:val="22"/>
          <w:szCs w:val="22"/>
        </w:rPr>
      </w:pPr>
      <w:r w:rsidRPr="0032750B">
        <w:rPr>
          <w:sz w:val="22"/>
          <w:szCs w:val="22"/>
        </w:rPr>
        <w:t>34717</w:t>
      </w:r>
    </w:p>
    <w:p w14:paraId="22C61053" w14:textId="77777777" w:rsidR="00591615" w:rsidRPr="0032750B" w:rsidRDefault="00591615" w:rsidP="00591615">
      <w:pPr>
        <w:pStyle w:val="BodyTextIndent3"/>
        <w:spacing w:after="0"/>
        <w:ind w:firstLine="96"/>
        <w:rPr>
          <w:sz w:val="22"/>
          <w:szCs w:val="22"/>
        </w:rPr>
      </w:pPr>
      <w:r w:rsidRPr="0032750B">
        <w:rPr>
          <w:sz w:val="22"/>
          <w:szCs w:val="22"/>
        </w:rPr>
        <w:t>34718</w:t>
      </w:r>
    </w:p>
    <w:p w14:paraId="236D0384" w14:textId="77777777" w:rsidR="00591615" w:rsidRPr="0032750B" w:rsidRDefault="00591615" w:rsidP="00591615">
      <w:pPr>
        <w:pStyle w:val="BodyTextIndent3"/>
        <w:spacing w:after="0"/>
        <w:ind w:firstLine="96"/>
        <w:rPr>
          <w:sz w:val="22"/>
          <w:szCs w:val="22"/>
        </w:rPr>
      </w:pPr>
      <w:r w:rsidRPr="0032750B">
        <w:rPr>
          <w:sz w:val="22"/>
          <w:szCs w:val="22"/>
        </w:rPr>
        <w:t>34808</w:t>
      </w:r>
    </w:p>
    <w:p w14:paraId="282C9DBF" w14:textId="77777777" w:rsidR="00591615" w:rsidRPr="0032750B" w:rsidRDefault="00591615" w:rsidP="00591615">
      <w:pPr>
        <w:pStyle w:val="BodyTextIndent3"/>
        <w:spacing w:after="0"/>
        <w:ind w:firstLine="96"/>
        <w:rPr>
          <w:sz w:val="22"/>
          <w:szCs w:val="22"/>
        </w:rPr>
      </w:pPr>
      <w:r w:rsidRPr="0032750B">
        <w:rPr>
          <w:sz w:val="22"/>
          <w:szCs w:val="22"/>
        </w:rPr>
        <w:t>34812</w:t>
      </w:r>
    </w:p>
    <w:p w14:paraId="52AC641B" w14:textId="77777777" w:rsidR="00591615" w:rsidRPr="0032750B" w:rsidRDefault="00591615" w:rsidP="00591615">
      <w:pPr>
        <w:pStyle w:val="BodyTextIndent3"/>
        <w:spacing w:after="0"/>
        <w:ind w:firstLine="96"/>
        <w:rPr>
          <w:sz w:val="22"/>
          <w:szCs w:val="22"/>
        </w:rPr>
      </w:pPr>
      <w:r w:rsidRPr="0032750B">
        <w:rPr>
          <w:sz w:val="22"/>
          <w:szCs w:val="22"/>
        </w:rPr>
        <w:t>34813</w:t>
      </w:r>
    </w:p>
    <w:p w14:paraId="3A8930BB" w14:textId="77777777" w:rsidR="00591615" w:rsidRPr="0032750B" w:rsidRDefault="00591615" w:rsidP="00591615">
      <w:pPr>
        <w:pStyle w:val="BodyTextIndent3"/>
        <w:spacing w:after="0"/>
        <w:ind w:firstLine="96"/>
        <w:rPr>
          <w:sz w:val="22"/>
          <w:szCs w:val="22"/>
        </w:rPr>
      </w:pPr>
      <w:r w:rsidRPr="0032750B">
        <w:rPr>
          <w:sz w:val="22"/>
          <w:szCs w:val="22"/>
        </w:rPr>
        <w:t>34820</w:t>
      </w:r>
    </w:p>
    <w:p w14:paraId="3C1F565E" w14:textId="77777777" w:rsidR="00591615" w:rsidRPr="0032750B" w:rsidRDefault="00591615" w:rsidP="00591615">
      <w:pPr>
        <w:pStyle w:val="BodyTextIndent3"/>
        <w:spacing w:after="0"/>
        <w:ind w:firstLine="96"/>
        <w:rPr>
          <w:sz w:val="22"/>
          <w:szCs w:val="22"/>
        </w:rPr>
      </w:pPr>
      <w:r w:rsidRPr="0032750B">
        <w:rPr>
          <w:sz w:val="22"/>
          <w:szCs w:val="22"/>
        </w:rPr>
        <w:t>34830</w:t>
      </w:r>
    </w:p>
    <w:p w14:paraId="19412539" w14:textId="77777777" w:rsidR="00591615" w:rsidRPr="0032750B" w:rsidRDefault="00591615" w:rsidP="00591615">
      <w:pPr>
        <w:pStyle w:val="BodyTextIndent3"/>
        <w:spacing w:after="0"/>
        <w:ind w:firstLine="96"/>
        <w:rPr>
          <w:sz w:val="22"/>
          <w:szCs w:val="22"/>
        </w:rPr>
      </w:pPr>
      <w:r w:rsidRPr="0032750B">
        <w:rPr>
          <w:sz w:val="22"/>
          <w:szCs w:val="22"/>
        </w:rPr>
        <w:t>34831</w:t>
      </w:r>
    </w:p>
    <w:p w14:paraId="733DC3B6" w14:textId="77777777" w:rsidR="00591615" w:rsidRPr="0032750B" w:rsidRDefault="00591615" w:rsidP="00591615">
      <w:pPr>
        <w:pStyle w:val="BodyTextIndent3"/>
        <w:spacing w:after="0"/>
        <w:ind w:firstLine="96"/>
        <w:rPr>
          <w:sz w:val="22"/>
          <w:szCs w:val="22"/>
        </w:rPr>
      </w:pPr>
      <w:r w:rsidRPr="0032750B">
        <w:rPr>
          <w:sz w:val="22"/>
          <w:szCs w:val="22"/>
        </w:rPr>
        <w:t>34832</w:t>
      </w:r>
    </w:p>
    <w:p w14:paraId="238A0C50" w14:textId="77777777" w:rsidR="00591615" w:rsidRPr="0032750B" w:rsidRDefault="00591615" w:rsidP="00591615">
      <w:pPr>
        <w:pStyle w:val="BodyTextIndent3"/>
        <w:spacing w:after="0"/>
        <w:ind w:firstLine="96"/>
        <w:rPr>
          <w:sz w:val="22"/>
          <w:szCs w:val="22"/>
        </w:rPr>
      </w:pPr>
      <w:r w:rsidRPr="0032750B">
        <w:rPr>
          <w:sz w:val="22"/>
          <w:szCs w:val="22"/>
        </w:rPr>
        <w:t>34833</w:t>
      </w:r>
    </w:p>
    <w:p w14:paraId="020721D2" w14:textId="77777777" w:rsidR="00591615" w:rsidRPr="0032750B" w:rsidRDefault="00591615" w:rsidP="00591615">
      <w:pPr>
        <w:pStyle w:val="BodyTextIndent3"/>
        <w:spacing w:after="0"/>
        <w:ind w:firstLine="96"/>
        <w:rPr>
          <w:sz w:val="22"/>
          <w:szCs w:val="22"/>
        </w:rPr>
      </w:pPr>
      <w:r w:rsidRPr="0032750B">
        <w:rPr>
          <w:sz w:val="22"/>
          <w:szCs w:val="22"/>
        </w:rPr>
        <w:t>34834</w:t>
      </w:r>
    </w:p>
    <w:p w14:paraId="66A93713" w14:textId="77777777" w:rsidR="00591615" w:rsidRPr="0032750B" w:rsidRDefault="00591615" w:rsidP="00591615">
      <w:pPr>
        <w:pStyle w:val="BodyTextIndent3"/>
        <w:spacing w:after="0"/>
        <w:ind w:firstLine="96"/>
        <w:rPr>
          <w:sz w:val="22"/>
          <w:szCs w:val="22"/>
        </w:rPr>
      </w:pPr>
      <w:r w:rsidRPr="0032750B">
        <w:rPr>
          <w:sz w:val="22"/>
          <w:szCs w:val="22"/>
        </w:rPr>
        <w:t>34841</w:t>
      </w:r>
    </w:p>
    <w:p w14:paraId="04B2C02E" w14:textId="77777777" w:rsidR="00591615" w:rsidRPr="0032750B" w:rsidRDefault="00591615" w:rsidP="00591615">
      <w:pPr>
        <w:pStyle w:val="BodyTextIndent3"/>
        <w:spacing w:after="0"/>
        <w:ind w:firstLine="96"/>
        <w:rPr>
          <w:sz w:val="22"/>
          <w:szCs w:val="22"/>
        </w:rPr>
      </w:pPr>
      <w:r w:rsidRPr="0032750B">
        <w:rPr>
          <w:sz w:val="22"/>
          <w:szCs w:val="22"/>
        </w:rPr>
        <w:t>34842</w:t>
      </w:r>
    </w:p>
    <w:p w14:paraId="58835AE2" w14:textId="77777777" w:rsidR="00591615" w:rsidRPr="0032750B" w:rsidRDefault="00591615" w:rsidP="00591615">
      <w:pPr>
        <w:pStyle w:val="BodyTextIndent3"/>
        <w:spacing w:after="0"/>
        <w:ind w:firstLine="96"/>
        <w:rPr>
          <w:sz w:val="22"/>
          <w:szCs w:val="22"/>
        </w:rPr>
      </w:pPr>
      <w:r w:rsidRPr="0032750B">
        <w:rPr>
          <w:sz w:val="22"/>
          <w:szCs w:val="22"/>
        </w:rPr>
        <w:t>34843</w:t>
      </w:r>
    </w:p>
    <w:p w14:paraId="42427674" w14:textId="77777777" w:rsidR="00591615" w:rsidRPr="0032750B" w:rsidRDefault="00591615" w:rsidP="00591615">
      <w:pPr>
        <w:pStyle w:val="BodyTextIndent3"/>
        <w:spacing w:after="0"/>
        <w:ind w:firstLine="96"/>
        <w:rPr>
          <w:sz w:val="22"/>
          <w:szCs w:val="22"/>
        </w:rPr>
      </w:pPr>
      <w:r w:rsidRPr="0032750B">
        <w:rPr>
          <w:sz w:val="22"/>
          <w:szCs w:val="22"/>
        </w:rPr>
        <w:t>34844</w:t>
      </w:r>
    </w:p>
    <w:p w14:paraId="0AC71EA1" w14:textId="77777777" w:rsidR="00591615" w:rsidRPr="0032750B" w:rsidRDefault="00591615" w:rsidP="00591615">
      <w:pPr>
        <w:pStyle w:val="BodyTextIndent3"/>
        <w:spacing w:after="0"/>
        <w:ind w:firstLine="96"/>
        <w:rPr>
          <w:sz w:val="22"/>
          <w:szCs w:val="22"/>
        </w:rPr>
      </w:pPr>
      <w:r w:rsidRPr="0032750B">
        <w:rPr>
          <w:sz w:val="22"/>
          <w:szCs w:val="22"/>
        </w:rPr>
        <w:t>34845</w:t>
      </w:r>
    </w:p>
    <w:p w14:paraId="13EEBBD7" w14:textId="77777777" w:rsidR="00591615" w:rsidRPr="0032750B" w:rsidRDefault="00591615" w:rsidP="00591615">
      <w:pPr>
        <w:pStyle w:val="BodyTextIndent3"/>
        <w:spacing w:after="0"/>
        <w:ind w:firstLine="96"/>
        <w:rPr>
          <w:sz w:val="22"/>
          <w:szCs w:val="22"/>
        </w:rPr>
      </w:pPr>
      <w:r w:rsidRPr="0032750B">
        <w:rPr>
          <w:sz w:val="22"/>
          <w:szCs w:val="22"/>
        </w:rPr>
        <w:t>34846</w:t>
      </w:r>
    </w:p>
    <w:p w14:paraId="48A8E72B" w14:textId="77777777" w:rsidR="00591615" w:rsidRPr="0032750B" w:rsidRDefault="00591615" w:rsidP="00591615">
      <w:pPr>
        <w:pStyle w:val="BodyTextIndent3"/>
        <w:spacing w:after="0"/>
        <w:ind w:firstLine="96"/>
        <w:rPr>
          <w:sz w:val="22"/>
          <w:szCs w:val="22"/>
        </w:rPr>
      </w:pPr>
      <w:r w:rsidRPr="0032750B">
        <w:rPr>
          <w:sz w:val="22"/>
          <w:szCs w:val="22"/>
        </w:rPr>
        <w:t>34847</w:t>
      </w:r>
    </w:p>
    <w:p w14:paraId="12B94214" w14:textId="77777777" w:rsidR="00591615" w:rsidRPr="0032750B" w:rsidRDefault="00591615" w:rsidP="00591615">
      <w:pPr>
        <w:pStyle w:val="BodyTextIndent3"/>
        <w:spacing w:after="0"/>
        <w:ind w:firstLine="96"/>
        <w:rPr>
          <w:sz w:val="22"/>
          <w:szCs w:val="22"/>
        </w:rPr>
      </w:pPr>
      <w:r w:rsidRPr="0032750B">
        <w:rPr>
          <w:sz w:val="22"/>
          <w:szCs w:val="22"/>
        </w:rPr>
        <w:t>34848</w:t>
      </w:r>
    </w:p>
    <w:p w14:paraId="6828AA7E" w14:textId="77777777" w:rsidR="00591615" w:rsidRPr="0032750B" w:rsidRDefault="00591615" w:rsidP="00591615">
      <w:pPr>
        <w:pStyle w:val="BodyTextIndent3"/>
        <w:spacing w:after="0"/>
        <w:ind w:firstLine="96"/>
        <w:rPr>
          <w:sz w:val="22"/>
          <w:szCs w:val="22"/>
        </w:rPr>
      </w:pPr>
      <w:r w:rsidRPr="0032750B">
        <w:rPr>
          <w:sz w:val="22"/>
          <w:szCs w:val="22"/>
        </w:rPr>
        <w:t>35001</w:t>
      </w:r>
    </w:p>
    <w:p w14:paraId="7B218A92" w14:textId="77777777" w:rsidR="00591615" w:rsidRPr="0032750B" w:rsidRDefault="00591615" w:rsidP="00591615">
      <w:pPr>
        <w:pStyle w:val="BodyTextIndent3"/>
        <w:spacing w:after="0"/>
        <w:ind w:firstLine="96"/>
        <w:rPr>
          <w:sz w:val="22"/>
          <w:szCs w:val="22"/>
        </w:rPr>
      </w:pPr>
      <w:r w:rsidRPr="0032750B">
        <w:rPr>
          <w:sz w:val="22"/>
          <w:szCs w:val="22"/>
        </w:rPr>
        <w:t>35002</w:t>
      </w:r>
    </w:p>
    <w:p w14:paraId="50CE0B55" w14:textId="77777777" w:rsidR="00591615" w:rsidRPr="0032750B" w:rsidRDefault="00591615" w:rsidP="00591615">
      <w:pPr>
        <w:pStyle w:val="BodyTextIndent3"/>
        <w:spacing w:after="0"/>
        <w:ind w:firstLine="96"/>
        <w:rPr>
          <w:sz w:val="22"/>
          <w:szCs w:val="22"/>
        </w:rPr>
      </w:pPr>
      <w:r w:rsidRPr="0032750B">
        <w:rPr>
          <w:sz w:val="22"/>
          <w:szCs w:val="22"/>
        </w:rPr>
        <w:t>35005</w:t>
      </w:r>
    </w:p>
    <w:p w14:paraId="0B95A54E" w14:textId="77777777" w:rsidR="00591615" w:rsidRPr="0032750B" w:rsidRDefault="00591615" w:rsidP="00591615">
      <w:pPr>
        <w:pStyle w:val="BodyTextIndent3"/>
        <w:spacing w:after="0"/>
        <w:ind w:firstLine="96"/>
        <w:rPr>
          <w:sz w:val="22"/>
          <w:szCs w:val="22"/>
        </w:rPr>
      </w:pPr>
      <w:r w:rsidRPr="0032750B">
        <w:rPr>
          <w:sz w:val="22"/>
          <w:szCs w:val="22"/>
        </w:rPr>
        <w:t>35013</w:t>
      </w:r>
    </w:p>
    <w:p w14:paraId="06F36A9F" w14:textId="77777777" w:rsidR="00591615" w:rsidRPr="0032750B" w:rsidRDefault="00591615" w:rsidP="00591615">
      <w:pPr>
        <w:pStyle w:val="BodyTextIndent3"/>
        <w:spacing w:after="0"/>
        <w:ind w:firstLine="96"/>
        <w:rPr>
          <w:sz w:val="22"/>
          <w:szCs w:val="22"/>
        </w:rPr>
      </w:pPr>
      <w:r w:rsidRPr="0032750B">
        <w:rPr>
          <w:sz w:val="22"/>
          <w:szCs w:val="22"/>
        </w:rPr>
        <w:t>35021</w:t>
      </w:r>
    </w:p>
    <w:p w14:paraId="434DFB9A" w14:textId="77777777" w:rsidR="00591615" w:rsidRPr="0032750B" w:rsidRDefault="00591615" w:rsidP="00591615">
      <w:pPr>
        <w:pStyle w:val="BodyTextIndent3"/>
        <w:spacing w:after="0"/>
        <w:ind w:firstLine="96"/>
        <w:rPr>
          <w:sz w:val="22"/>
          <w:szCs w:val="22"/>
        </w:rPr>
      </w:pPr>
      <w:r w:rsidRPr="0032750B">
        <w:rPr>
          <w:sz w:val="22"/>
          <w:szCs w:val="22"/>
        </w:rPr>
        <w:t>35022</w:t>
      </w:r>
    </w:p>
    <w:p w14:paraId="21BA125F" w14:textId="77777777" w:rsidR="00591615" w:rsidRPr="0032750B" w:rsidRDefault="00591615" w:rsidP="00591615">
      <w:pPr>
        <w:pStyle w:val="BodyTextIndent3"/>
        <w:spacing w:after="0"/>
        <w:ind w:firstLine="96"/>
        <w:rPr>
          <w:sz w:val="22"/>
          <w:szCs w:val="22"/>
        </w:rPr>
      </w:pPr>
      <w:r w:rsidRPr="0032750B">
        <w:rPr>
          <w:sz w:val="22"/>
          <w:szCs w:val="22"/>
        </w:rPr>
        <w:t>35045</w:t>
      </w:r>
    </w:p>
    <w:p w14:paraId="7A5F8EAA" w14:textId="77777777" w:rsidR="00591615" w:rsidRPr="0032750B" w:rsidRDefault="00591615" w:rsidP="00591615">
      <w:pPr>
        <w:pStyle w:val="BodyTextIndent3"/>
        <w:spacing w:after="0"/>
        <w:ind w:firstLine="96"/>
        <w:rPr>
          <w:sz w:val="22"/>
          <w:szCs w:val="22"/>
        </w:rPr>
      </w:pPr>
      <w:r w:rsidRPr="0032750B">
        <w:rPr>
          <w:sz w:val="22"/>
          <w:szCs w:val="22"/>
        </w:rPr>
        <w:t>35081</w:t>
      </w:r>
    </w:p>
    <w:p w14:paraId="3EF10CE3" w14:textId="77777777" w:rsidR="00591615" w:rsidRPr="0032750B" w:rsidRDefault="00591615" w:rsidP="00591615">
      <w:pPr>
        <w:pStyle w:val="BodyTextIndent3"/>
        <w:spacing w:after="0"/>
        <w:ind w:firstLine="96"/>
        <w:rPr>
          <w:sz w:val="22"/>
          <w:szCs w:val="22"/>
        </w:rPr>
      </w:pPr>
      <w:r w:rsidRPr="0032750B">
        <w:rPr>
          <w:sz w:val="22"/>
          <w:szCs w:val="22"/>
        </w:rPr>
        <w:t>35082</w:t>
      </w:r>
    </w:p>
    <w:p w14:paraId="4088477E" w14:textId="77777777" w:rsidR="00591615" w:rsidRPr="0032750B" w:rsidRDefault="00591615" w:rsidP="00591615">
      <w:pPr>
        <w:pStyle w:val="BodyTextIndent3"/>
        <w:spacing w:after="0"/>
        <w:ind w:firstLine="96"/>
        <w:rPr>
          <w:sz w:val="22"/>
          <w:szCs w:val="22"/>
        </w:rPr>
      </w:pPr>
      <w:r w:rsidRPr="0032750B">
        <w:rPr>
          <w:sz w:val="22"/>
          <w:szCs w:val="22"/>
        </w:rPr>
        <w:t>35091</w:t>
      </w:r>
    </w:p>
    <w:p w14:paraId="472B7D3F" w14:textId="77777777" w:rsidR="00591615" w:rsidRPr="0032750B" w:rsidRDefault="00591615" w:rsidP="00591615">
      <w:pPr>
        <w:pStyle w:val="BodyTextIndent3"/>
        <w:spacing w:after="0"/>
        <w:ind w:firstLine="96"/>
        <w:rPr>
          <w:sz w:val="22"/>
          <w:szCs w:val="22"/>
        </w:rPr>
      </w:pPr>
      <w:r w:rsidRPr="0032750B">
        <w:rPr>
          <w:sz w:val="22"/>
          <w:szCs w:val="22"/>
        </w:rPr>
        <w:t>35092</w:t>
      </w:r>
    </w:p>
    <w:p w14:paraId="6A70B6DF" w14:textId="77777777" w:rsidR="00591615" w:rsidRPr="0032750B" w:rsidRDefault="00591615" w:rsidP="00591615">
      <w:pPr>
        <w:pStyle w:val="BodyTextIndent3"/>
        <w:spacing w:after="0"/>
        <w:ind w:firstLine="96"/>
        <w:rPr>
          <w:sz w:val="22"/>
          <w:szCs w:val="22"/>
        </w:rPr>
      </w:pPr>
      <w:r w:rsidRPr="0032750B">
        <w:rPr>
          <w:sz w:val="22"/>
          <w:szCs w:val="22"/>
        </w:rPr>
        <w:t>35102</w:t>
      </w:r>
    </w:p>
    <w:p w14:paraId="012472D1" w14:textId="77777777" w:rsidR="00591615" w:rsidRPr="0032750B" w:rsidRDefault="00591615" w:rsidP="00591615">
      <w:pPr>
        <w:pStyle w:val="BodyTextIndent3"/>
        <w:spacing w:after="0"/>
        <w:ind w:firstLine="96"/>
        <w:rPr>
          <w:sz w:val="22"/>
          <w:szCs w:val="22"/>
        </w:rPr>
      </w:pPr>
      <w:r w:rsidRPr="0032750B">
        <w:rPr>
          <w:sz w:val="22"/>
          <w:szCs w:val="22"/>
        </w:rPr>
        <w:t>35103</w:t>
      </w:r>
    </w:p>
    <w:p w14:paraId="6E555B51" w14:textId="77777777" w:rsidR="00591615" w:rsidRPr="0032750B" w:rsidRDefault="00591615" w:rsidP="00591615">
      <w:pPr>
        <w:pStyle w:val="BodyTextIndent3"/>
        <w:spacing w:after="0"/>
        <w:ind w:firstLine="96"/>
        <w:rPr>
          <w:sz w:val="22"/>
          <w:szCs w:val="22"/>
        </w:rPr>
      </w:pPr>
      <w:r w:rsidRPr="0032750B">
        <w:rPr>
          <w:sz w:val="22"/>
          <w:szCs w:val="22"/>
        </w:rPr>
        <w:t>35111</w:t>
      </w:r>
    </w:p>
    <w:p w14:paraId="5B9D36C0" w14:textId="77777777" w:rsidR="00591615" w:rsidRPr="0032750B" w:rsidRDefault="00591615" w:rsidP="00591615">
      <w:pPr>
        <w:pStyle w:val="BodyTextIndent3"/>
        <w:spacing w:after="0"/>
        <w:ind w:firstLine="96"/>
        <w:rPr>
          <w:sz w:val="22"/>
          <w:szCs w:val="22"/>
        </w:rPr>
      </w:pPr>
      <w:r w:rsidRPr="0032750B">
        <w:rPr>
          <w:sz w:val="22"/>
          <w:szCs w:val="22"/>
        </w:rPr>
        <w:t>35112</w:t>
      </w:r>
    </w:p>
    <w:p w14:paraId="394A4096" w14:textId="77777777" w:rsidR="00591615" w:rsidRPr="0032750B" w:rsidRDefault="00591615" w:rsidP="00591615">
      <w:pPr>
        <w:pStyle w:val="BodyTextIndent3"/>
        <w:spacing w:after="0"/>
        <w:ind w:firstLine="96"/>
        <w:rPr>
          <w:sz w:val="22"/>
          <w:szCs w:val="22"/>
        </w:rPr>
      </w:pPr>
      <w:r w:rsidRPr="0032750B">
        <w:rPr>
          <w:sz w:val="22"/>
          <w:szCs w:val="22"/>
        </w:rPr>
        <w:t>35121</w:t>
      </w:r>
    </w:p>
    <w:p w14:paraId="709C965A" w14:textId="77777777" w:rsidR="00591615" w:rsidRPr="0032750B" w:rsidRDefault="00591615" w:rsidP="00591615">
      <w:pPr>
        <w:pStyle w:val="BodyTextIndent3"/>
        <w:spacing w:after="0"/>
        <w:ind w:firstLine="96"/>
        <w:rPr>
          <w:sz w:val="22"/>
          <w:szCs w:val="22"/>
        </w:rPr>
      </w:pPr>
      <w:r w:rsidRPr="0032750B">
        <w:rPr>
          <w:sz w:val="22"/>
          <w:szCs w:val="22"/>
        </w:rPr>
        <w:t>35122</w:t>
      </w:r>
    </w:p>
    <w:p w14:paraId="4240EF0F" w14:textId="77777777" w:rsidR="00591615" w:rsidRPr="0032750B" w:rsidRDefault="00591615" w:rsidP="00591615">
      <w:pPr>
        <w:pStyle w:val="BodyTextIndent3"/>
        <w:spacing w:after="0"/>
        <w:ind w:firstLine="96"/>
        <w:rPr>
          <w:sz w:val="22"/>
          <w:szCs w:val="22"/>
        </w:rPr>
      </w:pPr>
      <w:r w:rsidRPr="0032750B">
        <w:rPr>
          <w:sz w:val="22"/>
          <w:szCs w:val="22"/>
        </w:rPr>
        <w:t>35131</w:t>
      </w:r>
    </w:p>
    <w:p w14:paraId="501FEFBC" w14:textId="77777777" w:rsidR="00591615" w:rsidRPr="0032750B" w:rsidRDefault="00591615" w:rsidP="00591615">
      <w:pPr>
        <w:pStyle w:val="BodyTextIndent3"/>
        <w:spacing w:after="0"/>
        <w:ind w:firstLine="96"/>
        <w:rPr>
          <w:sz w:val="22"/>
          <w:szCs w:val="22"/>
        </w:rPr>
      </w:pPr>
      <w:r w:rsidRPr="0032750B">
        <w:rPr>
          <w:sz w:val="22"/>
          <w:szCs w:val="22"/>
        </w:rPr>
        <w:t>35132</w:t>
      </w:r>
    </w:p>
    <w:p w14:paraId="743CDE9A" w14:textId="77777777" w:rsidR="00591615" w:rsidRPr="0032750B" w:rsidRDefault="00591615" w:rsidP="00591615">
      <w:pPr>
        <w:pStyle w:val="BodyTextIndent3"/>
        <w:spacing w:after="0"/>
        <w:ind w:firstLine="96"/>
        <w:rPr>
          <w:sz w:val="22"/>
          <w:szCs w:val="22"/>
        </w:rPr>
      </w:pPr>
      <w:r w:rsidRPr="0032750B">
        <w:rPr>
          <w:sz w:val="22"/>
          <w:szCs w:val="22"/>
        </w:rPr>
        <w:t>35141</w:t>
      </w:r>
    </w:p>
    <w:p w14:paraId="5E34BBF2" w14:textId="77777777" w:rsidR="00591615" w:rsidRPr="0032750B" w:rsidRDefault="00591615" w:rsidP="00591615">
      <w:pPr>
        <w:pStyle w:val="BodyTextIndent3"/>
        <w:spacing w:after="0"/>
        <w:ind w:firstLine="96"/>
        <w:rPr>
          <w:sz w:val="22"/>
          <w:szCs w:val="22"/>
        </w:rPr>
      </w:pPr>
      <w:r w:rsidRPr="0032750B">
        <w:rPr>
          <w:sz w:val="22"/>
          <w:szCs w:val="22"/>
        </w:rPr>
        <w:t>35142</w:t>
      </w:r>
    </w:p>
    <w:p w14:paraId="281B1273" w14:textId="77777777" w:rsidR="00591615" w:rsidRPr="0032750B" w:rsidRDefault="00591615" w:rsidP="00591615">
      <w:pPr>
        <w:pStyle w:val="BodyTextIndent3"/>
        <w:spacing w:after="0"/>
        <w:ind w:firstLine="96"/>
        <w:rPr>
          <w:sz w:val="22"/>
          <w:szCs w:val="22"/>
        </w:rPr>
      </w:pPr>
      <w:r w:rsidRPr="0032750B">
        <w:rPr>
          <w:sz w:val="22"/>
          <w:szCs w:val="22"/>
        </w:rPr>
        <w:t>35151</w:t>
      </w:r>
    </w:p>
    <w:p w14:paraId="319F8FF5" w14:textId="77777777" w:rsidR="00591615" w:rsidRPr="0032750B" w:rsidRDefault="00591615" w:rsidP="00591615">
      <w:pPr>
        <w:pStyle w:val="BodyTextIndent3"/>
        <w:spacing w:after="0"/>
        <w:ind w:firstLine="96"/>
        <w:rPr>
          <w:sz w:val="22"/>
          <w:szCs w:val="22"/>
        </w:rPr>
      </w:pPr>
      <w:r w:rsidRPr="0032750B">
        <w:rPr>
          <w:sz w:val="22"/>
          <w:szCs w:val="22"/>
        </w:rPr>
        <w:t>35152</w:t>
      </w:r>
    </w:p>
    <w:p w14:paraId="51627D19" w14:textId="77777777" w:rsidR="00591615" w:rsidRPr="0032750B" w:rsidRDefault="00591615" w:rsidP="00591615">
      <w:pPr>
        <w:pStyle w:val="BodyTextIndent3"/>
        <w:spacing w:after="0"/>
        <w:ind w:firstLine="96"/>
        <w:rPr>
          <w:sz w:val="22"/>
          <w:szCs w:val="22"/>
        </w:rPr>
      </w:pPr>
      <w:r w:rsidRPr="0032750B">
        <w:rPr>
          <w:sz w:val="22"/>
          <w:szCs w:val="22"/>
        </w:rPr>
        <w:t>35182</w:t>
      </w:r>
    </w:p>
    <w:p w14:paraId="4A6612C8" w14:textId="77777777" w:rsidR="00591615" w:rsidRPr="0032750B" w:rsidRDefault="00591615" w:rsidP="00591615">
      <w:pPr>
        <w:pStyle w:val="BodyTextIndent3"/>
        <w:spacing w:after="0"/>
        <w:ind w:firstLine="96"/>
        <w:rPr>
          <w:sz w:val="22"/>
          <w:szCs w:val="22"/>
        </w:rPr>
      </w:pPr>
      <w:r w:rsidRPr="0032750B">
        <w:rPr>
          <w:sz w:val="22"/>
          <w:szCs w:val="22"/>
        </w:rPr>
        <w:t>35189</w:t>
      </w:r>
    </w:p>
    <w:p w14:paraId="48EB4F4F" w14:textId="77777777" w:rsidR="00591615" w:rsidRPr="0032750B" w:rsidRDefault="00591615" w:rsidP="00591615">
      <w:pPr>
        <w:pStyle w:val="BodyTextIndent3"/>
        <w:spacing w:after="0"/>
        <w:ind w:firstLine="96"/>
        <w:rPr>
          <w:sz w:val="22"/>
          <w:szCs w:val="22"/>
        </w:rPr>
      </w:pPr>
      <w:r w:rsidRPr="0032750B">
        <w:rPr>
          <w:sz w:val="22"/>
          <w:szCs w:val="22"/>
        </w:rPr>
        <w:t>35211</w:t>
      </w:r>
    </w:p>
    <w:p w14:paraId="064E5C93" w14:textId="77777777" w:rsidR="00591615" w:rsidRPr="0032750B" w:rsidRDefault="00591615" w:rsidP="00591615">
      <w:pPr>
        <w:pStyle w:val="BodyTextIndent3"/>
        <w:spacing w:after="0"/>
        <w:ind w:firstLine="96"/>
        <w:rPr>
          <w:sz w:val="22"/>
          <w:szCs w:val="22"/>
        </w:rPr>
      </w:pPr>
      <w:r w:rsidRPr="0032750B">
        <w:rPr>
          <w:sz w:val="22"/>
          <w:szCs w:val="22"/>
        </w:rPr>
        <w:t>35216</w:t>
      </w:r>
    </w:p>
    <w:p w14:paraId="074222D6" w14:textId="77777777" w:rsidR="00591615" w:rsidRPr="0032750B" w:rsidRDefault="00591615" w:rsidP="00591615">
      <w:pPr>
        <w:pStyle w:val="BodyTextIndent3"/>
        <w:spacing w:after="0"/>
        <w:ind w:firstLine="96"/>
        <w:rPr>
          <w:sz w:val="22"/>
          <w:szCs w:val="22"/>
        </w:rPr>
      </w:pPr>
      <w:r w:rsidRPr="0032750B">
        <w:rPr>
          <w:sz w:val="22"/>
          <w:szCs w:val="22"/>
        </w:rPr>
        <w:t>35221</w:t>
      </w:r>
    </w:p>
    <w:p w14:paraId="0F3F1E66" w14:textId="77777777" w:rsidR="00591615" w:rsidRPr="0032750B" w:rsidRDefault="00591615" w:rsidP="00591615">
      <w:pPr>
        <w:pStyle w:val="BodyTextIndent3"/>
        <w:spacing w:after="0"/>
        <w:ind w:firstLine="96"/>
        <w:rPr>
          <w:sz w:val="22"/>
          <w:szCs w:val="22"/>
        </w:rPr>
      </w:pPr>
      <w:r w:rsidRPr="0032750B">
        <w:rPr>
          <w:sz w:val="22"/>
          <w:szCs w:val="22"/>
        </w:rPr>
        <w:t>35241</w:t>
      </w:r>
    </w:p>
    <w:p w14:paraId="037DDA71" w14:textId="77777777" w:rsidR="00591615" w:rsidRPr="0032750B" w:rsidRDefault="00591615" w:rsidP="00591615">
      <w:pPr>
        <w:pStyle w:val="BodyTextIndent3"/>
        <w:spacing w:after="0"/>
        <w:ind w:firstLine="96"/>
        <w:rPr>
          <w:sz w:val="22"/>
          <w:szCs w:val="22"/>
        </w:rPr>
      </w:pPr>
      <w:r w:rsidRPr="0032750B">
        <w:rPr>
          <w:sz w:val="22"/>
          <w:szCs w:val="22"/>
        </w:rPr>
        <w:t>35246</w:t>
      </w:r>
    </w:p>
    <w:p w14:paraId="0E31DB0C" w14:textId="77777777" w:rsidR="00591615" w:rsidRPr="0032750B" w:rsidRDefault="00591615" w:rsidP="00591615">
      <w:pPr>
        <w:pStyle w:val="BodyTextIndent3"/>
        <w:spacing w:after="0"/>
        <w:ind w:firstLine="96"/>
        <w:rPr>
          <w:sz w:val="22"/>
          <w:szCs w:val="22"/>
        </w:rPr>
      </w:pPr>
      <w:r w:rsidRPr="0032750B">
        <w:rPr>
          <w:sz w:val="22"/>
          <w:szCs w:val="22"/>
        </w:rPr>
        <w:t>35251</w:t>
      </w:r>
    </w:p>
    <w:p w14:paraId="29AD2577" w14:textId="77777777" w:rsidR="00591615" w:rsidRPr="0032750B" w:rsidRDefault="00591615" w:rsidP="00591615">
      <w:pPr>
        <w:pStyle w:val="BodyTextIndent3"/>
        <w:spacing w:after="0"/>
        <w:ind w:firstLine="96"/>
        <w:rPr>
          <w:sz w:val="22"/>
          <w:szCs w:val="22"/>
        </w:rPr>
      </w:pPr>
      <w:r w:rsidRPr="0032750B">
        <w:rPr>
          <w:sz w:val="22"/>
          <w:szCs w:val="22"/>
        </w:rPr>
        <w:t>35271</w:t>
      </w:r>
    </w:p>
    <w:p w14:paraId="7283125B" w14:textId="77777777" w:rsidR="00591615" w:rsidRPr="0032750B" w:rsidRDefault="00591615" w:rsidP="00591615">
      <w:pPr>
        <w:pStyle w:val="BodyTextIndent3"/>
        <w:spacing w:after="0"/>
        <w:ind w:firstLine="96"/>
        <w:rPr>
          <w:sz w:val="22"/>
          <w:szCs w:val="22"/>
        </w:rPr>
      </w:pPr>
      <w:r w:rsidRPr="0032750B">
        <w:rPr>
          <w:sz w:val="22"/>
          <w:szCs w:val="22"/>
        </w:rPr>
        <w:t>35276</w:t>
      </w:r>
    </w:p>
    <w:p w14:paraId="29641BE1" w14:textId="77777777" w:rsidR="00591615" w:rsidRPr="0032750B" w:rsidRDefault="00591615" w:rsidP="00591615">
      <w:pPr>
        <w:pStyle w:val="BodyTextIndent3"/>
        <w:spacing w:after="0"/>
        <w:ind w:firstLine="96"/>
        <w:rPr>
          <w:sz w:val="22"/>
          <w:szCs w:val="22"/>
        </w:rPr>
      </w:pPr>
      <w:r w:rsidRPr="0032750B">
        <w:rPr>
          <w:sz w:val="22"/>
          <w:szCs w:val="22"/>
        </w:rPr>
        <w:t>35281</w:t>
      </w:r>
    </w:p>
    <w:p w14:paraId="008E5318" w14:textId="77777777" w:rsidR="00591615" w:rsidRPr="0032750B" w:rsidRDefault="00591615" w:rsidP="00591615">
      <w:pPr>
        <w:pStyle w:val="BodyTextIndent3"/>
        <w:spacing w:after="0"/>
        <w:ind w:firstLine="96"/>
        <w:rPr>
          <w:sz w:val="22"/>
          <w:szCs w:val="22"/>
        </w:rPr>
      </w:pPr>
      <w:r w:rsidRPr="0032750B">
        <w:rPr>
          <w:sz w:val="22"/>
          <w:szCs w:val="22"/>
        </w:rPr>
        <w:t>35301</w:t>
      </w:r>
    </w:p>
    <w:p w14:paraId="6F1676B7" w14:textId="77777777" w:rsidR="00591615" w:rsidRPr="0032750B" w:rsidRDefault="00591615" w:rsidP="00591615">
      <w:pPr>
        <w:pStyle w:val="BodyTextIndent3"/>
        <w:spacing w:after="0"/>
        <w:ind w:firstLine="96"/>
        <w:rPr>
          <w:sz w:val="22"/>
          <w:szCs w:val="22"/>
        </w:rPr>
      </w:pPr>
      <w:r w:rsidRPr="0032750B">
        <w:rPr>
          <w:sz w:val="22"/>
          <w:szCs w:val="22"/>
        </w:rPr>
        <w:t>35302</w:t>
      </w:r>
    </w:p>
    <w:p w14:paraId="4BD530C2" w14:textId="77777777" w:rsidR="00591615" w:rsidRPr="0032750B" w:rsidRDefault="00591615" w:rsidP="00591615">
      <w:pPr>
        <w:pStyle w:val="BodyTextIndent3"/>
        <w:spacing w:after="0"/>
        <w:ind w:firstLine="96"/>
        <w:rPr>
          <w:sz w:val="22"/>
          <w:szCs w:val="22"/>
        </w:rPr>
      </w:pPr>
      <w:r w:rsidRPr="0032750B">
        <w:rPr>
          <w:sz w:val="22"/>
          <w:szCs w:val="22"/>
        </w:rPr>
        <w:t>35303</w:t>
      </w:r>
    </w:p>
    <w:p w14:paraId="4CBC659B" w14:textId="77777777" w:rsidR="00591615" w:rsidRPr="0032750B" w:rsidRDefault="00591615" w:rsidP="00591615">
      <w:pPr>
        <w:pStyle w:val="BodyTextIndent3"/>
        <w:spacing w:after="0"/>
        <w:ind w:firstLine="96"/>
        <w:rPr>
          <w:sz w:val="22"/>
          <w:szCs w:val="22"/>
        </w:rPr>
      </w:pPr>
      <w:r w:rsidRPr="0032750B">
        <w:rPr>
          <w:sz w:val="22"/>
          <w:szCs w:val="22"/>
        </w:rPr>
        <w:t>35304</w:t>
      </w:r>
    </w:p>
    <w:p w14:paraId="7292D10F" w14:textId="77777777" w:rsidR="00591615" w:rsidRPr="0032750B" w:rsidRDefault="00591615" w:rsidP="00591615">
      <w:pPr>
        <w:pStyle w:val="BodyTextIndent3"/>
        <w:spacing w:after="0"/>
        <w:ind w:firstLine="96"/>
        <w:rPr>
          <w:sz w:val="22"/>
          <w:szCs w:val="22"/>
        </w:rPr>
      </w:pPr>
      <w:r w:rsidRPr="0032750B">
        <w:rPr>
          <w:sz w:val="22"/>
          <w:szCs w:val="22"/>
        </w:rPr>
        <w:t>35305</w:t>
      </w:r>
    </w:p>
    <w:p w14:paraId="056B1FEB" w14:textId="77777777" w:rsidR="00591615" w:rsidRPr="0032750B" w:rsidRDefault="00591615" w:rsidP="00591615">
      <w:pPr>
        <w:pStyle w:val="BodyTextIndent3"/>
        <w:spacing w:after="0"/>
        <w:ind w:firstLine="96"/>
        <w:rPr>
          <w:sz w:val="22"/>
          <w:szCs w:val="22"/>
        </w:rPr>
      </w:pPr>
      <w:r w:rsidRPr="0032750B">
        <w:rPr>
          <w:sz w:val="22"/>
          <w:szCs w:val="22"/>
        </w:rPr>
        <w:t>35306</w:t>
      </w:r>
    </w:p>
    <w:p w14:paraId="79B42A66" w14:textId="77777777" w:rsidR="00591615" w:rsidRPr="0032750B" w:rsidRDefault="00591615" w:rsidP="00591615">
      <w:pPr>
        <w:pStyle w:val="BodyTextIndent3"/>
        <w:spacing w:after="0"/>
        <w:ind w:firstLine="96"/>
        <w:rPr>
          <w:sz w:val="22"/>
          <w:szCs w:val="22"/>
        </w:rPr>
      </w:pPr>
      <w:r w:rsidRPr="0032750B">
        <w:rPr>
          <w:sz w:val="22"/>
          <w:szCs w:val="22"/>
        </w:rPr>
        <w:t>35311</w:t>
      </w:r>
    </w:p>
    <w:p w14:paraId="0FCB7575" w14:textId="77777777" w:rsidR="00591615" w:rsidRPr="0032750B" w:rsidRDefault="00591615" w:rsidP="00591615">
      <w:pPr>
        <w:pStyle w:val="BodyTextIndent3"/>
        <w:spacing w:after="0"/>
        <w:ind w:firstLine="96"/>
        <w:rPr>
          <w:sz w:val="22"/>
          <w:szCs w:val="22"/>
        </w:rPr>
      </w:pPr>
      <w:r w:rsidRPr="0032750B">
        <w:rPr>
          <w:sz w:val="22"/>
          <w:szCs w:val="22"/>
        </w:rPr>
        <w:t>35331</w:t>
      </w:r>
    </w:p>
    <w:p w14:paraId="0B65BA49" w14:textId="77777777" w:rsidR="00591615" w:rsidRPr="0032750B" w:rsidRDefault="00591615" w:rsidP="00591615">
      <w:pPr>
        <w:pStyle w:val="BodyTextIndent3"/>
        <w:spacing w:after="0"/>
        <w:ind w:firstLine="96"/>
        <w:rPr>
          <w:sz w:val="22"/>
          <w:szCs w:val="22"/>
        </w:rPr>
      </w:pPr>
      <w:r w:rsidRPr="0032750B">
        <w:rPr>
          <w:sz w:val="22"/>
          <w:szCs w:val="22"/>
        </w:rPr>
        <w:t>35341</w:t>
      </w:r>
    </w:p>
    <w:p w14:paraId="58A83F83" w14:textId="77777777" w:rsidR="00591615" w:rsidRPr="0032750B" w:rsidRDefault="00591615" w:rsidP="00591615">
      <w:pPr>
        <w:pStyle w:val="BodyTextIndent3"/>
        <w:spacing w:after="0"/>
        <w:ind w:firstLine="96"/>
        <w:rPr>
          <w:sz w:val="22"/>
          <w:szCs w:val="22"/>
        </w:rPr>
      </w:pPr>
      <w:r w:rsidRPr="0032750B">
        <w:rPr>
          <w:sz w:val="22"/>
          <w:szCs w:val="22"/>
        </w:rPr>
        <w:t>35351</w:t>
      </w:r>
    </w:p>
    <w:p w14:paraId="499958E2" w14:textId="77777777" w:rsidR="00591615" w:rsidRPr="0032750B" w:rsidRDefault="00591615" w:rsidP="00591615">
      <w:pPr>
        <w:pStyle w:val="BodyTextIndent3"/>
        <w:spacing w:after="0"/>
        <w:ind w:firstLine="96"/>
        <w:rPr>
          <w:sz w:val="22"/>
          <w:szCs w:val="22"/>
        </w:rPr>
      </w:pPr>
      <w:r w:rsidRPr="0032750B">
        <w:rPr>
          <w:sz w:val="22"/>
          <w:szCs w:val="22"/>
        </w:rPr>
        <w:t>35355</w:t>
      </w:r>
    </w:p>
    <w:p w14:paraId="1AF3BD35" w14:textId="77777777" w:rsidR="00591615" w:rsidRPr="0032750B" w:rsidRDefault="00591615" w:rsidP="00591615">
      <w:pPr>
        <w:pStyle w:val="BodyTextIndent3"/>
        <w:spacing w:after="0"/>
        <w:ind w:firstLine="96"/>
        <w:rPr>
          <w:sz w:val="22"/>
          <w:szCs w:val="22"/>
        </w:rPr>
      </w:pPr>
      <w:r w:rsidRPr="0032750B">
        <w:rPr>
          <w:sz w:val="22"/>
          <w:szCs w:val="22"/>
        </w:rPr>
        <w:t>35361</w:t>
      </w:r>
    </w:p>
    <w:p w14:paraId="13AE4B56" w14:textId="77777777" w:rsidR="00591615" w:rsidRPr="0032750B" w:rsidRDefault="00591615" w:rsidP="00591615">
      <w:pPr>
        <w:pStyle w:val="BodyTextIndent3"/>
        <w:spacing w:after="0"/>
        <w:ind w:firstLine="96"/>
        <w:rPr>
          <w:sz w:val="22"/>
          <w:szCs w:val="22"/>
        </w:rPr>
      </w:pPr>
      <w:r w:rsidRPr="0032750B">
        <w:rPr>
          <w:sz w:val="22"/>
          <w:szCs w:val="22"/>
        </w:rPr>
        <w:t>35363</w:t>
      </w:r>
    </w:p>
    <w:p w14:paraId="208CD4BF" w14:textId="77777777" w:rsidR="00591615" w:rsidRPr="0032750B" w:rsidRDefault="00591615" w:rsidP="00591615">
      <w:pPr>
        <w:pStyle w:val="BodyTextIndent3"/>
        <w:spacing w:after="0"/>
        <w:ind w:firstLine="96"/>
        <w:rPr>
          <w:sz w:val="22"/>
          <w:szCs w:val="22"/>
        </w:rPr>
      </w:pPr>
      <w:r w:rsidRPr="0032750B">
        <w:rPr>
          <w:sz w:val="22"/>
          <w:szCs w:val="22"/>
        </w:rPr>
        <w:t>35371</w:t>
      </w:r>
    </w:p>
    <w:p w14:paraId="55CA6732" w14:textId="77777777" w:rsidR="00591615" w:rsidRPr="0032750B" w:rsidRDefault="00591615" w:rsidP="00591615">
      <w:pPr>
        <w:pStyle w:val="BodyTextIndent3"/>
        <w:spacing w:after="0"/>
        <w:ind w:firstLine="96"/>
        <w:rPr>
          <w:sz w:val="22"/>
          <w:szCs w:val="22"/>
        </w:rPr>
      </w:pPr>
      <w:r w:rsidRPr="0032750B">
        <w:rPr>
          <w:sz w:val="22"/>
          <w:szCs w:val="22"/>
        </w:rPr>
        <w:t>35390</w:t>
      </w:r>
    </w:p>
    <w:p w14:paraId="50E5D1C3" w14:textId="77777777" w:rsidR="00591615" w:rsidRPr="0032750B" w:rsidRDefault="00591615" w:rsidP="00591615">
      <w:pPr>
        <w:pStyle w:val="BodyTextIndent3"/>
        <w:spacing w:after="0"/>
        <w:ind w:firstLine="96"/>
        <w:rPr>
          <w:sz w:val="22"/>
          <w:szCs w:val="22"/>
        </w:rPr>
      </w:pPr>
      <w:r w:rsidRPr="0032750B">
        <w:rPr>
          <w:sz w:val="22"/>
          <w:szCs w:val="22"/>
        </w:rPr>
        <w:t>35400</w:t>
      </w:r>
    </w:p>
    <w:p w14:paraId="1BAD158F" w14:textId="77777777" w:rsidR="00591615" w:rsidRPr="0032750B" w:rsidRDefault="00591615" w:rsidP="00591615">
      <w:pPr>
        <w:pStyle w:val="BodyTextIndent3"/>
        <w:spacing w:after="0"/>
        <w:ind w:firstLine="96"/>
        <w:rPr>
          <w:sz w:val="22"/>
          <w:szCs w:val="22"/>
        </w:rPr>
      </w:pPr>
      <w:r w:rsidRPr="0032750B">
        <w:rPr>
          <w:sz w:val="22"/>
          <w:szCs w:val="22"/>
        </w:rPr>
        <w:t>35501</w:t>
      </w:r>
    </w:p>
    <w:p w14:paraId="5A20E21E" w14:textId="77777777" w:rsidR="00591615" w:rsidRPr="0032750B" w:rsidRDefault="00591615" w:rsidP="00591615">
      <w:pPr>
        <w:pStyle w:val="BodyTextIndent3"/>
        <w:spacing w:after="0"/>
        <w:ind w:firstLine="96"/>
        <w:rPr>
          <w:sz w:val="22"/>
          <w:szCs w:val="22"/>
        </w:rPr>
      </w:pPr>
      <w:r w:rsidRPr="0032750B">
        <w:rPr>
          <w:sz w:val="22"/>
          <w:szCs w:val="22"/>
        </w:rPr>
        <w:t>35506</w:t>
      </w:r>
    </w:p>
    <w:p w14:paraId="3A8F8A91" w14:textId="77777777" w:rsidR="00591615" w:rsidRPr="0032750B" w:rsidRDefault="00591615" w:rsidP="00591615">
      <w:pPr>
        <w:pStyle w:val="BodyTextIndent3"/>
        <w:spacing w:after="0"/>
        <w:ind w:firstLine="96"/>
        <w:rPr>
          <w:sz w:val="22"/>
          <w:szCs w:val="22"/>
        </w:rPr>
      </w:pPr>
      <w:r w:rsidRPr="0032750B">
        <w:rPr>
          <w:sz w:val="22"/>
          <w:szCs w:val="22"/>
        </w:rPr>
        <w:t>35508</w:t>
      </w:r>
    </w:p>
    <w:p w14:paraId="2FC3A535" w14:textId="77777777" w:rsidR="00591615" w:rsidRPr="0032750B" w:rsidRDefault="00591615" w:rsidP="00591615">
      <w:pPr>
        <w:pStyle w:val="BodyTextIndent3"/>
        <w:spacing w:after="0"/>
        <w:ind w:firstLine="96"/>
        <w:rPr>
          <w:sz w:val="22"/>
          <w:szCs w:val="22"/>
        </w:rPr>
      </w:pPr>
      <w:r w:rsidRPr="0032750B">
        <w:rPr>
          <w:sz w:val="22"/>
          <w:szCs w:val="22"/>
        </w:rPr>
        <w:t>35509</w:t>
      </w:r>
    </w:p>
    <w:p w14:paraId="7FA5B57F" w14:textId="77777777" w:rsidR="00591615" w:rsidRPr="0032750B" w:rsidRDefault="00591615" w:rsidP="00591615">
      <w:pPr>
        <w:pStyle w:val="BodyTextIndent3"/>
        <w:spacing w:after="0"/>
        <w:ind w:firstLine="96"/>
        <w:rPr>
          <w:sz w:val="22"/>
          <w:szCs w:val="22"/>
        </w:rPr>
      </w:pPr>
      <w:r w:rsidRPr="0032750B">
        <w:rPr>
          <w:sz w:val="22"/>
          <w:szCs w:val="22"/>
        </w:rPr>
        <w:t>35510</w:t>
      </w:r>
    </w:p>
    <w:p w14:paraId="1330C1C6" w14:textId="77777777" w:rsidR="00591615" w:rsidRPr="0032750B" w:rsidRDefault="00591615" w:rsidP="00591615">
      <w:pPr>
        <w:pStyle w:val="BodyTextIndent3"/>
        <w:spacing w:after="0"/>
        <w:ind w:firstLine="96"/>
        <w:rPr>
          <w:sz w:val="22"/>
          <w:szCs w:val="22"/>
        </w:rPr>
      </w:pPr>
      <w:r w:rsidRPr="0032750B">
        <w:rPr>
          <w:sz w:val="22"/>
          <w:szCs w:val="22"/>
        </w:rPr>
        <w:t>35511</w:t>
      </w:r>
    </w:p>
    <w:p w14:paraId="50868D7D" w14:textId="77777777" w:rsidR="00591615" w:rsidRPr="0032750B" w:rsidRDefault="00591615" w:rsidP="00591615">
      <w:pPr>
        <w:pStyle w:val="BodyTextIndent3"/>
        <w:spacing w:after="0"/>
        <w:ind w:firstLine="96"/>
        <w:rPr>
          <w:sz w:val="22"/>
          <w:szCs w:val="22"/>
        </w:rPr>
      </w:pPr>
      <w:r w:rsidRPr="0032750B">
        <w:rPr>
          <w:sz w:val="22"/>
          <w:szCs w:val="22"/>
        </w:rPr>
        <w:t>35512</w:t>
      </w:r>
    </w:p>
    <w:p w14:paraId="54EED5F7" w14:textId="77777777" w:rsidR="00591615" w:rsidRPr="0032750B" w:rsidRDefault="00591615" w:rsidP="00591615">
      <w:pPr>
        <w:pStyle w:val="BodyTextIndent3"/>
        <w:spacing w:after="0"/>
        <w:ind w:firstLine="96"/>
        <w:rPr>
          <w:sz w:val="22"/>
          <w:szCs w:val="22"/>
        </w:rPr>
      </w:pPr>
      <w:r w:rsidRPr="0032750B">
        <w:rPr>
          <w:sz w:val="22"/>
          <w:szCs w:val="22"/>
        </w:rPr>
        <w:t>35515</w:t>
      </w:r>
    </w:p>
    <w:p w14:paraId="69935199" w14:textId="77777777" w:rsidR="00591615" w:rsidRPr="0032750B" w:rsidRDefault="00591615" w:rsidP="00591615">
      <w:pPr>
        <w:pStyle w:val="BodyTextIndent3"/>
        <w:spacing w:after="0"/>
        <w:ind w:firstLine="96"/>
        <w:rPr>
          <w:sz w:val="22"/>
          <w:szCs w:val="22"/>
        </w:rPr>
      </w:pPr>
      <w:r w:rsidRPr="0032750B">
        <w:rPr>
          <w:sz w:val="22"/>
          <w:szCs w:val="22"/>
        </w:rPr>
        <w:t>35516</w:t>
      </w:r>
    </w:p>
    <w:p w14:paraId="53AE57DC" w14:textId="77777777" w:rsidR="00591615" w:rsidRPr="0032750B" w:rsidRDefault="00591615" w:rsidP="00591615">
      <w:pPr>
        <w:pStyle w:val="BodyTextIndent3"/>
        <w:spacing w:after="0"/>
        <w:ind w:firstLine="96"/>
        <w:rPr>
          <w:sz w:val="22"/>
          <w:szCs w:val="22"/>
        </w:rPr>
      </w:pPr>
      <w:r w:rsidRPr="0032750B">
        <w:rPr>
          <w:sz w:val="22"/>
          <w:szCs w:val="22"/>
        </w:rPr>
        <w:t>35518</w:t>
      </w:r>
    </w:p>
    <w:p w14:paraId="626D87BC" w14:textId="77777777" w:rsidR="00591615" w:rsidRPr="0032750B" w:rsidRDefault="00591615" w:rsidP="00591615">
      <w:pPr>
        <w:pStyle w:val="BodyTextIndent3"/>
        <w:spacing w:after="0"/>
        <w:ind w:firstLine="96"/>
        <w:rPr>
          <w:sz w:val="22"/>
          <w:szCs w:val="22"/>
        </w:rPr>
      </w:pPr>
      <w:r w:rsidRPr="0032750B">
        <w:rPr>
          <w:sz w:val="22"/>
          <w:szCs w:val="22"/>
        </w:rPr>
        <w:t>35521</w:t>
      </w:r>
    </w:p>
    <w:p w14:paraId="1EFD17F5" w14:textId="77777777" w:rsidR="00591615" w:rsidRPr="0032750B" w:rsidRDefault="00591615" w:rsidP="00591615">
      <w:pPr>
        <w:pStyle w:val="BodyTextIndent3"/>
        <w:spacing w:after="0"/>
        <w:ind w:firstLine="96"/>
        <w:rPr>
          <w:sz w:val="22"/>
          <w:szCs w:val="22"/>
        </w:rPr>
      </w:pPr>
      <w:r w:rsidRPr="0032750B">
        <w:rPr>
          <w:sz w:val="22"/>
          <w:szCs w:val="22"/>
        </w:rPr>
        <w:t>35522</w:t>
      </w:r>
    </w:p>
    <w:p w14:paraId="6E8CD19E" w14:textId="77777777" w:rsidR="00591615" w:rsidRPr="0032750B" w:rsidRDefault="00591615" w:rsidP="00591615">
      <w:pPr>
        <w:pStyle w:val="BodyTextIndent3"/>
        <w:spacing w:after="0"/>
        <w:ind w:firstLine="96"/>
        <w:rPr>
          <w:sz w:val="22"/>
          <w:szCs w:val="22"/>
        </w:rPr>
      </w:pPr>
      <w:r w:rsidRPr="0032750B">
        <w:rPr>
          <w:sz w:val="22"/>
          <w:szCs w:val="22"/>
        </w:rPr>
        <w:t>35523</w:t>
      </w:r>
    </w:p>
    <w:p w14:paraId="2B527C68" w14:textId="77777777" w:rsidR="00591615" w:rsidRPr="0032750B" w:rsidRDefault="00591615" w:rsidP="00591615">
      <w:pPr>
        <w:pStyle w:val="BodyTextIndent3"/>
        <w:spacing w:after="0"/>
        <w:ind w:firstLine="96"/>
        <w:rPr>
          <w:sz w:val="22"/>
          <w:szCs w:val="22"/>
        </w:rPr>
      </w:pPr>
      <w:r w:rsidRPr="0032750B">
        <w:rPr>
          <w:sz w:val="22"/>
          <w:szCs w:val="22"/>
        </w:rPr>
        <w:t>35525</w:t>
      </w:r>
    </w:p>
    <w:p w14:paraId="167B6BBD" w14:textId="77777777" w:rsidR="00591615" w:rsidRPr="0032750B" w:rsidRDefault="00591615" w:rsidP="00591615">
      <w:pPr>
        <w:pStyle w:val="BodyTextIndent3"/>
        <w:spacing w:after="0"/>
        <w:ind w:firstLine="96"/>
        <w:rPr>
          <w:sz w:val="22"/>
          <w:szCs w:val="22"/>
        </w:rPr>
      </w:pPr>
      <w:r w:rsidRPr="0032750B">
        <w:rPr>
          <w:sz w:val="22"/>
          <w:szCs w:val="22"/>
        </w:rPr>
        <w:t>35526</w:t>
      </w:r>
    </w:p>
    <w:p w14:paraId="17E0EFDA" w14:textId="77777777" w:rsidR="00591615" w:rsidRPr="0032750B" w:rsidRDefault="00591615" w:rsidP="00591615">
      <w:pPr>
        <w:pStyle w:val="BodyTextIndent3"/>
        <w:spacing w:after="0"/>
        <w:ind w:firstLine="96"/>
        <w:rPr>
          <w:sz w:val="22"/>
          <w:szCs w:val="22"/>
        </w:rPr>
      </w:pPr>
      <w:r w:rsidRPr="0032750B">
        <w:rPr>
          <w:sz w:val="22"/>
          <w:szCs w:val="22"/>
        </w:rPr>
        <w:t>35531</w:t>
      </w:r>
    </w:p>
    <w:p w14:paraId="2B5E4EE5" w14:textId="77777777" w:rsidR="00591615" w:rsidRPr="0032750B" w:rsidRDefault="00591615" w:rsidP="00591615">
      <w:pPr>
        <w:pStyle w:val="BodyTextIndent3"/>
        <w:spacing w:after="0"/>
        <w:ind w:firstLine="96"/>
        <w:rPr>
          <w:sz w:val="22"/>
          <w:szCs w:val="22"/>
        </w:rPr>
      </w:pPr>
      <w:r w:rsidRPr="0032750B">
        <w:rPr>
          <w:sz w:val="22"/>
          <w:szCs w:val="22"/>
        </w:rPr>
        <w:t>35533</w:t>
      </w:r>
    </w:p>
    <w:p w14:paraId="5C0572B8" w14:textId="77777777" w:rsidR="00591615" w:rsidRPr="0032750B" w:rsidRDefault="00591615" w:rsidP="00591615">
      <w:pPr>
        <w:pStyle w:val="BodyTextIndent3"/>
        <w:spacing w:after="0"/>
        <w:ind w:firstLine="96"/>
        <w:rPr>
          <w:sz w:val="22"/>
          <w:szCs w:val="22"/>
        </w:rPr>
      </w:pPr>
      <w:r w:rsidRPr="0032750B">
        <w:rPr>
          <w:sz w:val="22"/>
          <w:szCs w:val="22"/>
        </w:rPr>
        <w:t>35535</w:t>
      </w:r>
    </w:p>
    <w:p w14:paraId="580EDA47" w14:textId="77777777" w:rsidR="00591615" w:rsidRPr="0032750B" w:rsidRDefault="00591615" w:rsidP="00591615">
      <w:pPr>
        <w:pStyle w:val="BodyTextIndent3"/>
        <w:spacing w:after="0"/>
        <w:ind w:firstLine="96"/>
        <w:rPr>
          <w:sz w:val="22"/>
          <w:szCs w:val="22"/>
        </w:rPr>
      </w:pPr>
      <w:r w:rsidRPr="0032750B">
        <w:rPr>
          <w:sz w:val="22"/>
          <w:szCs w:val="22"/>
        </w:rPr>
        <w:t>35536</w:t>
      </w:r>
    </w:p>
    <w:p w14:paraId="4CD8C30A" w14:textId="77777777" w:rsidR="00591615" w:rsidRPr="0032750B" w:rsidRDefault="00591615" w:rsidP="00591615">
      <w:pPr>
        <w:pStyle w:val="BodyTextIndent3"/>
        <w:spacing w:after="0"/>
        <w:ind w:firstLine="96"/>
        <w:rPr>
          <w:sz w:val="22"/>
          <w:szCs w:val="22"/>
        </w:rPr>
      </w:pPr>
      <w:r w:rsidRPr="0032750B">
        <w:rPr>
          <w:sz w:val="22"/>
          <w:szCs w:val="22"/>
        </w:rPr>
        <w:t>35537</w:t>
      </w:r>
    </w:p>
    <w:p w14:paraId="32BF2A07" w14:textId="77777777" w:rsidR="00591615" w:rsidRPr="0032750B" w:rsidRDefault="00591615" w:rsidP="00591615">
      <w:pPr>
        <w:pStyle w:val="BodyTextIndent3"/>
        <w:spacing w:after="0"/>
        <w:ind w:firstLine="96"/>
        <w:rPr>
          <w:sz w:val="22"/>
          <w:szCs w:val="22"/>
        </w:rPr>
      </w:pPr>
      <w:r w:rsidRPr="0032750B">
        <w:rPr>
          <w:sz w:val="22"/>
          <w:szCs w:val="22"/>
        </w:rPr>
        <w:t>35538</w:t>
      </w:r>
    </w:p>
    <w:p w14:paraId="6ABC2EC0" w14:textId="77777777" w:rsidR="00591615" w:rsidRPr="0032750B" w:rsidRDefault="00591615" w:rsidP="00591615">
      <w:pPr>
        <w:pStyle w:val="BodyTextIndent3"/>
        <w:spacing w:after="0"/>
        <w:ind w:firstLine="96"/>
        <w:rPr>
          <w:sz w:val="22"/>
          <w:szCs w:val="22"/>
        </w:rPr>
      </w:pPr>
      <w:r w:rsidRPr="0032750B">
        <w:rPr>
          <w:sz w:val="22"/>
          <w:szCs w:val="22"/>
        </w:rPr>
        <w:t>35539</w:t>
      </w:r>
    </w:p>
    <w:p w14:paraId="505A5E48" w14:textId="77777777" w:rsidR="00591615" w:rsidRPr="0032750B" w:rsidRDefault="00591615" w:rsidP="00591615">
      <w:pPr>
        <w:pStyle w:val="BodyTextIndent3"/>
        <w:spacing w:after="0"/>
        <w:ind w:firstLine="96"/>
        <w:rPr>
          <w:sz w:val="22"/>
          <w:szCs w:val="22"/>
        </w:rPr>
      </w:pPr>
      <w:r w:rsidRPr="0032750B">
        <w:rPr>
          <w:sz w:val="22"/>
          <w:szCs w:val="22"/>
        </w:rPr>
        <w:t>35540</w:t>
      </w:r>
    </w:p>
    <w:p w14:paraId="35DFC487" w14:textId="77777777" w:rsidR="00591615" w:rsidRPr="0032750B" w:rsidRDefault="00591615" w:rsidP="00591615">
      <w:pPr>
        <w:pStyle w:val="BodyTextIndent3"/>
        <w:spacing w:after="0"/>
        <w:ind w:firstLine="96"/>
        <w:rPr>
          <w:sz w:val="22"/>
          <w:szCs w:val="22"/>
        </w:rPr>
      </w:pPr>
      <w:r w:rsidRPr="0032750B">
        <w:rPr>
          <w:sz w:val="22"/>
          <w:szCs w:val="22"/>
        </w:rPr>
        <w:t>35556</w:t>
      </w:r>
    </w:p>
    <w:p w14:paraId="648336BF" w14:textId="77777777" w:rsidR="00591615" w:rsidRPr="0032750B" w:rsidRDefault="00591615" w:rsidP="00591615">
      <w:pPr>
        <w:pStyle w:val="BodyTextIndent3"/>
        <w:spacing w:after="0"/>
        <w:ind w:firstLine="96"/>
        <w:rPr>
          <w:sz w:val="22"/>
          <w:szCs w:val="22"/>
        </w:rPr>
      </w:pPr>
      <w:r w:rsidRPr="0032750B">
        <w:rPr>
          <w:sz w:val="22"/>
          <w:szCs w:val="22"/>
        </w:rPr>
        <w:t>35558</w:t>
      </w:r>
    </w:p>
    <w:p w14:paraId="18D83713" w14:textId="77777777" w:rsidR="00591615" w:rsidRPr="0032750B" w:rsidRDefault="00591615" w:rsidP="00591615">
      <w:pPr>
        <w:pStyle w:val="BodyTextIndent3"/>
        <w:spacing w:after="0"/>
        <w:ind w:firstLine="96"/>
        <w:rPr>
          <w:sz w:val="22"/>
          <w:szCs w:val="22"/>
        </w:rPr>
      </w:pPr>
      <w:r w:rsidRPr="0032750B">
        <w:rPr>
          <w:sz w:val="22"/>
          <w:szCs w:val="22"/>
        </w:rPr>
        <w:t>35560</w:t>
      </w:r>
    </w:p>
    <w:p w14:paraId="39C586C8" w14:textId="77777777" w:rsidR="00591615" w:rsidRPr="0032750B" w:rsidRDefault="00591615" w:rsidP="00591615">
      <w:pPr>
        <w:pStyle w:val="BodyTextIndent3"/>
        <w:spacing w:after="0"/>
        <w:ind w:firstLine="96"/>
        <w:rPr>
          <w:sz w:val="22"/>
          <w:szCs w:val="22"/>
        </w:rPr>
      </w:pPr>
      <w:r w:rsidRPr="0032750B">
        <w:rPr>
          <w:sz w:val="22"/>
          <w:szCs w:val="22"/>
        </w:rPr>
        <w:t>35563</w:t>
      </w:r>
    </w:p>
    <w:p w14:paraId="69D066F1" w14:textId="77777777" w:rsidR="00591615" w:rsidRPr="0032750B" w:rsidRDefault="00591615" w:rsidP="00591615">
      <w:pPr>
        <w:pStyle w:val="BodyTextIndent3"/>
        <w:spacing w:after="0"/>
        <w:ind w:firstLine="96"/>
        <w:rPr>
          <w:sz w:val="22"/>
          <w:szCs w:val="22"/>
        </w:rPr>
      </w:pPr>
      <w:r w:rsidRPr="0032750B">
        <w:rPr>
          <w:sz w:val="22"/>
          <w:szCs w:val="22"/>
        </w:rPr>
        <w:t>35565</w:t>
      </w:r>
    </w:p>
    <w:p w14:paraId="7B0A25E8" w14:textId="77777777" w:rsidR="00591615" w:rsidRPr="0032750B" w:rsidRDefault="00591615" w:rsidP="00591615">
      <w:pPr>
        <w:pStyle w:val="BodyTextIndent3"/>
        <w:spacing w:after="0"/>
        <w:ind w:firstLine="96"/>
        <w:rPr>
          <w:sz w:val="22"/>
          <w:szCs w:val="22"/>
        </w:rPr>
      </w:pPr>
      <w:r w:rsidRPr="0032750B">
        <w:rPr>
          <w:sz w:val="22"/>
          <w:szCs w:val="22"/>
        </w:rPr>
        <w:t>35566</w:t>
      </w:r>
    </w:p>
    <w:p w14:paraId="4F5D26DF" w14:textId="77777777" w:rsidR="00591615" w:rsidRPr="0032750B" w:rsidRDefault="00591615" w:rsidP="00591615">
      <w:pPr>
        <w:pStyle w:val="BodyTextIndent3"/>
        <w:spacing w:after="0"/>
        <w:ind w:firstLine="96"/>
        <w:rPr>
          <w:sz w:val="22"/>
          <w:szCs w:val="22"/>
        </w:rPr>
      </w:pPr>
      <w:r w:rsidRPr="0032750B">
        <w:rPr>
          <w:sz w:val="22"/>
          <w:szCs w:val="22"/>
        </w:rPr>
        <w:t>35570</w:t>
      </w:r>
    </w:p>
    <w:p w14:paraId="43A920F0" w14:textId="77777777" w:rsidR="00591615" w:rsidRPr="0032750B" w:rsidRDefault="00591615" w:rsidP="00591615">
      <w:pPr>
        <w:pStyle w:val="BodyTextIndent3"/>
        <w:spacing w:after="0"/>
        <w:ind w:firstLine="96"/>
        <w:rPr>
          <w:sz w:val="22"/>
          <w:szCs w:val="22"/>
        </w:rPr>
      </w:pPr>
      <w:r w:rsidRPr="0032750B">
        <w:rPr>
          <w:sz w:val="22"/>
          <w:szCs w:val="22"/>
        </w:rPr>
        <w:t>35571</w:t>
      </w:r>
    </w:p>
    <w:p w14:paraId="4A616E8E" w14:textId="77777777" w:rsidR="00591615" w:rsidRPr="0032750B" w:rsidRDefault="00591615" w:rsidP="00591615">
      <w:pPr>
        <w:pStyle w:val="BodyTextIndent3"/>
        <w:spacing w:after="0"/>
        <w:ind w:firstLine="96"/>
        <w:rPr>
          <w:sz w:val="22"/>
          <w:szCs w:val="22"/>
        </w:rPr>
      </w:pPr>
      <w:r w:rsidRPr="0032750B">
        <w:rPr>
          <w:sz w:val="22"/>
          <w:szCs w:val="22"/>
        </w:rPr>
        <w:t>35583</w:t>
      </w:r>
    </w:p>
    <w:p w14:paraId="16DB0F7C" w14:textId="77777777" w:rsidR="00591615" w:rsidRPr="0032750B" w:rsidRDefault="00591615" w:rsidP="00591615">
      <w:pPr>
        <w:pStyle w:val="BodyTextIndent3"/>
        <w:spacing w:after="0"/>
        <w:ind w:firstLine="96"/>
        <w:rPr>
          <w:sz w:val="22"/>
          <w:szCs w:val="22"/>
        </w:rPr>
      </w:pPr>
      <w:r w:rsidRPr="0032750B">
        <w:rPr>
          <w:sz w:val="22"/>
          <w:szCs w:val="22"/>
        </w:rPr>
        <w:t>35585</w:t>
      </w:r>
    </w:p>
    <w:p w14:paraId="6CEDCFFA" w14:textId="77777777" w:rsidR="00591615" w:rsidRPr="0032750B" w:rsidRDefault="00591615" w:rsidP="00591615">
      <w:pPr>
        <w:pStyle w:val="BodyTextIndent3"/>
        <w:spacing w:after="0"/>
        <w:ind w:firstLine="96"/>
        <w:rPr>
          <w:sz w:val="22"/>
          <w:szCs w:val="22"/>
        </w:rPr>
      </w:pPr>
      <w:r w:rsidRPr="0032750B">
        <w:rPr>
          <w:sz w:val="22"/>
          <w:szCs w:val="22"/>
        </w:rPr>
        <w:lastRenderedPageBreak/>
        <w:t>35587</w:t>
      </w:r>
    </w:p>
    <w:p w14:paraId="7A50920B" w14:textId="77777777" w:rsidR="00591615" w:rsidRPr="0032750B" w:rsidRDefault="00591615" w:rsidP="00591615">
      <w:pPr>
        <w:pStyle w:val="BodyTextIndent3"/>
        <w:spacing w:after="0"/>
        <w:ind w:firstLine="96"/>
        <w:rPr>
          <w:sz w:val="22"/>
          <w:szCs w:val="22"/>
        </w:rPr>
      </w:pPr>
      <w:r w:rsidRPr="0032750B">
        <w:rPr>
          <w:sz w:val="22"/>
          <w:szCs w:val="22"/>
        </w:rPr>
        <w:t>35600</w:t>
      </w:r>
    </w:p>
    <w:p w14:paraId="7FFFA34F" w14:textId="77777777" w:rsidR="00591615" w:rsidRPr="0032750B" w:rsidRDefault="00591615" w:rsidP="00591615">
      <w:pPr>
        <w:pStyle w:val="BodyTextIndent3"/>
        <w:spacing w:after="0"/>
        <w:ind w:firstLine="96"/>
        <w:rPr>
          <w:sz w:val="22"/>
          <w:szCs w:val="22"/>
        </w:rPr>
      </w:pPr>
      <w:r w:rsidRPr="0032750B">
        <w:rPr>
          <w:sz w:val="22"/>
          <w:szCs w:val="22"/>
        </w:rPr>
        <w:t>35601</w:t>
      </w:r>
    </w:p>
    <w:p w14:paraId="0D28FC86" w14:textId="77777777" w:rsidR="00591615" w:rsidRPr="0032750B" w:rsidRDefault="00591615" w:rsidP="00591615">
      <w:pPr>
        <w:pStyle w:val="BodyTextIndent3"/>
        <w:spacing w:after="0"/>
        <w:ind w:firstLine="96"/>
        <w:rPr>
          <w:sz w:val="22"/>
          <w:szCs w:val="22"/>
        </w:rPr>
      </w:pPr>
      <w:r w:rsidRPr="0032750B">
        <w:rPr>
          <w:sz w:val="22"/>
          <w:szCs w:val="22"/>
        </w:rPr>
        <w:t>35606</w:t>
      </w:r>
    </w:p>
    <w:p w14:paraId="786C46AA" w14:textId="77777777" w:rsidR="00591615" w:rsidRPr="0032750B" w:rsidRDefault="00591615" w:rsidP="00591615">
      <w:pPr>
        <w:pStyle w:val="BodyTextIndent3"/>
        <w:spacing w:after="0"/>
        <w:ind w:firstLine="96"/>
        <w:rPr>
          <w:sz w:val="22"/>
          <w:szCs w:val="22"/>
        </w:rPr>
      </w:pPr>
      <w:r w:rsidRPr="0032750B">
        <w:rPr>
          <w:sz w:val="22"/>
          <w:szCs w:val="22"/>
        </w:rPr>
        <w:t>35612</w:t>
      </w:r>
    </w:p>
    <w:p w14:paraId="6CDFEB7B" w14:textId="77777777" w:rsidR="00591615" w:rsidRPr="0032750B" w:rsidRDefault="00591615" w:rsidP="00591615">
      <w:pPr>
        <w:pStyle w:val="BodyTextIndent3"/>
        <w:spacing w:after="0"/>
        <w:ind w:firstLine="96"/>
        <w:rPr>
          <w:sz w:val="22"/>
          <w:szCs w:val="22"/>
        </w:rPr>
      </w:pPr>
      <w:r w:rsidRPr="0032750B">
        <w:rPr>
          <w:sz w:val="22"/>
          <w:szCs w:val="22"/>
        </w:rPr>
        <w:t>35616</w:t>
      </w:r>
    </w:p>
    <w:p w14:paraId="6559B41C" w14:textId="77777777" w:rsidR="00591615" w:rsidRPr="0032750B" w:rsidRDefault="00591615" w:rsidP="00591615">
      <w:pPr>
        <w:pStyle w:val="BodyTextIndent3"/>
        <w:spacing w:after="0"/>
        <w:ind w:firstLine="96"/>
        <w:rPr>
          <w:sz w:val="22"/>
          <w:szCs w:val="22"/>
        </w:rPr>
      </w:pPr>
      <w:r w:rsidRPr="0032750B">
        <w:rPr>
          <w:sz w:val="22"/>
          <w:szCs w:val="22"/>
        </w:rPr>
        <w:t>35621</w:t>
      </w:r>
    </w:p>
    <w:p w14:paraId="3D5F7BB3" w14:textId="77777777" w:rsidR="00591615" w:rsidRPr="0032750B" w:rsidRDefault="00591615" w:rsidP="00591615">
      <w:pPr>
        <w:pStyle w:val="BodyTextIndent3"/>
        <w:spacing w:after="0"/>
        <w:ind w:firstLine="96"/>
        <w:rPr>
          <w:sz w:val="22"/>
          <w:szCs w:val="22"/>
        </w:rPr>
      </w:pPr>
      <w:r w:rsidRPr="0032750B">
        <w:rPr>
          <w:sz w:val="22"/>
          <w:szCs w:val="22"/>
        </w:rPr>
        <w:t>35623</w:t>
      </w:r>
    </w:p>
    <w:p w14:paraId="13196097" w14:textId="77777777" w:rsidR="00591615" w:rsidRPr="0032750B" w:rsidRDefault="00591615" w:rsidP="00591615">
      <w:pPr>
        <w:pStyle w:val="BodyTextIndent3"/>
        <w:spacing w:after="0"/>
        <w:ind w:firstLine="96"/>
        <w:rPr>
          <w:sz w:val="22"/>
          <w:szCs w:val="22"/>
        </w:rPr>
      </w:pPr>
      <w:r w:rsidRPr="0032750B">
        <w:rPr>
          <w:sz w:val="22"/>
          <w:szCs w:val="22"/>
        </w:rPr>
        <w:t>35626</w:t>
      </w:r>
    </w:p>
    <w:p w14:paraId="4F9B3D2C" w14:textId="77777777" w:rsidR="00591615" w:rsidRPr="0032750B" w:rsidRDefault="00591615" w:rsidP="00591615">
      <w:pPr>
        <w:pStyle w:val="BodyTextIndent3"/>
        <w:spacing w:after="0"/>
        <w:ind w:firstLine="96"/>
        <w:rPr>
          <w:sz w:val="22"/>
          <w:szCs w:val="22"/>
        </w:rPr>
      </w:pPr>
      <w:r w:rsidRPr="0032750B">
        <w:rPr>
          <w:sz w:val="22"/>
          <w:szCs w:val="22"/>
        </w:rPr>
        <w:t>35631</w:t>
      </w:r>
    </w:p>
    <w:p w14:paraId="1186A34B" w14:textId="77777777" w:rsidR="00591615" w:rsidRPr="0032750B" w:rsidRDefault="00591615" w:rsidP="00591615">
      <w:pPr>
        <w:pStyle w:val="BodyTextIndent3"/>
        <w:spacing w:after="0"/>
        <w:ind w:firstLine="96"/>
        <w:rPr>
          <w:sz w:val="22"/>
          <w:szCs w:val="22"/>
        </w:rPr>
      </w:pPr>
      <w:r w:rsidRPr="0032750B">
        <w:rPr>
          <w:sz w:val="22"/>
          <w:szCs w:val="22"/>
        </w:rPr>
        <w:t>35632</w:t>
      </w:r>
    </w:p>
    <w:p w14:paraId="753333B5" w14:textId="77777777" w:rsidR="00591615" w:rsidRPr="0032750B" w:rsidRDefault="00591615" w:rsidP="00591615">
      <w:pPr>
        <w:pStyle w:val="BodyTextIndent3"/>
        <w:spacing w:after="0"/>
        <w:ind w:firstLine="96"/>
        <w:rPr>
          <w:sz w:val="22"/>
          <w:szCs w:val="22"/>
        </w:rPr>
      </w:pPr>
      <w:r w:rsidRPr="0032750B">
        <w:rPr>
          <w:sz w:val="22"/>
          <w:szCs w:val="22"/>
        </w:rPr>
        <w:t>35633</w:t>
      </w:r>
    </w:p>
    <w:p w14:paraId="4853A130" w14:textId="77777777" w:rsidR="00591615" w:rsidRPr="0032750B" w:rsidRDefault="00591615" w:rsidP="00591615">
      <w:pPr>
        <w:pStyle w:val="BodyTextIndent3"/>
        <w:spacing w:after="0"/>
        <w:ind w:firstLine="96"/>
        <w:rPr>
          <w:sz w:val="22"/>
          <w:szCs w:val="22"/>
        </w:rPr>
      </w:pPr>
      <w:r w:rsidRPr="0032750B">
        <w:rPr>
          <w:sz w:val="22"/>
          <w:szCs w:val="22"/>
        </w:rPr>
        <w:t>35634</w:t>
      </w:r>
    </w:p>
    <w:p w14:paraId="4B5B80C9" w14:textId="77777777" w:rsidR="00591615" w:rsidRPr="0032750B" w:rsidRDefault="00591615" w:rsidP="00591615">
      <w:pPr>
        <w:pStyle w:val="BodyTextIndent3"/>
        <w:spacing w:after="0"/>
        <w:ind w:firstLine="96"/>
        <w:rPr>
          <w:sz w:val="22"/>
          <w:szCs w:val="22"/>
        </w:rPr>
      </w:pPr>
      <w:r w:rsidRPr="0032750B">
        <w:rPr>
          <w:sz w:val="22"/>
          <w:szCs w:val="22"/>
        </w:rPr>
        <w:t>35636</w:t>
      </w:r>
    </w:p>
    <w:p w14:paraId="10686A67" w14:textId="77777777" w:rsidR="00591615" w:rsidRPr="0032750B" w:rsidRDefault="00591615" w:rsidP="00591615">
      <w:pPr>
        <w:pStyle w:val="BodyTextIndent3"/>
        <w:spacing w:after="0"/>
        <w:ind w:firstLine="96"/>
        <w:rPr>
          <w:sz w:val="22"/>
          <w:szCs w:val="22"/>
        </w:rPr>
      </w:pPr>
      <w:r w:rsidRPr="0032750B">
        <w:rPr>
          <w:sz w:val="22"/>
          <w:szCs w:val="22"/>
        </w:rPr>
        <w:t>35637</w:t>
      </w:r>
    </w:p>
    <w:p w14:paraId="10C69A8F" w14:textId="77777777" w:rsidR="00591615" w:rsidRPr="0032750B" w:rsidRDefault="00591615" w:rsidP="00591615">
      <w:pPr>
        <w:pStyle w:val="BodyTextIndent3"/>
        <w:spacing w:after="0"/>
        <w:ind w:firstLine="96"/>
        <w:rPr>
          <w:sz w:val="22"/>
          <w:szCs w:val="22"/>
        </w:rPr>
      </w:pPr>
      <w:r w:rsidRPr="0032750B">
        <w:rPr>
          <w:sz w:val="22"/>
          <w:szCs w:val="22"/>
        </w:rPr>
        <w:t>35638</w:t>
      </w:r>
    </w:p>
    <w:p w14:paraId="2E2408B6" w14:textId="77777777" w:rsidR="00591615" w:rsidRPr="0032750B" w:rsidRDefault="00591615" w:rsidP="00591615">
      <w:pPr>
        <w:pStyle w:val="BodyTextIndent3"/>
        <w:spacing w:after="0"/>
        <w:ind w:firstLine="96"/>
        <w:rPr>
          <w:sz w:val="22"/>
          <w:szCs w:val="22"/>
        </w:rPr>
      </w:pPr>
      <w:r w:rsidRPr="0032750B">
        <w:rPr>
          <w:sz w:val="22"/>
          <w:szCs w:val="22"/>
        </w:rPr>
        <w:t>35642</w:t>
      </w:r>
    </w:p>
    <w:p w14:paraId="376F00C4" w14:textId="77777777" w:rsidR="00591615" w:rsidRPr="0032750B" w:rsidRDefault="00591615" w:rsidP="00591615">
      <w:pPr>
        <w:pStyle w:val="BodyTextIndent3"/>
        <w:spacing w:after="0"/>
        <w:ind w:firstLine="96"/>
        <w:rPr>
          <w:sz w:val="22"/>
          <w:szCs w:val="22"/>
        </w:rPr>
      </w:pPr>
      <w:r w:rsidRPr="0032750B">
        <w:rPr>
          <w:sz w:val="22"/>
          <w:szCs w:val="22"/>
        </w:rPr>
        <w:t>35645</w:t>
      </w:r>
    </w:p>
    <w:p w14:paraId="387D2018" w14:textId="77777777" w:rsidR="00591615" w:rsidRPr="0032750B" w:rsidRDefault="00591615" w:rsidP="00591615">
      <w:pPr>
        <w:pStyle w:val="BodyTextIndent3"/>
        <w:spacing w:after="0"/>
        <w:ind w:firstLine="96"/>
        <w:rPr>
          <w:sz w:val="22"/>
          <w:szCs w:val="22"/>
        </w:rPr>
      </w:pPr>
      <w:r w:rsidRPr="0032750B">
        <w:rPr>
          <w:sz w:val="22"/>
          <w:szCs w:val="22"/>
        </w:rPr>
        <w:t>35646</w:t>
      </w:r>
    </w:p>
    <w:p w14:paraId="3344F7BC" w14:textId="77777777" w:rsidR="00591615" w:rsidRPr="0032750B" w:rsidRDefault="00591615" w:rsidP="00591615">
      <w:pPr>
        <w:pStyle w:val="BodyTextIndent3"/>
        <w:spacing w:after="0"/>
        <w:ind w:firstLine="96"/>
        <w:rPr>
          <w:sz w:val="22"/>
          <w:szCs w:val="22"/>
        </w:rPr>
      </w:pPr>
      <w:r w:rsidRPr="0032750B">
        <w:rPr>
          <w:sz w:val="22"/>
          <w:szCs w:val="22"/>
        </w:rPr>
        <w:t>35647</w:t>
      </w:r>
    </w:p>
    <w:p w14:paraId="77E0B7EB" w14:textId="77777777" w:rsidR="00591615" w:rsidRPr="0032750B" w:rsidRDefault="00591615" w:rsidP="00591615">
      <w:pPr>
        <w:pStyle w:val="BodyTextIndent3"/>
        <w:spacing w:after="0"/>
        <w:ind w:firstLine="96"/>
        <w:rPr>
          <w:sz w:val="22"/>
          <w:szCs w:val="22"/>
        </w:rPr>
      </w:pPr>
      <w:r w:rsidRPr="0032750B">
        <w:rPr>
          <w:sz w:val="22"/>
          <w:szCs w:val="22"/>
        </w:rPr>
        <w:t>35650</w:t>
      </w:r>
    </w:p>
    <w:p w14:paraId="02FC9D4C" w14:textId="77777777" w:rsidR="00591615" w:rsidRPr="0032750B" w:rsidRDefault="00591615" w:rsidP="00591615">
      <w:pPr>
        <w:pStyle w:val="BodyTextIndent3"/>
        <w:spacing w:after="0"/>
        <w:ind w:firstLine="96"/>
        <w:rPr>
          <w:sz w:val="22"/>
          <w:szCs w:val="22"/>
        </w:rPr>
      </w:pPr>
      <w:r w:rsidRPr="0032750B">
        <w:rPr>
          <w:sz w:val="22"/>
          <w:szCs w:val="22"/>
        </w:rPr>
        <w:t>35654</w:t>
      </w:r>
    </w:p>
    <w:p w14:paraId="302B27E1" w14:textId="77777777" w:rsidR="00591615" w:rsidRPr="0032750B" w:rsidRDefault="00591615" w:rsidP="00591615">
      <w:pPr>
        <w:pStyle w:val="BodyTextIndent3"/>
        <w:spacing w:after="0"/>
        <w:ind w:firstLine="96"/>
        <w:rPr>
          <w:sz w:val="22"/>
          <w:szCs w:val="22"/>
        </w:rPr>
      </w:pPr>
      <w:r w:rsidRPr="0032750B">
        <w:rPr>
          <w:sz w:val="22"/>
          <w:szCs w:val="22"/>
        </w:rPr>
        <w:t>35656</w:t>
      </w:r>
    </w:p>
    <w:p w14:paraId="02A5B038" w14:textId="77777777" w:rsidR="00591615" w:rsidRPr="0032750B" w:rsidRDefault="00591615" w:rsidP="00591615">
      <w:pPr>
        <w:pStyle w:val="BodyTextIndent3"/>
        <w:spacing w:after="0"/>
        <w:ind w:firstLine="96"/>
        <w:rPr>
          <w:sz w:val="22"/>
          <w:szCs w:val="22"/>
        </w:rPr>
      </w:pPr>
      <w:r w:rsidRPr="0032750B">
        <w:rPr>
          <w:sz w:val="22"/>
          <w:szCs w:val="22"/>
        </w:rPr>
        <w:t>35661</w:t>
      </w:r>
    </w:p>
    <w:p w14:paraId="296617C8" w14:textId="77777777" w:rsidR="00591615" w:rsidRPr="0032750B" w:rsidRDefault="00591615" w:rsidP="00591615">
      <w:pPr>
        <w:pStyle w:val="BodyTextIndent3"/>
        <w:spacing w:after="0"/>
        <w:ind w:firstLine="96"/>
        <w:rPr>
          <w:sz w:val="22"/>
          <w:szCs w:val="22"/>
        </w:rPr>
      </w:pPr>
      <w:r w:rsidRPr="0032750B">
        <w:rPr>
          <w:sz w:val="22"/>
          <w:szCs w:val="22"/>
        </w:rPr>
        <w:t>35663</w:t>
      </w:r>
    </w:p>
    <w:p w14:paraId="4CAB196B" w14:textId="77777777" w:rsidR="00591615" w:rsidRPr="0032750B" w:rsidRDefault="00591615" w:rsidP="00591615">
      <w:pPr>
        <w:pStyle w:val="BodyTextIndent3"/>
        <w:spacing w:after="0"/>
        <w:ind w:firstLine="96"/>
        <w:rPr>
          <w:sz w:val="22"/>
          <w:szCs w:val="22"/>
        </w:rPr>
      </w:pPr>
      <w:r w:rsidRPr="0032750B">
        <w:rPr>
          <w:sz w:val="22"/>
          <w:szCs w:val="22"/>
        </w:rPr>
        <w:t>35665</w:t>
      </w:r>
    </w:p>
    <w:p w14:paraId="5AFAEC78" w14:textId="77777777" w:rsidR="00591615" w:rsidRPr="0032750B" w:rsidRDefault="00591615" w:rsidP="00591615">
      <w:pPr>
        <w:pStyle w:val="BodyTextIndent3"/>
        <w:spacing w:after="0"/>
        <w:ind w:firstLine="96"/>
        <w:rPr>
          <w:sz w:val="22"/>
          <w:szCs w:val="22"/>
        </w:rPr>
      </w:pPr>
      <w:r w:rsidRPr="0032750B">
        <w:rPr>
          <w:sz w:val="22"/>
          <w:szCs w:val="22"/>
        </w:rPr>
        <w:t>35666</w:t>
      </w:r>
    </w:p>
    <w:p w14:paraId="674EA630" w14:textId="77777777" w:rsidR="00591615" w:rsidRPr="0032750B" w:rsidRDefault="00591615" w:rsidP="00591615">
      <w:pPr>
        <w:pStyle w:val="BodyTextIndent3"/>
        <w:spacing w:after="0"/>
        <w:ind w:firstLine="96"/>
        <w:rPr>
          <w:sz w:val="22"/>
          <w:szCs w:val="22"/>
        </w:rPr>
      </w:pPr>
      <w:r w:rsidRPr="0032750B">
        <w:rPr>
          <w:sz w:val="22"/>
          <w:szCs w:val="22"/>
        </w:rPr>
        <w:t>35671</w:t>
      </w:r>
    </w:p>
    <w:p w14:paraId="4F4A5D2C" w14:textId="77777777" w:rsidR="00591615" w:rsidRPr="0032750B" w:rsidRDefault="00591615" w:rsidP="00591615">
      <w:pPr>
        <w:pStyle w:val="BodyTextIndent3"/>
        <w:spacing w:after="0"/>
        <w:ind w:firstLine="96"/>
        <w:rPr>
          <w:sz w:val="22"/>
          <w:szCs w:val="22"/>
        </w:rPr>
      </w:pPr>
      <w:r w:rsidRPr="0032750B">
        <w:rPr>
          <w:sz w:val="22"/>
          <w:szCs w:val="22"/>
        </w:rPr>
        <w:t>35681</w:t>
      </w:r>
    </w:p>
    <w:p w14:paraId="72E543BD" w14:textId="77777777" w:rsidR="00591615" w:rsidRPr="0032750B" w:rsidRDefault="00591615" w:rsidP="00591615">
      <w:pPr>
        <w:pStyle w:val="BodyTextIndent3"/>
        <w:spacing w:after="0"/>
        <w:ind w:firstLine="96"/>
        <w:rPr>
          <w:sz w:val="22"/>
          <w:szCs w:val="22"/>
        </w:rPr>
      </w:pPr>
      <w:r w:rsidRPr="0032750B">
        <w:rPr>
          <w:sz w:val="22"/>
          <w:szCs w:val="22"/>
        </w:rPr>
        <w:t>35682</w:t>
      </w:r>
    </w:p>
    <w:p w14:paraId="606492EF" w14:textId="77777777" w:rsidR="00591615" w:rsidRPr="0032750B" w:rsidRDefault="00591615" w:rsidP="00591615">
      <w:pPr>
        <w:pStyle w:val="BodyTextIndent3"/>
        <w:spacing w:after="0"/>
        <w:ind w:firstLine="96"/>
        <w:rPr>
          <w:sz w:val="22"/>
          <w:szCs w:val="22"/>
        </w:rPr>
      </w:pPr>
      <w:r w:rsidRPr="0032750B">
        <w:rPr>
          <w:sz w:val="22"/>
          <w:szCs w:val="22"/>
        </w:rPr>
        <w:t>35683</w:t>
      </w:r>
    </w:p>
    <w:p w14:paraId="0D65BC9C" w14:textId="77777777" w:rsidR="00591615" w:rsidRPr="0032750B" w:rsidRDefault="00591615" w:rsidP="00591615">
      <w:pPr>
        <w:pStyle w:val="BodyTextIndent3"/>
        <w:spacing w:after="0"/>
        <w:ind w:firstLine="96"/>
        <w:rPr>
          <w:sz w:val="22"/>
          <w:szCs w:val="22"/>
        </w:rPr>
      </w:pPr>
      <w:r w:rsidRPr="0032750B">
        <w:rPr>
          <w:sz w:val="22"/>
          <w:szCs w:val="22"/>
        </w:rPr>
        <w:t>35691</w:t>
      </w:r>
    </w:p>
    <w:p w14:paraId="130161B9" w14:textId="77777777" w:rsidR="00591615" w:rsidRPr="0032750B" w:rsidRDefault="00591615" w:rsidP="00591615">
      <w:pPr>
        <w:pStyle w:val="BodyTextIndent3"/>
        <w:spacing w:after="0"/>
        <w:ind w:firstLine="96"/>
        <w:rPr>
          <w:sz w:val="22"/>
          <w:szCs w:val="22"/>
        </w:rPr>
      </w:pPr>
      <w:r w:rsidRPr="0032750B">
        <w:rPr>
          <w:sz w:val="22"/>
          <w:szCs w:val="22"/>
        </w:rPr>
        <w:t>35693</w:t>
      </w:r>
    </w:p>
    <w:p w14:paraId="370EC0C3" w14:textId="77777777" w:rsidR="00591615" w:rsidRPr="0032750B" w:rsidRDefault="00591615" w:rsidP="00591615">
      <w:pPr>
        <w:pStyle w:val="BodyTextIndent3"/>
        <w:spacing w:after="0"/>
        <w:ind w:firstLine="96"/>
        <w:rPr>
          <w:sz w:val="22"/>
          <w:szCs w:val="22"/>
        </w:rPr>
      </w:pPr>
      <w:r w:rsidRPr="0032750B">
        <w:rPr>
          <w:sz w:val="22"/>
          <w:szCs w:val="22"/>
        </w:rPr>
        <w:t>35694</w:t>
      </w:r>
    </w:p>
    <w:p w14:paraId="4C05C86A" w14:textId="77777777" w:rsidR="00591615" w:rsidRPr="0032750B" w:rsidRDefault="00591615" w:rsidP="00591615">
      <w:pPr>
        <w:pStyle w:val="BodyTextIndent3"/>
        <w:spacing w:after="0"/>
        <w:ind w:firstLine="96"/>
        <w:rPr>
          <w:sz w:val="22"/>
          <w:szCs w:val="22"/>
        </w:rPr>
      </w:pPr>
      <w:r w:rsidRPr="0032750B">
        <w:rPr>
          <w:sz w:val="22"/>
          <w:szCs w:val="22"/>
        </w:rPr>
        <w:t>35695</w:t>
      </w:r>
    </w:p>
    <w:p w14:paraId="14E6609A" w14:textId="77777777" w:rsidR="00591615" w:rsidRPr="0032750B" w:rsidRDefault="00591615" w:rsidP="00591615">
      <w:pPr>
        <w:pStyle w:val="BodyTextIndent3"/>
        <w:spacing w:after="0"/>
        <w:ind w:firstLine="96"/>
        <w:rPr>
          <w:sz w:val="22"/>
          <w:szCs w:val="22"/>
        </w:rPr>
      </w:pPr>
      <w:r w:rsidRPr="0032750B">
        <w:rPr>
          <w:sz w:val="22"/>
          <w:szCs w:val="22"/>
        </w:rPr>
        <w:t>35697</w:t>
      </w:r>
    </w:p>
    <w:p w14:paraId="6514C278" w14:textId="77777777" w:rsidR="00591615" w:rsidRPr="0032750B" w:rsidRDefault="00591615" w:rsidP="00591615">
      <w:pPr>
        <w:pStyle w:val="BodyTextIndent3"/>
        <w:spacing w:after="0"/>
        <w:ind w:firstLine="96"/>
        <w:rPr>
          <w:sz w:val="22"/>
          <w:szCs w:val="22"/>
        </w:rPr>
      </w:pPr>
      <w:r w:rsidRPr="0032750B">
        <w:rPr>
          <w:sz w:val="22"/>
          <w:szCs w:val="22"/>
        </w:rPr>
        <w:t>35700</w:t>
      </w:r>
    </w:p>
    <w:p w14:paraId="68755D38" w14:textId="77777777" w:rsidR="00591615" w:rsidRPr="0032750B" w:rsidRDefault="00591615" w:rsidP="00591615">
      <w:pPr>
        <w:pStyle w:val="BodyTextIndent3"/>
        <w:spacing w:after="0"/>
        <w:ind w:firstLine="96"/>
        <w:rPr>
          <w:sz w:val="22"/>
          <w:szCs w:val="22"/>
        </w:rPr>
      </w:pPr>
      <w:r w:rsidRPr="0032750B">
        <w:rPr>
          <w:sz w:val="22"/>
          <w:szCs w:val="22"/>
        </w:rPr>
        <w:t>35701</w:t>
      </w:r>
    </w:p>
    <w:p w14:paraId="79860F32" w14:textId="77777777" w:rsidR="00591615" w:rsidRPr="0032750B" w:rsidRDefault="00591615" w:rsidP="00591615">
      <w:pPr>
        <w:pStyle w:val="BodyTextIndent3"/>
        <w:spacing w:after="0"/>
        <w:ind w:firstLine="96"/>
        <w:rPr>
          <w:sz w:val="22"/>
          <w:szCs w:val="22"/>
        </w:rPr>
      </w:pPr>
      <w:r w:rsidRPr="0032750B">
        <w:rPr>
          <w:sz w:val="22"/>
          <w:szCs w:val="22"/>
        </w:rPr>
        <w:t>35702</w:t>
      </w:r>
    </w:p>
    <w:p w14:paraId="2701F9E9" w14:textId="77777777" w:rsidR="00591615" w:rsidRPr="0032750B" w:rsidRDefault="00591615" w:rsidP="00591615">
      <w:pPr>
        <w:pStyle w:val="BodyTextIndent3"/>
        <w:spacing w:after="0"/>
        <w:ind w:firstLine="96"/>
        <w:rPr>
          <w:sz w:val="22"/>
          <w:szCs w:val="22"/>
        </w:rPr>
      </w:pPr>
      <w:r w:rsidRPr="0032750B">
        <w:rPr>
          <w:sz w:val="22"/>
          <w:szCs w:val="22"/>
        </w:rPr>
        <w:t>35703</w:t>
      </w:r>
    </w:p>
    <w:p w14:paraId="5C848371" w14:textId="77777777" w:rsidR="00591615" w:rsidRPr="0032750B" w:rsidRDefault="00591615" w:rsidP="00591615">
      <w:pPr>
        <w:pStyle w:val="BodyTextIndent3"/>
        <w:spacing w:after="0"/>
        <w:ind w:firstLine="96"/>
        <w:rPr>
          <w:sz w:val="22"/>
          <w:szCs w:val="22"/>
        </w:rPr>
      </w:pPr>
      <w:r w:rsidRPr="0032750B">
        <w:rPr>
          <w:sz w:val="22"/>
          <w:szCs w:val="22"/>
        </w:rPr>
        <w:t>35800</w:t>
      </w:r>
    </w:p>
    <w:p w14:paraId="62B366C8" w14:textId="77777777" w:rsidR="00591615" w:rsidRPr="0032750B" w:rsidRDefault="00591615" w:rsidP="00591615">
      <w:pPr>
        <w:pStyle w:val="BodyTextIndent3"/>
        <w:spacing w:after="0"/>
        <w:ind w:firstLine="96"/>
        <w:rPr>
          <w:sz w:val="22"/>
          <w:szCs w:val="22"/>
        </w:rPr>
      </w:pPr>
      <w:r w:rsidRPr="0032750B">
        <w:rPr>
          <w:sz w:val="22"/>
          <w:szCs w:val="22"/>
        </w:rPr>
        <w:t>35820</w:t>
      </w:r>
    </w:p>
    <w:p w14:paraId="177AF39B" w14:textId="77777777" w:rsidR="00591615" w:rsidRPr="0032750B" w:rsidRDefault="00591615" w:rsidP="00591615">
      <w:pPr>
        <w:pStyle w:val="BodyTextIndent3"/>
        <w:spacing w:after="0"/>
        <w:ind w:firstLine="96"/>
        <w:rPr>
          <w:sz w:val="22"/>
          <w:szCs w:val="22"/>
        </w:rPr>
      </w:pPr>
      <w:r w:rsidRPr="0032750B">
        <w:rPr>
          <w:sz w:val="22"/>
          <w:szCs w:val="22"/>
        </w:rPr>
        <w:t>35840</w:t>
      </w:r>
    </w:p>
    <w:p w14:paraId="62E038D4" w14:textId="77777777" w:rsidR="00591615" w:rsidRPr="0032750B" w:rsidRDefault="00591615" w:rsidP="00591615">
      <w:pPr>
        <w:pStyle w:val="BodyTextIndent3"/>
        <w:spacing w:after="0"/>
        <w:ind w:firstLine="96"/>
        <w:rPr>
          <w:sz w:val="22"/>
          <w:szCs w:val="22"/>
        </w:rPr>
      </w:pPr>
      <w:r w:rsidRPr="0032750B">
        <w:rPr>
          <w:sz w:val="22"/>
          <w:szCs w:val="22"/>
        </w:rPr>
        <w:t>35870</w:t>
      </w:r>
    </w:p>
    <w:p w14:paraId="4EF10DB5" w14:textId="77777777" w:rsidR="00591615" w:rsidRPr="0032750B" w:rsidRDefault="00591615" w:rsidP="00591615">
      <w:pPr>
        <w:pStyle w:val="BodyTextIndent3"/>
        <w:spacing w:after="0"/>
        <w:ind w:firstLine="96"/>
        <w:rPr>
          <w:sz w:val="22"/>
          <w:szCs w:val="22"/>
        </w:rPr>
      </w:pPr>
      <w:r w:rsidRPr="0032750B">
        <w:rPr>
          <w:sz w:val="22"/>
          <w:szCs w:val="22"/>
        </w:rPr>
        <w:t>35901</w:t>
      </w:r>
    </w:p>
    <w:p w14:paraId="10A7B9CA" w14:textId="77777777" w:rsidR="00591615" w:rsidRPr="0032750B" w:rsidRDefault="00591615" w:rsidP="00591615">
      <w:pPr>
        <w:pStyle w:val="BodyTextIndent3"/>
        <w:spacing w:after="0"/>
        <w:ind w:firstLine="96"/>
        <w:rPr>
          <w:sz w:val="22"/>
          <w:szCs w:val="22"/>
        </w:rPr>
      </w:pPr>
      <w:r w:rsidRPr="0032750B">
        <w:rPr>
          <w:sz w:val="22"/>
          <w:szCs w:val="22"/>
        </w:rPr>
        <w:t>35905</w:t>
      </w:r>
    </w:p>
    <w:p w14:paraId="0D8F367B" w14:textId="77777777" w:rsidR="00591615" w:rsidRPr="0032750B" w:rsidRDefault="00591615" w:rsidP="00591615">
      <w:pPr>
        <w:pStyle w:val="BodyTextIndent3"/>
        <w:spacing w:after="0"/>
        <w:ind w:firstLine="96"/>
        <w:rPr>
          <w:sz w:val="22"/>
          <w:szCs w:val="22"/>
        </w:rPr>
      </w:pPr>
      <w:r w:rsidRPr="0032750B">
        <w:rPr>
          <w:sz w:val="22"/>
          <w:szCs w:val="22"/>
        </w:rPr>
        <w:t>35907</w:t>
      </w:r>
    </w:p>
    <w:p w14:paraId="4A29B3B9" w14:textId="77777777" w:rsidR="00591615" w:rsidRPr="0032750B" w:rsidRDefault="00591615" w:rsidP="00591615">
      <w:pPr>
        <w:pStyle w:val="BodyTextIndent3"/>
        <w:spacing w:after="0"/>
        <w:ind w:firstLine="96"/>
        <w:rPr>
          <w:sz w:val="22"/>
          <w:szCs w:val="22"/>
        </w:rPr>
      </w:pPr>
      <w:r w:rsidRPr="0032750B">
        <w:rPr>
          <w:sz w:val="22"/>
          <w:szCs w:val="22"/>
        </w:rPr>
        <w:t>36415</w:t>
      </w:r>
    </w:p>
    <w:p w14:paraId="3CE08C09" w14:textId="77777777" w:rsidR="00591615" w:rsidRPr="0032750B" w:rsidRDefault="00591615" w:rsidP="00591615">
      <w:pPr>
        <w:pStyle w:val="BodyTextIndent3"/>
        <w:spacing w:after="0"/>
        <w:ind w:firstLine="96"/>
        <w:rPr>
          <w:sz w:val="22"/>
          <w:szCs w:val="22"/>
        </w:rPr>
      </w:pPr>
      <w:r w:rsidRPr="0032750B">
        <w:rPr>
          <w:sz w:val="22"/>
          <w:szCs w:val="22"/>
        </w:rPr>
        <w:t>36416</w:t>
      </w:r>
    </w:p>
    <w:p w14:paraId="0D690838" w14:textId="77777777" w:rsidR="00591615" w:rsidRPr="0032750B" w:rsidRDefault="00591615" w:rsidP="00591615">
      <w:pPr>
        <w:pStyle w:val="BodyTextIndent3"/>
        <w:spacing w:after="0"/>
        <w:ind w:firstLine="96"/>
        <w:rPr>
          <w:sz w:val="22"/>
          <w:szCs w:val="22"/>
        </w:rPr>
      </w:pPr>
      <w:r w:rsidRPr="0032750B">
        <w:rPr>
          <w:sz w:val="22"/>
          <w:szCs w:val="22"/>
        </w:rPr>
        <w:t>36468</w:t>
      </w:r>
    </w:p>
    <w:p w14:paraId="116D02BF" w14:textId="77777777" w:rsidR="00591615" w:rsidRPr="0032750B" w:rsidRDefault="00591615" w:rsidP="00591615">
      <w:pPr>
        <w:pStyle w:val="BodyTextIndent3"/>
        <w:spacing w:after="0"/>
        <w:ind w:firstLine="96"/>
        <w:rPr>
          <w:sz w:val="22"/>
          <w:szCs w:val="22"/>
        </w:rPr>
      </w:pPr>
      <w:r w:rsidRPr="0032750B">
        <w:rPr>
          <w:sz w:val="22"/>
          <w:szCs w:val="22"/>
        </w:rPr>
        <w:t>36591</w:t>
      </w:r>
    </w:p>
    <w:p w14:paraId="1E0F07EB" w14:textId="77777777" w:rsidR="00591615" w:rsidRPr="0032750B" w:rsidRDefault="00591615" w:rsidP="00591615">
      <w:pPr>
        <w:pStyle w:val="BodyTextIndent3"/>
        <w:spacing w:after="0"/>
        <w:ind w:firstLine="96"/>
        <w:rPr>
          <w:sz w:val="22"/>
          <w:szCs w:val="22"/>
        </w:rPr>
      </w:pPr>
      <w:r w:rsidRPr="0032750B">
        <w:rPr>
          <w:sz w:val="22"/>
          <w:szCs w:val="22"/>
        </w:rPr>
        <w:t>36592</w:t>
      </w:r>
    </w:p>
    <w:p w14:paraId="41AF947E" w14:textId="77777777" w:rsidR="00591615" w:rsidRPr="0032750B" w:rsidRDefault="00591615" w:rsidP="00591615">
      <w:pPr>
        <w:pStyle w:val="BodyTextIndent3"/>
        <w:spacing w:after="0"/>
        <w:ind w:firstLine="96"/>
        <w:rPr>
          <w:sz w:val="22"/>
          <w:szCs w:val="22"/>
        </w:rPr>
      </w:pPr>
      <w:r w:rsidRPr="0032750B">
        <w:rPr>
          <w:sz w:val="22"/>
          <w:szCs w:val="22"/>
        </w:rPr>
        <w:t>36598</w:t>
      </w:r>
    </w:p>
    <w:p w14:paraId="07E0829D" w14:textId="77777777" w:rsidR="00591615" w:rsidRPr="0032750B" w:rsidRDefault="00591615" w:rsidP="00591615">
      <w:pPr>
        <w:pStyle w:val="BodyTextIndent3"/>
        <w:spacing w:after="0"/>
        <w:ind w:firstLine="96"/>
        <w:rPr>
          <w:sz w:val="22"/>
          <w:szCs w:val="22"/>
        </w:rPr>
      </w:pPr>
      <w:r w:rsidRPr="0032750B">
        <w:rPr>
          <w:sz w:val="22"/>
          <w:szCs w:val="22"/>
        </w:rPr>
        <w:t>36660</w:t>
      </w:r>
    </w:p>
    <w:p w14:paraId="4AFF7689" w14:textId="30AEE41F" w:rsidR="00591615" w:rsidRDefault="00591615" w:rsidP="00591615">
      <w:pPr>
        <w:pStyle w:val="BodyTextIndent3"/>
        <w:spacing w:after="0"/>
        <w:ind w:firstLine="96"/>
        <w:rPr>
          <w:sz w:val="22"/>
          <w:szCs w:val="22"/>
        </w:rPr>
      </w:pPr>
      <w:r w:rsidRPr="0032750B">
        <w:rPr>
          <w:sz w:val="22"/>
          <w:szCs w:val="22"/>
        </w:rPr>
        <w:t>36823</w:t>
      </w:r>
    </w:p>
    <w:p w14:paraId="40724F81" w14:textId="5118CE0E" w:rsidR="00A25939" w:rsidRDefault="00A25939" w:rsidP="00591615">
      <w:pPr>
        <w:pStyle w:val="BodyTextIndent3"/>
        <w:spacing w:after="0"/>
        <w:ind w:firstLine="96"/>
        <w:rPr>
          <w:sz w:val="22"/>
          <w:szCs w:val="22"/>
        </w:rPr>
      </w:pPr>
      <w:r>
        <w:rPr>
          <w:sz w:val="22"/>
          <w:szCs w:val="22"/>
        </w:rPr>
        <w:t>36836</w:t>
      </w:r>
    </w:p>
    <w:p w14:paraId="3FA5C913" w14:textId="24F035DA" w:rsidR="001243CA" w:rsidRPr="0032750B" w:rsidRDefault="001243CA" w:rsidP="00591615">
      <w:pPr>
        <w:pStyle w:val="BodyTextIndent3"/>
        <w:spacing w:after="0"/>
        <w:ind w:firstLine="96"/>
        <w:rPr>
          <w:sz w:val="22"/>
          <w:szCs w:val="22"/>
        </w:rPr>
      </w:pPr>
      <w:r>
        <w:rPr>
          <w:sz w:val="22"/>
          <w:szCs w:val="22"/>
        </w:rPr>
        <w:t>36837</w:t>
      </w:r>
    </w:p>
    <w:p w14:paraId="457333C5" w14:textId="77777777" w:rsidR="00591615" w:rsidRPr="0032750B" w:rsidRDefault="00591615" w:rsidP="00591615">
      <w:pPr>
        <w:pStyle w:val="BodyTextIndent3"/>
        <w:spacing w:after="0"/>
        <w:ind w:firstLine="96"/>
        <w:rPr>
          <w:sz w:val="22"/>
          <w:szCs w:val="22"/>
        </w:rPr>
      </w:pPr>
      <w:r w:rsidRPr="0032750B">
        <w:rPr>
          <w:sz w:val="22"/>
          <w:szCs w:val="22"/>
        </w:rPr>
        <w:t>37140</w:t>
      </w:r>
    </w:p>
    <w:p w14:paraId="6F95E9C6" w14:textId="77777777" w:rsidR="00591615" w:rsidRPr="0032750B" w:rsidRDefault="00591615" w:rsidP="00591615">
      <w:pPr>
        <w:pStyle w:val="BodyTextIndent3"/>
        <w:spacing w:after="0"/>
        <w:ind w:firstLine="96"/>
        <w:rPr>
          <w:sz w:val="22"/>
          <w:szCs w:val="22"/>
        </w:rPr>
      </w:pPr>
      <w:r w:rsidRPr="0032750B">
        <w:rPr>
          <w:sz w:val="22"/>
          <w:szCs w:val="22"/>
        </w:rPr>
        <w:t>37145</w:t>
      </w:r>
    </w:p>
    <w:p w14:paraId="65364FA2" w14:textId="77777777" w:rsidR="00591615" w:rsidRPr="0032750B" w:rsidRDefault="00591615" w:rsidP="00591615">
      <w:pPr>
        <w:pStyle w:val="BodyTextIndent3"/>
        <w:spacing w:after="0"/>
        <w:ind w:firstLine="96"/>
        <w:rPr>
          <w:sz w:val="22"/>
          <w:szCs w:val="22"/>
        </w:rPr>
      </w:pPr>
      <w:r w:rsidRPr="0032750B">
        <w:rPr>
          <w:sz w:val="22"/>
          <w:szCs w:val="22"/>
        </w:rPr>
        <w:t>37160</w:t>
      </w:r>
    </w:p>
    <w:p w14:paraId="6F99D9AF" w14:textId="77777777" w:rsidR="00591615" w:rsidRPr="0032750B" w:rsidRDefault="00591615" w:rsidP="00591615">
      <w:pPr>
        <w:pStyle w:val="BodyTextIndent3"/>
        <w:spacing w:after="0"/>
        <w:ind w:firstLine="96"/>
        <w:rPr>
          <w:sz w:val="22"/>
          <w:szCs w:val="22"/>
        </w:rPr>
      </w:pPr>
      <w:r w:rsidRPr="0032750B">
        <w:rPr>
          <w:sz w:val="22"/>
          <w:szCs w:val="22"/>
        </w:rPr>
        <w:t>37180</w:t>
      </w:r>
    </w:p>
    <w:p w14:paraId="7C40F4A0" w14:textId="77777777" w:rsidR="00591615" w:rsidRPr="0032750B" w:rsidRDefault="00591615" w:rsidP="00591615">
      <w:pPr>
        <w:pStyle w:val="BodyTextIndent3"/>
        <w:spacing w:after="0"/>
        <w:ind w:firstLine="96"/>
        <w:rPr>
          <w:sz w:val="22"/>
          <w:szCs w:val="22"/>
        </w:rPr>
      </w:pPr>
      <w:r w:rsidRPr="0032750B">
        <w:rPr>
          <w:sz w:val="22"/>
          <w:szCs w:val="22"/>
        </w:rPr>
        <w:t>37181</w:t>
      </w:r>
    </w:p>
    <w:p w14:paraId="62F5873F" w14:textId="77777777" w:rsidR="00591615" w:rsidRPr="0032750B" w:rsidRDefault="00591615" w:rsidP="00591615">
      <w:pPr>
        <w:pStyle w:val="BodyTextIndent3"/>
        <w:spacing w:after="0"/>
        <w:ind w:firstLine="96"/>
        <w:rPr>
          <w:sz w:val="22"/>
          <w:szCs w:val="22"/>
        </w:rPr>
      </w:pPr>
      <w:r w:rsidRPr="0032750B">
        <w:rPr>
          <w:sz w:val="22"/>
          <w:szCs w:val="22"/>
        </w:rPr>
        <w:t>37182</w:t>
      </w:r>
    </w:p>
    <w:p w14:paraId="00527619" w14:textId="77777777" w:rsidR="00591615" w:rsidRPr="0032750B" w:rsidRDefault="00591615" w:rsidP="00591615">
      <w:pPr>
        <w:pStyle w:val="BodyTextIndent3"/>
        <w:spacing w:after="0"/>
        <w:ind w:firstLine="96"/>
        <w:rPr>
          <w:sz w:val="22"/>
          <w:szCs w:val="22"/>
        </w:rPr>
      </w:pPr>
      <w:r w:rsidRPr="0032750B">
        <w:rPr>
          <w:sz w:val="22"/>
          <w:szCs w:val="22"/>
        </w:rPr>
        <w:t>37215</w:t>
      </w:r>
    </w:p>
    <w:p w14:paraId="76895A5F" w14:textId="77777777" w:rsidR="00591615" w:rsidRPr="0032750B" w:rsidRDefault="00591615" w:rsidP="00591615">
      <w:pPr>
        <w:pStyle w:val="BodyTextIndent3"/>
        <w:spacing w:after="0"/>
        <w:ind w:firstLine="96"/>
        <w:rPr>
          <w:sz w:val="22"/>
          <w:szCs w:val="22"/>
        </w:rPr>
      </w:pPr>
      <w:r w:rsidRPr="0032750B">
        <w:rPr>
          <w:sz w:val="22"/>
          <w:szCs w:val="22"/>
        </w:rPr>
        <w:t>37217</w:t>
      </w:r>
    </w:p>
    <w:p w14:paraId="0E5CDEAF" w14:textId="77777777" w:rsidR="00591615" w:rsidRPr="0032750B" w:rsidRDefault="00591615" w:rsidP="00591615">
      <w:pPr>
        <w:pStyle w:val="BodyTextIndent3"/>
        <w:spacing w:after="0"/>
        <w:ind w:firstLine="96"/>
        <w:rPr>
          <w:sz w:val="22"/>
          <w:szCs w:val="22"/>
        </w:rPr>
      </w:pPr>
      <w:r w:rsidRPr="0032750B">
        <w:rPr>
          <w:sz w:val="22"/>
          <w:szCs w:val="22"/>
        </w:rPr>
        <w:t>37218</w:t>
      </w:r>
    </w:p>
    <w:p w14:paraId="1BD79E4B" w14:textId="77777777" w:rsidR="00591615" w:rsidRPr="0032750B" w:rsidRDefault="00591615" w:rsidP="00591615">
      <w:pPr>
        <w:pStyle w:val="BodyTextIndent3"/>
        <w:spacing w:after="0"/>
        <w:ind w:firstLine="96"/>
        <w:rPr>
          <w:sz w:val="22"/>
          <w:szCs w:val="22"/>
        </w:rPr>
      </w:pPr>
      <w:r w:rsidRPr="0032750B">
        <w:rPr>
          <w:sz w:val="22"/>
          <w:szCs w:val="22"/>
        </w:rPr>
        <w:t>37616</w:t>
      </w:r>
    </w:p>
    <w:p w14:paraId="39E057FF" w14:textId="77777777" w:rsidR="00591615" w:rsidRPr="0032750B" w:rsidRDefault="00591615" w:rsidP="00591615">
      <w:pPr>
        <w:pStyle w:val="BodyTextIndent3"/>
        <w:spacing w:after="0"/>
        <w:ind w:firstLine="96"/>
        <w:rPr>
          <w:sz w:val="22"/>
          <w:szCs w:val="22"/>
        </w:rPr>
      </w:pPr>
      <w:r w:rsidRPr="0032750B">
        <w:rPr>
          <w:sz w:val="22"/>
          <w:szCs w:val="22"/>
        </w:rPr>
        <w:t>37618</w:t>
      </w:r>
    </w:p>
    <w:p w14:paraId="6E9CA6AE" w14:textId="77777777" w:rsidR="00591615" w:rsidRPr="0032750B" w:rsidRDefault="00591615" w:rsidP="00591615">
      <w:pPr>
        <w:pStyle w:val="BodyTextIndent3"/>
        <w:spacing w:after="0"/>
        <w:ind w:firstLine="96"/>
        <w:rPr>
          <w:sz w:val="22"/>
          <w:szCs w:val="22"/>
        </w:rPr>
      </w:pPr>
      <w:r w:rsidRPr="0032750B">
        <w:rPr>
          <w:sz w:val="22"/>
          <w:szCs w:val="22"/>
        </w:rPr>
        <w:t>37660</w:t>
      </w:r>
    </w:p>
    <w:p w14:paraId="0AB34146" w14:textId="77777777" w:rsidR="00591615" w:rsidRPr="0032750B" w:rsidRDefault="00591615" w:rsidP="00591615">
      <w:pPr>
        <w:pStyle w:val="BodyTextIndent3"/>
        <w:spacing w:after="0"/>
        <w:ind w:firstLine="96"/>
        <w:rPr>
          <w:sz w:val="22"/>
          <w:szCs w:val="22"/>
        </w:rPr>
      </w:pPr>
      <w:r w:rsidRPr="0032750B">
        <w:rPr>
          <w:sz w:val="22"/>
          <w:szCs w:val="22"/>
        </w:rPr>
        <w:t>37788</w:t>
      </w:r>
    </w:p>
    <w:p w14:paraId="19DBC8D0" w14:textId="77777777" w:rsidR="00591615" w:rsidRPr="0032750B" w:rsidRDefault="00591615" w:rsidP="00591615">
      <w:pPr>
        <w:pStyle w:val="BodyTextIndent3"/>
        <w:spacing w:after="0"/>
        <w:ind w:firstLine="96"/>
        <w:rPr>
          <w:sz w:val="22"/>
          <w:szCs w:val="22"/>
        </w:rPr>
      </w:pPr>
      <w:r w:rsidRPr="0032750B">
        <w:rPr>
          <w:sz w:val="22"/>
          <w:szCs w:val="22"/>
        </w:rPr>
        <w:t>38100</w:t>
      </w:r>
    </w:p>
    <w:p w14:paraId="1FB397C0" w14:textId="77777777" w:rsidR="00591615" w:rsidRPr="0032750B" w:rsidRDefault="00591615" w:rsidP="00591615">
      <w:pPr>
        <w:pStyle w:val="BodyTextIndent3"/>
        <w:spacing w:after="0"/>
        <w:ind w:firstLine="96"/>
        <w:rPr>
          <w:sz w:val="22"/>
          <w:szCs w:val="22"/>
        </w:rPr>
      </w:pPr>
      <w:r w:rsidRPr="0032750B">
        <w:rPr>
          <w:sz w:val="22"/>
          <w:szCs w:val="22"/>
        </w:rPr>
        <w:t>38101</w:t>
      </w:r>
    </w:p>
    <w:p w14:paraId="47D15F77" w14:textId="77777777" w:rsidR="00591615" w:rsidRPr="0032750B" w:rsidRDefault="00591615" w:rsidP="00591615">
      <w:pPr>
        <w:pStyle w:val="BodyTextIndent3"/>
        <w:spacing w:after="0"/>
        <w:ind w:firstLine="96"/>
        <w:rPr>
          <w:sz w:val="22"/>
          <w:szCs w:val="22"/>
        </w:rPr>
      </w:pPr>
      <w:r w:rsidRPr="0032750B">
        <w:rPr>
          <w:sz w:val="22"/>
          <w:szCs w:val="22"/>
        </w:rPr>
        <w:t>38102</w:t>
      </w:r>
    </w:p>
    <w:p w14:paraId="46483358" w14:textId="77777777" w:rsidR="00591615" w:rsidRPr="0032750B" w:rsidRDefault="00591615" w:rsidP="00591615">
      <w:pPr>
        <w:pStyle w:val="BodyTextIndent3"/>
        <w:spacing w:after="0"/>
        <w:ind w:firstLine="96"/>
        <w:rPr>
          <w:sz w:val="22"/>
          <w:szCs w:val="22"/>
        </w:rPr>
      </w:pPr>
      <w:r w:rsidRPr="0032750B">
        <w:rPr>
          <w:sz w:val="22"/>
          <w:szCs w:val="22"/>
        </w:rPr>
        <w:t>38115</w:t>
      </w:r>
    </w:p>
    <w:p w14:paraId="5AE68C03" w14:textId="77777777" w:rsidR="00591615" w:rsidRPr="0032750B" w:rsidRDefault="00591615" w:rsidP="00591615">
      <w:pPr>
        <w:pStyle w:val="BodyTextIndent3"/>
        <w:spacing w:after="0"/>
        <w:ind w:firstLine="96"/>
        <w:rPr>
          <w:sz w:val="22"/>
          <w:szCs w:val="22"/>
        </w:rPr>
      </w:pPr>
      <w:r w:rsidRPr="0032750B">
        <w:rPr>
          <w:sz w:val="22"/>
          <w:szCs w:val="22"/>
        </w:rPr>
        <w:t>38212</w:t>
      </w:r>
    </w:p>
    <w:p w14:paraId="59962F26" w14:textId="77777777" w:rsidR="00591615" w:rsidRPr="0032750B" w:rsidRDefault="00591615" w:rsidP="00591615">
      <w:pPr>
        <w:pStyle w:val="BodyTextIndent3"/>
        <w:spacing w:after="0"/>
        <w:ind w:firstLine="96"/>
        <w:rPr>
          <w:sz w:val="22"/>
          <w:szCs w:val="22"/>
        </w:rPr>
      </w:pPr>
      <w:r w:rsidRPr="0032750B">
        <w:rPr>
          <w:sz w:val="22"/>
          <w:szCs w:val="22"/>
        </w:rPr>
        <w:t>38213</w:t>
      </w:r>
    </w:p>
    <w:p w14:paraId="719B9965" w14:textId="77777777" w:rsidR="00591615" w:rsidRPr="0032750B" w:rsidRDefault="00591615" w:rsidP="00591615">
      <w:pPr>
        <w:pStyle w:val="BodyTextIndent3"/>
        <w:spacing w:after="0"/>
        <w:ind w:firstLine="96"/>
        <w:rPr>
          <w:sz w:val="22"/>
          <w:szCs w:val="22"/>
        </w:rPr>
      </w:pPr>
      <w:r w:rsidRPr="0032750B">
        <w:rPr>
          <w:sz w:val="22"/>
          <w:szCs w:val="22"/>
        </w:rPr>
        <w:t>38214</w:t>
      </w:r>
    </w:p>
    <w:p w14:paraId="7958BAAA" w14:textId="77777777" w:rsidR="00591615" w:rsidRPr="0032750B" w:rsidRDefault="00591615" w:rsidP="00591615">
      <w:pPr>
        <w:pStyle w:val="BodyTextIndent3"/>
        <w:spacing w:after="0"/>
        <w:ind w:firstLine="96"/>
        <w:rPr>
          <w:sz w:val="22"/>
          <w:szCs w:val="22"/>
        </w:rPr>
      </w:pPr>
      <w:r w:rsidRPr="0032750B">
        <w:rPr>
          <w:sz w:val="22"/>
          <w:szCs w:val="22"/>
        </w:rPr>
        <w:t>38215</w:t>
      </w:r>
    </w:p>
    <w:p w14:paraId="5BFDF914" w14:textId="77777777" w:rsidR="00591615" w:rsidRPr="0032750B" w:rsidRDefault="00591615" w:rsidP="00591615">
      <w:pPr>
        <w:pStyle w:val="BodyTextIndent3"/>
        <w:spacing w:after="0"/>
        <w:ind w:firstLine="96"/>
        <w:rPr>
          <w:sz w:val="22"/>
          <w:szCs w:val="22"/>
        </w:rPr>
      </w:pPr>
      <w:r w:rsidRPr="0032750B">
        <w:rPr>
          <w:sz w:val="22"/>
          <w:szCs w:val="22"/>
        </w:rPr>
        <w:t>38380</w:t>
      </w:r>
    </w:p>
    <w:p w14:paraId="39494EB4" w14:textId="77777777" w:rsidR="00591615" w:rsidRPr="0032750B" w:rsidRDefault="00591615" w:rsidP="00591615">
      <w:pPr>
        <w:pStyle w:val="BodyTextIndent3"/>
        <w:spacing w:after="0"/>
        <w:ind w:firstLine="96"/>
        <w:rPr>
          <w:sz w:val="22"/>
          <w:szCs w:val="22"/>
        </w:rPr>
      </w:pPr>
      <w:r w:rsidRPr="0032750B">
        <w:rPr>
          <w:sz w:val="22"/>
          <w:szCs w:val="22"/>
        </w:rPr>
        <w:t>38381</w:t>
      </w:r>
    </w:p>
    <w:p w14:paraId="4C5D3272" w14:textId="77777777" w:rsidR="00591615" w:rsidRPr="0032750B" w:rsidRDefault="00591615" w:rsidP="00591615">
      <w:pPr>
        <w:pStyle w:val="BodyTextIndent3"/>
        <w:spacing w:after="0"/>
        <w:ind w:firstLine="96"/>
        <w:rPr>
          <w:sz w:val="22"/>
          <w:szCs w:val="22"/>
        </w:rPr>
      </w:pPr>
      <w:r w:rsidRPr="0032750B">
        <w:rPr>
          <w:sz w:val="22"/>
          <w:szCs w:val="22"/>
        </w:rPr>
        <w:t>38382</w:t>
      </w:r>
    </w:p>
    <w:p w14:paraId="2E651E33" w14:textId="77777777" w:rsidR="00591615" w:rsidRPr="0032750B" w:rsidRDefault="00591615" w:rsidP="00591615">
      <w:pPr>
        <w:pStyle w:val="BodyTextIndent3"/>
        <w:spacing w:after="0"/>
        <w:ind w:firstLine="96"/>
        <w:rPr>
          <w:sz w:val="22"/>
          <w:szCs w:val="22"/>
        </w:rPr>
      </w:pPr>
      <w:r w:rsidRPr="0032750B">
        <w:rPr>
          <w:sz w:val="22"/>
          <w:szCs w:val="22"/>
        </w:rPr>
        <w:t>38562</w:t>
      </w:r>
    </w:p>
    <w:p w14:paraId="78445BBF" w14:textId="77777777" w:rsidR="00591615" w:rsidRPr="0032750B" w:rsidRDefault="00591615" w:rsidP="00591615">
      <w:pPr>
        <w:pStyle w:val="BodyTextIndent3"/>
        <w:spacing w:after="0"/>
        <w:ind w:firstLine="96"/>
        <w:rPr>
          <w:sz w:val="22"/>
          <w:szCs w:val="22"/>
        </w:rPr>
      </w:pPr>
      <w:r w:rsidRPr="0032750B">
        <w:rPr>
          <w:sz w:val="22"/>
          <w:szCs w:val="22"/>
        </w:rPr>
        <w:t>38564</w:t>
      </w:r>
    </w:p>
    <w:p w14:paraId="7180AAB1" w14:textId="77777777" w:rsidR="00591615" w:rsidRPr="0032750B" w:rsidRDefault="00591615" w:rsidP="00591615">
      <w:pPr>
        <w:pStyle w:val="BodyTextIndent3"/>
        <w:spacing w:after="0"/>
        <w:ind w:firstLine="96"/>
        <w:rPr>
          <w:sz w:val="22"/>
          <w:szCs w:val="22"/>
        </w:rPr>
      </w:pPr>
      <w:r w:rsidRPr="0032750B">
        <w:rPr>
          <w:sz w:val="22"/>
          <w:szCs w:val="22"/>
        </w:rPr>
        <w:t>38724</w:t>
      </w:r>
    </w:p>
    <w:p w14:paraId="70212F53" w14:textId="77777777" w:rsidR="00591615" w:rsidRPr="0032750B" w:rsidRDefault="00591615" w:rsidP="00591615">
      <w:pPr>
        <w:pStyle w:val="BodyTextIndent3"/>
        <w:spacing w:after="0"/>
        <w:ind w:firstLine="96"/>
        <w:rPr>
          <w:sz w:val="22"/>
          <w:szCs w:val="22"/>
        </w:rPr>
      </w:pPr>
      <w:r w:rsidRPr="0032750B">
        <w:rPr>
          <w:sz w:val="22"/>
          <w:szCs w:val="22"/>
        </w:rPr>
        <w:t>38746</w:t>
      </w:r>
    </w:p>
    <w:p w14:paraId="44217A10" w14:textId="77777777" w:rsidR="00591615" w:rsidRPr="0032750B" w:rsidRDefault="00591615" w:rsidP="00591615">
      <w:pPr>
        <w:pStyle w:val="BodyTextIndent3"/>
        <w:spacing w:after="0"/>
        <w:ind w:firstLine="96"/>
        <w:rPr>
          <w:sz w:val="22"/>
          <w:szCs w:val="22"/>
        </w:rPr>
      </w:pPr>
      <w:r w:rsidRPr="0032750B">
        <w:rPr>
          <w:sz w:val="22"/>
          <w:szCs w:val="22"/>
        </w:rPr>
        <w:t>38747</w:t>
      </w:r>
    </w:p>
    <w:p w14:paraId="53549BD7" w14:textId="77777777" w:rsidR="00591615" w:rsidRPr="0032750B" w:rsidRDefault="00591615" w:rsidP="00591615">
      <w:pPr>
        <w:pStyle w:val="BodyTextIndent3"/>
        <w:spacing w:after="0"/>
        <w:ind w:firstLine="96"/>
        <w:rPr>
          <w:sz w:val="22"/>
          <w:szCs w:val="22"/>
        </w:rPr>
      </w:pPr>
      <w:r w:rsidRPr="0032750B">
        <w:rPr>
          <w:sz w:val="22"/>
          <w:szCs w:val="22"/>
        </w:rPr>
        <w:t>38765</w:t>
      </w:r>
    </w:p>
    <w:p w14:paraId="6FEB73C0" w14:textId="77777777" w:rsidR="00591615" w:rsidRPr="0032750B" w:rsidRDefault="00591615" w:rsidP="00591615">
      <w:pPr>
        <w:pStyle w:val="BodyTextIndent3"/>
        <w:spacing w:after="0"/>
        <w:ind w:firstLine="96"/>
        <w:rPr>
          <w:sz w:val="22"/>
          <w:szCs w:val="22"/>
        </w:rPr>
      </w:pPr>
      <w:r w:rsidRPr="0032750B">
        <w:rPr>
          <w:sz w:val="22"/>
          <w:szCs w:val="22"/>
        </w:rPr>
        <w:t>38770</w:t>
      </w:r>
    </w:p>
    <w:p w14:paraId="36C47520" w14:textId="77777777" w:rsidR="00591615" w:rsidRPr="0032750B" w:rsidRDefault="00591615" w:rsidP="00591615">
      <w:pPr>
        <w:pStyle w:val="BodyTextIndent3"/>
        <w:spacing w:after="0"/>
        <w:ind w:firstLine="96"/>
        <w:rPr>
          <w:sz w:val="22"/>
          <w:szCs w:val="22"/>
        </w:rPr>
      </w:pPr>
      <w:r w:rsidRPr="0032750B">
        <w:rPr>
          <w:sz w:val="22"/>
          <w:szCs w:val="22"/>
        </w:rPr>
        <w:t>38780</w:t>
      </w:r>
    </w:p>
    <w:p w14:paraId="29CE2784" w14:textId="77777777" w:rsidR="00591615" w:rsidRPr="0032750B" w:rsidRDefault="00591615" w:rsidP="00591615">
      <w:pPr>
        <w:pStyle w:val="BodyTextIndent3"/>
        <w:spacing w:after="0"/>
        <w:ind w:firstLine="96"/>
        <w:rPr>
          <w:sz w:val="22"/>
          <w:szCs w:val="22"/>
        </w:rPr>
      </w:pPr>
      <w:r w:rsidRPr="0032750B">
        <w:rPr>
          <w:sz w:val="22"/>
          <w:szCs w:val="22"/>
        </w:rPr>
        <w:t>39000</w:t>
      </w:r>
    </w:p>
    <w:p w14:paraId="64CEB317" w14:textId="77777777" w:rsidR="00591615" w:rsidRPr="0032750B" w:rsidRDefault="00591615" w:rsidP="00591615">
      <w:pPr>
        <w:pStyle w:val="BodyTextIndent3"/>
        <w:spacing w:after="0"/>
        <w:ind w:firstLine="96"/>
        <w:rPr>
          <w:sz w:val="22"/>
          <w:szCs w:val="22"/>
        </w:rPr>
      </w:pPr>
      <w:r w:rsidRPr="0032750B">
        <w:rPr>
          <w:sz w:val="22"/>
          <w:szCs w:val="22"/>
        </w:rPr>
        <w:t>39010</w:t>
      </w:r>
    </w:p>
    <w:p w14:paraId="68B965C6" w14:textId="77777777" w:rsidR="00591615" w:rsidRPr="0032750B" w:rsidRDefault="00591615" w:rsidP="00591615">
      <w:pPr>
        <w:pStyle w:val="BodyTextIndent3"/>
        <w:spacing w:after="0"/>
        <w:ind w:firstLine="96"/>
        <w:rPr>
          <w:sz w:val="22"/>
          <w:szCs w:val="22"/>
        </w:rPr>
      </w:pPr>
      <w:r w:rsidRPr="0032750B">
        <w:rPr>
          <w:sz w:val="22"/>
          <w:szCs w:val="22"/>
        </w:rPr>
        <w:t>39200</w:t>
      </w:r>
    </w:p>
    <w:p w14:paraId="2B8256C4" w14:textId="77777777" w:rsidR="00591615" w:rsidRPr="0032750B" w:rsidRDefault="00591615" w:rsidP="00591615">
      <w:pPr>
        <w:pStyle w:val="BodyTextIndent3"/>
        <w:spacing w:after="0"/>
        <w:ind w:firstLine="96"/>
        <w:rPr>
          <w:sz w:val="22"/>
          <w:szCs w:val="22"/>
        </w:rPr>
      </w:pPr>
      <w:r w:rsidRPr="0032750B">
        <w:rPr>
          <w:sz w:val="22"/>
          <w:szCs w:val="22"/>
        </w:rPr>
        <w:t>39220</w:t>
      </w:r>
    </w:p>
    <w:p w14:paraId="42475E04" w14:textId="77777777" w:rsidR="00591615" w:rsidRPr="0032750B" w:rsidRDefault="00591615" w:rsidP="00591615">
      <w:pPr>
        <w:pStyle w:val="BodyTextIndent3"/>
        <w:spacing w:after="0"/>
        <w:ind w:firstLine="96"/>
        <w:rPr>
          <w:sz w:val="22"/>
          <w:szCs w:val="22"/>
        </w:rPr>
      </w:pPr>
      <w:r w:rsidRPr="0032750B">
        <w:rPr>
          <w:sz w:val="22"/>
          <w:szCs w:val="22"/>
        </w:rPr>
        <w:t>39499</w:t>
      </w:r>
    </w:p>
    <w:p w14:paraId="46EE9DDD" w14:textId="77777777" w:rsidR="00591615" w:rsidRPr="0032750B" w:rsidRDefault="00591615" w:rsidP="00591615">
      <w:pPr>
        <w:pStyle w:val="BodyTextIndent3"/>
        <w:spacing w:after="0"/>
        <w:ind w:firstLine="96"/>
        <w:rPr>
          <w:sz w:val="22"/>
          <w:szCs w:val="22"/>
        </w:rPr>
      </w:pPr>
      <w:r w:rsidRPr="0032750B">
        <w:rPr>
          <w:sz w:val="22"/>
          <w:szCs w:val="22"/>
        </w:rPr>
        <w:t>39501</w:t>
      </w:r>
    </w:p>
    <w:p w14:paraId="4B2AFC07" w14:textId="77777777" w:rsidR="00591615" w:rsidRPr="0032750B" w:rsidRDefault="00591615" w:rsidP="00591615">
      <w:pPr>
        <w:pStyle w:val="BodyTextIndent3"/>
        <w:spacing w:after="0"/>
        <w:ind w:firstLine="96"/>
        <w:rPr>
          <w:sz w:val="22"/>
          <w:szCs w:val="22"/>
        </w:rPr>
      </w:pPr>
      <w:r w:rsidRPr="0032750B">
        <w:rPr>
          <w:sz w:val="22"/>
          <w:szCs w:val="22"/>
        </w:rPr>
        <w:t>39503</w:t>
      </w:r>
    </w:p>
    <w:p w14:paraId="4B138317" w14:textId="77777777" w:rsidR="00591615" w:rsidRPr="0032750B" w:rsidRDefault="00591615" w:rsidP="00591615">
      <w:pPr>
        <w:pStyle w:val="BodyTextIndent3"/>
        <w:spacing w:after="0"/>
        <w:ind w:firstLine="96"/>
        <w:rPr>
          <w:sz w:val="22"/>
          <w:szCs w:val="22"/>
        </w:rPr>
      </w:pPr>
      <w:r w:rsidRPr="0032750B">
        <w:rPr>
          <w:sz w:val="22"/>
          <w:szCs w:val="22"/>
        </w:rPr>
        <w:t>39540</w:t>
      </w:r>
    </w:p>
    <w:p w14:paraId="4698EE6F" w14:textId="77777777" w:rsidR="00591615" w:rsidRPr="0032750B" w:rsidRDefault="00591615" w:rsidP="00591615">
      <w:pPr>
        <w:pStyle w:val="BodyTextIndent3"/>
        <w:spacing w:after="0"/>
        <w:ind w:firstLine="96"/>
        <w:rPr>
          <w:sz w:val="22"/>
          <w:szCs w:val="22"/>
        </w:rPr>
      </w:pPr>
      <w:r w:rsidRPr="0032750B">
        <w:rPr>
          <w:sz w:val="22"/>
          <w:szCs w:val="22"/>
        </w:rPr>
        <w:t>39541</w:t>
      </w:r>
    </w:p>
    <w:p w14:paraId="73FFF36F" w14:textId="77777777" w:rsidR="00591615" w:rsidRPr="0032750B" w:rsidRDefault="00591615" w:rsidP="00591615">
      <w:pPr>
        <w:pStyle w:val="BodyTextIndent3"/>
        <w:spacing w:after="0"/>
        <w:ind w:firstLine="96"/>
        <w:rPr>
          <w:sz w:val="22"/>
          <w:szCs w:val="22"/>
        </w:rPr>
      </w:pPr>
      <w:r w:rsidRPr="0032750B">
        <w:rPr>
          <w:sz w:val="22"/>
          <w:szCs w:val="22"/>
        </w:rPr>
        <w:t>39545</w:t>
      </w:r>
    </w:p>
    <w:p w14:paraId="3D2AE4BB" w14:textId="77777777" w:rsidR="00591615" w:rsidRPr="0032750B" w:rsidRDefault="00591615" w:rsidP="00591615">
      <w:pPr>
        <w:pStyle w:val="BodyTextIndent3"/>
        <w:spacing w:after="0"/>
        <w:ind w:firstLine="96"/>
        <w:rPr>
          <w:sz w:val="22"/>
          <w:szCs w:val="22"/>
        </w:rPr>
      </w:pPr>
      <w:r w:rsidRPr="0032750B">
        <w:rPr>
          <w:sz w:val="22"/>
          <w:szCs w:val="22"/>
        </w:rPr>
        <w:t>39560</w:t>
      </w:r>
    </w:p>
    <w:p w14:paraId="3195BA11" w14:textId="77777777" w:rsidR="00591615" w:rsidRPr="0032750B" w:rsidRDefault="00591615" w:rsidP="00591615">
      <w:pPr>
        <w:pStyle w:val="BodyTextIndent3"/>
        <w:spacing w:after="0"/>
        <w:ind w:firstLine="96"/>
        <w:rPr>
          <w:sz w:val="22"/>
          <w:szCs w:val="22"/>
        </w:rPr>
      </w:pPr>
      <w:r w:rsidRPr="0032750B">
        <w:rPr>
          <w:sz w:val="22"/>
          <w:szCs w:val="22"/>
        </w:rPr>
        <w:t>39561</w:t>
      </w:r>
    </w:p>
    <w:p w14:paraId="580FF9BD" w14:textId="77777777" w:rsidR="00591615" w:rsidRPr="0032750B" w:rsidRDefault="00591615" w:rsidP="00591615">
      <w:pPr>
        <w:pStyle w:val="BodyTextIndent3"/>
        <w:spacing w:after="0"/>
        <w:ind w:firstLine="96"/>
        <w:rPr>
          <w:sz w:val="22"/>
          <w:szCs w:val="22"/>
        </w:rPr>
      </w:pPr>
      <w:r w:rsidRPr="0032750B">
        <w:rPr>
          <w:sz w:val="22"/>
          <w:szCs w:val="22"/>
        </w:rPr>
        <w:t>39599</w:t>
      </w:r>
    </w:p>
    <w:p w14:paraId="77ECA026" w14:textId="77777777" w:rsidR="00591615" w:rsidRPr="0032750B" w:rsidRDefault="00591615" w:rsidP="00591615">
      <w:pPr>
        <w:pStyle w:val="BodyTextIndent3"/>
        <w:spacing w:after="0"/>
        <w:ind w:firstLine="96"/>
        <w:rPr>
          <w:sz w:val="22"/>
          <w:szCs w:val="22"/>
        </w:rPr>
      </w:pPr>
      <w:r w:rsidRPr="0032750B">
        <w:rPr>
          <w:sz w:val="22"/>
          <w:szCs w:val="22"/>
        </w:rPr>
        <w:t>41130</w:t>
      </w:r>
    </w:p>
    <w:p w14:paraId="4BC8BF80" w14:textId="77777777" w:rsidR="00591615" w:rsidRPr="0032750B" w:rsidRDefault="00591615" w:rsidP="00591615">
      <w:pPr>
        <w:pStyle w:val="BodyTextIndent3"/>
        <w:spacing w:after="0"/>
        <w:ind w:firstLine="96"/>
        <w:rPr>
          <w:sz w:val="22"/>
          <w:szCs w:val="22"/>
        </w:rPr>
      </w:pPr>
      <w:r w:rsidRPr="0032750B">
        <w:rPr>
          <w:sz w:val="22"/>
          <w:szCs w:val="22"/>
        </w:rPr>
        <w:t>41135</w:t>
      </w:r>
    </w:p>
    <w:p w14:paraId="6F676857" w14:textId="77777777" w:rsidR="00591615" w:rsidRPr="0032750B" w:rsidRDefault="00591615" w:rsidP="00591615">
      <w:pPr>
        <w:pStyle w:val="BodyTextIndent3"/>
        <w:spacing w:after="0"/>
        <w:ind w:firstLine="96"/>
        <w:rPr>
          <w:sz w:val="22"/>
          <w:szCs w:val="22"/>
        </w:rPr>
      </w:pPr>
      <w:r w:rsidRPr="0032750B">
        <w:rPr>
          <w:sz w:val="22"/>
          <w:szCs w:val="22"/>
        </w:rPr>
        <w:t>41140</w:t>
      </w:r>
    </w:p>
    <w:p w14:paraId="6D1ABF73" w14:textId="77777777" w:rsidR="00591615" w:rsidRPr="0032750B" w:rsidRDefault="00591615" w:rsidP="00591615">
      <w:pPr>
        <w:pStyle w:val="BodyTextIndent3"/>
        <w:spacing w:after="0"/>
        <w:ind w:firstLine="96"/>
        <w:rPr>
          <w:sz w:val="22"/>
          <w:szCs w:val="22"/>
        </w:rPr>
      </w:pPr>
      <w:r w:rsidRPr="0032750B">
        <w:rPr>
          <w:sz w:val="22"/>
          <w:szCs w:val="22"/>
        </w:rPr>
        <w:t>41145</w:t>
      </w:r>
    </w:p>
    <w:p w14:paraId="362F83B5" w14:textId="77777777" w:rsidR="00591615" w:rsidRPr="0032750B" w:rsidRDefault="00591615" w:rsidP="00591615">
      <w:pPr>
        <w:pStyle w:val="BodyTextIndent3"/>
        <w:spacing w:after="0"/>
        <w:ind w:firstLine="96"/>
        <w:rPr>
          <w:sz w:val="22"/>
          <w:szCs w:val="22"/>
        </w:rPr>
      </w:pPr>
      <w:r w:rsidRPr="0032750B">
        <w:rPr>
          <w:sz w:val="22"/>
          <w:szCs w:val="22"/>
        </w:rPr>
        <w:t>41150</w:t>
      </w:r>
    </w:p>
    <w:p w14:paraId="57DC8401" w14:textId="77777777" w:rsidR="00591615" w:rsidRPr="0032750B" w:rsidRDefault="00591615" w:rsidP="00591615">
      <w:pPr>
        <w:pStyle w:val="BodyTextIndent3"/>
        <w:spacing w:after="0"/>
        <w:ind w:firstLine="96"/>
        <w:rPr>
          <w:sz w:val="22"/>
          <w:szCs w:val="22"/>
        </w:rPr>
      </w:pPr>
      <w:r w:rsidRPr="0032750B">
        <w:rPr>
          <w:sz w:val="22"/>
          <w:szCs w:val="22"/>
        </w:rPr>
        <w:t>41153</w:t>
      </w:r>
    </w:p>
    <w:p w14:paraId="41C0FE9E" w14:textId="77777777" w:rsidR="00591615" w:rsidRPr="0032750B" w:rsidRDefault="00591615" w:rsidP="00591615">
      <w:pPr>
        <w:pStyle w:val="BodyTextIndent3"/>
        <w:spacing w:after="0"/>
        <w:ind w:firstLine="96"/>
        <w:rPr>
          <w:sz w:val="22"/>
          <w:szCs w:val="22"/>
        </w:rPr>
      </w:pPr>
      <w:r w:rsidRPr="0032750B">
        <w:rPr>
          <w:sz w:val="22"/>
          <w:szCs w:val="22"/>
        </w:rPr>
        <w:t>41155</w:t>
      </w:r>
    </w:p>
    <w:p w14:paraId="23F4CE97" w14:textId="77777777" w:rsidR="00591615" w:rsidRPr="0032750B" w:rsidRDefault="00591615" w:rsidP="00591615">
      <w:pPr>
        <w:pStyle w:val="BodyTextIndent3"/>
        <w:spacing w:after="0"/>
        <w:ind w:firstLine="96"/>
        <w:rPr>
          <w:sz w:val="22"/>
          <w:szCs w:val="22"/>
        </w:rPr>
      </w:pPr>
      <w:r w:rsidRPr="0032750B">
        <w:rPr>
          <w:sz w:val="22"/>
          <w:szCs w:val="22"/>
        </w:rPr>
        <w:t>41870</w:t>
      </w:r>
    </w:p>
    <w:p w14:paraId="01A62C82" w14:textId="77777777" w:rsidR="00591615" w:rsidRPr="0032750B" w:rsidRDefault="00591615" w:rsidP="00591615">
      <w:pPr>
        <w:pStyle w:val="BodyTextIndent3"/>
        <w:spacing w:after="0"/>
        <w:ind w:firstLine="96"/>
        <w:rPr>
          <w:sz w:val="22"/>
          <w:szCs w:val="22"/>
        </w:rPr>
      </w:pPr>
      <w:r w:rsidRPr="0032750B">
        <w:rPr>
          <w:sz w:val="22"/>
          <w:szCs w:val="22"/>
        </w:rPr>
        <w:t>41872</w:t>
      </w:r>
    </w:p>
    <w:p w14:paraId="5F062CCC" w14:textId="77777777" w:rsidR="00591615" w:rsidRPr="0032750B" w:rsidRDefault="00591615" w:rsidP="00591615">
      <w:pPr>
        <w:pStyle w:val="BodyTextIndent3"/>
        <w:spacing w:after="0"/>
        <w:ind w:firstLine="96"/>
        <w:rPr>
          <w:sz w:val="22"/>
          <w:szCs w:val="22"/>
        </w:rPr>
      </w:pPr>
      <w:r w:rsidRPr="0032750B">
        <w:rPr>
          <w:sz w:val="22"/>
          <w:szCs w:val="22"/>
        </w:rPr>
        <w:t>42426</w:t>
      </w:r>
    </w:p>
    <w:p w14:paraId="0AF18972" w14:textId="77777777" w:rsidR="00591615" w:rsidRPr="0032750B" w:rsidRDefault="00591615" w:rsidP="00591615">
      <w:pPr>
        <w:pStyle w:val="BodyTextIndent3"/>
        <w:spacing w:after="0"/>
        <w:ind w:firstLine="96"/>
        <w:rPr>
          <w:sz w:val="22"/>
          <w:szCs w:val="22"/>
        </w:rPr>
      </w:pPr>
      <w:r w:rsidRPr="0032750B">
        <w:rPr>
          <w:sz w:val="22"/>
          <w:szCs w:val="22"/>
        </w:rPr>
        <w:t>42845</w:t>
      </w:r>
    </w:p>
    <w:p w14:paraId="6F32989A" w14:textId="77777777" w:rsidR="00591615" w:rsidRPr="0032750B" w:rsidRDefault="00591615" w:rsidP="00591615">
      <w:pPr>
        <w:pStyle w:val="BodyTextIndent3"/>
        <w:spacing w:after="0"/>
        <w:ind w:firstLine="96"/>
        <w:rPr>
          <w:sz w:val="22"/>
          <w:szCs w:val="22"/>
        </w:rPr>
      </w:pPr>
      <w:r w:rsidRPr="0032750B">
        <w:rPr>
          <w:sz w:val="22"/>
          <w:szCs w:val="22"/>
        </w:rPr>
        <w:t>42894</w:t>
      </w:r>
    </w:p>
    <w:p w14:paraId="03154303" w14:textId="77777777" w:rsidR="00591615" w:rsidRPr="0032750B" w:rsidRDefault="00591615" w:rsidP="00591615">
      <w:pPr>
        <w:pStyle w:val="BodyTextIndent3"/>
        <w:spacing w:after="0"/>
        <w:ind w:firstLine="96"/>
        <w:rPr>
          <w:sz w:val="22"/>
          <w:szCs w:val="22"/>
        </w:rPr>
      </w:pPr>
      <w:r w:rsidRPr="0032750B">
        <w:rPr>
          <w:sz w:val="22"/>
          <w:szCs w:val="22"/>
        </w:rPr>
        <w:t>42953</w:t>
      </w:r>
    </w:p>
    <w:p w14:paraId="61B86F54" w14:textId="77777777" w:rsidR="00591615" w:rsidRPr="0032750B" w:rsidRDefault="00591615" w:rsidP="00591615">
      <w:pPr>
        <w:pStyle w:val="BodyTextIndent3"/>
        <w:spacing w:after="0"/>
        <w:ind w:firstLine="96"/>
        <w:rPr>
          <w:sz w:val="22"/>
          <w:szCs w:val="22"/>
        </w:rPr>
      </w:pPr>
      <w:r w:rsidRPr="0032750B">
        <w:rPr>
          <w:sz w:val="22"/>
          <w:szCs w:val="22"/>
        </w:rPr>
        <w:t>42961</w:t>
      </w:r>
    </w:p>
    <w:p w14:paraId="7B93CDEB" w14:textId="77777777" w:rsidR="00591615" w:rsidRPr="0032750B" w:rsidRDefault="00591615" w:rsidP="00591615">
      <w:pPr>
        <w:pStyle w:val="BodyTextIndent3"/>
        <w:spacing w:after="0"/>
        <w:ind w:firstLine="96"/>
        <w:rPr>
          <w:sz w:val="22"/>
          <w:szCs w:val="22"/>
        </w:rPr>
      </w:pPr>
      <w:r w:rsidRPr="0032750B">
        <w:rPr>
          <w:sz w:val="22"/>
          <w:szCs w:val="22"/>
        </w:rPr>
        <w:t>42971</w:t>
      </w:r>
    </w:p>
    <w:p w14:paraId="704FB07F" w14:textId="77777777" w:rsidR="00591615" w:rsidRPr="0032750B" w:rsidRDefault="00591615" w:rsidP="00591615">
      <w:pPr>
        <w:pStyle w:val="BodyTextIndent3"/>
        <w:spacing w:after="0"/>
        <w:ind w:firstLine="96"/>
        <w:rPr>
          <w:sz w:val="22"/>
          <w:szCs w:val="22"/>
        </w:rPr>
      </w:pPr>
      <w:r w:rsidRPr="0032750B">
        <w:rPr>
          <w:sz w:val="22"/>
          <w:szCs w:val="22"/>
        </w:rPr>
        <w:t>42975</w:t>
      </w:r>
    </w:p>
    <w:p w14:paraId="3C32E95B" w14:textId="77777777" w:rsidR="00591615" w:rsidRPr="0032750B" w:rsidRDefault="00591615" w:rsidP="00591615">
      <w:pPr>
        <w:pStyle w:val="BodyTextIndent3"/>
        <w:spacing w:after="0"/>
        <w:ind w:firstLine="96"/>
        <w:rPr>
          <w:sz w:val="22"/>
          <w:szCs w:val="22"/>
        </w:rPr>
      </w:pPr>
      <w:r w:rsidRPr="0032750B">
        <w:rPr>
          <w:sz w:val="22"/>
          <w:szCs w:val="22"/>
        </w:rPr>
        <w:t>43045</w:t>
      </w:r>
    </w:p>
    <w:p w14:paraId="082F0D39" w14:textId="77777777" w:rsidR="00591615" w:rsidRPr="0032750B" w:rsidRDefault="00591615" w:rsidP="00591615">
      <w:pPr>
        <w:pStyle w:val="BodyTextIndent3"/>
        <w:spacing w:after="0"/>
        <w:ind w:firstLine="96"/>
        <w:rPr>
          <w:sz w:val="22"/>
          <w:szCs w:val="22"/>
        </w:rPr>
      </w:pPr>
      <w:r w:rsidRPr="0032750B">
        <w:rPr>
          <w:sz w:val="22"/>
          <w:szCs w:val="22"/>
        </w:rPr>
        <w:t>43100</w:t>
      </w:r>
    </w:p>
    <w:p w14:paraId="101AE9EC" w14:textId="77777777" w:rsidR="00591615" w:rsidRPr="0032750B" w:rsidRDefault="00591615" w:rsidP="00591615">
      <w:pPr>
        <w:pStyle w:val="BodyTextIndent3"/>
        <w:spacing w:after="0"/>
        <w:ind w:firstLine="96"/>
        <w:rPr>
          <w:sz w:val="22"/>
          <w:szCs w:val="22"/>
        </w:rPr>
      </w:pPr>
      <w:r w:rsidRPr="0032750B">
        <w:rPr>
          <w:sz w:val="22"/>
          <w:szCs w:val="22"/>
        </w:rPr>
        <w:t>43101</w:t>
      </w:r>
    </w:p>
    <w:p w14:paraId="738CCEA2" w14:textId="77777777" w:rsidR="00591615" w:rsidRPr="0032750B" w:rsidRDefault="00591615" w:rsidP="00591615">
      <w:pPr>
        <w:pStyle w:val="BodyTextIndent3"/>
        <w:spacing w:after="0"/>
        <w:ind w:firstLine="96"/>
        <w:rPr>
          <w:sz w:val="22"/>
          <w:szCs w:val="22"/>
        </w:rPr>
      </w:pPr>
      <w:r w:rsidRPr="0032750B">
        <w:rPr>
          <w:sz w:val="22"/>
          <w:szCs w:val="22"/>
        </w:rPr>
        <w:t>43107</w:t>
      </w:r>
    </w:p>
    <w:p w14:paraId="7BE01D20" w14:textId="77777777" w:rsidR="00591615" w:rsidRPr="0032750B" w:rsidRDefault="00591615" w:rsidP="00591615">
      <w:pPr>
        <w:pStyle w:val="BodyTextIndent3"/>
        <w:spacing w:after="0"/>
        <w:ind w:firstLine="96"/>
        <w:rPr>
          <w:sz w:val="22"/>
          <w:szCs w:val="22"/>
        </w:rPr>
      </w:pPr>
      <w:r w:rsidRPr="0032750B">
        <w:rPr>
          <w:sz w:val="22"/>
          <w:szCs w:val="22"/>
        </w:rPr>
        <w:t>43108</w:t>
      </w:r>
    </w:p>
    <w:p w14:paraId="5FCA53A0" w14:textId="77777777" w:rsidR="00591615" w:rsidRPr="0032750B" w:rsidRDefault="00591615" w:rsidP="00591615">
      <w:pPr>
        <w:pStyle w:val="BodyTextIndent3"/>
        <w:spacing w:after="0"/>
        <w:ind w:firstLine="96"/>
        <w:rPr>
          <w:sz w:val="22"/>
          <w:szCs w:val="22"/>
        </w:rPr>
      </w:pPr>
      <w:r w:rsidRPr="0032750B">
        <w:rPr>
          <w:sz w:val="22"/>
          <w:szCs w:val="22"/>
        </w:rPr>
        <w:t>43112</w:t>
      </w:r>
    </w:p>
    <w:p w14:paraId="6FF71CD4" w14:textId="77777777" w:rsidR="00591615" w:rsidRPr="0032750B" w:rsidRDefault="00591615" w:rsidP="00591615">
      <w:pPr>
        <w:pStyle w:val="BodyTextIndent3"/>
        <w:spacing w:after="0"/>
        <w:ind w:firstLine="96"/>
        <w:rPr>
          <w:sz w:val="22"/>
          <w:szCs w:val="22"/>
        </w:rPr>
      </w:pPr>
      <w:r w:rsidRPr="0032750B">
        <w:rPr>
          <w:sz w:val="22"/>
          <w:szCs w:val="22"/>
        </w:rPr>
        <w:t>43113</w:t>
      </w:r>
    </w:p>
    <w:p w14:paraId="7619ECF2" w14:textId="77777777" w:rsidR="00591615" w:rsidRPr="0032750B" w:rsidRDefault="00591615" w:rsidP="00591615">
      <w:pPr>
        <w:pStyle w:val="BodyTextIndent3"/>
        <w:spacing w:after="0"/>
        <w:ind w:firstLine="96"/>
        <w:rPr>
          <w:sz w:val="22"/>
          <w:szCs w:val="22"/>
        </w:rPr>
      </w:pPr>
      <w:r w:rsidRPr="0032750B">
        <w:rPr>
          <w:sz w:val="22"/>
          <w:szCs w:val="22"/>
        </w:rPr>
        <w:t>43116</w:t>
      </w:r>
    </w:p>
    <w:p w14:paraId="5BA3EA89" w14:textId="77777777" w:rsidR="00591615" w:rsidRPr="0032750B" w:rsidRDefault="00591615" w:rsidP="00591615">
      <w:pPr>
        <w:pStyle w:val="BodyTextIndent3"/>
        <w:spacing w:after="0"/>
        <w:ind w:firstLine="96"/>
        <w:rPr>
          <w:sz w:val="22"/>
          <w:szCs w:val="22"/>
        </w:rPr>
      </w:pPr>
      <w:r w:rsidRPr="0032750B">
        <w:rPr>
          <w:sz w:val="22"/>
          <w:szCs w:val="22"/>
        </w:rPr>
        <w:t>43117</w:t>
      </w:r>
    </w:p>
    <w:p w14:paraId="3A6975E4" w14:textId="77777777" w:rsidR="00591615" w:rsidRPr="0032750B" w:rsidRDefault="00591615" w:rsidP="00591615">
      <w:pPr>
        <w:pStyle w:val="BodyTextIndent3"/>
        <w:spacing w:after="0"/>
        <w:ind w:firstLine="96"/>
        <w:rPr>
          <w:sz w:val="22"/>
          <w:szCs w:val="22"/>
        </w:rPr>
      </w:pPr>
      <w:r w:rsidRPr="0032750B">
        <w:rPr>
          <w:sz w:val="22"/>
          <w:szCs w:val="22"/>
        </w:rPr>
        <w:t>43118</w:t>
      </w:r>
    </w:p>
    <w:p w14:paraId="7ADC89C9" w14:textId="77777777" w:rsidR="00591615" w:rsidRPr="0032750B" w:rsidRDefault="00591615" w:rsidP="00591615">
      <w:pPr>
        <w:pStyle w:val="BodyTextIndent3"/>
        <w:spacing w:after="0"/>
        <w:ind w:firstLine="96"/>
        <w:rPr>
          <w:sz w:val="22"/>
          <w:szCs w:val="22"/>
        </w:rPr>
      </w:pPr>
      <w:r w:rsidRPr="0032750B">
        <w:rPr>
          <w:sz w:val="22"/>
          <w:szCs w:val="22"/>
        </w:rPr>
        <w:t>43121</w:t>
      </w:r>
    </w:p>
    <w:p w14:paraId="799EDBAD" w14:textId="77777777" w:rsidR="00591615" w:rsidRPr="0032750B" w:rsidRDefault="00591615" w:rsidP="00591615">
      <w:pPr>
        <w:pStyle w:val="BodyTextIndent3"/>
        <w:spacing w:after="0"/>
        <w:ind w:firstLine="96"/>
        <w:rPr>
          <w:sz w:val="22"/>
          <w:szCs w:val="22"/>
        </w:rPr>
      </w:pPr>
      <w:r w:rsidRPr="0032750B">
        <w:rPr>
          <w:sz w:val="22"/>
          <w:szCs w:val="22"/>
        </w:rPr>
        <w:t>43122</w:t>
      </w:r>
    </w:p>
    <w:p w14:paraId="5E5E7F32" w14:textId="77777777" w:rsidR="00591615" w:rsidRPr="0032750B" w:rsidRDefault="00591615" w:rsidP="00591615">
      <w:pPr>
        <w:pStyle w:val="BodyTextIndent3"/>
        <w:spacing w:after="0"/>
        <w:ind w:firstLine="96"/>
        <w:rPr>
          <w:sz w:val="22"/>
          <w:szCs w:val="22"/>
        </w:rPr>
      </w:pPr>
      <w:r w:rsidRPr="0032750B">
        <w:rPr>
          <w:sz w:val="22"/>
          <w:szCs w:val="22"/>
        </w:rPr>
        <w:t>43123</w:t>
      </w:r>
    </w:p>
    <w:p w14:paraId="6A428B09" w14:textId="77777777" w:rsidR="00591615" w:rsidRPr="0032750B" w:rsidRDefault="00591615" w:rsidP="00591615">
      <w:pPr>
        <w:pStyle w:val="BodyTextIndent3"/>
        <w:spacing w:after="0"/>
        <w:ind w:firstLine="96"/>
        <w:rPr>
          <w:sz w:val="22"/>
          <w:szCs w:val="22"/>
        </w:rPr>
      </w:pPr>
      <w:r w:rsidRPr="0032750B">
        <w:rPr>
          <w:sz w:val="22"/>
          <w:szCs w:val="22"/>
        </w:rPr>
        <w:t>43124</w:t>
      </w:r>
    </w:p>
    <w:p w14:paraId="15DCCB5D" w14:textId="77777777" w:rsidR="00591615" w:rsidRPr="0032750B" w:rsidRDefault="00591615" w:rsidP="00591615">
      <w:pPr>
        <w:pStyle w:val="BodyTextIndent3"/>
        <w:spacing w:after="0"/>
        <w:ind w:firstLine="96"/>
        <w:rPr>
          <w:sz w:val="22"/>
          <w:szCs w:val="22"/>
        </w:rPr>
      </w:pPr>
      <w:r w:rsidRPr="0032750B">
        <w:rPr>
          <w:sz w:val="22"/>
          <w:szCs w:val="22"/>
        </w:rPr>
        <w:t>43135</w:t>
      </w:r>
    </w:p>
    <w:p w14:paraId="52726243" w14:textId="77777777" w:rsidR="00591615" w:rsidRPr="0032750B" w:rsidRDefault="00591615" w:rsidP="00591615">
      <w:pPr>
        <w:pStyle w:val="BodyTextIndent3"/>
        <w:spacing w:after="0"/>
        <w:ind w:firstLine="96"/>
        <w:rPr>
          <w:sz w:val="22"/>
          <w:szCs w:val="22"/>
        </w:rPr>
      </w:pPr>
      <w:r w:rsidRPr="0032750B">
        <w:rPr>
          <w:sz w:val="22"/>
          <w:szCs w:val="22"/>
        </w:rPr>
        <w:t>43257</w:t>
      </w:r>
    </w:p>
    <w:p w14:paraId="09307604" w14:textId="77777777" w:rsidR="00591615" w:rsidRPr="0032750B" w:rsidRDefault="00591615" w:rsidP="00591615">
      <w:pPr>
        <w:pStyle w:val="BodyTextIndent3"/>
        <w:spacing w:after="0"/>
        <w:ind w:firstLine="96"/>
        <w:rPr>
          <w:sz w:val="22"/>
          <w:szCs w:val="22"/>
        </w:rPr>
      </w:pPr>
      <w:r w:rsidRPr="0032750B">
        <w:rPr>
          <w:sz w:val="22"/>
          <w:szCs w:val="22"/>
        </w:rPr>
        <w:t>43279</w:t>
      </w:r>
    </w:p>
    <w:p w14:paraId="232C2A7B" w14:textId="77777777" w:rsidR="00591615" w:rsidRPr="0032750B" w:rsidRDefault="00591615" w:rsidP="00591615">
      <w:pPr>
        <w:pStyle w:val="BodyTextIndent3"/>
        <w:spacing w:after="0"/>
        <w:ind w:firstLine="96"/>
        <w:rPr>
          <w:sz w:val="22"/>
          <w:szCs w:val="22"/>
        </w:rPr>
      </w:pPr>
      <w:r w:rsidRPr="0032750B">
        <w:rPr>
          <w:sz w:val="22"/>
          <w:szCs w:val="22"/>
        </w:rPr>
        <w:t>43282</w:t>
      </w:r>
    </w:p>
    <w:p w14:paraId="70667EE8" w14:textId="77777777" w:rsidR="00591615" w:rsidRPr="0032750B" w:rsidRDefault="00591615" w:rsidP="00591615">
      <w:pPr>
        <w:pStyle w:val="BodyTextIndent3"/>
        <w:spacing w:after="0"/>
        <w:ind w:firstLine="96"/>
        <w:rPr>
          <w:sz w:val="22"/>
          <w:szCs w:val="22"/>
        </w:rPr>
      </w:pPr>
      <w:r w:rsidRPr="0032750B">
        <w:rPr>
          <w:sz w:val="22"/>
          <w:szCs w:val="22"/>
        </w:rPr>
        <w:t>43283</w:t>
      </w:r>
    </w:p>
    <w:p w14:paraId="271F7C66" w14:textId="77777777" w:rsidR="00591615" w:rsidRPr="0032750B" w:rsidRDefault="00591615" w:rsidP="00591615">
      <w:pPr>
        <w:ind w:firstLine="450"/>
        <w:rPr>
          <w:sz w:val="22"/>
          <w:szCs w:val="22"/>
        </w:rPr>
      </w:pPr>
      <w:r w:rsidRPr="0032750B">
        <w:rPr>
          <w:sz w:val="22"/>
          <w:szCs w:val="22"/>
        </w:rPr>
        <w:t>43286</w:t>
      </w:r>
    </w:p>
    <w:p w14:paraId="7DF4211A" w14:textId="77777777" w:rsidR="00591615" w:rsidRPr="0032750B" w:rsidRDefault="00591615" w:rsidP="00591615">
      <w:pPr>
        <w:ind w:firstLine="450"/>
        <w:rPr>
          <w:sz w:val="22"/>
          <w:szCs w:val="22"/>
        </w:rPr>
      </w:pPr>
      <w:r w:rsidRPr="0032750B">
        <w:rPr>
          <w:sz w:val="22"/>
          <w:szCs w:val="22"/>
        </w:rPr>
        <w:t>43287</w:t>
      </w:r>
    </w:p>
    <w:p w14:paraId="19A6F0A9" w14:textId="77777777" w:rsidR="00591615" w:rsidRPr="0032750B" w:rsidRDefault="00591615" w:rsidP="00591615">
      <w:pPr>
        <w:pStyle w:val="BodyTextIndent3"/>
        <w:spacing w:after="0"/>
        <w:ind w:firstLine="96"/>
        <w:rPr>
          <w:sz w:val="22"/>
          <w:szCs w:val="22"/>
        </w:rPr>
      </w:pPr>
      <w:r w:rsidRPr="0032750B">
        <w:rPr>
          <w:sz w:val="22"/>
          <w:szCs w:val="22"/>
        </w:rPr>
        <w:t>43288</w:t>
      </w:r>
    </w:p>
    <w:p w14:paraId="346B53F2" w14:textId="77777777" w:rsidR="00591615" w:rsidRPr="0032750B" w:rsidRDefault="00591615" w:rsidP="00591615">
      <w:pPr>
        <w:pStyle w:val="BodyTextIndent3"/>
        <w:spacing w:after="0"/>
        <w:ind w:firstLine="96"/>
        <w:rPr>
          <w:sz w:val="22"/>
          <w:szCs w:val="22"/>
        </w:rPr>
      </w:pPr>
      <w:r w:rsidRPr="0032750B">
        <w:rPr>
          <w:sz w:val="22"/>
          <w:szCs w:val="22"/>
        </w:rPr>
        <w:t>43300</w:t>
      </w:r>
    </w:p>
    <w:p w14:paraId="14802882" w14:textId="77777777" w:rsidR="00591615" w:rsidRPr="0032750B" w:rsidRDefault="00591615" w:rsidP="00591615">
      <w:pPr>
        <w:pStyle w:val="BodyTextIndent3"/>
        <w:spacing w:after="0"/>
        <w:ind w:firstLine="96"/>
        <w:rPr>
          <w:sz w:val="22"/>
          <w:szCs w:val="22"/>
        </w:rPr>
      </w:pPr>
      <w:r w:rsidRPr="0032750B">
        <w:rPr>
          <w:sz w:val="22"/>
          <w:szCs w:val="22"/>
        </w:rPr>
        <w:t>43305</w:t>
      </w:r>
    </w:p>
    <w:p w14:paraId="139EC28B" w14:textId="77777777" w:rsidR="00591615" w:rsidRPr="0032750B" w:rsidRDefault="00591615" w:rsidP="00591615">
      <w:pPr>
        <w:pStyle w:val="BodyTextIndent3"/>
        <w:spacing w:after="0"/>
        <w:ind w:firstLine="96"/>
        <w:rPr>
          <w:sz w:val="22"/>
          <w:szCs w:val="22"/>
        </w:rPr>
      </w:pPr>
      <w:r w:rsidRPr="0032750B">
        <w:rPr>
          <w:sz w:val="22"/>
          <w:szCs w:val="22"/>
        </w:rPr>
        <w:t>43310</w:t>
      </w:r>
    </w:p>
    <w:p w14:paraId="4C9A14A1" w14:textId="77777777" w:rsidR="00591615" w:rsidRPr="0032750B" w:rsidRDefault="00591615" w:rsidP="00591615">
      <w:pPr>
        <w:pStyle w:val="BodyTextIndent3"/>
        <w:spacing w:after="0"/>
        <w:ind w:firstLine="96"/>
        <w:rPr>
          <w:sz w:val="22"/>
          <w:szCs w:val="22"/>
        </w:rPr>
      </w:pPr>
      <w:r w:rsidRPr="0032750B">
        <w:rPr>
          <w:sz w:val="22"/>
          <w:szCs w:val="22"/>
        </w:rPr>
        <w:t>43312</w:t>
      </w:r>
    </w:p>
    <w:p w14:paraId="4E163EED" w14:textId="77777777" w:rsidR="00591615" w:rsidRPr="0032750B" w:rsidRDefault="00591615" w:rsidP="00591615">
      <w:pPr>
        <w:pStyle w:val="BodyTextIndent3"/>
        <w:spacing w:after="0"/>
        <w:ind w:firstLine="96"/>
        <w:rPr>
          <w:sz w:val="22"/>
          <w:szCs w:val="22"/>
        </w:rPr>
      </w:pPr>
      <w:r w:rsidRPr="0032750B">
        <w:rPr>
          <w:sz w:val="22"/>
          <w:szCs w:val="22"/>
        </w:rPr>
        <w:t>43313</w:t>
      </w:r>
    </w:p>
    <w:p w14:paraId="4678ED27" w14:textId="77777777" w:rsidR="00591615" w:rsidRPr="0032750B" w:rsidRDefault="00591615" w:rsidP="00591615">
      <w:pPr>
        <w:pStyle w:val="BodyTextIndent3"/>
        <w:spacing w:after="0"/>
        <w:ind w:firstLine="96"/>
        <w:rPr>
          <w:sz w:val="22"/>
          <w:szCs w:val="22"/>
        </w:rPr>
      </w:pPr>
      <w:r w:rsidRPr="0032750B">
        <w:rPr>
          <w:sz w:val="22"/>
          <w:szCs w:val="22"/>
        </w:rPr>
        <w:t>43314</w:t>
      </w:r>
    </w:p>
    <w:p w14:paraId="282ECFF4" w14:textId="77777777" w:rsidR="00591615" w:rsidRPr="0032750B" w:rsidRDefault="00591615" w:rsidP="00591615">
      <w:pPr>
        <w:pStyle w:val="BodyTextIndent3"/>
        <w:spacing w:after="0"/>
        <w:ind w:firstLine="96"/>
        <w:rPr>
          <w:sz w:val="22"/>
          <w:szCs w:val="22"/>
        </w:rPr>
      </w:pPr>
      <w:r w:rsidRPr="0032750B">
        <w:rPr>
          <w:sz w:val="22"/>
          <w:szCs w:val="22"/>
        </w:rPr>
        <w:t>43320</w:t>
      </w:r>
    </w:p>
    <w:p w14:paraId="26EC94DD" w14:textId="77777777" w:rsidR="00591615" w:rsidRPr="0032750B" w:rsidRDefault="00591615" w:rsidP="00591615">
      <w:pPr>
        <w:pStyle w:val="BodyTextIndent3"/>
        <w:spacing w:after="0"/>
        <w:ind w:firstLine="96"/>
        <w:rPr>
          <w:sz w:val="22"/>
          <w:szCs w:val="22"/>
        </w:rPr>
      </w:pPr>
      <w:r w:rsidRPr="0032750B">
        <w:rPr>
          <w:sz w:val="22"/>
          <w:szCs w:val="22"/>
        </w:rPr>
        <w:t>43325</w:t>
      </w:r>
    </w:p>
    <w:p w14:paraId="5D17B83A" w14:textId="77777777" w:rsidR="00591615" w:rsidRPr="0032750B" w:rsidRDefault="00591615" w:rsidP="00591615">
      <w:pPr>
        <w:pStyle w:val="BodyTextIndent3"/>
        <w:spacing w:after="0"/>
        <w:ind w:firstLine="96"/>
        <w:rPr>
          <w:sz w:val="22"/>
          <w:szCs w:val="22"/>
        </w:rPr>
      </w:pPr>
      <w:r w:rsidRPr="0032750B">
        <w:rPr>
          <w:sz w:val="22"/>
          <w:szCs w:val="22"/>
        </w:rPr>
        <w:t>43327</w:t>
      </w:r>
    </w:p>
    <w:p w14:paraId="72037005" w14:textId="77777777" w:rsidR="00591615" w:rsidRPr="0032750B" w:rsidRDefault="00591615" w:rsidP="00591615">
      <w:pPr>
        <w:pStyle w:val="BodyTextIndent3"/>
        <w:spacing w:after="0"/>
        <w:ind w:firstLine="96"/>
        <w:rPr>
          <w:sz w:val="22"/>
          <w:szCs w:val="22"/>
        </w:rPr>
      </w:pPr>
      <w:r w:rsidRPr="0032750B">
        <w:rPr>
          <w:sz w:val="22"/>
          <w:szCs w:val="22"/>
        </w:rPr>
        <w:t>43328</w:t>
      </w:r>
    </w:p>
    <w:p w14:paraId="08ED5FB0" w14:textId="77777777" w:rsidR="00591615" w:rsidRPr="0032750B" w:rsidRDefault="00591615" w:rsidP="00591615">
      <w:pPr>
        <w:pStyle w:val="BodyTextIndent3"/>
        <w:spacing w:after="0"/>
        <w:ind w:firstLine="96"/>
        <w:rPr>
          <w:sz w:val="22"/>
          <w:szCs w:val="22"/>
        </w:rPr>
      </w:pPr>
      <w:r w:rsidRPr="0032750B">
        <w:rPr>
          <w:sz w:val="22"/>
          <w:szCs w:val="22"/>
        </w:rPr>
        <w:t>43330</w:t>
      </w:r>
    </w:p>
    <w:p w14:paraId="157C9DC2" w14:textId="77777777" w:rsidR="00591615" w:rsidRPr="0032750B" w:rsidRDefault="00591615" w:rsidP="00591615">
      <w:pPr>
        <w:pStyle w:val="BodyTextIndent3"/>
        <w:spacing w:after="0"/>
        <w:ind w:firstLine="96"/>
        <w:rPr>
          <w:sz w:val="22"/>
          <w:szCs w:val="22"/>
        </w:rPr>
      </w:pPr>
      <w:r w:rsidRPr="0032750B">
        <w:rPr>
          <w:sz w:val="22"/>
          <w:szCs w:val="22"/>
        </w:rPr>
        <w:t>43331</w:t>
      </w:r>
    </w:p>
    <w:p w14:paraId="68BCE581" w14:textId="77777777" w:rsidR="00591615" w:rsidRPr="0032750B" w:rsidRDefault="00591615" w:rsidP="00591615">
      <w:pPr>
        <w:pStyle w:val="BodyTextIndent3"/>
        <w:spacing w:after="0"/>
        <w:ind w:firstLine="96"/>
        <w:rPr>
          <w:sz w:val="22"/>
          <w:szCs w:val="22"/>
        </w:rPr>
      </w:pPr>
      <w:r w:rsidRPr="0032750B">
        <w:rPr>
          <w:sz w:val="22"/>
          <w:szCs w:val="22"/>
        </w:rPr>
        <w:t>43332</w:t>
      </w:r>
    </w:p>
    <w:p w14:paraId="31BD7163" w14:textId="77777777" w:rsidR="00591615" w:rsidRPr="0032750B" w:rsidRDefault="00591615" w:rsidP="00591615">
      <w:pPr>
        <w:pStyle w:val="BodyTextIndent3"/>
        <w:spacing w:after="0"/>
        <w:ind w:firstLine="96"/>
        <w:rPr>
          <w:sz w:val="22"/>
          <w:szCs w:val="22"/>
        </w:rPr>
      </w:pPr>
      <w:r w:rsidRPr="0032750B">
        <w:rPr>
          <w:sz w:val="22"/>
          <w:szCs w:val="22"/>
        </w:rPr>
        <w:t>43333</w:t>
      </w:r>
    </w:p>
    <w:p w14:paraId="4BB3AF8B" w14:textId="77777777" w:rsidR="00591615" w:rsidRPr="0032750B" w:rsidRDefault="00591615" w:rsidP="00591615">
      <w:pPr>
        <w:pStyle w:val="BodyTextIndent3"/>
        <w:spacing w:after="0"/>
        <w:ind w:firstLine="96"/>
        <w:rPr>
          <w:sz w:val="22"/>
          <w:szCs w:val="22"/>
        </w:rPr>
      </w:pPr>
      <w:r w:rsidRPr="0032750B">
        <w:rPr>
          <w:sz w:val="22"/>
          <w:szCs w:val="22"/>
        </w:rPr>
        <w:t>43334</w:t>
      </w:r>
    </w:p>
    <w:p w14:paraId="47623366" w14:textId="77777777" w:rsidR="00591615" w:rsidRPr="0032750B" w:rsidRDefault="00591615" w:rsidP="00591615">
      <w:pPr>
        <w:pStyle w:val="BodyTextIndent3"/>
        <w:spacing w:after="0"/>
        <w:ind w:firstLine="96"/>
        <w:rPr>
          <w:sz w:val="22"/>
          <w:szCs w:val="22"/>
        </w:rPr>
      </w:pPr>
      <w:r w:rsidRPr="0032750B">
        <w:rPr>
          <w:sz w:val="22"/>
          <w:szCs w:val="22"/>
        </w:rPr>
        <w:t>43335</w:t>
      </w:r>
    </w:p>
    <w:p w14:paraId="1D5AA9F9" w14:textId="77777777" w:rsidR="00591615" w:rsidRPr="0032750B" w:rsidRDefault="00591615" w:rsidP="00591615">
      <w:pPr>
        <w:pStyle w:val="BodyTextIndent3"/>
        <w:spacing w:after="0"/>
        <w:ind w:firstLine="96"/>
        <w:rPr>
          <w:sz w:val="22"/>
          <w:szCs w:val="22"/>
        </w:rPr>
      </w:pPr>
      <w:r w:rsidRPr="0032750B">
        <w:rPr>
          <w:sz w:val="22"/>
          <w:szCs w:val="22"/>
        </w:rPr>
        <w:t>43336</w:t>
      </w:r>
    </w:p>
    <w:p w14:paraId="3A3767BC" w14:textId="77777777" w:rsidR="00591615" w:rsidRPr="0032750B" w:rsidRDefault="00591615" w:rsidP="00591615">
      <w:pPr>
        <w:pStyle w:val="BodyTextIndent3"/>
        <w:spacing w:after="0"/>
        <w:ind w:firstLine="96"/>
        <w:rPr>
          <w:sz w:val="22"/>
          <w:szCs w:val="22"/>
        </w:rPr>
      </w:pPr>
      <w:r w:rsidRPr="0032750B">
        <w:rPr>
          <w:sz w:val="22"/>
          <w:szCs w:val="22"/>
        </w:rPr>
        <w:t>43337</w:t>
      </w:r>
    </w:p>
    <w:p w14:paraId="7A936C90" w14:textId="77777777" w:rsidR="00591615" w:rsidRPr="0032750B" w:rsidRDefault="00591615" w:rsidP="00591615">
      <w:pPr>
        <w:pStyle w:val="BodyTextIndent3"/>
        <w:spacing w:after="0"/>
        <w:ind w:firstLine="96"/>
        <w:rPr>
          <w:sz w:val="22"/>
          <w:szCs w:val="22"/>
        </w:rPr>
      </w:pPr>
      <w:r w:rsidRPr="0032750B">
        <w:rPr>
          <w:sz w:val="22"/>
          <w:szCs w:val="22"/>
        </w:rPr>
        <w:t>43338</w:t>
      </w:r>
    </w:p>
    <w:p w14:paraId="04B8C548" w14:textId="77777777" w:rsidR="00591615" w:rsidRPr="0032750B" w:rsidRDefault="00591615" w:rsidP="00591615">
      <w:pPr>
        <w:pStyle w:val="BodyTextIndent3"/>
        <w:spacing w:after="0"/>
        <w:ind w:firstLine="96"/>
        <w:rPr>
          <w:sz w:val="22"/>
          <w:szCs w:val="22"/>
        </w:rPr>
      </w:pPr>
      <w:r w:rsidRPr="0032750B">
        <w:rPr>
          <w:sz w:val="22"/>
          <w:szCs w:val="22"/>
        </w:rPr>
        <w:t>43340</w:t>
      </w:r>
    </w:p>
    <w:p w14:paraId="3F74FD19" w14:textId="77777777" w:rsidR="00591615" w:rsidRPr="0032750B" w:rsidRDefault="00591615" w:rsidP="00591615">
      <w:pPr>
        <w:pStyle w:val="BodyTextIndent3"/>
        <w:spacing w:after="0"/>
        <w:ind w:firstLine="96"/>
        <w:rPr>
          <w:sz w:val="22"/>
          <w:szCs w:val="22"/>
        </w:rPr>
      </w:pPr>
      <w:r w:rsidRPr="0032750B">
        <w:rPr>
          <w:sz w:val="22"/>
          <w:szCs w:val="22"/>
        </w:rPr>
        <w:t>43341</w:t>
      </w:r>
    </w:p>
    <w:p w14:paraId="061E8CCA" w14:textId="77777777" w:rsidR="00591615" w:rsidRPr="0032750B" w:rsidRDefault="00591615" w:rsidP="00591615">
      <w:pPr>
        <w:pStyle w:val="BodyTextIndent3"/>
        <w:spacing w:after="0"/>
        <w:ind w:firstLine="96"/>
        <w:rPr>
          <w:sz w:val="22"/>
          <w:szCs w:val="22"/>
        </w:rPr>
      </w:pPr>
      <w:r w:rsidRPr="0032750B">
        <w:rPr>
          <w:sz w:val="22"/>
          <w:szCs w:val="22"/>
        </w:rPr>
        <w:t>43351</w:t>
      </w:r>
    </w:p>
    <w:p w14:paraId="5D0BD9A7" w14:textId="77777777" w:rsidR="00591615" w:rsidRPr="0032750B" w:rsidRDefault="00591615" w:rsidP="00591615">
      <w:pPr>
        <w:pStyle w:val="BodyTextIndent3"/>
        <w:spacing w:after="0"/>
        <w:ind w:firstLine="96"/>
        <w:rPr>
          <w:sz w:val="22"/>
          <w:szCs w:val="22"/>
        </w:rPr>
      </w:pPr>
      <w:r w:rsidRPr="0032750B">
        <w:rPr>
          <w:sz w:val="22"/>
          <w:szCs w:val="22"/>
        </w:rPr>
        <w:t>43352</w:t>
      </w:r>
    </w:p>
    <w:p w14:paraId="2AA9C552" w14:textId="77777777" w:rsidR="00591615" w:rsidRPr="0032750B" w:rsidRDefault="00591615" w:rsidP="00591615">
      <w:pPr>
        <w:pStyle w:val="BodyTextIndent3"/>
        <w:spacing w:after="0"/>
        <w:ind w:firstLine="96"/>
        <w:rPr>
          <w:sz w:val="22"/>
          <w:szCs w:val="22"/>
        </w:rPr>
      </w:pPr>
      <w:r w:rsidRPr="0032750B">
        <w:rPr>
          <w:sz w:val="22"/>
          <w:szCs w:val="22"/>
        </w:rPr>
        <w:t>43360</w:t>
      </w:r>
    </w:p>
    <w:p w14:paraId="4E03929C" w14:textId="77777777" w:rsidR="00591615" w:rsidRPr="0032750B" w:rsidRDefault="00591615" w:rsidP="00591615">
      <w:pPr>
        <w:pStyle w:val="BodyTextIndent3"/>
        <w:spacing w:after="0"/>
        <w:ind w:firstLine="96"/>
        <w:rPr>
          <w:sz w:val="22"/>
          <w:szCs w:val="22"/>
        </w:rPr>
      </w:pPr>
      <w:r w:rsidRPr="0032750B">
        <w:rPr>
          <w:sz w:val="22"/>
          <w:szCs w:val="22"/>
        </w:rPr>
        <w:t>43361</w:t>
      </w:r>
    </w:p>
    <w:p w14:paraId="7A1C50DF" w14:textId="77777777" w:rsidR="00591615" w:rsidRPr="0032750B" w:rsidRDefault="00591615" w:rsidP="00591615">
      <w:pPr>
        <w:pStyle w:val="BodyTextIndent3"/>
        <w:spacing w:after="0"/>
        <w:ind w:firstLine="96"/>
        <w:rPr>
          <w:sz w:val="22"/>
          <w:szCs w:val="22"/>
        </w:rPr>
      </w:pPr>
      <w:r w:rsidRPr="0032750B">
        <w:rPr>
          <w:sz w:val="22"/>
          <w:szCs w:val="22"/>
        </w:rPr>
        <w:t>43400</w:t>
      </w:r>
    </w:p>
    <w:p w14:paraId="54BA4EC3" w14:textId="77777777" w:rsidR="00591615" w:rsidRPr="0032750B" w:rsidRDefault="00591615" w:rsidP="00591615">
      <w:pPr>
        <w:pStyle w:val="BodyTextIndent3"/>
        <w:spacing w:after="0"/>
        <w:ind w:firstLine="96"/>
        <w:rPr>
          <w:sz w:val="22"/>
          <w:szCs w:val="22"/>
        </w:rPr>
      </w:pPr>
      <w:r w:rsidRPr="0032750B">
        <w:rPr>
          <w:sz w:val="22"/>
          <w:szCs w:val="22"/>
        </w:rPr>
        <w:t>43405</w:t>
      </w:r>
    </w:p>
    <w:p w14:paraId="0A6C7B7D" w14:textId="77777777" w:rsidR="00591615" w:rsidRPr="0032750B" w:rsidRDefault="00591615" w:rsidP="00591615">
      <w:pPr>
        <w:pStyle w:val="BodyTextIndent3"/>
        <w:spacing w:after="0"/>
        <w:ind w:firstLine="96"/>
        <w:rPr>
          <w:sz w:val="22"/>
          <w:szCs w:val="22"/>
        </w:rPr>
      </w:pPr>
      <w:r w:rsidRPr="0032750B">
        <w:rPr>
          <w:sz w:val="22"/>
          <w:szCs w:val="22"/>
        </w:rPr>
        <w:t>43410</w:t>
      </w:r>
    </w:p>
    <w:p w14:paraId="7ECA2C6B" w14:textId="77777777" w:rsidR="00591615" w:rsidRPr="0032750B" w:rsidRDefault="00591615" w:rsidP="00591615">
      <w:pPr>
        <w:pStyle w:val="BodyTextIndent3"/>
        <w:spacing w:after="0"/>
        <w:ind w:firstLine="96"/>
        <w:rPr>
          <w:sz w:val="22"/>
          <w:szCs w:val="22"/>
        </w:rPr>
      </w:pPr>
      <w:r w:rsidRPr="0032750B">
        <w:rPr>
          <w:sz w:val="22"/>
          <w:szCs w:val="22"/>
        </w:rPr>
        <w:t>43415</w:t>
      </w:r>
    </w:p>
    <w:p w14:paraId="2D17060D" w14:textId="77777777" w:rsidR="00591615" w:rsidRPr="0032750B" w:rsidRDefault="00591615" w:rsidP="00591615">
      <w:pPr>
        <w:pStyle w:val="BodyTextIndent3"/>
        <w:spacing w:after="0"/>
        <w:ind w:firstLine="96"/>
        <w:rPr>
          <w:sz w:val="22"/>
          <w:szCs w:val="22"/>
        </w:rPr>
      </w:pPr>
      <w:r w:rsidRPr="0032750B">
        <w:rPr>
          <w:sz w:val="22"/>
          <w:szCs w:val="22"/>
        </w:rPr>
        <w:t>43420</w:t>
      </w:r>
    </w:p>
    <w:p w14:paraId="674FD9E4" w14:textId="77777777" w:rsidR="00591615" w:rsidRPr="0032750B" w:rsidRDefault="00591615" w:rsidP="00591615">
      <w:pPr>
        <w:pStyle w:val="BodyTextIndent3"/>
        <w:spacing w:after="0"/>
        <w:ind w:firstLine="96"/>
        <w:rPr>
          <w:sz w:val="22"/>
          <w:szCs w:val="22"/>
        </w:rPr>
      </w:pPr>
      <w:r w:rsidRPr="0032750B">
        <w:rPr>
          <w:sz w:val="22"/>
          <w:szCs w:val="22"/>
        </w:rPr>
        <w:t>43425</w:t>
      </w:r>
    </w:p>
    <w:p w14:paraId="7D66F05E" w14:textId="77777777" w:rsidR="00591615" w:rsidRPr="0032750B" w:rsidRDefault="00591615" w:rsidP="00591615">
      <w:pPr>
        <w:pStyle w:val="BodyTextIndent3"/>
        <w:spacing w:after="0"/>
        <w:ind w:firstLine="96"/>
        <w:rPr>
          <w:sz w:val="22"/>
          <w:szCs w:val="22"/>
        </w:rPr>
      </w:pPr>
      <w:r w:rsidRPr="0032750B">
        <w:rPr>
          <w:sz w:val="22"/>
          <w:szCs w:val="22"/>
        </w:rPr>
        <w:t>43460</w:t>
      </w:r>
    </w:p>
    <w:p w14:paraId="71203F9B" w14:textId="77777777" w:rsidR="00591615" w:rsidRPr="0032750B" w:rsidRDefault="00591615" w:rsidP="00591615">
      <w:pPr>
        <w:pStyle w:val="BodyTextIndent3"/>
        <w:spacing w:after="0"/>
        <w:ind w:firstLine="96"/>
        <w:rPr>
          <w:sz w:val="22"/>
          <w:szCs w:val="22"/>
        </w:rPr>
      </w:pPr>
      <w:r w:rsidRPr="0032750B">
        <w:rPr>
          <w:sz w:val="22"/>
          <w:szCs w:val="22"/>
        </w:rPr>
        <w:t>43496</w:t>
      </w:r>
    </w:p>
    <w:p w14:paraId="7D350814" w14:textId="77777777" w:rsidR="00591615" w:rsidRPr="0032750B" w:rsidRDefault="00591615" w:rsidP="00591615">
      <w:pPr>
        <w:pStyle w:val="BodyTextIndent3"/>
        <w:spacing w:after="0"/>
        <w:ind w:firstLine="96"/>
        <w:rPr>
          <w:sz w:val="22"/>
          <w:szCs w:val="22"/>
        </w:rPr>
      </w:pPr>
      <w:r w:rsidRPr="0032750B">
        <w:rPr>
          <w:sz w:val="22"/>
          <w:szCs w:val="22"/>
        </w:rPr>
        <w:t>43500</w:t>
      </w:r>
    </w:p>
    <w:p w14:paraId="7683E152" w14:textId="77777777" w:rsidR="00591615" w:rsidRPr="0032750B" w:rsidRDefault="00591615" w:rsidP="00591615">
      <w:pPr>
        <w:pStyle w:val="BodyTextIndent3"/>
        <w:spacing w:after="0"/>
        <w:ind w:firstLine="96"/>
        <w:rPr>
          <w:sz w:val="22"/>
          <w:szCs w:val="22"/>
        </w:rPr>
      </w:pPr>
      <w:r w:rsidRPr="0032750B">
        <w:rPr>
          <w:sz w:val="22"/>
          <w:szCs w:val="22"/>
        </w:rPr>
        <w:t>43501</w:t>
      </w:r>
    </w:p>
    <w:p w14:paraId="3C6802F2" w14:textId="77777777" w:rsidR="00591615" w:rsidRPr="0032750B" w:rsidRDefault="00591615" w:rsidP="00591615">
      <w:pPr>
        <w:pStyle w:val="BodyTextIndent3"/>
        <w:spacing w:after="0"/>
        <w:ind w:firstLine="96"/>
        <w:rPr>
          <w:sz w:val="22"/>
          <w:szCs w:val="22"/>
        </w:rPr>
      </w:pPr>
      <w:r w:rsidRPr="0032750B">
        <w:rPr>
          <w:sz w:val="22"/>
          <w:szCs w:val="22"/>
        </w:rPr>
        <w:t>43502</w:t>
      </w:r>
    </w:p>
    <w:p w14:paraId="7D45D700" w14:textId="77777777" w:rsidR="00591615" w:rsidRPr="0032750B" w:rsidRDefault="00591615" w:rsidP="00591615">
      <w:pPr>
        <w:pStyle w:val="BodyTextIndent3"/>
        <w:spacing w:after="0"/>
        <w:ind w:firstLine="96"/>
        <w:rPr>
          <w:sz w:val="22"/>
          <w:szCs w:val="22"/>
        </w:rPr>
      </w:pPr>
      <w:r w:rsidRPr="0032750B">
        <w:rPr>
          <w:sz w:val="22"/>
          <w:szCs w:val="22"/>
        </w:rPr>
        <w:t>43520</w:t>
      </w:r>
    </w:p>
    <w:p w14:paraId="7B561A13" w14:textId="77777777" w:rsidR="00591615" w:rsidRPr="0032750B" w:rsidRDefault="00591615" w:rsidP="00591615">
      <w:pPr>
        <w:pStyle w:val="BodyTextIndent3"/>
        <w:spacing w:after="0"/>
        <w:ind w:firstLine="96"/>
        <w:rPr>
          <w:sz w:val="22"/>
          <w:szCs w:val="22"/>
        </w:rPr>
      </w:pPr>
      <w:r w:rsidRPr="0032750B">
        <w:rPr>
          <w:sz w:val="22"/>
          <w:szCs w:val="22"/>
        </w:rPr>
        <w:t>43605</w:t>
      </w:r>
    </w:p>
    <w:p w14:paraId="31334D81" w14:textId="77777777" w:rsidR="00591615" w:rsidRPr="0032750B" w:rsidRDefault="00591615" w:rsidP="00591615">
      <w:pPr>
        <w:pStyle w:val="BodyTextIndent3"/>
        <w:spacing w:after="0"/>
        <w:ind w:firstLine="96"/>
        <w:rPr>
          <w:sz w:val="22"/>
          <w:szCs w:val="22"/>
        </w:rPr>
      </w:pPr>
      <w:r w:rsidRPr="0032750B">
        <w:rPr>
          <w:sz w:val="22"/>
          <w:szCs w:val="22"/>
        </w:rPr>
        <w:t>43610</w:t>
      </w:r>
    </w:p>
    <w:p w14:paraId="1831186B" w14:textId="77777777" w:rsidR="00591615" w:rsidRPr="0032750B" w:rsidRDefault="00591615" w:rsidP="00591615">
      <w:pPr>
        <w:pStyle w:val="BodyTextIndent3"/>
        <w:spacing w:after="0"/>
        <w:ind w:firstLine="96"/>
        <w:rPr>
          <w:sz w:val="22"/>
          <w:szCs w:val="22"/>
        </w:rPr>
      </w:pPr>
      <w:r w:rsidRPr="0032750B">
        <w:rPr>
          <w:sz w:val="22"/>
          <w:szCs w:val="22"/>
        </w:rPr>
        <w:t>43611</w:t>
      </w:r>
    </w:p>
    <w:p w14:paraId="2E829072" w14:textId="77777777" w:rsidR="00591615" w:rsidRPr="0032750B" w:rsidRDefault="00591615" w:rsidP="00591615">
      <w:pPr>
        <w:pStyle w:val="BodyTextIndent3"/>
        <w:spacing w:after="0"/>
        <w:ind w:firstLine="96"/>
        <w:rPr>
          <w:sz w:val="22"/>
          <w:szCs w:val="22"/>
        </w:rPr>
      </w:pPr>
      <w:r w:rsidRPr="0032750B">
        <w:rPr>
          <w:sz w:val="22"/>
          <w:szCs w:val="22"/>
        </w:rPr>
        <w:t>43620</w:t>
      </w:r>
    </w:p>
    <w:p w14:paraId="61EC3B81" w14:textId="77777777" w:rsidR="00591615" w:rsidRPr="0032750B" w:rsidRDefault="00591615" w:rsidP="00591615">
      <w:pPr>
        <w:pStyle w:val="BodyTextIndent3"/>
        <w:spacing w:after="0"/>
        <w:ind w:firstLine="96"/>
        <w:rPr>
          <w:sz w:val="22"/>
          <w:szCs w:val="22"/>
        </w:rPr>
      </w:pPr>
      <w:r w:rsidRPr="0032750B">
        <w:rPr>
          <w:sz w:val="22"/>
          <w:szCs w:val="22"/>
        </w:rPr>
        <w:t>43621</w:t>
      </w:r>
    </w:p>
    <w:p w14:paraId="3EB3B8C0" w14:textId="77777777" w:rsidR="00591615" w:rsidRPr="0032750B" w:rsidRDefault="00591615" w:rsidP="00591615">
      <w:pPr>
        <w:pStyle w:val="BodyTextIndent3"/>
        <w:spacing w:after="0"/>
        <w:ind w:firstLine="96"/>
        <w:rPr>
          <w:sz w:val="22"/>
          <w:szCs w:val="22"/>
        </w:rPr>
      </w:pPr>
      <w:r w:rsidRPr="0032750B">
        <w:rPr>
          <w:sz w:val="22"/>
          <w:szCs w:val="22"/>
        </w:rPr>
        <w:t>43622</w:t>
      </w:r>
    </w:p>
    <w:p w14:paraId="0FC38561" w14:textId="77777777" w:rsidR="00591615" w:rsidRPr="0032750B" w:rsidRDefault="00591615" w:rsidP="00591615">
      <w:pPr>
        <w:pStyle w:val="BodyTextIndent3"/>
        <w:spacing w:after="0"/>
        <w:ind w:firstLine="96"/>
        <w:rPr>
          <w:sz w:val="22"/>
          <w:szCs w:val="22"/>
        </w:rPr>
      </w:pPr>
      <w:r w:rsidRPr="0032750B">
        <w:rPr>
          <w:sz w:val="22"/>
          <w:szCs w:val="22"/>
        </w:rPr>
        <w:t>43631</w:t>
      </w:r>
    </w:p>
    <w:p w14:paraId="5AE095BB" w14:textId="77777777" w:rsidR="00591615" w:rsidRPr="0032750B" w:rsidRDefault="00591615" w:rsidP="00591615">
      <w:pPr>
        <w:pStyle w:val="BodyTextIndent3"/>
        <w:spacing w:after="0"/>
        <w:ind w:firstLine="96"/>
        <w:rPr>
          <w:sz w:val="22"/>
          <w:szCs w:val="22"/>
        </w:rPr>
      </w:pPr>
      <w:r w:rsidRPr="0032750B">
        <w:rPr>
          <w:sz w:val="22"/>
          <w:szCs w:val="22"/>
        </w:rPr>
        <w:t>43632</w:t>
      </w:r>
    </w:p>
    <w:p w14:paraId="74DD0950" w14:textId="77777777" w:rsidR="00591615" w:rsidRPr="0032750B" w:rsidRDefault="00591615" w:rsidP="00591615">
      <w:pPr>
        <w:pStyle w:val="BodyTextIndent3"/>
        <w:spacing w:after="0"/>
        <w:ind w:firstLine="96"/>
        <w:rPr>
          <w:sz w:val="22"/>
          <w:szCs w:val="22"/>
        </w:rPr>
      </w:pPr>
      <w:r w:rsidRPr="0032750B">
        <w:rPr>
          <w:sz w:val="22"/>
          <w:szCs w:val="22"/>
        </w:rPr>
        <w:t>43633</w:t>
      </w:r>
    </w:p>
    <w:p w14:paraId="5EBB2EDB" w14:textId="77777777" w:rsidR="00591615" w:rsidRPr="0032750B" w:rsidRDefault="00591615" w:rsidP="00591615">
      <w:pPr>
        <w:pStyle w:val="BodyTextIndent3"/>
        <w:spacing w:after="0"/>
        <w:ind w:firstLine="96"/>
        <w:rPr>
          <w:sz w:val="22"/>
          <w:szCs w:val="22"/>
        </w:rPr>
      </w:pPr>
      <w:r w:rsidRPr="0032750B">
        <w:rPr>
          <w:sz w:val="22"/>
          <w:szCs w:val="22"/>
        </w:rPr>
        <w:t>43634</w:t>
      </w:r>
    </w:p>
    <w:p w14:paraId="4E017DDF" w14:textId="77777777" w:rsidR="00591615" w:rsidRPr="0032750B" w:rsidRDefault="00591615" w:rsidP="00591615">
      <w:pPr>
        <w:pStyle w:val="BodyTextIndent3"/>
        <w:spacing w:after="0"/>
        <w:ind w:firstLine="96"/>
        <w:rPr>
          <w:sz w:val="22"/>
          <w:szCs w:val="22"/>
        </w:rPr>
      </w:pPr>
      <w:r w:rsidRPr="0032750B">
        <w:rPr>
          <w:sz w:val="22"/>
          <w:szCs w:val="22"/>
        </w:rPr>
        <w:t>43635</w:t>
      </w:r>
    </w:p>
    <w:p w14:paraId="2A46A696" w14:textId="77777777" w:rsidR="00591615" w:rsidRPr="0032750B" w:rsidRDefault="00591615" w:rsidP="00591615">
      <w:pPr>
        <w:pStyle w:val="BodyTextIndent3"/>
        <w:spacing w:after="0"/>
        <w:ind w:firstLine="96"/>
        <w:rPr>
          <w:sz w:val="22"/>
          <w:szCs w:val="22"/>
        </w:rPr>
      </w:pPr>
      <w:r w:rsidRPr="0032750B">
        <w:rPr>
          <w:sz w:val="22"/>
          <w:szCs w:val="22"/>
        </w:rPr>
        <w:t>43640</w:t>
      </w:r>
    </w:p>
    <w:p w14:paraId="73718269" w14:textId="77777777" w:rsidR="00591615" w:rsidRPr="0032750B" w:rsidRDefault="00591615" w:rsidP="00591615">
      <w:pPr>
        <w:pStyle w:val="BodyTextIndent3"/>
        <w:spacing w:after="0"/>
        <w:ind w:firstLine="96"/>
        <w:rPr>
          <w:sz w:val="22"/>
          <w:szCs w:val="22"/>
        </w:rPr>
      </w:pPr>
      <w:r w:rsidRPr="0032750B">
        <w:rPr>
          <w:sz w:val="22"/>
          <w:szCs w:val="22"/>
        </w:rPr>
        <w:t>43641</w:t>
      </w:r>
    </w:p>
    <w:p w14:paraId="64A4DFA4" w14:textId="77777777" w:rsidR="00591615" w:rsidRPr="0032750B" w:rsidRDefault="00591615" w:rsidP="00591615">
      <w:pPr>
        <w:pStyle w:val="BodyTextIndent3"/>
        <w:spacing w:after="0"/>
        <w:ind w:firstLine="96"/>
        <w:rPr>
          <w:sz w:val="22"/>
          <w:szCs w:val="22"/>
        </w:rPr>
      </w:pPr>
      <w:r w:rsidRPr="0032750B">
        <w:rPr>
          <w:sz w:val="22"/>
          <w:szCs w:val="22"/>
        </w:rPr>
        <w:t>43644</w:t>
      </w:r>
    </w:p>
    <w:p w14:paraId="24248D31" w14:textId="77777777" w:rsidR="00591615" w:rsidRPr="0032750B" w:rsidRDefault="00591615" w:rsidP="00591615">
      <w:pPr>
        <w:pStyle w:val="BodyTextIndent3"/>
        <w:spacing w:after="0"/>
        <w:ind w:firstLine="96"/>
        <w:rPr>
          <w:sz w:val="22"/>
          <w:szCs w:val="22"/>
        </w:rPr>
      </w:pPr>
      <w:r w:rsidRPr="0032750B">
        <w:rPr>
          <w:sz w:val="22"/>
          <w:szCs w:val="22"/>
        </w:rPr>
        <w:t>43645</w:t>
      </w:r>
    </w:p>
    <w:p w14:paraId="294958E2" w14:textId="77777777" w:rsidR="00591615" w:rsidRPr="0032750B" w:rsidRDefault="00591615" w:rsidP="00591615">
      <w:pPr>
        <w:pStyle w:val="BodyTextIndent3"/>
        <w:spacing w:after="0"/>
        <w:ind w:firstLine="96"/>
        <w:rPr>
          <w:sz w:val="22"/>
          <w:szCs w:val="22"/>
        </w:rPr>
      </w:pPr>
      <w:r w:rsidRPr="0032750B">
        <w:rPr>
          <w:sz w:val="22"/>
          <w:szCs w:val="22"/>
        </w:rPr>
        <w:t>43752</w:t>
      </w:r>
    </w:p>
    <w:p w14:paraId="7DE3A5E6" w14:textId="77777777" w:rsidR="00591615" w:rsidRPr="0032750B" w:rsidRDefault="00591615" w:rsidP="00591615">
      <w:pPr>
        <w:pStyle w:val="BodyTextIndent3"/>
        <w:spacing w:after="0"/>
        <w:ind w:firstLine="96"/>
        <w:rPr>
          <w:sz w:val="22"/>
          <w:szCs w:val="22"/>
        </w:rPr>
      </w:pPr>
      <w:r w:rsidRPr="0032750B">
        <w:rPr>
          <w:sz w:val="22"/>
          <w:szCs w:val="22"/>
        </w:rPr>
        <w:t>43771</w:t>
      </w:r>
    </w:p>
    <w:p w14:paraId="2160538E" w14:textId="77777777" w:rsidR="00591615" w:rsidRPr="0032750B" w:rsidRDefault="00591615" w:rsidP="00591615">
      <w:pPr>
        <w:pStyle w:val="BodyTextIndent3"/>
        <w:spacing w:after="0"/>
        <w:ind w:firstLine="96"/>
        <w:rPr>
          <w:sz w:val="22"/>
          <w:szCs w:val="22"/>
        </w:rPr>
      </w:pPr>
      <w:r w:rsidRPr="0032750B">
        <w:rPr>
          <w:sz w:val="22"/>
          <w:szCs w:val="22"/>
        </w:rPr>
        <w:t>43772</w:t>
      </w:r>
    </w:p>
    <w:p w14:paraId="077230C0" w14:textId="77777777" w:rsidR="00591615" w:rsidRPr="0032750B" w:rsidRDefault="00591615" w:rsidP="00591615">
      <w:pPr>
        <w:pStyle w:val="BodyTextIndent3"/>
        <w:spacing w:after="0"/>
        <w:ind w:firstLine="96"/>
        <w:rPr>
          <w:sz w:val="22"/>
          <w:szCs w:val="22"/>
        </w:rPr>
      </w:pPr>
      <w:r w:rsidRPr="0032750B">
        <w:rPr>
          <w:sz w:val="22"/>
          <w:szCs w:val="22"/>
        </w:rPr>
        <w:t>43773</w:t>
      </w:r>
    </w:p>
    <w:p w14:paraId="42C4F823" w14:textId="77777777" w:rsidR="00591615" w:rsidRPr="0032750B" w:rsidRDefault="00591615" w:rsidP="00591615">
      <w:pPr>
        <w:pStyle w:val="BodyTextIndent3"/>
        <w:spacing w:after="0"/>
        <w:ind w:firstLine="96"/>
        <w:rPr>
          <w:sz w:val="22"/>
          <w:szCs w:val="22"/>
        </w:rPr>
      </w:pPr>
      <w:r w:rsidRPr="0032750B">
        <w:rPr>
          <w:sz w:val="22"/>
          <w:szCs w:val="22"/>
        </w:rPr>
        <w:t>43774</w:t>
      </w:r>
    </w:p>
    <w:p w14:paraId="19702E02" w14:textId="77777777" w:rsidR="00591615" w:rsidRPr="0032750B" w:rsidRDefault="00591615" w:rsidP="00591615">
      <w:pPr>
        <w:pStyle w:val="BodyTextIndent3"/>
        <w:spacing w:after="0"/>
        <w:ind w:firstLine="96"/>
        <w:rPr>
          <w:sz w:val="22"/>
          <w:szCs w:val="22"/>
        </w:rPr>
      </w:pPr>
      <w:r w:rsidRPr="0032750B">
        <w:rPr>
          <w:sz w:val="22"/>
          <w:szCs w:val="22"/>
        </w:rPr>
        <w:t>43775</w:t>
      </w:r>
    </w:p>
    <w:p w14:paraId="7FA1CDA7" w14:textId="77777777" w:rsidR="00591615" w:rsidRPr="0032750B" w:rsidRDefault="00591615" w:rsidP="00591615">
      <w:pPr>
        <w:pStyle w:val="BodyTextIndent3"/>
        <w:spacing w:after="0"/>
        <w:ind w:firstLine="96"/>
        <w:rPr>
          <w:sz w:val="22"/>
          <w:szCs w:val="22"/>
        </w:rPr>
      </w:pPr>
      <w:r w:rsidRPr="0032750B">
        <w:rPr>
          <w:sz w:val="22"/>
          <w:szCs w:val="22"/>
        </w:rPr>
        <w:t>43800</w:t>
      </w:r>
    </w:p>
    <w:p w14:paraId="7D5B7214" w14:textId="77777777" w:rsidR="00591615" w:rsidRPr="0032750B" w:rsidRDefault="00591615" w:rsidP="00591615">
      <w:pPr>
        <w:pStyle w:val="BodyTextIndent3"/>
        <w:spacing w:after="0"/>
        <w:ind w:firstLine="96"/>
        <w:rPr>
          <w:sz w:val="22"/>
          <w:szCs w:val="22"/>
        </w:rPr>
      </w:pPr>
      <w:r w:rsidRPr="0032750B">
        <w:rPr>
          <w:sz w:val="22"/>
          <w:szCs w:val="22"/>
        </w:rPr>
        <w:t>43810</w:t>
      </w:r>
    </w:p>
    <w:p w14:paraId="3834778E" w14:textId="77777777" w:rsidR="00591615" w:rsidRPr="0032750B" w:rsidRDefault="00591615" w:rsidP="00591615">
      <w:pPr>
        <w:pStyle w:val="BodyTextIndent3"/>
        <w:spacing w:after="0"/>
        <w:ind w:firstLine="96"/>
        <w:rPr>
          <w:sz w:val="22"/>
          <w:szCs w:val="22"/>
        </w:rPr>
      </w:pPr>
      <w:r w:rsidRPr="0032750B">
        <w:rPr>
          <w:sz w:val="22"/>
          <w:szCs w:val="22"/>
        </w:rPr>
        <w:t>43820</w:t>
      </w:r>
    </w:p>
    <w:p w14:paraId="4FDB5A07" w14:textId="77777777" w:rsidR="00591615" w:rsidRPr="0032750B" w:rsidRDefault="00591615" w:rsidP="00591615">
      <w:pPr>
        <w:pStyle w:val="BodyTextIndent3"/>
        <w:spacing w:after="0"/>
        <w:ind w:firstLine="96"/>
        <w:rPr>
          <w:sz w:val="22"/>
          <w:szCs w:val="22"/>
        </w:rPr>
      </w:pPr>
      <w:r w:rsidRPr="0032750B">
        <w:rPr>
          <w:sz w:val="22"/>
          <w:szCs w:val="22"/>
        </w:rPr>
        <w:t>43825</w:t>
      </w:r>
    </w:p>
    <w:p w14:paraId="2D199769" w14:textId="77777777" w:rsidR="00591615" w:rsidRPr="0032750B" w:rsidRDefault="00591615" w:rsidP="00591615">
      <w:pPr>
        <w:pStyle w:val="BodyTextIndent3"/>
        <w:spacing w:after="0"/>
        <w:ind w:firstLine="96"/>
        <w:rPr>
          <w:sz w:val="22"/>
          <w:szCs w:val="22"/>
        </w:rPr>
      </w:pPr>
      <w:r w:rsidRPr="0032750B">
        <w:rPr>
          <w:sz w:val="22"/>
          <w:szCs w:val="22"/>
        </w:rPr>
        <w:t>43832</w:t>
      </w:r>
    </w:p>
    <w:p w14:paraId="49D25AF4" w14:textId="77777777" w:rsidR="00591615" w:rsidRPr="0032750B" w:rsidRDefault="00591615" w:rsidP="00591615">
      <w:pPr>
        <w:pStyle w:val="BodyTextIndent3"/>
        <w:spacing w:after="0"/>
        <w:ind w:firstLine="96"/>
        <w:rPr>
          <w:sz w:val="22"/>
          <w:szCs w:val="22"/>
        </w:rPr>
      </w:pPr>
      <w:r w:rsidRPr="0032750B">
        <w:rPr>
          <w:sz w:val="22"/>
          <w:szCs w:val="22"/>
        </w:rPr>
        <w:t>43840</w:t>
      </w:r>
    </w:p>
    <w:p w14:paraId="25F82B3E" w14:textId="77777777" w:rsidR="00591615" w:rsidRPr="0032750B" w:rsidRDefault="00591615" w:rsidP="00591615">
      <w:pPr>
        <w:pStyle w:val="BodyTextIndent3"/>
        <w:spacing w:after="0"/>
        <w:ind w:firstLine="96"/>
        <w:rPr>
          <w:sz w:val="22"/>
          <w:szCs w:val="22"/>
        </w:rPr>
      </w:pPr>
      <w:r w:rsidRPr="0032750B">
        <w:rPr>
          <w:sz w:val="22"/>
          <w:szCs w:val="22"/>
        </w:rPr>
        <w:t>43842</w:t>
      </w:r>
    </w:p>
    <w:p w14:paraId="3C9FB2E1" w14:textId="77777777" w:rsidR="00591615" w:rsidRPr="0032750B" w:rsidRDefault="00591615" w:rsidP="00591615">
      <w:pPr>
        <w:pStyle w:val="BodyTextIndent3"/>
        <w:spacing w:after="0"/>
        <w:ind w:firstLine="96"/>
        <w:rPr>
          <w:sz w:val="22"/>
          <w:szCs w:val="22"/>
        </w:rPr>
      </w:pPr>
      <w:r w:rsidRPr="0032750B">
        <w:rPr>
          <w:sz w:val="22"/>
          <w:szCs w:val="22"/>
        </w:rPr>
        <w:t>43843</w:t>
      </w:r>
    </w:p>
    <w:p w14:paraId="559E34E8" w14:textId="77777777" w:rsidR="00591615" w:rsidRPr="0032750B" w:rsidRDefault="00591615" w:rsidP="00591615">
      <w:pPr>
        <w:pStyle w:val="BodyTextIndent3"/>
        <w:spacing w:after="0"/>
        <w:ind w:firstLine="96"/>
        <w:rPr>
          <w:sz w:val="22"/>
          <w:szCs w:val="22"/>
        </w:rPr>
      </w:pPr>
      <w:r w:rsidRPr="0032750B">
        <w:rPr>
          <w:sz w:val="22"/>
          <w:szCs w:val="22"/>
        </w:rPr>
        <w:t>43845</w:t>
      </w:r>
    </w:p>
    <w:p w14:paraId="316099F3" w14:textId="77777777" w:rsidR="00591615" w:rsidRPr="0032750B" w:rsidRDefault="00591615" w:rsidP="00591615">
      <w:pPr>
        <w:pStyle w:val="BodyTextIndent3"/>
        <w:spacing w:after="0"/>
        <w:ind w:firstLine="96"/>
        <w:rPr>
          <w:sz w:val="22"/>
          <w:szCs w:val="22"/>
        </w:rPr>
      </w:pPr>
      <w:r w:rsidRPr="0032750B">
        <w:rPr>
          <w:sz w:val="22"/>
          <w:szCs w:val="22"/>
        </w:rPr>
        <w:t>43846</w:t>
      </w:r>
    </w:p>
    <w:p w14:paraId="61FEC7CE" w14:textId="77777777" w:rsidR="00591615" w:rsidRPr="0032750B" w:rsidRDefault="00591615" w:rsidP="00591615">
      <w:pPr>
        <w:pStyle w:val="BodyTextIndent3"/>
        <w:spacing w:after="0"/>
        <w:ind w:firstLine="96"/>
        <w:rPr>
          <w:sz w:val="22"/>
          <w:szCs w:val="22"/>
        </w:rPr>
      </w:pPr>
      <w:r w:rsidRPr="0032750B">
        <w:rPr>
          <w:sz w:val="22"/>
          <w:szCs w:val="22"/>
        </w:rPr>
        <w:t>43847</w:t>
      </w:r>
    </w:p>
    <w:p w14:paraId="06442373" w14:textId="77777777" w:rsidR="00591615" w:rsidRPr="0032750B" w:rsidRDefault="00591615" w:rsidP="00591615">
      <w:pPr>
        <w:pStyle w:val="BodyTextIndent3"/>
        <w:spacing w:after="0"/>
        <w:ind w:firstLine="96"/>
        <w:rPr>
          <w:sz w:val="22"/>
          <w:szCs w:val="22"/>
        </w:rPr>
      </w:pPr>
      <w:r w:rsidRPr="0032750B">
        <w:rPr>
          <w:sz w:val="22"/>
          <w:szCs w:val="22"/>
        </w:rPr>
        <w:t>43848</w:t>
      </w:r>
    </w:p>
    <w:p w14:paraId="7F109EAF" w14:textId="77777777" w:rsidR="00591615" w:rsidRPr="0032750B" w:rsidRDefault="00591615" w:rsidP="00591615">
      <w:pPr>
        <w:pStyle w:val="BodyTextIndent3"/>
        <w:spacing w:after="0"/>
        <w:ind w:firstLine="96"/>
        <w:rPr>
          <w:sz w:val="22"/>
          <w:szCs w:val="22"/>
        </w:rPr>
      </w:pPr>
      <w:r w:rsidRPr="0032750B">
        <w:rPr>
          <w:sz w:val="22"/>
          <w:szCs w:val="22"/>
        </w:rPr>
        <w:t>43860</w:t>
      </w:r>
    </w:p>
    <w:p w14:paraId="3BA48A59" w14:textId="77777777" w:rsidR="00591615" w:rsidRPr="0032750B" w:rsidRDefault="00591615" w:rsidP="00591615">
      <w:pPr>
        <w:pStyle w:val="BodyTextIndent3"/>
        <w:spacing w:after="0"/>
        <w:ind w:firstLine="96"/>
        <w:rPr>
          <w:sz w:val="22"/>
          <w:szCs w:val="22"/>
        </w:rPr>
      </w:pPr>
      <w:r w:rsidRPr="0032750B">
        <w:rPr>
          <w:sz w:val="22"/>
          <w:szCs w:val="22"/>
        </w:rPr>
        <w:t>43865</w:t>
      </w:r>
    </w:p>
    <w:p w14:paraId="325C4C07" w14:textId="77777777" w:rsidR="00591615" w:rsidRPr="0032750B" w:rsidRDefault="00591615" w:rsidP="00591615">
      <w:pPr>
        <w:pStyle w:val="BodyTextIndent3"/>
        <w:spacing w:after="0"/>
        <w:ind w:firstLine="96"/>
        <w:rPr>
          <w:sz w:val="22"/>
          <w:szCs w:val="22"/>
        </w:rPr>
      </w:pPr>
      <w:r w:rsidRPr="0032750B">
        <w:rPr>
          <w:sz w:val="22"/>
          <w:szCs w:val="22"/>
        </w:rPr>
        <w:t>43880</w:t>
      </w:r>
    </w:p>
    <w:p w14:paraId="19DD7E43" w14:textId="77777777" w:rsidR="00591615" w:rsidRPr="0032750B" w:rsidRDefault="00591615" w:rsidP="00591615">
      <w:pPr>
        <w:pStyle w:val="BodyTextIndent3"/>
        <w:spacing w:after="0"/>
        <w:ind w:firstLine="96"/>
        <w:rPr>
          <w:sz w:val="22"/>
          <w:szCs w:val="22"/>
        </w:rPr>
      </w:pPr>
      <w:r w:rsidRPr="0032750B">
        <w:rPr>
          <w:sz w:val="22"/>
          <w:szCs w:val="22"/>
        </w:rPr>
        <w:t>43881</w:t>
      </w:r>
    </w:p>
    <w:p w14:paraId="6141A262" w14:textId="77777777" w:rsidR="00591615" w:rsidRPr="0032750B" w:rsidRDefault="00591615" w:rsidP="00591615">
      <w:pPr>
        <w:pStyle w:val="BodyTextIndent3"/>
        <w:spacing w:after="0"/>
        <w:ind w:firstLine="96"/>
        <w:rPr>
          <w:sz w:val="22"/>
          <w:szCs w:val="22"/>
        </w:rPr>
      </w:pPr>
      <w:r w:rsidRPr="0032750B">
        <w:rPr>
          <w:sz w:val="22"/>
          <w:szCs w:val="22"/>
        </w:rPr>
        <w:t>43882</w:t>
      </w:r>
    </w:p>
    <w:p w14:paraId="2DFF85D6" w14:textId="77777777" w:rsidR="00591615" w:rsidRPr="0032750B" w:rsidRDefault="00591615" w:rsidP="00591615">
      <w:pPr>
        <w:pStyle w:val="BodyTextIndent3"/>
        <w:spacing w:after="0"/>
        <w:ind w:firstLine="96"/>
        <w:rPr>
          <w:sz w:val="22"/>
          <w:szCs w:val="22"/>
        </w:rPr>
      </w:pPr>
      <w:r w:rsidRPr="0032750B">
        <w:rPr>
          <w:sz w:val="22"/>
          <w:szCs w:val="22"/>
        </w:rPr>
        <w:t>44005</w:t>
      </w:r>
    </w:p>
    <w:p w14:paraId="3EBE1C5D" w14:textId="77777777" w:rsidR="00591615" w:rsidRPr="0032750B" w:rsidRDefault="00591615" w:rsidP="00591615">
      <w:pPr>
        <w:pStyle w:val="BodyTextIndent3"/>
        <w:spacing w:after="0"/>
        <w:ind w:firstLine="96"/>
        <w:rPr>
          <w:sz w:val="22"/>
          <w:szCs w:val="22"/>
        </w:rPr>
      </w:pPr>
      <w:r w:rsidRPr="0032750B">
        <w:rPr>
          <w:sz w:val="22"/>
          <w:szCs w:val="22"/>
        </w:rPr>
        <w:t>44010</w:t>
      </w:r>
    </w:p>
    <w:p w14:paraId="1E52E96A" w14:textId="77777777" w:rsidR="00591615" w:rsidRPr="0032750B" w:rsidRDefault="00591615" w:rsidP="00591615">
      <w:pPr>
        <w:pStyle w:val="BodyTextIndent3"/>
        <w:spacing w:after="0"/>
        <w:ind w:firstLine="96"/>
        <w:rPr>
          <w:sz w:val="22"/>
          <w:szCs w:val="22"/>
        </w:rPr>
      </w:pPr>
      <w:r w:rsidRPr="0032750B">
        <w:rPr>
          <w:sz w:val="22"/>
          <w:szCs w:val="22"/>
        </w:rPr>
        <w:t>44015</w:t>
      </w:r>
    </w:p>
    <w:p w14:paraId="6DD141E0" w14:textId="77777777" w:rsidR="00591615" w:rsidRPr="0032750B" w:rsidRDefault="00591615" w:rsidP="00591615">
      <w:pPr>
        <w:pStyle w:val="BodyTextIndent3"/>
        <w:spacing w:after="0"/>
        <w:ind w:firstLine="96"/>
        <w:rPr>
          <w:sz w:val="22"/>
          <w:szCs w:val="22"/>
        </w:rPr>
      </w:pPr>
      <w:r w:rsidRPr="0032750B">
        <w:rPr>
          <w:sz w:val="22"/>
          <w:szCs w:val="22"/>
        </w:rPr>
        <w:t>44020</w:t>
      </w:r>
    </w:p>
    <w:p w14:paraId="0FD91B53" w14:textId="77777777" w:rsidR="00591615" w:rsidRPr="0032750B" w:rsidRDefault="00591615" w:rsidP="00591615">
      <w:pPr>
        <w:pStyle w:val="BodyTextIndent3"/>
        <w:spacing w:after="0"/>
        <w:ind w:firstLine="96"/>
        <w:rPr>
          <w:sz w:val="22"/>
          <w:szCs w:val="22"/>
        </w:rPr>
      </w:pPr>
      <w:r w:rsidRPr="0032750B">
        <w:rPr>
          <w:sz w:val="22"/>
          <w:szCs w:val="22"/>
        </w:rPr>
        <w:t>44021</w:t>
      </w:r>
    </w:p>
    <w:p w14:paraId="16F9F6D4" w14:textId="77777777" w:rsidR="00591615" w:rsidRPr="0032750B" w:rsidRDefault="00591615" w:rsidP="00591615">
      <w:pPr>
        <w:pStyle w:val="BodyTextIndent3"/>
        <w:spacing w:after="0"/>
        <w:ind w:firstLine="96"/>
        <w:rPr>
          <w:sz w:val="22"/>
          <w:szCs w:val="22"/>
        </w:rPr>
      </w:pPr>
      <w:r w:rsidRPr="0032750B">
        <w:rPr>
          <w:sz w:val="22"/>
          <w:szCs w:val="22"/>
        </w:rPr>
        <w:lastRenderedPageBreak/>
        <w:t>44025</w:t>
      </w:r>
    </w:p>
    <w:p w14:paraId="0E7ED4EC" w14:textId="77777777" w:rsidR="00591615" w:rsidRPr="0032750B" w:rsidRDefault="00591615" w:rsidP="00591615">
      <w:pPr>
        <w:pStyle w:val="BodyTextIndent3"/>
        <w:spacing w:after="0"/>
        <w:ind w:firstLine="96"/>
        <w:rPr>
          <w:sz w:val="22"/>
          <w:szCs w:val="22"/>
        </w:rPr>
      </w:pPr>
      <w:r w:rsidRPr="0032750B">
        <w:rPr>
          <w:sz w:val="22"/>
          <w:szCs w:val="22"/>
        </w:rPr>
        <w:t>44050</w:t>
      </w:r>
    </w:p>
    <w:p w14:paraId="32BB142A" w14:textId="77777777" w:rsidR="00591615" w:rsidRPr="0032750B" w:rsidRDefault="00591615" w:rsidP="00591615">
      <w:pPr>
        <w:pStyle w:val="BodyTextIndent3"/>
        <w:spacing w:after="0"/>
        <w:ind w:firstLine="96"/>
        <w:rPr>
          <w:sz w:val="22"/>
          <w:szCs w:val="22"/>
        </w:rPr>
      </w:pPr>
      <w:r w:rsidRPr="0032750B">
        <w:rPr>
          <w:sz w:val="22"/>
          <w:szCs w:val="22"/>
        </w:rPr>
        <w:t>44055</w:t>
      </w:r>
    </w:p>
    <w:p w14:paraId="4E014C19" w14:textId="77777777" w:rsidR="00591615" w:rsidRPr="0032750B" w:rsidRDefault="00591615" w:rsidP="00591615">
      <w:pPr>
        <w:pStyle w:val="BodyTextIndent3"/>
        <w:spacing w:after="0"/>
        <w:ind w:firstLine="96"/>
        <w:rPr>
          <w:sz w:val="22"/>
          <w:szCs w:val="22"/>
        </w:rPr>
      </w:pPr>
      <w:r w:rsidRPr="0032750B">
        <w:rPr>
          <w:sz w:val="22"/>
          <w:szCs w:val="22"/>
        </w:rPr>
        <w:t>44110</w:t>
      </w:r>
    </w:p>
    <w:p w14:paraId="22D147CE" w14:textId="77777777" w:rsidR="00591615" w:rsidRPr="0032750B" w:rsidRDefault="00591615" w:rsidP="00591615">
      <w:pPr>
        <w:pStyle w:val="BodyTextIndent3"/>
        <w:spacing w:after="0"/>
        <w:ind w:firstLine="96"/>
        <w:rPr>
          <w:sz w:val="22"/>
          <w:szCs w:val="22"/>
        </w:rPr>
      </w:pPr>
      <w:r w:rsidRPr="0032750B">
        <w:rPr>
          <w:sz w:val="22"/>
          <w:szCs w:val="22"/>
        </w:rPr>
        <w:t>44111</w:t>
      </w:r>
    </w:p>
    <w:p w14:paraId="51BC72D1" w14:textId="77777777" w:rsidR="00591615" w:rsidRPr="0032750B" w:rsidRDefault="00591615" w:rsidP="00591615">
      <w:pPr>
        <w:pStyle w:val="BodyTextIndent3"/>
        <w:spacing w:after="0"/>
        <w:ind w:firstLine="96"/>
        <w:rPr>
          <w:sz w:val="22"/>
          <w:szCs w:val="22"/>
        </w:rPr>
      </w:pPr>
      <w:r w:rsidRPr="0032750B">
        <w:rPr>
          <w:sz w:val="22"/>
          <w:szCs w:val="22"/>
        </w:rPr>
        <w:t>44120</w:t>
      </w:r>
    </w:p>
    <w:p w14:paraId="458D929E" w14:textId="77777777" w:rsidR="00591615" w:rsidRPr="0032750B" w:rsidRDefault="00591615" w:rsidP="00591615">
      <w:pPr>
        <w:pStyle w:val="BodyTextIndent3"/>
        <w:spacing w:after="0"/>
        <w:ind w:firstLine="96"/>
        <w:rPr>
          <w:sz w:val="22"/>
          <w:szCs w:val="22"/>
        </w:rPr>
      </w:pPr>
      <w:r w:rsidRPr="0032750B">
        <w:rPr>
          <w:sz w:val="22"/>
          <w:szCs w:val="22"/>
        </w:rPr>
        <w:t>44121</w:t>
      </w:r>
    </w:p>
    <w:p w14:paraId="633E974E" w14:textId="77777777" w:rsidR="00591615" w:rsidRPr="0032750B" w:rsidRDefault="00591615" w:rsidP="00591615">
      <w:pPr>
        <w:pStyle w:val="BodyTextIndent3"/>
        <w:spacing w:after="0"/>
        <w:ind w:firstLine="96"/>
        <w:rPr>
          <w:sz w:val="22"/>
          <w:szCs w:val="22"/>
        </w:rPr>
      </w:pPr>
      <w:r w:rsidRPr="0032750B">
        <w:rPr>
          <w:sz w:val="22"/>
          <w:szCs w:val="22"/>
        </w:rPr>
        <w:t>44125</w:t>
      </w:r>
    </w:p>
    <w:p w14:paraId="733F785B" w14:textId="77777777" w:rsidR="00591615" w:rsidRPr="0032750B" w:rsidRDefault="00591615" w:rsidP="00591615">
      <w:pPr>
        <w:pStyle w:val="BodyTextIndent3"/>
        <w:spacing w:after="0"/>
        <w:ind w:firstLine="96"/>
        <w:rPr>
          <w:sz w:val="22"/>
          <w:szCs w:val="22"/>
        </w:rPr>
      </w:pPr>
      <w:r w:rsidRPr="0032750B">
        <w:rPr>
          <w:sz w:val="22"/>
          <w:szCs w:val="22"/>
        </w:rPr>
        <w:t>44126</w:t>
      </w:r>
    </w:p>
    <w:p w14:paraId="64F91FE9" w14:textId="77777777" w:rsidR="00591615" w:rsidRPr="0032750B" w:rsidRDefault="00591615" w:rsidP="00591615">
      <w:pPr>
        <w:pStyle w:val="BodyTextIndent3"/>
        <w:spacing w:after="0"/>
        <w:ind w:firstLine="96"/>
        <w:rPr>
          <w:sz w:val="22"/>
          <w:szCs w:val="22"/>
        </w:rPr>
      </w:pPr>
      <w:r w:rsidRPr="0032750B">
        <w:rPr>
          <w:sz w:val="22"/>
          <w:szCs w:val="22"/>
        </w:rPr>
        <w:t>44127</w:t>
      </w:r>
    </w:p>
    <w:p w14:paraId="444A1A5E" w14:textId="77777777" w:rsidR="00591615" w:rsidRPr="0032750B" w:rsidRDefault="00591615" w:rsidP="00591615">
      <w:pPr>
        <w:pStyle w:val="BodyTextIndent3"/>
        <w:spacing w:after="0"/>
        <w:ind w:firstLine="96"/>
        <w:rPr>
          <w:sz w:val="22"/>
          <w:szCs w:val="22"/>
        </w:rPr>
      </w:pPr>
      <w:r w:rsidRPr="0032750B">
        <w:rPr>
          <w:sz w:val="22"/>
          <w:szCs w:val="22"/>
        </w:rPr>
        <w:t>44128</w:t>
      </w:r>
    </w:p>
    <w:p w14:paraId="69E25120" w14:textId="77777777" w:rsidR="00591615" w:rsidRPr="0032750B" w:rsidRDefault="00591615" w:rsidP="00591615">
      <w:pPr>
        <w:pStyle w:val="BodyTextIndent3"/>
        <w:spacing w:after="0"/>
        <w:ind w:firstLine="96"/>
        <w:rPr>
          <w:sz w:val="22"/>
          <w:szCs w:val="22"/>
        </w:rPr>
      </w:pPr>
      <w:r w:rsidRPr="0032750B">
        <w:rPr>
          <w:sz w:val="22"/>
          <w:szCs w:val="22"/>
        </w:rPr>
        <w:t>44130</w:t>
      </w:r>
    </w:p>
    <w:p w14:paraId="2A4F35AF" w14:textId="77777777" w:rsidR="00591615" w:rsidRPr="0032750B" w:rsidRDefault="00591615" w:rsidP="00591615">
      <w:pPr>
        <w:pStyle w:val="BodyTextIndent3"/>
        <w:spacing w:after="0"/>
        <w:ind w:firstLine="96"/>
        <w:rPr>
          <w:sz w:val="22"/>
          <w:szCs w:val="22"/>
        </w:rPr>
      </w:pPr>
      <w:r w:rsidRPr="0032750B">
        <w:rPr>
          <w:sz w:val="22"/>
          <w:szCs w:val="22"/>
        </w:rPr>
        <w:t>44132</w:t>
      </w:r>
    </w:p>
    <w:p w14:paraId="3BCB341F" w14:textId="77777777" w:rsidR="00591615" w:rsidRPr="0032750B" w:rsidRDefault="00591615" w:rsidP="00591615">
      <w:pPr>
        <w:pStyle w:val="BodyTextIndent3"/>
        <w:spacing w:after="0"/>
        <w:ind w:firstLine="96"/>
        <w:rPr>
          <w:sz w:val="22"/>
          <w:szCs w:val="22"/>
        </w:rPr>
      </w:pPr>
      <w:r w:rsidRPr="0032750B">
        <w:rPr>
          <w:sz w:val="22"/>
          <w:szCs w:val="22"/>
        </w:rPr>
        <w:t>44133</w:t>
      </w:r>
    </w:p>
    <w:p w14:paraId="7D9B4FEA" w14:textId="77777777" w:rsidR="00591615" w:rsidRPr="0032750B" w:rsidRDefault="00591615" w:rsidP="00591615">
      <w:pPr>
        <w:pStyle w:val="BodyTextIndent3"/>
        <w:spacing w:after="0"/>
        <w:ind w:firstLine="96"/>
        <w:rPr>
          <w:sz w:val="22"/>
          <w:szCs w:val="22"/>
        </w:rPr>
      </w:pPr>
      <w:r w:rsidRPr="0032750B">
        <w:rPr>
          <w:sz w:val="22"/>
          <w:szCs w:val="22"/>
        </w:rPr>
        <w:t>44135</w:t>
      </w:r>
    </w:p>
    <w:p w14:paraId="4A55CF39" w14:textId="77777777" w:rsidR="00591615" w:rsidRPr="0032750B" w:rsidRDefault="00591615" w:rsidP="00591615">
      <w:pPr>
        <w:pStyle w:val="BodyTextIndent3"/>
        <w:spacing w:after="0"/>
        <w:ind w:firstLine="96"/>
        <w:rPr>
          <w:sz w:val="22"/>
          <w:szCs w:val="22"/>
        </w:rPr>
      </w:pPr>
      <w:r w:rsidRPr="0032750B">
        <w:rPr>
          <w:sz w:val="22"/>
          <w:szCs w:val="22"/>
        </w:rPr>
        <w:t>44136</w:t>
      </w:r>
    </w:p>
    <w:p w14:paraId="58FBAA6D" w14:textId="77777777" w:rsidR="00591615" w:rsidRPr="0032750B" w:rsidRDefault="00591615" w:rsidP="00591615">
      <w:pPr>
        <w:pStyle w:val="BodyTextIndent3"/>
        <w:spacing w:after="0"/>
        <w:ind w:firstLine="96"/>
        <w:rPr>
          <w:sz w:val="22"/>
          <w:szCs w:val="22"/>
        </w:rPr>
      </w:pPr>
      <w:r w:rsidRPr="0032750B">
        <w:rPr>
          <w:sz w:val="22"/>
          <w:szCs w:val="22"/>
        </w:rPr>
        <w:t>44137</w:t>
      </w:r>
    </w:p>
    <w:p w14:paraId="49C606F1" w14:textId="77777777" w:rsidR="00591615" w:rsidRPr="0032750B" w:rsidRDefault="00591615" w:rsidP="00591615">
      <w:pPr>
        <w:pStyle w:val="BodyTextIndent3"/>
        <w:spacing w:after="0"/>
        <w:ind w:firstLine="96"/>
        <w:rPr>
          <w:sz w:val="22"/>
          <w:szCs w:val="22"/>
        </w:rPr>
      </w:pPr>
      <w:r w:rsidRPr="0032750B">
        <w:rPr>
          <w:sz w:val="22"/>
          <w:szCs w:val="22"/>
        </w:rPr>
        <w:t>44139</w:t>
      </w:r>
    </w:p>
    <w:p w14:paraId="4D05223E" w14:textId="77777777" w:rsidR="00591615" w:rsidRPr="0032750B" w:rsidRDefault="00591615" w:rsidP="00591615">
      <w:pPr>
        <w:pStyle w:val="BodyTextIndent3"/>
        <w:spacing w:after="0"/>
        <w:ind w:firstLine="96"/>
        <w:rPr>
          <w:sz w:val="22"/>
          <w:szCs w:val="22"/>
        </w:rPr>
      </w:pPr>
      <w:r w:rsidRPr="0032750B">
        <w:rPr>
          <w:sz w:val="22"/>
          <w:szCs w:val="22"/>
        </w:rPr>
        <w:t>44140</w:t>
      </w:r>
    </w:p>
    <w:p w14:paraId="58FF846E" w14:textId="77777777" w:rsidR="00591615" w:rsidRPr="0032750B" w:rsidRDefault="00591615" w:rsidP="00591615">
      <w:pPr>
        <w:pStyle w:val="BodyTextIndent3"/>
        <w:spacing w:after="0"/>
        <w:ind w:firstLine="96"/>
        <w:rPr>
          <w:sz w:val="22"/>
          <w:szCs w:val="22"/>
        </w:rPr>
      </w:pPr>
      <w:r w:rsidRPr="0032750B">
        <w:rPr>
          <w:sz w:val="22"/>
          <w:szCs w:val="22"/>
        </w:rPr>
        <w:t>44141</w:t>
      </w:r>
    </w:p>
    <w:p w14:paraId="5D885CFB" w14:textId="77777777" w:rsidR="00591615" w:rsidRPr="0032750B" w:rsidRDefault="00591615" w:rsidP="00591615">
      <w:pPr>
        <w:pStyle w:val="BodyTextIndent3"/>
        <w:spacing w:after="0"/>
        <w:ind w:firstLine="96"/>
        <w:rPr>
          <w:sz w:val="22"/>
          <w:szCs w:val="22"/>
        </w:rPr>
      </w:pPr>
      <w:r w:rsidRPr="0032750B">
        <w:rPr>
          <w:sz w:val="22"/>
          <w:szCs w:val="22"/>
        </w:rPr>
        <w:t>44143</w:t>
      </w:r>
    </w:p>
    <w:p w14:paraId="5363EE09" w14:textId="77777777" w:rsidR="00591615" w:rsidRPr="0032750B" w:rsidRDefault="00591615" w:rsidP="00591615">
      <w:pPr>
        <w:pStyle w:val="BodyTextIndent3"/>
        <w:spacing w:after="0"/>
        <w:ind w:firstLine="96"/>
        <w:rPr>
          <w:sz w:val="22"/>
          <w:szCs w:val="22"/>
        </w:rPr>
      </w:pPr>
      <w:r w:rsidRPr="0032750B">
        <w:rPr>
          <w:sz w:val="22"/>
          <w:szCs w:val="22"/>
        </w:rPr>
        <w:t>44144</w:t>
      </w:r>
    </w:p>
    <w:p w14:paraId="3BAFBBD7" w14:textId="77777777" w:rsidR="00591615" w:rsidRPr="0032750B" w:rsidRDefault="00591615" w:rsidP="00591615">
      <w:pPr>
        <w:pStyle w:val="BodyTextIndent3"/>
        <w:spacing w:after="0"/>
        <w:ind w:firstLine="96"/>
        <w:rPr>
          <w:sz w:val="22"/>
          <w:szCs w:val="22"/>
        </w:rPr>
      </w:pPr>
      <w:r w:rsidRPr="0032750B">
        <w:rPr>
          <w:sz w:val="22"/>
          <w:szCs w:val="22"/>
        </w:rPr>
        <w:t>44145</w:t>
      </w:r>
    </w:p>
    <w:p w14:paraId="5FC60883" w14:textId="77777777" w:rsidR="00591615" w:rsidRPr="0032750B" w:rsidRDefault="00591615" w:rsidP="00591615">
      <w:pPr>
        <w:pStyle w:val="BodyTextIndent3"/>
        <w:spacing w:after="0"/>
        <w:ind w:firstLine="96"/>
        <w:rPr>
          <w:sz w:val="22"/>
          <w:szCs w:val="22"/>
        </w:rPr>
      </w:pPr>
      <w:r w:rsidRPr="0032750B">
        <w:rPr>
          <w:sz w:val="22"/>
          <w:szCs w:val="22"/>
        </w:rPr>
        <w:t>44146</w:t>
      </w:r>
    </w:p>
    <w:p w14:paraId="4B416886" w14:textId="77777777" w:rsidR="00591615" w:rsidRPr="0032750B" w:rsidRDefault="00591615" w:rsidP="00591615">
      <w:pPr>
        <w:pStyle w:val="BodyTextIndent3"/>
        <w:spacing w:after="0"/>
        <w:ind w:firstLine="96"/>
        <w:rPr>
          <w:sz w:val="22"/>
          <w:szCs w:val="22"/>
        </w:rPr>
      </w:pPr>
      <w:r w:rsidRPr="0032750B">
        <w:rPr>
          <w:sz w:val="22"/>
          <w:szCs w:val="22"/>
        </w:rPr>
        <w:t>44147</w:t>
      </w:r>
    </w:p>
    <w:p w14:paraId="2753BBD7" w14:textId="77777777" w:rsidR="00591615" w:rsidRPr="0032750B" w:rsidRDefault="00591615" w:rsidP="00591615">
      <w:pPr>
        <w:pStyle w:val="BodyTextIndent3"/>
        <w:spacing w:after="0"/>
        <w:ind w:firstLine="96"/>
        <w:rPr>
          <w:sz w:val="22"/>
          <w:szCs w:val="22"/>
        </w:rPr>
      </w:pPr>
      <w:r w:rsidRPr="0032750B">
        <w:rPr>
          <w:sz w:val="22"/>
          <w:szCs w:val="22"/>
        </w:rPr>
        <w:t>44150</w:t>
      </w:r>
    </w:p>
    <w:p w14:paraId="5259F4CE" w14:textId="77777777" w:rsidR="00591615" w:rsidRPr="0032750B" w:rsidRDefault="00591615" w:rsidP="00591615">
      <w:pPr>
        <w:pStyle w:val="BodyTextIndent3"/>
        <w:spacing w:after="0"/>
        <w:ind w:firstLine="96"/>
        <w:rPr>
          <w:sz w:val="22"/>
          <w:szCs w:val="22"/>
        </w:rPr>
      </w:pPr>
      <w:r w:rsidRPr="0032750B">
        <w:rPr>
          <w:sz w:val="22"/>
          <w:szCs w:val="22"/>
        </w:rPr>
        <w:t>44151</w:t>
      </w:r>
    </w:p>
    <w:p w14:paraId="60116A89" w14:textId="77777777" w:rsidR="00591615" w:rsidRPr="0032750B" w:rsidRDefault="00591615" w:rsidP="00591615">
      <w:pPr>
        <w:pStyle w:val="BodyTextIndent3"/>
        <w:spacing w:after="0"/>
        <w:ind w:firstLine="96"/>
        <w:rPr>
          <w:sz w:val="22"/>
          <w:szCs w:val="22"/>
        </w:rPr>
      </w:pPr>
      <w:r w:rsidRPr="0032750B">
        <w:rPr>
          <w:sz w:val="22"/>
          <w:szCs w:val="22"/>
        </w:rPr>
        <w:t>44155</w:t>
      </w:r>
    </w:p>
    <w:p w14:paraId="1730F299" w14:textId="77777777" w:rsidR="00591615" w:rsidRPr="0032750B" w:rsidRDefault="00591615" w:rsidP="00591615">
      <w:pPr>
        <w:pStyle w:val="BodyTextIndent3"/>
        <w:spacing w:after="0"/>
        <w:ind w:firstLine="96"/>
        <w:rPr>
          <w:sz w:val="22"/>
          <w:szCs w:val="22"/>
        </w:rPr>
      </w:pPr>
      <w:r w:rsidRPr="0032750B">
        <w:rPr>
          <w:sz w:val="22"/>
          <w:szCs w:val="22"/>
        </w:rPr>
        <w:t>44156</w:t>
      </w:r>
    </w:p>
    <w:p w14:paraId="4BD78F7A" w14:textId="77777777" w:rsidR="00591615" w:rsidRPr="0032750B" w:rsidRDefault="00591615" w:rsidP="00591615">
      <w:pPr>
        <w:pStyle w:val="BodyTextIndent3"/>
        <w:spacing w:after="0"/>
        <w:ind w:firstLine="96"/>
        <w:rPr>
          <w:sz w:val="22"/>
          <w:szCs w:val="22"/>
        </w:rPr>
      </w:pPr>
      <w:r w:rsidRPr="0032750B">
        <w:rPr>
          <w:sz w:val="22"/>
          <w:szCs w:val="22"/>
        </w:rPr>
        <w:t>44157</w:t>
      </w:r>
    </w:p>
    <w:p w14:paraId="27A8287E" w14:textId="77777777" w:rsidR="00591615" w:rsidRPr="0032750B" w:rsidRDefault="00591615" w:rsidP="00591615">
      <w:pPr>
        <w:pStyle w:val="BodyTextIndent3"/>
        <w:spacing w:after="0"/>
        <w:ind w:firstLine="96"/>
        <w:rPr>
          <w:sz w:val="22"/>
          <w:szCs w:val="22"/>
        </w:rPr>
      </w:pPr>
      <w:r w:rsidRPr="0032750B">
        <w:rPr>
          <w:sz w:val="22"/>
          <w:szCs w:val="22"/>
        </w:rPr>
        <w:t>44158</w:t>
      </w:r>
    </w:p>
    <w:p w14:paraId="79263632" w14:textId="77777777" w:rsidR="00591615" w:rsidRPr="0032750B" w:rsidRDefault="00591615" w:rsidP="00591615">
      <w:pPr>
        <w:pStyle w:val="BodyTextIndent3"/>
        <w:spacing w:after="0"/>
        <w:ind w:firstLine="96"/>
        <w:rPr>
          <w:sz w:val="22"/>
          <w:szCs w:val="22"/>
        </w:rPr>
      </w:pPr>
      <w:r w:rsidRPr="0032750B">
        <w:rPr>
          <w:sz w:val="22"/>
          <w:szCs w:val="22"/>
        </w:rPr>
        <w:t>44160</w:t>
      </w:r>
    </w:p>
    <w:p w14:paraId="49FA26DB" w14:textId="77777777" w:rsidR="00591615" w:rsidRPr="0032750B" w:rsidRDefault="00591615" w:rsidP="00591615">
      <w:pPr>
        <w:pStyle w:val="BodyTextIndent3"/>
        <w:spacing w:after="0"/>
        <w:ind w:firstLine="96"/>
        <w:rPr>
          <w:sz w:val="22"/>
          <w:szCs w:val="22"/>
        </w:rPr>
      </w:pPr>
      <w:r w:rsidRPr="0032750B">
        <w:rPr>
          <w:sz w:val="22"/>
          <w:szCs w:val="22"/>
        </w:rPr>
        <w:t>44187</w:t>
      </w:r>
    </w:p>
    <w:p w14:paraId="1CB181CB" w14:textId="77777777" w:rsidR="00591615" w:rsidRPr="0032750B" w:rsidRDefault="00591615" w:rsidP="00591615">
      <w:pPr>
        <w:pStyle w:val="BodyTextIndent3"/>
        <w:spacing w:after="0"/>
        <w:ind w:firstLine="96"/>
        <w:rPr>
          <w:sz w:val="22"/>
          <w:szCs w:val="22"/>
        </w:rPr>
      </w:pPr>
      <w:r w:rsidRPr="0032750B">
        <w:rPr>
          <w:sz w:val="22"/>
          <w:szCs w:val="22"/>
        </w:rPr>
        <w:t>44188</w:t>
      </w:r>
    </w:p>
    <w:p w14:paraId="60CD013E" w14:textId="77777777" w:rsidR="00591615" w:rsidRPr="0032750B" w:rsidRDefault="00591615" w:rsidP="00591615">
      <w:pPr>
        <w:pStyle w:val="BodyTextIndent3"/>
        <w:spacing w:after="0"/>
        <w:ind w:firstLine="96"/>
        <w:rPr>
          <w:sz w:val="22"/>
          <w:szCs w:val="22"/>
        </w:rPr>
      </w:pPr>
      <w:r w:rsidRPr="0032750B">
        <w:rPr>
          <w:sz w:val="22"/>
          <w:szCs w:val="22"/>
        </w:rPr>
        <w:t>44202</w:t>
      </w:r>
    </w:p>
    <w:p w14:paraId="33B57FB7" w14:textId="77777777" w:rsidR="00591615" w:rsidRPr="0032750B" w:rsidRDefault="00591615" w:rsidP="00591615">
      <w:pPr>
        <w:pStyle w:val="BodyTextIndent3"/>
        <w:spacing w:after="0"/>
        <w:ind w:firstLine="96"/>
        <w:rPr>
          <w:sz w:val="22"/>
          <w:szCs w:val="22"/>
        </w:rPr>
      </w:pPr>
      <w:r w:rsidRPr="0032750B">
        <w:rPr>
          <w:sz w:val="22"/>
          <w:szCs w:val="22"/>
        </w:rPr>
        <w:t>44203</w:t>
      </w:r>
    </w:p>
    <w:p w14:paraId="54F1614D" w14:textId="77777777" w:rsidR="00591615" w:rsidRPr="0032750B" w:rsidRDefault="00591615" w:rsidP="00591615">
      <w:pPr>
        <w:pStyle w:val="BodyTextIndent3"/>
        <w:spacing w:after="0"/>
        <w:ind w:firstLine="96"/>
        <w:rPr>
          <w:sz w:val="22"/>
          <w:szCs w:val="22"/>
        </w:rPr>
      </w:pPr>
      <w:r w:rsidRPr="0032750B">
        <w:rPr>
          <w:sz w:val="22"/>
          <w:szCs w:val="22"/>
        </w:rPr>
        <w:t>44204</w:t>
      </w:r>
    </w:p>
    <w:p w14:paraId="4B2EAE4C" w14:textId="77777777" w:rsidR="00591615" w:rsidRPr="0032750B" w:rsidRDefault="00591615" w:rsidP="00591615">
      <w:pPr>
        <w:pStyle w:val="BodyTextIndent3"/>
        <w:spacing w:after="0"/>
        <w:ind w:firstLine="96"/>
        <w:rPr>
          <w:sz w:val="22"/>
          <w:szCs w:val="22"/>
        </w:rPr>
      </w:pPr>
      <w:r w:rsidRPr="0032750B">
        <w:rPr>
          <w:sz w:val="22"/>
          <w:szCs w:val="22"/>
        </w:rPr>
        <w:t>44205</w:t>
      </w:r>
    </w:p>
    <w:p w14:paraId="58E185F4" w14:textId="77777777" w:rsidR="00591615" w:rsidRPr="0032750B" w:rsidRDefault="00591615" w:rsidP="00591615">
      <w:pPr>
        <w:pStyle w:val="BodyTextIndent3"/>
        <w:spacing w:after="0"/>
        <w:ind w:firstLine="96"/>
        <w:rPr>
          <w:sz w:val="22"/>
          <w:szCs w:val="22"/>
        </w:rPr>
      </w:pPr>
      <w:r w:rsidRPr="0032750B">
        <w:rPr>
          <w:sz w:val="22"/>
          <w:szCs w:val="22"/>
        </w:rPr>
        <w:t>44206</w:t>
      </w:r>
    </w:p>
    <w:p w14:paraId="5EDCD481" w14:textId="77777777" w:rsidR="00591615" w:rsidRPr="0032750B" w:rsidRDefault="00591615" w:rsidP="00591615">
      <w:pPr>
        <w:pStyle w:val="BodyTextIndent3"/>
        <w:spacing w:after="0"/>
        <w:ind w:firstLine="96"/>
        <w:rPr>
          <w:sz w:val="22"/>
          <w:szCs w:val="22"/>
        </w:rPr>
      </w:pPr>
      <w:r w:rsidRPr="0032750B">
        <w:rPr>
          <w:sz w:val="22"/>
          <w:szCs w:val="22"/>
        </w:rPr>
        <w:t>44207</w:t>
      </w:r>
    </w:p>
    <w:p w14:paraId="58D14429" w14:textId="77777777" w:rsidR="00591615" w:rsidRPr="0032750B" w:rsidRDefault="00591615" w:rsidP="00591615">
      <w:pPr>
        <w:pStyle w:val="BodyTextIndent3"/>
        <w:spacing w:after="0"/>
        <w:ind w:firstLine="96"/>
        <w:rPr>
          <w:sz w:val="22"/>
          <w:szCs w:val="22"/>
        </w:rPr>
      </w:pPr>
      <w:r w:rsidRPr="0032750B">
        <w:rPr>
          <w:sz w:val="22"/>
          <w:szCs w:val="22"/>
        </w:rPr>
        <w:t>44208</w:t>
      </w:r>
    </w:p>
    <w:p w14:paraId="6F30B6ED" w14:textId="77777777" w:rsidR="00591615" w:rsidRPr="0032750B" w:rsidRDefault="00591615" w:rsidP="00591615">
      <w:pPr>
        <w:pStyle w:val="BodyTextIndent3"/>
        <w:spacing w:after="0"/>
        <w:ind w:firstLine="96"/>
        <w:rPr>
          <w:sz w:val="22"/>
          <w:szCs w:val="22"/>
        </w:rPr>
      </w:pPr>
      <w:r w:rsidRPr="0032750B">
        <w:rPr>
          <w:sz w:val="22"/>
          <w:szCs w:val="22"/>
        </w:rPr>
        <w:t>44210</w:t>
      </w:r>
    </w:p>
    <w:p w14:paraId="3AE6A0BA" w14:textId="77777777" w:rsidR="00591615" w:rsidRPr="0032750B" w:rsidRDefault="00591615" w:rsidP="00591615">
      <w:pPr>
        <w:pStyle w:val="BodyTextIndent3"/>
        <w:spacing w:after="0"/>
        <w:ind w:firstLine="96"/>
        <w:rPr>
          <w:sz w:val="22"/>
          <w:szCs w:val="22"/>
        </w:rPr>
      </w:pPr>
      <w:r w:rsidRPr="0032750B">
        <w:rPr>
          <w:sz w:val="22"/>
          <w:szCs w:val="22"/>
        </w:rPr>
        <w:t>44211</w:t>
      </w:r>
    </w:p>
    <w:p w14:paraId="3CB0D883" w14:textId="77777777" w:rsidR="00591615" w:rsidRPr="0032750B" w:rsidRDefault="00591615" w:rsidP="00591615">
      <w:pPr>
        <w:pStyle w:val="BodyTextIndent3"/>
        <w:spacing w:after="0"/>
        <w:ind w:firstLine="96"/>
        <w:rPr>
          <w:sz w:val="22"/>
          <w:szCs w:val="22"/>
        </w:rPr>
      </w:pPr>
      <w:r w:rsidRPr="0032750B">
        <w:rPr>
          <w:sz w:val="22"/>
          <w:szCs w:val="22"/>
        </w:rPr>
        <w:t>44212</w:t>
      </w:r>
    </w:p>
    <w:p w14:paraId="676EE45E" w14:textId="77777777" w:rsidR="00591615" w:rsidRPr="0032750B" w:rsidRDefault="00591615" w:rsidP="00591615">
      <w:pPr>
        <w:pStyle w:val="BodyTextIndent3"/>
        <w:spacing w:after="0"/>
        <w:ind w:firstLine="96"/>
        <w:rPr>
          <w:sz w:val="22"/>
          <w:szCs w:val="22"/>
        </w:rPr>
      </w:pPr>
      <w:r w:rsidRPr="0032750B">
        <w:rPr>
          <w:sz w:val="22"/>
          <w:szCs w:val="22"/>
        </w:rPr>
        <w:t>44213</w:t>
      </w:r>
    </w:p>
    <w:p w14:paraId="243BCEA1" w14:textId="77777777" w:rsidR="00591615" w:rsidRPr="0032750B" w:rsidRDefault="00591615" w:rsidP="00591615">
      <w:pPr>
        <w:pStyle w:val="BodyTextIndent3"/>
        <w:spacing w:after="0"/>
        <w:ind w:firstLine="96"/>
        <w:rPr>
          <w:sz w:val="22"/>
          <w:szCs w:val="22"/>
        </w:rPr>
      </w:pPr>
      <w:r w:rsidRPr="0032750B">
        <w:rPr>
          <w:sz w:val="22"/>
          <w:szCs w:val="22"/>
        </w:rPr>
        <w:t>44227</w:t>
      </w:r>
    </w:p>
    <w:p w14:paraId="2572C038" w14:textId="77777777" w:rsidR="00591615" w:rsidRPr="0032750B" w:rsidRDefault="00591615" w:rsidP="00591615">
      <w:pPr>
        <w:pStyle w:val="BodyTextIndent3"/>
        <w:spacing w:after="0"/>
        <w:ind w:firstLine="96"/>
        <w:rPr>
          <w:sz w:val="22"/>
          <w:szCs w:val="22"/>
        </w:rPr>
      </w:pPr>
      <w:r w:rsidRPr="0032750B">
        <w:rPr>
          <w:sz w:val="22"/>
          <w:szCs w:val="22"/>
        </w:rPr>
        <w:t>44300</w:t>
      </w:r>
    </w:p>
    <w:p w14:paraId="3E44F3FE" w14:textId="77777777" w:rsidR="00591615" w:rsidRPr="0032750B" w:rsidRDefault="00591615" w:rsidP="00591615">
      <w:pPr>
        <w:pStyle w:val="BodyTextIndent3"/>
        <w:spacing w:after="0"/>
        <w:ind w:firstLine="96"/>
        <w:rPr>
          <w:sz w:val="22"/>
          <w:szCs w:val="22"/>
        </w:rPr>
      </w:pPr>
      <w:r w:rsidRPr="0032750B">
        <w:rPr>
          <w:sz w:val="22"/>
          <w:szCs w:val="22"/>
        </w:rPr>
        <w:t>44310</w:t>
      </w:r>
    </w:p>
    <w:p w14:paraId="245191A6" w14:textId="77777777" w:rsidR="00591615" w:rsidRPr="0032750B" w:rsidRDefault="00591615" w:rsidP="00591615">
      <w:pPr>
        <w:pStyle w:val="BodyTextIndent3"/>
        <w:spacing w:after="0"/>
        <w:ind w:firstLine="96"/>
        <w:rPr>
          <w:sz w:val="22"/>
          <w:szCs w:val="22"/>
        </w:rPr>
      </w:pPr>
      <w:r w:rsidRPr="0032750B">
        <w:rPr>
          <w:sz w:val="22"/>
          <w:szCs w:val="22"/>
        </w:rPr>
        <w:t>44316</w:t>
      </w:r>
    </w:p>
    <w:p w14:paraId="684D4F04" w14:textId="77777777" w:rsidR="00591615" w:rsidRPr="0032750B" w:rsidRDefault="00591615" w:rsidP="00591615">
      <w:pPr>
        <w:pStyle w:val="BodyTextIndent3"/>
        <w:spacing w:after="0"/>
        <w:ind w:firstLine="96"/>
        <w:rPr>
          <w:sz w:val="22"/>
          <w:szCs w:val="22"/>
        </w:rPr>
      </w:pPr>
      <w:r w:rsidRPr="0032750B">
        <w:rPr>
          <w:sz w:val="22"/>
          <w:szCs w:val="22"/>
        </w:rPr>
        <w:t>44320</w:t>
      </w:r>
    </w:p>
    <w:p w14:paraId="78DD31C1" w14:textId="77777777" w:rsidR="00591615" w:rsidRPr="0032750B" w:rsidRDefault="00591615" w:rsidP="00591615">
      <w:pPr>
        <w:pStyle w:val="BodyTextIndent3"/>
        <w:spacing w:after="0"/>
        <w:ind w:firstLine="96"/>
        <w:rPr>
          <w:sz w:val="22"/>
          <w:szCs w:val="22"/>
        </w:rPr>
      </w:pPr>
      <w:r w:rsidRPr="0032750B">
        <w:rPr>
          <w:sz w:val="22"/>
          <w:szCs w:val="22"/>
        </w:rPr>
        <w:t>44322</w:t>
      </w:r>
    </w:p>
    <w:p w14:paraId="58CAA921" w14:textId="77777777" w:rsidR="00591615" w:rsidRPr="0032750B" w:rsidRDefault="00591615" w:rsidP="00591615">
      <w:pPr>
        <w:pStyle w:val="BodyTextIndent3"/>
        <w:spacing w:after="0"/>
        <w:ind w:firstLine="96"/>
        <w:rPr>
          <w:sz w:val="22"/>
          <w:szCs w:val="22"/>
        </w:rPr>
      </w:pPr>
      <w:r w:rsidRPr="0032750B">
        <w:rPr>
          <w:sz w:val="22"/>
          <w:szCs w:val="22"/>
        </w:rPr>
        <w:t>4</w:t>
      </w:r>
      <w:r>
        <w:rPr>
          <w:sz w:val="22"/>
          <w:szCs w:val="22"/>
        </w:rPr>
        <w:t>4</w:t>
      </w:r>
      <w:r w:rsidRPr="0032750B">
        <w:rPr>
          <w:sz w:val="22"/>
          <w:szCs w:val="22"/>
        </w:rPr>
        <w:t>345</w:t>
      </w:r>
    </w:p>
    <w:p w14:paraId="71C7461B" w14:textId="77777777" w:rsidR="00591615" w:rsidRPr="0032750B" w:rsidRDefault="00591615" w:rsidP="00591615">
      <w:pPr>
        <w:pStyle w:val="BodyTextIndent3"/>
        <w:spacing w:after="0"/>
        <w:ind w:firstLine="96"/>
        <w:rPr>
          <w:sz w:val="22"/>
          <w:szCs w:val="22"/>
        </w:rPr>
      </w:pPr>
      <w:r w:rsidRPr="0032750B">
        <w:rPr>
          <w:sz w:val="22"/>
          <w:szCs w:val="22"/>
        </w:rPr>
        <w:t>4</w:t>
      </w:r>
      <w:r>
        <w:rPr>
          <w:sz w:val="22"/>
          <w:szCs w:val="22"/>
        </w:rPr>
        <w:t>4</w:t>
      </w:r>
      <w:r w:rsidRPr="0032750B">
        <w:rPr>
          <w:sz w:val="22"/>
          <w:szCs w:val="22"/>
        </w:rPr>
        <w:t>346</w:t>
      </w:r>
    </w:p>
    <w:p w14:paraId="04D961F6" w14:textId="77777777" w:rsidR="00591615" w:rsidRPr="0032750B" w:rsidRDefault="00591615" w:rsidP="00591615">
      <w:pPr>
        <w:pStyle w:val="BodyTextIndent3"/>
        <w:spacing w:after="0"/>
        <w:ind w:firstLine="96"/>
        <w:rPr>
          <w:sz w:val="22"/>
          <w:szCs w:val="22"/>
        </w:rPr>
      </w:pPr>
      <w:r w:rsidRPr="0032750B">
        <w:rPr>
          <w:sz w:val="22"/>
          <w:szCs w:val="22"/>
        </w:rPr>
        <w:t>44381</w:t>
      </w:r>
    </w:p>
    <w:p w14:paraId="228FE06D" w14:textId="77777777" w:rsidR="00591615" w:rsidRPr="0032750B" w:rsidRDefault="00591615" w:rsidP="00591615">
      <w:pPr>
        <w:pStyle w:val="BodyTextIndent3"/>
        <w:spacing w:after="0"/>
        <w:ind w:firstLine="96"/>
        <w:rPr>
          <w:sz w:val="22"/>
          <w:szCs w:val="22"/>
        </w:rPr>
      </w:pPr>
      <w:r w:rsidRPr="0032750B">
        <w:rPr>
          <w:sz w:val="22"/>
          <w:szCs w:val="22"/>
        </w:rPr>
        <w:t>44602</w:t>
      </w:r>
    </w:p>
    <w:p w14:paraId="04A18912" w14:textId="77777777" w:rsidR="00591615" w:rsidRPr="0032750B" w:rsidRDefault="00591615" w:rsidP="00591615">
      <w:pPr>
        <w:pStyle w:val="BodyTextIndent3"/>
        <w:spacing w:after="0"/>
        <w:ind w:firstLine="96"/>
        <w:rPr>
          <w:sz w:val="22"/>
          <w:szCs w:val="22"/>
        </w:rPr>
      </w:pPr>
      <w:r w:rsidRPr="0032750B">
        <w:rPr>
          <w:sz w:val="22"/>
          <w:szCs w:val="22"/>
        </w:rPr>
        <w:t>44603</w:t>
      </w:r>
    </w:p>
    <w:p w14:paraId="4414385A" w14:textId="77777777" w:rsidR="00591615" w:rsidRPr="0032750B" w:rsidRDefault="00591615" w:rsidP="00591615">
      <w:pPr>
        <w:pStyle w:val="BodyTextIndent3"/>
        <w:spacing w:after="0"/>
        <w:ind w:firstLine="96"/>
        <w:rPr>
          <w:sz w:val="22"/>
          <w:szCs w:val="22"/>
        </w:rPr>
      </w:pPr>
      <w:r w:rsidRPr="0032750B">
        <w:rPr>
          <w:sz w:val="22"/>
          <w:szCs w:val="22"/>
        </w:rPr>
        <w:t>44604</w:t>
      </w:r>
    </w:p>
    <w:p w14:paraId="56C2B31B" w14:textId="77777777" w:rsidR="00591615" w:rsidRPr="0032750B" w:rsidRDefault="00591615" w:rsidP="00591615">
      <w:pPr>
        <w:pStyle w:val="BodyTextIndent3"/>
        <w:spacing w:after="0"/>
        <w:ind w:firstLine="96"/>
        <w:rPr>
          <w:sz w:val="22"/>
          <w:szCs w:val="22"/>
        </w:rPr>
      </w:pPr>
      <w:r w:rsidRPr="0032750B">
        <w:rPr>
          <w:sz w:val="22"/>
          <w:szCs w:val="22"/>
        </w:rPr>
        <w:t>44605</w:t>
      </w:r>
    </w:p>
    <w:p w14:paraId="065DE78E" w14:textId="77777777" w:rsidR="00591615" w:rsidRPr="0032750B" w:rsidRDefault="00591615" w:rsidP="00591615">
      <w:pPr>
        <w:pStyle w:val="BodyTextIndent3"/>
        <w:spacing w:after="0"/>
        <w:ind w:firstLine="96"/>
        <w:rPr>
          <w:sz w:val="22"/>
          <w:szCs w:val="22"/>
        </w:rPr>
      </w:pPr>
      <w:r w:rsidRPr="0032750B">
        <w:rPr>
          <w:sz w:val="22"/>
          <w:szCs w:val="22"/>
        </w:rPr>
        <w:t>44615</w:t>
      </w:r>
    </w:p>
    <w:p w14:paraId="5B88F6C5" w14:textId="77777777" w:rsidR="00591615" w:rsidRPr="0032750B" w:rsidRDefault="00591615" w:rsidP="00591615">
      <w:pPr>
        <w:pStyle w:val="BodyTextIndent3"/>
        <w:spacing w:after="0"/>
        <w:ind w:firstLine="96"/>
        <w:rPr>
          <w:sz w:val="22"/>
          <w:szCs w:val="22"/>
        </w:rPr>
      </w:pPr>
      <w:r w:rsidRPr="0032750B">
        <w:rPr>
          <w:sz w:val="22"/>
          <w:szCs w:val="22"/>
        </w:rPr>
        <w:t>44620</w:t>
      </w:r>
    </w:p>
    <w:p w14:paraId="306FC8A5" w14:textId="77777777" w:rsidR="00591615" w:rsidRPr="0032750B" w:rsidRDefault="00591615" w:rsidP="00591615">
      <w:pPr>
        <w:pStyle w:val="BodyTextIndent3"/>
        <w:spacing w:after="0"/>
        <w:ind w:firstLine="96"/>
        <w:rPr>
          <w:sz w:val="22"/>
          <w:szCs w:val="22"/>
        </w:rPr>
      </w:pPr>
      <w:r w:rsidRPr="0032750B">
        <w:rPr>
          <w:sz w:val="22"/>
          <w:szCs w:val="22"/>
        </w:rPr>
        <w:t>44625</w:t>
      </w:r>
    </w:p>
    <w:p w14:paraId="4B713D0E" w14:textId="77777777" w:rsidR="00591615" w:rsidRPr="0032750B" w:rsidRDefault="00591615" w:rsidP="00591615">
      <w:pPr>
        <w:pStyle w:val="BodyTextIndent3"/>
        <w:spacing w:after="0"/>
        <w:ind w:firstLine="96"/>
        <w:rPr>
          <w:sz w:val="22"/>
          <w:szCs w:val="22"/>
        </w:rPr>
      </w:pPr>
      <w:r w:rsidRPr="0032750B">
        <w:rPr>
          <w:sz w:val="22"/>
          <w:szCs w:val="22"/>
        </w:rPr>
        <w:t>44626</w:t>
      </w:r>
    </w:p>
    <w:p w14:paraId="52401721" w14:textId="77777777" w:rsidR="00591615" w:rsidRPr="0032750B" w:rsidRDefault="00591615" w:rsidP="00591615">
      <w:pPr>
        <w:pStyle w:val="BodyTextIndent3"/>
        <w:spacing w:after="0"/>
        <w:ind w:firstLine="96"/>
        <w:rPr>
          <w:sz w:val="22"/>
          <w:szCs w:val="22"/>
        </w:rPr>
      </w:pPr>
      <w:r w:rsidRPr="0032750B">
        <w:rPr>
          <w:sz w:val="22"/>
          <w:szCs w:val="22"/>
        </w:rPr>
        <w:t>44640</w:t>
      </w:r>
    </w:p>
    <w:p w14:paraId="7FC42D0B" w14:textId="77777777" w:rsidR="00591615" w:rsidRPr="0032750B" w:rsidRDefault="00591615" w:rsidP="00591615">
      <w:pPr>
        <w:pStyle w:val="BodyTextIndent3"/>
        <w:spacing w:after="0"/>
        <w:ind w:firstLine="96"/>
        <w:rPr>
          <w:sz w:val="22"/>
          <w:szCs w:val="22"/>
        </w:rPr>
      </w:pPr>
      <w:r w:rsidRPr="0032750B">
        <w:rPr>
          <w:sz w:val="22"/>
          <w:szCs w:val="22"/>
        </w:rPr>
        <w:t>44650</w:t>
      </w:r>
    </w:p>
    <w:p w14:paraId="2400F9F5" w14:textId="77777777" w:rsidR="00591615" w:rsidRPr="0032750B" w:rsidRDefault="00591615" w:rsidP="00591615">
      <w:pPr>
        <w:pStyle w:val="BodyTextIndent3"/>
        <w:spacing w:after="0"/>
        <w:ind w:firstLine="96"/>
        <w:rPr>
          <w:sz w:val="22"/>
          <w:szCs w:val="22"/>
        </w:rPr>
      </w:pPr>
      <w:r w:rsidRPr="0032750B">
        <w:rPr>
          <w:sz w:val="22"/>
          <w:szCs w:val="22"/>
        </w:rPr>
        <w:t>44660</w:t>
      </w:r>
    </w:p>
    <w:p w14:paraId="5481E253" w14:textId="77777777" w:rsidR="00591615" w:rsidRPr="0032750B" w:rsidRDefault="00591615" w:rsidP="00591615">
      <w:pPr>
        <w:pStyle w:val="BodyTextIndent3"/>
        <w:spacing w:after="0"/>
        <w:ind w:firstLine="96"/>
        <w:rPr>
          <w:sz w:val="22"/>
          <w:szCs w:val="22"/>
        </w:rPr>
      </w:pPr>
      <w:r w:rsidRPr="0032750B">
        <w:rPr>
          <w:sz w:val="22"/>
          <w:szCs w:val="22"/>
        </w:rPr>
        <w:t>44661</w:t>
      </w:r>
    </w:p>
    <w:p w14:paraId="15D47E72" w14:textId="77777777" w:rsidR="00591615" w:rsidRPr="0032750B" w:rsidRDefault="00591615" w:rsidP="00591615">
      <w:pPr>
        <w:pStyle w:val="BodyTextIndent3"/>
        <w:spacing w:after="0"/>
        <w:ind w:firstLine="96"/>
        <w:rPr>
          <w:sz w:val="22"/>
          <w:szCs w:val="22"/>
        </w:rPr>
      </w:pPr>
      <w:r w:rsidRPr="0032750B">
        <w:rPr>
          <w:sz w:val="22"/>
          <w:szCs w:val="22"/>
        </w:rPr>
        <w:t>44680</w:t>
      </w:r>
    </w:p>
    <w:p w14:paraId="14038B4C" w14:textId="77777777" w:rsidR="00591615" w:rsidRPr="0032750B" w:rsidRDefault="00591615" w:rsidP="00591615">
      <w:pPr>
        <w:pStyle w:val="BodyTextIndent3"/>
        <w:spacing w:after="0"/>
        <w:ind w:firstLine="96"/>
        <w:rPr>
          <w:sz w:val="22"/>
          <w:szCs w:val="22"/>
        </w:rPr>
      </w:pPr>
      <w:r w:rsidRPr="0032750B">
        <w:rPr>
          <w:sz w:val="22"/>
          <w:szCs w:val="22"/>
        </w:rPr>
        <w:t>44700</w:t>
      </w:r>
    </w:p>
    <w:p w14:paraId="670398B5" w14:textId="77777777" w:rsidR="00591615" w:rsidRPr="0032750B" w:rsidRDefault="00591615" w:rsidP="00591615">
      <w:pPr>
        <w:pStyle w:val="BodyTextIndent3"/>
        <w:spacing w:after="0"/>
        <w:ind w:firstLine="96"/>
        <w:rPr>
          <w:sz w:val="22"/>
          <w:szCs w:val="22"/>
        </w:rPr>
      </w:pPr>
      <w:r w:rsidRPr="0032750B">
        <w:rPr>
          <w:sz w:val="22"/>
          <w:szCs w:val="22"/>
        </w:rPr>
        <w:t>44705</w:t>
      </w:r>
    </w:p>
    <w:p w14:paraId="10063724" w14:textId="77777777" w:rsidR="00591615" w:rsidRPr="0032750B" w:rsidRDefault="00591615" w:rsidP="00591615">
      <w:pPr>
        <w:pStyle w:val="BodyTextIndent3"/>
        <w:spacing w:after="0"/>
        <w:ind w:firstLine="96"/>
        <w:rPr>
          <w:sz w:val="22"/>
          <w:szCs w:val="22"/>
        </w:rPr>
      </w:pPr>
      <w:r w:rsidRPr="0032750B">
        <w:rPr>
          <w:sz w:val="22"/>
          <w:szCs w:val="22"/>
        </w:rPr>
        <w:t>44715</w:t>
      </w:r>
    </w:p>
    <w:p w14:paraId="597E1C52" w14:textId="77777777" w:rsidR="00591615" w:rsidRPr="0032750B" w:rsidRDefault="00591615" w:rsidP="00591615">
      <w:pPr>
        <w:pStyle w:val="BodyTextIndent3"/>
        <w:spacing w:after="0"/>
        <w:ind w:firstLine="96"/>
        <w:rPr>
          <w:sz w:val="22"/>
          <w:szCs w:val="22"/>
        </w:rPr>
      </w:pPr>
      <w:r w:rsidRPr="0032750B">
        <w:rPr>
          <w:sz w:val="22"/>
          <w:szCs w:val="22"/>
        </w:rPr>
        <w:t>44720</w:t>
      </w:r>
    </w:p>
    <w:p w14:paraId="56115120" w14:textId="77777777" w:rsidR="00591615" w:rsidRPr="0032750B" w:rsidRDefault="00591615" w:rsidP="00591615">
      <w:pPr>
        <w:pStyle w:val="BodyTextIndent3"/>
        <w:spacing w:after="0"/>
        <w:ind w:firstLine="96"/>
        <w:rPr>
          <w:sz w:val="22"/>
          <w:szCs w:val="22"/>
        </w:rPr>
      </w:pPr>
      <w:r w:rsidRPr="0032750B">
        <w:rPr>
          <w:sz w:val="22"/>
          <w:szCs w:val="22"/>
        </w:rPr>
        <w:t>44721</w:t>
      </w:r>
    </w:p>
    <w:p w14:paraId="71622292" w14:textId="77777777" w:rsidR="00591615" w:rsidRPr="0032750B" w:rsidRDefault="00591615" w:rsidP="00591615">
      <w:pPr>
        <w:pStyle w:val="BodyTextIndent3"/>
        <w:spacing w:after="0"/>
        <w:ind w:firstLine="96"/>
        <w:rPr>
          <w:sz w:val="22"/>
          <w:szCs w:val="22"/>
        </w:rPr>
      </w:pPr>
      <w:r w:rsidRPr="0032750B">
        <w:rPr>
          <w:sz w:val="22"/>
          <w:szCs w:val="22"/>
        </w:rPr>
        <w:t>44800</w:t>
      </w:r>
    </w:p>
    <w:p w14:paraId="5CD53519" w14:textId="77777777" w:rsidR="00591615" w:rsidRPr="0032750B" w:rsidRDefault="00591615" w:rsidP="00591615">
      <w:pPr>
        <w:pStyle w:val="BodyTextIndent3"/>
        <w:spacing w:after="0"/>
        <w:ind w:firstLine="96"/>
        <w:rPr>
          <w:sz w:val="22"/>
          <w:szCs w:val="22"/>
        </w:rPr>
      </w:pPr>
      <w:r w:rsidRPr="0032750B">
        <w:rPr>
          <w:sz w:val="22"/>
          <w:szCs w:val="22"/>
        </w:rPr>
        <w:t>44820</w:t>
      </w:r>
    </w:p>
    <w:p w14:paraId="7A62D5DF" w14:textId="77777777" w:rsidR="00591615" w:rsidRPr="0032750B" w:rsidRDefault="00591615" w:rsidP="00591615">
      <w:pPr>
        <w:pStyle w:val="BodyTextIndent3"/>
        <w:spacing w:after="0"/>
        <w:ind w:firstLine="96"/>
        <w:rPr>
          <w:sz w:val="22"/>
          <w:szCs w:val="22"/>
        </w:rPr>
      </w:pPr>
      <w:r w:rsidRPr="0032750B">
        <w:rPr>
          <w:sz w:val="22"/>
          <w:szCs w:val="22"/>
        </w:rPr>
        <w:t>44850</w:t>
      </w:r>
    </w:p>
    <w:p w14:paraId="3CB3CB64" w14:textId="77777777" w:rsidR="00591615" w:rsidRPr="0032750B" w:rsidRDefault="00591615" w:rsidP="00591615">
      <w:pPr>
        <w:pStyle w:val="BodyTextIndent3"/>
        <w:spacing w:after="0"/>
        <w:ind w:firstLine="96"/>
        <w:rPr>
          <w:sz w:val="22"/>
          <w:szCs w:val="22"/>
        </w:rPr>
      </w:pPr>
      <w:r w:rsidRPr="0032750B">
        <w:rPr>
          <w:sz w:val="22"/>
          <w:szCs w:val="22"/>
        </w:rPr>
        <w:t>44899</w:t>
      </w:r>
    </w:p>
    <w:p w14:paraId="588E8D13" w14:textId="77777777" w:rsidR="00591615" w:rsidRPr="0032750B" w:rsidRDefault="00591615" w:rsidP="00591615">
      <w:pPr>
        <w:pStyle w:val="BodyTextIndent3"/>
        <w:spacing w:after="0"/>
        <w:ind w:firstLine="96"/>
        <w:rPr>
          <w:sz w:val="22"/>
          <w:szCs w:val="22"/>
        </w:rPr>
      </w:pPr>
      <w:r w:rsidRPr="0032750B">
        <w:rPr>
          <w:sz w:val="22"/>
          <w:szCs w:val="22"/>
        </w:rPr>
        <w:t>44900</w:t>
      </w:r>
    </w:p>
    <w:p w14:paraId="6FC6F242" w14:textId="77777777" w:rsidR="00591615" w:rsidRPr="0032750B" w:rsidRDefault="00591615" w:rsidP="00591615">
      <w:pPr>
        <w:pStyle w:val="BodyTextIndent3"/>
        <w:spacing w:after="0"/>
        <w:ind w:firstLine="96"/>
        <w:rPr>
          <w:sz w:val="22"/>
          <w:szCs w:val="22"/>
        </w:rPr>
      </w:pPr>
      <w:r w:rsidRPr="0032750B">
        <w:rPr>
          <w:sz w:val="22"/>
          <w:szCs w:val="22"/>
        </w:rPr>
        <w:t>44950</w:t>
      </w:r>
    </w:p>
    <w:p w14:paraId="3E48BE72" w14:textId="77777777" w:rsidR="00591615" w:rsidRPr="0032750B" w:rsidRDefault="00591615" w:rsidP="00591615">
      <w:pPr>
        <w:pStyle w:val="BodyTextIndent3"/>
        <w:spacing w:after="0"/>
        <w:ind w:firstLine="96"/>
        <w:rPr>
          <w:sz w:val="22"/>
          <w:szCs w:val="22"/>
        </w:rPr>
      </w:pPr>
      <w:r w:rsidRPr="0032750B">
        <w:rPr>
          <w:sz w:val="22"/>
          <w:szCs w:val="22"/>
        </w:rPr>
        <w:t>44955</w:t>
      </w:r>
    </w:p>
    <w:p w14:paraId="07BEE79F" w14:textId="77777777" w:rsidR="00591615" w:rsidRPr="0032750B" w:rsidRDefault="00591615" w:rsidP="00591615">
      <w:pPr>
        <w:pStyle w:val="BodyTextIndent3"/>
        <w:spacing w:after="0"/>
        <w:ind w:firstLine="96"/>
        <w:rPr>
          <w:sz w:val="22"/>
          <w:szCs w:val="22"/>
        </w:rPr>
      </w:pPr>
      <w:r w:rsidRPr="0032750B">
        <w:rPr>
          <w:sz w:val="22"/>
          <w:szCs w:val="22"/>
        </w:rPr>
        <w:t>44960</w:t>
      </w:r>
    </w:p>
    <w:p w14:paraId="41C867D3" w14:textId="77777777" w:rsidR="00591615" w:rsidRPr="0032750B" w:rsidRDefault="00591615" w:rsidP="00591615">
      <w:pPr>
        <w:pStyle w:val="BodyTextIndent3"/>
        <w:spacing w:after="0"/>
        <w:ind w:firstLine="96"/>
        <w:rPr>
          <w:sz w:val="22"/>
          <w:szCs w:val="22"/>
        </w:rPr>
      </w:pPr>
      <w:r w:rsidRPr="0032750B">
        <w:rPr>
          <w:sz w:val="22"/>
          <w:szCs w:val="22"/>
        </w:rPr>
        <w:t>45110</w:t>
      </w:r>
    </w:p>
    <w:p w14:paraId="4043D1CF" w14:textId="77777777" w:rsidR="00591615" w:rsidRPr="0032750B" w:rsidRDefault="00591615" w:rsidP="00591615">
      <w:pPr>
        <w:pStyle w:val="BodyTextIndent3"/>
        <w:spacing w:after="0"/>
        <w:ind w:firstLine="96"/>
        <w:rPr>
          <w:sz w:val="22"/>
          <w:szCs w:val="22"/>
        </w:rPr>
      </w:pPr>
      <w:r w:rsidRPr="0032750B">
        <w:rPr>
          <w:sz w:val="22"/>
          <w:szCs w:val="22"/>
        </w:rPr>
        <w:t>45111</w:t>
      </w:r>
    </w:p>
    <w:p w14:paraId="04D4C8F8" w14:textId="77777777" w:rsidR="00591615" w:rsidRPr="0032750B" w:rsidRDefault="00591615" w:rsidP="00591615">
      <w:pPr>
        <w:pStyle w:val="BodyTextIndent3"/>
        <w:spacing w:after="0"/>
        <w:ind w:firstLine="96"/>
        <w:rPr>
          <w:sz w:val="22"/>
          <w:szCs w:val="22"/>
        </w:rPr>
      </w:pPr>
      <w:r w:rsidRPr="0032750B">
        <w:rPr>
          <w:sz w:val="22"/>
          <w:szCs w:val="22"/>
        </w:rPr>
        <w:t>45112</w:t>
      </w:r>
    </w:p>
    <w:p w14:paraId="722E929B" w14:textId="77777777" w:rsidR="00591615" w:rsidRPr="0032750B" w:rsidRDefault="00591615" w:rsidP="00591615">
      <w:pPr>
        <w:pStyle w:val="BodyTextIndent3"/>
        <w:spacing w:after="0"/>
        <w:ind w:firstLine="96"/>
        <w:rPr>
          <w:sz w:val="22"/>
          <w:szCs w:val="22"/>
        </w:rPr>
      </w:pPr>
      <w:r w:rsidRPr="0032750B">
        <w:rPr>
          <w:sz w:val="22"/>
          <w:szCs w:val="22"/>
        </w:rPr>
        <w:t>45113</w:t>
      </w:r>
    </w:p>
    <w:p w14:paraId="7FBB2D34" w14:textId="77777777" w:rsidR="00591615" w:rsidRPr="0032750B" w:rsidRDefault="00591615" w:rsidP="00591615">
      <w:pPr>
        <w:pStyle w:val="BodyTextIndent3"/>
        <w:spacing w:after="0"/>
        <w:ind w:firstLine="96"/>
        <w:rPr>
          <w:sz w:val="22"/>
          <w:szCs w:val="22"/>
        </w:rPr>
      </w:pPr>
      <w:r w:rsidRPr="0032750B">
        <w:rPr>
          <w:sz w:val="22"/>
          <w:szCs w:val="22"/>
        </w:rPr>
        <w:t>45114</w:t>
      </w:r>
    </w:p>
    <w:p w14:paraId="4AC22F7B" w14:textId="77777777" w:rsidR="00591615" w:rsidRPr="0032750B" w:rsidRDefault="00591615" w:rsidP="00591615">
      <w:pPr>
        <w:pStyle w:val="BodyTextIndent3"/>
        <w:spacing w:after="0"/>
        <w:ind w:firstLine="96"/>
        <w:rPr>
          <w:sz w:val="22"/>
          <w:szCs w:val="22"/>
        </w:rPr>
      </w:pPr>
      <w:r w:rsidRPr="0032750B">
        <w:rPr>
          <w:sz w:val="22"/>
          <w:szCs w:val="22"/>
        </w:rPr>
        <w:t>45116</w:t>
      </w:r>
    </w:p>
    <w:p w14:paraId="16A46AD0" w14:textId="77777777" w:rsidR="00591615" w:rsidRPr="0032750B" w:rsidRDefault="00591615" w:rsidP="00591615">
      <w:pPr>
        <w:pStyle w:val="BodyTextIndent3"/>
        <w:spacing w:after="0"/>
        <w:ind w:firstLine="96"/>
        <w:rPr>
          <w:sz w:val="22"/>
          <w:szCs w:val="22"/>
        </w:rPr>
      </w:pPr>
      <w:r w:rsidRPr="0032750B">
        <w:rPr>
          <w:sz w:val="22"/>
          <w:szCs w:val="22"/>
        </w:rPr>
        <w:t>45119</w:t>
      </w:r>
    </w:p>
    <w:p w14:paraId="3CA25AF8" w14:textId="77777777" w:rsidR="00591615" w:rsidRPr="0032750B" w:rsidRDefault="00591615" w:rsidP="00591615">
      <w:pPr>
        <w:pStyle w:val="BodyTextIndent3"/>
        <w:spacing w:after="0"/>
        <w:ind w:firstLine="96"/>
        <w:rPr>
          <w:sz w:val="22"/>
          <w:szCs w:val="22"/>
        </w:rPr>
      </w:pPr>
      <w:r w:rsidRPr="0032750B">
        <w:rPr>
          <w:sz w:val="22"/>
          <w:szCs w:val="22"/>
        </w:rPr>
        <w:t>45120</w:t>
      </w:r>
    </w:p>
    <w:p w14:paraId="3B88B8C8" w14:textId="77777777" w:rsidR="00591615" w:rsidRPr="0032750B" w:rsidRDefault="00591615" w:rsidP="00591615">
      <w:pPr>
        <w:pStyle w:val="BodyTextIndent3"/>
        <w:spacing w:after="0"/>
        <w:ind w:firstLine="96"/>
        <w:rPr>
          <w:sz w:val="22"/>
          <w:szCs w:val="22"/>
        </w:rPr>
      </w:pPr>
      <w:r w:rsidRPr="0032750B">
        <w:rPr>
          <w:sz w:val="22"/>
          <w:szCs w:val="22"/>
        </w:rPr>
        <w:t>45121</w:t>
      </w:r>
    </w:p>
    <w:p w14:paraId="07259E96" w14:textId="77777777" w:rsidR="00591615" w:rsidRPr="0032750B" w:rsidRDefault="00591615" w:rsidP="00591615">
      <w:pPr>
        <w:pStyle w:val="BodyTextIndent3"/>
        <w:spacing w:after="0"/>
        <w:ind w:firstLine="96"/>
        <w:rPr>
          <w:sz w:val="22"/>
          <w:szCs w:val="22"/>
        </w:rPr>
      </w:pPr>
      <w:r w:rsidRPr="0032750B">
        <w:rPr>
          <w:sz w:val="22"/>
          <w:szCs w:val="22"/>
        </w:rPr>
        <w:t>45123</w:t>
      </w:r>
    </w:p>
    <w:p w14:paraId="4941905F" w14:textId="77777777" w:rsidR="00591615" w:rsidRPr="0032750B" w:rsidRDefault="00591615" w:rsidP="00591615">
      <w:pPr>
        <w:pStyle w:val="BodyTextIndent3"/>
        <w:spacing w:after="0"/>
        <w:ind w:firstLine="96"/>
        <w:rPr>
          <w:sz w:val="22"/>
          <w:szCs w:val="22"/>
        </w:rPr>
      </w:pPr>
      <w:r w:rsidRPr="0032750B">
        <w:rPr>
          <w:sz w:val="22"/>
          <w:szCs w:val="22"/>
        </w:rPr>
        <w:t>45126</w:t>
      </w:r>
    </w:p>
    <w:p w14:paraId="734C68F8" w14:textId="77777777" w:rsidR="00591615" w:rsidRPr="0032750B" w:rsidRDefault="00591615" w:rsidP="00591615">
      <w:pPr>
        <w:pStyle w:val="BodyTextIndent3"/>
        <w:spacing w:after="0"/>
        <w:ind w:firstLine="96"/>
        <w:rPr>
          <w:sz w:val="22"/>
          <w:szCs w:val="22"/>
        </w:rPr>
      </w:pPr>
      <w:r w:rsidRPr="0032750B">
        <w:rPr>
          <w:sz w:val="22"/>
          <w:szCs w:val="22"/>
        </w:rPr>
        <w:t>45130</w:t>
      </w:r>
    </w:p>
    <w:p w14:paraId="5563F7D7" w14:textId="77777777" w:rsidR="00591615" w:rsidRPr="0032750B" w:rsidRDefault="00591615" w:rsidP="00591615">
      <w:pPr>
        <w:pStyle w:val="BodyTextIndent3"/>
        <w:spacing w:after="0"/>
        <w:ind w:firstLine="96"/>
        <w:rPr>
          <w:sz w:val="22"/>
          <w:szCs w:val="22"/>
        </w:rPr>
      </w:pPr>
      <w:r w:rsidRPr="0032750B">
        <w:rPr>
          <w:sz w:val="22"/>
          <w:szCs w:val="22"/>
        </w:rPr>
        <w:t>45135</w:t>
      </w:r>
    </w:p>
    <w:p w14:paraId="7727D5C8" w14:textId="77777777" w:rsidR="00591615" w:rsidRPr="0032750B" w:rsidRDefault="00591615" w:rsidP="00591615">
      <w:pPr>
        <w:pStyle w:val="BodyTextIndent3"/>
        <w:spacing w:after="0"/>
        <w:ind w:firstLine="96"/>
        <w:rPr>
          <w:sz w:val="22"/>
          <w:szCs w:val="22"/>
        </w:rPr>
      </w:pPr>
      <w:r w:rsidRPr="0032750B">
        <w:rPr>
          <w:sz w:val="22"/>
          <w:szCs w:val="22"/>
        </w:rPr>
        <w:t>45136</w:t>
      </w:r>
    </w:p>
    <w:p w14:paraId="4E416253" w14:textId="77777777" w:rsidR="00591615" w:rsidRPr="0032750B" w:rsidRDefault="00591615" w:rsidP="00591615">
      <w:pPr>
        <w:pStyle w:val="BodyTextIndent3"/>
        <w:spacing w:after="0"/>
        <w:ind w:firstLine="96"/>
        <w:rPr>
          <w:sz w:val="22"/>
          <w:szCs w:val="22"/>
        </w:rPr>
      </w:pPr>
      <w:r w:rsidRPr="0032750B">
        <w:rPr>
          <w:sz w:val="22"/>
          <w:szCs w:val="22"/>
        </w:rPr>
        <w:t>45349</w:t>
      </w:r>
    </w:p>
    <w:p w14:paraId="3D65EFFB" w14:textId="77777777" w:rsidR="00591615" w:rsidRPr="0032750B" w:rsidRDefault="00591615" w:rsidP="00591615">
      <w:pPr>
        <w:pStyle w:val="BodyTextIndent3"/>
        <w:spacing w:after="0"/>
        <w:ind w:firstLine="96"/>
        <w:rPr>
          <w:sz w:val="22"/>
          <w:szCs w:val="22"/>
        </w:rPr>
      </w:pPr>
      <w:r w:rsidRPr="0032750B">
        <w:rPr>
          <w:sz w:val="22"/>
          <w:szCs w:val="22"/>
        </w:rPr>
        <w:t>45350</w:t>
      </w:r>
    </w:p>
    <w:p w14:paraId="0AB44442" w14:textId="77777777" w:rsidR="00591615" w:rsidRPr="0032750B" w:rsidRDefault="00591615" w:rsidP="00591615">
      <w:pPr>
        <w:pStyle w:val="BodyTextIndent3"/>
        <w:spacing w:after="0"/>
        <w:ind w:firstLine="96"/>
        <w:rPr>
          <w:sz w:val="22"/>
          <w:szCs w:val="22"/>
        </w:rPr>
      </w:pPr>
      <w:r w:rsidRPr="0032750B">
        <w:rPr>
          <w:sz w:val="22"/>
          <w:szCs w:val="22"/>
        </w:rPr>
        <w:t>45390</w:t>
      </w:r>
    </w:p>
    <w:p w14:paraId="40AB43CF" w14:textId="77777777" w:rsidR="00591615" w:rsidRPr="0032750B" w:rsidRDefault="00591615" w:rsidP="00591615">
      <w:pPr>
        <w:pStyle w:val="BodyTextIndent3"/>
        <w:spacing w:after="0"/>
        <w:ind w:firstLine="96"/>
        <w:rPr>
          <w:sz w:val="22"/>
          <w:szCs w:val="22"/>
        </w:rPr>
      </w:pPr>
      <w:r w:rsidRPr="0032750B">
        <w:rPr>
          <w:sz w:val="22"/>
          <w:szCs w:val="22"/>
        </w:rPr>
        <w:t>45393</w:t>
      </w:r>
    </w:p>
    <w:p w14:paraId="05554002" w14:textId="77777777" w:rsidR="00591615" w:rsidRPr="0032750B" w:rsidRDefault="00591615" w:rsidP="00591615">
      <w:pPr>
        <w:pStyle w:val="BodyTextIndent3"/>
        <w:spacing w:after="0"/>
        <w:ind w:firstLine="96"/>
        <w:rPr>
          <w:sz w:val="22"/>
          <w:szCs w:val="22"/>
        </w:rPr>
      </w:pPr>
      <w:r w:rsidRPr="0032750B">
        <w:rPr>
          <w:sz w:val="22"/>
          <w:szCs w:val="22"/>
        </w:rPr>
        <w:t>45395</w:t>
      </w:r>
    </w:p>
    <w:p w14:paraId="32853E1B" w14:textId="77777777" w:rsidR="00591615" w:rsidRPr="0032750B" w:rsidRDefault="00591615" w:rsidP="00591615">
      <w:pPr>
        <w:pStyle w:val="BodyTextIndent3"/>
        <w:spacing w:after="0"/>
        <w:ind w:firstLine="96"/>
        <w:rPr>
          <w:sz w:val="22"/>
          <w:szCs w:val="22"/>
        </w:rPr>
      </w:pPr>
      <w:r w:rsidRPr="0032750B">
        <w:rPr>
          <w:sz w:val="22"/>
          <w:szCs w:val="22"/>
        </w:rPr>
        <w:t>45397</w:t>
      </w:r>
    </w:p>
    <w:p w14:paraId="3CAC602F" w14:textId="77777777" w:rsidR="00591615" w:rsidRPr="0032750B" w:rsidRDefault="00591615" w:rsidP="00591615">
      <w:pPr>
        <w:pStyle w:val="BodyTextIndent3"/>
        <w:spacing w:after="0"/>
        <w:ind w:firstLine="96"/>
        <w:rPr>
          <w:sz w:val="22"/>
          <w:szCs w:val="22"/>
        </w:rPr>
      </w:pPr>
      <w:r w:rsidRPr="0032750B">
        <w:rPr>
          <w:sz w:val="22"/>
          <w:szCs w:val="22"/>
        </w:rPr>
        <w:t>45398</w:t>
      </w:r>
    </w:p>
    <w:p w14:paraId="3BF2C4C4" w14:textId="77777777" w:rsidR="00591615" w:rsidRPr="0032750B" w:rsidRDefault="00591615" w:rsidP="00591615">
      <w:pPr>
        <w:pStyle w:val="BodyTextIndent3"/>
        <w:spacing w:after="0"/>
        <w:ind w:firstLine="96"/>
        <w:rPr>
          <w:sz w:val="22"/>
          <w:szCs w:val="22"/>
        </w:rPr>
      </w:pPr>
      <w:r w:rsidRPr="0032750B">
        <w:rPr>
          <w:sz w:val="22"/>
          <w:szCs w:val="22"/>
        </w:rPr>
        <w:t>45400</w:t>
      </w:r>
    </w:p>
    <w:p w14:paraId="6B7356F0" w14:textId="77777777" w:rsidR="00591615" w:rsidRPr="0032750B" w:rsidRDefault="00591615" w:rsidP="00591615">
      <w:pPr>
        <w:pStyle w:val="BodyTextIndent3"/>
        <w:spacing w:after="0"/>
        <w:ind w:firstLine="96"/>
        <w:rPr>
          <w:sz w:val="22"/>
          <w:szCs w:val="22"/>
        </w:rPr>
      </w:pPr>
      <w:r w:rsidRPr="0032750B">
        <w:rPr>
          <w:sz w:val="22"/>
          <w:szCs w:val="22"/>
        </w:rPr>
        <w:t>45402</w:t>
      </w:r>
    </w:p>
    <w:p w14:paraId="42DB16D2" w14:textId="77777777" w:rsidR="00591615" w:rsidRPr="0032750B" w:rsidRDefault="00591615" w:rsidP="00591615">
      <w:pPr>
        <w:pStyle w:val="BodyTextIndent3"/>
        <w:spacing w:after="0"/>
        <w:ind w:firstLine="96"/>
        <w:rPr>
          <w:sz w:val="22"/>
          <w:szCs w:val="22"/>
        </w:rPr>
      </w:pPr>
      <w:r w:rsidRPr="0032750B">
        <w:rPr>
          <w:sz w:val="22"/>
          <w:szCs w:val="22"/>
        </w:rPr>
        <w:t>45540</w:t>
      </w:r>
    </w:p>
    <w:p w14:paraId="6A0743D6" w14:textId="77777777" w:rsidR="00591615" w:rsidRPr="0032750B" w:rsidRDefault="00591615" w:rsidP="00591615">
      <w:pPr>
        <w:pStyle w:val="BodyTextIndent3"/>
        <w:spacing w:after="0"/>
        <w:ind w:firstLine="96"/>
        <w:rPr>
          <w:sz w:val="22"/>
          <w:szCs w:val="22"/>
        </w:rPr>
      </w:pPr>
      <w:r w:rsidRPr="0032750B">
        <w:rPr>
          <w:sz w:val="22"/>
          <w:szCs w:val="22"/>
        </w:rPr>
        <w:t>45550</w:t>
      </w:r>
    </w:p>
    <w:p w14:paraId="33C268DF" w14:textId="77777777" w:rsidR="00591615" w:rsidRPr="0032750B" w:rsidRDefault="00591615" w:rsidP="00591615">
      <w:pPr>
        <w:pStyle w:val="BodyTextIndent3"/>
        <w:spacing w:after="0"/>
        <w:ind w:firstLine="96"/>
        <w:rPr>
          <w:sz w:val="22"/>
          <w:szCs w:val="22"/>
        </w:rPr>
      </w:pPr>
      <w:r w:rsidRPr="0032750B">
        <w:rPr>
          <w:sz w:val="22"/>
          <w:szCs w:val="22"/>
        </w:rPr>
        <w:t>45562</w:t>
      </w:r>
    </w:p>
    <w:p w14:paraId="443DFDB7" w14:textId="77777777" w:rsidR="00591615" w:rsidRPr="0032750B" w:rsidRDefault="00591615" w:rsidP="00591615">
      <w:pPr>
        <w:pStyle w:val="BodyTextIndent3"/>
        <w:spacing w:after="0"/>
        <w:ind w:firstLine="96"/>
        <w:rPr>
          <w:sz w:val="22"/>
          <w:szCs w:val="22"/>
        </w:rPr>
      </w:pPr>
      <w:r w:rsidRPr="0032750B">
        <w:rPr>
          <w:sz w:val="22"/>
          <w:szCs w:val="22"/>
        </w:rPr>
        <w:t>45563</w:t>
      </w:r>
    </w:p>
    <w:p w14:paraId="193B32FE" w14:textId="77777777" w:rsidR="00591615" w:rsidRPr="0032750B" w:rsidRDefault="00591615" w:rsidP="00591615">
      <w:pPr>
        <w:pStyle w:val="BodyTextIndent3"/>
        <w:spacing w:after="0"/>
        <w:ind w:firstLine="96"/>
        <w:rPr>
          <w:sz w:val="22"/>
          <w:szCs w:val="22"/>
        </w:rPr>
      </w:pPr>
      <w:r w:rsidRPr="0032750B">
        <w:rPr>
          <w:sz w:val="22"/>
          <w:szCs w:val="22"/>
        </w:rPr>
        <w:t>45800</w:t>
      </w:r>
    </w:p>
    <w:p w14:paraId="0F200821" w14:textId="77777777" w:rsidR="00591615" w:rsidRPr="0032750B" w:rsidRDefault="00591615" w:rsidP="00591615">
      <w:pPr>
        <w:pStyle w:val="BodyTextIndent3"/>
        <w:spacing w:after="0"/>
        <w:ind w:firstLine="96"/>
        <w:rPr>
          <w:sz w:val="22"/>
          <w:szCs w:val="22"/>
        </w:rPr>
      </w:pPr>
      <w:r w:rsidRPr="0032750B">
        <w:rPr>
          <w:sz w:val="22"/>
          <w:szCs w:val="22"/>
        </w:rPr>
        <w:t>45805</w:t>
      </w:r>
    </w:p>
    <w:p w14:paraId="5AE482E6" w14:textId="77777777" w:rsidR="00591615" w:rsidRPr="0032750B" w:rsidRDefault="00591615" w:rsidP="00591615">
      <w:pPr>
        <w:pStyle w:val="BodyTextIndent3"/>
        <w:spacing w:after="0"/>
        <w:ind w:firstLine="96"/>
        <w:rPr>
          <w:sz w:val="22"/>
          <w:szCs w:val="22"/>
        </w:rPr>
      </w:pPr>
      <w:r w:rsidRPr="0032750B">
        <w:rPr>
          <w:sz w:val="22"/>
          <w:szCs w:val="22"/>
        </w:rPr>
        <w:t>45820</w:t>
      </w:r>
    </w:p>
    <w:p w14:paraId="0B7E9224" w14:textId="77777777" w:rsidR="00591615" w:rsidRPr="0032750B" w:rsidRDefault="00591615" w:rsidP="00591615">
      <w:pPr>
        <w:pStyle w:val="BodyTextIndent3"/>
        <w:spacing w:after="0"/>
        <w:ind w:firstLine="96"/>
        <w:rPr>
          <w:sz w:val="22"/>
          <w:szCs w:val="22"/>
        </w:rPr>
      </w:pPr>
      <w:r w:rsidRPr="0032750B">
        <w:rPr>
          <w:sz w:val="22"/>
          <w:szCs w:val="22"/>
        </w:rPr>
        <w:t>45825</w:t>
      </w:r>
    </w:p>
    <w:p w14:paraId="11B927BA" w14:textId="77777777" w:rsidR="00591615" w:rsidRPr="0032750B" w:rsidRDefault="00591615" w:rsidP="00591615">
      <w:pPr>
        <w:pStyle w:val="BodyTextIndent3"/>
        <w:spacing w:after="0"/>
        <w:ind w:firstLine="96"/>
        <w:rPr>
          <w:sz w:val="22"/>
          <w:szCs w:val="22"/>
        </w:rPr>
      </w:pPr>
      <w:r w:rsidRPr="0032750B">
        <w:rPr>
          <w:sz w:val="22"/>
          <w:szCs w:val="22"/>
        </w:rPr>
        <w:t>46705</w:t>
      </w:r>
    </w:p>
    <w:p w14:paraId="0735CA57" w14:textId="77777777" w:rsidR="00591615" w:rsidRPr="0032750B" w:rsidRDefault="00591615" w:rsidP="00591615">
      <w:pPr>
        <w:pStyle w:val="BodyTextIndent3"/>
        <w:spacing w:after="0"/>
        <w:ind w:firstLine="96"/>
        <w:rPr>
          <w:sz w:val="22"/>
          <w:szCs w:val="22"/>
        </w:rPr>
      </w:pPr>
      <w:r w:rsidRPr="0032750B">
        <w:rPr>
          <w:sz w:val="22"/>
          <w:szCs w:val="22"/>
        </w:rPr>
        <w:t>46710</w:t>
      </w:r>
    </w:p>
    <w:p w14:paraId="35A00ED3" w14:textId="77777777" w:rsidR="00591615" w:rsidRPr="0032750B" w:rsidRDefault="00591615" w:rsidP="00591615">
      <w:pPr>
        <w:pStyle w:val="BodyTextIndent3"/>
        <w:spacing w:after="0"/>
        <w:ind w:firstLine="96"/>
        <w:rPr>
          <w:sz w:val="22"/>
          <w:szCs w:val="22"/>
        </w:rPr>
      </w:pPr>
      <w:r w:rsidRPr="0032750B">
        <w:rPr>
          <w:sz w:val="22"/>
          <w:szCs w:val="22"/>
        </w:rPr>
        <w:t>46712</w:t>
      </w:r>
    </w:p>
    <w:p w14:paraId="5865765D" w14:textId="77777777" w:rsidR="00591615" w:rsidRPr="0032750B" w:rsidRDefault="00591615" w:rsidP="00591615">
      <w:pPr>
        <w:pStyle w:val="BodyTextIndent3"/>
        <w:spacing w:after="0"/>
        <w:ind w:firstLine="96"/>
        <w:rPr>
          <w:sz w:val="22"/>
          <w:szCs w:val="22"/>
        </w:rPr>
      </w:pPr>
      <w:r w:rsidRPr="0032750B">
        <w:rPr>
          <w:sz w:val="22"/>
          <w:szCs w:val="22"/>
        </w:rPr>
        <w:t>46715</w:t>
      </w:r>
    </w:p>
    <w:p w14:paraId="477AB317" w14:textId="77777777" w:rsidR="00591615" w:rsidRPr="0032750B" w:rsidRDefault="00591615" w:rsidP="00591615">
      <w:pPr>
        <w:pStyle w:val="BodyTextIndent3"/>
        <w:spacing w:after="0"/>
        <w:ind w:firstLine="96"/>
        <w:rPr>
          <w:sz w:val="22"/>
          <w:szCs w:val="22"/>
        </w:rPr>
      </w:pPr>
      <w:r w:rsidRPr="0032750B">
        <w:rPr>
          <w:sz w:val="22"/>
          <w:szCs w:val="22"/>
        </w:rPr>
        <w:t>46716</w:t>
      </w:r>
    </w:p>
    <w:p w14:paraId="49354302" w14:textId="77777777" w:rsidR="00591615" w:rsidRPr="0032750B" w:rsidRDefault="00591615" w:rsidP="00591615">
      <w:pPr>
        <w:pStyle w:val="BodyTextIndent3"/>
        <w:spacing w:after="0"/>
        <w:ind w:firstLine="96"/>
        <w:rPr>
          <w:sz w:val="22"/>
          <w:szCs w:val="22"/>
        </w:rPr>
      </w:pPr>
      <w:r w:rsidRPr="0032750B">
        <w:rPr>
          <w:sz w:val="22"/>
          <w:szCs w:val="22"/>
        </w:rPr>
        <w:t>46730</w:t>
      </w:r>
    </w:p>
    <w:p w14:paraId="1B5892C6" w14:textId="77777777" w:rsidR="00591615" w:rsidRPr="0032750B" w:rsidRDefault="00591615" w:rsidP="00591615">
      <w:pPr>
        <w:pStyle w:val="BodyTextIndent3"/>
        <w:spacing w:after="0"/>
        <w:ind w:firstLine="96"/>
        <w:rPr>
          <w:sz w:val="22"/>
          <w:szCs w:val="22"/>
        </w:rPr>
      </w:pPr>
      <w:r w:rsidRPr="0032750B">
        <w:rPr>
          <w:sz w:val="22"/>
          <w:szCs w:val="22"/>
        </w:rPr>
        <w:t>46735</w:t>
      </w:r>
    </w:p>
    <w:p w14:paraId="300370C0" w14:textId="77777777" w:rsidR="00591615" w:rsidRPr="0032750B" w:rsidRDefault="00591615" w:rsidP="00591615">
      <w:pPr>
        <w:pStyle w:val="BodyTextIndent3"/>
        <w:spacing w:after="0"/>
        <w:ind w:firstLine="96"/>
        <w:rPr>
          <w:sz w:val="22"/>
          <w:szCs w:val="22"/>
        </w:rPr>
      </w:pPr>
      <w:r w:rsidRPr="0032750B">
        <w:rPr>
          <w:sz w:val="22"/>
          <w:szCs w:val="22"/>
        </w:rPr>
        <w:t>46740</w:t>
      </w:r>
    </w:p>
    <w:p w14:paraId="0F093FC8" w14:textId="77777777" w:rsidR="00591615" w:rsidRPr="0032750B" w:rsidRDefault="00591615" w:rsidP="00591615">
      <w:pPr>
        <w:pStyle w:val="BodyTextIndent3"/>
        <w:spacing w:after="0"/>
        <w:ind w:firstLine="96"/>
        <w:rPr>
          <w:sz w:val="22"/>
          <w:szCs w:val="22"/>
        </w:rPr>
      </w:pPr>
      <w:r w:rsidRPr="0032750B">
        <w:rPr>
          <w:sz w:val="22"/>
          <w:szCs w:val="22"/>
        </w:rPr>
        <w:t>46742</w:t>
      </w:r>
    </w:p>
    <w:p w14:paraId="70E0A0D0" w14:textId="77777777" w:rsidR="00591615" w:rsidRPr="0032750B" w:rsidRDefault="00591615" w:rsidP="00591615">
      <w:pPr>
        <w:pStyle w:val="BodyTextIndent3"/>
        <w:spacing w:after="0"/>
        <w:ind w:firstLine="96"/>
        <w:rPr>
          <w:sz w:val="22"/>
          <w:szCs w:val="22"/>
        </w:rPr>
      </w:pPr>
      <w:r w:rsidRPr="0032750B">
        <w:rPr>
          <w:sz w:val="22"/>
          <w:szCs w:val="22"/>
        </w:rPr>
        <w:t>46744</w:t>
      </w:r>
    </w:p>
    <w:p w14:paraId="74863E80" w14:textId="77777777" w:rsidR="00591615" w:rsidRPr="0032750B" w:rsidRDefault="00591615" w:rsidP="00591615">
      <w:pPr>
        <w:pStyle w:val="BodyTextIndent3"/>
        <w:spacing w:after="0"/>
        <w:ind w:firstLine="96"/>
        <w:rPr>
          <w:sz w:val="22"/>
          <w:szCs w:val="22"/>
        </w:rPr>
      </w:pPr>
      <w:r w:rsidRPr="0032750B">
        <w:rPr>
          <w:sz w:val="22"/>
          <w:szCs w:val="22"/>
        </w:rPr>
        <w:t>46746</w:t>
      </w:r>
    </w:p>
    <w:p w14:paraId="5D18A6EA" w14:textId="77777777" w:rsidR="00591615" w:rsidRPr="0032750B" w:rsidRDefault="00591615" w:rsidP="00591615">
      <w:pPr>
        <w:pStyle w:val="BodyTextIndent3"/>
        <w:spacing w:after="0"/>
        <w:ind w:firstLine="96"/>
        <w:rPr>
          <w:sz w:val="22"/>
          <w:szCs w:val="22"/>
        </w:rPr>
      </w:pPr>
      <w:r w:rsidRPr="0032750B">
        <w:rPr>
          <w:sz w:val="22"/>
          <w:szCs w:val="22"/>
        </w:rPr>
        <w:t>46748</w:t>
      </w:r>
    </w:p>
    <w:p w14:paraId="15C846F0" w14:textId="77777777" w:rsidR="00591615" w:rsidRPr="0032750B" w:rsidRDefault="00591615" w:rsidP="00591615">
      <w:pPr>
        <w:pStyle w:val="BodyTextIndent3"/>
        <w:spacing w:after="0"/>
        <w:ind w:firstLine="96"/>
        <w:rPr>
          <w:sz w:val="22"/>
          <w:szCs w:val="22"/>
        </w:rPr>
      </w:pPr>
      <w:r w:rsidRPr="0032750B">
        <w:rPr>
          <w:sz w:val="22"/>
          <w:szCs w:val="22"/>
        </w:rPr>
        <w:t>46751</w:t>
      </w:r>
    </w:p>
    <w:p w14:paraId="3F561631" w14:textId="77777777" w:rsidR="00591615" w:rsidRPr="0032750B" w:rsidRDefault="00591615" w:rsidP="00591615">
      <w:pPr>
        <w:pStyle w:val="BodyTextIndent3"/>
        <w:spacing w:after="0"/>
        <w:ind w:firstLine="96"/>
        <w:rPr>
          <w:sz w:val="22"/>
          <w:szCs w:val="22"/>
        </w:rPr>
      </w:pPr>
      <w:r w:rsidRPr="0032750B">
        <w:rPr>
          <w:sz w:val="22"/>
          <w:szCs w:val="22"/>
        </w:rPr>
        <w:t>46948</w:t>
      </w:r>
    </w:p>
    <w:p w14:paraId="649E27B2" w14:textId="77777777" w:rsidR="00591615" w:rsidRPr="0032750B" w:rsidRDefault="00591615" w:rsidP="00591615">
      <w:pPr>
        <w:pStyle w:val="BodyTextIndent3"/>
        <w:spacing w:after="0"/>
        <w:ind w:firstLine="96"/>
        <w:rPr>
          <w:sz w:val="22"/>
          <w:szCs w:val="22"/>
        </w:rPr>
      </w:pPr>
      <w:r w:rsidRPr="0032750B">
        <w:rPr>
          <w:sz w:val="22"/>
          <w:szCs w:val="22"/>
        </w:rPr>
        <w:t>47010</w:t>
      </w:r>
    </w:p>
    <w:p w14:paraId="2265C5F6" w14:textId="77777777" w:rsidR="00591615" w:rsidRPr="0032750B" w:rsidRDefault="00591615" w:rsidP="00591615">
      <w:pPr>
        <w:pStyle w:val="BodyTextIndent3"/>
        <w:spacing w:after="0"/>
        <w:ind w:firstLine="96"/>
        <w:rPr>
          <w:sz w:val="22"/>
          <w:szCs w:val="22"/>
        </w:rPr>
      </w:pPr>
      <w:r w:rsidRPr="0032750B">
        <w:rPr>
          <w:sz w:val="22"/>
          <w:szCs w:val="22"/>
        </w:rPr>
        <w:t>47015</w:t>
      </w:r>
    </w:p>
    <w:p w14:paraId="3568303B" w14:textId="77777777" w:rsidR="00591615" w:rsidRPr="0032750B" w:rsidRDefault="00591615" w:rsidP="00591615">
      <w:pPr>
        <w:pStyle w:val="BodyTextIndent3"/>
        <w:spacing w:after="0"/>
        <w:ind w:firstLine="96"/>
        <w:rPr>
          <w:sz w:val="22"/>
          <w:szCs w:val="22"/>
        </w:rPr>
      </w:pPr>
      <w:r w:rsidRPr="0032750B">
        <w:rPr>
          <w:sz w:val="22"/>
          <w:szCs w:val="22"/>
        </w:rPr>
        <w:t>47100</w:t>
      </w:r>
    </w:p>
    <w:p w14:paraId="790F144F" w14:textId="77777777" w:rsidR="00591615" w:rsidRPr="0032750B" w:rsidRDefault="00591615" w:rsidP="00591615">
      <w:pPr>
        <w:pStyle w:val="BodyTextIndent3"/>
        <w:spacing w:after="0"/>
        <w:ind w:firstLine="96"/>
        <w:rPr>
          <w:sz w:val="22"/>
          <w:szCs w:val="22"/>
        </w:rPr>
      </w:pPr>
      <w:r w:rsidRPr="0032750B">
        <w:rPr>
          <w:sz w:val="22"/>
          <w:szCs w:val="22"/>
        </w:rPr>
        <w:t>47120</w:t>
      </w:r>
    </w:p>
    <w:p w14:paraId="528B0279" w14:textId="77777777" w:rsidR="00591615" w:rsidRPr="0032750B" w:rsidRDefault="00591615" w:rsidP="00591615">
      <w:pPr>
        <w:pStyle w:val="BodyTextIndent3"/>
        <w:spacing w:after="0"/>
        <w:ind w:firstLine="96"/>
        <w:rPr>
          <w:sz w:val="22"/>
          <w:szCs w:val="22"/>
        </w:rPr>
      </w:pPr>
      <w:r w:rsidRPr="0032750B">
        <w:rPr>
          <w:sz w:val="22"/>
          <w:szCs w:val="22"/>
        </w:rPr>
        <w:t>47122</w:t>
      </w:r>
    </w:p>
    <w:p w14:paraId="39EACBD3" w14:textId="77777777" w:rsidR="00591615" w:rsidRPr="0032750B" w:rsidRDefault="00591615" w:rsidP="00591615">
      <w:pPr>
        <w:pStyle w:val="BodyTextIndent3"/>
        <w:spacing w:after="0"/>
        <w:ind w:firstLine="96"/>
        <w:rPr>
          <w:sz w:val="22"/>
          <w:szCs w:val="22"/>
        </w:rPr>
      </w:pPr>
      <w:r w:rsidRPr="0032750B">
        <w:rPr>
          <w:sz w:val="22"/>
          <w:szCs w:val="22"/>
        </w:rPr>
        <w:t>47125</w:t>
      </w:r>
    </w:p>
    <w:p w14:paraId="7F9A3EC1" w14:textId="77777777" w:rsidR="00591615" w:rsidRPr="0032750B" w:rsidRDefault="00591615" w:rsidP="00591615">
      <w:pPr>
        <w:pStyle w:val="BodyTextIndent3"/>
        <w:spacing w:after="0"/>
        <w:ind w:firstLine="96"/>
        <w:rPr>
          <w:sz w:val="22"/>
          <w:szCs w:val="22"/>
        </w:rPr>
      </w:pPr>
      <w:r w:rsidRPr="0032750B">
        <w:rPr>
          <w:sz w:val="22"/>
          <w:szCs w:val="22"/>
        </w:rPr>
        <w:t>47130</w:t>
      </w:r>
    </w:p>
    <w:p w14:paraId="5B6681E6" w14:textId="77777777" w:rsidR="00591615" w:rsidRPr="0032750B" w:rsidRDefault="00591615" w:rsidP="00591615">
      <w:pPr>
        <w:pStyle w:val="BodyTextIndent3"/>
        <w:spacing w:after="0"/>
        <w:ind w:firstLine="96"/>
        <w:rPr>
          <w:sz w:val="22"/>
          <w:szCs w:val="22"/>
        </w:rPr>
      </w:pPr>
      <w:r w:rsidRPr="0032750B">
        <w:rPr>
          <w:sz w:val="22"/>
          <w:szCs w:val="22"/>
        </w:rPr>
        <w:t>47133</w:t>
      </w:r>
    </w:p>
    <w:p w14:paraId="06924447" w14:textId="77777777" w:rsidR="00591615" w:rsidRPr="0032750B" w:rsidRDefault="00591615" w:rsidP="00591615">
      <w:pPr>
        <w:pStyle w:val="BodyTextIndent3"/>
        <w:spacing w:after="0"/>
        <w:ind w:firstLine="96"/>
        <w:rPr>
          <w:sz w:val="22"/>
          <w:szCs w:val="22"/>
        </w:rPr>
      </w:pPr>
      <w:r w:rsidRPr="0032750B">
        <w:rPr>
          <w:sz w:val="22"/>
          <w:szCs w:val="22"/>
        </w:rPr>
        <w:t>47135</w:t>
      </w:r>
    </w:p>
    <w:p w14:paraId="3452049A" w14:textId="77777777" w:rsidR="00591615" w:rsidRPr="0032750B" w:rsidRDefault="00591615" w:rsidP="00591615">
      <w:pPr>
        <w:pStyle w:val="BodyTextIndent3"/>
        <w:spacing w:after="0"/>
        <w:ind w:firstLine="96"/>
        <w:rPr>
          <w:sz w:val="22"/>
          <w:szCs w:val="22"/>
        </w:rPr>
      </w:pPr>
      <w:r w:rsidRPr="0032750B">
        <w:rPr>
          <w:sz w:val="22"/>
          <w:szCs w:val="22"/>
        </w:rPr>
        <w:t>47140</w:t>
      </w:r>
    </w:p>
    <w:p w14:paraId="4987533F" w14:textId="77777777" w:rsidR="00591615" w:rsidRPr="0032750B" w:rsidRDefault="00591615" w:rsidP="00591615">
      <w:pPr>
        <w:pStyle w:val="BodyTextIndent3"/>
        <w:spacing w:after="0"/>
        <w:ind w:firstLine="96"/>
        <w:rPr>
          <w:sz w:val="22"/>
          <w:szCs w:val="22"/>
        </w:rPr>
      </w:pPr>
      <w:r w:rsidRPr="0032750B">
        <w:rPr>
          <w:sz w:val="22"/>
          <w:szCs w:val="22"/>
        </w:rPr>
        <w:t>47141</w:t>
      </w:r>
    </w:p>
    <w:p w14:paraId="679186C7" w14:textId="77777777" w:rsidR="00591615" w:rsidRPr="0032750B" w:rsidRDefault="00591615" w:rsidP="00591615">
      <w:pPr>
        <w:pStyle w:val="BodyTextIndent3"/>
        <w:spacing w:after="0"/>
        <w:ind w:firstLine="96"/>
        <w:rPr>
          <w:sz w:val="22"/>
          <w:szCs w:val="22"/>
        </w:rPr>
      </w:pPr>
      <w:r w:rsidRPr="0032750B">
        <w:rPr>
          <w:sz w:val="22"/>
          <w:szCs w:val="22"/>
        </w:rPr>
        <w:t>47142</w:t>
      </w:r>
    </w:p>
    <w:p w14:paraId="54EC79E7" w14:textId="77777777" w:rsidR="00591615" w:rsidRPr="0032750B" w:rsidRDefault="00591615" w:rsidP="00591615">
      <w:pPr>
        <w:pStyle w:val="BodyTextIndent3"/>
        <w:spacing w:after="0"/>
        <w:ind w:firstLine="96"/>
        <w:rPr>
          <w:sz w:val="22"/>
          <w:szCs w:val="22"/>
        </w:rPr>
      </w:pPr>
      <w:r w:rsidRPr="0032750B">
        <w:rPr>
          <w:sz w:val="22"/>
          <w:szCs w:val="22"/>
        </w:rPr>
        <w:t>47143</w:t>
      </w:r>
    </w:p>
    <w:p w14:paraId="0F0D6531" w14:textId="77777777" w:rsidR="00591615" w:rsidRPr="0032750B" w:rsidRDefault="00591615" w:rsidP="00591615">
      <w:pPr>
        <w:pStyle w:val="BodyTextIndent3"/>
        <w:spacing w:after="0"/>
        <w:ind w:firstLine="96"/>
        <w:rPr>
          <w:sz w:val="22"/>
          <w:szCs w:val="22"/>
        </w:rPr>
      </w:pPr>
      <w:r w:rsidRPr="0032750B">
        <w:rPr>
          <w:sz w:val="22"/>
          <w:szCs w:val="22"/>
        </w:rPr>
        <w:t>47144</w:t>
      </w:r>
    </w:p>
    <w:p w14:paraId="0FEFCD37" w14:textId="77777777" w:rsidR="00591615" w:rsidRPr="0032750B" w:rsidRDefault="00591615" w:rsidP="00591615">
      <w:pPr>
        <w:pStyle w:val="BodyTextIndent3"/>
        <w:spacing w:after="0"/>
        <w:ind w:firstLine="96"/>
        <w:rPr>
          <w:sz w:val="22"/>
          <w:szCs w:val="22"/>
        </w:rPr>
      </w:pPr>
      <w:r w:rsidRPr="0032750B">
        <w:rPr>
          <w:sz w:val="22"/>
          <w:szCs w:val="22"/>
        </w:rPr>
        <w:t>47145</w:t>
      </w:r>
    </w:p>
    <w:p w14:paraId="7DA0643C" w14:textId="77777777" w:rsidR="00591615" w:rsidRPr="0032750B" w:rsidRDefault="00591615" w:rsidP="00591615">
      <w:pPr>
        <w:pStyle w:val="BodyTextIndent3"/>
        <w:spacing w:after="0"/>
        <w:ind w:firstLine="96"/>
        <w:rPr>
          <w:sz w:val="22"/>
          <w:szCs w:val="22"/>
        </w:rPr>
      </w:pPr>
      <w:r w:rsidRPr="0032750B">
        <w:rPr>
          <w:sz w:val="22"/>
          <w:szCs w:val="22"/>
        </w:rPr>
        <w:t>47146</w:t>
      </w:r>
    </w:p>
    <w:p w14:paraId="0D3246EA" w14:textId="77777777" w:rsidR="00591615" w:rsidRPr="0032750B" w:rsidRDefault="00591615" w:rsidP="00591615">
      <w:pPr>
        <w:pStyle w:val="BodyTextIndent3"/>
        <w:spacing w:after="0"/>
        <w:ind w:firstLine="96"/>
        <w:rPr>
          <w:sz w:val="22"/>
          <w:szCs w:val="22"/>
        </w:rPr>
      </w:pPr>
      <w:r w:rsidRPr="0032750B">
        <w:rPr>
          <w:sz w:val="22"/>
          <w:szCs w:val="22"/>
        </w:rPr>
        <w:t>47147</w:t>
      </w:r>
    </w:p>
    <w:p w14:paraId="5CD72EE3" w14:textId="77777777" w:rsidR="00591615" w:rsidRPr="0032750B" w:rsidRDefault="00591615" w:rsidP="00591615">
      <w:pPr>
        <w:pStyle w:val="BodyTextIndent3"/>
        <w:spacing w:after="0"/>
        <w:ind w:firstLine="96"/>
        <w:rPr>
          <w:sz w:val="22"/>
          <w:szCs w:val="22"/>
        </w:rPr>
      </w:pPr>
      <w:r w:rsidRPr="0032750B">
        <w:rPr>
          <w:sz w:val="22"/>
          <w:szCs w:val="22"/>
        </w:rPr>
        <w:t>47300</w:t>
      </w:r>
    </w:p>
    <w:p w14:paraId="462E96ED" w14:textId="77777777" w:rsidR="00591615" w:rsidRPr="0032750B" w:rsidRDefault="00591615" w:rsidP="00591615">
      <w:pPr>
        <w:pStyle w:val="BodyTextIndent3"/>
        <w:spacing w:after="0"/>
        <w:ind w:firstLine="96"/>
        <w:rPr>
          <w:sz w:val="22"/>
          <w:szCs w:val="22"/>
        </w:rPr>
      </w:pPr>
      <w:r w:rsidRPr="0032750B">
        <w:rPr>
          <w:sz w:val="22"/>
          <w:szCs w:val="22"/>
        </w:rPr>
        <w:t>47350</w:t>
      </w:r>
    </w:p>
    <w:p w14:paraId="0460E17C" w14:textId="77777777" w:rsidR="00591615" w:rsidRPr="0032750B" w:rsidRDefault="00591615" w:rsidP="00591615">
      <w:pPr>
        <w:pStyle w:val="BodyTextIndent3"/>
        <w:spacing w:after="0"/>
        <w:ind w:firstLine="96"/>
        <w:rPr>
          <w:sz w:val="22"/>
          <w:szCs w:val="22"/>
        </w:rPr>
      </w:pPr>
      <w:r w:rsidRPr="0032750B">
        <w:rPr>
          <w:sz w:val="22"/>
          <w:szCs w:val="22"/>
        </w:rPr>
        <w:t>47360</w:t>
      </w:r>
    </w:p>
    <w:p w14:paraId="13B70E4B" w14:textId="77777777" w:rsidR="00591615" w:rsidRPr="0032750B" w:rsidRDefault="00591615" w:rsidP="00591615">
      <w:pPr>
        <w:pStyle w:val="BodyTextIndent3"/>
        <w:spacing w:after="0"/>
        <w:ind w:firstLine="96"/>
        <w:rPr>
          <w:sz w:val="22"/>
          <w:szCs w:val="22"/>
        </w:rPr>
      </w:pPr>
      <w:r w:rsidRPr="0032750B">
        <w:rPr>
          <w:sz w:val="22"/>
          <w:szCs w:val="22"/>
        </w:rPr>
        <w:t>47361</w:t>
      </w:r>
    </w:p>
    <w:p w14:paraId="70AC0838" w14:textId="77777777" w:rsidR="00591615" w:rsidRPr="0032750B" w:rsidRDefault="00591615" w:rsidP="00591615">
      <w:pPr>
        <w:pStyle w:val="BodyTextIndent3"/>
        <w:spacing w:after="0"/>
        <w:ind w:firstLine="96"/>
        <w:rPr>
          <w:sz w:val="22"/>
          <w:szCs w:val="22"/>
        </w:rPr>
      </w:pPr>
      <w:r w:rsidRPr="0032750B">
        <w:rPr>
          <w:sz w:val="22"/>
          <w:szCs w:val="22"/>
        </w:rPr>
        <w:t>47362</w:t>
      </w:r>
    </w:p>
    <w:p w14:paraId="12C4364C" w14:textId="77777777" w:rsidR="00591615" w:rsidRPr="0032750B" w:rsidRDefault="00591615" w:rsidP="00591615">
      <w:pPr>
        <w:pStyle w:val="BodyTextIndent3"/>
        <w:spacing w:after="0"/>
        <w:ind w:firstLine="96"/>
        <w:rPr>
          <w:sz w:val="22"/>
          <w:szCs w:val="22"/>
        </w:rPr>
      </w:pPr>
      <w:r w:rsidRPr="0032750B">
        <w:rPr>
          <w:sz w:val="22"/>
          <w:szCs w:val="22"/>
        </w:rPr>
        <w:t>47380</w:t>
      </w:r>
    </w:p>
    <w:p w14:paraId="0C63AF18" w14:textId="77777777" w:rsidR="00591615" w:rsidRPr="0032750B" w:rsidRDefault="00591615" w:rsidP="00591615">
      <w:pPr>
        <w:pStyle w:val="BodyTextIndent3"/>
        <w:spacing w:after="0"/>
        <w:ind w:firstLine="96"/>
        <w:rPr>
          <w:sz w:val="22"/>
          <w:szCs w:val="22"/>
        </w:rPr>
      </w:pPr>
      <w:r w:rsidRPr="0032750B">
        <w:rPr>
          <w:sz w:val="22"/>
          <w:szCs w:val="22"/>
        </w:rPr>
        <w:t>47381</w:t>
      </w:r>
    </w:p>
    <w:p w14:paraId="6740E902" w14:textId="77777777" w:rsidR="00591615" w:rsidRPr="0032750B" w:rsidRDefault="00591615" w:rsidP="00591615">
      <w:pPr>
        <w:pStyle w:val="BodyTextIndent3"/>
        <w:spacing w:after="0"/>
        <w:ind w:firstLine="96"/>
        <w:rPr>
          <w:sz w:val="22"/>
          <w:szCs w:val="22"/>
        </w:rPr>
      </w:pPr>
      <w:r w:rsidRPr="0032750B">
        <w:rPr>
          <w:sz w:val="22"/>
          <w:szCs w:val="22"/>
        </w:rPr>
        <w:t>47383</w:t>
      </w:r>
    </w:p>
    <w:p w14:paraId="4037E1E5" w14:textId="77777777" w:rsidR="00591615" w:rsidRPr="0032750B" w:rsidRDefault="00591615" w:rsidP="00591615">
      <w:pPr>
        <w:pStyle w:val="BodyTextIndent3"/>
        <w:spacing w:after="0"/>
        <w:ind w:firstLine="96"/>
        <w:rPr>
          <w:sz w:val="22"/>
          <w:szCs w:val="22"/>
        </w:rPr>
      </w:pPr>
      <w:r w:rsidRPr="0032750B">
        <w:rPr>
          <w:sz w:val="22"/>
          <w:szCs w:val="22"/>
        </w:rPr>
        <w:t>47400</w:t>
      </w:r>
    </w:p>
    <w:p w14:paraId="3AE1E4CF" w14:textId="77777777" w:rsidR="00591615" w:rsidRPr="0032750B" w:rsidRDefault="00591615" w:rsidP="00591615">
      <w:pPr>
        <w:pStyle w:val="BodyTextIndent3"/>
        <w:spacing w:after="0"/>
        <w:ind w:firstLine="96"/>
        <w:rPr>
          <w:sz w:val="22"/>
          <w:szCs w:val="22"/>
        </w:rPr>
      </w:pPr>
      <w:r w:rsidRPr="0032750B">
        <w:rPr>
          <w:sz w:val="22"/>
          <w:szCs w:val="22"/>
        </w:rPr>
        <w:t>47420</w:t>
      </w:r>
    </w:p>
    <w:p w14:paraId="0713B225" w14:textId="77777777" w:rsidR="00591615" w:rsidRPr="0032750B" w:rsidRDefault="00591615" w:rsidP="00591615">
      <w:pPr>
        <w:pStyle w:val="BodyTextIndent3"/>
        <w:spacing w:after="0"/>
        <w:ind w:firstLine="96"/>
        <w:rPr>
          <w:sz w:val="22"/>
          <w:szCs w:val="22"/>
        </w:rPr>
      </w:pPr>
      <w:r w:rsidRPr="0032750B">
        <w:rPr>
          <w:sz w:val="22"/>
          <w:szCs w:val="22"/>
        </w:rPr>
        <w:t>47425</w:t>
      </w:r>
    </w:p>
    <w:p w14:paraId="19A5D9DC" w14:textId="77777777" w:rsidR="00591615" w:rsidRPr="0032750B" w:rsidRDefault="00591615" w:rsidP="00591615">
      <w:pPr>
        <w:pStyle w:val="BodyTextIndent3"/>
        <w:spacing w:after="0"/>
        <w:ind w:firstLine="96"/>
        <w:rPr>
          <w:sz w:val="22"/>
          <w:szCs w:val="22"/>
        </w:rPr>
      </w:pPr>
      <w:r w:rsidRPr="0032750B">
        <w:rPr>
          <w:sz w:val="22"/>
          <w:szCs w:val="22"/>
        </w:rPr>
        <w:t>47460</w:t>
      </w:r>
    </w:p>
    <w:p w14:paraId="0AA38B0A" w14:textId="77777777" w:rsidR="00591615" w:rsidRPr="0032750B" w:rsidRDefault="00591615" w:rsidP="00591615">
      <w:pPr>
        <w:pStyle w:val="BodyTextIndent3"/>
        <w:spacing w:after="0"/>
        <w:ind w:firstLine="96"/>
        <w:rPr>
          <w:sz w:val="22"/>
          <w:szCs w:val="22"/>
        </w:rPr>
      </w:pPr>
      <w:r w:rsidRPr="0032750B">
        <w:rPr>
          <w:sz w:val="22"/>
          <w:szCs w:val="22"/>
        </w:rPr>
        <w:t>47480</w:t>
      </w:r>
    </w:p>
    <w:p w14:paraId="5B28676F" w14:textId="77777777" w:rsidR="00591615" w:rsidRPr="0032750B" w:rsidRDefault="00591615" w:rsidP="00591615">
      <w:pPr>
        <w:pStyle w:val="BodyTextIndent3"/>
        <w:spacing w:after="0"/>
        <w:ind w:firstLine="96"/>
        <w:rPr>
          <w:sz w:val="22"/>
          <w:szCs w:val="22"/>
        </w:rPr>
      </w:pPr>
      <w:r w:rsidRPr="0032750B">
        <w:rPr>
          <w:sz w:val="22"/>
          <w:szCs w:val="22"/>
        </w:rPr>
        <w:t>47570</w:t>
      </w:r>
    </w:p>
    <w:p w14:paraId="3814EA63" w14:textId="77777777" w:rsidR="00591615" w:rsidRPr="0032750B" w:rsidRDefault="00591615" w:rsidP="00591615">
      <w:pPr>
        <w:pStyle w:val="BodyTextIndent3"/>
        <w:spacing w:after="0"/>
        <w:ind w:firstLine="96"/>
        <w:rPr>
          <w:sz w:val="22"/>
          <w:szCs w:val="22"/>
        </w:rPr>
      </w:pPr>
      <w:r w:rsidRPr="0032750B">
        <w:rPr>
          <w:sz w:val="22"/>
          <w:szCs w:val="22"/>
        </w:rPr>
        <w:t>47600</w:t>
      </w:r>
    </w:p>
    <w:p w14:paraId="1570A25F" w14:textId="77777777" w:rsidR="00591615" w:rsidRPr="0032750B" w:rsidRDefault="00591615" w:rsidP="00591615">
      <w:pPr>
        <w:pStyle w:val="BodyTextIndent3"/>
        <w:spacing w:after="0"/>
        <w:ind w:firstLine="96"/>
        <w:rPr>
          <w:sz w:val="22"/>
          <w:szCs w:val="22"/>
        </w:rPr>
      </w:pPr>
      <w:r w:rsidRPr="0032750B">
        <w:rPr>
          <w:sz w:val="22"/>
          <w:szCs w:val="22"/>
        </w:rPr>
        <w:t>47605</w:t>
      </w:r>
    </w:p>
    <w:p w14:paraId="1D11D827" w14:textId="77777777" w:rsidR="00591615" w:rsidRPr="0032750B" w:rsidRDefault="00591615" w:rsidP="00591615">
      <w:pPr>
        <w:pStyle w:val="BodyTextIndent3"/>
        <w:spacing w:after="0"/>
        <w:ind w:firstLine="96"/>
        <w:rPr>
          <w:sz w:val="22"/>
          <w:szCs w:val="22"/>
        </w:rPr>
      </w:pPr>
      <w:r w:rsidRPr="0032750B">
        <w:rPr>
          <w:sz w:val="22"/>
          <w:szCs w:val="22"/>
        </w:rPr>
        <w:t>47610</w:t>
      </w:r>
    </w:p>
    <w:p w14:paraId="509E0824" w14:textId="77777777" w:rsidR="00591615" w:rsidRPr="0032750B" w:rsidRDefault="00591615" w:rsidP="00591615">
      <w:pPr>
        <w:pStyle w:val="BodyTextIndent3"/>
        <w:spacing w:after="0"/>
        <w:ind w:firstLine="96"/>
        <w:rPr>
          <w:sz w:val="22"/>
          <w:szCs w:val="22"/>
        </w:rPr>
      </w:pPr>
      <w:r w:rsidRPr="0032750B">
        <w:rPr>
          <w:sz w:val="22"/>
          <w:szCs w:val="22"/>
        </w:rPr>
        <w:t>47612</w:t>
      </w:r>
    </w:p>
    <w:p w14:paraId="59AB1ADA" w14:textId="77777777" w:rsidR="00591615" w:rsidRPr="0032750B" w:rsidRDefault="00591615" w:rsidP="00591615">
      <w:pPr>
        <w:pStyle w:val="BodyTextIndent3"/>
        <w:spacing w:after="0"/>
        <w:ind w:firstLine="96"/>
        <w:rPr>
          <w:sz w:val="22"/>
          <w:szCs w:val="22"/>
        </w:rPr>
      </w:pPr>
      <w:r w:rsidRPr="0032750B">
        <w:rPr>
          <w:sz w:val="22"/>
          <w:szCs w:val="22"/>
        </w:rPr>
        <w:t>47620</w:t>
      </w:r>
    </w:p>
    <w:p w14:paraId="14320BDE" w14:textId="77777777" w:rsidR="00591615" w:rsidRPr="0032750B" w:rsidRDefault="00591615" w:rsidP="00591615">
      <w:pPr>
        <w:pStyle w:val="BodyTextIndent3"/>
        <w:spacing w:after="0"/>
        <w:ind w:firstLine="96"/>
        <w:rPr>
          <w:sz w:val="22"/>
          <w:szCs w:val="22"/>
        </w:rPr>
      </w:pPr>
      <w:r w:rsidRPr="0032750B">
        <w:rPr>
          <w:sz w:val="22"/>
          <w:szCs w:val="22"/>
        </w:rPr>
        <w:t>47700</w:t>
      </w:r>
    </w:p>
    <w:p w14:paraId="5EFE01FD" w14:textId="77777777" w:rsidR="00591615" w:rsidRPr="0032750B" w:rsidRDefault="00591615" w:rsidP="00591615">
      <w:pPr>
        <w:pStyle w:val="BodyTextIndent3"/>
        <w:spacing w:after="0"/>
        <w:ind w:firstLine="96"/>
        <w:rPr>
          <w:sz w:val="22"/>
          <w:szCs w:val="22"/>
        </w:rPr>
      </w:pPr>
      <w:r w:rsidRPr="0032750B">
        <w:rPr>
          <w:sz w:val="22"/>
          <w:szCs w:val="22"/>
        </w:rPr>
        <w:t>47701</w:t>
      </w:r>
    </w:p>
    <w:p w14:paraId="519F258B" w14:textId="77777777" w:rsidR="00591615" w:rsidRPr="0032750B" w:rsidRDefault="00591615" w:rsidP="00591615">
      <w:pPr>
        <w:pStyle w:val="BodyTextIndent3"/>
        <w:spacing w:after="0"/>
        <w:ind w:firstLine="96"/>
        <w:rPr>
          <w:sz w:val="22"/>
          <w:szCs w:val="22"/>
        </w:rPr>
      </w:pPr>
      <w:r w:rsidRPr="0032750B">
        <w:rPr>
          <w:sz w:val="22"/>
          <w:szCs w:val="22"/>
        </w:rPr>
        <w:t>47711</w:t>
      </w:r>
    </w:p>
    <w:p w14:paraId="61702F25" w14:textId="77777777" w:rsidR="00591615" w:rsidRPr="0032750B" w:rsidRDefault="00591615" w:rsidP="00591615">
      <w:pPr>
        <w:pStyle w:val="BodyTextIndent3"/>
        <w:spacing w:after="0"/>
        <w:ind w:firstLine="96"/>
        <w:rPr>
          <w:sz w:val="22"/>
          <w:szCs w:val="22"/>
        </w:rPr>
      </w:pPr>
      <w:r w:rsidRPr="0032750B">
        <w:rPr>
          <w:sz w:val="22"/>
          <w:szCs w:val="22"/>
        </w:rPr>
        <w:t>47712</w:t>
      </w:r>
    </w:p>
    <w:p w14:paraId="27CD7CA1" w14:textId="77777777" w:rsidR="00591615" w:rsidRPr="0032750B" w:rsidRDefault="00591615" w:rsidP="00591615">
      <w:pPr>
        <w:pStyle w:val="BodyTextIndent3"/>
        <w:spacing w:after="0"/>
        <w:ind w:firstLine="96"/>
        <w:rPr>
          <w:sz w:val="22"/>
          <w:szCs w:val="22"/>
        </w:rPr>
      </w:pPr>
      <w:r w:rsidRPr="0032750B">
        <w:rPr>
          <w:sz w:val="22"/>
          <w:szCs w:val="22"/>
        </w:rPr>
        <w:t>47715</w:t>
      </w:r>
    </w:p>
    <w:p w14:paraId="1132EC55" w14:textId="77777777" w:rsidR="00591615" w:rsidRPr="0032750B" w:rsidRDefault="00591615" w:rsidP="00591615">
      <w:pPr>
        <w:pStyle w:val="BodyTextIndent3"/>
        <w:spacing w:after="0"/>
        <w:ind w:firstLine="96"/>
        <w:rPr>
          <w:sz w:val="22"/>
          <w:szCs w:val="22"/>
        </w:rPr>
      </w:pPr>
      <w:r w:rsidRPr="0032750B">
        <w:rPr>
          <w:sz w:val="22"/>
          <w:szCs w:val="22"/>
        </w:rPr>
        <w:t>47720</w:t>
      </w:r>
    </w:p>
    <w:p w14:paraId="69A12310" w14:textId="77777777" w:rsidR="00591615" w:rsidRPr="0032750B" w:rsidRDefault="00591615" w:rsidP="00591615">
      <w:pPr>
        <w:pStyle w:val="BodyTextIndent3"/>
        <w:spacing w:after="0"/>
        <w:ind w:firstLine="96"/>
        <w:rPr>
          <w:sz w:val="22"/>
          <w:szCs w:val="22"/>
        </w:rPr>
      </w:pPr>
      <w:r w:rsidRPr="0032750B">
        <w:rPr>
          <w:sz w:val="22"/>
          <w:szCs w:val="22"/>
        </w:rPr>
        <w:t>47721</w:t>
      </w:r>
    </w:p>
    <w:p w14:paraId="65CB00C4" w14:textId="77777777" w:rsidR="00591615" w:rsidRPr="0032750B" w:rsidRDefault="00591615" w:rsidP="00591615">
      <w:pPr>
        <w:pStyle w:val="BodyTextIndent3"/>
        <w:spacing w:after="0"/>
        <w:ind w:firstLine="96"/>
        <w:rPr>
          <w:sz w:val="22"/>
          <w:szCs w:val="22"/>
        </w:rPr>
      </w:pPr>
      <w:r w:rsidRPr="0032750B">
        <w:rPr>
          <w:sz w:val="22"/>
          <w:szCs w:val="22"/>
        </w:rPr>
        <w:t>47740</w:t>
      </w:r>
    </w:p>
    <w:p w14:paraId="37E944E2" w14:textId="77777777" w:rsidR="00591615" w:rsidRPr="0032750B" w:rsidRDefault="00591615" w:rsidP="00591615">
      <w:pPr>
        <w:pStyle w:val="BodyTextIndent3"/>
        <w:spacing w:after="0"/>
        <w:ind w:firstLine="96"/>
        <w:rPr>
          <w:sz w:val="22"/>
          <w:szCs w:val="22"/>
        </w:rPr>
      </w:pPr>
      <w:r w:rsidRPr="0032750B">
        <w:rPr>
          <w:sz w:val="22"/>
          <w:szCs w:val="22"/>
        </w:rPr>
        <w:t>47741</w:t>
      </w:r>
    </w:p>
    <w:p w14:paraId="0B04583D" w14:textId="77777777" w:rsidR="00591615" w:rsidRPr="0032750B" w:rsidRDefault="00591615" w:rsidP="00591615">
      <w:pPr>
        <w:pStyle w:val="BodyTextIndent3"/>
        <w:spacing w:after="0"/>
        <w:ind w:firstLine="96"/>
        <w:rPr>
          <w:sz w:val="22"/>
          <w:szCs w:val="22"/>
        </w:rPr>
      </w:pPr>
      <w:r w:rsidRPr="0032750B">
        <w:rPr>
          <w:sz w:val="22"/>
          <w:szCs w:val="22"/>
        </w:rPr>
        <w:t>47760</w:t>
      </w:r>
    </w:p>
    <w:p w14:paraId="40B9D03C" w14:textId="77777777" w:rsidR="00591615" w:rsidRPr="0032750B" w:rsidRDefault="00591615" w:rsidP="00591615">
      <w:pPr>
        <w:pStyle w:val="BodyTextIndent3"/>
        <w:spacing w:after="0"/>
        <w:ind w:firstLine="96"/>
        <w:rPr>
          <w:sz w:val="22"/>
          <w:szCs w:val="22"/>
        </w:rPr>
      </w:pPr>
      <w:r w:rsidRPr="0032750B">
        <w:rPr>
          <w:sz w:val="22"/>
          <w:szCs w:val="22"/>
        </w:rPr>
        <w:t>47765</w:t>
      </w:r>
    </w:p>
    <w:p w14:paraId="337670DA" w14:textId="77777777" w:rsidR="00591615" w:rsidRPr="0032750B" w:rsidRDefault="00591615" w:rsidP="00591615">
      <w:pPr>
        <w:pStyle w:val="BodyTextIndent3"/>
        <w:spacing w:after="0"/>
        <w:ind w:firstLine="96"/>
        <w:rPr>
          <w:sz w:val="22"/>
          <w:szCs w:val="22"/>
        </w:rPr>
      </w:pPr>
      <w:r w:rsidRPr="0032750B">
        <w:rPr>
          <w:sz w:val="22"/>
          <w:szCs w:val="22"/>
        </w:rPr>
        <w:t>47780</w:t>
      </w:r>
    </w:p>
    <w:p w14:paraId="61D439FA" w14:textId="77777777" w:rsidR="00591615" w:rsidRPr="0032750B" w:rsidRDefault="00591615" w:rsidP="00591615">
      <w:pPr>
        <w:pStyle w:val="BodyTextIndent3"/>
        <w:spacing w:after="0"/>
        <w:ind w:firstLine="96"/>
        <w:rPr>
          <w:sz w:val="22"/>
          <w:szCs w:val="22"/>
        </w:rPr>
      </w:pPr>
      <w:r w:rsidRPr="0032750B">
        <w:rPr>
          <w:sz w:val="22"/>
          <w:szCs w:val="22"/>
        </w:rPr>
        <w:t>47785</w:t>
      </w:r>
    </w:p>
    <w:p w14:paraId="25C12368" w14:textId="77777777" w:rsidR="00591615" w:rsidRPr="0032750B" w:rsidRDefault="00591615" w:rsidP="00591615">
      <w:pPr>
        <w:pStyle w:val="BodyTextIndent3"/>
        <w:spacing w:after="0"/>
        <w:ind w:firstLine="96"/>
        <w:rPr>
          <w:sz w:val="22"/>
          <w:szCs w:val="22"/>
        </w:rPr>
      </w:pPr>
      <w:r w:rsidRPr="0032750B">
        <w:rPr>
          <w:sz w:val="22"/>
          <w:szCs w:val="22"/>
        </w:rPr>
        <w:t>47800</w:t>
      </w:r>
    </w:p>
    <w:p w14:paraId="7D7822B8" w14:textId="77777777" w:rsidR="00591615" w:rsidRPr="0032750B" w:rsidRDefault="00591615" w:rsidP="00591615">
      <w:pPr>
        <w:pStyle w:val="BodyTextIndent3"/>
        <w:spacing w:after="0"/>
        <w:ind w:firstLine="96"/>
        <w:rPr>
          <w:sz w:val="22"/>
          <w:szCs w:val="22"/>
        </w:rPr>
      </w:pPr>
      <w:r w:rsidRPr="0032750B">
        <w:rPr>
          <w:sz w:val="22"/>
          <w:szCs w:val="22"/>
        </w:rPr>
        <w:t>47801</w:t>
      </w:r>
    </w:p>
    <w:p w14:paraId="04D8FA2A" w14:textId="77777777" w:rsidR="00591615" w:rsidRPr="0032750B" w:rsidRDefault="00591615" w:rsidP="00591615">
      <w:pPr>
        <w:pStyle w:val="BodyTextIndent3"/>
        <w:spacing w:after="0"/>
        <w:ind w:firstLine="96"/>
        <w:rPr>
          <w:sz w:val="22"/>
          <w:szCs w:val="22"/>
        </w:rPr>
      </w:pPr>
      <w:r w:rsidRPr="0032750B">
        <w:rPr>
          <w:sz w:val="22"/>
          <w:szCs w:val="22"/>
        </w:rPr>
        <w:t>47802</w:t>
      </w:r>
    </w:p>
    <w:p w14:paraId="1301C08D" w14:textId="77777777" w:rsidR="00591615" w:rsidRPr="0032750B" w:rsidRDefault="00591615" w:rsidP="00591615">
      <w:pPr>
        <w:pStyle w:val="BodyTextIndent3"/>
        <w:spacing w:after="0"/>
        <w:ind w:firstLine="96"/>
        <w:rPr>
          <w:sz w:val="22"/>
          <w:szCs w:val="22"/>
        </w:rPr>
      </w:pPr>
      <w:r w:rsidRPr="0032750B">
        <w:rPr>
          <w:sz w:val="22"/>
          <w:szCs w:val="22"/>
        </w:rPr>
        <w:t>47900</w:t>
      </w:r>
    </w:p>
    <w:p w14:paraId="4544A9E7" w14:textId="77777777" w:rsidR="00591615" w:rsidRPr="0032750B" w:rsidRDefault="00591615" w:rsidP="00591615">
      <w:pPr>
        <w:pStyle w:val="BodyTextIndent3"/>
        <w:spacing w:after="0"/>
        <w:ind w:firstLine="96"/>
        <w:rPr>
          <w:sz w:val="22"/>
          <w:szCs w:val="22"/>
        </w:rPr>
      </w:pPr>
      <w:r w:rsidRPr="0032750B">
        <w:rPr>
          <w:sz w:val="22"/>
          <w:szCs w:val="22"/>
        </w:rPr>
        <w:t>48000</w:t>
      </w:r>
    </w:p>
    <w:p w14:paraId="7636E419" w14:textId="77777777" w:rsidR="00591615" w:rsidRPr="0032750B" w:rsidRDefault="00591615" w:rsidP="00591615">
      <w:pPr>
        <w:pStyle w:val="BodyTextIndent3"/>
        <w:spacing w:after="0"/>
        <w:ind w:firstLine="96"/>
        <w:rPr>
          <w:sz w:val="22"/>
          <w:szCs w:val="22"/>
        </w:rPr>
      </w:pPr>
      <w:r w:rsidRPr="0032750B">
        <w:rPr>
          <w:sz w:val="22"/>
          <w:szCs w:val="22"/>
        </w:rPr>
        <w:t>48001</w:t>
      </w:r>
    </w:p>
    <w:p w14:paraId="32D9837A" w14:textId="77777777" w:rsidR="00591615" w:rsidRPr="0032750B" w:rsidRDefault="00591615" w:rsidP="00591615">
      <w:pPr>
        <w:pStyle w:val="BodyTextIndent3"/>
        <w:spacing w:after="0"/>
        <w:ind w:firstLine="96"/>
        <w:rPr>
          <w:sz w:val="22"/>
          <w:szCs w:val="22"/>
        </w:rPr>
      </w:pPr>
      <w:r w:rsidRPr="0032750B">
        <w:rPr>
          <w:sz w:val="22"/>
          <w:szCs w:val="22"/>
        </w:rPr>
        <w:t>48020</w:t>
      </w:r>
    </w:p>
    <w:p w14:paraId="5D95A47A" w14:textId="77777777" w:rsidR="00591615" w:rsidRPr="0032750B" w:rsidRDefault="00591615" w:rsidP="00591615">
      <w:pPr>
        <w:pStyle w:val="BodyTextIndent3"/>
        <w:spacing w:after="0"/>
        <w:ind w:firstLine="96"/>
        <w:rPr>
          <w:sz w:val="22"/>
          <w:szCs w:val="22"/>
        </w:rPr>
      </w:pPr>
      <w:r w:rsidRPr="0032750B">
        <w:rPr>
          <w:sz w:val="22"/>
          <w:szCs w:val="22"/>
        </w:rPr>
        <w:t>48100</w:t>
      </w:r>
    </w:p>
    <w:p w14:paraId="50D3CF42" w14:textId="77777777" w:rsidR="00591615" w:rsidRPr="0032750B" w:rsidRDefault="00591615" w:rsidP="00591615">
      <w:pPr>
        <w:pStyle w:val="BodyTextIndent3"/>
        <w:spacing w:after="0"/>
        <w:ind w:firstLine="96"/>
        <w:rPr>
          <w:sz w:val="22"/>
          <w:szCs w:val="22"/>
        </w:rPr>
      </w:pPr>
      <w:r w:rsidRPr="0032750B">
        <w:rPr>
          <w:sz w:val="22"/>
          <w:szCs w:val="22"/>
        </w:rPr>
        <w:t>48105</w:t>
      </w:r>
    </w:p>
    <w:p w14:paraId="68C3093D" w14:textId="77777777" w:rsidR="00591615" w:rsidRPr="0032750B" w:rsidRDefault="00591615" w:rsidP="00591615">
      <w:pPr>
        <w:pStyle w:val="BodyTextIndent3"/>
        <w:spacing w:after="0"/>
        <w:ind w:firstLine="96"/>
        <w:rPr>
          <w:sz w:val="22"/>
          <w:szCs w:val="22"/>
        </w:rPr>
      </w:pPr>
      <w:r w:rsidRPr="0032750B">
        <w:rPr>
          <w:sz w:val="22"/>
          <w:szCs w:val="22"/>
        </w:rPr>
        <w:t>48120</w:t>
      </w:r>
    </w:p>
    <w:p w14:paraId="1D466971" w14:textId="77777777" w:rsidR="00591615" w:rsidRPr="0032750B" w:rsidRDefault="00591615" w:rsidP="00591615">
      <w:pPr>
        <w:pStyle w:val="BodyTextIndent3"/>
        <w:spacing w:after="0"/>
        <w:ind w:firstLine="96"/>
        <w:rPr>
          <w:sz w:val="22"/>
          <w:szCs w:val="22"/>
        </w:rPr>
      </w:pPr>
      <w:r w:rsidRPr="0032750B">
        <w:rPr>
          <w:sz w:val="22"/>
          <w:szCs w:val="22"/>
        </w:rPr>
        <w:t>48140</w:t>
      </w:r>
    </w:p>
    <w:p w14:paraId="3147C654" w14:textId="77777777" w:rsidR="00591615" w:rsidRPr="0032750B" w:rsidRDefault="00591615" w:rsidP="00591615">
      <w:pPr>
        <w:pStyle w:val="BodyTextIndent3"/>
        <w:spacing w:after="0"/>
        <w:ind w:firstLine="96"/>
        <w:rPr>
          <w:sz w:val="22"/>
          <w:szCs w:val="22"/>
        </w:rPr>
      </w:pPr>
      <w:r w:rsidRPr="0032750B">
        <w:rPr>
          <w:sz w:val="22"/>
          <w:szCs w:val="22"/>
        </w:rPr>
        <w:t>48145</w:t>
      </w:r>
    </w:p>
    <w:p w14:paraId="299059C9" w14:textId="77777777" w:rsidR="00591615" w:rsidRPr="0032750B" w:rsidRDefault="00591615" w:rsidP="00591615">
      <w:pPr>
        <w:pStyle w:val="BodyTextIndent3"/>
        <w:spacing w:after="0"/>
        <w:ind w:firstLine="96"/>
        <w:rPr>
          <w:sz w:val="22"/>
          <w:szCs w:val="22"/>
        </w:rPr>
      </w:pPr>
      <w:r w:rsidRPr="0032750B">
        <w:rPr>
          <w:sz w:val="22"/>
          <w:szCs w:val="22"/>
        </w:rPr>
        <w:t>48146</w:t>
      </w:r>
    </w:p>
    <w:p w14:paraId="21D1429F" w14:textId="77777777" w:rsidR="00591615" w:rsidRPr="0032750B" w:rsidRDefault="00591615" w:rsidP="00591615">
      <w:pPr>
        <w:pStyle w:val="BodyTextIndent3"/>
        <w:spacing w:after="0"/>
        <w:ind w:firstLine="96"/>
        <w:rPr>
          <w:sz w:val="22"/>
          <w:szCs w:val="22"/>
        </w:rPr>
      </w:pPr>
      <w:r w:rsidRPr="0032750B">
        <w:rPr>
          <w:sz w:val="22"/>
          <w:szCs w:val="22"/>
        </w:rPr>
        <w:t>48148</w:t>
      </w:r>
    </w:p>
    <w:p w14:paraId="73F595FD" w14:textId="77777777" w:rsidR="00591615" w:rsidRPr="0032750B" w:rsidRDefault="00591615" w:rsidP="00591615">
      <w:pPr>
        <w:pStyle w:val="BodyTextIndent3"/>
        <w:spacing w:after="0"/>
        <w:ind w:firstLine="96"/>
        <w:rPr>
          <w:sz w:val="22"/>
          <w:szCs w:val="22"/>
        </w:rPr>
      </w:pPr>
      <w:r w:rsidRPr="0032750B">
        <w:rPr>
          <w:sz w:val="22"/>
          <w:szCs w:val="22"/>
        </w:rPr>
        <w:t>48150</w:t>
      </w:r>
    </w:p>
    <w:p w14:paraId="2F880F03" w14:textId="77777777" w:rsidR="00591615" w:rsidRPr="0032750B" w:rsidRDefault="00591615" w:rsidP="00591615">
      <w:pPr>
        <w:pStyle w:val="BodyTextIndent3"/>
        <w:spacing w:after="0"/>
        <w:ind w:firstLine="96"/>
        <w:rPr>
          <w:sz w:val="22"/>
          <w:szCs w:val="22"/>
        </w:rPr>
      </w:pPr>
      <w:r w:rsidRPr="0032750B">
        <w:rPr>
          <w:sz w:val="22"/>
          <w:szCs w:val="22"/>
        </w:rPr>
        <w:t>48152</w:t>
      </w:r>
    </w:p>
    <w:p w14:paraId="11B4A28F" w14:textId="77777777" w:rsidR="00591615" w:rsidRPr="0032750B" w:rsidRDefault="00591615" w:rsidP="00591615">
      <w:pPr>
        <w:pStyle w:val="BodyTextIndent3"/>
        <w:spacing w:after="0"/>
        <w:ind w:firstLine="96"/>
        <w:rPr>
          <w:sz w:val="22"/>
          <w:szCs w:val="22"/>
        </w:rPr>
      </w:pPr>
      <w:r w:rsidRPr="0032750B">
        <w:rPr>
          <w:sz w:val="22"/>
          <w:szCs w:val="22"/>
        </w:rPr>
        <w:t>48153</w:t>
      </w:r>
    </w:p>
    <w:p w14:paraId="59CD11D4" w14:textId="77777777" w:rsidR="00591615" w:rsidRPr="0032750B" w:rsidRDefault="00591615" w:rsidP="00591615">
      <w:pPr>
        <w:pStyle w:val="BodyTextIndent3"/>
        <w:spacing w:after="0"/>
        <w:ind w:firstLine="96"/>
        <w:rPr>
          <w:sz w:val="22"/>
          <w:szCs w:val="22"/>
        </w:rPr>
      </w:pPr>
      <w:r w:rsidRPr="0032750B">
        <w:rPr>
          <w:sz w:val="22"/>
          <w:szCs w:val="22"/>
        </w:rPr>
        <w:t>48154</w:t>
      </w:r>
    </w:p>
    <w:p w14:paraId="2B31CF9A" w14:textId="77777777" w:rsidR="00591615" w:rsidRPr="0032750B" w:rsidRDefault="00591615" w:rsidP="00591615">
      <w:pPr>
        <w:pStyle w:val="BodyTextIndent3"/>
        <w:spacing w:after="0"/>
        <w:ind w:firstLine="96"/>
        <w:rPr>
          <w:sz w:val="22"/>
          <w:szCs w:val="22"/>
        </w:rPr>
      </w:pPr>
      <w:r w:rsidRPr="0032750B">
        <w:rPr>
          <w:sz w:val="22"/>
          <w:szCs w:val="22"/>
        </w:rPr>
        <w:t>48155</w:t>
      </w:r>
    </w:p>
    <w:p w14:paraId="30F61BC4" w14:textId="77777777" w:rsidR="00591615" w:rsidRPr="0032750B" w:rsidRDefault="00591615" w:rsidP="00591615">
      <w:pPr>
        <w:pStyle w:val="BodyTextIndent3"/>
        <w:spacing w:after="0"/>
        <w:ind w:firstLine="96"/>
        <w:rPr>
          <w:sz w:val="22"/>
          <w:szCs w:val="22"/>
        </w:rPr>
      </w:pPr>
      <w:r w:rsidRPr="0032750B">
        <w:rPr>
          <w:sz w:val="22"/>
          <w:szCs w:val="22"/>
        </w:rPr>
        <w:t>48160</w:t>
      </w:r>
    </w:p>
    <w:p w14:paraId="6C93F95B" w14:textId="77777777" w:rsidR="00591615" w:rsidRPr="0032750B" w:rsidRDefault="00591615" w:rsidP="00591615">
      <w:pPr>
        <w:pStyle w:val="BodyTextIndent3"/>
        <w:spacing w:after="0"/>
        <w:ind w:firstLine="96"/>
        <w:rPr>
          <w:sz w:val="22"/>
          <w:szCs w:val="22"/>
        </w:rPr>
      </w:pPr>
      <w:r w:rsidRPr="0032750B">
        <w:rPr>
          <w:sz w:val="22"/>
          <w:szCs w:val="22"/>
        </w:rPr>
        <w:t>48400</w:t>
      </w:r>
    </w:p>
    <w:p w14:paraId="03D1F905" w14:textId="77777777" w:rsidR="00591615" w:rsidRPr="0032750B" w:rsidRDefault="00591615" w:rsidP="00591615">
      <w:pPr>
        <w:pStyle w:val="BodyTextIndent3"/>
        <w:spacing w:after="0"/>
        <w:ind w:firstLine="96"/>
        <w:rPr>
          <w:sz w:val="22"/>
          <w:szCs w:val="22"/>
        </w:rPr>
      </w:pPr>
      <w:r w:rsidRPr="0032750B">
        <w:rPr>
          <w:sz w:val="22"/>
          <w:szCs w:val="22"/>
        </w:rPr>
        <w:t>48500</w:t>
      </w:r>
    </w:p>
    <w:p w14:paraId="294AEA18" w14:textId="77777777" w:rsidR="00591615" w:rsidRPr="0032750B" w:rsidRDefault="00591615" w:rsidP="00591615">
      <w:pPr>
        <w:pStyle w:val="BodyTextIndent3"/>
        <w:spacing w:after="0"/>
        <w:ind w:firstLine="96"/>
        <w:rPr>
          <w:sz w:val="22"/>
          <w:szCs w:val="22"/>
        </w:rPr>
      </w:pPr>
      <w:r w:rsidRPr="0032750B">
        <w:rPr>
          <w:sz w:val="22"/>
          <w:szCs w:val="22"/>
        </w:rPr>
        <w:t>48510</w:t>
      </w:r>
    </w:p>
    <w:p w14:paraId="3A0353D1" w14:textId="77777777" w:rsidR="00591615" w:rsidRPr="0032750B" w:rsidRDefault="00591615" w:rsidP="00591615">
      <w:pPr>
        <w:pStyle w:val="BodyTextIndent3"/>
        <w:spacing w:after="0"/>
        <w:ind w:firstLine="96"/>
        <w:rPr>
          <w:sz w:val="22"/>
          <w:szCs w:val="22"/>
        </w:rPr>
      </w:pPr>
      <w:r w:rsidRPr="0032750B">
        <w:rPr>
          <w:sz w:val="22"/>
          <w:szCs w:val="22"/>
        </w:rPr>
        <w:t>48520</w:t>
      </w:r>
    </w:p>
    <w:p w14:paraId="2CB33C23" w14:textId="77777777" w:rsidR="00591615" w:rsidRPr="0032750B" w:rsidRDefault="00591615" w:rsidP="00591615">
      <w:pPr>
        <w:pStyle w:val="BodyTextIndent3"/>
        <w:spacing w:after="0"/>
        <w:ind w:firstLine="96"/>
        <w:rPr>
          <w:sz w:val="22"/>
          <w:szCs w:val="22"/>
        </w:rPr>
      </w:pPr>
      <w:r w:rsidRPr="0032750B">
        <w:rPr>
          <w:sz w:val="22"/>
          <w:szCs w:val="22"/>
        </w:rPr>
        <w:t>48540</w:t>
      </w:r>
    </w:p>
    <w:p w14:paraId="7316E1EE" w14:textId="77777777" w:rsidR="00591615" w:rsidRPr="0032750B" w:rsidRDefault="00591615" w:rsidP="00591615">
      <w:pPr>
        <w:pStyle w:val="BodyTextIndent3"/>
        <w:spacing w:after="0"/>
        <w:ind w:firstLine="96"/>
        <w:rPr>
          <w:sz w:val="22"/>
          <w:szCs w:val="22"/>
        </w:rPr>
      </w:pPr>
      <w:r w:rsidRPr="0032750B">
        <w:rPr>
          <w:sz w:val="22"/>
          <w:szCs w:val="22"/>
        </w:rPr>
        <w:t>48545</w:t>
      </w:r>
    </w:p>
    <w:p w14:paraId="4FE651C9" w14:textId="77777777" w:rsidR="00591615" w:rsidRPr="0032750B" w:rsidRDefault="00591615" w:rsidP="00591615">
      <w:pPr>
        <w:pStyle w:val="BodyTextIndent3"/>
        <w:spacing w:after="0"/>
        <w:ind w:firstLine="96"/>
        <w:rPr>
          <w:sz w:val="22"/>
          <w:szCs w:val="22"/>
        </w:rPr>
      </w:pPr>
      <w:r w:rsidRPr="0032750B">
        <w:rPr>
          <w:sz w:val="22"/>
          <w:szCs w:val="22"/>
        </w:rPr>
        <w:t>48547</w:t>
      </w:r>
    </w:p>
    <w:p w14:paraId="51DC5C44" w14:textId="77777777" w:rsidR="00591615" w:rsidRPr="0032750B" w:rsidRDefault="00591615" w:rsidP="00591615">
      <w:pPr>
        <w:pStyle w:val="BodyTextIndent3"/>
        <w:spacing w:after="0"/>
        <w:ind w:firstLine="96"/>
        <w:rPr>
          <w:sz w:val="22"/>
          <w:szCs w:val="22"/>
        </w:rPr>
      </w:pPr>
      <w:r w:rsidRPr="0032750B">
        <w:rPr>
          <w:sz w:val="22"/>
          <w:szCs w:val="22"/>
        </w:rPr>
        <w:t>48548</w:t>
      </w:r>
    </w:p>
    <w:p w14:paraId="0DCC8B27" w14:textId="77777777" w:rsidR="00591615" w:rsidRPr="0032750B" w:rsidRDefault="00591615" w:rsidP="00591615">
      <w:pPr>
        <w:pStyle w:val="BodyTextIndent3"/>
        <w:spacing w:after="0"/>
        <w:ind w:firstLine="96"/>
        <w:rPr>
          <w:sz w:val="22"/>
          <w:szCs w:val="22"/>
        </w:rPr>
      </w:pPr>
      <w:r w:rsidRPr="0032750B">
        <w:rPr>
          <w:sz w:val="22"/>
          <w:szCs w:val="22"/>
        </w:rPr>
        <w:t>48550</w:t>
      </w:r>
    </w:p>
    <w:p w14:paraId="7B03009A" w14:textId="77777777" w:rsidR="00591615" w:rsidRPr="0032750B" w:rsidRDefault="00591615" w:rsidP="00591615">
      <w:pPr>
        <w:pStyle w:val="BodyTextIndent3"/>
        <w:spacing w:after="0"/>
        <w:ind w:firstLine="96"/>
        <w:rPr>
          <w:sz w:val="22"/>
          <w:szCs w:val="22"/>
        </w:rPr>
      </w:pPr>
      <w:r w:rsidRPr="0032750B">
        <w:rPr>
          <w:sz w:val="22"/>
          <w:szCs w:val="22"/>
        </w:rPr>
        <w:t>48551</w:t>
      </w:r>
    </w:p>
    <w:p w14:paraId="3D3AFEF2" w14:textId="77777777" w:rsidR="00591615" w:rsidRPr="0032750B" w:rsidRDefault="00591615" w:rsidP="00591615">
      <w:pPr>
        <w:pStyle w:val="BodyTextIndent3"/>
        <w:spacing w:after="0"/>
        <w:ind w:firstLine="96"/>
        <w:rPr>
          <w:sz w:val="22"/>
          <w:szCs w:val="22"/>
        </w:rPr>
      </w:pPr>
      <w:r w:rsidRPr="0032750B">
        <w:rPr>
          <w:sz w:val="22"/>
          <w:szCs w:val="22"/>
        </w:rPr>
        <w:t>48552</w:t>
      </w:r>
    </w:p>
    <w:p w14:paraId="1B534C14" w14:textId="77777777" w:rsidR="00591615" w:rsidRPr="0032750B" w:rsidRDefault="00591615" w:rsidP="00591615">
      <w:pPr>
        <w:pStyle w:val="BodyTextIndent3"/>
        <w:spacing w:after="0"/>
        <w:ind w:firstLine="96"/>
        <w:rPr>
          <w:sz w:val="22"/>
          <w:szCs w:val="22"/>
        </w:rPr>
      </w:pPr>
      <w:r w:rsidRPr="0032750B">
        <w:rPr>
          <w:sz w:val="22"/>
          <w:szCs w:val="22"/>
        </w:rPr>
        <w:t>48554</w:t>
      </w:r>
    </w:p>
    <w:p w14:paraId="659A5DA6" w14:textId="77777777" w:rsidR="00591615" w:rsidRPr="0032750B" w:rsidRDefault="00591615" w:rsidP="00591615">
      <w:pPr>
        <w:pStyle w:val="BodyTextIndent3"/>
        <w:spacing w:after="0"/>
        <w:ind w:firstLine="96"/>
        <w:rPr>
          <w:sz w:val="22"/>
          <w:szCs w:val="22"/>
        </w:rPr>
      </w:pPr>
      <w:r w:rsidRPr="0032750B">
        <w:rPr>
          <w:sz w:val="22"/>
          <w:szCs w:val="22"/>
        </w:rPr>
        <w:t>48556</w:t>
      </w:r>
    </w:p>
    <w:p w14:paraId="6E07A6F5" w14:textId="77777777" w:rsidR="00591615" w:rsidRPr="0032750B" w:rsidRDefault="00591615" w:rsidP="00591615">
      <w:pPr>
        <w:pStyle w:val="BodyTextIndent3"/>
        <w:spacing w:after="0"/>
        <w:ind w:firstLine="96"/>
        <w:rPr>
          <w:sz w:val="22"/>
          <w:szCs w:val="22"/>
        </w:rPr>
      </w:pPr>
      <w:r w:rsidRPr="0032750B">
        <w:rPr>
          <w:sz w:val="22"/>
          <w:szCs w:val="22"/>
        </w:rPr>
        <w:t>49000</w:t>
      </w:r>
    </w:p>
    <w:p w14:paraId="369CF64C" w14:textId="77777777" w:rsidR="00591615" w:rsidRPr="0032750B" w:rsidRDefault="00591615" w:rsidP="00591615">
      <w:pPr>
        <w:pStyle w:val="BodyTextIndent3"/>
        <w:spacing w:after="0"/>
        <w:ind w:firstLine="96"/>
        <w:rPr>
          <w:sz w:val="22"/>
          <w:szCs w:val="22"/>
        </w:rPr>
      </w:pPr>
      <w:r w:rsidRPr="0032750B">
        <w:rPr>
          <w:sz w:val="22"/>
          <w:szCs w:val="22"/>
        </w:rPr>
        <w:t>49002</w:t>
      </w:r>
    </w:p>
    <w:p w14:paraId="3EA18DA9" w14:textId="77777777" w:rsidR="00591615" w:rsidRPr="0032750B" w:rsidRDefault="00591615" w:rsidP="00591615">
      <w:pPr>
        <w:pStyle w:val="BodyTextIndent3"/>
        <w:spacing w:after="0"/>
        <w:ind w:firstLine="96"/>
        <w:rPr>
          <w:sz w:val="22"/>
          <w:szCs w:val="22"/>
        </w:rPr>
      </w:pPr>
      <w:r w:rsidRPr="0032750B">
        <w:rPr>
          <w:sz w:val="22"/>
          <w:szCs w:val="22"/>
        </w:rPr>
        <w:t>49010</w:t>
      </w:r>
    </w:p>
    <w:p w14:paraId="56C4743E" w14:textId="77777777" w:rsidR="00591615" w:rsidRPr="0032750B" w:rsidRDefault="00591615" w:rsidP="00591615">
      <w:pPr>
        <w:pStyle w:val="BodyTextIndent3"/>
        <w:spacing w:after="0"/>
        <w:ind w:firstLine="96"/>
        <w:rPr>
          <w:sz w:val="22"/>
          <w:szCs w:val="22"/>
        </w:rPr>
      </w:pPr>
      <w:r w:rsidRPr="0032750B">
        <w:rPr>
          <w:sz w:val="22"/>
          <w:szCs w:val="22"/>
        </w:rPr>
        <w:t>49013</w:t>
      </w:r>
    </w:p>
    <w:p w14:paraId="49AC6549" w14:textId="77777777" w:rsidR="00591615" w:rsidRPr="0032750B" w:rsidRDefault="00591615" w:rsidP="00591615">
      <w:pPr>
        <w:pStyle w:val="BodyTextIndent3"/>
        <w:spacing w:after="0"/>
        <w:ind w:firstLine="96"/>
        <w:rPr>
          <w:sz w:val="22"/>
          <w:szCs w:val="22"/>
        </w:rPr>
      </w:pPr>
      <w:r w:rsidRPr="0032750B">
        <w:rPr>
          <w:sz w:val="22"/>
          <w:szCs w:val="22"/>
        </w:rPr>
        <w:t>49014</w:t>
      </w:r>
    </w:p>
    <w:p w14:paraId="75B67789" w14:textId="77777777" w:rsidR="00591615" w:rsidRPr="0032750B" w:rsidRDefault="00591615" w:rsidP="00591615">
      <w:pPr>
        <w:pStyle w:val="BodyTextIndent3"/>
        <w:spacing w:after="0"/>
        <w:ind w:firstLine="96"/>
        <w:rPr>
          <w:sz w:val="22"/>
          <w:szCs w:val="22"/>
        </w:rPr>
      </w:pPr>
      <w:r w:rsidRPr="0032750B">
        <w:rPr>
          <w:sz w:val="22"/>
          <w:szCs w:val="22"/>
        </w:rPr>
        <w:t>49020</w:t>
      </w:r>
    </w:p>
    <w:p w14:paraId="7414B0B0" w14:textId="77777777" w:rsidR="00591615" w:rsidRPr="0032750B" w:rsidRDefault="00591615" w:rsidP="00591615">
      <w:pPr>
        <w:pStyle w:val="BodyTextIndent3"/>
        <w:spacing w:after="0"/>
        <w:ind w:firstLine="96"/>
        <w:rPr>
          <w:sz w:val="22"/>
          <w:szCs w:val="22"/>
        </w:rPr>
      </w:pPr>
      <w:r w:rsidRPr="0032750B">
        <w:rPr>
          <w:sz w:val="22"/>
          <w:szCs w:val="22"/>
        </w:rPr>
        <w:t>49040</w:t>
      </w:r>
    </w:p>
    <w:p w14:paraId="58CB3BC2" w14:textId="77777777" w:rsidR="00591615" w:rsidRPr="0032750B" w:rsidRDefault="00591615" w:rsidP="00591615">
      <w:pPr>
        <w:pStyle w:val="BodyTextIndent3"/>
        <w:spacing w:after="0"/>
        <w:ind w:firstLine="96"/>
        <w:rPr>
          <w:sz w:val="22"/>
          <w:szCs w:val="22"/>
        </w:rPr>
      </w:pPr>
      <w:r w:rsidRPr="0032750B">
        <w:rPr>
          <w:sz w:val="22"/>
          <w:szCs w:val="22"/>
        </w:rPr>
        <w:t>49060</w:t>
      </w:r>
    </w:p>
    <w:p w14:paraId="07C06A01" w14:textId="77777777" w:rsidR="00591615" w:rsidRPr="0032750B" w:rsidRDefault="00591615" w:rsidP="00591615">
      <w:pPr>
        <w:pStyle w:val="BodyTextIndent3"/>
        <w:spacing w:after="0"/>
        <w:ind w:firstLine="96"/>
        <w:rPr>
          <w:sz w:val="22"/>
          <w:szCs w:val="22"/>
        </w:rPr>
      </w:pPr>
      <w:r w:rsidRPr="0032750B">
        <w:rPr>
          <w:sz w:val="22"/>
          <w:szCs w:val="22"/>
        </w:rPr>
        <w:t>49062</w:t>
      </w:r>
    </w:p>
    <w:p w14:paraId="7BAF6ABF" w14:textId="77777777" w:rsidR="00591615" w:rsidRPr="0032750B" w:rsidRDefault="00591615" w:rsidP="00591615">
      <w:pPr>
        <w:pStyle w:val="BodyTextIndent3"/>
        <w:spacing w:after="0"/>
        <w:ind w:firstLine="96"/>
        <w:rPr>
          <w:sz w:val="22"/>
          <w:szCs w:val="22"/>
        </w:rPr>
      </w:pPr>
      <w:r w:rsidRPr="0032750B">
        <w:rPr>
          <w:sz w:val="22"/>
          <w:szCs w:val="22"/>
        </w:rPr>
        <w:t>49203</w:t>
      </w:r>
    </w:p>
    <w:p w14:paraId="139F1F0B" w14:textId="77777777" w:rsidR="00591615" w:rsidRPr="0032750B" w:rsidRDefault="00591615" w:rsidP="00591615">
      <w:pPr>
        <w:pStyle w:val="BodyTextIndent3"/>
        <w:spacing w:after="0"/>
        <w:ind w:firstLine="96"/>
        <w:rPr>
          <w:sz w:val="22"/>
          <w:szCs w:val="22"/>
        </w:rPr>
      </w:pPr>
      <w:r w:rsidRPr="0032750B">
        <w:rPr>
          <w:sz w:val="22"/>
          <w:szCs w:val="22"/>
        </w:rPr>
        <w:t>49204</w:t>
      </w:r>
    </w:p>
    <w:p w14:paraId="5A76B3FF" w14:textId="77777777" w:rsidR="00591615" w:rsidRPr="0032750B" w:rsidRDefault="00591615" w:rsidP="00591615">
      <w:pPr>
        <w:pStyle w:val="BodyTextIndent3"/>
        <w:spacing w:after="0"/>
        <w:ind w:firstLine="96"/>
        <w:rPr>
          <w:sz w:val="22"/>
          <w:szCs w:val="22"/>
        </w:rPr>
      </w:pPr>
      <w:r w:rsidRPr="0032750B">
        <w:rPr>
          <w:sz w:val="22"/>
          <w:szCs w:val="22"/>
        </w:rPr>
        <w:t>49205</w:t>
      </w:r>
    </w:p>
    <w:p w14:paraId="16E43706" w14:textId="77777777" w:rsidR="00591615" w:rsidRPr="0032750B" w:rsidRDefault="00591615" w:rsidP="00591615">
      <w:pPr>
        <w:pStyle w:val="BodyTextIndent3"/>
        <w:spacing w:after="0"/>
        <w:ind w:firstLine="96"/>
        <w:rPr>
          <w:sz w:val="22"/>
          <w:szCs w:val="22"/>
        </w:rPr>
      </w:pPr>
      <w:r w:rsidRPr="0032750B">
        <w:rPr>
          <w:sz w:val="22"/>
          <w:szCs w:val="22"/>
        </w:rPr>
        <w:t>49215</w:t>
      </w:r>
    </w:p>
    <w:p w14:paraId="4C1F9E8C" w14:textId="77777777" w:rsidR="00591615" w:rsidRPr="0032750B" w:rsidRDefault="00591615" w:rsidP="00591615">
      <w:pPr>
        <w:pStyle w:val="BodyTextIndent3"/>
        <w:spacing w:after="0"/>
        <w:ind w:firstLine="96"/>
        <w:rPr>
          <w:sz w:val="22"/>
          <w:szCs w:val="22"/>
        </w:rPr>
      </w:pPr>
      <w:r w:rsidRPr="0032750B">
        <w:rPr>
          <w:sz w:val="22"/>
          <w:szCs w:val="22"/>
        </w:rPr>
        <w:lastRenderedPageBreak/>
        <w:t>49255</w:t>
      </w:r>
    </w:p>
    <w:p w14:paraId="741231A1" w14:textId="77777777" w:rsidR="00591615" w:rsidRPr="0032750B" w:rsidRDefault="00591615" w:rsidP="00591615">
      <w:pPr>
        <w:pStyle w:val="BodyTextIndent3"/>
        <w:spacing w:after="0"/>
        <w:ind w:firstLine="96"/>
        <w:rPr>
          <w:sz w:val="22"/>
          <w:szCs w:val="22"/>
        </w:rPr>
      </w:pPr>
      <w:r w:rsidRPr="0032750B">
        <w:rPr>
          <w:sz w:val="22"/>
          <w:szCs w:val="22"/>
        </w:rPr>
        <w:t>49412</w:t>
      </w:r>
    </w:p>
    <w:p w14:paraId="7906E658" w14:textId="77777777" w:rsidR="00591615" w:rsidRPr="0032750B" w:rsidRDefault="00591615" w:rsidP="00591615">
      <w:pPr>
        <w:pStyle w:val="BodyTextIndent3"/>
        <w:spacing w:after="0"/>
        <w:ind w:firstLine="96"/>
        <w:rPr>
          <w:sz w:val="22"/>
          <w:szCs w:val="22"/>
        </w:rPr>
      </w:pPr>
      <w:r w:rsidRPr="0032750B">
        <w:rPr>
          <w:sz w:val="22"/>
          <w:szCs w:val="22"/>
        </w:rPr>
        <w:t>49425</w:t>
      </w:r>
    </w:p>
    <w:p w14:paraId="18BFBDB9" w14:textId="77777777" w:rsidR="00591615" w:rsidRDefault="00591615" w:rsidP="00591615">
      <w:pPr>
        <w:pStyle w:val="BodyTextIndent3"/>
        <w:spacing w:after="0"/>
        <w:ind w:firstLine="96"/>
        <w:rPr>
          <w:sz w:val="22"/>
          <w:szCs w:val="22"/>
        </w:rPr>
      </w:pPr>
      <w:r w:rsidRPr="0032750B">
        <w:rPr>
          <w:sz w:val="22"/>
          <w:szCs w:val="22"/>
        </w:rPr>
        <w:t>49428</w:t>
      </w:r>
    </w:p>
    <w:p w14:paraId="7B718D30" w14:textId="2EFBF0FF" w:rsidR="00A20AF1" w:rsidRPr="0032750B" w:rsidRDefault="00A20AF1" w:rsidP="006D7455">
      <w:pPr>
        <w:pStyle w:val="BodyTextIndent3"/>
        <w:spacing w:after="0"/>
        <w:ind w:firstLine="96"/>
        <w:rPr>
          <w:sz w:val="22"/>
          <w:szCs w:val="22"/>
        </w:rPr>
      </w:pPr>
      <w:r>
        <w:rPr>
          <w:sz w:val="22"/>
          <w:szCs w:val="22"/>
        </w:rPr>
        <w:t>49596</w:t>
      </w:r>
    </w:p>
    <w:p w14:paraId="0EDE3083" w14:textId="77777777" w:rsidR="00591615" w:rsidRPr="0032750B" w:rsidRDefault="00591615" w:rsidP="00591615">
      <w:pPr>
        <w:pStyle w:val="BodyTextIndent3"/>
        <w:spacing w:after="0"/>
        <w:ind w:firstLine="96"/>
        <w:rPr>
          <w:sz w:val="22"/>
          <w:szCs w:val="22"/>
        </w:rPr>
      </w:pPr>
      <w:r w:rsidRPr="0032750B">
        <w:rPr>
          <w:sz w:val="22"/>
          <w:szCs w:val="22"/>
        </w:rPr>
        <w:t>49605</w:t>
      </w:r>
    </w:p>
    <w:p w14:paraId="7CF7BDF2" w14:textId="77777777" w:rsidR="00591615" w:rsidRPr="0032750B" w:rsidRDefault="00591615" w:rsidP="00591615">
      <w:pPr>
        <w:pStyle w:val="BodyTextIndent3"/>
        <w:spacing w:after="0"/>
        <w:ind w:firstLine="96"/>
        <w:rPr>
          <w:sz w:val="22"/>
          <w:szCs w:val="22"/>
        </w:rPr>
      </w:pPr>
      <w:r w:rsidRPr="0032750B">
        <w:rPr>
          <w:sz w:val="22"/>
          <w:szCs w:val="22"/>
        </w:rPr>
        <w:t>49606</w:t>
      </w:r>
    </w:p>
    <w:p w14:paraId="473EDB22" w14:textId="77777777" w:rsidR="00591615" w:rsidRPr="0032750B" w:rsidRDefault="00591615" w:rsidP="00591615">
      <w:pPr>
        <w:pStyle w:val="BodyTextIndent3"/>
        <w:spacing w:after="0"/>
        <w:ind w:firstLine="96"/>
        <w:rPr>
          <w:sz w:val="22"/>
          <w:szCs w:val="22"/>
        </w:rPr>
      </w:pPr>
      <w:r w:rsidRPr="0032750B">
        <w:rPr>
          <w:sz w:val="22"/>
          <w:szCs w:val="22"/>
        </w:rPr>
        <w:t>49610</w:t>
      </w:r>
    </w:p>
    <w:p w14:paraId="516988AF" w14:textId="77777777" w:rsidR="00591615" w:rsidRDefault="00591615" w:rsidP="00591615">
      <w:pPr>
        <w:pStyle w:val="BodyTextIndent3"/>
        <w:spacing w:after="0"/>
        <w:ind w:firstLine="96"/>
        <w:rPr>
          <w:sz w:val="22"/>
          <w:szCs w:val="22"/>
        </w:rPr>
      </w:pPr>
      <w:r w:rsidRPr="0032750B">
        <w:rPr>
          <w:sz w:val="22"/>
          <w:szCs w:val="22"/>
        </w:rPr>
        <w:t>49611</w:t>
      </w:r>
    </w:p>
    <w:p w14:paraId="69595DC2" w14:textId="15801BA4" w:rsidR="006D7455" w:rsidRDefault="006D7455" w:rsidP="00591615">
      <w:pPr>
        <w:pStyle w:val="BodyTextIndent3"/>
        <w:spacing w:after="0"/>
        <w:ind w:firstLine="96"/>
        <w:rPr>
          <w:sz w:val="22"/>
          <w:szCs w:val="22"/>
        </w:rPr>
      </w:pPr>
      <w:r>
        <w:rPr>
          <w:sz w:val="22"/>
          <w:szCs w:val="22"/>
        </w:rPr>
        <w:t>49616</w:t>
      </w:r>
    </w:p>
    <w:p w14:paraId="58BC7926" w14:textId="24980981" w:rsidR="006D7455" w:rsidRDefault="006D7455" w:rsidP="00591615">
      <w:pPr>
        <w:pStyle w:val="BodyTextIndent3"/>
        <w:spacing w:after="0"/>
        <w:ind w:firstLine="96"/>
        <w:rPr>
          <w:sz w:val="22"/>
          <w:szCs w:val="22"/>
        </w:rPr>
      </w:pPr>
      <w:r>
        <w:rPr>
          <w:sz w:val="22"/>
          <w:szCs w:val="22"/>
        </w:rPr>
        <w:t>49617</w:t>
      </w:r>
    </w:p>
    <w:p w14:paraId="01C3DE1C" w14:textId="4A81687F" w:rsidR="006D7455" w:rsidRDefault="006D7455" w:rsidP="00591615">
      <w:pPr>
        <w:pStyle w:val="BodyTextIndent3"/>
        <w:spacing w:after="0"/>
        <w:ind w:firstLine="96"/>
        <w:rPr>
          <w:sz w:val="22"/>
          <w:szCs w:val="22"/>
        </w:rPr>
      </w:pPr>
      <w:r>
        <w:rPr>
          <w:sz w:val="22"/>
          <w:szCs w:val="22"/>
        </w:rPr>
        <w:t>49618</w:t>
      </w:r>
    </w:p>
    <w:p w14:paraId="0EBA9E9C" w14:textId="72B1BFCA" w:rsidR="006D7455" w:rsidRDefault="006D7455" w:rsidP="00591615">
      <w:pPr>
        <w:pStyle w:val="BodyTextIndent3"/>
        <w:spacing w:after="0"/>
        <w:ind w:firstLine="96"/>
        <w:rPr>
          <w:sz w:val="22"/>
          <w:szCs w:val="22"/>
        </w:rPr>
      </w:pPr>
      <w:r>
        <w:rPr>
          <w:sz w:val="22"/>
          <w:szCs w:val="22"/>
        </w:rPr>
        <w:t>49621</w:t>
      </w:r>
    </w:p>
    <w:p w14:paraId="270D30AA" w14:textId="3B87A014" w:rsidR="006D7455" w:rsidRDefault="006D7455" w:rsidP="00591615">
      <w:pPr>
        <w:pStyle w:val="BodyTextIndent3"/>
        <w:spacing w:after="0"/>
        <w:ind w:firstLine="96"/>
        <w:rPr>
          <w:sz w:val="22"/>
          <w:szCs w:val="22"/>
        </w:rPr>
      </w:pPr>
      <w:r>
        <w:rPr>
          <w:sz w:val="22"/>
          <w:szCs w:val="22"/>
        </w:rPr>
        <w:t>49622</w:t>
      </w:r>
    </w:p>
    <w:p w14:paraId="5D15034B" w14:textId="29AECAAB" w:rsidR="00C93C62" w:rsidRPr="0032750B" w:rsidRDefault="00C93C62" w:rsidP="00591615">
      <w:pPr>
        <w:pStyle w:val="BodyTextIndent3"/>
        <w:spacing w:after="0"/>
        <w:ind w:firstLine="96"/>
        <w:rPr>
          <w:sz w:val="22"/>
          <w:szCs w:val="22"/>
        </w:rPr>
      </w:pPr>
      <w:r>
        <w:rPr>
          <w:sz w:val="22"/>
          <w:szCs w:val="22"/>
        </w:rPr>
        <w:t>49623</w:t>
      </w:r>
    </w:p>
    <w:p w14:paraId="58AD798A" w14:textId="77777777" w:rsidR="00591615" w:rsidRPr="0032750B" w:rsidRDefault="00591615" w:rsidP="00591615">
      <w:pPr>
        <w:pStyle w:val="BodyTextIndent3"/>
        <w:spacing w:after="0"/>
        <w:ind w:firstLine="96"/>
        <w:rPr>
          <w:sz w:val="22"/>
          <w:szCs w:val="22"/>
        </w:rPr>
      </w:pPr>
      <w:r w:rsidRPr="0032750B">
        <w:rPr>
          <w:sz w:val="22"/>
          <w:szCs w:val="22"/>
        </w:rPr>
        <w:t>49900</w:t>
      </w:r>
    </w:p>
    <w:p w14:paraId="121C866A" w14:textId="77777777" w:rsidR="00591615" w:rsidRPr="0032750B" w:rsidRDefault="00591615" w:rsidP="00591615">
      <w:pPr>
        <w:pStyle w:val="BodyTextIndent3"/>
        <w:spacing w:after="0"/>
        <w:ind w:firstLine="96"/>
        <w:rPr>
          <w:sz w:val="22"/>
          <w:szCs w:val="22"/>
        </w:rPr>
      </w:pPr>
      <w:r w:rsidRPr="0032750B">
        <w:rPr>
          <w:sz w:val="22"/>
          <w:szCs w:val="22"/>
        </w:rPr>
        <w:t>49904</w:t>
      </w:r>
    </w:p>
    <w:p w14:paraId="6B5D5DD5" w14:textId="77777777" w:rsidR="00591615" w:rsidRPr="0032750B" w:rsidRDefault="00591615" w:rsidP="00591615">
      <w:pPr>
        <w:pStyle w:val="BodyTextIndent3"/>
        <w:spacing w:after="0"/>
        <w:ind w:firstLine="96"/>
        <w:rPr>
          <w:sz w:val="22"/>
          <w:szCs w:val="22"/>
        </w:rPr>
      </w:pPr>
      <w:r w:rsidRPr="0032750B">
        <w:rPr>
          <w:sz w:val="22"/>
          <w:szCs w:val="22"/>
        </w:rPr>
        <w:t>49905</w:t>
      </w:r>
    </w:p>
    <w:p w14:paraId="77E59F99" w14:textId="77777777" w:rsidR="00591615" w:rsidRPr="0032750B" w:rsidRDefault="00591615" w:rsidP="00591615">
      <w:pPr>
        <w:pStyle w:val="BodyTextIndent3"/>
        <w:spacing w:after="0"/>
        <w:ind w:firstLine="96"/>
        <w:rPr>
          <w:sz w:val="22"/>
          <w:szCs w:val="22"/>
        </w:rPr>
      </w:pPr>
      <w:r w:rsidRPr="0032750B">
        <w:rPr>
          <w:sz w:val="22"/>
          <w:szCs w:val="22"/>
        </w:rPr>
        <w:t>49906</w:t>
      </w:r>
    </w:p>
    <w:p w14:paraId="3F28AE16" w14:textId="77777777" w:rsidR="00591615" w:rsidRPr="0032750B" w:rsidRDefault="00591615" w:rsidP="00591615">
      <w:pPr>
        <w:pStyle w:val="BodyTextIndent3"/>
        <w:spacing w:after="0"/>
        <w:ind w:firstLine="96"/>
        <w:rPr>
          <w:sz w:val="22"/>
          <w:szCs w:val="22"/>
        </w:rPr>
      </w:pPr>
      <w:r w:rsidRPr="0032750B">
        <w:rPr>
          <w:sz w:val="22"/>
          <w:szCs w:val="22"/>
        </w:rPr>
        <w:t>50010</w:t>
      </w:r>
    </w:p>
    <w:p w14:paraId="16AB656D" w14:textId="77777777" w:rsidR="00591615" w:rsidRPr="0032750B" w:rsidRDefault="00591615" w:rsidP="00591615">
      <w:pPr>
        <w:pStyle w:val="BodyTextIndent3"/>
        <w:spacing w:after="0"/>
        <w:ind w:firstLine="96"/>
        <w:rPr>
          <w:sz w:val="22"/>
          <w:szCs w:val="22"/>
        </w:rPr>
      </w:pPr>
      <w:r w:rsidRPr="0032750B">
        <w:rPr>
          <w:sz w:val="22"/>
          <w:szCs w:val="22"/>
        </w:rPr>
        <w:t>50040</w:t>
      </w:r>
    </w:p>
    <w:p w14:paraId="485EBB7F" w14:textId="77777777" w:rsidR="00591615" w:rsidRPr="0032750B" w:rsidRDefault="00591615" w:rsidP="00591615">
      <w:pPr>
        <w:pStyle w:val="BodyTextIndent3"/>
        <w:spacing w:after="0"/>
        <w:ind w:firstLine="96"/>
        <w:rPr>
          <w:sz w:val="22"/>
          <w:szCs w:val="22"/>
        </w:rPr>
      </w:pPr>
      <w:r w:rsidRPr="0032750B">
        <w:rPr>
          <w:sz w:val="22"/>
          <w:szCs w:val="22"/>
        </w:rPr>
        <w:t>50045</w:t>
      </w:r>
    </w:p>
    <w:p w14:paraId="754BDA1D" w14:textId="77777777" w:rsidR="00591615" w:rsidRPr="0032750B" w:rsidRDefault="00591615" w:rsidP="00591615">
      <w:pPr>
        <w:pStyle w:val="BodyTextIndent3"/>
        <w:spacing w:after="0"/>
        <w:ind w:firstLine="96"/>
        <w:rPr>
          <w:sz w:val="22"/>
          <w:szCs w:val="22"/>
        </w:rPr>
      </w:pPr>
      <w:r w:rsidRPr="0032750B">
        <w:rPr>
          <w:sz w:val="22"/>
          <w:szCs w:val="22"/>
        </w:rPr>
        <w:t>50060</w:t>
      </w:r>
    </w:p>
    <w:p w14:paraId="79FB88B6" w14:textId="77777777" w:rsidR="00591615" w:rsidRPr="0032750B" w:rsidRDefault="00591615" w:rsidP="00591615">
      <w:pPr>
        <w:pStyle w:val="BodyTextIndent3"/>
        <w:spacing w:after="0"/>
        <w:ind w:firstLine="96"/>
        <w:rPr>
          <w:sz w:val="22"/>
          <w:szCs w:val="22"/>
        </w:rPr>
      </w:pPr>
      <w:r w:rsidRPr="0032750B">
        <w:rPr>
          <w:sz w:val="22"/>
          <w:szCs w:val="22"/>
        </w:rPr>
        <w:t>50065</w:t>
      </w:r>
    </w:p>
    <w:p w14:paraId="41B8A9D3" w14:textId="77777777" w:rsidR="00591615" w:rsidRPr="0032750B" w:rsidRDefault="00591615" w:rsidP="00591615">
      <w:pPr>
        <w:pStyle w:val="BodyTextIndent3"/>
        <w:spacing w:after="0"/>
        <w:ind w:firstLine="96"/>
        <w:rPr>
          <w:sz w:val="22"/>
          <w:szCs w:val="22"/>
        </w:rPr>
      </w:pPr>
      <w:r w:rsidRPr="0032750B">
        <w:rPr>
          <w:sz w:val="22"/>
          <w:szCs w:val="22"/>
        </w:rPr>
        <w:t>50070</w:t>
      </w:r>
    </w:p>
    <w:p w14:paraId="6457D94B" w14:textId="77777777" w:rsidR="00591615" w:rsidRPr="0032750B" w:rsidRDefault="00591615" w:rsidP="00591615">
      <w:pPr>
        <w:pStyle w:val="BodyTextIndent3"/>
        <w:spacing w:after="0"/>
        <w:ind w:firstLine="96"/>
        <w:rPr>
          <w:sz w:val="22"/>
          <w:szCs w:val="22"/>
        </w:rPr>
      </w:pPr>
      <w:r w:rsidRPr="0032750B">
        <w:rPr>
          <w:sz w:val="22"/>
          <w:szCs w:val="22"/>
        </w:rPr>
        <w:t>50075</w:t>
      </w:r>
    </w:p>
    <w:p w14:paraId="193803B1" w14:textId="77777777" w:rsidR="00591615" w:rsidRPr="0032750B" w:rsidRDefault="00591615" w:rsidP="00591615">
      <w:pPr>
        <w:pStyle w:val="BodyTextIndent3"/>
        <w:spacing w:after="0"/>
        <w:ind w:firstLine="96"/>
        <w:rPr>
          <w:sz w:val="22"/>
          <w:szCs w:val="22"/>
        </w:rPr>
      </w:pPr>
      <w:r w:rsidRPr="0032750B">
        <w:rPr>
          <w:sz w:val="22"/>
          <w:szCs w:val="22"/>
        </w:rPr>
        <w:t>50100</w:t>
      </w:r>
    </w:p>
    <w:p w14:paraId="14F250EE" w14:textId="77777777" w:rsidR="00591615" w:rsidRPr="0032750B" w:rsidRDefault="00591615" w:rsidP="00591615">
      <w:pPr>
        <w:pStyle w:val="BodyTextIndent3"/>
        <w:spacing w:after="0"/>
        <w:ind w:firstLine="96"/>
        <w:rPr>
          <w:sz w:val="22"/>
          <w:szCs w:val="22"/>
        </w:rPr>
      </w:pPr>
      <w:r w:rsidRPr="0032750B">
        <w:rPr>
          <w:sz w:val="22"/>
          <w:szCs w:val="22"/>
        </w:rPr>
        <w:t>50120</w:t>
      </w:r>
    </w:p>
    <w:p w14:paraId="2F1773B5" w14:textId="77777777" w:rsidR="00591615" w:rsidRPr="0032750B" w:rsidRDefault="00591615" w:rsidP="00591615">
      <w:pPr>
        <w:pStyle w:val="BodyTextIndent3"/>
        <w:spacing w:after="0"/>
        <w:ind w:firstLine="96"/>
        <w:rPr>
          <w:sz w:val="22"/>
          <w:szCs w:val="22"/>
        </w:rPr>
      </w:pPr>
      <w:r w:rsidRPr="0032750B">
        <w:rPr>
          <w:sz w:val="22"/>
          <w:szCs w:val="22"/>
        </w:rPr>
        <w:t>50125</w:t>
      </w:r>
    </w:p>
    <w:p w14:paraId="31BEB7E7" w14:textId="77777777" w:rsidR="00591615" w:rsidRPr="0032750B" w:rsidRDefault="00591615" w:rsidP="00591615">
      <w:pPr>
        <w:pStyle w:val="BodyTextIndent3"/>
        <w:spacing w:after="0"/>
        <w:ind w:firstLine="96"/>
        <w:rPr>
          <w:sz w:val="22"/>
          <w:szCs w:val="22"/>
        </w:rPr>
      </w:pPr>
      <w:r w:rsidRPr="0032750B">
        <w:rPr>
          <w:sz w:val="22"/>
          <w:szCs w:val="22"/>
        </w:rPr>
        <w:t>50130</w:t>
      </w:r>
    </w:p>
    <w:p w14:paraId="7CA1E7E4" w14:textId="77777777" w:rsidR="00591615" w:rsidRPr="0032750B" w:rsidRDefault="00591615" w:rsidP="00591615">
      <w:pPr>
        <w:pStyle w:val="BodyTextIndent3"/>
        <w:spacing w:after="0"/>
        <w:ind w:firstLine="96"/>
        <w:rPr>
          <w:sz w:val="22"/>
          <w:szCs w:val="22"/>
        </w:rPr>
      </w:pPr>
      <w:r w:rsidRPr="0032750B">
        <w:rPr>
          <w:sz w:val="22"/>
          <w:szCs w:val="22"/>
        </w:rPr>
        <w:t>50135</w:t>
      </w:r>
    </w:p>
    <w:p w14:paraId="6A4A00E6" w14:textId="77777777" w:rsidR="00591615" w:rsidRPr="0032750B" w:rsidRDefault="00591615" w:rsidP="00591615">
      <w:pPr>
        <w:pStyle w:val="BodyTextIndent3"/>
        <w:spacing w:after="0"/>
        <w:ind w:firstLine="96"/>
        <w:rPr>
          <w:sz w:val="22"/>
          <w:szCs w:val="22"/>
        </w:rPr>
      </w:pPr>
      <w:r w:rsidRPr="0032750B">
        <w:rPr>
          <w:sz w:val="22"/>
          <w:szCs w:val="22"/>
        </w:rPr>
        <w:t>50205</w:t>
      </w:r>
    </w:p>
    <w:p w14:paraId="34116720" w14:textId="77777777" w:rsidR="00591615" w:rsidRPr="0032750B" w:rsidRDefault="00591615" w:rsidP="00591615">
      <w:pPr>
        <w:pStyle w:val="BodyTextIndent3"/>
        <w:spacing w:after="0"/>
        <w:ind w:firstLine="96"/>
        <w:rPr>
          <w:sz w:val="22"/>
          <w:szCs w:val="22"/>
        </w:rPr>
      </w:pPr>
      <w:r w:rsidRPr="0032750B">
        <w:rPr>
          <w:sz w:val="22"/>
          <w:szCs w:val="22"/>
        </w:rPr>
        <w:t>50220</w:t>
      </w:r>
    </w:p>
    <w:p w14:paraId="1AADFBDD" w14:textId="77777777" w:rsidR="00591615" w:rsidRPr="0032750B" w:rsidRDefault="00591615" w:rsidP="00591615">
      <w:pPr>
        <w:pStyle w:val="BodyTextIndent3"/>
        <w:spacing w:after="0"/>
        <w:ind w:firstLine="96"/>
        <w:rPr>
          <w:sz w:val="22"/>
          <w:szCs w:val="22"/>
        </w:rPr>
      </w:pPr>
      <w:r w:rsidRPr="0032750B">
        <w:rPr>
          <w:sz w:val="22"/>
          <w:szCs w:val="22"/>
        </w:rPr>
        <w:t>50225</w:t>
      </w:r>
    </w:p>
    <w:p w14:paraId="1FA3FA78" w14:textId="77777777" w:rsidR="00591615" w:rsidRPr="0032750B" w:rsidRDefault="00591615" w:rsidP="00591615">
      <w:pPr>
        <w:pStyle w:val="BodyTextIndent3"/>
        <w:spacing w:after="0"/>
        <w:ind w:firstLine="96"/>
        <w:rPr>
          <w:sz w:val="22"/>
          <w:szCs w:val="22"/>
        </w:rPr>
      </w:pPr>
      <w:r w:rsidRPr="0032750B">
        <w:rPr>
          <w:sz w:val="22"/>
          <w:szCs w:val="22"/>
        </w:rPr>
        <w:t>50230</w:t>
      </w:r>
    </w:p>
    <w:p w14:paraId="70CC955F" w14:textId="77777777" w:rsidR="00591615" w:rsidRPr="0032750B" w:rsidRDefault="00591615" w:rsidP="00591615">
      <w:pPr>
        <w:pStyle w:val="BodyTextIndent3"/>
        <w:spacing w:after="0"/>
        <w:ind w:firstLine="96"/>
        <w:rPr>
          <w:sz w:val="22"/>
          <w:szCs w:val="22"/>
        </w:rPr>
      </w:pPr>
      <w:r w:rsidRPr="0032750B">
        <w:rPr>
          <w:sz w:val="22"/>
          <w:szCs w:val="22"/>
        </w:rPr>
        <w:t>50234</w:t>
      </w:r>
    </w:p>
    <w:p w14:paraId="738B5E29" w14:textId="77777777" w:rsidR="00591615" w:rsidRPr="0032750B" w:rsidRDefault="00591615" w:rsidP="00591615">
      <w:pPr>
        <w:pStyle w:val="BodyTextIndent3"/>
        <w:spacing w:after="0"/>
        <w:ind w:firstLine="96"/>
        <w:rPr>
          <w:sz w:val="22"/>
          <w:szCs w:val="22"/>
        </w:rPr>
      </w:pPr>
      <w:r w:rsidRPr="0032750B">
        <w:rPr>
          <w:sz w:val="22"/>
          <w:szCs w:val="22"/>
        </w:rPr>
        <w:t>50236</w:t>
      </w:r>
    </w:p>
    <w:p w14:paraId="44A84674" w14:textId="77777777" w:rsidR="00591615" w:rsidRPr="0032750B" w:rsidRDefault="00591615" w:rsidP="00591615">
      <w:pPr>
        <w:pStyle w:val="BodyTextIndent3"/>
        <w:spacing w:after="0"/>
        <w:ind w:firstLine="96"/>
        <w:rPr>
          <w:sz w:val="22"/>
          <w:szCs w:val="22"/>
        </w:rPr>
      </w:pPr>
      <w:r w:rsidRPr="0032750B">
        <w:rPr>
          <w:sz w:val="22"/>
          <w:szCs w:val="22"/>
        </w:rPr>
        <w:t>50240</w:t>
      </w:r>
    </w:p>
    <w:p w14:paraId="06A397DA" w14:textId="77777777" w:rsidR="00591615" w:rsidRPr="0032750B" w:rsidRDefault="00591615" w:rsidP="00591615">
      <w:pPr>
        <w:pStyle w:val="BodyTextIndent3"/>
        <w:spacing w:after="0"/>
        <w:ind w:firstLine="96"/>
        <w:rPr>
          <w:sz w:val="22"/>
          <w:szCs w:val="22"/>
        </w:rPr>
      </w:pPr>
      <w:r w:rsidRPr="0032750B">
        <w:rPr>
          <w:sz w:val="22"/>
          <w:szCs w:val="22"/>
        </w:rPr>
        <w:t>50250</w:t>
      </w:r>
    </w:p>
    <w:p w14:paraId="4D053327" w14:textId="77777777" w:rsidR="00591615" w:rsidRPr="0032750B" w:rsidRDefault="00591615" w:rsidP="00591615">
      <w:pPr>
        <w:pStyle w:val="BodyTextIndent3"/>
        <w:spacing w:after="0"/>
        <w:ind w:firstLine="96"/>
        <w:rPr>
          <w:sz w:val="22"/>
          <w:szCs w:val="22"/>
        </w:rPr>
      </w:pPr>
      <w:r w:rsidRPr="0032750B">
        <w:rPr>
          <w:sz w:val="22"/>
          <w:szCs w:val="22"/>
        </w:rPr>
        <w:t>50280</w:t>
      </w:r>
    </w:p>
    <w:p w14:paraId="5B883868" w14:textId="77777777" w:rsidR="00591615" w:rsidRPr="0032750B" w:rsidRDefault="00591615" w:rsidP="00591615">
      <w:pPr>
        <w:pStyle w:val="BodyTextIndent3"/>
        <w:spacing w:after="0"/>
        <w:ind w:firstLine="96"/>
        <w:rPr>
          <w:sz w:val="22"/>
          <w:szCs w:val="22"/>
        </w:rPr>
      </w:pPr>
      <w:r w:rsidRPr="0032750B">
        <w:rPr>
          <w:sz w:val="22"/>
          <w:szCs w:val="22"/>
        </w:rPr>
        <w:t>50290</w:t>
      </w:r>
    </w:p>
    <w:p w14:paraId="13E8D470" w14:textId="77777777" w:rsidR="00591615" w:rsidRPr="0032750B" w:rsidRDefault="00591615" w:rsidP="00591615">
      <w:pPr>
        <w:pStyle w:val="BodyTextIndent3"/>
        <w:spacing w:after="0"/>
        <w:ind w:firstLine="96"/>
        <w:rPr>
          <w:sz w:val="22"/>
          <w:szCs w:val="22"/>
        </w:rPr>
      </w:pPr>
      <w:r w:rsidRPr="0032750B">
        <w:rPr>
          <w:sz w:val="22"/>
          <w:szCs w:val="22"/>
        </w:rPr>
        <w:t>50300</w:t>
      </w:r>
    </w:p>
    <w:p w14:paraId="662A7A51" w14:textId="77777777" w:rsidR="00591615" w:rsidRPr="0032750B" w:rsidRDefault="00591615" w:rsidP="00591615">
      <w:pPr>
        <w:pStyle w:val="BodyTextIndent3"/>
        <w:spacing w:after="0"/>
        <w:ind w:firstLine="96"/>
        <w:rPr>
          <w:sz w:val="22"/>
          <w:szCs w:val="22"/>
        </w:rPr>
      </w:pPr>
      <w:r w:rsidRPr="0032750B">
        <w:rPr>
          <w:sz w:val="22"/>
          <w:szCs w:val="22"/>
        </w:rPr>
        <w:t>50320</w:t>
      </w:r>
    </w:p>
    <w:p w14:paraId="06A36705" w14:textId="77777777" w:rsidR="00591615" w:rsidRPr="0032750B" w:rsidRDefault="00591615" w:rsidP="00591615">
      <w:pPr>
        <w:pStyle w:val="BodyTextIndent3"/>
        <w:spacing w:after="0"/>
        <w:ind w:firstLine="96"/>
        <w:rPr>
          <w:sz w:val="22"/>
          <w:szCs w:val="22"/>
        </w:rPr>
      </w:pPr>
      <w:r w:rsidRPr="0032750B">
        <w:rPr>
          <w:sz w:val="22"/>
          <w:szCs w:val="22"/>
        </w:rPr>
        <w:t>50323</w:t>
      </w:r>
    </w:p>
    <w:p w14:paraId="45B3EC61" w14:textId="77777777" w:rsidR="00591615" w:rsidRPr="0032750B" w:rsidRDefault="00591615" w:rsidP="00591615">
      <w:pPr>
        <w:pStyle w:val="BodyTextIndent3"/>
        <w:spacing w:after="0"/>
        <w:ind w:firstLine="96"/>
        <w:rPr>
          <w:sz w:val="22"/>
          <w:szCs w:val="22"/>
        </w:rPr>
      </w:pPr>
      <w:r w:rsidRPr="0032750B">
        <w:rPr>
          <w:sz w:val="22"/>
          <w:szCs w:val="22"/>
        </w:rPr>
        <w:t>50325</w:t>
      </w:r>
    </w:p>
    <w:p w14:paraId="22801C9B" w14:textId="77777777" w:rsidR="00591615" w:rsidRPr="0032750B" w:rsidRDefault="00591615" w:rsidP="00591615">
      <w:pPr>
        <w:pStyle w:val="BodyTextIndent3"/>
        <w:spacing w:after="0"/>
        <w:ind w:firstLine="96"/>
        <w:rPr>
          <w:sz w:val="22"/>
          <w:szCs w:val="22"/>
        </w:rPr>
      </w:pPr>
      <w:r w:rsidRPr="0032750B">
        <w:rPr>
          <w:sz w:val="22"/>
          <w:szCs w:val="22"/>
        </w:rPr>
        <w:t>50327</w:t>
      </w:r>
    </w:p>
    <w:p w14:paraId="27D63835" w14:textId="77777777" w:rsidR="00591615" w:rsidRPr="0032750B" w:rsidRDefault="00591615" w:rsidP="00591615">
      <w:pPr>
        <w:pStyle w:val="BodyTextIndent3"/>
        <w:spacing w:after="0"/>
        <w:ind w:firstLine="96"/>
        <w:rPr>
          <w:sz w:val="22"/>
          <w:szCs w:val="22"/>
        </w:rPr>
      </w:pPr>
      <w:r w:rsidRPr="0032750B">
        <w:rPr>
          <w:sz w:val="22"/>
          <w:szCs w:val="22"/>
        </w:rPr>
        <w:t>50328</w:t>
      </w:r>
    </w:p>
    <w:p w14:paraId="6037112F" w14:textId="77777777" w:rsidR="00591615" w:rsidRPr="0032750B" w:rsidRDefault="00591615" w:rsidP="00591615">
      <w:pPr>
        <w:pStyle w:val="BodyTextIndent3"/>
        <w:spacing w:after="0"/>
        <w:ind w:firstLine="96"/>
        <w:rPr>
          <w:sz w:val="22"/>
          <w:szCs w:val="22"/>
        </w:rPr>
      </w:pPr>
      <w:r w:rsidRPr="0032750B">
        <w:rPr>
          <w:sz w:val="22"/>
          <w:szCs w:val="22"/>
        </w:rPr>
        <w:t>50329</w:t>
      </w:r>
    </w:p>
    <w:p w14:paraId="3B9B204D" w14:textId="77777777" w:rsidR="00591615" w:rsidRPr="0032750B" w:rsidRDefault="00591615" w:rsidP="00591615">
      <w:pPr>
        <w:pStyle w:val="BodyTextIndent3"/>
        <w:spacing w:after="0"/>
        <w:ind w:firstLine="96"/>
        <w:rPr>
          <w:sz w:val="22"/>
          <w:szCs w:val="22"/>
        </w:rPr>
      </w:pPr>
      <w:r w:rsidRPr="0032750B">
        <w:rPr>
          <w:sz w:val="22"/>
          <w:szCs w:val="22"/>
        </w:rPr>
        <w:t>50340</w:t>
      </w:r>
    </w:p>
    <w:p w14:paraId="4932F6D9" w14:textId="77777777" w:rsidR="00591615" w:rsidRPr="0032750B" w:rsidRDefault="00591615" w:rsidP="00591615">
      <w:pPr>
        <w:pStyle w:val="BodyTextIndent3"/>
        <w:spacing w:after="0"/>
        <w:ind w:firstLine="96"/>
        <w:rPr>
          <w:sz w:val="22"/>
          <w:szCs w:val="22"/>
        </w:rPr>
      </w:pPr>
      <w:r w:rsidRPr="0032750B">
        <w:rPr>
          <w:sz w:val="22"/>
          <w:szCs w:val="22"/>
        </w:rPr>
        <w:t>50360</w:t>
      </w:r>
    </w:p>
    <w:p w14:paraId="4334CA9C" w14:textId="77777777" w:rsidR="00591615" w:rsidRPr="0032750B" w:rsidRDefault="00591615" w:rsidP="00591615">
      <w:pPr>
        <w:pStyle w:val="BodyTextIndent3"/>
        <w:spacing w:after="0"/>
        <w:ind w:firstLine="96"/>
        <w:rPr>
          <w:sz w:val="22"/>
          <w:szCs w:val="22"/>
        </w:rPr>
      </w:pPr>
      <w:r w:rsidRPr="0032750B">
        <w:rPr>
          <w:sz w:val="22"/>
          <w:szCs w:val="22"/>
        </w:rPr>
        <w:t>50365</w:t>
      </w:r>
    </w:p>
    <w:p w14:paraId="5B4D8C1A" w14:textId="77777777" w:rsidR="00591615" w:rsidRPr="0032750B" w:rsidRDefault="00591615" w:rsidP="00591615">
      <w:pPr>
        <w:pStyle w:val="BodyTextIndent3"/>
        <w:spacing w:after="0"/>
        <w:ind w:firstLine="96"/>
        <w:rPr>
          <w:sz w:val="22"/>
          <w:szCs w:val="22"/>
        </w:rPr>
      </w:pPr>
      <w:r w:rsidRPr="0032750B">
        <w:rPr>
          <w:sz w:val="22"/>
          <w:szCs w:val="22"/>
        </w:rPr>
        <w:t>50370</w:t>
      </w:r>
    </w:p>
    <w:p w14:paraId="49049B95" w14:textId="77777777" w:rsidR="00591615" w:rsidRPr="0032750B" w:rsidRDefault="00591615" w:rsidP="00591615">
      <w:pPr>
        <w:pStyle w:val="BodyTextIndent3"/>
        <w:spacing w:after="0"/>
        <w:ind w:firstLine="96"/>
        <w:rPr>
          <w:sz w:val="22"/>
          <w:szCs w:val="22"/>
        </w:rPr>
      </w:pPr>
      <w:r w:rsidRPr="0032750B">
        <w:rPr>
          <w:sz w:val="22"/>
          <w:szCs w:val="22"/>
        </w:rPr>
        <w:t>50380</w:t>
      </w:r>
    </w:p>
    <w:p w14:paraId="50D190AC" w14:textId="77777777" w:rsidR="00591615" w:rsidRPr="0032750B" w:rsidRDefault="00591615" w:rsidP="00591615">
      <w:pPr>
        <w:pStyle w:val="BodyTextIndent3"/>
        <w:spacing w:after="0"/>
        <w:ind w:firstLine="96"/>
        <w:rPr>
          <w:sz w:val="22"/>
          <w:szCs w:val="22"/>
        </w:rPr>
      </w:pPr>
      <w:r w:rsidRPr="0032750B">
        <w:rPr>
          <w:sz w:val="22"/>
          <w:szCs w:val="22"/>
        </w:rPr>
        <w:t>50400</w:t>
      </w:r>
    </w:p>
    <w:p w14:paraId="12A805C2" w14:textId="77777777" w:rsidR="00591615" w:rsidRPr="0032750B" w:rsidRDefault="00591615" w:rsidP="00591615">
      <w:pPr>
        <w:pStyle w:val="BodyTextIndent3"/>
        <w:spacing w:after="0"/>
        <w:ind w:firstLine="96"/>
        <w:rPr>
          <w:sz w:val="22"/>
          <w:szCs w:val="22"/>
        </w:rPr>
      </w:pPr>
      <w:r w:rsidRPr="0032750B">
        <w:rPr>
          <w:sz w:val="22"/>
          <w:szCs w:val="22"/>
        </w:rPr>
        <w:t>50405</w:t>
      </w:r>
    </w:p>
    <w:p w14:paraId="52F18CD6" w14:textId="77777777" w:rsidR="00591615" w:rsidRPr="0032750B" w:rsidRDefault="00591615" w:rsidP="00591615">
      <w:pPr>
        <w:pStyle w:val="BodyTextIndent3"/>
        <w:spacing w:after="0"/>
        <w:ind w:firstLine="96"/>
        <w:rPr>
          <w:sz w:val="22"/>
          <w:szCs w:val="22"/>
        </w:rPr>
      </w:pPr>
      <w:r w:rsidRPr="0032750B">
        <w:rPr>
          <w:sz w:val="22"/>
          <w:szCs w:val="22"/>
        </w:rPr>
        <w:t>50500</w:t>
      </w:r>
    </w:p>
    <w:p w14:paraId="17B4D1C6" w14:textId="77777777" w:rsidR="00591615" w:rsidRPr="0032750B" w:rsidRDefault="00591615" w:rsidP="00591615">
      <w:pPr>
        <w:pStyle w:val="BodyTextIndent3"/>
        <w:spacing w:after="0"/>
        <w:ind w:firstLine="96"/>
        <w:rPr>
          <w:sz w:val="22"/>
          <w:szCs w:val="22"/>
        </w:rPr>
      </w:pPr>
      <w:r w:rsidRPr="0032750B">
        <w:rPr>
          <w:sz w:val="22"/>
          <w:szCs w:val="22"/>
        </w:rPr>
        <w:t>50520</w:t>
      </w:r>
    </w:p>
    <w:p w14:paraId="0EE05F37" w14:textId="77777777" w:rsidR="00591615" w:rsidRPr="0032750B" w:rsidRDefault="00591615" w:rsidP="00591615">
      <w:pPr>
        <w:pStyle w:val="BodyTextIndent3"/>
        <w:spacing w:after="0"/>
        <w:ind w:firstLine="96"/>
        <w:rPr>
          <w:sz w:val="22"/>
          <w:szCs w:val="22"/>
        </w:rPr>
      </w:pPr>
      <w:r w:rsidRPr="0032750B">
        <w:rPr>
          <w:sz w:val="22"/>
          <w:szCs w:val="22"/>
        </w:rPr>
        <w:t>50525</w:t>
      </w:r>
    </w:p>
    <w:p w14:paraId="50B182FE" w14:textId="77777777" w:rsidR="00591615" w:rsidRPr="0032750B" w:rsidRDefault="00591615" w:rsidP="00591615">
      <w:pPr>
        <w:pStyle w:val="BodyTextIndent3"/>
        <w:spacing w:after="0"/>
        <w:ind w:firstLine="96"/>
        <w:rPr>
          <w:sz w:val="22"/>
          <w:szCs w:val="22"/>
        </w:rPr>
      </w:pPr>
      <w:r w:rsidRPr="0032750B">
        <w:rPr>
          <w:sz w:val="22"/>
          <w:szCs w:val="22"/>
        </w:rPr>
        <w:t>50526</w:t>
      </w:r>
    </w:p>
    <w:p w14:paraId="44FB2516" w14:textId="77777777" w:rsidR="00591615" w:rsidRPr="0032750B" w:rsidRDefault="00591615" w:rsidP="00591615">
      <w:pPr>
        <w:pStyle w:val="BodyTextIndent3"/>
        <w:spacing w:after="0"/>
        <w:ind w:firstLine="96"/>
        <w:rPr>
          <w:sz w:val="22"/>
          <w:szCs w:val="22"/>
        </w:rPr>
      </w:pPr>
      <w:r w:rsidRPr="0032750B">
        <w:rPr>
          <w:sz w:val="22"/>
          <w:szCs w:val="22"/>
        </w:rPr>
        <w:t>50540</w:t>
      </w:r>
    </w:p>
    <w:p w14:paraId="71CA9C86" w14:textId="77777777" w:rsidR="00591615" w:rsidRPr="0032750B" w:rsidRDefault="00591615" w:rsidP="00591615">
      <w:pPr>
        <w:pStyle w:val="BodyTextIndent3"/>
        <w:spacing w:after="0"/>
        <w:ind w:firstLine="96"/>
        <w:rPr>
          <w:sz w:val="22"/>
          <w:szCs w:val="22"/>
        </w:rPr>
      </w:pPr>
      <w:r w:rsidRPr="0032750B">
        <w:rPr>
          <w:sz w:val="22"/>
          <w:szCs w:val="22"/>
        </w:rPr>
        <w:t>50545</w:t>
      </w:r>
    </w:p>
    <w:p w14:paraId="04E3B13A" w14:textId="77777777" w:rsidR="00591615" w:rsidRPr="0032750B" w:rsidRDefault="00591615" w:rsidP="00591615">
      <w:pPr>
        <w:pStyle w:val="BodyTextIndent3"/>
        <w:spacing w:after="0"/>
        <w:ind w:firstLine="96"/>
        <w:rPr>
          <w:sz w:val="22"/>
          <w:szCs w:val="22"/>
        </w:rPr>
      </w:pPr>
      <w:r w:rsidRPr="0032750B">
        <w:rPr>
          <w:sz w:val="22"/>
          <w:szCs w:val="22"/>
        </w:rPr>
        <w:t>50546</w:t>
      </w:r>
    </w:p>
    <w:p w14:paraId="2E12AAF4" w14:textId="77777777" w:rsidR="00591615" w:rsidRPr="0032750B" w:rsidRDefault="00591615" w:rsidP="00591615">
      <w:pPr>
        <w:pStyle w:val="BodyTextIndent3"/>
        <w:spacing w:after="0"/>
        <w:ind w:firstLine="96"/>
        <w:rPr>
          <w:sz w:val="22"/>
          <w:szCs w:val="22"/>
        </w:rPr>
      </w:pPr>
      <w:r w:rsidRPr="0032750B">
        <w:rPr>
          <w:sz w:val="22"/>
          <w:szCs w:val="22"/>
        </w:rPr>
        <w:t>50547</w:t>
      </w:r>
    </w:p>
    <w:p w14:paraId="1D3524EA" w14:textId="77777777" w:rsidR="00591615" w:rsidRPr="0032750B" w:rsidRDefault="00591615" w:rsidP="00591615">
      <w:pPr>
        <w:pStyle w:val="BodyTextIndent3"/>
        <w:spacing w:after="0"/>
        <w:ind w:firstLine="96"/>
        <w:rPr>
          <w:sz w:val="22"/>
          <w:szCs w:val="22"/>
        </w:rPr>
      </w:pPr>
      <w:r w:rsidRPr="0032750B">
        <w:rPr>
          <w:sz w:val="22"/>
          <w:szCs w:val="22"/>
        </w:rPr>
        <w:t>50548</w:t>
      </w:r>
    </w:p>
    <w:p w14:paraId="1AD5E96C" w14:textId="77777777" w:rsidR="00591615" w:rsidRPr="0032750B" w:rsidRDefault="00591615" w:rsidP="00591615">
      <w:pPr>
        <w:pStyle w:val="BodyTextIndent3"/>
        <w:spacing w:after="0"/>
        <w:ind w:firstLine="96"/>
        <w:rPr>
          <w:sz w:val="22"/>
          <w:szCs w:val="22"/>
        </w:rPr>
      </w:pPr>
      <w:r w:rsidRPr="0032750B">
        <w:rPr>
          <w:sz w:val="22"/>
          <w:szCs w:val="22"/>
        </w:rPr>
        <w:t>50600</w:t>
      </w:r>
    </w:p>
    <w:p w14:paraId="1B68817E" w14:textId="77777777" w:rsidR="00591615" w:rsidRPr="0032750B" w:rsidRDefault="00591615" w:rsidP="00591615">
      <w:pPr>
        <w:pStyle w:val="BodyTextIndent3"/>
        <w:spacing w:after="0"/>
        <w:ind w:firstLine="96"/>
        <w:rPr>
          <w:sz w:val="22"/>
          <w:szCs w:val="22"/>
        </w:rPr>
      </w:pPr>
      <w:r w:rsidRPr="0032750B">
        <w:rPr>
          <w:sz w:val="22"/>
          <w:szCs w:val="22"/>
        </w:rPr>
        <w:t>50605</w:t>
      </w:r>
    </w:p>
    <w:p w14:paraId="133C8D87" w14:textId="77777777" w:rsidR="00591615" w:rsidRPr="0032750B" w:rsidRDefault="00591615" w:rsidP="00591615">
      <w:pPr>
        <w:pStyle w:val="BodyTextIndent3"/>
        <w:spacing w:after="0"/>
        <w:ind w:firstLine="96"/>
        <w:rPr>
          <w:sz w:val="22"/>
          <w:szCs w:val="22"/>
        </w:rPr>
      </w:pPr>
      <w:r w:rsidRPr="0032750B">
        <w:rPr>
          <w:sz w:val="22"/>
          <w:szCs w:val="22"/>
        </w:rPr>
        <w:t>50610</w:t>
      </w:r>
    </w:p>
    <w:p w14:paraId="150E23DA" w14:textId="77777777" w:rsidR="00591615" w:rsidRPr="0032750B" w:rsidRDefault="00591615" w:rsidP="00591615">
      <w:pPr>
        <w:pStyle w:val="BodyTextIndent3"/>
        <w:spacing w:after="0"/>
        <w:ind w:firstLine="96"/>
        <w:rPr>
          <w:sz w:val="22"/>
          <w:szCs w:val="22"/>
        </w:rPr>
      </w:pPr>
      <w:r w:rsidRPr="0032750B">
        <w:rPr>
          <w:sz w:val="22"/>
          <w:szCs w:val="22"/>
        </w:rPr>
        <w:t>50620</w:t>
      </w:r>
    </w:p>
    <w:p w14:paraId="5A821153" w14:textId="77777777" w:rsidR="00591615" w:rsidRPr="0032750B" w:rsidRDefault="00591615" w:rsidP="00591615">
      <w:pPr>
        <w:pStyle w:val="BodyTextIndent3"/>
        <w:spacing w:after="0"/>
        <w:ind w:firstLine="96"/>
        <w:rPr>
          <w:sz w:val="22"/>
          <w:szCs w:val="22"/>
        </w:rPr>
      </w:pPr>
      <w:r w:rsidRPr="0032750B">
        <w:rPr>
          <w:sz w:val="22"/>
          <w:szCs w:val="22"/>
        </w:rPr>
        <w:t>50630</w:t>
      </w:r>
    </w:p>
    <w:p w14:paraId="4ADF80A8" w14:textId="77777777" w:rsidR="00591615" w:rsidRPr="0032750B" w:rsidRDefault="00591615" w:rsidP="00591615">
      <w:pPr>
        <w:pStyle w:val="BodyTextIndent3"/>
        <w:spacing w:after="0"/>
        <w:ind w:firstLine="96"/>
        <w:rPr>
          <w:sz w:val="22"/>
          <w:szCs w:val="22"/>
        </w:rPr>
      </w:pPr>
      <w:r w:rsidRPr="0032750B">
        <w:rPr>
          <w:sz w:val="22"/>
          <w:szCs w:val="22"/>
        </w:rPr>
        <w:t>50650</w:t>
      </w:r>
    </w:p>
    <w:p w14:paraId="7B578F42" w14:textId="77777777" w:rsidR="00591615" w:rsidRPr="0032750B" w:rsidRDefault="00591615" w:rsidP="00591615">
      <w:pPr>
        <w:pStyle w:val="BodyTextIndent3"/>
        <w:spacing w:after="0"/>
        <w:ind w:firstLine="96"/>
        <w:rPr>
          <w:sz w:val="22"/>
          <w:szCs w:val="22"/>
        </w:rPr>
      </w:pPr>
      <w:r w:rsidRPr="0032750B">
        <w:rPr>
          <w:sz w:val="22"/>
          <w:szCs w:val="22"/>
        </w:rPr>
        <w:t>50660</w:t>
      </w:r>
    </w:p>
    <w:p w14:paraId="691FDC32" w14:textId="77777777" w:rsidR="00591615" w:rsidRPr="0032750B" w:rsidRDefault="00591615" w:rsidP="00591615">
      <w:pPr>
        <w:pStyle w:val="BodyTextIndent3"/>
        <w:spacing w:after="0"/>
        <w:ind w:firstLine="96"/>
        <w:rPr>
          <w:sz w:val="22"/>
          <w:szCs w:val="22"/>
        </w:rPr>
      </w:pPr>
      <w:r w:rsidRPr="0032750B">
        <w:rPr>
          <w:sz w:val="22"/>
          <w:szCs w:val="22"/>
        </w:rPr>
        <w:t>50700</w:t>
      </w:r>
    </w:p>
    <w:p w14:paraId="064F68DF" w14:textId="77777777" w:rsidR="00591615" w:rsidRPr="0032750B" w:rsidRDefault="00591615" w:rsidP="00591615">
      <w:pPr>
        <w:pStyle w:val="BodyTextIndent3"/>
        <w:spacing w:after="0"/>
        <w:ind w:firstLine="96"/>
        <w:rPr>
          <w:sz w:val="22"/>
          <w:szCs w:val="22"/>
        </w:rPr>
      </w:pPr>
      <w:r w:rsidRPr="0032750B">
        <w:rPr>
          <w:sz w:val="22"/>
          <w:szCs w:val="22"/>
        </w:rPr>
        <w:t>50715</w:t>
      </w:r>
    </w:p>
    <w:p w14:paraId="2F76EC68" w14:textId="77777777" w:rsidR="00591615" w:rsidRPr="0032750B" w:rsidRDefault="00591615" w:rsidP="00591615">
      <w:pPr>
        <w:pStyle w:val="BodyTextIndent3"/>
        <w:spacing w:after="0"/>
        <w:ind w:firstLine="96"/>
        <w:rPr>
          <w:sz w:val="22"/>
          <w:szCs w:val="22"/>
        </w:rPr>
      </w:pPr>
      <w:r w:rsidRPr="0032750B">
        <w:rPr>
          <w:sz w:val="22"/>
          <w:szCs w:val="22"/>
        </w:rPr>
        <w:t>50722</w:t>
      </w:r>
    </w:p>
    <w:p w14:paraId="005830DF" w14:textId="77777777" w:rsidR="00591615" w:rsidRPr="0032750B" w:rsidRDefault="00591615" w:rsidP="00591615">
      <w:pPr>
        <w:pStyle w:val="BodyTextIndent3"/>
        <w:spacing w:after="0"/>
        <w:ind w:firstLine="96"/>
        <w:rPr>
          <w:sz w:val="22"/>
          <w:szCs w:val="22"/>
        </w:rPr>
      </w:pPr>
      <w:r w:rsidRPr="0032750B">
        <w:rPr>
          <w:sz w:val="22"/>
          <w:szCs w:val="22"/>
        </w:rPr>
        <w:t>50725</w:t>
      </w:r>
    </w:p>
    <w:p w14:paraId="52577B61" w14:textId="77777777" w:rsidR="00591615" w:rsidRPr="0032750B" w:rsidRDefault="00591615" w:rsidP="00591615">
      <w:pPr>
        <w:pStyle w:val="BodyTextIndent3"/>
        <w:spacing w:after="0"/>
        <w:ind w:firstLine="96"/>
        <w:rPr>
          <w:sz w:val="22"/>
          <w:szCs w:val="22"/>
        </w:rPr>
      </w:pPr>
      <w:r w:rsidRPr="0032750B">
        <w:rPr>
          <w:sz w:val="22"/>
          <w:szCs w:val="22"/>
        </w:rPr>
        <w:t>50727</w:t>
      </w:r>
    </w:p>
    <w:p w14:paraId="01252411" w14:textId="77777777" w:rsidR="00591615" w:rsidRPr="0032750B" w:rsidRDefault="00591615" w:rsidP="00591615">
      <w:pPr>
        <w:pStyle w:val="BodyTextIndent3"/>
        <w:spacing w:after="0"/>
        <w:ind w:firstLine="96"/>
        <w:rPr>
          <w:sz w:val="22"/>
          <w:szCs w:val="22"/>
        </w:rPr>
      </w:pPr>
      <w:r w:rsidRPr="0032750B">
        <w:rPr>
          <w:sz w:val="22"/>
          <w:szCs w:val="22"/>
        </w:rPr>
        <w:t>50728</w:t>
      </w:r>
    </w:p>
    <w:p w14:paraId="08E54A4A" w14:textId="77777777" w:rsidR="00591615" w:rsidRPr="0032750B" w:rsidRDefault="00591615" w:rsidP="00591615">
      <w:pPr>
        <w:pStyle w:val="BodyTextIndent3"/>
        <w:spacing w:after="0"/>
        <w:ind w:firstLine="96"/>
        <w:rPr>
          <w:sz w:val="22"/>
          <w:szCs w:val="22"/>
        </w:rPr>
      </w:pPr>
      <w:r w:rsidRPr="0032750B">
        <w:rPr>
          <w:sz w:val="22"/>
          <w:szCs w:val="22"/>
        </w:rPr>
        <w:t>50740</w:t>
      </w:r>
    </w:p>
    <w:p w14:paraId="5F5FAF81" w14:textId="77777777" w:rsidR="00591615" w:rsidRPr="0032750B" w:rsidRDefault="00591615" w:rsidP="00591615">
      <w:pPr>
        <w:pStyle w:val="BodyTextIndent3"/>
        <w:spacing w:after="0"/>
        <w:ind w:firstLine="96"/>
        <w:rPr>
          <w:sz w:val="22"/>
          <w:szCs w:val="22"/>
        </w:rPr>
      </w:pPr>
      <w:r w:rsidRPr="0032750B">
        <w:rPr>
          <w:sz w:val="22"/>
          <w:szCs w:val="22"/>
        </w:rPr>
        <w:t>50750</w:t>
      </w:r>
    </w:p>
    <w:p w14:paraId="74DCDD29" w14:textId="77777777" w:rsidR="00591615" w:rsidRPr="0032750B" w:rsidRDefault="00591615" w:rsidP="00591615">
      <w:pPr>
        <w:pStyle w:val="BodyTextIndent3"/>
        <w:spacing w:after="0"/>
        <w:ind w:firstLine="96"/>
        <w:rPr>
          <w:sz w:val="22"/>
          <w:szCs w:val="22"/>
        </w:rPr>
      </w:pPr>
      <w:r w:rsidRPr="0032750B">
        <w:rPr>
          <w:sz w:val="22"/>
          <w:szCs w:val="22"/>
        </w:rPr>
        <w:t>50760</w:t>
      </w:r>
    </w:p>
    <w:p w14:paraId="581D68A0" w14:textId="77777777" w:rsidR="00591615" w:rsidRPr="0032750B" w:rsidRDefault="00591615" w:rsidP="00591615">
      <w:pPr>
        <w:pStyle w:val="BodyTextIndent3"/>
        <w:spacing w:after="0"/>
        <w:ind w:firstLine="96"/>
        <w:rPr>
          <w:sz w:val="22"/>
          <w:szCs w:val="22"/>
        </w:rPr>
      </w:pPr>
      <w:r w:rsidRPr="0032750B">
        <w:rPr>
          <w:sz w:val="22"/>
          <w:szCs w:val="22"/>
        </w:rPr>
        <w:t>50770</w:t>
      </w:r>
    </w:p>
    <w:p w14:paraId="7B43B057" w14:textId="77777777" w:rsidR="00591615" w:rsidRPr="0032750B" w:rsidRDefault="00591615" w:rsidP="00591615">
      <w:pPr>
        <w:pStyle w:val="BodyTextIndent3"/>
        <w:spacing w:after="0"/>
        <w:ind w:firstLine="96"/>
        <w:rPr>
          <w:sz w:val="22"/>
          <w:szCs w:val="22"/>
        </w:rPr>
      </w:pPr>
      <w:r w:rsidRPr="0032750B">
        <w:rPr>
          <w:sz w:val="22"/>
          <w:szCs w:val="22"/>
        </w:rPr>
        <w:t>50780</w:t>
      </w:r>
    </w:p>
    <w:p w14:paraId="6ED10139" w14:textId="77777777" w:rsidR="00591615" w:rsidRPr="0032750B" w:rsidRDefault="00591615" w:rsidP="00591615">
      <w:pPr>
        <w:pStyle w:val="BodyTextIndent3"/>
        <w:spacing w:after="0"/>
        <w:ind w:firstLine="96"/>
        <w:rPr>
          <w:sz w:val="22"/>
          <w:szCs w:val="22"/>
        </w:rPr>
      </w:pPr>
      <w:r w:rsidRPr="0032750B">
        <w:rPr>
          <w:sz w:val="22"/>
          <w:szCs w:val="22"/>
        </w:rPr>
        <w:t>50782</w:t>
      </w:r>
    </w:p>
    <w:p w14:paraId="6328DF37" w14:textId="77777777" w:rsidR="00591615" w:rsidRPr="0032750B" w:rsidRDefault="00591615" w:rsidP="00591615">
      <w:pPr>
        <w:pStyle w:val="BodyTextIndent3"/>
        <w:spacing w:after="0"/>
        <w:ind w:firstLine="96"/>
        <w:rPr>
          <w:sz w:val="22"/>
          <w:szCs w:val="22"/>
        </w:rPr>
      </w:pPr>
      <w:r w:rsidRPr="0032750B">
        <w:rPr>
          <w:sz w:val="22"/>
          <w:szCs w:val="22"/>
        </w:rPr>
        <w:t>50783</w:t>
      </w:r>
    </w:p>
    <w:p w14:paraId="32083665" w14:textId="77777777" w:rsidR="00591615" w:rsidRPr="0032750B" w:rsidRDefault="00591615" w:rsidP="00591615">
      <w:pPr>
        <w:pStyle w:val="BodyTextIndent3"/>
        <w:spacing w:after="0"/>
        <w:ind w:firstLine="96"/>
        <w:rPr>
          <w:sz w:val="22"/>
          <w:szCs w:val="22"/>
        </w:rPr>
      </w:pPr>
      <w:r w:rsidRPr="0032750B">
        <w:rPr>
          <w:sz w:val="22"/>
          <w:szCs w:val="22"/>
        </w:rPr>
        <w:t>50785</w:t>
      </w:r>
    </w:p>
    <w:p w14:paraId="001B8C60" w14:textId="77777777" w:rsidR="00591615" w:rsidRPr="0032750B" w:rsidRDefault="00591615" w:rsidP="00591615">
      <w:pPr>
        <w:pStyle w:val="BodyTextIndent3"/>
        <w:spacing w:after="0"/>
        <w:ind w:firstLine="96"/>
        <w:rPr>
          <w:sz w:val="22"/>
          <w:szCs w:val="22"/>
        </w:rPr>
      </w:pPr>
      <w:r w:rsidRPr="0032750B">
        <w:rPr>
          <w:sz w:val="22"/>
          <w:szCs w:val="22"/>
        </w:rPr>
        <w:t>50800</w:t>
      </w:r>
    </w:p>
    <w:p w14:paraId="3BE4DD85" w14:textId="77777777" w:rsidR="00591615" w:rsidRPr="0032750B" w:rsidRDefault="00591615" w:rsidP="00591615">
      <w:pPr>
        <w:pStyle w:val="BodyTextIndent3"/>
        <w:spacing w:after="0"/>
        <w:ind w:firstLine="96"/>
        <w:rPr>
          <w:sz w:val="22"/>
          <w:szCs w:val="22"/>
        </w:rPr>
      </w:pPr>
      <w:r w:rsidRPr="0032750B">
        <w:rPr>
          <w:sz w:val="22"/>
          <w:szCs w:val="22"/>
        </w:rPr>
        <w:t>50810</w:t>
      </w:r>
    </w:p>
    <w:p w14:paraId="56131C52" w14:textId="77777777" w:rsidR="00591615" w:rsidRPr="0032750B" w:rsidRDefault="00591615" w:rsidP="00591615">
      <w:pPr>
        <w:pStyle w:val="BodyTextIndent3"/>
        <w:spacing w:after="0"/>
        <w:ind w:firstLine="96"/>
        <w:rPr>
          <w:sz w:val="22"/>
          <w:szCs w:val="22"/>
        </w:rPr>
      </w:pPr>
      <w:r w:rsidRPr="0032750B">
        <w:rPr>
          <w:sz w:val="22"/>
          <w:szCs w:val="22"/>
        </w:rPr>
        <w:t>50815</w:t>
      </w:r>
    </w:p>
    <w:p w14:paraId="36325852" w14:textId="77777777" w:rsidR="00591615" w:rsidRPr="0032750B" w:rsidRDefault="00591615" w:rsidP="00591615">
      <w:pPr>
        <w:pStyle w:val="BodyTextIndent3"/>
        <w:spacing w:after="0"/>
        <w:ind w:firstLine="96"/>
        <w:rPr>
          <w:sz w:val="22"/>
          <w:szCs w:val="22"/>
        </w:rPr>
      </w:pPr>
      <w:r w:rsidRPr="0032750B">
        <w:rPr>
          <w:sz w:val="22"/>
          <w:szCs w:val="22"/>
        </w:rPr>
        <w:t>50820</w:t>
      </w:r>
    </w:p>
    <w:p w14:paraId="44731629" w14:textId="77777777" w:rsidR="00591615" w:rsidRPr="0032750B" w:rsidRDefault="00591615" w:rsidP="00591615">
      <w:pPr>
        <w:pStyle w:val="BodyTextIndent3"/>
        <w:spacing w:after="0"/>
        <w:ind w:firstLine="96"/>
        <w:rPr>
          <w:sz w:val="22"/>
          <w:szCs w:val="22"/>
        </w:rPr>
      </w:pPr>
      <w:r w:rsidRPr="0032750B">
        <w:rPr>
          <w:sz w:val="22"/>
          <w:szCs w:val="22"/>
        </w:rPr>
        <w:t>50825</w:t>
      </w:r>
    </w:p>
    <w:p w14:paraId="0E25EA9B" w14:textId="77777777" w:rsidR="00591615" w:rsidRPr="0032750B" w:rsidRDefault="00591615" w:rsidP="00591615">
      <w:pPr>
        <w:pStyle w:val="BodyTextIndent3"/>
        <w:spacing w:after="0"/>
        <w:ind w:firstLine="96"/>
        <w:rPr>
          <w:sz w:val="22"/>
          <w:szCs w:val="22"/>
        </w:rPr>
      </w:pPr>
      <w:r w:rsidRPr="0032750B">
        <w:rPr>
          <w:sz w:val="22"/>
          <w:szCs w:val="22"/>
        </w:rPr>
        <w:t>50830</w:t>
      </w:r>
    </w:p>
    <w:p w14:paraId="5FA5E944" w14:textId="77777777" w:rsidR="00591615" w:rsidRPr="0032750B" w:rsidRDefault="00591615" w:rsidP="00591615">
      <w:pPr>
        <w:pStyle w:val="BodyTextIndent3"/>
        <w:spacing w:after="0"/>
        <w:ind w:firstLine="96"/>
        <w:rPr>
          <w:sz w:val="22"/>
          <w:szCs w:val="22"/>
        </w:rPr>
      </w:pPr>
      <w:r w:rsidRPr="0032750B">
        <w:rPr>
          <w:sz w:val="22"/>
          <w:szCs w:val="22"/>
        </w:rPr>
        <w:t>50840</w:t>
      </w:r>
    </w:p>
    <w:p w14:paraId="7AF2AEF0" w14:textId="77777777" w:rsidR="00591615" w:rsidRPr="0032750B" w:rsidRDefault="00591615" w:rsidP="00591615">
      <w:pPr>
        <w:pStyle w:val="BodyTextIndent3"/>
        <w:spacing w:after="0"/>
        <w:ind w:firstLine="96"/>
        <w:rPr>
          <w:sz w:val="22"/>
          <w:szCs w:val="22"/>
        </w:rPr>
      </w:pPr>
      <w:r w:rsidRPr="0032750B">
        <w:rPr>
          <w:sz w:val="22"/>
          <w:szCs w:val="22"/>
        </w:rPr>
        <w:t>50845</w:t>
      </w:r>
    </w:p>
    <w:p w14:paraId="4B2E3A34" w14:textId="77777777" w:rsidR="00591615" w:rsidRPr="0032750B" w:rsidRDefault="00591615" w:rsidP="00591615">
      <w:pPr>
        <w:pStyle w:val="BodyTextIndent3"/>
        <w:spacing w:after="0"/>
        <w:ind w:firstLine="96"/>
        <w:rPr>
          <w:sz w:val="22"/>
          <w:szCs w:val="22"/>
        </w:rPr>
      </w:pPr>
      <w:r w:rsidRPr="0032750B">
        <w:rPr>
          <w:sz w:val="22"/>
          <w:szCs w:val="22"/>
        </w:rPr>
        <w:t>50860</w:t>
      </w:r>
    </w:p>
    <w:p w14:paraId="477BB109" w14:textId="77777777" w:rsidR="00591615" w:rsidRPr="0032750B" w:rsidRDefault="00591615" w:rsidP="00591615">
      <w:pPr>
        <w:pStyle w:val="BodyTextIndent3"/>
        <w:spacing w:after="0"/>
        <w:ind w:firstLine="96"/>
        <w:rPr>
          <w:sz w:val="22"/>
          <w:szCs w:val="22"/>
        </w:rPr>
      </w:pPr>
      <w:r w:rsidRPr="0032750B">
        <w:rPr>
          <w:sz w:val="22"/>
          <w:szCs w:val="22"/>
        </w:rPr>
        <w:t>50900</w:t>
      </w:r>
    </w:p>
    <w:p w14:paraId="6F437F6E" w14:textId="77777777" w:rsidR="00591615" w:rsidRPr="0032750B" w:rsidRDefault="00591615" w:rsidP="00591615">
      <w:pPr>
        <w:pStyle w:val="BodyTextIndent3"/>
        <w:spacing w:after="0"/>
        <w:ind w:firstLine="96"/>
        <w:rPr>
          <w:sz w:val="22"/>
          <w:szCs w:val="22"/>
        </w:rPr>
      </w:pPr>
      <w:r w:rsidRPr="0032750B">
        <w:rPr>
          <w:sz w:val="22"/>
          <w:szCs w:val="22"/>
        </w:rPr>
        <w:t>50920</w:t>
      </w:r>
    </w:p>
    <w:p w14:paraId="0B7CA503" w14:textId="77777777" w:rsidR="00591615" w:rsidRPr="0032750B" w:rsidRDefault="00591615" w:rsidP="00591615">
      <w:pPr>
        <w:pStyle w:val="BodyTextIndent3"/>
        <w:spacing w:after="0"/>
        <w:ind w:firstLine="96"/>
        <w:rPr>
          <w:sz w:val="22"/>
          <w:szCs w:val="22"/>
        </w:rPr>
      </w:pPr>
      <w:r w:rsidRPr="0032750B">
        <w:rPr>
          <w:sz w:val="22"/>
          <w:szCs w:val="22"/>
        </w:rPr>
        <w:t>50930</w:t>
      </w:r>
    </w:p>
    <w:p w14:paraId="47D315EB" w14:textId="77777777" w:rsidR="00591615" w:rsidRPr="0032750B" w:rsidRDefault="00591615" w:rsidP="00591615">
      <w:pPr>
        <w:pStyle w:val="BodyTextIndent3"/>
        <w:spacing w:after="0"/>
        <w:ind w:firstLine="96"/>
        <w:rPr>
          <w:sz w:val="22"/>
          <w:szCs w:val="22"/>
        </w:rPr>
      </w:pPr>
      <w:r w:rsidRPr="0032750B">
        <w:rPr>
          <w:sz w:val="22"/>
          <w:szCs w:val="22"/>
        </w:rPr>
        <w:t>50940</w:t>
      </w:r>
    </w:p>
    <w:p w14:paraId="07FCAA32" w14:textId="77777777" w:rsidR="00591615" w:rsidRPr="0032750B" w:rsidRDefault="00591615" w:rsidP="00591615">
      <w:pPr>
        <w:pStyle w:val="BodyTextIndent3"/>
        <w:spacing w:after="0"/>
        <w:ind w:firstLine="96"/>
        <w:rPr>
          <w:sz w:val="22"/>
          <w:szCs w:val="22"/>
        </w:rPr>
      </w:pPr>
      <w:r w:rsidRPr="0032750B">
        <w:rPr>
          <w:sz w:val="22"/>
          <w:szCs w:val="22"/>
        </w:rPr>
        <w:t>51060</w:t>
      </w:r>
    </w:p>
    <w:p w14:paraId="031A0122" w14:textId="77777777" w:rsidR="00591615" w:rsidRPr="0032750B" w:rsidRDefault="00591615" w:rsidP="00591615">
      <w:pPr>
        <w:pStyle w:val="BodyTextIndent3"/>
        <w:spacing w:after="0"/>
        <w:ind w:firstLine="96"/>
        <w:rPr>
          <w:sz w:val="22"/>
          <w:szCs w:val="22"/>
        </w:rPr>
      </w:pPr>
      <w:r w:rsidRPr="0032750B">
        <w:rPr>
          <w:sz w:val="22"/>
          <w:szCs w:val="22"/>
        </w:rPr>
        <w:t>51525</w:t>
      </w:r>
    </w:p>
    <w:p w14:paraId="17AA14F9" w14:textId="77777777" w:rsidR="00591615" w:rsidRPr="0032750B" w:rsidRDefault="00591615" w:rsidP="00591615">
      <w:pPr>
        <w:pStyle w:val="BodyTextIndent3"/>
        <w:spacing w:after="0"/>
        <w:ind w:firstLine="96"/>
        <w:rPr>
          <w:sz w:val="22"/>
          <w:szCs w:val="22"/>
        </w:rPr>
      </w:pPr>
      <w:r w:rsidRPr="0032750B">
        <w:rPr>
          <w:sz w:val="22"/>
          <w:szCs w:val="22"/>
        </w:rPr>
        <w:t>51530</w:t>
      </w:r>
    </w:p>
    <w:p w14:paraId="72F360F5" w14:textId="77777777" w:rsidR="00591615" w:rsidRPr="0032750B" w:rsidRDefault="00591615" w:rsidP="00591615">
      <w:pPr>
        <w:pStyle w:val="BodyTextIndent3"/>
        <w:spacing w:after="0"/>
        <w:ind w:firstLine="96"/>
        <w:rPr>
          <w:sz w:val="22"/>
          <w:szCs w:val="22"/>
        </w:rPr>
      </w:pPr>
      <w:r w:rsidRPr="0032750B">
        <w:rPr>
          <w:sz w:val="22"/>
          <w:szCs w:val="22"/>
        </w:rPr>
        <w:t>51550</w:t>
      </w:r>
    </w:p>
    <w:p w14:paraId="7DDB994D" w14:textId="77777777" w:rsidR="00591615" w:rsidRPr="0032750B" w:rsidRDefault="00591615" w:rsidP="00591615">
      <w:pPr>
        <w:pStyle w:val="BodyTextIndent3"/>
        <w:spacing w:after="0"/>
        <w:ind w:firstLine="96"/>
        <w:rPr>
          <w:sz w:val="22"/>
          <w:szCs w:val="22"/>
        </w:rPr>
      </w:pPr>
      <w:r w:rsidRPr="0032750B">
        <w:rPr>
          <w:sz w:val="22"/>
          <w:szCs w:val="22"/>
        </w:rPr>
        <w:t>51555</w:t>
      </w:r>
    </w:p>
    <w:p w14:paraId="6C951A61" w14:textId="77777777" w:rsidR="00591615" w:rsidRPr="0032750B" w:rsidRDefault="00591615" w:rsidP="00591615">
      <w:pPr>
        <w:pStyle w:val="BodyTextIndent3"/>
        <w:spacing w:after="0"/>
        <w:ind w:firstLine="96"/>
        <w:rPr>
          <w:sz w:val="22"/>
          <w:szCs w:val="22"/>
        </w:rPr>
      </w:pPr>
      <w:r w:rsidRPr="0032750B">
        <w:rPr>
          <w:sz w:val="22"/>
          <w:szCs w:val="22"/>
        </w:rPr>
        <w:t>51565</w:t>
      </w:r>
    </w:p>
    <w:p w14:paraId="2F21DB5F" w14:textId="77777777" w:rsidR="00591615" w:rsidRPr="0032750B" w:rsidRDefault="00591615" w:rsidP="00591615">
      <w:pPr>
        <w:pStyle w:val="BodyTextIndent3"/>
        <w:spacing w:after="0"/>
        <w:ind w:firstLine="96"/>
        <w:rPr>
          <w:sz w:val="22"/>
          <w:szCs w:val="22"/>
        </w:rPr>
      </w:pPr>
      <w:r w:rsidRPr="0032750B">
        <w:rPr>
          <w:sz w:val="22"/>
          <w:szCs w:val="22"/>
        </w:rPr>
        <w:t>51570</w:t>
      </w:r>
    </w:p>
    <w:p w14:paraId="40E9A726" w14:textId="77777777" w:rsidR="00591615" w:rsidRPr="0032750B" w:rsidRDefault="00591615" w:rsidP="00591615">
      <w:pPr>
        <w:pStyle w:val="BodyTextIndent3"/>
        <w:spacing w:after="0"/>
        <w:ind w:firstLine="96"/>
        <w:rPr>
          <w:sz w:val="22"/>
          <w:szCs w:val="22"/>
        </w:rPr>
      </w:pPr>
      <w:r w:rsidRPr="0032750B">
        <w:rPr>
          <w:sz w:val="22"/>
          <w:szCs w:val="22"/>
        </w:rPr>
        <w:t>51575</w:t>
      </w:r>
    </w:p>
    <w:p w14:paraId="5EBE3C43" w14:textId="77777777" w:rsidR="00591615" w:rsidRPr="0032750B" w:rsidRDefault="00591615" w:rsidP="00591615">
      <w:pPr>
        <w:pStyle w:val="BodyTextIndent3"/>
        <w:spacing w:after="0"/>
        <w:ind w:firstLine="96"/>
        <w:rPr>
          <w:sz w:val="22"/>
          <w:szCs w:val="22"/>
        </w:rPr>
      </w:pPr>
      <w:r w:rsidRPr="0032750B">
        <w:rPr>
          <w:sz w:val="22"/>
          <w:szCs w:val="22"/>
        </w:rPr>
        <w:t>51580</w:t>
      </w:r>
    </w:p>
    <w:p w14:paraId="431ABFEA" w14:textId="77777777" w:rsidR="00591615" w:rsidRPr="0032750B" w:rsidRDefault="00591615" w:rsidP="00591615">
      <w:pPr>
        <w:pStyle w:val="BodyTextIndent3"/>
        <w:spacing w:after="0"/>
        <w:ind w:firstLine="96"/>
        <w:rPr>
          <w:sz w:val="22"/>
          <w:szCs w:val="22"/>
        </w:rPr>
      </w:pPr>
      <w:r w:rsidRPr="0032750B">
        <w:rPr>
          <w:sz w:val="22"/>
          <w:szCs w:val="22"/>
        </w:rPr>
        <w:t>51585</w:t>
      </w:r>
    </w:p>
    <w:p w14:paraId="74414B39" w14:textId="77777777" w:rsidR="00591615" w:rsidRPr="0032750B" w:rsidRDefault="00591615" w:rsidP="00591615">
      <w:pPr>
        <w:pStyle w:val="BodyTextIndent3"/>
        <w:spacing w:after="0"/>
        <w:ind w:firstLine="96"/>
        <w:rPr>
          <w:sz w:val="22"/>
          <w:szCs w:val="22"/>
        </w:rPr>
      </w:pPr>
      <w:r w:rsidRPr="0032750B">
        <w:rPr>
          <w:sz w:val="22"/>
          <w:szCs w:val="22"/>
        </w:rPr>
        <w:t>51590</w:t>
      </w:r>
    </w:p>
    <w:p w14:paraId="07EFB409" w14:textId="77777777" w:rsidR="00591615" w:rsidRPr="0032750B" w:rsidRDefault="00591615" w:rsidP="00591615">
      <w:pPr>
        <w:pStyle w:val="BodyTextIndent3"/>
        <w:spacing w:after="0"/>
        <w:ind w:firstLine="96"/>
        <w:rPr>
          <w:sz w:val="22"/>
          <w:szCs w:val="22"/>
        </w:rPr>
      </w:pPr>
      <w:r w:rsidRPr="0032750B">
        <w:rPr>
          <w:sz w:val="22"/>
          <w:szCs w:val="22"/>
        </w:rPr>
        <w:t>51595</w:t>
      </w:r>
    </w:p>
    <w:p w14:paraId="11DA6728" w14:textId="77777777" w:rsidR="00591615" w:rsidRPr="0032750B" w:rsidRDefault="00591615" w:rsidP="00591615">
      <w:pPr>
        <w:pStyle w:val="BodyTextIndent3"/>
        <w:spacing w:after="0"/>
        <w:ind w:firstLine="96"/>
        <w:rPr>
          <w:sz w:val="22"/>
          <w:szCs w:val="22"/>
        </w:rPr>
      </w:pPr>
      <w:r w:rsidRPr="0032750B">
        <w:rPr>
          <w:sz w:val="22"/>
          <w:szCs w:val="22"/>
        </w:rPr>
        <w:t>51596</w:t>
      </w:r>
    </w:p>
    <w:p w14:paraId="02B4319E" w14:textId="77777777" w:rsidR="00591615" w:rsidRPr="0032750B" w:rsidRDefault="00591615" w:rsidP="00591615">
      <w:pPr>
        <w:pStyle w:val="BodyTextIndent3"/>
        <w:spacing w:after="0"/>
        <w:ind w:firstLine="96"/>
        <w:rPr>
          <w:sz w:val="22"/>
          <w:szCs w:val="22"/>
        </w:rPr>
      </w:pPr>
      <w:r w:rsidRPr="0032750B">
        <w:rPr>
          <w:sz w:val="22"/>
          <w:szCs w:val="22"/>
        </w:rPr>
        <w:t>51597</w:t>
      </w:r>
    </w:p>
    <w:p w14:paraId="55E023D5" w14:textId="77777777" w:rsidR="00591615" w:rsidRPr="0032750B" w:rsidRDefault="00591615" w:rsidP="00591615">
      <w:pPr>
        <w:pStyle w:val="BodyTextIndent3"/>
        <w:spacing w:after="0"/>
        <w:ind w:firstLine="96"/>
        <w:rPr>
          <w:sz w:val="22"/>
          <w:szCs w:val="22"/>
        </w:rPr>
      </w:pPr>
      <w:r w:rsidRPr="0032750B">
        <w:rPr>
          <w:sz w:val="22"/>
          <w:szCs w:val="22"/>
        </w:rPr>
        <w:t>51701</w:t>
      </w:r>
    </w:p>
    <w:p w14:paraId="12CB8D62" w14:textId="77777777" w:rsidR="00591615" w:rsidRPr="0032750B" w:rsidRDefault="00591615" w:rsidP="00591615">
      <w:pPr>
        <w:pStyle w:val="BodyTextIndent3"/>
        <w:spacing w:after="0"/>
        <w:ind w:firstLine="96"/>
        <w:rPr>
          <w:sz w:val="22"/>
          <w:szCs w:val="22"/>
        </w:rPr>
      </w:pPr>
      <w:r w:rsidRPr="0032750B">
        <w:rPr>
          <w:sz w:val="22"/>
          <w:szCs w:val="22"/>
        </w:rPr>
        <w:t>51702</w:t>
      </w:r>
    </w:p>
    <w:p w14:paraId="25FB9B68" w14:textId="77777777" w:rsidR="00591615" w:rsidRPr="0032750B" w:rsidRDefault="00591615" w:rsidP="00591615">
      <w:pPr>
        <w:pStyle w:val="BodyTextIndent3"/>
        <w:spacing w:after="0"/>
        <w:ind w:firstLine="96"/>
        <w:rPr>
          <w:sz w:val="22"/>
          <w:szCs w:val="22"/>
        </w:rPr>
      </w:pPr>
      <w:r w:rsidRPr="0032750B">
        <w:rPr>
          <w:sz w:val="22"/>
          <w:szCs w:val="22"/>
        </w:rPr>
        <w:t>51800</w:t>
      </w:r>
    </w:p>
    <w:p w14:paraId="40859E1A" w14:textId="77777777" w:rsidR="00591615" w:rsidRPr="0032750B" w:rsidRDefault="00591615" w:rsidP="00591615">
      <w:pPr>
        <w:pStyle w:val="BodyTextIndent3"/>
        <w:spacing w:after="0"/>
        <w:ind w:firstLine="96"/>
        <w:rPr>
          <w:sz w:val="22"/>
          <w:szCs w:val="22"/>
        </w:rPr>
      </w:pPr>
      <w:r w:rsidRPr="0032750B">
        <w:rPr>
          <w:sz w:val="22"/>
          <w:szCs w:val="22"/>
        </w:rPr>
        <w:t>51820</w:t>
      </w:r>
    </w:p>
    <w:p w14:paraId="610F238F" w14:textId="77777777" w:rsidR="00591615" w:rsidRPr="0032750B" w:rsidRDefault="00591615" w:rsidP="00591615">
      <w:pPr>
        <w:pStyle w:val="BodyTextIndent3"/>
        <w:spacing w:after="0"/>
        <w:ind w:firstLine="96"/>
        <w:rPr>
          <w:sz w:val="22"/>
          <w:szCs w:val="22"/>
        </w:rPr>
      </w:pPr>
      <w:r w:rsidRPr="0032750B">
        <w:rPr>
          <w:sz w:val="22"/>
          <w:szCs w:val="22"/>
        </w:rPr>
        <w:t>51841</w:t>
      </w:r>
    </w:p>
    <w:p w14:paraId="1CD4162B" w14:textId="77777777" w:rsidR="00591615" w:rsidRPr="0032750B" w:rsidRDefault="00591615" w:rsidP="00591615">
      <w:pPr>
        <w:pStyle w:val="BodyTextIndent3"/>
        <w:spacing w:after="0"/>
        <w:ind w:firstLine="96"/>
        <w:rPr>
          <w:sz w:val="22"/>
          <w:szCs w:val="22"/>
        </w:rPr>
      </w:pPr>
      <w:r w:rsidRPr="0032750B">
        <w:rPr>
          <w:sz w:val="22"/>
          <w:szCs w:val="22"/>
        </w:rPr>
        <w:t>51845</w:t>
      </w:r>
    </w:p>
    <w:p w14:paraId="0F6334B5" w14:textId="77777777" w:rsidR="00591615" w:rsidRPr="0032750B" w:rsidRDefault="00591615" w:rsidP="00591615">
      <w:pPr>
        <w:pStyle w:val="BodyTextIndent3"/>
        <w:spacing w:after="0"/>
        <w:ind w:firstLine="96"/>
        <w:rPr>
          <w:sz w:val="22"/>
          <w:szCs w:val="22"/>
        </w:rPr>
      </w:pPr>
      <w:r w:rsidRPr="0032750B">
        <w:rPr>
          <w:sz w:val="22"/>
          <w:szCs w:val="22"/>
        </w:rPr>
        <w:t>51860</w:t>
      </w:r>
    </w:p>
    <w:p w14:paraId="6BE9C95C" w14:textId="77777777" w:rsidR="00591615" w:rsidRPr="0032750B" w:rsidRDefault="00591615" w:rsidP="00591615">
      <w:pPr>
        <w:pStyle w:val="BodyTextIndent3"/>
        <w:spacing w:after="0"/>
        <w:ind w:firstLine="96"/>
        <w:rPr>
          <w:sz w:val="22"/>
          <w:szCs w:val="22"/>
        </w:rPr>
      </w:pPr>
      <w:r w:rsidRPr="0032750B">
        <w:rPr>
          <w:sz w:val="22"/>
          <w:szCs w:val="22"/>
        </w:rPr>
        <w:t>51865</w:t>
      </w:r>
    </w:p>
    <w:p w14:paraId="02DEC4D0" w14:textId="77777777" w:rsidR="00591615" w:rsidRPr="0032750B" w:rsidRDefault="00591615" w:rsidP="00591615">
      <w:pPr>
        <w:pStyle w:val="BodyTextIndent3"/>
        <w:spacing w:after="0"/>
        <w:ind w:firstLine="96"/>
        <w:rPr>
          <w:sz w:val="22"/>
          <w:szCs w:val="22"/>
        </w:rPr>
      </w:pPr>
      <w:r w:rsidRPr="0032750B">
        <w:rPr>
          <w:sz w:val="22"/>
          <w:szCs w:val="22"/>
        </w:rPr>
        <w:t>51900</w:t>
      </w:r>
    </w:p>
    <w:p w14:paraId="373112BD" w14:textId="77777777" w:rsidR="00591615" w:rsidRPr="0032750B" w:rsidRDefault="00591615" w:rsidP="00591615">
      <w:pPr>
        <w:pStyle w:val="BodyTextIndent3"/>
        <w:spacing w:after="0"/>
        <w:ind w:firstLine="96"/>
        <w:rPr>
          <w:sz w:val="22"/>
          <w:szCs w:val="22"/>
        </w:rPr>
      </w:pPr>
      <w:r w:rsidRPr="0032750B">
        <w:rPr>
          <w:sz w:val="22"/>
          <w:szCs w:val="22"/>
        </w:rPr>
        <w:t>51920</w:t>
      </w:r>
    </w:p>
    <w:p w14:paraId="70A8B8D2" w14:textId="77777777" w:rsidR="00591615" w:rsidRPr="0032750B" w:rsidRDefault="00591615" w:rsidP="00591615">
      <w:pPr>
        <w:pStyle w:val="BodyTextIndent3"/>
        <w:spacing w:after="0"/>
        <w:ind w:firstLine="96"/>
        <w:rPr>
          <w:sz w:val="22"/>
          <w:szCs w:val="22"/>
        </w:rPr>
      </w:pPr>
      <w:r w:rsidRPr="0032750B">
        <w:rPr>
          <w:sz w:val="22"/>
          <w:szCs w:val="22"/>
        </w:rPr>
        <w:t>51925</w:t>
      </w:r>
    </w:p>
    <w:p w14:paraId="13C7512B" w14:textId="77777777" w:rsidR="00591615" w:rsidRPr="0032750B" w:rsidRDefault="00591615" w:rsidP="00591615">
      <w:pPr>
        <w:pStyle w:val="BodyTextIndent3"/>
        <w:spacing w:after="0"/>
        <w:ind w:firstLine="96"/>
        <w:rPr>
          <w:sz w:val="22"/>
          <w:szCs w:val="22"/>
        </w:rPr>
      </w:pPr>
      <w:r w:rsidRPr="0032750B">
        <w:rPr>
          <w:sz w:val="22"/>
          <w:szCs w:val="22"/>
        </w:rPr>
        <w:t>51940</w:t>
      </w:r>
    </w:p>
    <w:p w14:paraId="6081A248" w14:textId="77777777" w:rsidR="00591615" w:rsidRPr="0032750B" w:rsidRDefault="00591615" w:rsidP="00591615">
      <w:pPr>
        <w:pStyle w:val="BodyTextIndent3"/>
        <w:spacing w:after="0"/>
        <w:ind w:firstLine="96"/>
        <w:rPr>
          <w:sz w:val="22"/>
          <w:szCs w:val="22"/>
        </w:rPr>
      </w:pPr>
      <w:r w:rsidRPr="0032750B">
        <w:rPr>
          <w:sz w:val="22"/>
          <w:szCs w:val="22"/>
        </w:rPr>
        <w:t>51960</w:t>
      </w:r>
    </w:p>
    <w:p w14:paraId="683B7ED1" w14:textId="77777777" w:rsidR="00591615" w:rsidRPr="0032750B" w:rsidRDefault="00591615" w:rsidP="00591615">
      <w:pPr>
        <w:pStyle w:val="BodyTextIndent3"/>
        <w:spacing w:after="0"/>
        <w:ind w:firstLine="96"/>
        <w:rPr>
          <w:sz w:val="22"/>
          <w:szCs w:val="22"/>
        </w:rPr>
      </w:pPr>
      <w:r w:rsidRPr="0032750B">
        <w:rPr>
          <w:sz w:val="22"/>
          <w:szCs w:val="22"/>
        </w:rPr>
        <w:t>51980</w:t>
      </w:r>
    </w:p>
    <w:p w14:paraId="4D7D0FE3" w14:textId="77777777" w:rsidR="00591615" w:rsidRPr="0032750B" w:rsidRDefault="00591615" w:rsidP="00591615">
      <w:pPr>
        <w:pStyle w:val="BodyTextIndent3"/>
        <w:spacing w:after="0"/>
        <w:ind w:firstLine="96"/>
        <w:rPr>
          <w:sz w:val="22"/>
          <w:szCs w:val="22"/>
        </w:rPr>
      </w:pPr>
      <w:r w:rsidRPr="0032750B">
        <w:rPr>
          <w:sz w:val="22"/>
          <w:szCs w:val="22"/>
        </w:rPr>
        <w:t>53415</w:t>
      </w:r>
    </w:p>
    <w:p w14:paraId="51D749E3" w14:textId="77777777" w:rsidR="00591615" w:rsidRPr="0032750B" w:rsidRDefault="00591615" w:rsidP="00591615">
      <w:pPr>
        <w:pStyle w:val="BodyTextIndent3"/>
        <w:spacing w:after="0"/>
        <w:ind w:firstLine="96"/>
        <w:rPr>
          <w:sz w:val="22"/>
          <w:szCs w:val="22"/>
        </w:rPr>
      </w:pPr>
      <w:r w:rsidRPr="0032750B">
        <w:rPr>
          <w:sz w:val="22"/>
          <w:szCs w:val="22"/>
        </w:rPr>
        <w:t>53448</w:t>
      </w:r>
    </w:p>
    <w:p w14:paraId="4B3A5BD0" w14:textId="77777777" w:rsidR="00591615" w:rsidRPr="0032750B" w:rsidRDefault="00591615" w:rsidP="00591615">
      <w:pPr>
        <w:pStyle w:val="BodyTextIndent3"/>
        <w:spacing w:after="0"/>
        <w:ind w:firstLine="96"/>
        <w:rPr>
          <w:sz w:val="22"/>
          <w:szCs w:val="22"/>
        </w:rPr>
      </w:pPr>
      <w:r w:rsidRPr="0032750B">
        <w:rPr>
          <w:sz w:val="22"/>
          <w:szCs w:val="22"/>
        </w:rPr>
        <w:t>54125</w:t>
      </w:r>
    </w:p>
    <w:p w14:paraId="18E105F1" w14:textId="77777777" w:rsidR="00591615" w:rsidRPr="0032750B" w:rsidRDefault="00591615" w:rsidP="00591615">
      <w:pPr>
        <w:pStyle w:val="BodyTextIndent3"/>
        <w:spacing w:after="0"/>
        <w:ind w:firstLine="96"/>
        <w:rPr>
          <w:sz w:val="22"/>
          <w:szCs w:val="22"/>
        </w:rPr>
      </w:pPr>
      <w:r w:rsidRPr="0032750B">
        <w:rPr>
          <w:sz w:val="22"/>
          <w:szCs w:val="22"/>
        </w:rPr>
        <w:t>54130</w:t>
      </w:r>
    </w:p>
    <w:p w14:paraId="0BADBE0E" w14:textId="77777777" w:rsidR="00591615" w:rsidRPr="0032750B" w:rsidRDefault="00591615" w:rsidP="00591615">
      <w:pPr>
        <w:pStyle w:val="BodyTextIndent3"/>
        <w:spacing w:after="0"/>
        <w:ind w:firstLine="96"/>
        <w:rPr>
          <w:sz w:val="22"/>
          <w:szCs w:val="22"/>
        </w:rPr>
      </w:pPr>
      <w:r w:rsidRPr="0032750B">
        <w:rPr>
          <w:sz w:val="22"/>
          <w:szCs w:val="22"/>
        </w:rPr>
        <w:t>54135</w:t>
      </w:r>
    </w:p>
    <w:p w14:paraId="2360C7D9" w14:textId="77777777" w:rsidR="00591615" w:rsidRPr="0032750B" w:rsidRDefault="00591615" w:rsidP="00591615">
      <w:pPr>
        <w:pStyle w:val="BodyTextIndent3"/>
        <w:spacing w:after="0"/>
        <w:ind w:firstLine="96"/>
        <w:rPr>
          <w:sz w:val="22"/>
          <w:szCs w:val="22"/>
        </w:rPr>
      </w:pPr>
      <w:r w:rsidRPr="0032750B">
        <w:rPr>
          <w:sz w:val="22"/>
          <w:szCs w:val="22"/>
        </w:rPr>
        <w:t>54332</w:t>
      </w:r>
    </w:p>
    <w:p w14:paraId="52DFA27A" w14:textId="77777777" w:rsidR="00591615" w:rsidRPr="0032750B" w:rsidRDefault="00591615" w:rsidP="00591615">
      <w:pPr>
        <w:pStyle w:val="BodyTextIndent3"/>
        <w:spacing w:after="0"/>
        <w:ind w:firstLine="96"/>
        <w:rPr>
          <w:sz w:val="22"/>
          <w:szCs w:val="22"/>
        </w:rPr>
      </w:pPr>
      <w:r w:rsidRPr="0032750B">
        <w:rPr>
          <w:sz w:val="22"/>
          <w:szCs w:val="22"/>
        </w:rPr>
        <w:t>54336</w:t>
      </w:r>
    </w:p>
    <w:p w14:paraId="68690992" w14:textId="77777777" w:rsidR="00591615" w:rsidRPr="0032750B" w:rsidRDefault="00591615" w:rsidP="00591615">
      <w:pPr>
        <w:pStyle w:val="BodyTextIndent3"/>
        <w:spacing w:after="0"/>
        <w:ind w:firstLine="96"/>
        <w:rPr>
          <w:sz w:val="22"/>
          <w:szCs w:val="22"/>
        </w:rPr>
      </w:pPr>
      <w:r w:rsidRPr="0032750B">
        <w:rPr>
          <w:sz w:val="22"/>
          <w:szCs w:val="22"/>
        </w:rPr>
        <w:t>54390</w:t>
      </w:r>
    </w:p>
    <w:p w14:paraId="20A10B6B" w14:textId="77777777" w:rsidR="00591615" w:rsidRPr="0032750B" w:rsidRDefault="00591615" w:rsidP="00591615">
      <w:pPr>
        <w:pStyle w:val="BodyTextIndent3"/>
        <w:spacing w:after="0"/>
        <w:ind w:firstLine="96"/>
        <w:rPr>
          <w:sz w:val="22"/>
          <w:szCs w:val="22"/>
        </w:rPr>
      </w:pPr>
      <w:r w:rsidRPr="0032750B">
        <w:rPr>
          <w:sz w:val="22"/>
          <w:szCs w:val="22"/>
        </w:rPr>
        <w:t>54411</w:t>
      </w:r>
    </w:p>
    <w:p w14:paraId="5D3FD87E" w14:textId="77777777" w:rsidR="00591615" w:rsidRPr="0032750B" w:rsidRDefault="00591615" w:rsidP="00591615">
      <w:pPr>
        <w:pStyle w:val="BodyTextIndent3"/>
        <w:spacing w:after="0"/>
        <w:ind w:firstLine="96"/>
        <w:rPr>
          <w:sz w:val="22"/>
          <w:szCs w:val="22"/>
        </w:rPr>
      </w:pPr>
      <w:r w:rsidRPr="0032750B">
        <w:rPr>
          <w:sz w:val="22"/>
          <w:szCs w:val="22"/>
        </w:rPr>
        <w:t>54417</w:t>
      </w:r>
    </w:p>
    <w:p w14:paraId="756144B1" w14:textId="77777777" w:rsidR="00591615" w:rsidRPr="0032750B" w:rsidRDefault="00591615" w:rsidP="00591615">
      <w:pPr>
        <w:pStyle w:val="BodyTextIndent3"/>
        <w:spacing w:after="0"/>
        <w:ind w:firstLine="96"/>
        <w:rPr>
          <w:sz w:val="22"/>
          <w:szCs w:val="22"/>
        </w:rPr>
      </w:pPr>
      <w:r w:rsidRPr="0032750B">
        <w:rPr>
          <w:sz w:val="22"/>
          <w:szCs w:val="22"/>
        </w:rPr>
        <w:t>54430</w:t>
      </w:r>
    </w:p>
    <w:p w14:paraId="2F954239" w14:textId="77777777" w:rsidR="00591615" w:rsidRPr="0032750B" w:rsidRDefault="00591615" w:rsidP="00591615">
      <w:pPr>
        <w:pStyle w:val="BodyTextIndent3"/>
        <w:spacing w:after="0"/>
        <w:ind w:firstLine="96"/>
        <w:rPr>
          <w:sz w:val="22"/>
          <w:szCs w:val="22"/>
        </w:rPr>
      </w:pPr>
      <w:r w:rsidRPr="0032750B">
        <w:rPr>
          <w:sz w:val="22"/>
          <w:szCs w:val="22"/>
        </w:rPr>
        <w:t>54438</w:t>
      </w:r>
    </w:p>
    <w:p w14:paraId="0C1A4B5E" w14:textId="77777777" w:rsidR="00591615" w:rsidRPr="0032750B" w:rsidRDefault="00591615" w:rsidP="00591615">
      <w:pPr>
        <w:pStyle w:val="BodyTextIndent3"/>
        <w:spacing w:after="0"/>
        <w:ind w:firstLine="96"/>
        <w:rPr>
          <w:sz w:val="22"/>
          <w:szCs w:val="22"/>
        </w:rPr>
      </w:pPr>
      <w:r w:rsidRPr="0032750B">
        <w:rPr>
          <w:sz w:val="22"/>
          <w:szCs w:val="22"/>
        </w:rPr>
        <w:t>54535</w:t>
      </w:r>
    </w:p>
    <w:p w14:paraId="67CA13A3" w14:textId="77777777" w:rsidR="00591615" w:rsidRPr="0032750B" w:rsidRDefault="00591615" w:rsidP="00591615">
      <w:pPr>
        <w:pStyle w:val="BodyTextIndent3"/>
        <w:spacing w:after="0"/>
        <w:ind w:firstLine="96"/>
        <w:rPr>
          <w:sz w:val="22"/>
          <w:szCs w:val="22"/>
        </w:rPr>
      </w:pPr>
      <w:r w:rsidRPr="0032750B">
        <w:rPr>
          <w:sz w:val="22"/>
          <w:szCs w:val="22"/>
        </w:rPr>
        <w:t>54650</w:t>
      </w:r>
    </w:p>
    <w:p w14:paraId="4E6040C9" w14:textId="77777777" w:rsidR="00591615" w:rsidRPr="0032750B" w:rsidRDefault="00591615" w:rsidP="00591615">
      <w:pPr>
        <w:pStyle w:val="BodyTextIndent3"/>
        <w:spacing w:after="0"/>
        <w:ind w:firstLine="96"/>
        <w:rPr>
          <w:sz w:val="22"/>
          <w:szCs w:val="22"/>
        </w:rPr>
      </w:pPr>
      <w:r w:rsidRPr="0032750B">
        <w:rPr>
          <w:sz w:val="22"/>
          <w:szCs w:val="22"/>
        </w:rPr>
        <w:t>54900</w:t>
      </w:r>
    </w:p>
    <w:p w14:paraId="5DA2406D" w14:textId="77777777" w:rsidR="00591615" w:rsidRPr="0032750B" w:rsidRDefault="00591615" w:rsidP="00591615">
      <w:pPr>
        <w:pStyle w:val="BodyTextIndent3"/>
        <w:spacing w:after="0"/>
        <w:ind w:firstLine="96"/>
        <w:rPr>
          <w:sz w:val="22"/>
          <w:szCs w:val="22"/>
        </w:rPr>
      </w:pPr>
      <w:r w:rsidRPr="0032750B">
        <w:rPr>
          <w:sz w:val="22"/>
          <w:szCs w:val="22"/>
        </w:rPr>
        <w:t>54901</w:t>
      </w:r>
    </w:p>
    <w:p w14:paraId="348E7488" w14:textId="77777777" w:rsidR="00591615" w:rsidRPr="0032750B" w:rsidRDefault="00591615" w:rsidP="00591615">
      <w:pPr>
        <w:pStyle w:val="BodyTextIndent3"/>
        <w:spacing w:after="0"/>
        <w:ind w:firstLine="96"/>
        <w:rPr>
          <w:sz w:val="22"/>
          <w:szCs w:val="22"/>
        </w:rPr>
      </w:pPr>
      <w:r w:rsidRPr="0032750B">
        <w:rPr>
          <w:sz w:val="22"/>
          <w:szCs w:val="22"/>
        </w:rPr>
        <w:t>55200</w:t>
      </w:r>
    </w:p>
    <w:p w14:paraId="58196490" w14:textId="77777777" w:rsidR="00591615" w:rsidRPr="0032750B" w:rsidRDefault="00591615" w:rsidP="00591615">
      <w:pPr>
        <w:pStyle w:val="BodyTextIndent3"/>
        <w:spacing w:after="0"/>
        <w:ind w:firstLine="96"/>
        <w:rPr>
          <w:sz w:val="22"/>
          <w:szCs w:val="22"/>
        </w:rPr>
      </w:pPr>
      <w:r w:rsidRPr="0032750B">
        <w:rPr>
          <w:sz w:val="22"/>
          <w:szCs w:val="22"/>
        </w:rPr>
        <w:t>55300</w:t>
      </w:r>
    </w:p>
    <w:p w14:paraId="6133DC60" w14:textId="77777777" w:rsidR="00591615" w:rsidRPr="0032750B" w:rsidRDefault="00591615" w:rsidP="00591615">
      <w:pPr>
        <w:pStyle w:val="BodyTextIndent3"/>
        <w:spacing w:after="0"/>
        <w:ind w:firstLine="96"/>
        <w:rPr>
          <w:sz w:val="22"/>
          <w:szCs w:val="22"/>
        </w:rPr>
      </w:pPr>
      <w:r w:rsidRPr="0032750B">
        <w:rPr>
          <w:sz w:val="22"/>
          <w:szCs w:val="22"/>
        </w:rPr>
        <w:t>55400</w:t>
      </w:r>
    </w:p>
    <w:p w14:paraId="1D9A3694" w14:textId="77777777" w:rsidR="00591615" w:rsidRPr="0032750B" w:rsidRDefault="00591615" w:rsidP="00591615">
      <w:pPr>
        <w:pStyle w:val="BodyTextIndent3"/>
        <w:spacing w:after="0"/>
        <w:ind w:firstLine="96"/>
        <w:rPr>
          <w:sz w:val="22"/>
          <w:szCs w:val="22"/>
        </w:rPr>
      </w:pPr>
      <w:r w:rsidRPr="0032750B">
        <w:rPr>
          <w:sz w:val="22"/>
          <w:szCs w:val="22"/>
        </w:rPr>
        <w:t>55605</w:t>
      </w:r>
    </w:p>
    <w:p w14:paraId="402C8E3A" w14:textId="77777777" w:rsidR="00591615" w:rsidRPr="0032750B" w:rsidRDefault="00591615" w:rsidP="00591615">
      <w:pPr>
        <w:pStyle w:val="BodyTextIndent3"/>
        <w:spacing w:after="0"/>
        <w:ind w:firstLine="96"/>
        <w:rPr>
          <w:sz w:val="22"/>
          <w:szCs w:val="22"/>
        </w:rPr>
      </w:pPr>
      <w:r w:rsidRPr="0032750B">
        <w:rPr>
          <w:sz w:val="22"/>
          <w:szCs w:val="22"/>
        </w:rPr>
        <w:t>55650</w:t>
      </w:r>
    </w:p>
    <w:p w14:paraId="08592555" w14:textId="77777777" w:rsidR="00591615" w:rsidRPr="0032750B" w:rsidRDefault="00591615" w:rsidP="00591615">
      <w:pPr>
        <w:pStyle w:val="BodyTextIndent3"/>
        <w:spacing w:after="0"/>
        <w:ind w:firstLine="96"/>
        <w:rPr>
          <w:sz w:val="22"/>
          <w:szCs w:val="22"/>
        </w:rPr>
      </w:pPr>
      <w:r w:rsidRPr="0032750B">
        <w:rPr>
          <w:sz w:val="22"/>
          <w:szCs w:val="22"/>
        </w:rPr>
        <w:t>55801</w:t>
      </w:r>
    </w:p>
    <w:p w14:paraId="5EF9F4AF" w14:textId="77777777" w:rsidR="00591615" w:rsidRPr="0032750B" w:rsidRDefault="00591615" w:rsidP="00591615">
      <w:pPr>
        <w:pStyle w:val="BodyTextIndent3"/>
        <w:spacing w:after="0"/>
        <w:ind w:firstLine="96"/>
        <w:rPr>
          <w:sz w:val="22"/>
          <w:szCs w:val="22"/>
        </w:rPr>
      </w:pPr>
      <w:r w:rsidRPr="0032750B">
        <w:rPr>
          <w:sz w:val="22"/>
          <w:szCs w:val="22"/>
        </w:rPr>
        <w:t>55810</w:t>
      </w:r>
    </w:p>
    <w:p w14:paraId="362CD05E" w14:textId="77777777" w:rsidR="00591615" w:rsidRPr="0032750B" w:rsidRDefault="00591615" w:rsidP="00591615">
      <w:pPr>
        <w:pStyle w:val="BodyTextIndent3"/>
        <w:spacing w:after="0"/>
        <w:ind w:firstLine="96"/>
        <w:rPr>
          <w:sz w:val="22"/>
          <w:szCs w:val="22"/>
        </w:rPr>
      </w:pPr>
      <w:r w:rsidRPr="0032750B">
        <w:rPr>
          <w:sz w:val="22"/>
          <w:szCs w:val="22"/>
        </w:rPr>
        <w:t>55812</w:t>
      </w:r>
    </w:p>
    <w:p w14:paraId="7042641D" w14:textId="77777777" w:rsidR="00591615" w:rsidRPr="0032750B" w:rsidRDefault="00591615" w:rsidP="00591615">
      <w:pPr>
        <w:pStyle w:val="BodyTextIndent3"/>
        <w:spacing w:after="0"/>
        <w:ind w:firstLine="96"/>
        <w:rPr>
          <w:sz w:val="22"/>
          <w:szCs w:val="22"/>
        </w:rPr>
      </w:pPr>
      <w:r w:rsidRPr="0032750B">
        <w:rPr>
          <w:sz w:val="22"/>
          <w:szCs w:val="22"/>
        </w:rPr>
        <w:t>55815</w:t>
      </w:r>
    </w:p>
    <w:p w14:paraId="3E078EB1" w14:textId="77777777" w:rsidR="00591615" w:rsidRPr="0032750B" w:rsidRDefault="00591615" w:rsidP="00591615">
      <w:pPr>
        <w:pStyle w:val="BodyTextIndent3"/>
        <w:spacing w:after="0"/>
        <w:ind w:firstLine="96"/>
        <w:rPr>
          <w:sz w:val="22"/>
          <w:szCs w:val="22"/>
        </w:rPr>
      </w:pPr>
      <w:r w:rsidRPr="0032750B">
        <w:rPr>
          <w:sz w:val="22"/>
          <w:szCs w:val="22"/>
        </w:rPr>
        <w:t>55821</w:t>
      </w:r>
    </w:p>
    <w:p w14:paraId="42F9F457" w14:textId="77777777" w:rsidR="00591615" w:rsidRPr="0032750B" w:rsidRDefault="00591615" w:rsidP="00591615">
      <w:pPr>
        <w:pStyle w:val="BodyTextIndent3"/>
        <w:spacing w:after="0"/>
        <w:ind w:firstLine="96"/>
        <w:rPr>
          <w:sz w:val="22"/>
          <w:szCs w:val="22"/>
        </w:rPr>
      </w:pPr>
      <w:r w:rsidRPr="0032750B">
        <w:rPr>
          <w:sz w:val="22"/>
          <w:szCs w:val="22"/>
        </w:rPr>
        <w:t>55831</w:t>
      </w:r>
    </w:p>
    <w:p w14:paraId="0A1F97DB" w14:textId="77777777" w:rsidR="00591615" w:rsidRPr="0032750B" w:rsidRDefault="00591615" w:rsidP="00591615">
      <w:pPr>
        <w:pStyle w:val="BodyTextIndent3"/>
        <w:spacing w:after="0"/>
        <w:ind w:firstLine="96"/>
        <w:rPr>
          <w:sz w:val="22"/>
          <w:szCs w:val="22"/>
        </w:rPr>
      </w:pPr>
      <w:r w:rsidRPr="0032750B">
        <w:rPr>
          <w:sz w:val="22"/>
          <w:szCs w:val="22"/>
        </w:rPr>
        <w:t>55840</w:t>
      </w:r>
    </w:p>
    <w:p w14:paraId="791175C3" w14:textId="77777777" w:rsidR="00591615" w:rsidRPr="0032750B" w:rsidRDefault="00591615" w:rsidP="00591615">
      <w:pPr>
        <w:pStyle w:val="BodyTextIndent3"/>
        <w:spacing w:after="0"/>
        <w:ind w:firstLine="96"/>
        <w:rPr>
          <w:sz w:val="22"/>
          <w:szCs w:val="22"/>
        </w:rPr>
      </w:pPr>
      <w:r w:rsidRPr="0032750B">
        <w:rPr>
          <w:sz w:val="22"/>
          <w:szCs w:val="22"/>
        </w:rPr>
        <w:t>55842</w:t>
      </w:r>
    </w:p>
    <w:p w14:paraId="2DDFA570" w14:textId="77777777" w:rsidR="00591615" w:rsidRPr="0032750B" w:rsidRDefault="00591615" w:rsidP="00591615">
      <w:pPr>
        <w:pStyle w:val="BodyTextIndent3"/>
        <w:spacing w:after="0"/>
        <w:ind w:firstLine="96"/>
        <w:rPr>
          <w:sz w:val="22"/>
          <w:szCs w:val="22"/>
        </w:rPr>
      </w:pPr>
      <w:r w:rsidRPr="0032750B">
        <w:rPr>
          <w:sz w:val="22"/>
          <w:szCs w:val="22"/>
        </w:rPr>
        <w:t>55845</w:t>
      </w:r>
    </w:p>
    <w:p w14:paraId="77DA8D3B" w14:textId="77777777" w:rsidR="00591615" w:rsidRPr="0032750B" w:rsidRDefault="00591615" w:rsidP="00591615">
      <w:pPr>
        <w:pStyle w:val="BodyTextIndent3"/>
        <w:spacing w:after="0"/>
        <w:ind w:firstLine="96"/>
        <w:rPr>
          <w:sz w:val="22"/>
          <w:szCs w:val="22"/>
        </w:rPr>
      </w:pPr>
      <w:r w:rsidRPr="0032750B">
        <w:rPr>
          <w:sz w:val="22"/>
          <w:szCs w:val="22"/>
        </w:rPr>
        <w:t>55862</w:t>
      </w:r>
    </w:p>
    <w:p w14:paraId="1668FE95" w14:textId="77777777" w:rsidR="00591615" w:rsidRPr="0032750B" w:rsidRDefault="00591615" w:rsidP="00591615">
      <w:pPr>
        <w:pStyle w:val="BodyTextIndent3"/>
        <w:spacing w:after="0"/>
        <w:ind w:firstLine="96"/>
        <w:rPr>
          <w:sz w:val="22"/>
          <w:szCs w:val="22"/>
        </w:rPr>
      </w:pPr>
      <w:r w:rsidRPr="0032750B">
        <w:rPr>
          <w:sz w:val="22"/>
          <w:szCs w:val="22"/>
        </w:rPr>
        <w:t>55865</w:t>
      </w:r>
    </w:p>
    <w:p w14:paraId="54FB4E34" w14:textId="77777777" w:rsidR="00591615" w:rsidRPr="0032750B" w:rsidRDefault="00591615" w:rsidP="00591615">
      <w:pPr>
        <w:pStyle w:val="BodyTextIndent3"/>
        <w:spacing w:after="0"/>
        <w:ind w:firstLine="96"/>
        <w:rPr>
          <w:sz w:val="22"/>
          <w:szCs w:val="22"/>
        </w:rPr>
      </w:pPr>
      <w:r w:rsidRPr="0032750B">
        <w:rPr>
          <w:sz w:val="22"/>
          <w:szCs w:val="22"/>
        </w:rPr>
        <w:t>55866</w:t>
      </w:r>
    </w:p>
    <w:p w14:paraId="47F403F2" w14:textId="77777777" w:rsidR="00591615" w:rsidRPr="0032750B" w:rsidRDefault="00591615" w:rsidP="00591615">
      <w:pPr>
        <w:pStyle w:val="BodyTextIndent3"/>
        <w:spacing w:after="0"/>
        <w:ind w:firstLine="96"/>
        <w:rPr>
          <w:sz w:val="22"/>
          <w:szCs w:val="22"/>
        </w:rPr>
      </w:pPr>
      <w:r w:rsidRPr="0032750B">
        <w:rPr>
          <w:sz w:val="22"/>
          <w:szCs w:val="22"/>
        </w:rPr>
        <w:t>55870</w:t>
      </w:r>
    </w:p>
    <w:p w14:paraId="774839B2" w14:textId="77777777" w:rsidR="00591615" w:rsidRPr="0032750B" w:rsidRDefault="00591615" w:rsidP="00591615">
      <w:pPr>
        <w:pStyle w:val="BodyTextIndent3"/>
        <w:spacing w:after="0"/>
        <w:ind w:firstLine="96"/>
        <w:rPr>
          <w:sz w:val="22"/>
          <w:szCs w:val="22"/>
        </w:rPr>
      </w:pPr>
      <w:r w:rsidRPr="0032750B">
        <w:rPr>
          <w:sz w:val="22"/>
          <w:szCs w:val="22"/>
        </w:rPr>
        <w:t>55880</w:t>
      </w:r>
    </w:p>
    <w:p w14:paraId="28DA5940" w14:textId="77777777" w:rsidR="00591615" w:rsidRPr="0032750B" w:rsidRDefault="00591615" w:rsidP="00591615">
      <w:pPr>
        <w:pStyle w:val="BodyTextIndent3"/>
        <w:spacing w:after="0"/>
        <w:ind w:firstLine="96"/>
        <w:rPr>
          <w:sz w:val="22"/>
          <w:szCs w:val="22"/>
        </w:rPr>
      </w:pPr>
      <w:r w:rsidRPr="0032750B">
        <w:rPr>
          <w:sz w:val="22"/>
          <w:szCs w:val="22"/>
        </w:rPr>
        <w:t>56630</w:t>
      </w:r>
    </w:p>
    <w:p w14:paraId="5B9EC231" w14:textId="77777777" w:rsidR="00591615" w:rsidRPr="0032750B" w:rsidRDefault="00591615" w:rsidP="00591615">
      <w:pPr>
        <w:pStyle w:val="BodyTextIndent3"/>
        <w:spacing w:after="0"/>
        <w:ind w:firstLine="96"/>
        <w:rPr>
          <w:sz w:val="22"/>
          <w:szCs w:val="22"/>
        </w:rPr>
      </w:pPr>
      <w:r w:rsidRPr="0032750B">
        <w:rPr>
          <w:sz w:val="22"/>
          <w:szCs w:val="22"/>
        </w:rPr>
        <w:t>56631</w:t>
      </w:r>
    </w:p>
    <w:p w14:paraId="748CB8C0" w14:textId="77777777" w:rsidR="00591615" w:rsidRPr="0032750B" w:rsidRDefault="00591615" w:rsidP="00591615">
      <w:pPr>
        <w:pStyle w:val="BodyTextIndent3"/>
        <w:spacing w:after="0"/>
        <w:ind w:firstLine="96"/>
        <w:rPr>
          <w:sz w:val="22"/>
          <w:szCs w:val="22"/>
        </w:rPr>
      </w:pPr>
      <w:r w:rsidRPr="0032750B">
        <w:rPr>
          <w:sz w:val="22"/>
          <w:szCs w:val="22"/>
        </w:rPr>
        <w:t>56632</w:t>
      </w:r>
    </w:p>
    <w:p w14:paraId="55988D9E" w14:textId="77777777" w:rsidR="00591615" w:rsidRPr="0032750B" w:rsidRDefault="00591615" w:rsidP="00591615">
      <w:pPr>
        <w:pStyle w:val="BodyTextIndent3"/>
        <w:spacing w:after="0"/>
        <w:ind w:firstLine="96"/>
        <w:rPr>
          <w:sz w:val="22"/>
          <w:szCs w:val="22"/>
        </w:rPr>
      </w:pPr>
      <w:r w:rsidRPr="0032750B">
        <w:rPr>
          <w:sz w:val="22"/>
          <w:szCs w:val="22"/>
        </w:rPr>
        <w:t>56633</w:t>
      </w:r>
    </w:p>
    <w:p w14:paraId="587DC794" w14:textId="77777777" w:rsidR="00591615" w:rsidRPr="0032750B" w:rsidRDefault="00591615" w:rsidP="00591615">
      <w:pPr>
        <w:pStyle w:val="BodyTextIndent3"/>
        <w:spacing w:after="0"/>
        <w:ind w:firstLine="96"/>
        <w:rPr>
          <w:sz w:val="22"/>
          <w:szCs w:val="22"/>
        </w:rPr>
      </w:pPr>
      <w:r w:rsidRPr="0032750B">
        <w:rPr>
          <w:sz w:val="22"/>
          <w:szCs w:val="22"/>
        </w:rPr>
        <w:t>56634</w:t>
      </w:r>
    </w:p>
    <w:p w14:paraId="6C5E6928" w14:textId="77777777" w:rsidR="00591615" w:rsidRPr="0032750B" w:rsidRDefault="00591615" w:rsidP="00591615">
      <w:pPr>
        <w:pStyle w:val="BodyTextIndent3"/>
        <w:spacing w:after="0"/>
        <w:ind w:firstLine="96"/>
        <w:rPr>
          <w:sz w:val="22"/>
          <w:szCs w:val="22"/>
        </w:rPr>
      </w:pPr>
      <w:r w:rsidRPr="0032750B">
        <w:rPr>
          <w:sz w:val="22"/>
          <w:szCs w:val="22"/>
        </w:rPr>
        <w:t>56637</w:t>
      </w:r>
    </w:p>
    <w:p w14:paraId="7CF50F0D" w14:textId="77777777" w:rsidR="00591615" w:rsidRPr="0032750B" w:rsidRDefault="00591615" w:rsidP="00591615">
      <w:pPr>
        <w:pStyle w:val="BodyTextIndent3"/>
        <w:spacing w:after="0"/>
        <w:ind w:firstLine="96"/>
        <w:rPr>
          <w:sz w:val="22"/>
          <w:szCs w:val="22"/>
        </w:rPr>
      </w:pPr>
      <w:r w:rsidRPr="0032750B">
        <w:rPr>
          <w:sz w:val="22"/>
          <w:szCs w:val="22"/>
        </w:rPr>
        <w:t>56640</w:t>
      </w:r>
    </w:p>
    <w:p w14:paraId="604F58BC" w14:textId="77777777" w:rsidR="00591615" w:rsidRPr="0032750B" w:rsidRDefault="00591615" w:rsidP="00591615">
      <w:pPr>
        <w:pStyle w:val="BodyTextIndent3"/>
        <w:spacing w:after="0"/>
        <w:ind w:firstLine="96"/>
        <w:rPr>
          <w:sz w:val="22"/>
          <w:szCs w:val="22"/>
        </w:rPr>
      </w:pPr>
      <w:r w:rsidRPr="0032750B">
        <w:rPr>
          <w:sz w:val="22"/>
          <w:szCs w:val="22"/>
        </w:rPr>
        <w:t>57110</w:t>
      </w:r>
    </w:p>
    <w:p w14:paraId="5F0C1D9B" w14:textId="77777777" w:rsidR="00591615" w:rsidRPr="0032750B" w:rsidRDefault="00591615" w:rsidP="00591615">
      <w:pPr>
        <w:pStyle w:val="BodyTextIndent3"/>
        <w:spacing w:after="0"/>
        <w:ind w:firstLine="96"/>
        <w:rPr>
          <w:sz w:val="22"/>
          <w:szCs w:val="22"/>
        </w:rPr>
      </w:pPr>
      <w:r w:rsidRPr="0032750B">
        <w:rPr>
          <w:sz w:val="22"/>
          <w:szCs w:val="22"/>
        </w:rPr>
        <w:t>57111</w:t>
      </w:r>
    </w:p>
    <w:p w14:paraId="6ED8A011" w14:textId="77777777" w:rsidR="00591615" w:rsidRPr="0032750B" w:rsidRDefault="00591615" w:rsidP="00591615">
      <w:pPr>
        <w:pStyle w:val="BodyTextIndent3"/>
        <w:spacing w:after="0"/>
        <w:ind w:firstLine="96"/>
        <w:rPr>
          <w:sz w:val="22"/>
          <w:szCs w:val="22"/>
        </w:rPr>
      </w:pPr>
      <w:r w:rsidRPr="0032750B">
        <w:rPr>
          <w:sz w:val="22"/>
          <w:szCs w:val="22"/>
        </w:rPr>
        <w:t>57270</w:t>
      </w:r>
    </w:p>
    <w:p w14:paraId="0781A770" w14:textId="77777777" w:rsidR="00591615" w:rsidRPr="0032750B" w:rsidRDefault="00591615" w:rsidP="00591615">
      <w:pPr>
        <w:pStyle w:val="BodyTextIndent3"/>
        <w:spacing w:after="0"/>
        <w:ind w:firstLine="96"/>
        <w:rPr>
          <w:sz w:val="22"/>
          <w:szCs w:val="22"/>
        </w:rPr>
      </w:pPr>
      <w:r w:rsidRPr="0032750B">
        <w:rPr>
          <w:sz w:val="22"/>
          <w:szCs w:val="22"/>
        </w:rPr>
        <w:t>57280</w:t>
      </w:r>
    </w:p>
    <w:p w14:paraId="14011F86" w14:textId="77777777" w:rsidR="00591615" w:rsidRPr="0032750B" w:rsidRDefault="00591615" w:rsidP="00591615">
      <w:pPr>
        <w:pStyle w:val="BodyTextIndent3"/>
        <w:spacing w:after="0"/>
        <w:ind w:firstLine="96"/>
        <w:rPr>
          <w:sz w:val="22"/>
          <w:szCs w:val="22"/>
        </w:rPr>
      </w:pPr>
      <w:r w:rsidRPr="0032750B">
        <w:rPr>
          <w:sz w:val="22"/>
          <w:szCs w:val="22"/>
        </w:rPr>
        <w:t>57296</w:t>
      </w:r>
    </w:p>
    <w:p w14:paraId="0A231520" w14:textId="77777777" w:rsidR="00591615" w:rsidRPr="0032750B" w:rsidRDefault="00591615" w:rsidP="00591615">
      <w:pPr>
        <w:pStyle w:val="BodyTextIndent3"/>
        <w:spacing w:after="0"/>
        <w:ind w:firstLine="96"/>
        <w:rPr>
          <w:sz w:val="22"/>
          <w:szCs w:val="22"/>
        </w:rPr>
      </w:pPr>
      <w:r w:rsidRPr="0032750B">
        <w:rPr>
          <w:sz w:val="22"/>
          <w:szCs w:val="22"/>
        </w:rPr>
        <w:t>57305</w:t>
      </w:r>
    </w:p>
    <w:p w14:paraId="7EEE1E00" w14:textId="77777777" w:rsidR="00591615" w:rsidRPr="0032750B" w:rsidRDefault="00591615" w:rsidP="00591615">
      <w:pPr>
        <w:pStyle w:val="BodyTextIndent3"/>
        <w:spacing w:after="0"/>
        <w:ind w:firstLine="96"/>
        <w:rPr>
          <w:sz w:val="22"/>
          <w:szCs w:val="22"/>
        </w:rPr>
      </w:pPr>
      <w:r w:rsidRPr="0032750B">
        <w:rPr>
          <w:sz w:val="22"/>
          <w:szCs w:val="22"/>
        </w:rPr>
        <w:t>57307</w:t>
      </w:r>
    </w:p>
    <w:p w14:paraId="1001DABE" w14:textId="77777777" w:rsidR="00591615" w:rsidRPr="0032750B" w:rsidRDefault="00591615" w:rsidP="00591615">
      <w:pPr>
        <w:pStyle w:val="BodyTextIndent3"/>
        <w:spacing w:after="0"/>
        <w:ind w:firstLine="96"/>
        <w:rPr>
          <w:sz w:val="22"/>
          <w:szCs w:val="22"/>
        </w:rPr>
      </w:pPr>
      <w:r w:rsidRPr="0032750B">
        <w:rPr>
          <w:sz w:val="22"/>
          <w:szCs w:val="22"/>
        </w:rPr>
        <w:t>57308</w:t>
      </w:r>
    </w:p>
    <w:p w14:paraId="32315E80" w14:textId="77777777" w:rsidR="00591615" w:rsidRPr="0032750B" w:rsidRDefault="00591615" w:rsidP="00591615">
      <w:pPr>
        <w:pStyle w:val="BodyTextIndent3"/>
        <w:spacing w:after="0"/>
        <w:ind w:firstLine="96"/>
        <w:rPr>
          <w:sz w:val="22"/>
          <w:szCs w:val="22"/>
        </w:rPr>
      </w:pPr>
      <w:r w:rsidRPr="0032750B">
        <w:rPr>
          <w:sz w:val="22"/>
          <w:szCs w:val="22"/>
        </w:rPr>
        <w:t>57311</w:t>
      </w:r>
    </w:p>
    <w:p w14:paraId="2B03262C" w14:textId="77777777" w:rsidR="00591615" w:rsidRPr="0032750B" w:rsidRDefault="00591615" w:rsidP="00591615">
      <w:pPr>
        <w:pStyle w:val="BodyTextIndent3"/>
        <w:spacing w:after="0"/>
        <w:ind w:firstLine="96"/>
        <w:rPr>
          <w:sz w:val="22"/>
          <w:szCs w:val="22"/>
        </w:rPr>
      </w:pPr>
      <w:r w:rsidRPr="0032750B">
        <w:rPr>
          <w:sz w:val="22"/>
          <w:szCs w:val="22"/>
        </w:rPr>
        <w:t>57465</w:t>
      </w:r>
    </w:p>
    <w:p w14:paraId="32DC3F60" w14:textId="77777777" w:rsidR="00591615" w:rsidRPr="0032750B" w:rsidRDefault="00591615" w:rsidP="00591615">
      <w:pPr>
        <w:pStyle w:val="BodyTextIndent3"/>
        <w:spacing w:after="0"/>
        <w:ind w:firstLine="96"/>
        <w:rPr>
          <w:sz w:val="22"/>
          <w:szCs w:val="22"/>
        </w:rPr>
      </w:pPr>
      <w:r w:rsidRPr="0032750B">
        <w:rPr>
          <w:sz w:val="22"/>
          <w:szCs w:val="22"/>
        </w:rPr>
        <w:t>57531</w:t>
      </w:r>
    </w:p>
    <w:p w14:paraId="4678141A" w14:textId="77777777" w:rsidR="00591615" w:rsidRPr="0032750B" w:rsidRDefault="00591615" w:rsidP="00591615">
      <w:pPr>
        <w:pStyle w:val="BodyTextIndent3"/>
        <w:spacing w:after="0"/>
        <w:ind w:firstLine="96"/>
        <w:rPr>
          <w:sz w:val="22"/>
          <w:szCs w:val="22"/>
        </w:rPr>
      </w:pPr>
      <w:r w:rsidRPr="0032750B">
        <w:rPr>
          <w:sz w:val="22"/>
          <w:szCs w:val="22"/>
        </w:rPr>
        <w:t>57540</w:t>
      </w:r>
    </w:p>
    <w:p w14:paraId="07A7F534" w14:textId="77777777" w:rsidR="00591615" w:rsidRPr="0032750B" w:rsidRDefault="00591615" w:rsidP="00591615">
      <w:pPr>
        <w:pStyle w:val="BodyTextIndent3"/>
        <w:spacing w:after="0"/>
        <w:ind w:firstLine="96"/>
        <w:rPr>
          <w:sz w:val="22"/>
          <w:szCs w:val="22"/>
        </w:rPr>
      </w:pPr>
      <w:r w:rsidRPr="0032750B">
        <w:rPr>
          <w:sz w:val="22"/>
          <w:szCs w:val="22"/>
        </w:rPr>
        <w:t>57545</w:t>
      </w:r>
    </w:p>
    <w:p w14:paraId="51767181" w14:textId="77777777" w:rsidR="00591615" w:rsidRPr="0032750B" w:rsidRDefault="00591615" w:rsidP="00591615">
      <w:pPr>
        <w:pStyle w:val="BodyTextIndent3"/>
        <w:spacing w:after="0"/>
        <w:ind w:firstLine="96"/>
        <w:rPr>
          <w:sz w:val="22"/>
          <w:szCs w:val="22"/>
        </w:rPr>
      </w:pPr>
      <w:r w:rsidRPr="0032750B">
        <w:rPr>
          <w:sz w:val="22"/>
          <w:szCs w:val="22"/>
        </w:rPr>
        <w:t>58140</w:t>
      </w:r>
    </w:p>
    <w:p w14:paraId="47ED42BF" w14:textId="77777777" w:rsidR="00591615" w:rsidRPr="0032750B" w:rsidRDefault="00591615" w:rsidP="00591615">
      <w:pPr>
        <w:pStyle w:val="BodyTextIndent3"/>
        <w:spacing w:after="0"/>
        <w:ind w:firstLine="96"/>
        <w:rPr>
          <w:sz w:val="22"/>
          <w:szCs w:val="22"/>
        </w:rPr>
      </w:pPr>
      <w:r w:rsidRPr="0032750B">
        <w:rPr>
          <w:sz w:val="22"/>
          <w:szCs w:val="22"/>
        </w:rPr>
        <w:t>58146</w:t>
      </w:r>
    </w:p>
    <w:p w14:paraId="74266DE7" w14:textId="77777777" w:rsidR="00591615" w:rsidRPr="0032750B" w:rsidRDefault="00591615" w:rsidP="00591615">
      <w:pPr>
        <w:pStyle w:val="BodyTextIndent3"/>
        <w:spacing w:after="0"/>
        <w:ind w:firstLine="96"/>
        <w:rPr>
          <w:sz w:val="22"/>
          <w:szCs w:val="22"/>
        </w:rPr>
      </w:pPr>
      <w:r w:rsidRPr="0032750B">
        <w:rPr>
          <w:sz w:val="22"/>
          <w:szCs w:val="22"/>
        </w:rPr>
        <w:t>58150</w:t>
      </w:r>
    </w:p>
    <w:p w14:paraId="015332EE" w14:textId="77777777" w:rsidR="00591615" w:rsidRPr="0032750B" w:rsidRDefault="00591615" w:rsidP="00591615">
      <w:pPr>
        <w:pStyle w:val="BodyTextIndent3"/>
        <w:spacing w:after="0"/>
        <w:ind w:firstLine="96"/>
        <w:rPr>
          <w:sz w:val="22"/>
          <w:szCs w:val="22"/>
        </w:rPr>
      </w:pPr>
      <w:r w:rsidRPr="0032750B">
        <w:rPr>
          <w:sz w:val="22"/>
          <w:szCs w:val="22"/>
        </w:rPr>
        <w:t>58152</w:t>
      </w:r>
    </w:p>
    <w:p w14:paraId="6FD57940" w14:textId="77777777" w:rsidR="00591615" w:rsidRPr="0032750B" w:rsidRDefault="00591615" w:rsidP="00591615">
      <w:pPr>
        <w:pStyle w:val="BodyTextIndent3"/>
        <w:spacing w:after="0"/>
        <w:ind w:firstLine="96"/>
        <w:rPr>
          <w:sz w:val="22"/>
          <w:szCs w:val="22"/>
        </w:rPr>
      </w:pPr>
      <w:r w:rsidRPr="0032750B">
        <w:rPr>
          <w:sz w:val="22"/>
          <w:szCs w:val="22"/>
        </w:rPr>
        <w:t>58180</w:t>
      </w:r>
    </w:p>
    <w:p w14:paraId="6B996D35" w14:textId="77777777" w:rsidR="00591615" w:rsidRPr="0032750B" w:rsidRDefault="00591615" w:rsidP="00591615">
      <w:pPr>
        <w:pStyle w:val="BodyTextIndent3"/>
        <w:spacing w:after="0"/>
        <w:ind w:firstLine="96"/>
        <w:rPr>
          <w:sz w:val="22"/>
          <w:szCs w:val="22"/>
        </w:rPr>
      </w:pPr>
      <w:r w:rsidRPr="0032750B">
        <w:rPr>
          <w:sz w:val="22"/>
          <w:szCs w:val="22"/>
        </w:rPr>
        <w:t>58200</w:t>
      </w:r>
    </w:p>
    <w:p w14:paraId="77FF7147" w14:textId="77777777" w:rsidR="00591615" w:rsidRPr="0032750B" w:rsidRDefault="00591615" w:rsidP="00591615">
      <w:pPr>
        <w:pStyle w:val="BodyTextIndent3"/>
        <w:spacing w:after="0"/>
        <w:ind w:firstLine="96"/>
        <w:rPr>
          <w:sz w:val="22"/>
          <w:szCs w:val="22"/>
        </w:rPr>
      </w:pPr>
      <w:r w:rsidRPr="0032750B">
        <w:rPr>
          <w:sz w:val="22"/>
          <w:szCs w:val="22"/>
        </w:rPr>
        <w:t>58210</w:t>
      </w:r>
    </w:p>
    <w:p w14:paraId="1DA9A7B5" w14:textId="77777777" w:rsidR="00591615" w:rsidRPr="0032750B" w:rsidRDefault="00591615" w:rsidP="00591615">
      <w:pPr>
        <w:pStyle w:val="BodyTextIndent3"/>
        <w:spacing w:after="0"/>
        <w:ind w:firstLine="96"/>
        <w:rPr>
          <w:sz w:val="22"/>
          <w:szCs w:val="22"/>
        </w:rPr>
      </w:pPr>
      <w:r w:rsidRPr="0032750B">
        <w:rPr>
          <w:sz w:val="22"/>
          <w:szCs w:val="22"/>
        </w:rPr>
        <w:t>58240</w:t>
      </w:r>
    </w:p>
    <w:p w14:paraId="1093886C" w14:textId="77777777" w:rsidR="00591615" w:rsidRPr="0032750B" w:rsidRDefault="00591615" w:rsidP="00591615">
      <w:pPr>
        <w:pStyle w:val="BodyTextIndent3"/>
        <w:spacing w:after="0"/>
        <w:ind w:firstLine="96"/>
        <w:rPr>
          <w:sz w:val="22"/>
          <w:szCs w:val="22"/>
        </w:rPr>
      </w:pPr>
      <w:r w:rsidRPr="0032750B">
        <w:rPr>
          <w:sz w:val="22"/>
          <w:szCs w:val="22"/>
        </w:rPr>
        <w:t>58267</w:t>
      </w:r>
    </w:p>
    <w:p w14:paraId="06E55D85" w14:textId="77777777" w:rsidR="00591615" w:rsidRPr="0032750B" w:rsidRDefault="00591615" w:rsidP="00591615">
      <w:pPr>
        <w:pStyle w:val="BodyTextIndent3"/>
        <w:spacing w:after="0"/>
        <w:ind w:firstLine="96"/>
        <w:rPr>
          <w:sz w:val="22"/>
          <w:szCs w:val="22"/>
        </w:rPr>
      </w:pPr>
      <w:r w:rsidRPr="0032750B">
        <w:rPr>
          <w:sz w:val="22"/>
          <w:szCs w:val="22"/>
        </w:rPr>
        <w:t>58275</w:t>
      </w:r>
    </w:p>
    <w:p w14:paraId="28417954" w14:textId="77777777" w:rsidR="00591615" w:rsidRPr="0032750B" w:rsidRDefault="00591615" w:rsidP="00591615">
      <w:pPr>
        <w:pStyle w:val="BodyTextIndent3"/>
        <w:spacing w:after="0"/>
        <w:ind w:firstLine="96"/>
        <w:rPr>
          <w:sz w:val="22"/>
          <w:szCs w:val="22"/>
        </w:rPr>
      </w:pPr>
      <w:r w:rsidRPr="0032750B">
        <w:rPr>
          <w:sz w:val="22"/>
          <w:szCs w:val="22"/>
        </w:rPr>
        <w:t>58280</w:t>
      </w:r>
    </w:p>
    <w:p w14:paraId="72D86653" w14:textId="77777777" w:rsidR="00591615" w:rsidRPr="0032750B" w:rsidRDefault="00591615" w:rsidP="00591615">
      <w:pPr>
        <w:pStyle w:val="BodyTextIndent3"/>
        <w:spacing w:after="0"/>
        <w:ind w:firstLine="96"/>
        <w:rPr>
          <w:sz w:val="22"/>
          <w:szCs w:val="22"/>
        </w:rPr>
      </w:pPr>
      <w:r w:rsidRPr="0032750B">
        <w:rPr>
          <w:sz w:val="22"/>
          <w:szCs w:val="22"/>
        </w:rPr>
        <w:t>58285</w:t>
      </w:r>
    </w:p>
    <w:p w14:paraId="72DA840C" w14:textId="77777777" w:rsidR="00591615" w:rsidRPr="0032750B" w:rsidRDefault="00591615" w:rsidP="00591615">
      <w:pPr>
        <w:pStyle w:val="BodyTextIndent3"/>
        <w:spacing w:after="0"/>
        <w:ind w:firstLine="96"/>
        <w:rPr>
          <w:sz w:val="22"/>
          <w:szCs w:val="22"/>
        </w:rPr>
      </w:pPr>
      <w:r w:rsidRPr="0032750B">
        <w:rPr>
          <w:sz w:val="22"/>
          <w:szCs w:val="22"/>
        </w:rPr>
        <w:t>58321</w:t>
      </w:r>
    </w:p>
    <w:p w14:paraId="4408B0FA" w14:textId="77777777" w:rsidR="00591615" w:rsidRPr="0032750B" w:rsidRDefault="00591615" w:rsidP="00591615">
      <w:pPr>
        <w:pStyle w:val="BodyTextIndent3"/>
        <w:spacing w:after="0"/>
        <w:ind w:firstLine="96"/>
        <w:rPr>
          <w:sz w:val="22"/>
          <w:szCs w:val="22"/>
        </w:rPr>
      </w:pPr>
      <w:r w:rsidRPr="0032750B">
        <w:rPr>
          <w:sz w:val="22"/>
          <w:szCs w:val="22"/>
        </w:rPr>
        <w:t>58322</w:t>
      </w:r>
    </w:p>
    <w:p w14:paraId="1C7A40F6" w14:textId="77777777" w:rsidR="00591615" w:rsidRPr="0032750B" w:rsidRDefault="00591615" w:rsidP="00591615">
      <w:pPr>
        <w:pStyle w:val="BodyTextIndent3"/>
        <w:spacing w:after="0"/>
        <w:ind w:firstLine="96"/>
        <w:rPr>
          <w:sz w:val="22"/>
          <w:szCs w:val="22"/>
        </w:rPr>
      </w:pPr>
      <w:r w:rsidRPr="0032750B">
        <w:rPr>
          <w:sz w:val="22"/>
          <w:szCs w:val="22"/>
        </w:rPr>
        <w:t>58323</w:t>
      </w:r>
    </w:p>
    <w:p w14:paraId="191AE48D" w14:textId="77777777" w:rsidR="00591615" w:rsidRPr="0032750B" w:rsidRDefault="00591615" w:rsidP="00591615">
      <w:pPr>
        <w:pStyle w:val="BodyTextIndent3"/>
        <w:spacing w:after="0"/>
        <w:ind w:firstLine="96"/>
        <w:rPr>
          <w:sz w:val="22"/>
          <w:szCs w:val="22"/>
        </w:rPr>
      </w:pPr>
      <w:r w:rsidRPr="0032750B">
        <w:rPr>
          <w:sz w:val="22"/>
          <w:szCs w:val="22"/>
        </w:rPr>
        <w:t>58345</w:t>
      </w:r>
    </w:p>
    <w:p w14:paraId="37BEBE21" w14:textId="77777777" w:rsidR="00591615" w:rsidRPr="0032750B" w:rsidRDefault="00591615" w:rsidP="00591615">
      <w:pPr>
        <w:pStyle w:val="BodyTextIndent3"/>
        <w:spacing w:after="0"/>
        <w:ind w:firstLine="96"/>
        <w:rPr>
          <w:sz w:val="22"/>
          <w:szCs w:val="22"/>
        </w:rPr>
      </w:pPr>
      <w:r w:rsidRPr="0032750B">
        <w:rPr>
          <w:sz w:val="22"/>
          <w:szCs w:val="22"/>
        </w:rPr>
        <w:t>58350</w:t>
      </w:r>
    </w:p>
    <w:p w14:paraId="2B90C7B7" w14:textId="77777777" w:rsidR="00591615" w:rsidRPr="0032750B" w:rsidRDefault="00591615" w:rsidP="00591615">
      <w:pPr>
        <w:pStyle w:val="BodyTextIndent3"/>
        <w:spacing w:after="0"/>
        <w:ind w:firstLine="96"/>
        <w:rPr>
          <w:sz w:val="22"/>
          <w:szCs w:val="22"/>
        </w:rPr>
      </w:pPr>
      <w:r w:rsidRPr="0032750B">
        <w:rPr>
          <w:sz w:val="22"/>
          <w:szCs w:val="22"/>
        </w:rPr>
        <w:t>58400</w:t>
      </w:r>
    </w:p>
    <w:p w14:paraId="6C4A7525" w14:textId="77777777" w:rsidR="00591615" w:rsidRPr="0032750B" w:rsidRDefault="00591615" w:rsidP="00591615">
      <w:pPr>
        <w:pStyle w:val="BodyTextIndent3"/>
        <w:spacing w:after="0"/>
        <w:ind w:firstLine="96"/>
        <w:rPr>
          <w:sz w:val="22"/>
          <w:szCs w:val="22"/>
        </w:rPr>
      </w:pPr>
      <w:r w:rsidRPr="0032750B">
        <w:rPr>
          <w:sz w:val="22"/>
          <w:szCs w:val="22"/>
        </w:rPr>
        <w:t>58410</w:t>
      </w:r>
    </w:p>
    <w:p w14:paraId="7F7CF915" w14:textId="77777777" w:rsidR="00591615" w:rsidRPr="0032750B" w:rsidRDefault="00591615" w:rsidP="00591615">
      <w:pPr>
        <w:pStyle w:val="BodyTextIndent3"/>
        <w:spacing w:after="0"/>
        <w:ind w:firstLine="96"/>
        <w:rPr>
          <w:sz w:val="22"/>
          <w:szCs w:val="22"/>
        </w:rPr>
      </w:pPr>
      <w:r w:rsidRPr="0032750B">
        <w:rPr>
          <w:sz w:val="22"/>
          <w:szCs w:val="22"/>
        </w:rPr>
        <w:t>58520</w:t>
      </w:r>
    </w:p>
    <w:p w14:paraId="786CA984" w14:textId="77777777" w:rsidR="00591615" w:rsidRPr="0032750B" w:rsidRDefault="00591615" w:rsidP="00591615">
      <w:pPr>
        <w:pStyle w:val="BodyTextIndent3"/>
        <w:spacing w:after="0"/>
        <w:ind w:firstLine="96"/>
        <w:rPr>
          <w:sz w:val="22"/>
          <w:szCs w:val="22"/>
        </w:rPr>
      </w:pPr>
      <w:r w:rsidRPr="0032750B">
        <w:rPr>
          <w:sz w:val="22"/>
          <w:szCs w:val="22"/>
        </w:rPr>
        <w:t>58540</w:t>
      </w:r>
    </w:p>
    <w:p w14:paraId="7BB015C6" w14:textId="77777777" w:rsidR="00591615" w:rsidRPr="0032750B" w:rsidRDefault="00591615" w:rsidP="00591615">
      <w:pPr>
        <w:pStyle w:val="BodyTextIndent3"/>
        <w:spacing w:after="0"/>
        <w:ind w:firstLine="96"/>
        <w:rPr>
          <w:sz w:val="22"/>
          <w:szCs w:val="22"/>
        </w:rPr>
      </w:pPr>
      <w:r w:rsidRPr="0032750B">
        <w:rPr>
          <w:sz w:val="22"/>
          <w:szCs w:val="22"/>
        </w:rPr>
        <w:t>58548</w:t>
      </w:r>
    </w:p>
    <w:p w14:paraId="2D4051A1" w14:textId="77777777" w:rsidR="00591615" w:rsidRPr="0032750B" w:rsidRDefault="00591615" w:rsidP="00591615">
      <w:pPr>
        <w:pStyle w:val="BodyTextIndent3"/>
        <w:spacing w:after="0"/>
        <w:ind w:firstLine="96"/>
        <w:rPr>
          <w:sz w:val="22"/>
          <w:szCs w:val="22"/>
        </w:rPr>
      </w:pPr>
      <w:r w:rsidRPr="0032750B">
        <w:rPr>
          <w:sz w:val="22"/>
          <w:szCs w:val="22"/>
        </w:rPr>
        <w:t>58575</w:t>
      </w:r>
    </w:p>
    <w:p w14:paraId="17885B57" w14:textId="77777777" w:rsidR="00591615" w:rsidRPr="0032750B" w:rsidRDefault="00591615" w:rsidP="00591615">
      <w:pPr>
        <w:pStyle w:val="BodyTextIndent3"/>
        <w:spacing w:after="0"/>
        <w:ind w:firstLine="96"/>
        <w:rPr>
          <w:sz w:val="22"/>
          <w:szCs w:val="22"/>
        </w:rPr>
      </w:pPr>
      <w:r w:rsidRPr="0032750B">
        <w:rPr>
          <w:sz w:val="22"/>
          <w:szCs w:val="22"/>
        </w:rPr>
        <w:t>58605</w:t>
      </w:r>
    </w:p>
    <w:p w14:paraId="6524E7E1" w14:textId="77777777" w:rsidR="00591615" w:rsidRPr="0032750B" w:rsidRDefault="00591615" w:rsidP="00591615">
      <w:pPr>
        <w:pStyle w:val="BodyTextIndent3"/>
        <w:spacing w:after="0"/>
        <w:ind w:firstLine="96"/>
        <w:rPr>
          <w:sz w:val="22"/>
          <w:szCs w:val="22"/>
        </w:rPr>
      </w:pPr>
      <w:r w:rsidRPr="0032750B">
        <w:rPr>
          <w:sz w:val="22"/>
          <w:szCs w:val="22"/>
        </w:rPr>
        <w:t>58611</w:t>
      </w:r>
    </w:p>
    <w:p w14:paraId="53E08352" w14:textId="77777777" w:rsidR="00591615" w:rsidRPr="0032750B" w:rsidRDefault="00591615" w:rsidP="00591615">
      <w:pPr>
        <w:pStyle w:val="BodyTextIndent3"/>
        <w:spacing w:after="0"/>
        <w:ind w:firstLine="96"/>
        <w:rPr>
          <w:sz w:val="22"/>
          <w:szCs w:val="22"/>
        </w:rPr>
      </w:pPr>
      <w:r w:rsidRPr="0032750B">
        <w:rPr>
          <w:sz w:val="22"/>
          <w:szCs w:val="22"/>
        </w:rPr>
        <w:t>58700</w:t>
      </w:r>
    </w:p>
    <w:p w14:paraId="671ABFCC" w14:textId="77777777" w:rsidR="00591615" w:rsidRPr="0032750B" w:rsidRDefault="00591615" w:rsidP="00591615">
      <w:pPr>
        <w:pStyle w:val="BodyTextIndent3"/>
        <w:spacing w:after="0"/>
        <w:ind w:firstLine="96"/>
        <w:rPr>
          <w:sz w:val="22"/>
          <w:szCs w:val="22"/>
        </w:rPr>
      </w:pPr>
      <w:r w:rsidRPr="0032750B">
        <w:rPr>
          <w:sz w:val="22"/>
          <w:szCs w:val="22"/>
        </w:rPr>
        <w:t>58720</w:t>
      </w:r>
    </w:p>
    <w:p w14:paraId="083CDB3E" w14:textId="77777777" w:rsidR="00591615" w:rsidRPr="0032750B" w:rsidRDefault="00591615" w:rsidP="00591615">
      <w:pPr>
        <w:pStyle w:val="BodyTextIndent3"/>
        <w:spacing w:after="0"/>
        <w:ind w:firstLine="96"/>
        <w:rPr>
          <w:sz w:val="22"/>
          <w:szCs w:val="22"/>
        </w:rPr>
      </w:pPr>
      <w:r w:rsidRPr="0032750B">
        <w:rPr>
          <w:sz w:val="22"/>
          <w:szCs w:val="22"/>
        </w:rPr>
        <w:t>58740</w:t>
      </w:r>
    </w:p>
    <w:p w14:paraId="21B37CBE" w14:textId="77777777" w:rsidR="00591615" w:rsidRPr="0032750B" w:rsidRDefault="00591615" w:rsidP="00591615">
      <w:pPr>
        <w:pStyle w:val="BodyTextIndent3"/>
        <w:spacing w:after="0"/>
        <w:ind w:firstLine="96"/>
        <w:rPr>
          <w:sz w:val="22"/>
          <w:szCs w:val="22"/>
        </w:rPr>
      </w:pPr>
      <w:r w:rsidRPr="0032750B">
        <w:rPr>
          <w:sz w:val="22"/>
          <w:szCs w:val="22"/>
        </w:rPr>
        <w:t>58750</w:t>
      </w:r>
    </w:p>
    <w:p w14:paraId="7DC546BB" w14:textId="77777777" w:rsidR="00591615" w:rsidRPr="0032750B" w:rsidRDefault="00591615" w:rsidP="00591615">
      <w:pPr>
        <w:pStyle w:val="BodyTextIndent3"/>
        <w:spacing w:after="0"/>
        <w:ind w:firstLine="96"/>
        <w:rPr>
          <w:sz w:val="22"/>
          <w:szCs w:val="22"/>
        </w:rPr>
      </w:pPr>
      <w:r w:rsidRPr="0032750B">
        <w:rPr>
          <w:sz w:val="22"/>
          <w:szCs w:val="22"/>
        </w:rPr>
        <w:t>58752</w:t>
      </w:r>
    </w:p>
    <w:p w14:paraId="14377F9A" w14:textId="77777777" w:rsidR="00591615" w:rsidRPr="0032750B" w:rsidRDefault="00591615" w:rsidP="00591615">
      <w:pPr>
        <w:pStyle w:val="BodyTextIndent3"/>
        <w:spacing w:after="0"/>
        <w:ind w:firstLine="96"/>
        <w:rPr>
          <w:sz w:val="22"/>
          <w:szCs w:val="22"/>
        </w:rPr>
      </w:pPr>
      <w:r w:rsidRPr="0032750B">
        <w:rPr>
          <w:sz w:val="22"/>
          <w:szCs w:val="22"/>
        </w:rPr>
        <w:t>58760</w:t>
      </w:r>
    </w:p>
    <w:p w14:paraId="3027009A" w14:textId="77777777" w:rsidR="00591615" w:rsidRPr="0032750B" w:rsidRDefault="00591615" w:rsidP="00591615">
      <w:pPr>
        <w:pStyle w:val="BodyTextIndent3"/>
        <w:spacing w:after="0"/>
        <w:ind w:firstLine="96"/>
        <w:rPr>
          <w:sz w:val="22"/>
          <w:szCs w:val="22"/>
        </w:rPr>
      </w:pPr>
      <w:r w:rsidRPr="0032750B">
        <w:rPr>
          <w:sz w:val="22"/>
          <w:szCs w:val="22"/>
        </w:rPr>
        <w:t>58822</w:t>
      </w:r>
    </w:p>
    <w:p w14:paraId="634EDCA0" w14:textId="77777777" w:rsidR="00591615" w:rsidRPr="0032750B" w:rsidRDefault="00591615" w:rsidP="00591615">
      <w:pPr>
        <w:pStyle w:val="BodyTextIndent3"/>
        <w:spacing w:after="0"/>
        <w:ind w:firstLine="96"/>
        <w:rPr>
          <w:sz w:val="22"/>
          <w:szCs w:val="22"/>
        </w:rPr>
      </w:pPr>
      <w:r w:rsidRPr="0032750B">
        <w:rPr>
          <w:sz w:val="22"/>
          <w:szCs w:val="22"/>
        </w:rPr>
        <w:t>58825</w:t>
      </w:r>
    </w:p>
    <w:p w14:paraId="6372C74E" w14:textId="77777777" w:rsidR="00591615" w:rsidRPr="0032750B" w:rsidRDefault="00591615" w:rsidP="00591615">
      <w:pPr>
        <w:pStyle w:val="BodyTextIndent3"/>
        <w:spacing w:after="0"/>
        <w:ind w:firstLine="96"/>
        <w:rPr>
          <w:sz w:val="22"/>
          <w:szCs w:val="22"/>
        </w:rPr>
      </w:pPr>
      <w:r w:rsidRPr="0032750B">
        <w:rPr>
          <w:sz w:val="22"/>
          <w:szCs w:val="22"/>
        </w:rPr>
        <w:t>58940</w:t>
      </w:r>
    </w:p>
    <w:p w14:paraId="4554EBBA" w14:textId="77777777" w:rsidR="00591615" w:rsidRPr="0032750B" w:rsidRDefault="00591615" w:rsidP="00591615">
      <w:pPr>
        <w:pStyle w:val="BodyTextIndent3"/>
        <w:spacing w:after="0"/>
        <w:ind w:firstLine="96"/>
        <w:rPr>
          <w:sz w:val="22"/>
          <w:szCs w:val="22"/>
        </w:rPr>
      </w:pPr>
      <w:r w:rsidRPr="0032750B">
        <w:rPr>
          <w:sz w:val="22"/>
          <w:szCs w:val="22"/>
        </w:rPr>
        <w:t>58943</w:t>
      </w:r>
    </w:p>
    <w:p w14:paraId="65E42A17" w14:textId="77777777" w:rsidR="00591615" w:rsidRPr="0032750B" w:rsidRDefault="00591615" w:rsidP="00591615">
      <w:pPr>
        <w:pStyle w:val="BodyTextIndent3"/>
        <w:spacing w:after="0"/>
        <w:ind w:firstLine="96"/>
        <w:rPr>
          <w:sz w:val="22"/>
          <w:szCs w:val="22"/>
        </w:rPr>
      </w:pPr>
      <w:r w:rsidRPr="0032750B">
        <w:rPr>
          <w:sz w:val="22"/>
          <w:szCs w:val="22"/>
        </w:rPr>
        <w:t>58950</w:t>
      </w:r>
    </w:p>
    <w:p w14:paraId="7D2FA74B" w14:textId="77777777" w:rsidR="00591615" w:rsidRPr="0032750B" w:rsidRDefault="00591615" w:rsidP="00591615">
      <w:pPr>
        <w:pStyle w:val="BodyTextIndent3"/>
        <w:spacing w:after="0"/>
        <w:ind w:firstLine="96"/>
        <w:rPr>
          <w:sz w:val="22"/>
          <w:szCs w:val="22"/>
        </w:rPr>
      </w:pPr>
      <w:r w:rsidRPr="0032750B">
        <w:rPr>
          <w:sz w:val="22"/>
          <w:szCs w:val="22"/>
        </w:rPr>
        <w:t>58951</w:t>
      </w:r>
    </w:p>
    <w:p w14:paraId="2831DA83" w14:textId="77777777" w:rsidR="00591615" w:rsidRPr="0032750B" w:rsidRDefault="00591615" w:rsidP="00591615">
      <w:pPr>
        <w:pStyle w:val="BodyTextIndent3"/>
        <w:spacing w:after="0"/>
        <w:ind w:firstLine="96"/>
        <w:rPr>
          <w:sz w:val="22"/>
          <w:szCs w:val="22"/>
        </w:rPr>
      </w:pPr>
      <w:r w:rsidRPr="0032750B">
        <w:rPr>
          <w:sz w:val="22"/>
          <w:szCs w:val="22"/>
        </w:rPr>
        <w:t>58952</w:t>
      </w:r>
    </w:p>
    <w:p w14:paraId="1B98AD95" w14:textId="77777777" w:rsidR="00591615" w:rsidRPr="0032750B" w:rsidRDefault="00591615" w:rsidP="00591615">
      <w:pPr>
        <w:pStyle w:val="BodyTextIndent3"/>
        <w:spacing w:after="0"/>
        <w:ind w:firstLine="96"/>
        <w:rPr>
          <w:sz w:val="22"/>
          <w:szCs w:val="22"/>
        </w:rPr>
      </w:pPr>
      <w:r w:rsidRPr="0032750B">
        <w:rPr>
          <w:sz w:val="22"/>
          <w:szCs w:val="22"/>
        </w:rPr>
        <w:t>58953</w:t>
      </w:r>
    </w:p>
    <w:p w14:paraId="4B47E660" w14:textId="77777777" w:rsidR="00591615" w:rsidRPr="0032750B" w:rsidRDefault="00591615" w:rsidP="00591615">
      <w:pPr>
        <w:pStyle w:val="BodyTextIndent3"/>
        <w:spacing w:after="0"/>
        <w:ind w:firstLine="96"/>
        <w:rPr>
          <w:sz w:val="22"/>
          <w:szCs w:val="22"/>
        </w:rPr>
      </w:pPr>
      <w:r w:rsidRPr="0032750B">
        <w:rPr>
          <w:sz w:val="22"/>
          <w:szCs w:val="22"/>
        </w:rPr>
        <w:lastRenderedPageBreak/>
        <w:t>58954</w:t>
      </w:r>
    </w:p>
    <w:p w14:paraId="205DC206" w14:textId="77777777" w:rsidR="00591615" w:rsidRPr="0032750B" w:rsidRDefault="00591615" w:rsidP="00591615">
      <w:pPr>
        <w:pStyle w:val="BodyTextIndent3"/>
        <w:spacing w:after="0"/>
        <w:ind w:firstLine="96"/>
        <w:rPr>
          <w:sz w:val="22"/>
          <w:szCs w:val="22"/>
        </w:rPr>
      </w:pPr>
      <w:r w:rsidRPr="0032750B">
        <w:rPr>
          <w:sz w:val="22"/>
          <w:szCs w:val="22"/>
        </w:rPr>
        <w:t>58956</w:t>
      </w:r>
    </w:p>
    <w:p w14:paraId="47E92F27" w14:textId="77777777" w:rsidR="00591615" w:rsidRPr="0032750B" w:rsidRDefault="00591615" w:rsidP="00591615">
      <w:pPr>
        <w:pStyle w:val="BodyTextIndent3"/>
        <w:spacing w:after="0"/>
        <w:ind w:firstLine="96"/>
        <w:rPr>
          <w:sz w:val="22"/>
          <w:szCs w:val="22"/>
        </w:rPr>
      </w:pPr>
      <w:r w:rsidRPr="0032750B">
        <w:rPr>
          <w:sz w:val="22"/>
          <w:szCs w:val="22"/>
        </w:rPr>
        <w:t>58957</w:t>
      </w:r>
    </w:p>
    <w:p w14:paraId="57C2D63D" w14:textId="77777777" w:rsidR="00591615" w:rsidRPr="0032750B" w:rsidRDefault="00591615" w:rsidP="00591615">
      <w:pPr>
        <w:pStyle w:val="BodyTextIndent3"/>
        <w:spacing w:after="0"/>
        <w:ind w:firstLine="96"/>
        <w:rPr>
          <w:sz w:val="22"/>
          <w:szCs w:val="22"/>
        </w:rPr>
      </w:pPr>
      <w:r w:rsidRPr="0032750B">
        <w:rPr>
          <w:sz w:val="22"/>
          <w:szCs w:val="22"/>
        </w:rPr>
        <w:t>58958</w:t>
      </w:r>
    </w:p>
    <w:p w14:paraId="68A1D1A7" w14:textId="77777777" w:rsidR="00591615" w:rsidRPr="0032750B" w:rsidRDefault="00591615" w:rsidP="00591615">
      <w:pPr>
        <w:pStyle w:val="BodyTextIndent3"/>
        <w:spacing w:after="0"/>
        <w:ind w:firstLine="96"/>
        <w:rPr>
          <w:sz w:val="22"/>
          <w:szCs w:val="22"/>
        </w:rPr>
      </w:pPr>
      <w:r w:rsidRPr="0032750B">
        <w:rPr>
          <w:sz w:val="22"/>
          <w:szCs w:val="22"/>
        </w:rPr>
        <w:t>58960</w:t>
      </w:r>
    </w:p>
    <w:p w14:paraId="22F4D84C" w14:textId="77777777" w:rsidR="00591615" w:rsidRPr="0032750B" w:rsidRDefault="00591615" w:rsidP="00591615">
      <w:pPr>
        <w:pStyle w:val="BodyTextIndent3"/>
        <w:spacing w:after="0"/>
        <w:ind w:firstLine="96"/>
        <w:rPr>
          <w:sz w:val="22"/>
          <w:szCs w:val="22"/>
        </w:rPr>
      </w:pPr>
      <w:r w:rsidRPr="0032750B">
        <w:rPr>
          <w:sz w:val="22"/>
          <w:szCs w:val="22"/>
        </w:rPr>
        <w:t>58970</w:t>
      </w:r>
    </w:p>
    <w:p w14:paraId="261AB347" w14:textId="77777777" w:rsidR="00591615" w:rsidRPr="0032750B" w:rsidRDefault="00591615" w:rsidP="00591615">
      <w:pPr>
        <w:pStyle w:val="BodyTextIndent3"/>
        <w:spacing w:after="0"/>
        <w:ind w:firstLine="96"/>
        <w:rPr>
          <w:sz w:val="22"/>
          <w:szCs w:val="22"/>
        </w:rPr>
      </w:pPr>
      <w:r w:rsidRPr="0032750B">
        <w:rPr>
          <w:sz w:val="22"/>
          <w:szCs w:val="22"/>
        </w:rPr>
        <w:t>58974</w:t>
      </w:r>
    </w:p>
    <w:p w14:paraId="695C7233" w14:textId="77777777" w:rsidR="00591615" w:rsidRPr="0032750B" w:rsidRDefault="00591615" w:rsidP="00591615">
      <w:pPr>
        <w:pStyle w:val="BodyTextIndent3"/>
        <w:spacing w:after="0"/>
        <w:ind w:firstLine="96"/>
        <w:rPr>
          <w:sz w:val="22"/>
          <w:szCs w:val="22"/>
        </w:rPr>
      </w:pPr>
      <w:r w:rsidRPr="0032750B">
        <w:rPr>
          <w:sz w:val="22"/>
          <w:szCs w:val="22"/>
        </w:rPr>
        <w:t>58976</w:t>
      </w:r>
    </w:p>
    <w:p w14:paraId="1A95EC57" w14:textId="77777777" w:rsidR="00591615" w:rsidRPr="0032750B" w:rsidRDefault="00591615" w:rsidP="00591615">
      <w:pPr>
        <w:pStyle w:val="BodyTextIndent3"/>
        <w:spacing w:after="0"/>
        <w:ind w:firstLine="96"/>
        <w:rPr>
          <w:sz w:val="22"/>
          <w:szCs w:val="22"/>
        </w:rPr>
      </w:pPr>
      <w:r w:rsidRPr="0032750B">
        <w:rPr>
          <w:sz w:val="22"/>
          <w:szCs w:val="22"/>
        </w:rPr>
        <w:t>59070</w:t>
      </w:r>
    </w:p>
    <w:p w14:paraId="049888F8" w14:textId="77777777" w:rsidR="00591615" w:rsidRPr="0032750B" w:rsidRDefault="00591615" w:rsidP="00591615">
      <w:pPr>
        <w:pStyle w:val="BodyTextIndent3"/>
        <w:spacing w:after="0"/>
        <w:ind w:firstLine="96"/>
        <w:rPr>
          <w:sz w:val="22"/>
          <w:szCs w:val="22"/>
        </w:rPr>
      </w:pPr>
      <w:r w:rsidRPr="0032750B">
        <w:rPr>
          <w:sz w:val="22"/>
          <w:szCs w:val="22"/>
        </w:rPr>
        <w:t>59072</w:t>
      </w:r>
    </w:p>
    <w:p w14:paraId="6ACB50E2" w14:textId="77777777" w:rsidR="00591615" w:rsidRPr="0032750B" w:rsidRDefault="00591615" w:rsidP="00591615">
      <w:pPr>
        <w:pStyle w:val="BodyTextIndent3"/>
        <w:spacing w:after="0"/>
        <w:ind w:firstLine="96"/>
        <w:rPr>
          <w:sz w:val="22"/>
          <w:szCs w:val="22"/>
        </w:rPr>
      </w:pPr>
      <w:r w:rsidRPr="0032750B">
        <w:rPr>
          <w:sz w:val="22"/>
          <w:szCs w:val="22"/>
        </w:rPr>
        <w:t>59120</w:t>
      </w:r>
    </w:p>
    <w:p w14:paraId="14EAD030" w14:textId="77777777" w:rsidR="00591615" w:rsidRPr="0032750B" w:rsidRDefault="00591615" w:rsidP="00591615">
      <w:pPr>
        <w:pStyle w:val="BodyTextIndent3"/>
        <w:spacing w:after="0"/>
        <w:ind w:firstLine="96"/>
        <w:rPr>
          <w:sz w:val="22"/>
          <w:szCs w:val="22"/>
        </w:rPr>
      </w:pPr>
      <w:r w:rsidRPr="0032750B">
        <w:rPr>
          <w:sz w:val="22"/>
          <w:szCs w:val="22"/>
        </w:rPr>
        <w:t>59121</w:t>
      </w:r>
    </w:p>
    <w:p w14:paraId="5BDBD5F0" w14:textId="27A4DF21" w:rsidR="00591615" w:rsidRPr="0032750B" w:rsidRDefault="00591615" w:rsidP="00591615">
      <w:pPr>
        <w:pStyle w:val="BodyTextIndent3"/>
        <w:spacing w:after="0"/>
        <w:ind w:firstLine="96"/>
        <w:rPr>
          <w:sz w:val="22"/>
          <w:szCs w:val="22"/>
        </w:rPr>
      </w:pPr>
      <w:r w:rsidRPr="0032750B">
        <w:rPr>
          <w:sz w:val="22"/>
          <w:szCs w:val="22"/>
        </w:rPr>
        <w:t>59130</w:t>
      </w:r>
    </w:p>
    <w:p w14:paraId="1BAB4B81" w14:textId="77777777" w:rsidR="00591615" w:rsidRPr="0032750B" w:rsidRDefault="00591615" w:rsidP="00591615">
      <w:pPr>
        <w:pStyle w:val="BodyTextIndent3"/>
        <w:spacing w:after="0"/>
        <w:ind w:firstLine="96"/>
        <w:rPr>
          <w:sz w:val="22"/>
          <w:szCs w:val="22"/>
        </w:rPr>
      </w:pPr>
      <w:r w:rsidRPr="0032750B">
        <w:rPr>
          <w:sz w:val="22"/>
          <w:szCs w:val="22"/>
        </w:rPr>
        <w:t>59136</w:t>
      </w:r>
    </w:p>
    <w:p w14:paraId="157C5C3F" w14:textId="77777777" w:rsidR="00591615" w:rsidRPr="0032750B" w:rsidRDefault="00591615" w:rsidP="00591615">
      <w:pPr>
        <w:pStyle w:val="BodyTextIndent3"/>
        <w:spacing w:after="0"/>
        <w:ind w:firstLine="96"/>
        <w:rPr>
          <w:sz w:val="22"/>
          <w:szCs w:val="22"/>
        </w:rPr>
      </w:pPr>
      <w:r w:rsidRPr="0032750B">
        <w:rPr>
          <w:sz w:val="22"/>
          <w:szCs w:val="22"/>
        </w:rPr>
        <w:t>59140</w:t>
      </w:r>
    </w:p>
    <w:p w14:paraId="5EEBA232" w14:textId="77777777" w:rsidR="00591615" w:rsidRPr="0032750B" w:rsidRDefault="00591615" w:rsidP="00591615">
      <w:pPr>
        <w:pStyle w:val="BodyTextIndent3"/>
        <w:spacing w:after="0"/>
        <w:ind w:firstLine="96"/>
        <w:rPr>
          <w:sz w:val="22"/>
          <w:szCs w:val="22"/>
        </w:rPr>
      </w:pPr>
      <w:r w:rsidRPr="0032750B">
        <w:rPr>
          <w:sz w:val="22"/>
          <w:szCs w:val="22"/>
        </w:rPr>
        <w:t>59325</w:t>
      </w:r>
    </w:p>
    <w:p w14:paraId="10BA32AE" w14:textId="77777777" w:rsidR="00591615" w:rsidRPr="0032750B" w:rsidRDefault="00591615" w:rsidP="00591615">
      <w:pPr>
        <w:pStyle w:val="BodyTextIndent3"/>
        <w:spacing w:after="0"/>
        <w:ind w:firstLine="96"/>
        <w:rPr>
          <w:sz w:val="22"/>
          <w:szCs w:val="22"/>
        </w:rPr>
      </w:pPr>
      <w:r w:rsidRPr="0032750B">
        <w:rPr>
          <w:sz w:val="22"/>
          <w:szCs w:val="22"/>
        </w:rPr>
        <w:t>59350</w:t>
      </w:r>
    </w:p>
    <w:p w14:paraId="523700DF" w14:textId="77777777" w:rsidR="00591615" w:rsidRPr="0032750B" w:rsidRDefault="00591615" w:rsidP="00591615">
      <w:pPr>
        <w:pStyle w:val="BodyTextIndent3"/>
        <w:spacing w:after="0"/>
        <w:ind w:firstLine="96"/>
        <w:rPr>
          <w:sz w:val="22"/>
          <w:szCs w:val="22"/>
        </w:rPr>
      </w:pPr>
      <w:r w:rsidRPr="0032750B">
        <w:rPr>
          <w:sz w:val="22"/>
          <w:szCs w:val="22"/>
        </w:rPr>
        <w:t>59412</w:t>
      </w:r>
    </w:p>
    <w:p w14:paraId="232945AD" w14:textId="77777777" w:rsidR="00591615" w:rsidRPr="0032750B" w:rsidRDefault="00591615" w:rsidP="00591615">
      <w:pPr>
        <w:pStyle w:val="BodyTextIndent3"/>
        <w:spacing w:after="0"/>
        <w:ind w:firstLine="96"/>
        <w:rPr>
          <w:sz w:val="22"/>
          <w:szCs w:val="22"/>
        </w:rPr>
      </w:pPr>
      <w:r w:rsidRPr="0032750B">
        <w:rPr>
          <w:sz w:val="22"/>
          <w:szCs w:val="22"/>
        </w:rPr>
        <w:t>59514</w:t>
      </w:r>
    </w:p>
    <w:p w14:paraId="0162CF73" w14:textId="77777777" w:rsidR="00591615" w:rsidRPr="0032750B" w:rsidRDefault="00591615" w:rsidP="00591615">
      <w:pPr>
        <w:pStyle w:val="BodyTextIndent3"/>
        <w:spacing w:after="0"/>
        <w:ind w:firstLine="96"/>
        <w:rPr>
          <w:sz w:val="22"/>
          <w:szCs w:val="22"/>
        </w:rPr>
      </w:pPr>
      <w:r w:rsidRPr="0032750B">
        <w:rPr>
          <w:sz w:val="22"/>
          <w:szCs w:val="22"/>
        </w:rPr>
        <w:t>59525</w:t>
      </w:r>
    </w:p>
    <w:p w14:paraId="46BD1AD6" w14:textId="77777777" w:rsidR="00591615" w:rsidRPr="0032750B" w:rsidRDefault="00591615" w:rsidP="00591615">
      <w:pPr>
        <w:pStyle w:val="BodyTextIndent3"/>
        <w:spacing w:after="0"/>
        <w:ind w:firstLine="96"/>
        <w:rPr>
          <w:sz w:val="22"/>
          <w:szCs w:val="22"/>
        </w:rPr>
      </w:pPr>
      <w:r w:rsidRPr="0032750B">
        <w:rPr>
          <w:sz w:val="22"/>
          <w:szCs w:val="22"/>
        </w:rPr>
        <w:t>59620</w:t>
      </w:r>
    </w:p>
    <w:p w14:paraId="5FBB5617" w14:textId="77777777" w:rsidR="00591615" w:rsidRPr="0032750B" w:rsidRDefault="00591615" w:rsidP="00591615">
      <w:pPr>
        <w:pStyle w:val="BodyTextIndent3"/>
        <w:spacing w:after="0"/>
        <w:ind w:firstLine="96"/>
        <w:rPr>
          <w:sz w:val="22"/>
          <w:szCs w:val="22"/>
        </w:rPr>
      </w:pPr>
      <w:r w:rsidRPr="0032750B">
        <w:rPr>
          <w:sz w:val="22"/>
          <w:szCs w:val="22"/>
        </w:rPr>
        <w:t>59830</w:t>
      </w:r>
    </w:p>
    <w:p w14:paraId="30E28733" w14:textId="77777777" w:rsidR="00591615" w:rsidRPr="0032750B" w:rsidRDefault="00591615" w:rsidP="00591615">
      <w:pPr>
        <w:pStyle w:val="BodyTextIndent3"/>
        <w:spacing w:after="0"/>
        <w:ind w:firstLine="96"/>
        <w:rPr>
          <w:sz w:val="22"/>
          <w:szCs w:val="22"/>
        </w:rPr>
      </w:pPr>
      <w:r w:rsidRPr="0032750B">
        <w:rPr>
          <w:sz w:val="22"/>
          <w:szCs w:val="22"/>
        </w:rPr>
        <w:t>59850</w:t>
      </w:r>
    </w:p>
    <w:p w14:paraId="7D697701" w14:textId="77777777" w:rsidR="00591615" w:rsidRPr="0032750B" w:rsidRDefault="00591615" w:rsidP="00591615">
      <w:pPr>
        <w:pStyle w:val="BodyTextIndent3"/>
        <w:spacing w:after="0"/>
        <w:ind w:firstLine="96"/>
        <w:rPr>
          <w:sz w:val="22"/>
          <w:szCs w:val="22"/>
        </w:rPr>
      </w:pPr>
      <w:r w:rsidRPr="0032750B">
        <w:rPr>
          <w:sz w:val="22"/>
          <w:szCs w:val="22"/>
        </w:rPr>
        <w:t>59851</w:t>
      </w:r>
    </w:p>
    <w:p w14:paraId="52076C81" w14:textId="77777777" w:rsidR="00591615" w:rsidRPr="0032750B" w:rsidRDefault="00591615" w:rsidP="00591615">
      <w:pPr>
        <w:pStyle w:val="BodyTextIndent3"/>
        <w:spacing w:after="0"/>
        <w:ind w:firstLine="96"/>
        <w:rPr>
          <w:sz w:val="22"/>
          <w:szCs w:val="22"/>
        </w:rPr>
      </w:pPr>
      <w:r w:rsidRPr="0032750B">
        <w:rPr>
          <w:sz w:val="22"/>
          <w:szCs w:val="22"/>
        </w:rPr>
        <w:t>59852</w:t>
      </w:r>
    </w:p>
    <w:p w14:paraId="01DA768C" w14:textId="77777777" w:rsidR="00591615" w:rsidRPr="0032750B" w:rsidRDefault="00591615" w:rsidP="00591615">
      <w:pPr>
        <w:pStyle w:val="BodyTextIndent3"/>
        <w:spacing w:after="0"/>
        <w:ind w:firstLine="96"/>
        <w:rPr>
          <w:sz w:val="22"/>
          <w:szCs w:val="22"/>
        </w:rPr>
      </w:pPr>
      <w:r w:rsidRPr="0032750B">
        <w:rPr>
          <w:sz w:val="22"/>
          <w:szCs w:val="22"/>
        </w:rPr>
        <w:t>59855</w:t>
      </w:r>
    </w:p>
    <w:p w14:paraId="350278A1" w14:textId="77777777" w:rsidR="00591615" w:rsidRPr="0032750B" w:rsidRDefault="00591615" w:rsidP="00591615">
      <w:pPr>
        <w:pStyle w:val="BodyTextIndent3"/>
        <w:spacing w:after="0"/>
        <w:ind w:firstLine="96"/>
        <w:rPr>
          <w:sz w:val="22"/>
          <w:szCs w:val="22"/>
        </w:rPr>
      </w:pPr>
      <w:r w:rsidRPr="0032750B">
        <w:rPr>
          <w:sz w:val="22"/>
          <w:szCs w:val="22"/>
        </w:rPr>
        <w:t>59856</w:t>
      </w:r>
    </w:p>
    <w:p w14:paraId="3ADA92EE" w14:textId="77777777" w:rsidR="00591615" w:rsidRPr="0032750B" w:rsidRDefault="00591615" w:rsidP="00591615">
      <w:pPr>
        <w:pStyle w:val="BodyTextIndent3"/>
        <w:spacing w:after="0"/>
        <w:ind w:firstLine="96"/>
        <w:rPr>
          <w:sz w:val="22"/>
          <w:szCs w:val="22"/>
        </w:rPr>
      </w:pPr>
      <w:r w:rsidRPr="0032750B">
        <w:rPr>
          <w:sz w:val="22"/>
          <w:szCs w:val="22"/>
        </w:rPr>
        <w:t>59857</w:t>
      </w:r>
    </w:p>
    <w:p w14:paraId="6E438827" w14:textId="77777777" w:rsidR="00591615" w:rsidRPr="0032750B" w:rsidRDefault="00591615" w:rsidP="00591615">
      <w:pPr>
        <w:pStyle w:val="BodyTextIndent3"/>
        <w:spacing w:after="0"/>
        <w:ind w:firstLine="96"/>
        <w:rPr>
          <w:sz w:val="22"/>
          <w:szCs w:val="22"/>
        </w:rPr>
      </w:pPr>
      <w:r w:rsidRPr="0032750B">
        <w:rPr>
          <w:sz w:val="22"/>
          <w:szCs w:val="22"/>
        </w:rPr>
        <w:t>59897</w:t>
      </w:r>
    </w:p>
    <w:p w14:paraId="2FCB3C40" w14:textId="77777777" w:rsidR="00591615" w:rsidRPr="0032750B" w:rsidRDefault="00591615" w:rsidP="00591615">
      <w:pPr>
        <w:pStyle w:val="BodyTextIndent3"/>
        <w:spacing w:after="0"/>
        <w:ind w:firstLine="96"/>
        <w:rPr>
          <w:sz w:val="22"/>
          <w:szCs w:val="22"/>
        </w:rPr>
      </w:pPr>
      <w:r w:rsidRPr="0032750B">
        <w:rPr>
          <w:sz w:val="22"/>
          <w:szCs w:val="22"/>
        </w:rPr>
        <w:t>60254</w:t>
      </w:r>
    </w:p>
    <w:p w14:paraId="22D3354C" w14:textId="77777777" w:rsidR="00591615" w:rsidRPr="0032750B" w:rsidRDefault="00591615" w:rsidP="00591615">
      <w:pPr>
        <w:pStyle w:val="BodyTextIndent3"/>
        <w:spacing w:after="0"/>
        <w:ind w:firstLine="96"/>
        <w:rPr>
          <w:sz w:val="22"/>
          <w:szCs w:val="22"/>
        </w:rPr>
      </w:pPr>
      <w:r w:rsidRPr="0032750B">
        <w:rPr>
          <w:sz w:val="22"/>
          <w:szCs w:val="22"/>
        </w:rPr>
        <w:t>60270</w:t>
      </w:r>
    </w:p>
    <w:p w14:paraId="1BB07A7B" w14:textId="77777777" w:rsidR="00591615" w:rsidRPr="0032750B" w:rsidRDefault="00591615" w:rsidP="00591615">
      <w:pPr>
        <w:pStyle w:val="BodyTextIndent3"/>
        <w:spacing w:after="0"/>
        <w:ind w:firstLine="96"/>
        <w:rPr>
          <w:sz w:val="22"/>
          <w:szCs w:val="22"/>
        </w:rPr>
      </w:pPr>
      <w:r w:rsidRPr="0032750B">
        <w:rPr>
          <w:sz w:val="22"/>
          <w:szCs w:val="22"/>
        </w:rPr>
        <w:t>60505</w:t>
      </w:r>
    </w:p>
    <w:p w14:paraId="5C577A4D" w14:textId="77777777" w:rsidR="00591615" w:rsidRPr="0032750B" w:rsidRDefault="00591615" w:rsidP="00591615">
      <w:pPr>
        <w:pStyle w:val="BodyTextIndent3"/>
        <w:spacing w:after="0"/>
        <w:ind w:firstLine="96"/>
        <w:rPr>
          <w:sz w:val="22"/>
          <w:szCs w:val="22"/>
        </w:rPr>
      </w:pPr>
      <w:r w:rsidRPr="0032750B">
        <w:rPr>
          <w:sz w:val="22"/>
          <w:szCs w:val="22"/>
        </w:rPr>
        <w:t>60521</w:t>
      </w:r>
    </w:p>
    <w:p w14:paraId="22FBCFF7" w14:textId="77777777" w:rsidR="00591615" w:rsidRPr="0032750B" w:rsidRDefault="00591615" w:rsidP="00591615">
      <w:pPr>
        <w:pStyle w:val="BodyTextIndent3"/>
        <w:spacing w:after="0"/>
        <w:ind w:firstLine="96"/>
        <w:rPr>
          <w:sz w:val="22"/>
          <w:szCs w:val="22"/>
        </w:rPr>
      </w:pPr>
      <w:r w:rsidRPr="0032750B">
        <w:rPr>
          <w:sz w:val="22"/>
          <w:szCs w:val="22"/>
        </w:rPr>
        <w:t>60522</w:t>
      </w:r>
    </w:p>
    <w:p w14:paraId="3165F11A" w14:textId="77777777" w:rsidR="00591615" w:rsidRPr="0032750B" w:rsidRDefault="00591615" w:rsidP="00591615">
      <w:pPr>
        <w:pStyle w:val="BodyTextIndent3"/>
        <w:spacing w:after="0"/>
        <w:ind w:firstLine="96"/>
        <w:rPr>
          <w:sz w:val="22"/>
          <w:szCs w:val="22"/>
        </w:rPr>
      </w:pPr>
      <w:r w:rsidRPr="0032750B">
        <w:rPr>
          <w:sz w:val="22"/>
          <w:szCs w:val="22"/>
        </w:rPr>
        <w:t>60540</w:t>
      </w:r>
    </w:p>
    <w:p w14:paraId="2EDF3907" w14:textId="77777777" w:rsidR="00591615" w:rsidRPr="0032750B" w:rsidRDefault="00591615" w:rsidP="00591615">
      <w:pPr>
        <w:pStyle w:val="BodyTextIndent3"/>
        <w:spacing w:after="0"/>
        <w:ind w:firstLine="96"/>
        <w:rPr>
          <w:sz w:val="22"/>
          <w:szCs w:val="22"/>
        </w:rPr>
      </w:pPr>
      <w:r w:rsidRPr="0032750B">
        <w:rPr>
          <w:sz w:val="22"/>
          <w:szCs w:val="22"/>
        </w:rPr>
        <w:t>60545</w:t>
      </w:r>
    </w:p>
    <w:p w14:paraId="449B9F6E" w14:textId="77777777" w:rsidR="00591615" w:rsidRPr="0032750B" w:rsidRDefault="00591615" w:rsidP="00591615">
      <w:pPr>
        <w:pStyle w:val="BodyTextIndent3"/>
        <w:spacing w:after="0"/>
        <w:ind w:firstLine="96"/>
        <w:rPr>
          <w:sz w:val="22"/>
          <w:szCs w:val="22"/>
        </w:rPr>
      </w:pPr>
      <w:r w:rsidRPr="0032750B">
        <w:rPr>
          <w:sz w:val="22"/>
          <w:szCs w:val="22"/>
        </w:rPr>
        <w:t>60600</w:t>
      </w:r>
    </w:p>
    <w:p w14:paraId="2140094B" w14:textId="77777777" w:rsidR="00591615" w:rsidRPr="0032750B" w:rsidRDefault="00591615" w:rsidP="00591615">
      <w:pPr>
        <w:pStyle w:val="BodyTextIndent3"/>
        <w:spacing w:after="0"/>
        <w:ind w:firstLine="96"/>
        <w:rPr>
          <w:sz w:val="22"/>
          <w:szCs w:val="22"/>
        </w:rPr>
      </w:pPr>
      <w:r w:rsidRPr="0032750B">
        <w:rPr>
          <w:sz w:val="22"/>
          <w:szCs w:val="22"/>
        </w:rPr>
        <w:t>60605</w:t>
      </w:r>
    </w:p>
    <w:p w14:paraId="30B13CEB" w14:textId="77777777" w:rsidR="00591615" w:rsidRPr="0032750B" w:rsidRDefault="00591615" w:rsidP="00591615">
      <w:pPr>
        <w:pStyle w:val="BodyTextIndent3"/>
        <w:spacing w:after="0"/>
        <w:ind w:firstLine="96"/>
        <w:rPr>
          <w:sz w:val="22"/>
          <w:szCs w:val="22"/>
        </w:rPr>
      </w:pPr>
      <w:r w:rsidRPr="0032750B">
        <w:rPr>
          <w:sz w:val="22"/>
          <w:szCs w:val="22"/>
        </w:rPr>
        <w:t>60650</w:t>
      </w:r>
    </w:p>
    <w:p w14:paraId="1A7ABF77" w14:textId="77777777" w:rsidR="00591615" w:rsidRPr="0032750B" w:rsidRDefault="00591615" w:rsidP="00591615">
      <w:pPr>
        <w:pStyle w:val="BodyTextIndent3"/>
        <w:spacing w:after="0"/>
        <w:ind w:firstLine="96"/>
        <w:rPr>
          <w:sz w:val="22"/>
          <w:szCs w:val="22"/>
        </w:rPr>
      </w:pPr>
      <w:r w:rsidRPr="0032750B">
        <w:rPr>
          <w:sz w:val="22"/>
          <w:szCs w:val="22"/>
        </w:rPr>
        <w:t>61105</w:t>
      </w:r>
    </w:p>
    <w:p w14:paraId="721005A1" w14:textId="77777777" w:rsidR="00591615" w:rsidRPr="0032750B" w:rsidRDefault="00591615" w:rsidP="00591615">
      <w:pPr>
        <w:pStyle w:val="BodyTextIndent3"/>
        <w:spacing w:after="0"/>
        <w:ind w:firstLine="96"/>
        <w:rPr>
          <w:sz w:val="22"/>
          <w:szCs w:val="22"/>
        </w:rPr>
      </w:pPr>
      <w:r w:rsidRPr="0032750B">
        <w:rPr>
          <w:sz w:val="22"/>
          <w:szCs w:val="22"/>
        </w:rPr>
        <w:t>61107</w:t>
      </w:r>
    </w:p>
    <w:p w14:paraId="6BB4E3AD" w14:textId="77777777" w:rsidR="00591615" w:rsidRPr="0032750B" w:rsidRDefault="00591615" w:rsidP="00591615">
      <w:pPr>
        <w:pStyle w:val="BodyTextIndent3"/>
        <w:spacing w:after="0"/>
        <w:ind w:firstLine="96"/>
        <w:rPr>
          <w:sz w:val="22"/>
          <w:szCs w:val="22"/>
        </w:rPr>
      </w:pPr>
      <w:r w:rsidRPr="0032750B">
        <w:rPr>
          <w:sz w:val="22"/>
          <w:szCs w:val="22"/>
        </w:rPr>
        <w:t>61108</w:t>
      </w:r>
    </w:p>
    <w:p w14:paraId="158F5D29" w14:textId="77777777" w:rsidR="00591615" w:rsidRPr="0032750B" w:rsidRDefault="00591615" w:rsidP="00591615">
      <w:pPr>
        <w:pStyle w:val="BodyTextIndent3"/>
        <w:spacing w:after="0"/>
        <w:ind w:firstLine="96"/>
        <w:rPr>
          <w:sz w:val="22"/>
          <w:szCs w:val="22"/>
        </w:rPr>
      </w:pPr>
      <w:r w:rsidRPr="0032750B">
        <w:rPr>
          <w:sz w:val="22"/>
          <w:szCs w:val="22"/>
        </w:rPr>
        <w:t>61120</w:t>
      </w:r>
    </w:p>
    <w:p w14:paraId="37F5A45E" w14:textId="77777777" w:rsidR="00591615" w:rsidRPr="0032750B" w:rsidRDefault="00591615" w:rsidP="00591615">
      <w:pPr>
        <w:pStyle w:val="BodyTextIndent3"/>
        <w:spacing w:after="0"/>
        <w:ind w:firstLine="96"/>
        <w:rPr>
          <w:sz w:val="22"/>
          <w:szCs w:val="22"/>
        </w:rPr>
      </w:pPr>
      <w:r w:rsidRPr="0032750B">
        <w:rPr>
          <w:sz w:val="22"/>
          <w:szCs w:val="22"/>
        </w:rPr>
        <w:t>61140</w:t>
      </w:r>
    </w:p>
    <w:p w14:paraId="65AF8602" w14:textId="77777777" w:rsidR="00591615" w:rsidRPr="0032750B" w:rsidRDefault="00591615" w:rsidP="00591615">
      <w:pPr>
        <w:pStyle w:val="BodyTextIndent3"/>
        <w:spacing w:after="0"/>
        <w:ind w:firstLine="96"/>
        <w:rPr>
          <w:sz w:val="22"/>
          <w:szCs w:val="22"/>
        </w:rPr>
      </w:pPr>
      <w:r w:rsidRPr="0032750B">
        <w:rPr>
          <w:sz w:val="22"/>
          <w:szCs w:val="22"/>
        </w:rPr>
        <w:t>61150</w:t>
      </w:r>
    </w:p>
    <w:p w14:paraId="19B4EF18" w14:textId="77777777" w:rsidR="00591615" w:rsidRPr="0032750B" w:rsidRDefault="00591615" w:rsidP="00591615">
      <w:pPr>
        <w:pStyle w:val="BodyTextIndent3"/>
        <w:spacing w:after="0"/>
        <w:ind w:firstLine="96"/>
        <w:rPr>
          <w:sz w:val="22"/>
          <w:szCs w:val="22"/>
        </w:rPr>
      </w:pPr>
      <w:r w:rsidRPr="0032750B">
        <w:rPr>
          <w:sz w:val="22"/>
          <w:szCs w:val="22"/>
        </w:rPr>
        <w:t>61151</w:t>
      </w:r>
    </w:p>
    <w:p w14:paraId="4D452291" w14:textId="77777777" w:rsidR="00591615" w:rsidRPr="0032750B" w:rsidRDefault="00591615" w:rsidP="00591615">
      <w:pPr>
        <w:pStyle w:val="BodyTextIndent3"/>
        <w:spacing w:after="0"/>
        <w:ind w:firstLine="96"/>
        <w:rPr>
          <w:sz w:val="22"/>
          <w:szCs w:val="22"/>
        </w:rPr>
      </w:pPr>
      <w:r w:rsidRPr="0032750B">
        <w:rPr>
          <w:sz w:val="22"/>
          <w:szCs w:val="22"/>
        </w:rPr>
        <w:t>61154</w:t>
      </w:r>
    </w:p>
    <w:p w14:paraId="704BED03" w14:textId="77777777" w:rsidR="00591615" w:rsidRPr="0032750B" w:rsidRDefault="00591615" w:rsidP="00591615">
      <w:pPr>
        <w:pStyle w:val="BodyTextIndent3"/>
        <w:spacing w:after="0"/>
        <w:ind w:firstLine="96"/>
        <w:rPr>
          <w:sz w:val="22"/>
          <w:szCs w:val="22"/>
        </w:rPr>
      </w:pPr>
      <w:r w:rsidRPr="0032750B">
        <w:rPr>
          <w:sz w:val="22"/>
          <w:szCs w:val="22"/>
        </w:rPr>
        <w:t>61156</w:t>
      </w:r>
    </w:p>
    <w:p w14:paraId="2BD09237" w14:textId="77777777" w:rsidR="00591615" w:rsidRPr="0032750B" w:rsidRDefault="00591615" w:rsidP="00591615">
      <w:pPr>
        <w:pStyle w:val="BodyTextIndent3"/>
        <w:spacing w:after="0"/>
        <w:ind w:firstLine="96"/>
        <w:rPr>
          <w:sz w:val="22"/>
          <w:szCs w:val="22"/>
        </w:rPr>
      </w:pPr>
      <w:r w:rsidRPr="0032750B">
        <w:rPr>
          <w:sz w:val="22"/>
          <w:szCs w:val="22"/>
        </w:rPr>
        <w:t>61210</w:t>
      </w:r>
    </w:p>
    <w:p w14:paraId="7B8600D9" w14:textId="77777777" w:rsidR="00591615" w:rsidRPr="0032750B" w:rsidRDefault="00591615" w:rsidP="00591615">
      <w:pPr>
        <w:pStyle w:val="BodyTextIndent3"/>
        <w:spacing w:after="0"/>
        <w:ind w:firstLine="96"/>
        <w:rPr>
          <w:sz w:val="22"/>
          <w:szCs w:val="22"/>
        </w:rPr>
      </w:pPr>
      <w:r w:rsidRPr="0032750B">
        <w:rPr>
          <w:sz w:val="22"/>
          <w:szCs w:val="22"/>
        </w:rPr>
        <w:t>61250</w:t>
      </w:r>
    </w:p>
    <w:p w14:paraId="5EDB7FDD" w14:textId="77777777" w:rsidR="00591615" w:rsidRPr="0032750B" w:rsidRDefault="00591615" w:rsidP="00591615">
      <w:pPr>
        <w:pStyle w:val="BodyTextIndent3"/>
        <w:spacing w:after="0"/>
        <w:ind w:firstLine="96"/>
        <w:rPr>
          <w:sz w:val="22"/>
          <w:szCs w:val="22"/>
        </w:rPr>
      </w:pPr>
      <w:r w:rsidRPr="0032750B">
        <w:rPr>
          <w:sz w:val="22"/>
          <w:szCs w:val="22"/>
        </w:rPr>
        <w:t>61253</w:t>
      </w:r>
    </w:p>
    <w:p w14:paraId="25C52504" w14:textId="77777777" w:rsidR="00591615" w:rsidRPr="0032750B" w:rsidRDefault="00591615" w:rsidP="00591615">
      <w:pPr>
        <w:pStyle w:val="BodyTextIndent3"/>
        <w:spacing w:after="0"/>
        <w:ind w:firstLine="96"/>
        <w:rPr>
          <w:sz w:val="22"/>
          <w:szCs w:val="22"/>
        </w:rPr>
      </w:pPr>
      <w:r w:rsidRPr="0032750B">
        <w:rPr>
          <w:sz w:val="22"/>
          <w:szCs w:val="22"/>
        </w:rPr>
        <w:t>61304</w:t>
      </w:r>
    </w:p>
    <w:p w14:paraId="1729DB3B" w14:textId="77777777" w:rsidR="00591615" w:rsidRPr="0032750B" w:rsidRDefault="00591615" w:rsidP="00591615">
      <w:pPr>
        <w:pStyle w:val="BodyTextIndent3"/>
        <w:spacing w:after="0"/>
        <w:ind w:firstLine="96"/>
        <w:rPr>
          <w:sz w:val="22"/>
          <w:szCs w:val="22"/>
        </w:rPr>
      </w:pPr>
      <w:r w:rsidRPr="0032750B">
        <w:rPr>
          <w:sz w:val="22"/>
          <w:szCs w:val="22"/>
        </w:rPr>
        <w:t>61305</w:t>
      </w:r>
    </w:p>
    <w:p w14:paraId="3BCC1291" w14:textId="77777777" w:rsidR="00591615" w:rsidRPr="0032750B" w:rsidRDefault="00591615" w:rsidP="00591615">
      <w:pPr>
        <w:pStyle w:val="BodyTextIndent3"/>
        <w:spacing w:after="0"/>
        <w:ind w:firstLine="96"/>
        <w:rPr>
          <w:sz w:val="22"/>
          <w:szCs w:val="22"/>
        </w:rPr>
      </w:pPr>
      <w:r w:rsidRPr="0032750B">
        <w:rPr>
          <w:sz w:val="22"/>
          <w:szCs w:val="22"/>
        </w:rPr>
        <w:t>61312</w:t>
      </w:r>
    </w:p>
    <w:p w14:paraId="1EF11DFE" w14:textId="77777777" w:rsidR="00591615" w:rsidRPr="0032750B" w:rsidRDefault="00591615" w:rsidP="00591615">
      <w:pPr>
        <w:pStyle w:val="BodyTextIndent3"/>
        <w:spacing w:after="0"/>
        <w:ind w:firstLine="96"/>
        <w:rPr>
          <w:sz w:val="22"/>
          <w:szCs w:val="22"/>
        </w:rPr>
      </w:pPr>
      <w:r w:rsidRPr="0032750B">
        <w:rPr>
          <w:sz w:val="22"/>
          <w:szCs w:val="22"/>
        </w:rPr>
        <w:t>61313</w:t>
      </w:r>
    </w:p>
    <w:p w14:paraId="23186088" w14:textId="77777777" w:rsidR="00591615" w:rsidRPr="0032750B" w:rsidRDefault="00591615" w:rsidP="00591615">
      <w:pPr>
        <w:pStyle w:val="BodyTextIndent3"/>
        <w:spacing w:after="0"/>
        <w:ind w:firstLine="96"/>
        <w:rPr>
          <w:sz w:val="22"/>
          <w:szCs w:val="22"/>
        </w:rPr>
      </w:pPr>
      <w:r w:rsidRPr="0032750B">
        <w:rPr>
          <w:sz w:val="22"/>
          <w:szCs w:val="22"/>
        </w:rPr>
        <w:t>61314</w:t>
      </w:r>
    </w:p>
    <w:p w14:paraId="793C1147" w14:textId="77777777" w:rsidR="00591615" w:rsidRPr="0032750B" w:rsidRDefault="00591615" w:rsidP="00591615">
      <w:pPr>
        <w:pStyle w:val="BodyTextIndent3"/>
        <w:spacing w:after="0"/>
        <w:ind w:firstLine="96"/>
        <w:rPr>
          <w:sz w:val="22"/>
          <w:szCs w:val="22"/>
        </w:rPr>
      </w:pPr>
      <w:r w:rsidRPr="0032750B">
        <w:rPr>
          <w:sz w:val="22"/>
          <w:szCs w:val="22"/>
        </w:rPr>
        <w:t>61315</w:t>
      </w:r>
    </w:p>
    <w:p w14:paraId="106FC2C3" w14:textId="77777777" w:rsidR="00591615" w:rsidRPr="0032750B" w:rsidRDefault="00591615" w:rsidP="00591615">
      <w:pPr>
        <w:pStyle w:val="BodyTextIndent3"/>
        <w:spacing w:after="0"/>
        <w:ind w:firstLine="96"/>
        <w:rPr>
          <w:sz w:val="22"/>
          <w:szCs w:val="22"/>
        </w:rPr>
      </w:pPr>
      <w:r w:rsidRPr="0032750B">
        <w:rPr>
          <w:sz w:val="22"/>
          <w:szCs w:val="22"/>
        </w:rPr>
        <w:t>61316</w:t>
      </w:r>
    </w:p>
    <w:p w14:paraId="2A8F70F5" w14:textId="77777777" w:rsidR="00591615" w:rsidRPr="0032750B" w:rsidRDefault="00591615" w:rsidP="00591615">
      <w:pPr>
        <w:pStyle w:val="BodyTextIndent3"/>
        <w:spacing w:after="0"/>
        <w:ind w:firstLine="96"/>
        <w:rPr>
          <w:sz w:val="22"/>
          <w:szCs w:val="22"/>
        </w:rPr>
      </w:pPr>
      <w:r w:rsidRPr="0032750B">
        <w:rPr>
          <w:sz w:val="22"/>
          <w:szCs w:val="22"/>
        </w:rPr>
        <w:t>61320</w:t>
      </w:r>
    </w:p>
    <w:p w14:paraId="5BED30BB" w14:textId="77777777" w:rsidR="00591615" w:rsidRPr="0032750B" w:rsidRDefault="00591615" w:rsidP="00591615">
      <w:pPr>
        <w:pStyle w:val="BodyTextIndent3"/>
        <w:spacing w:after="0"/>
        <w:ind w:firstLine="96"/>
        <w:rPr>
          <w:sz w:val="22"/>
          <w:szCs w:val="22"/>
        </w:rPr>
      </w:pPr>
      <w:r w:rsidRPr="0032750B">
        <w:rPr>
          <w:sz w:val="22"/>
          <w:szCs w:val="22"/>
        </w:rPr>
        <w:t>61321</w:t>
      </w:r>
    </w:p>
    <w:p w14:paraId="35736BF2" w14:textId="77777777" w:rsidR="00591615" w:rsidRPr="0032750B" w:rsidRDefault="00591615" w:rsidP="00591615">
      <w:pPr>
        <w:pStyle w:val="BodyTextIndent3"/>
        <w:spacing w:after="0"/>
        <w:ind w:firstLine="96"/>
        <w:rPr>
          <w:sz w:val="22"/>
          <w:szCs w:val="22"/>
        </w:rPr>
      </w:pPr>
      <w:r w:rsidRPr="0032750B">
        <w:rPr>
          <w:sz w:val="22"/>
          <w:szCs w:val="22"/>
        </w:rPr>
        <w:t>61322</w:t>
      </w:r>
    </w:p>
    <w:p w14:paraId="2800FFFA" w14:textId="77777777" w:rsidR="00591615" w:rsidRPr="0032750B" w:rsidRDefault="00591615" w:rsidP="00591615">
      <w:pPr>
        <w:pStyle w:val="BodyTextIndent3"/>
        <w:spacing w:after="0"/>
        <w:ind w:firstLine="96"/>
        <w:rPr>
          <w:sz w:val="22"/>
          <w:szCs w:val="22"/>
        </w:rPr>
      </w:pPr>
      <w:r w:rsidRPr="0032750B">
        <w:rPr>
          <w:sz w:val="22"/>
          <w:szCs w:val="22"/>
        </w:rPr>
        <w:t>61323</w:t>
      </w:r>
    </w:p>
    <w:p w14:paraId="4968E439" w14:textId="77777777" w:rsidR="00591615" w:rsidRPr="0032750B" w:rsidRDefault="00591615" w:rsidP="00591615">
      <w:pPr>
        <w:pStyle w:val="BodyTextIndent3"/>
        <w:spacing w:after="0"/>
        <w:ind w:firstLine="96"/>
        <w:rPr>
          <w:sz w:val="22"/>
          <w:szCs w:val="22"/>
        </w:rPr>
      </w:pPr>
      <w:r w:rsidRPr="0032750B">
        <w:rPr>
          <w:sz w:val="22"/>
          <w:szCs w:val="22"/>
        </w:rPr>
        <w:t>61333</w:t>
      </w:r>
    </w:p>
    <w:p w14:paraId="580846B5" w14:textId="77777777" w:rsidR="00591615" w:rsidRPr="0032750B" w:rsidRDefault="00591615" w:rsidP="00591615">
      <w:pPr>
        <w:pStyle w:val="BodyTextIndent3"/>
        <w:spacing w:after="0"/>
        <w:ind w:firstLine="96"/>
        <w:rPr>
          <w:sz w:val="22"/>
          <w:szCs w:val="22"/>
        </w:rPr>
      </w:pPr>
      <w:r w:rsidRPr="0032750B">
        <w:rPr>
          <w:sz w:val="22"/>
          <w:szCs w:val="22"/>
        </w:rPr>
        <w:t>61340</w:t>
      </w:r>
    </w:p>
    <w:p w14:paraId="508D6C17" w14:textId="77777777" w:rsidR="00591615" w:rsidRPr="0032750B" w:rsidRDefault="00591615" w:rsidP="00591615">
      <w:pPr>
        <w:pStyle w:val="BodyTextIndent3"/>
        <w:spacing w:after="0"/>
        <w:ind w:firstLine="96"/>
        <w:rPr>
          <w:sz w:val="22"/>
          <w:szCs w:val="22"/>
        </w:rPr>
      </w:pPr>
      <w:r w:rsidRPr="0032750B">
        <w:rPr>
          <w:sz w:val="22"/>
          <w:szCs w:val="22"/>
        </w:rPr>
        <w:t>61343</w:t>
      </w:r>
    </w:p>
    <w:p w14:paraId="5C787C21" w14:textId="77777777" w:rsidR="00591615" w:rsidRPr="0032750B" w:rsidRDefault="00591615" w:rsidP="00591615">
      <w:pPr>
        <w:pStyle w:val="BodyTextIndent3"/>
        <w:spacing w:after="0"/>
        <w:ind w:firstLine="96"/>
        <w:rPr>
          <w:sz w:val="22"/>
          <w:szCs w:val="22"/>
        </w:rPr>
      </w:pPr>
      <w:r w:rsidRPr="0032750B">
        <w:rPr>
          <w:sz w:val="22"/>
          <w:szCs w:val="22"/>
        </w:rPr>
        <w:t>61345</w:t>
      </w:r>
    </w:p>
    <w:p w14:paraId="153EECA9" w14:textId="77777777" w:rsidR="00591615" w:rsidRPr="0032750B" w:rsidRDefault="00591615" w:rsidP="00591615">
      <w:pPr>
        <w:pStyle w:val="BodyTextIndent3"/>
        <w:spacing w:after="0"/>
        <w:ind w:firstLine="96"/>
        <w:rPr>
          <w:sz w:val="22"/>
          <w:szCs w:val="22"/>
        </w:rPr>
      </w:pPr>
      <w:r w:rsidRPr="0032750B">
        <w:rPr>
          <w:sz w:val="22"/>
          <w:szCs w:val="22"/>
        </w:rPr>
        <w:t>61450</w:t>
      </w:r>
    </w:p>
    <w:p w14:paraId="2A09CDBD" w14:textId="77777777" w:rsidR="00591615" w:rsidRPr="0032750B" w:rsidRDefault="00591615" w:rsidP="00591615">
      <w:pPr>
        <w:pStyle w:val="BodyTextIndent3"/>
        <w:spacing w:after="0"/>
        <w:ind w:firstLine="96"/>
        <w:rPr>
          <w:sz w:val="22"/>
          <w:szCs w:val="22"/>
        </w:rPr>
      </w:pPr>
      <w:r w:rsidRPr="0032750B">
        <w:rPr>
          <w:sz w:val="22"/>
          <w:szCs w:val="22"/>
        </w:rPr>
        <w:t>61458</w:t>
      </w:r>
    </w:p>
    <w:p w14:paraId="552683EE" w14:textId="77777777" w:rsidR="00591615" w:rsidRPr="0032750B" w:rsidRDefault="00591615" w:rsidP="00591615">
      <w:pPr>
        <w:pStyle w:val="BodyTextIndent3"/>
        <w:spacing w:after="0"/>
        <w:ind w:firstLine="96"/>
        <w:rPr>
          <w:sz w:val="22"/>
          <w:szCs w:val="22"/>
        </w:rPr>
      </w:pPr>
      <w:r w:rsidRPr="0032750B">
        <w:rPr>
          <w:sz w:val="22"/>
          <w:szCs w:val="22"/>
        </w:rPr>
        <w:t>61460</w:t>
      </w:r>
    </w:p>
    <w:p w14:paraId="41A02B1C" w14:textId="77777777" w:rsidR="00591615" w:rsidRPr="0032750B" w:rsidRDefault="00591615" w:rsidP="00591615">
      <w:pPr>
        <w:pStyle w:val="BodyTextIndent3"/>
        <w:spacing w:after="0"/>
        <w:ind w:firstLine="96"/>
        <w:rPr>
          <w:sz w:val="22"/>
          <w:szCs w:val="22"/>
        </w:rPr>
      </w:pPr>
      <w:r w:rsidRPr="0032750B">
        <w:rPr>
          <w:sz w:val="22"/>
          <w:szCs w:val="22"/>
        </w:rPr>
        <w:t>61500</w:t>
      </w:r>
    </w:p>
    <w:p w14:paraId="38A2AF5C" w14:textId="77777777" w:rsidR="00591615" w:rsidRPr="0032750B" w:rsidRDefault="00591615" w:rsidP="00591615">
      <w:pPr>
        <w:pStyle w:val="BodyTextIndent3"/>
        <w:spacing w:after="0"/>
        <w:ind w:firstLine="96"/>
        <w:rPr>
          <w:sz w:val="22"/>
          <w:szCs w:val="22"/>
        </w:rPr>
      </w:pPr>
      <w:r w:rsidRPr="0032750B">
        <w:rPr>
          <w:sz w:val="22"/>
          <w:szCs w:val="22"/>
        </w:rPr>
        <w:t>61501</w:t>
      </w:r>
    </w:p>
    <w:p w14:paraId="542E1C43" w14:textId="77777777" w:rsidR="00591615" w:rsidRPr="0032750B" w:rsidRDefault="00591615" w:rsidP="00591615">
      <w:pPr>
        <w:pStyle w:val="BodyTextIndent3"/>
        <w:spacing w:after="0"/>
        <w:ind w:firstLine="96"/>
        <w:rPr>
          <w:sz w:val="22"/>
          <w:szCs w:val="22"/>
        </w:rPr>
      </w:pPr>
      <w:r w:rsidRPr="0032750B">
        <w:rPr>
          <w:sz w:val="22"/>
          <w:szCs w:val="22"/>
        </w:rPr>
        <w:t>61510</w:t>
      </w:r>
    </w:p>
    <w:p w14:paraId="07FF06E4" w14:textId="77777777" w:rsidR="00591615" w:rsidRPr="0032750B" w:rsidRDefault="00591615" w:rsidP="00591615">
      <w:pPr>
        <w:pStyle w:val="BodyTextIndent3"/>
        <w:spacing w:after="0"/>
        <w:ind w:firstLine="96"/>
        <w:rPr>
          <w:sz w:val="22"/>
          <w:szCs w:val="22"/>
        </w:rPr>
      </w:pPr>
      <w:r w:rsidRPr="0032750B">
        <w:rPr>
          <w:sz w:val="22"/>
          <w:szCs w:val="22"/>
        </w:rPr>
        <w:t>61512</w:t>
      </w:r>
    </w:p>
    <w:p w14:paraId="5DB8166B" w14:textId="77777777" w:rsidR="00591615" w:rsidRPr="0032750B" w:rsidRDefault="00591615" w:rsidP="00591615">
      <w:pPr>
        <w:pStyle w:val="BodyTextIndent3"/>
        <w:spacing w:after="0"/>
        <w:ind w:firstLine="96"/>
        <w:rPr>
          <w:sz w:val="22"/>
          <w:szCs w:val="22"/>
        </w:rPr>
      </w:pPr>
      <w:r w:rsidRPr="0032750B">
        <w:rPr>
          <w:sz w:val="22"/>
          <w:szCs w:val="22"/>
        </w:rPr>
        <w:t>61514</w:t>
      </w:r>
    </w:p>
    <w:p w14:paraId="7A40EC8C" w14:textId="77777777" w:rsidR="00591615" w:rsidRPr="0032750B" w:rsidRDefault="00591615" w:rsidP="00591615">
      <w:pPr>
        <w:pStyle w:val="BodyTextIndent3"/>
        <w:spacing w:after="0"/>
        <w:ind w:firstLine="96"/>
        <w:rPr>
          <w:sz w:val="22"/>
          <w:szCs w:val="22"/>
        </w:rPr>
      </w:pPr>
      <w:r w:rsidRPr="0032750B">
        <w:rPr>
          <w:sz w:val="22"/>
          <w:szCs w:val="22"/>
        </w:rPr>
        <w:t>61516</w:t>
      </w:r>
    </w:p>
    <w:p w14:paraId="27BFA35B" w14:textId="77777777" w:rsidR="00591615" w:rsidRPr="0032750B" w:rsidRDefault="00591615" w:rsidP="00591615">
      <w:pPr>
        <w:pStyle w:val="BodyTextIndent3"/>
        <w:spacing w:after="0"/>
        <w:ind w:firstLine="96"/>
        <w:rPr>
          <w:sz w:val="22"/>
          <w:szCs w:val="22"/>
        </w:rPr>
      </w:pPr>
      <w:r w:rsidRPr="0032750B">
        <w:rPr>
          <w:sz w:val="22"/>
          <w:szCs w:val="22"/>
        </w:rPr>
        <w:t>61517</w:t>
      </w:r>
    </w:p>
    <w:p w14:paraId="7DEAB47E" w14:textId="77777777" w:rsidR="00591615" w:rsidRPr="0032750B" w:rsidRDefault="00591615" w:rsidP="00591615">
      <w:pPr>
        <w:pStyle w:val="BodyTextIndent3"/>
        <w:spacing w:after="0"/>
        <w:ind w:firstLine="96"/>
        <w:rPr>
          <w:sz w:val="22"/>
          <w:szCs w:val="22"/>
        </w:rPr>
      </w:pPr>
      <w:r w:rsidRPr="0032750B">
        <w:rPr>
          <w:sz w:val="22"/>
          <w:szCs w:val="22"/>
        </w:rPr>
        <w:t>61518</w:t>
      </w:r>
    </w:p>
    <w:p w14:paraId="301B4F31" w14:textId="77777777" w:rsidR="00591615" w:rsidRPr="0032750B" w:rsidRDefault="00591615" w:rsidP="00591615">
      <w:pPr>
        <w:pStyle w:val="BodyTextIndent3"/>
        <w:spacing w:after="0"/>
        <w:ind w:firstLine="96"/>
        <w:rPr>
          <w:sz w:val="22"/>
          <w:szCs w:val="22"/>
        </w:rPr>
      </w:pPr>
      <w:r w:rsidRPr="0032750B">
        <w:rPr>
          <w:sz w:val="22"/>
          <w:szCs w:val="22"/>
        </w:rPr>
        <w:t>61519</w:t>
      </w:r>
    </w:p>
    <w:p w14:paraId="22B9E9BD" w14:textId="77777777" w:rsidR="00591615" w:rsidRPr="0032750B" w:rsidRDefault="00591615" w:rsidP="00591615">
      <w:pPr>
        <w:pStyle w:val="BodyTextIndent3"/>
        <w:spacing w:after="0"/>
        <w:ind w:firstLine="96"/>
        <w:rPr>
          <w:sz w:val="22"/>
          <w:szCs w:val="22"/>
        </w:rPr>
      </w:pPr>
      <w:r w:rsidRPr="0032750B">
        <w:rPr>
          <w:sz w:val="22"/>
          <w:szCs w:val="22"/>
        </w:rPr>
        <w:t>61520</w:t>
      </w:r>
    </w:p>
    <w:p w14:paraId="5148B074" w14:textId="77777777" w:rsidR="00591615" w:rsidRPr="0032750B" w:rsidRDefault="00591615" w:rsidP="00591615">
      <w:pPr>
        <w:pStyle w:val="BodyTextIndent3"/>
        <w:spacing w:after="0"/>
        <w:ind w:firstLine="96"/>
        <w:rPr>
          <w:sz w:val="22"/>
          <w:szCs w:val="22"/>
        </w:rPr>
      </w:pPr>
      <w:r w:rsidRPr="0032750B">
        <w:rPr>
          <w:sz w:val="22"/>
          <w:szCs w:val="22"/>
        </w:rPr>
        <w:t>61521</w:t>
      </w:r>
    </w:p>
    <w:p w14:paraId="6CA64634" w14:textId="77777777" w:rsidR="00591615" w:rsidRPr="0032750B" w:rsidRDefault="00591615" w:rsidP="00591615">
      <w:pPr>
        <w:pStyle w:val="BodyTextIndent3"/>
        <w:spacing w:after="0"/>
        <w:ind w:firstLine="96"/>
        <w:rPr>
          <w:sz w:val="22"/>
          <w:szCs w:val="22"/>
        </w:rPr>
      </w:pPr>
      <w:r w:rsidRPr="0032750B">
        <w:rPr>
          <w:sz w:val="22"/>
          <w:szCs w:val="22"/>
        </w:rPr>
        <w:t>61522</w:t>
      </w:r>
    </w:p>
    <w:p w14:paraId="41E02097" w14:textId="77777777" w:rsidR="00591615" w:rsidRPr="0032750B" w:rsidRDefault="00591615" w:rsidP="00591615">
      <w:pPr>
        <w:pStyle w:val="BodyTextIndent3"/>
        <w:spacing w:after="0"/>
        <w:ind w:firstLine="96"/>
        <w:rPr>
          <w:sz w:val="22"/>
          <w:szCs w:val="22"/>
        </w:rPr>
      </w:pPr>
      <w:r w:rsidRPr="0032750B">
        <w:rPr>
          <w:sz w:val="22"/>
          <w:szCs w:val="22"/>
        </w:rPr>
        <w:t>61524</w:t>
      </w:r>
    </w:p>
    <w:p w14:paraId="4E4F29AE" w14:textId="77777777" w:rsidR="00591615" w:rsidRPr="0032750B" w:rsidRDefault="00591615" w:rsidP="00591615">
      <w:pPr>
        <w:pStyle w:val="BodyTextIndent3"/>
        <w:spacing w:after="0"/>
        <w:ind w:firstLine="96"/>
        <w:rPr>
          <w:sz w:val="22"/>
          <w:szCs w:val="22"/>
        </w:rPr>
      </w:pPr>
      <w:r w:rsidRPr="0032750B">
        <w:rPr>
          <w:sz w:val="22"/>
          <w:szCs w:val="22"/>
        </w:rPr>
        <w:t>61526</w:t>
      </w:r>
    </w:p>
    <w:p w14:paraId="4DFED678" w14:textId="77777777" w:rsidR="00591615" w:rsidRPr="0032750B" w:rsidRDefault="00591615" w:rsidP="00591615">
      <w:pPr>
        <w:pStyle w:val="BodyTextIndent3"/>
        <w:spacing w:after="0"/>
        <w:ind w:firstLine="96"/>
        <w:rPr>
          <w:sz w:val="22"/>
          <w:szCs w:val="22"/>
        </w:rPr>
      </w:pPr>
      <w:r w:rsidRPr="0032750B">
        <w:rPr>
          <w:sz w:val="22"/>
          <w:szCs w:val="22"/>
        </w:rPr>
        <w:t>61530</w:t>
      </w:r>
    </w:p>
    <w:p w14:paraId="4476A6C4" w14:textId="77777777" w:rsidR="00591615" w:rsidRPr="0032750B" w:rsidRDefault="00591615" w:rsidP="00591615">
      <w:pPr>
        <w:pStyle w:val="BodyTextIndent3"/>
        <w:spacing w:after="0"/>
        <w:ind w:firstLine="96"/>
        <w:rPr>
          <w:sz w:val="22"/>
          <w:szCs w:val="22"/>
        </w:rPr>
      </w:pPr>
      <w:r w:rsidRPr="0032750B">
        <w:rPr>
          <w:sz w:val="22"/>
          <w:szCs w:val="22"/>
        </w:rPr>
        <w:t>61531</w:t>
      </w:r>
    </w:p>
    <w:p w14:paraId="16E879A2" w14:textId="77777777" w:rsidR="00591615" w:rsidRPr="0032750B" w:rsidRDefault="00591615" w:rsidP="00591615">
      <w:pPr>
        <w:pStyle w:val="BodyTextIndent3"/>
        <w:spacing w:after="0"/>
        <w:ind w:firstLine="96"/>
        <w:rPr>
          <w:sz w:val="22"/>
          <w:szCs w:val="22"/>
        </w:rPr>
      </w:pPr>
      <w:r w:rsidRPr="0032750B">
        <w:rPr>
          <w:sz w:val="22"/>
          <w:szCs w:val="22"/>
        </w:rPr>
        <w:t>61533</w:t>
      </w:r>
    </w:p>
    <w:p w14:paraId="6F8EF9D1" w14:textId="77777777" w:rsidR="00591615" w:rsidRPr="0032750B" w:rsidRDefault="00591615" w:rsidP="00591615">
      <w:pPr>
        <w:pStyle w:val="BodyTextIndent3"/>
        <w:spacing w:after="0"/>
        <w:ind w:firstLine="96"/>
        <w:rPr>
          <w:sz w:val="22"/>
          <w:szCs w:val="22"/>
        </w:rPr>
      </w:pPr>
      <w:r w:rsidRPr="0032750B">
        <w:rPr>
          <w:sz w:val="22"/>
          <w:szCs w:val="22"/>
        </w:rPr>
        <w:t>61534</w:t>
      </w:r>
    </w:p>
    <w:p w14:paraId="5B12A915" w14:textId="77777777" w:rsidR="00591615" w:rsidRPr="0032750B" w:rsidRDefault="00591615" w:rsidP="00591615">
      <w:pPr>
        <w:pStyle w:val="BodyTextIndent3"/>
        <w:spacing w:after="0"/>
        <w:ind w:firstLine="96"/>
        <w:rPr>
          <w:sz w:val="22"/>
          <w:szCs w:val="22"/>
        </w:rPr>
      </w:pPr>
      <w:r w:rsidRPr="0032750B">
        <w:rPr>
          <w:sz w:val="22"/>
          <w:szCs w:val="22"/>
        </w:rPr>
        <w:t>61535</w:t>
      </w:r>
    </w:p>
    <w:p w14:paraId="75ED62AB" w14:textId="77777777" w:rsidR="00591615" w:rsidRPr="0032750B" w:rsidRDefault="00591615" w:rsidP="00591615">
      <w:pPr>
        <w:pStyle w:val="BodyTextIndent3"/>
        <w:spacing w:after="0"/>
        <w:ind w:firstLine="96"/>
        <w:rPr>
          <w:sz w:val="22"/>
          <w:szCs w:val="22"/>
        </w:rPr>
      </w:pPr>
      <w:r w:rsidRPr="0032750B">
        <w:rPr>
          <w:sz w:val="22"/>
          <w:szCs w:val="22"/>
        </w:rPr>
        <w:t>61536</w:t>
      </w:r>
    </w:p>
    <w:p w14:paraId="2EEF245F" w14:textId="77777777" w:rsidR="00591615" w:rsidRPr="0032750B" w:rsidRDefault="00591615" w:rsidP="00591615">
      <w:pPr>
        <w:pStyle w:val="BodyTextIndent3"/>
        <w:spacing w:after="0"/>
        <w:ind w:firstLine="96"/>
        <w:rPr>
          <w:sz w:val="22"/>
          <w:szCs w:val="22"/>
        </w:rPr>
      </w:pPr>
      <w:r w:rsidRPr="0032750B">
        <w:rPr>
          <w:sz w:val="22"/>
          <w:szCs w:val="22"/>
        </w:rPr>
        <w:t>61537</w:t>
      </w:r>
    </w:p>
    <w:p w14:paraId="275319DE" w14:textId="77777777" w:rsidR="00591615" w:rsidRPr="0032750B" w:rsidRDefault="00591615" w:rsidP="00591615">
      <w:pPr>
        <w:pStyle w:val="BodyTextIndent3"/>
        <w:spacing w:after="0"/>
        <w:ind w:firstLine="96"/>
        <w:rPr>
          <w:sz w:val="22"/>
          <w:szCs w:val="22"/>
        </w:rPr>
      </w:pPr>
      <w:r w:rsidRPr="0032750B">
        <w:rPr>
          <w:sz w:val="22"/>
          <w:szCs w:val="22"/>
        </w:rPr>
        <w:t>61538</w:t>
      </w:r>
    </w:p>
    <w:p w14:paraId="3A142CD2" w14:textId="77777777" w:rsidR="00591615" w:rsidRPr="0032750B" w:rsidRDefault="00591615" w:rsidP="00591615">
      <w:pPr>
        <w:pStyle w:val="BodyTextIndent3"/>
        <w:spacing w:after="0"/>
        <w:ind w:firstLine="96"/>
        <w:rPr>
          <w:sz w:val="22"/>
          <w:szCs w:val="22"/>
        </w:rPr>
      </w:pPr>
      <w:r w:rsidRPr="0032750B">
        <w:rPr>
          <w:sz w:val="22"/>
          <w:szCs w:val="22"/>
        </w:rPr>
        <w:t>61539</w:t>
      </w:r>
    </w:p>
    <w:p w14:paraId="33083F98" w14:textId="77777777" w:rsidR="00591615" w:rsidRPr="0032750B" w:rsidRDefault="00591615" w:rsidP="00591615">
      <w:pPr>
        <w:pStyle w:val="BodyTextIndent3"/>
        <w:spacing w:after="0"/>
        <w:ind w:firstLine="96"/>
        <w:rPr>
          <w:sz w:val="22"/>
          <w:szCs w:val="22"/>
        </w:rPr>
      </w:pPr>
      <w:r w:rsidRPr="0032750B">
        <w:rPr>
          <w:sz w:val="22"/>
          <w:szCs w:val="22"/>
        </w:rPr>
        <w:t>61540</w:t>
      </w:r>
    </w:p>
    <w:p w14:paraId="5E7C72BF" w14:textId="77777777" w:rsidR="00591615" w:rsidRPr="0032750B" w:rsidRDefault="00591615" w:rsidP="00591615">
      <w:pPr>
        <w:pStyle w:val="BodyTextIndent3"/>
        <w:spacing w:after="0"/>
        <w:ind w:firstLine="96"/>
        <w:rPr>
          <w:sz w:val="22"/>
          <w:szCs w:val="22"/>
        </w:rPr>
      </w:pPr>
      <w:r w:rsidRPr="0032750B">
        <w:rPr>
          <w:sz w:val="22"/>
          <w:szCs w:val="22"/>
        </w:rPr>
        <w:t>61541</w:t>
      </w:r>
    </w:p>
    <w:p w14:paraId="674B02FE" w14:textId="77777777" w:rsidR="00591615" w:rsidRPr="0032750B" w:rsidRDefault="00591615" w:rsidP="00591615">
      <w:pPr>
        <w:pStyle w:val="BodyTextIndent3"/>
        <w:spacing w:after="0"/>
        <w:ind w:firstLine="96"/>
        <w:rPr>
          <w:sz w:val="22"/>
          <w:szCs w:val="22"/>
        </w:rPr>
      </w:pPr>
      <w:r w:rsidRPr="0032750B">
        <w:rPr>
          <w:sz w:val="22"/>
          <w:szCs w:val="22"/>
        </w:rPr>
        <w:t>61543</w:t>
      </w:r>
    </w:p>
    <w:p w14:paraId="43BEC2E8" w14:textId="77777777" w:rsidR="00591615" w:rsidRPr="0032750B" w:rsidRDefault="00591615" w:rsidP="00591615">
      <w:pPr>
        <w:pStyle w:val="BodyTextIndent3"/>
        <w:spacing w:after="0"/>
        <w:ind w:firstLine="96"/>
        <w:rPr>
          <w:sz w:val="22"/>
          <w:szCs w:val="22"/>
        </w:rPr>
      </w:pPr>
      <w:r w:rsidRPr="0032750B">
        <w:rPr>
          <w:sz w:val="22"/>
          <w:szCs w:val="22"/>
        </w:rPr>
        <w:t>61544</w:t>
      </w:r>
    </w:p>
    <w:p w14:paraId="0848290F" w14:textId="77777777" w:rsidR="00591615" w:rsidRPr="0032750B" w:rsidRDefault="00591615" w:rsidP="00591615">
      <w:pPr>
        <w:pStyle w:val="BodyTextIndent3"/>
        <w:spacing w:after="0"/>
        <w:ind w:firstLine="96"/>
        <w:rPr>
          <w:sz w:val="22"/>
          <w:szCs w:val="22"/>
        </w:rPr>
      </w:pPr>
      <w:r w:rsidRPr="0032750B">
        <w:rPr>
          <w:sz w:val="22"/>
          <w:szCs w:val="22"/>
        </w:rPr>
        <w:t>61545</w:t>
      </w:r>
    </w:p>
    <w:p w14:paraId="535BD1B4" w14:textId="77777777" w:rsidR="00591615" w:rsidRPr="0032750B" w:rsidRDefault="00591615" w:rsidP="00591615">
      <w:pPr>
        <w:pStyle w:val="BodyTextIndent3"/>
        <w:spacing w:after="0"/>
        <w:ind w:firstLine="96"/>
        <w:rPr>
          <w:sz w:val="22"/>
          <w:szCs w:val="22"/>
        </w:rPr>
      </w:pPr>
      <w:r w:rsidRPr="0032750B">
        <w:rPr>
          <w:sz w:val="22"/>
          <w:szCs w:val="22"/>
        </w:rPr>
        <w:t>61546</w:t>
      </w:r>
    </w:p>
    <w:p w14:paraId="0488DB82" w14:textId="77777777" w:rsidR="00591615" w:rsidRPr="0032750B" w:rsidRDefault="00591615" w:rsidP="00591615">
      <w:pPr>
        <w:pStyle w:val="BodyTextIndent3"/>
        <w:spacing w:after="0"/>
        <w:ind w:firstLine="96"/>
        <w:rPr>
          <w:sz w:val="22"/>
          <w:szCs w:val="22"/>
        </w:rPr>
      </w:pPr>
      <w:r w:rsidRPr="0032750B">
        <w:rPr>
          <w:sz w:val="22"/>
          <w:szCs w:val="22"/>
        </w:rPr>
        <w:t>61548</w:t>
      </w:r>
    </w:p>
    <w:p w14:paraId="1159BA09" w14:textId="77777777" w:rsidR="00591615" w:rsidRPr="0032750B" w:rsidRDefault="00591615" w:rsidP="00591615">
      <w:pPr>
        <w:pStyle w:val="BodyTextIndent3"/>
        <w:spacing w:after="0"/>
        <w:ind w:firstLine="96"/>
        <w:rPr>
          <w:sz w:val="22"/>
          <w:szCs w:val="22"/>
        </w:rPr>
      </w:pPr>
      <w:r w:rsidRPr="0032750B">
        <w:rPr>
          <w:sz w:val="22"/>
          <w:szCs w:val="22"/>
        </w:rPr>
        <w:t>61550</w:t>
      </w:r>
    </w:p>
    <w:p w14:paraId="3A429A66" w14:textId="77777777" w:rsidR="00591615" w:rsidRPr="0032750B" w:rsidRDefault="00591615" w:rsidP="00591615">
      <w:pPr>
        <w:pStyle w:val="BodyTextIndent3"/>
        <w:spacing w:after="0"/>
        <w:ind w:firstLine="96"/>
        <w:rPr>
          <w:sz w:val="22"/>
          <w:szCs w:val="22"/>
        </w:rPr>
      </w:pPr>
      <w:r w:rsidRPr="0032750B">
        <w:rPr>
          <w:sz w:val="22"/>
          <w:szCs w:val="22"/>
        </w:rPr>
        <w:t>61552</w:t>
      </w:r>
    </w:p>
    <w:p w14:paraId="282A1E90" w14:textId="77777777" w:rsidR="00591615" w:rsidRPr="0032750B" w:rsidRDefault="00591615" w:rsidP="00591615">
      <w:pPr>
        <w:pStyle w:val="BodyTextIndent3"/>
        <w:spacing w:after="0"/>
        <w:ind w:firstLine="96"/>
        <w:rPr>
          <w:sz w:val="22"/>
          <w:szCs w:val="22"/>
        </w:rPr>
      </w:pPr>
      <w:r w:rsidRPr="0032750B">
        <w:rPr>
          <w:sz w:val="22"/>
          <w:szCs w:val="22"/>
        </w:rPr>
        <w:t>61556</w:t>
      </w:r>
    </w:p>
    <w:p w14:paraId="72E3362D" w14:textId="77777777" w:rsidR="00591615" w:rsidRPr="0032750B" w:rsidRDefault="00591615" w:rsidP="00591615">
      <w:pPr>
        <w:pStyle w:val="BodyTextIndent3"/>
        <w:spacing w:after="0"/>
        <w:ind w:firstLine="96"/>
        <w:rPr>
          <w:sz w:val="22"/>
          <w:szCs w:val="22"/>
        </w:rPr>
      </w:pPr>
      <w:r w:rsidRPr="0032750B">
        <w:rPr>
          <w:sz w:val="22"/>
          <w:szCs w:val="22"/>
        </w:rPr>
        <w:t>61557</w:t>
      </w:r>
    </w:p>
    <w:p w14:paraId="11A26193" w14:textId="77777777" w:rsidR="00591615" w:rsidRPr="0032750B" w:rsidRDefault="00591615" w:rsidP="00591615">
      <w:pPr>
        <w:pStyle w:val="BodyTextIndent3"/>
        <w:spacing w:after="0"/>
        <w:ind w:firstLine="96"/>
        <w:rPr>
          <w:sz w:val="22"/>
          <w:szCs w:val="22"/>
        </w:rPr>
      </w:pPr>
      <w:r w:rsidRPr="0032750B">
        <w:rPr>
          <w:sz w:val="22"/>
          <w:szCs w:val="22"/>
        </w:rPr>
        <w:t>61558</w:t>
      </w:r>
    </w:p>
    <w:p w14:paraId="1D85F662" w14:textId="77777777" w:rsidR="00591615" w:rsidRPr="0032750B" w:rsidRDefault="00591615" w:rsidP="00591615">
      <w:pPr>
        <w:pStyle w:val="BodyTextIndent3"/>
        <w:spacing w:after="0"/>
        <w:ind w:firstLine="96"/>
        <w:rPr>
          <w:sz w:val="22"/>
          <w:szCs w:val="22"/>
        </w:rPr>
      </w:pPr>
      <w:r w:rsidRPr="0032750B">
        <w:rPr>
          <w:sz w:val="22"/>
          <w:szCs w:val="22"/>
        </w:rPr>
        <w:t>61559</w:t>
      </w:r>
    </w:p>
    <w:p w14:paraId="3749C6FF" w14:textId="77777777" w:rsidR="00591615" w:rsidRPr="0032750B" w:rsidRDefault="00591615" w:rsidP="00591615">
      <w:pPr>
        <w:pStyle w:val="BodyTextIndent3"/>
        <w:spacing w:after="0"/>
        <w:ind w:firstLine="96"/>
        <w:rPr>
          <w:sz w:val="22"/>
          <w:szCs w:val="22"/>
        </w:rPr>
      </w:pPr>
      <w:r w:rsidRPr="0032750B">
        <w:rPr>
          <w:sz w:val="22"/>
          <w:szCs w:val="22"/>
        </w:rPr>
        <w:t>61563</w:t>
      </w:r>
    </w:p>
    <w:p w14:paraId="246403B9" w14:textId="77777777" w:rsidR="00591615" w:rsidRPr="0032750B" w:rsidRDefault="00591615" w:rsidP="00591615">
      <w:pPr>
        <w:pStyle w:val="BodyTextIndent3"/>
        <w:spacing w:after="0"/>
        <w:ind w:firstLine="96"/>
        <w:rPr>
          <w:sz w:val="22"/>
          <w:szCs w:val="22"/>
        </w:rPr>
      </w:pPr>
      <w:r w:rsidRPr="0032750B">
        <w:rPr>
          <w:sz w:val="22"/>
          <w:szCs w:val="22"/>
        </w:rPr>
        <w:t>61564</w:t>
      </w:r>
    </w:p>
    <w:p w14:paraId="2BEF96F1" w14:textId="77777777" w:rsidR="00591615" w:rsidRPr="0032750B" w:rsidRDefault="00591615" w:rsidP="00591615">
      <w:pPr>
        <w:pStyle w:val="BodyTextIndent3"/>
        <w:spacing w:after="0"/>
        <w:ind w:firstLine="96"/>
        <w:rPr>
          <w:sz w:val="22"/>
          <w:szCs w:val="22"/>
        </w:rPr>
      </w:pPr>
      <w:r w:rsidRPr="0032750B">
        <w:rPr>
          <w:sz w:val="22"/>
          <w:szCs w:val="22"/>
        </w:rPr>
        <w:t>61566</w:t>
      </w:r>
    </w:p>
    <w:p w14:paraId="217E6103" w14:textId="77777777" w:rsidR="00591615" w:rsidRPr="0032750B" w:rsidRDefault="00591615" w:rsidP="00591615">
      <w:pPr>
        <w:pStyle w:val="BodyTextIndent3"/>
        <w:spacing w:after="0"/>
        <w:ind w:firstLine="96"/>
        <w:rPr>
          <w:sz w:val="22"/>
          <w:szCs w:val="22"/>
        </w:rPr>
      </w:pPr>
      <w:r w:rsidRPr="0032750B">
        <w:rPr>
          <w:sz w:val="22"/>
          <w:szCs w:val="22"/>
        </w:rPr>
        <w:t>61567</w:t>
      </w:r>
    </w:p>
    <w:p w14:paraId="085C722E" w14:textId="77777777" w:rsidR="00591615" w:rsidRPr="0032750B" w:rsidRDefault="00591615" w:rsidP="00591615">
      <w:pPr>
        <w:pStyle w:val="BodyTextIndent3"/>
        <w:spacing w:after="0"/>
        <w:ind w:firstLine="96"/>
        <w:rPr>
          <w:sz w:val="22"/>
          <w:szCs w:val="22"/>
        </w:rPr>
      </w:pPr>
      <w:r w:rsidRPr="0032750B">
        <w:rPr>
          <w:sz w:val="22"/>
          <w:szCs w:val="22"/>
        </w:rPr>
        <w:t>61570</w:t>
      </w:r>
    </w:p>
    <w:p w14:paraId="5D950A21" w14:textId="77777777" w:rsidR="00591615" w:rsidRPr="0032750B" w:rsidRDefault="00591615" w:rsidP="00591615">
      <w:pPr>
        <w:pStyle w:val="BodyTextIndent3"/>
        <w:spacing w:after="0"/>
        <w:ind w:firstLine="96"/>
        <w:rPr>
          <w:sz w:val="22"/>
          <w:szCs w:val="22"/>
        </w:rPr>
      </w:pPr>
      <w:r w:rsidRPr="0032750B">
        <w:rPr>
          <w:sz w:val="22"/>
          <w:szCs w:val="22"/>
        </w:rPr>
        <w:t>61571</w:t>
      </w:r>
    </w:p>
    <w:p w14:paraId="39B26F67" w14:textId="77777777" w:rsidR="00591615" w:rsidRPr="0032750B" w:rsidRDefault="00591615" w:rsidP="00591615">
      <w:pPr>
        <w:pStyle w:val="BodyTextIndent3"/>
        <w:spacing w:after="0"/>
        <w:ind w:firstLine="96"/>
        <w:rPr>
          <w:sz w:val="22"/>
          <w:szCs w:val="22"/>
        </w:rPr>
      </w:pPr>
      <w:r w:rsidRPr="0032750B">
        <w:rPr>
          <w:sz w:val="22"/>
          <w:szCs w:val="22"/>
        </w:rPr>
        <w:t>61575</w:t>
      </w:r>
    </w:p>
    <w:p w14:paraId="0D688CFA" w14:textId="77777777" w:rsidR="00591615" w:rsidRPr="0032750B" w:rsidRDefault="00591615" w:rsidP="00591615">
      <w:pPr>
        <w:pStyle w:val="BodyTextIndent3"/>
        <w:spacing w:after="0"/>
        <w:ind w:firstLine="96"/>
        <w:rPr>
          <w:sz w:val="22"/>
          <w:szCs w:val="22"/>
        </w:rPr>
      </w:pPr>
      <w:r w:rsidRPr="0032750B">
        <w:rPr>
          <w:sz w:val="22"/>
          <w:szCs w:val="22"/>
        </w:rPr>
        <w:t>61576</w:t>
      </w:r>
    </w:p>
    <w:p w14:paraId="7EF4FC07" w14:textId="77777777" w:rsidR="00591615" w:rsidRPr="0032750B" w:rsidRDefault="00591615" w:rsidP="00591615">
      <w:pPr>
        <w:pStyle w:val="BodyTextIndent3"/>
        <w:spacing w:after="0"/>
        <w:ind w:firstLine="96"/>
        <w:rPr>
          <w:sz w:val="22"/>
          <w:szCs w:val="22"/>
        </w:rPr>
      </w:pPr>
      <w:r w:rsidRPr="0032750B">
        <w:rPr>
          <w:sz w:val="22"/>
          <w:szCs w:val="22"/>
        </w:rPr>
        <w:t>61580</w:t>
      </w:r>
    </w:p>
    <w:p w14:paraId="17759500" w14:textId="77777777" w:rsidR="00591615" w:rsidRPr="0032750B" w:rsidRDefault="00591615" w:rsidP="00591615">
      <w:pPr>
        <w:pStyle w:val="BodyTextIndent3"/>
        <w:spacing w:after="0"/>
        <w:ind w:firstLine="96"/>
        <w:rPr>
          <w:sz w:val="22"/>
          <w:szCs w:val="22"/>
        </w:rPr>
      </w:pPr>
      <w:r w:rsidRPr="0032750B">
        <w:rPr>
          <w:sz w:val="22"/>
          <w:szCs w:val="22"/>
        </w:rPr>
        <w:t>61581</w:t>
      </w:r>
    </w:p>
    <w:p w14:paraId="14E1EF9A" w14:textId="77777777" w:rsidR="00591615" w:rsidRPr="0032750B" w:rsidRDefault="00591615" w:rsidP="00591615">
      <w:pPr>
        <w:pStyle w:val="BodyTextIndent3"/>
        <w:spacing w:after="0"/>
        <w:ind w:firstLine="96"/>
        <w:rPr>
          <w:sz w:val="22"/>
          <w:szCs w:val="22"/>
        </w:rPr>
      </w:pPr>
      <w:r w:rsidRPr="0032750B">
        <w:rPr>
          <w:sz w:val="22"/>
          <w:szCs w:val="22"/>
        </w:rPr>
        <w:t>61582</w:t>
      </w:r>
    </w:p>
    <w:p w14:paraId="3AB1AF2D" w14:textId="77777777" w:rsidR="00591615" w:rsidRPr="0032750B" w:rsidRDefault="00591615" w:rsidP="00591615">
      <w:pPr>
        <w:pStyle w:val="BodyTextIndent3"/>
        <w:spacing w:after="0"/>
        <w:ind w:firstLine="96"/>
        <w:rPr>
          <w:sz w:val="22"/>
          <w:szCs w:val="22"/>
        </w:rPr>
      </w:pPr>
      <w:r w:rsidRPr="0032750B">
        <w:rPr>
          <w:sz w:val="22"/>
          <w:szCs w:val="22"/>
        </w:rPr>
        <w:t>61583</w:t>
      </w:r>
    </w:p>
    <w:p w14:paraId="4D9A2F15" w14:textId="77777777" w:rsidR="00591615" w:rsidRPr="0032750B" w:rsidRDefault="00591615" w:rsidP="00591615">
      <w:pPr>
        <w:pStyle w:val="BodyTextIndent3"/>
        <w:spacing w:after="0"/>
        <w:ind w:firstLine="96"/>
        <w:rPr>
          <w:sz w:val="22"/>
          <w:szCs w:val="22"/>
        </w:rPr>
      </w:pPr>
      <w:r w:rsidRPr="0032750B">
        <w:rPr>
          <w:sz w:val="22"/>
          <w:szCs w:val="22"/>
        </w:rPr>
        <w:t>61584</w:t>
      </w:r>
    </w:p>
    <w:p w14:paraId="2F0D1B63" w14:textId="77777777" w:rsidR="00591615" w:rsidRPr="0032750B" w:rsidRDefault="00591615" w:rsidP="00591615">
      <w:pPr>
        <w:pStyle w:val="BodyTextIndent3"/>
        <w:spacing w:after="0"/>
        <w:ind w:firstLine="96"/>
        <w:rPr>
          <w:sz w:val="22"/>
          <w:szCs w:val="22"/>
        </w:rPr>
      </w:pPr>
      <w:r w:rsidRPr="0032750B">
        <w:rPr>
          <w:sz w:val="22"/>
          <w:szCs w:val="22"/>
        </w:rPr>
        <w:t>61585</w:t>
      </w:r>
    </w:p>
    <w:p w14:paraId="24E067E1" w14:textId="77777777" w:rsidR="00591615" w:rsidRPr="0032750B" w:rsidRDefault="00591615" w:rsidP="00591615">
      <w:pPr>
        <w:pStyle w:val="BodyTextIndent3"/>
        <w:spacing w:after="0"/>
        <w:ind w:firstLine="96"/>
        <w:rPr>
          <w:sz w:val="22"/>
          <w:szCs w:val="22"/>
        </w:rPr>
      </w:pPr>
      <w:r w:rsidRPr="0032750B">
        <w:rPr>
          <w:sz w:val="22"/>
          <w:szCs w:val="22"/>
        </w:rPr>
        <w:t>61586</w:t>
      </w:r>
    </w:p>
    <w:p w14:paraId="4FFDDE15" w14:textId="77777777" w:rsidR="00591615" w:rsidRPr="0032750B" w:rsidRDefault="00591615" w:rsidP="00591615">
      <w:pPr>
        <w:pStyle w:val="BodyTextIndent3"/>
        <w:spacing w:after="0"/>
        <w:ind w:firstLine="96"/>
        <w:rPr>
          <w:sz w:val="22"/>
          <w:szCs w:val="22"/>
        </w:rPr>
      </w:pPr>
      <w:r w:rsidRPr="0032750B">
        <w:rPr>
          <w:sz w:val="22"/>
          <w:szCs w:val="22"/>
        </w:rPr>
        <w:t>61590</w:t>
      </w:r>
    </w:p>
    <w:p w14:paraId="593DA012" w14:textId="77777777" w:rsidR="00591615" w:rsidRPr="0032750B" w:rsidRDefault="00591615" w:rsidP="00591615">
      <w:pPr>
        <w:pStyle w:val="BodyTextIndent3"/>
        <w:spacing w:after="0"/>
        <w:ind w:firstLine="96"/>
        <w:rPr>
          <w:sz w:val="22"/>
          <w:szCs w:val="22"/>
        </w:rPr>
      </w:pPr>
      <w:r w:rsidRPr="0032750B">
        <w:rPr>
          <w:sz w:val="22"/>
          <w:szCs w:val="22"/>
        </w:rPr>
        <w:t>61591</w:t>
      </w:r>
    </w:p>
    <w:p w14:paraId="2C32C794" w14:textId="77777777" w:rsidR="00591615" w:rsidRPr="0032750B" w:rsidRDefault="00591615" w:rsidP="00591615">
      <w:pPr>
        <w:pStyle w:val="BodyTextIndent3"/>
        <w:spacing w:after="0"/>
        <w:ind w:firstLine="96"/>
        <w:rPr>
          <w:sz w:val="22"/>
          <w:szCs w:val="22"/>
        </w:rPr>
      </w:pPr>
      <w:r w:rsidRPr="0032750B">
        <w:rPr>
          <w:sz w:val="22"/>
          <w:szCs w:val="22"/>
        </w:rPr>
        <w:t>61592</w:t>
      </w:r>
    </w:p>
    <w:p w14:paraId="331F47F7" w14:textId="77777777" w:rsidR="00591615" w:rsidRPr="0032750B" w:rsidRDefault="00591615" w:rsidP="00591615">
      <w:pPr>
        <w:pStyle w:val="BodyTextIndent3"/>
        <w:spacing w:after="0"/>
        <w:ind w:firstLine="96"/>
        <w:rPr>
          <w:sz w:val="22"/>
          <w:szCs w:val="22"/>
        </w:rPr>
      </w:pPr>
      <w:r w:rsidRPr="0032750B">
        <w:rPr>
          <w:sz w:val="22"/>
          <w:szCs w:val="22"/>
        </w:rPr>
        <w:t>61595</w:t>
      </w:r>
    </w:p>
    <w:p w14:paraId="5218A858" w14:textId="77777777" w:rsidR="00591615" w:rsidRPr="0032750B" w:rsidRDefault="00591615" w:rsidP="00591615">
      <w:pPr>
        <w:pStyle w:val="BodyTextIndent3"/>
        <w:spacing w:after="0"/>
        <w:ind w:firstLine="96"/>
        <w:rPr>
          <w:sz w:val="22"/>
          <w:szCs w:val="22"/>
        </w:rPr>
      </w:pPr>
      <w:r w:rsidRPr="0032750B">
        <w:rPr>
          <w:sz w:val="22"/>
          <w:szCs w:val="22"/>
        </w:rPr>
        <w:t>61596</w:t>
      </w:r>
    </w:p>
    <w:p w14:paraId="16FF1B1A" w14:textId="77777777" w:rsidR="00591615" w:rsidRPr="0032750B" w:rsidRDefault="00591615" w:rsidP="00591615">
      <w:pPr>
        <w:pStyle w:val="BodyTextIndent3"/>
        <w:spacing w:after="0"/>
        <w:ind w:firstLine="96"/>
        <w:rPr>
          <w:sz w:val="22"/>
          <w:szCs w:val="22"/>
        </w:rPr>
      </w:pPr>
      <w:r w:rsidRPr="0032750B">
        <w:rPr>
          <w:sz w:val="22"/>
          <w:szCs w:val="22"/>
        </w:rPr>
        <w:t>61597</w:t>
      </w:r>
    </w:p>
    <w:p w14:paraId="53BF73D5" w14:textId="77777777" w:rsidR="00591615" w:rsidRPr="0032750B" w:rsidRDefault="00591615" w:rsidP="00591615">
      <w:pPr>
        <w:pStyle w:val="BodyTextIndent3"/>
        <w:spacing w:after="0"/>
        <w:ind w:firstLine="96"/>
        <w:rPr>
          <w:sz w:val="22"/>
          <w:szCs w:val="22"/>
        </w:rPr>
      </w:pPr>
      <w:r w:rsidRPr="0032750B">
        <w:rPr>
          <w:sz w:val="22"/>
          <w:szCs w:val="22"/>
        </w:rPr>
        <w:t>61598</w:t>
      </w:r>
    </w:p>
    <w:p w14:paraId="72CBA5D7" w14:textId="77777777" w:rsidR="00591615" w:rsidRPr="0032750B" w:rsidRDefault="00591615" w:rsidP="00591615">
      <w:pPr>
        <w:pStyle w:val="BodyTextIndent3"/>
        <w:spacing w:after="0"/>
        <w:ind w:firstLine="96"/>
        <w:rPr>
          <w:sz w:val="22"/>
          <w:szCs w:val="22"/>
        </w:rPr>
      </w:pPr>
      <w:r w:rsidRPr="0032750B">
        <w:rPr>
          <w:sz w:val="22"/>
          <w:szCs w:val="22"/>
        </w:rPr>
        <w:t>61600</w:t>
      </w:r>
    </w:p>
    <w:p w14:paraId="09A625CA" w14:textId="77777777" w:rsidR="00591615" w:rsidRPr="0032750B" w:rsidRDefault="00591615" w:rsidP="00591615">
      <w:pPr>
        <w:pStyle w:val="BodyTextIndent3"/>
        <w:spacing w:after="0"/>
        <w:ind w:firstLine="96"/>
        <w:rPr>
          <w:sz w:val="22"/>
          <w:szCs w:val="22"/>
        </w:rPr>
      </w:pPr>
      <w:r w:rsidRPr="0032750B">
        <w:rPr>
          <w:sz w:val="22"/>
          <w:szCs w:val="22"/>
        </w:rPr>
        <w:t>61601</w:t>
      </w:r>
    </w:p>
    <w:p w14:paraId="46047373" w14:textId="77777777" w:rsidR="00591615" w:rsidRPr="0032750B" w:rsidRDefault="00591615" w:rsidP="00591615">
      <w:pPr>
        <w:pStyle w:val="BodyTextIndent3"/>
        <w:spacing w:after="0"/>
        <w:ind w:firstLine="96"/>
        <w:rPr>
          <w:sz w:val="22"/>
          <w:szCs w:val="22"/>
        </w:rPr>
      </w:pPr>
      <w:r w:rsidRPr="0032750B">
        <w:rPr>
          <w:sz w:val="22"/>
          <w:szCs w:val="22"/>
        </w:rPr>
        <w:t>61605</w:t>
      </w:r>
    </w:p>
    <w:p w14:paraId="33CDDE0B" w14:textId="77777777" w:rsidR="00591615" w:rsidRPr="0032750B" w:rsidRDefault="00591615" w:rsidP="00591615">
      <w:pPr>
        <w:pStyle w:val="BodyTextIndent3"/>
        <w:spacing w:after="0"/>
        <w:ind w:firstLine="96"/>
        <w:rPr>
          <w:sz w:val="22"/>
          <w:szCs w:val="22"/>
        </w:rPr>
      </w:pPr>
      <w:r w:rsidRPr="0032750B">
        <w:rPr>
          <w:sz w:val="22"/>
          <w:szCs w:val="22"/>
        </w:rPr>
        <w:t>61606</w:t>
      </w:r>
    </w:p>
    <w:p w14:paraId="7BCC089C" w14:textId="77777777" w:rsidR="00591615" w:rsidRPr="0032750B" w:rsidRDefault="00591615" w:rsidP="00591615">
      <w:pPr>
        <w:pStyle w:val="BodyTextIndent3"/>
        <w:spacing w:after="0"/>
        <w:ind w:firstLine="96"/>
        <w:rPr>
          <w:sz w:val="22"/>
          <w:szCs w:val="22"/>
        </w:rPr>
      </w:pPr>
      <w:r w:rsidRPr="0032750B">
        <w:rPr>
          <w:sz w:val="22"/>
          <w:szCs w:val="22"/>
        </w:rPr>
        <w:t>61607</w:t>
      </w:r>
    </w:p>
    <w:p w14:paraId="5D7346DA" w14:textId="77777777" w:rsidR="00591615" w:rsidRPr="0032750B" w:rsidRDefault="00591615" w:rsidP="00591615">
      <w:pPr>
        <w:pStyle w:val="BodyTextIndent3"/>
        <w:spacing w:after="0"/>
        <w:ind w:firstLine="96"/>
        <w:rPr>
          <w:sz w:val="22"/>
          <w:szCs w:val="22"/>
        </w:rPr>
      </w:pPr>
      <w:r w:rsidRPr="0032750B">
        <w:rPr>
          <w:sz w:val="22"/>
          <w:szCs w:val="22"/>
        </w:rPr>
        <w:t>61608</w:t>
      </w:r>
    </w:p>
    <w:p w14:paraId="2A71EE8A" w14:textId="77777777" w:rsidR="00591615" w:rsidRPr="0032750B" w:rsidRDefault="00591615" w:rsidP="00591615">
      <w:pPr>
        <w:pStyle w:val="BodyTextIndent3"/>
        <w:spacing w:after="0"/>
        <w:ind w:firstLine="96"/>
        <w:rPr>
          <w:sz w:val="22"/>
          <w:szCs w:val="22"/>
        </w:rPr>
      </w:pPr>
      <w:r w:rsidRPr="0032750B">
        <w:rPr>
          <w:sz w:val="22"/>
          <w:szCs w:val="22"/>
        </w:rPr>
        <w:t>61611</w:t>
      </w:r>
    </w:p>
    <w:p w14:paraId="6FD8F9B3" w14:textId="77777777" w:rsidR="00591615" w:rsidRPr="0032750B" w:rsidRDefault="00591615" w:rsidP="00591615">
      <w:pPr>
        <w:pStyle w:val="BodyTextIndent3"/>
        <w:spacing w:after="0"/>
        <w:ind w:firstLine="96"/>
        <w:rPr>
          <w:sz w:val="22"/>
          <w:szCs w:val="22"/>
        </w:rPr>
      </w:pPr>
      <w:r w:rsidRPr="0032750B">
        <w:rPr>
          <w:sz w:val="22"/>
          <w:szCs w:val="22"/>
        </w:rPr>
        <w:t>61613</w:t>
      </w:r>
    </w:p>
    <w:p w14:paraId="71F0327F" w14:textId="77777777" w:rsidR="00591615" w:rsidRPr="0032750B" w:rsidRDefault="00591615" w:rsidP="00591615">
      <w:pPr>
        <w:pStyle w:val="BodyTextIndent3"/>
        <w:spacing w:after="0"/>
        <w:ind w:firstLine="96"/>
        <w:rPr>
          <w:sz w:val="22"/>
          <w:szCs w:val="22"/>
        </w:rPr>
      </w:pPr>
      <w:r w:rsidRPr="0032750B">
        <w:rPr>
          <w:sz w:val="22"/>
          <w:szCs w:val="22"/>
        </w:rPr>
        <w:t>61615</w:t>
      </w:r>
    </w:p>
    <w:p w14:paraId="26CE36B0" w14:textId="77777777" w:rsidR="00591615" w:rsidRPr="0032750B" w:rsidRDefault="00591615" w:rsidP="00591615">
      <w:pPr>
        <w:pStyle w:val="BodyTextIndent3"/>
        <w:spacing w:after="0"/>
        <w:ind w:firstLine="96"/>
        <w:rPr>
          <w:sz w:val="22"/>
          <w:szCs w:val="22"/>
        </w:rPr>
      </w:pPr>
      <w:r w:rsidRPr="0032750B">
        <w:rPr>
          <w:sz w:val="22"/>
          <w:szCs w:val="22"/>
        </w:rPr>
        <w:t>61616</w:t>
      </w:r>
    </w:p>
    <w:p w14:paraId="5014BDDA" w14:textId="77777777" w:rsidR="00591615" w:rsidRPr="0032750B" w:rsidRDefault="00591615" w:rsidP="00591615">
      <w:pPr>
        <w:pStyle w:val="BodyTextIndent3"/>
        <w:spacing w:after="0"/>
        <w:ind w:firstLine="96"/>
        <w:rPr>
          <w:sz w:val="22"/>
          <w:szCs w:val="22"/>
        </w:rPr>
      </w:pPr>
      <w:r w:rsidRPr="0032750B">
        <w:rPr>
          <w:sz w:val="22"/>
          <w:szCs w:val="22"/>
        </w:rPr>
        <w:t>61618</w:t>
      </w:r>
    </w:p>
    <w:p w14:paraId="46C42BB6" w14:textId="77777777" w:rsidR="00591615" w:rsidRPr="0032750B" w:rsidRDefault="00591615" w:rsidP="00591615">
      <w:pPr>
        <w:pStyle w:val="BodyTextIndent3"/>
        <w:spacing w:after="0"/>
        <w:ind w:firstLine="96"/>
        <w:rPr>
          <w:sz w:val="22"/>
          <w:szCs w:val="22"/>
        </w:rPr>
      </w:pPr>
      <w:r w:rsidRPr="0032750B">
        <w:rPr>
          <w:sz w:val="22"/>
          <w:szCs w:val="22"/>
        </w:rPr>
        <w:t>61619</w:t>
      </w:r>
    </w:p>
    <w:p w14:paraId="6ECDC4F3" w14:textId="77777777" w:rsidR="00591615" w:rsidRPr="0032750B" w:rsidRDefault="00591615" w:rsidP="00591615">
      <w:pPr>
        <w:pStyle w:val="BodyTextIndent3"/>
        <w:spacing w:after="0"/>
        <w:ind w:firstLine="96"/>
        <w:rPr>
          <w:sz w:val="22"/>
          <w:szCs w:val="22"/>
        </w:rPr>
      </w:pPr>
      <w:r w:rsidRPr="0032750B">
        <w:rPr>
          <w:sz w:val="22"/>
          <w:szCs w:val="22"/>
        </w:rPr>
        <w:t>61624</w:t>
      </w:r>
    </w:p>
    <w:p w14:paraId="67098454" w14:textId="77777777" w:rsidR="00591615" w:rsidRPr="0032750B" w:rsidRDefault="00591615" w:rsidP="00591615">
      <w:pPr>
        <w:pStyle w:val="BodyTextIndent3"/>
        <w:spacing w:after="0"/>
        <w:ind w:firstLine="96"/>
        <w:rPr>
          <w:sz w:val="22"/>
          <w:szCs w:val="22"/>
        </w:rPr>
      </w:pPr>
      <w:r w:rsidRPr="0032750B">
        <w:rPr>
          <w:sz w:val="22"/>
          <w:szCs w:val="22"/>
        </w:rPr>
        <w:t>61630</w:t>
      </w:r>
    </w:p>
    <w:p w14:paraId="732673A3" w14:textId="77777777" w:rsidR="00591615" w:rsidRPr="0032750B" w:rsidRDefault="00591615" w:rsidP="00591615">
      <w:pPr>
        <w:pStyle w:val="BodyTextIndent3"/>
        <w:spacing w:after="0"/>
        <w:ind w:firstLine="96"/>
        <w:rPr>
          <w:sz w:val="22"/>
          <w:szCs w:val="22"/>
        </w:rPr>
      </w:pPr>
      <w:r w:rsidRPr="0032750B">
        <w:rPr>
          <w:sz w:val="22"/>
          <w:szCs w:val="22"/>
        </w:rPr>
        <w:t>61635</w:t>
      </w:r>
    </w:p>
    <w:p w14:paraId="252F2E5A" w14:textId="77777777" w:rsidR="00591615" w:rsidRPr="0032750B" w:rsidRDefault="00591615" w:rsidP="00591615">
      <w:pPr>
        <w:pStyle w:val="BodyTextIndent3"/>
        <w:spacing w:after="0"/>
        <w:ind w:firstLine="96"/>
        <w:rPr>
          <w:sz w:val="22"/>
          <w:szCs w:val="22"/>
        </w:rPr>
      </w:pPr>
      <w:r w:rsidRPr="0032750B">
        <w:rPr>
          <w:sz w:val="22"/>
          <w:szCs w:val="22"/>
        </w:rPr>
        <w:t>61640</w:t>
      </w:r>
    </w:p>
    <w:p w14:paraId="1E11E92C" w14:textId="77777777" w:rsidR="00591615" w:rsidRPr="0032750B" w:rsidRDefault="00591615" w:rsidP="00591615">
      <w:pPr>
        <w:pStyle w:val="BodyTextIndent3"/>
        <w:spacing w:after="0"/>
        <w:ind w:firstLine="96"/>
        <w:rPr>
          <w:sz w:val="22"/>
          <w:szCs w:val="22"/>
        </w:rPr>
      </w:pPr>
      <w:r w:rsidRPr="0032750B">
        <w:rPr>
          <w:sz w:val="22"/>
          <w:szCs w:val="22"/>
        </w:rPr>
        <w:t>61641</w:t>
      </w:r>
    </w:p>
    <w:p w14:paraId="302AF27C" w14:textId="77777777" w:rsidR="00591615" w:rsidRPr="0032750B" w:rsidRDefault="00591615" w:rsidP="00591615">
      <w:pPr>
        <w:pStyle w:val="BodyTextIndent3"/>
        <w:spacing w:after="0"/>
        <w:ind w:firstLine="96"/>
        <w:rPr>
          <w:sz w:val="22"/>
          <w:szCs w:val="22"/>
        </w:rPr>
      </w:pPr>
      <w:r w:rsidRPr="0032750B">
        <w:rPr>
          <w:sz w:val="22"/>
          <w:szCs w:val="22"/>
        </w:rPr>
        <w:t>61642</w:t>
      </w:r>
    </w:p>
    <w:p w14:paraId="7AA54D0B" w14:textId="77777777" w:rsidR="00591615" w:rsidRPr="0032750B" w:rsidRDefault="00591615" w:rsidP="00591615">
      <w:pPr>
        <w:pStyle w:val="BodyTextIndent3"/>
        <w:spacing w:after="0"/>
        <w:ind w:firstLine="96"/>
        <w:rPr>
          <w:sz w:val="22"/>
          <w:szCs w:val="22"/>
        </w:rPr>
      </w:pPr>
      <w:r w:rsidRPr="0032750B">
        <w:rPr>
          <w:sz w:val="22"/>
          <w:szCs w:val="22"/>
        </w:rPr>
        <w:t>61645</w:t>
      </w:r>
    </w:p>
    <w:p w14:paraId="3289A292" w14:textId="77777777" w:rsidR="00591615" w:rsidRPr="0032750B" w:rsidRDefault="00591615" w:rsidP="00591615">
      <w:pPr>
        <w:pStyle w:val="BodyTextIndent3"/>
        <w:spacing w:after="0"/>
        <w:ind w:firstLine="96"/>
        <w:rPr>
          <w:sz w:val="22"/>
          <w:szCs w:val="22"/>
        </w:rPr>
      </w:pPr>
      <w:r w:rsidRPr="0032750B">
        <w:rPr>
          <w:sz w:val="22"/>
          <w:szCs w:val="22"/>
        </w:rPr>
        <w:t>61650</w:t>
      </w:r>
    </w:p>
    <w:p w14:paraId="652E9361" w14:textId="77777777" w:rsidR="00591615" w:rsidRPr="0032750B" w:rsidRDefault="00591615" w:rsidP="00591615">
      <w:pPr>
        <w:pStyle w:val="BodyTextIndent3"/>
        <w:spacing w:after="0"/>
        <w:ind w:firstLine="96"/>
        <w:rPr>
          <w:sz w:val="22"/>
          <w:szCs w:val="22"/>
        </w:rPr>
      </w:pPr>
      <w:r w:rsidRPr="0032750B">
        <w:rPr>
          <w:sz w:val="22"/>
          <w:szCs w:val="22"/>
        </w:rPr>
        <w:t>61651</w:t>
      </w:r>
    </w:p>
    <w:p w14:paraId="46D8CFFF" w14:textId="77777777" w:rsidR="00591615" w:rsidRPr="0032750B" w:rsidRDefault="00591615" w:rsidP="00591615">
      <w:pPr>
        <w:pStyle w:val="BodyTextIndent3"/>
        <w:spacing w:after="0"/>
        <w:ind w:firstLine="96"/>
        <w:rPr>
          <w:sz w:val="22"/>
          <w:szCs w:val="22"/>
        </w:rPr>
      </w:pPr>
      <w:r w:rsidRPr="0032750B">
        <w:rPr>
          <w:sz w:val="22"/>
          <w:szCs w:val="22"/>
        </w:rPr>
        <w:t>61680</w:t>
      </w:r>
    </w:p>
    <w:p w14:paraId="06B048B9" w14:textId="77777777" w:rsidR="00591615" w:rsidRPr="0032750B" w:rsidRDefault="00591615" w:rsidP="00591615">
      <w:pPr>
        <w:pStyle w:val="BodyTextIndent3"/>
        <w:spacing w:after="0"/>
        <w:ind w:firstLine="96"/>
        <w:rPr>
          <w:sz w:val="22"/>
          <w:szCs w:val="22"/>
        </w:rPr>
      </w:pPr>
      <w:r w:rsidRPr="0032750B">
        <w:rPr>
          <w:sz w:val="22"/>
          <w:szCs w:val="22"/>
        </w:rPr>
        <w:t>61682</w:t>
      </w:r>
    </w:p>
    <w:p w14:paraId="33E2A7F1" w14:textId="77777777" w:rsidR="00591615" w:rsidRPr="0032750B" w:rsidRDefault="00591615" w:rsidP="00591615">
      <w:pPr>
        <w:pStyle w:val="BodyTextIndent3"/>
        <w:spacing w:after="0"/>
        <w:ind w:firstLine="96"/>
        <w:rPr>
          <w:sz w:val="22"/>
          <w:szCs w:val="22"/>
        </w:rPr>
      </w:pPr>
      <w:r w:rsidRPr="0032750B">
        <w:rPr>
          <w:sz w:val="22"/>
          <w:szCs w:val="22"/>
        </w:rPr>
        <w:t>61684</w:t>
      </w:r>
    </w:p>
    <w:p w14:paraId="19518E03" w14:textId="77777777" w:rsidR="00591615" w:rsidRPr="0032750B" w:rsidRDefault="00591615" w:rsidP="00591615">
      <w:pPr>
        <w:pStyle w:val="BodyTextIndent3"/>
        <w:spacing w:after="0"/>
        <w:ind w:firstLine="96"/>
        <w:rPr>
          <w:sz w:val="22"/>
          <w:szCs w:val="22"/>
        </w:rPr>
      </w:pPr>
      <w:r w:rsidRPr="0032750B">
        <w:rPr>
          <w:sz w:val="22"/>
          <w:szCs w:val="22"/>
        </w:rPr>
        <w:t>61686</w:t>
      </w:r>
    </w:p>
    <w:p w14:paraId="68C1CB2D" w14:textId="77777777" w:rsidR="00591615" w:rsidRPr="0032750B" w:rsidRDefault="00591615" w:rsidP="00591615">
      <w:pPr>
        <w:pStyle w:val="BodyTextIndent3"/>
        <w:spacing w:after="0"/>
        <w:ind w:firstLine="96"/>
        <w:rPr>
          <w:sz w:val="22"/>
          <w:szCs w:val="22"/>
        </w:rPr>
      </w:pPr>
      <w:r w:rsidRPr="0032750B">
        <w:rPr>
          <w:sz w:val="22"/>
          <w:szCs w:val="22"/>
        </w:rPr>
        <w:t>61690</w:t>
      </w:r>
    </w:p>
    <w:p w14:paraId="6D9C5F20" w14:textId="77777777" w:rsidR="00591615" w:rsidRPr="0032750B" w:rsidRDefault="00591615" w:rsidP="00591615">
      <w:pPr>
        <w:pStyle w:val="BodyTextIndent3"/>
        <w:spacing w:after="0"/>
        <w:ind w:firstLine="96"/>
        <w:rPr>
          <w:sz w:val="22"/>
          <w:szCs w:val="22"/>
        </w:rPr>
      </w:pPr>
      <w:r w:rsidRPr="0032750B">
        <w:rPr>
          <w:sz w:val="22"/>
          <w:szCs w:val="22"/>
        </w:rPr>
        <w:t>61692</w:t>
      </w:r>
    </w:p>
    <w:p w14:paraId="22FA5067" w14:textId="77777777" w:rsidR="00591615" w:rsidRPr="0032750B" w:rsidRDefault="00591615" w:rsidP="00591615">
      <w:pPr>
        <w:pStyle w:val="BodyTextIndent3"/>
        <w:spacing w:after="0"/>
        <w:ind w:firstLine="96"/>
        <w:rPr>
          <w:sz w:val="22"/>
          <w:szCs w:val="22"/>
        </w:rPr>
      </w:pPr>
      <w:r w:rsidRPr="0032750B">
        <w:rPr>
          <w:sz w:val="22"/>
          <w:szCs w:val="22"/>
        </w:rPr>
        <w:t>61697</w:t>
      </w:r>
    </w:p>
    <w:p w14:paraId="77EB49F8" w14:textId="77777777" w:rsidR="00591615" w:rsidRPr="0032750B" w:rsidRDefault="00591615" w:rsidP="00591615">
      <w:pPr>
        <w:pStyle w:val="BodyTextIndent3"/>
        <w:spacing w:after="0"/>
        <w:ind w:firstLine="96"/>
        <w:rPr>
          <w:sz w:val="22"/>
          <w:szCs w:val="22"/>
        </w:rPr>
      </w:pPr>
      <w:r w:rsidRPr="0032750B">
        <w:rPr>
          <w:sz w:val="22"/>
          <w:szCs w:val="22"/>
        </w:rPr>
        <w:t>61698</w:t>
      </w:r>
    </w:p>
    <w:p w14:paraId="1881A509" w14:textId="77777777" w:rsidR="00591615" w:rsidRPr="0032750B" w:rsidRDefault="00591615" w:rsidP="00591615">
      <w:pPr>
        <w:pStyle w:val="BodyTextIndent3"/>
        <w:spacing w:after="0"/>
        <w:ind w:firstLine="96"/>
        <w:rPr>
          <w:sz w:val="22"/>
          <w:szCs w:val="22"/>
        </w:rPr>
      </w:pPr>
      <w:r w:rsidRPr="0032750B">
        <w:rPr>
          <w:sz w:val="22"/>
          <w:szCs w:val="22"/>
        </w:rPr>
        <w:t>61700</w:t>
      </w:r>
    </w:p>
    <w:p w14:paraId="40A4FA26" w14:textId="77777777" w:rsidR="00591615" w:rsidRPr="0032750B" w:rsidRDefault="00591615" w:rsidP="00591615">
      <w:pPr>
        <w:pStyle w:val="BodyTextIndent3"/>
        <w:spacing w:after="0"/>
        <w:ind w:firstLine="96"/>
        <w:rPr>
          <w:sz w:val="22"/>
          <w:szCs w:val="22"/>
        </w:rPr>
      </w:pPr>
      <w:r w:rsidRPr="0032750B">
        <w:rPr>
          <w:sz w:val="22"/>
          <w:szCs w:val="22"/>
        </w:rPr>
        <w:t>61702</w:t>
      </w:r>
    </w:p>
    <w:p w14:paraId="141D6045" w14:textId="77777777" w:rsidR="00591615" w:rsidRPr="0032750B" w:rsidRDefault="00591615" w:rsidP="00591615">
      <w:pPr>
        <w:pStyle w:val="BodyTextIndent3"/>
        <w:spacing w:after="0"/>
        <w:ind w:firstLine="96"/>
        <w:rPr>
          <w:sz w:val="22"/>
          <w:szCs w:val="22"/>
        </w:rPr>
      </w:pPr>
      <w:r w:rsidRPr="0032750B">
        <w:rPr>
          <w:sz w:val="22"/>
          <w:szCs w:val="22"/>
        </w:rPr>
        <w:t>61703</w:t>
      </w:r>
    </w:p>
    <w:p w14:paraId="4602F016" w14:textId="77777777" w:rsidR="00591615" w:rsidRPr="0032750B" w:rsidRDefault="00591615" w:rsidP="00591615">
      <w:pPr>
        <w:pStyle w:val="BodyTextIndent3"/>
        <w:spacing w:after="0"/>
        <w:ind w:firstLine="96"/>
        <w:rPr>
          <w:sz w:val="22"/>
          <w:szCs w:val="22"/>
        </w:rPr>
      </w:pPr>
      <w:r w:rsidRPr="0032750B">
        <w:rPr>
          <w:sz w:val="22"/>
          <w:szCs w:val="22"/>
        </w:rPr>
        <w:t>61705</w:t>
      </w:r>
    </w:p>
    <w:p w14:paraId="79C15E98" w14:textId="77777777" w:rsidR="00591615" w:rsidRPr="0032750B" w:rsidRDefault="00591615" w:rsidP="00591615">
      <w:pPr>
        <w:pStyle w:val="BodyTextIndent3"/>
        <w:spacing w:after="0"/>
        <w:ind w:firstLine="96"/>
        <w:rPr>
          <w:sz w:val="22"/>
          <w:szCs w:val="22"/>
        </w:rPr>
      </w:pPr>
      <w:r w:rsidRPr="0032750B">
        <w:rPr>
          <w:sz w:val="22"/>
          <w:szCs w:val="22"/>
        </w:rPr>
        <w:t>61708</w:t>
      </w:r>
    </w:p>
    <w:p w14:paraId="0A56EEEC" w14:textId="77777777" w:rsidR="00591615" w:rsidRPr="0032750B" w:rsidRDefault="00591615" w:rsidP="00591615">
      <w:pPr>
        <w:pStyle w:val="BodyTextIndent3"/>
        <w:spacing w:after="0"/>
        <w:ind w:firstLine="96"/>
        <w:rPr>
          <w:sz w:val="22"/>
          <w:szCs w:val="22"/>
        </w:rPr>
      </w:pPr>
      <w:r w:rsidRPr="0032750B">
        <w:rPr>
          <w:sz w:val="22"/>
          <w:szCs w:val="22"/>
        </w:rPr>
        <w:t>61710</w:t>
      </w:r>
    </w:p>
    <w:p w14:paraId="44189765" w14:textId="77777777" w:rsidR="00591615" w:rsidRPr="0032750B" w:rsidRDefault="00591615" w:rsidP="00591615">
      <w:pPr>
        <w:pStyle w:val="BodyTextIndent3"/>
        <w:spacing w:after="0"/>
        <w:ind w:firstLine="96"/>
        <w:rPr>
          <w:sz w:val="22"/>
          <w:szCs w:val="22"/>
        </w:rPr>
      </w:pPr>
      <w:r w:rsidRPr="0032750B">
        <w:rPr>
          <w:sz w:val="22"/>
          <w:szCs w:val="22"/>
        </w:rPr>
        <w:t>61711</w:t>
      </w:r>
    </w:p>
    <w:p w14:paraId="7E74D85A" w14:textId="77777777" w:rsidR="00591615" w:rsidRPr="0032750B" w:rsidRDefault="00591615" w:rsidP="00591615">
      <w:pPr>
        <w:pStyle w:val="BodyTextIndent3"/>
        <w:spacing w:after="0"/>
        <w:ind w:firstLine="96"/>
        <w:rPr>
          <w:sz w:val="22"/>
          <w:szCs w:val="22"/>
        </w:rPr>
      </w:pPr>
      <w:r w:rsidRPr="0032750B">
        <w:rPr>
          <w:sz w:val="22"/>
          <w:szCs w:val="22"/>
        </w:rPr>
        <w:t>61735</w:t>
      </w:r>
    </w:p>
    <w:p w14:paraId="639CECA7" w14:textId="77777777" w:rsidR="00591615" w:rsidRPr="0032750B" w:rsidRDefault="00591615" w:rsidP="00591615">
      <w:pPr>
        <w:pStyle w:val="BodyTextIndent3"/>
        <w:spacing w:after="0"/>
        <w:ind w:firstLine="96"/>
        <w:rPr>
          <w:sz w:val="22"/>
          <w:szCs w:val="22"/>
        </w:rPr>
      </w:pPr>
      <w:r w:rsidRPr="0032750B">
        <w:rPr>
          <w:sz w:val="22"/>
          <w:szCs w:val="22"/>
        </w:rPr>
        <w:t>61736</w:t>
      </w:r>
    </w:p>
    <w:p w14:paraId="162FBB88" w14:textId="77777777" w:rsidR="00591615" w:rsidRPr="0032750B" w:rsidRDefault="00591615" w:rsidP="00591615">
      <w:pPr>
        <w:pStyle w:val="BodyTextIndent3"/>
        <w:spacing w:after="0"/>
        <w:ind w:firstLine="96"/>
        <w:rPr>
          <w:sz w:val="22"/>
          <w:szCs w:val="22"/>
        </w:rPr>
      </w:pPr>
      <w:r w:rsidRPr="0032750B">
        <w:rPr>
          <w:sz w:val="22"/>
          <w:szCs w:val="22"/>
        </w:rPr>
        <w:t>61737</w:t>
      </w:r>
    </w:p>
    <w:p w14:paraId="403A035C" w14:textId="77777777" w:rsidR="00591615" w:rsidRPr="0032750B" w:rsidRDefault="00591615" w:rsidP="00591615">
      <w:pPr>
        <w:pStyle w:val="BodyTextIndent3"/>
        <w:spacing w:after="0"/>
        <w:ind w:firstLine="96"/>
        <w:rPr>
          <w:sz w:val="22"/>
          <w:szCs w:val="22"/>
        </w:rPr>
      </w:pPr>
      <w:r w:rsidRPr="0032750B">
        <w:rPr>
          <w:sz w:val="22"/>
          <w:szCs w:val="22"/>
        </w:rPr>
        <w:t>61750</w:t>
      </w:r>
    </w:p>
    <w:p w14:paraId="0C9FA7AF" w14:textId="77777777" w:rsidR="00591615" w:rsidRPr="0032750B" w:rsidRDefault="00591615" w:rsidP="00591615">
      <w:pPr>
        <w:pStyle w:val="BodyTextIndent3"/>
        <w:spacing w:after="0"/>
        <w:ind w:firstLine="96"/>
        <w:rPr>
          <w:sz w:val="22"/>
          <w:szCs w:val="22"/>
        </w:rPr>
      </w:pPr>
      <w:r w:rsidRPr="0032750B">
        <w:rPr>
          <w:sz w:val="22"/>
          <w:szCs w:val="22"/>
        </w:rPr>
        <w:t>61751</w:t>
      </w:r>
    </w:p>
    <w:p w14:paraId="63F08E15" w14:textId="77777777" w:rsidR="00591615" w:rsidRPr="0032750B" w:rsidRDefault="00591615" w:rsidP="00591615">
      <w:pPr>
        <w:pStyle w:val="BodyTextIndent3"/>
        <w:spacing w:after="0"/>
        <w:ind w:firstLine="96"/>
        <w:rPr>
          <w:sz w:val="22"/>
          <w:szCs w:val="22"/>
        </w:rPr>
      </w:pPr>
      <w:r w:rsidRPr="0032750B">
        <w:rPr>
          <w:sz w:val="22"/>
          <w:szCs w:val="22"/>
        </w:rPr>
        <w:t>61760</w:t>
      </w:r>
    </w:p>
    <w:p w14:paraId="1E87AD99" w14:textId="77777777" w:rsidR="00591615" w:rsidRPr="0032750B" w:rsidRDefault="00591615" w:rsidP="00591615">
      <w:pPr>
        <w:pStyle w:val="BodyTextIndent3"/>
        <w:spacing w:after="0"/>
        <w:ind w:firstLine="96"/>
        <w:rPr>
          <w:sz w:val="22"/>
          <w:szCs w:val="22"/>
        </w:rPr>
      </w:pPr>
      <w:r w:rsidRPr="0032750B">
        <w:rPr>
          <w:sz w:val="22"/>
          <w:szCs w:val="22"/>
        </w:rPr>
        <w:t>61850</w:t>
      </w:r>
    </w:p>
    <w:p w14:paraId="561B849F" w14:textId="77777777" w:rsidR="00591615" w:rsidRPr="0032750B" w:rsidRDefault="00591615" w:rsidP="00591615">
      <w:pPr>
        <w:pStyle w:val="BodyTextIndent3"/>
        <w:spacing w:after="0"/>
        <w:ind w:firstLine="96"/>
        <w:rPr>
          <w:sz w:val="22"/>
          <w:szCs w:val="22"/>
        </w:rPr>
      </w:pPr>
      <w:r w:rsidRPr="0032750B">
        <w:rPr>
          <w:sz w:val="22"/>
          <w:szCs w:val="22"/>
        </w:rPr>
        <w:t>61860</w:t>
      </w:r>
    </w:p>
    <w:p w14:paraId="78BBB0E2" w14:textId="77777777" w:rsidR="00591615" w:rsidRPr="0032750B" w:rsidRDefault="00591615" w:rsidP="00591615">
      <w:pPr>
        <w:pStyle w:val="BodyTextIndent3"/>
        <w:spacing w:after="0"/>
        <w:ind w:firstLine="96"/>
        <w:rPr>
          <w:sz w:val="22"/>
          <w:szCs w:val="22"/>
        </w:rPr>
      </w:pPr>
      <w:r w:rsidRPr="0032750B">
        <w:rPr>
          <w:sz w:val="22"/>
          <w:szCs w:val="22"/>
        </w:rPr>
        <w:t>61863</w:t>
      </w:r>
    </w:p>
    <w:p w14:paraId="537DC83C" w14:textId="77777777" w:rsidR="00591615" w:rsidRPr="0032750B" w:rsidRDefault="00591615" w:rsidP="00591615">
      <w:pPr>
        <w:pStyle w:val="BodyTextIndent3"/>
        <w:spacing w:after="0"/>
        <w:ind w:firstLine="96"/>
        <w:rPr>
          <w:sz w:val="22"/>
          <w:szCs w:val="22"/>
        </w:rPr>
      </w:pPr>
      <w:r w:rsidRPr="0032750B">
        <w:rPr>
          <w:sz w:val="22"/>
          <w:szCs w:val="22"/>
        </w:rPr>
        <w:t>61864</w:t>
      </w:r>
    </w:p>
    <w:p w14:paraId="1B7782A3" w14:textId="77777777" w:rsidR="00591615" w:rsidRPr="0032750B" w:rsidRDefault="00591615" w:rsidP="00591615">
      <w:pPr>
        <w:pStyle w:val="BodyTextIndent3"/>
        <w:spacing w:after="0"/>
        <w:ind w:firstLine="96"/>
        <w:rPr>
          <w:sz w:val="22"/>
          <w:szCs w:val="22"/>
        </w:rPr>
      </w:pPr>
      <w:r w:rsidRPr="0032750B">
        <w:rPr>
          <w:sz w:val="22"/>
          <w:szCs w:val="22"/>
        </w:rPr>
        <w:t>61867</w:t>
      </w:r>
    </w:p>
    <w:p w14:paraId="52DB5CB6" w14:textId="77777777" w:rsidR="00591615" w:rsidRDefault="00591615" w:rsidP="00591615">
      <w:pPr>
        <w:pStyle w:val="BodyTextIndent3"/>
        <w:spacing w:after="0"/>
        <w:ind w:firstLine="96"/>
        <w:rPr>
          <w:sz w:val="22"/>
          <w:szCs w:val="22"/>
        </w:rPr>
      </w:pPr>
      <w:r w:rsidRPr="0032750B">
        <w:rPr>
          <w:sz w:val="22"/>
          <w:szCs w:val="22"/>
        </w:rPr>
        <w:t>61868</w:t>
      </w:r>
    </w:p>
    <w:p w14:paraId="39C28443" w14:textId="2471E6EC" w:rsidR="00285DB3" w:rsidRPr="0032750B" w:rsidRDefault="00285DB3" w:rsidP="00591615">
      <w:pPr>
        <w:pStyle w:val="BodyTextIndent3"/>
        <w:spacing w:after="0"/>
        <w:ind w:firstLine="96"/>
        <w:rPr>
          <w:sz w:val="22"/>
          <w:szCs w:val="22"/>
        </w:rPr>
      </w:pPr>
      <w:r>
        <w:rPr>
          <w:sz w:val="22"/>
          <w:szCs w:val="22"/>
        </w:rPr>
        <w:t>61889</w:t>
      </w:r>
    </w:p>
    <w:p w14:paraId="4480A67B" w14:textId="77777777" w:rsidR="00591615" w:rsidRPr="0032750B" w:rsidRDefault="00591615" w:rsidP="00591615">
      <w:pPr>
        <w:pStyle w:val="BodyTextIndent3"/>
        <w:spacing w:after="0"/>
        <w:ind w:firstLine="96"/>
        <w:rPr>
          <w:sz w:val="22"/>
          <w:szCs w:val="22"/>
        </w:rPr>
      </w:pPr>
      <w:r w:rsidRPr="0032750B">
        <w:rPr>
          <w:sz w:val="22"/>
          <w:szCs w:val="22"/>
        </w:rPr>
        <w:t>62005</w:t>
      </w:r>
    </w:p>
    <w:p w14:paraId="167F99E6" w14:textId="77777777" w:rsidR="00591615" w:rsidRPr="0032750B" w:rsidRDefault="00591615" w:rsidP="00591615">
      <w:pPr>
        <w:pStyle w:val="BodyTextIndent3"/>
        <w:spacing w:after="0"/>
        <w:ind w:firstLine="96"/>
        <w:rPr>
          <w:sz w:val="22"/>
          <w:szCs w:val="22"/>
        </w:rPr>
      </w:pPr>
      <w:r w:rsidRPr="0032750B">
        <w:rPr>
          <w:sz w:val="22"/>
          <w:szCs w:val="22"/>
        </w:rPr>
        <w:t>62010</w:t>
      </w:r>
    </w:p>
    <w:p w14:paraId="383FBE88" w14:textId="77777777" w:rsidR="00591615" w:rsidRPr="0032750B" w:rsidRDefault="00591615" w:rsidP="00591615">
      <w:pPr>
        <w:pStyle w:val="BodyTextIndent3"/>
        <w:spacing w:after="0"/>
        <w:ind w:firstLine="96"/>
        <w:rPr>
          <w:sz w:val="22"/>
          <w:szCs w:val="22"/>
        </w:rPr>
      </w:pPr>
      <w:r w:rsidRPr="0032750B">
        <w:rPr>
          <w:sz w:val="22"/>
          <w:szCs w:val="22"/>
        </w:rPr>
        <w:t>62100</w:t>
      </w:r>
    </w:p>
    <w:p w14:paraId="007D472B" w14:textId="77777777" w:rsidR="00591615" w:rsidRPr="0032750B" w:rsidRDefault="00591615" w:rsidP="00591615">
      <w:pPr>
        <w:pStyle w:val="BodyTextIndent3"/>
        <w:spacing w:after="0"/>
        <w:ind w:firstLine="96"/>
        <w:rPr>
          <w:sz w:val="22"/>
          <w:szCs w:val="22"/>
        </w:rPr>
      </w:pPr>
      <w:r w:rsidRPr="0032750B">
        <w:rPr>
          <w:sz w:val="22"/>
          <w:szCs w:val="22"/>
        </w:rPr>
        <w:t>62115</w:t>
      </w:r>
    </w:p>
    <w:p w14:paraId="611FF557" w14:textId="77777777" w:rsidR="00591615" w:rsidRPr="0032750B" w:rsidRDefault="00591615" w:rsidP="00591615">
      <w:pPr>
        <w:pStyle w:val="BodyTextIndent3"/>
        <w:spacing w:after="0"/>
        <w:ind w:firstLine="96"/>
        <w:rPr>
          <w:sz w:val="22"/>
          <w:szCs w:val="22"/>
        </w:rPr>
      </w:pPr>
      <w:r w:rsidRPr="0032750B">
        <w:rPr>
          <w:sz w:val="22"/>
          <w:szCs w:val="22"/>
        </w:rPr>
        <w:t>62117</w:t>
      </w:r>
    </w:p>
    <w:p w14:paraId="2213F7B4" w14:textId="77777777" w:rsidR="00591615" w:rsidRPr="0032750B" w:rsidRDefault="00591615" w:rsidP="00591615">
      <w:pPr>
        <w:pStyle w:val="BodyTextIndent3"/>
        <w:spacing w:after="0"/>
        <w:ind w:firstLine="96"/>
        <w:rPr>
          <w:sz w:val="22"/>
          <w:szCs w:val="22"/>
        </w:rPr>
      </w:pPr>
      <w:r w:rsidRPr="0032750B">
        <w:rPr>
          <w:sz w:val="22"/>
          <w:szCs w:val="22"/>
        </w:rPr>
        <w:t>62120</w:t>
      </w:r>
    </w:p>
    <w:p w14:paraId="7312854F" w14:textId="77777777" w:rsidR="00591615" w:rsidRPr="0032750B" w:rsidRDefault="00591615" w:rsidP="00591615">
      <w:pPr>
        <w:pStyle w:val="BodyTextIndent3"/>
        <w:spacing w:after="0"/>
        <w:ind w:firstLine="96"/>
        <w:rPr>
          <w:sz w:val="22"/>
          <w:szCs w:val="22"/>
        </w:rPr>
      </w:pPr>
      <w:r w:rsidRPr="0032750B">
        <w:rPr>
          <w:sz w:val="22"/>
          <w:szCs w:val="22"/>
        </w:rPr>
        <w:t>62121</w:t>
      </w:r>
    </w:p>
    <w:p w14:paraId="28912E7F" w14:textId="77777777" w:rsidR="00591615" w:rsidRPr="0032750B" w:rsidRDefault="00591615" w:rsidP="00591615">
      <w:pPr>
        <w:pStyle w:val="BodyTextIndent3"/>
        <w:spacing w:after="0"/>
        <w:ind w:firstLine="96"/>
        <w:rPr>
          <w:sz w:val="22"/>
          <w:szCs w:val="22"/>
        </w:rPr>
      </w:pPr>
      <w:r w:rsidRPr="0032750B">
        <w:rPr>
          <w:sz w:val="22"/>
          <w:szCs w:val="22"/>
        </w:rPr>
        <w:t>62140</w:t>
      </w:r>
    </w:p>
    <w:p w14:paraId="64B18F48" w14:textId="77777777" w:rsidR="00591615" w:rsidRPr="0032750B" w:rsidRDefault="00591615" w:rsidP="00591615">
      <w:pPr>
        <w:pStyle w:val="BodyTextIndent3"/>
        <w:spacing w:after="0"/>
        <w:ind w:firstLine="96"/>
        <w:rPr>
          <w:sz w:val="22"/>
          <w:szCs w:val="22"/>
        </w:rPr>
      </w:pPr>
      <w:r w:rsidRPr="0032750B">
        <w:rPr>
          <w:sz w:val="22"/>
          <w:szCs w:val="22"/>
        </w:rPr>
        <w:t>62141</w:t>
      </w:r>
    </w:p>
    <w:p w14:paraId="0AD2B27F" w14:textId="77777777" w:rsidR="00591615" w:rsidRPr="0032750B" w:rsidRDefault="00591615" w:rsidP="00591615">
      <w:pPr>
        <w:pStyle w:val="BodyTextIndent3"/>
        <w:spacing w:after="0"/>
        <w:ind w:firstLine="96"/>
        <w:rPr>
          <w:sz w:val="22"/>
          <w:szCs w:val="22"/>
        </w:rPr>
      </w:pPr>
      <w:r w:rsidRPr="0032750B">
        <w:rPr>
          <w:sz w:val="22"/>
          <w:szCs w:val="22"/>
        </w:rPr>
        <w:t>62142</w:t>
      </w:r>
    </w:p>
    <w:p w14:paraId="501676D8" w14:textId="77777777" w:rsidR="00591615" w:rsidRPr="0032750B" w:rsidRDefault="00591615" w:rsidP="00591615">
      <w:pPr>
        <w:pStyle w:val="BodyTextIndent3"/>
        <w:spacing w:after="0"/>
        <w:ind w:firstLine="96"/>
        <w:rPr>
          <w:sz w:val="22"/>
          <w:szCs w:val="22"/>
        </w:rPr>
      </w:pPr>
      <w:r w:rsidRPr="0032750B">
        <w:rPr>
          <w:sz w:val="22"/>
          <w:szCs w:val="22"/>
        </w:rPr>
        <w:t>62143</w:t>
      </w:r>
    </w:p>
    <w:p w14:paraId="08DA2BF7" w14:textId="77777777" w:rsidR="00591615" w:rsidRPr="0032750B" w:rsidRDefault="00591615" w:rsidP="00591615">
      <w:pPr>
        <w:pStyle w:val="BodyTextIndent3"/>
        <w:spacing w:after="0"/>
        <w:ind w:firstLine="96"/>
        <w:rPr>
          <w:sz w:val="22"/>
          <w:szCs w:val="22"/>
        </w:rPr>
      </w:pPr>
      <w:r w:rsidRPr="0032750B">
        <w:rPr>
          <w:sz w:val="22"/>
          <w:szCs w:val="22"/>
        </w:rPr>
        <w:t>62145</w:t>
      </w:r>
    </w:p>
    <w:p w14:paraId="34D560FF" w14:textId="77777777" w:rsidR="00591615" w:rsidRPr="0032750B" w:rsidRDefault="00591615" w:rsidP="00591615">
      <w:pPr>
        <w:pStyle w:val="BodyTextIndent3"/>
        <w:spacing w:after="0"/>
        <w:ind w:firstLine="96"/>
        <w:rPr>
          <w:sz w:val="22"/>
          <w:szCs w:val="22"/>
        </w:rPr>
      </w:pPr>
      <w:r w:rsidRPr="0032750B">
        <w:rPr>
          <w:sz w:val="22"/>
          <w:szCs w:val="22"/>
        </w:rPr>
        <w:t>62146</w:t>
      </w:r>
    </w:p>
    <w:p w14:paraId="78F6EE4D" w14:textId="77777777" w:rsidR="00591615" w:rsidRPr="0032750B" w:rsidRDefault="00591615" w:rsidP="00591615">
      <w:pPr>
        <w:pStyle w:val="BodyTextIndent3"/>
        <w:spacing w:after="0"/>
        <w:ind w:firstLine="96"/>
        <w:rPr>
          <w:sz w:val="22"/>
          <w:szCs w:val="22"/>
        </w:rPr>
      </w:pPr>
      <w:r w:rsidRPr="0032750B">
        <w:rPr>
          <w:sz w:val="22"/>
          <w:szCs w:val="22"/>
        </w:rPr>
        <w:t>62147</w:t>
      </w:r>
    </w:p>
    <w:p w14:paraId="3420EDBE" w14:textId="77777777" w:rsidR="00591615" w:rsidRPr="0032750B" w:rsidRDefault="00591615" w:rsidP="00591615">
      <w:pPr>
        <w:pStyle w:val="BodyTextIndent3"/>
        <w:spacing w:after="0"/>
        <w:ind w:firstLine="96"/>
        <w:rPr>
          <w:sz w:val="22"/>
          <w:szCs w:val="22"/>
        </w:rPr>
      </w:pPr>
      <w:r w:rsidRPr="0032750B">
        <w:rPr>
          <w:sz w:val="22"/>
          <w:szCs w:val="22"/>
        </w:rPr>
        <w:t>62148</w:t>
      </w:r>
    </w:p>
    <w:p w14:paraId="6E4D6FE8" w14:textId="77777777" w:rsidR="00591615" w:rsidRPr="0032750B" w:rsidRDefault="00591615" w:rsidP="00591615">
      <w:pPr>
        <w:pStyle w:val="BodyTextIndent3"/>
        <w:spacing w:after="0"/>
        <w:ind w:firstLine="96"/>
        <w:rPr>
          <w:sz w:val="22"/>
          <w:szCs w:val="22"/>
        </w:rPr>
      </w:pPr>
      <w:r w:rsidRPr="0032750B">
        <w:rPr>
          <w:sz w:val="22"/>
          <w:szCs w:val="22"/>
        </w:rPr>
        <w:t>62161</w:t>
      </w:r>
    </w:p>
    <w:p w14:paraId="2BCB07FA" w14:textId="77777777" w:rsidR="00591615" w:rsidRPr="0032750B" w:rsidRDefault="00591615" w:rsidP="00591615">
      <w:pPr>
        <w:pStyle w:val="BodyTextIndent3"/>
        <w:spacing w:after="0"/>
        <w:ind w:firstLine="96"/>
        <w:rPr>
          <w:sz w:val="22"/>
          <w:szCs w:val="22"/>
        </w:rPr>
      </w:pPr>
      <w:r w:rsidRPr="0032750B">
        <w:rPr>
          <w:sz w:val="22"/>
          <w:szCs w:val="22"/>
        </w:rPr>
        <w:t>62162</w:t>
      </w:r>
    </w:p>
    <w:p w14:paraId="26FDBC7E" w14:textId="77777777" w:rsidR="00591615" w:rsidRPr="0032750B" w:rsidRDefault="00591615" w:rsidP="00591615">
      <w:pPr>
        <w:pStyle w:val="BodyTextIndent3"/>
        <w:spacing w:after="0"/>
        <w:ind w:firstLine="96"/>
        <w:rPr>
          <w:sz w:val="22"/>
          <w:szCs w:val="22"/>
        </w:rPr>
      </w:pPr>
      <w:r w:rsidRPr="0032750B">
        <w:rPr>
          <w:sz w:val="22"/>
          <w:szCs w:val="22"/>
        </w:rPr>
        <w:t>62164</w:t>
      </w:r>
    </w:p>
    <w:p w14:paraId="6F34E9DD" w14:textId="77777777" w:rsidR="00591615" w:rsidRPr="0032750B" w:rsidRDefault="00591615" w:rsidP="00591615">
      <w:pPr>
        <w:pStyle w:val="BodyTextIndent3"/>
        <w:spacing w:after="0"/>
        <w:ind w:firstLine="96"/>
        <w:rPr>
          <w:sz w:val="22"/>
          <w:szCs w:val="22"/>
        </w:rPr>
      </w:pPr>
      <w:r w:rsidRPr="0032750B">
        <w:rPr>
          <w:sz w:val="22"/>
          <w:szCs w:val="22"/>
        </w:rPr>
        <w:t>62165</w:t>
      </w:r>
    </w:p>
    <w:p w14:paraId="5BFCB70C" w14:textId="77777777" w:rsidR="00591615" w:rsidRPr="0032750B" w:rsidRDefault="00591615" w:rsidP="00591615">
      <w:pPr>
        <w:pStyle w:val="BodyTextIndent3"/>
        <w:spacing w:after="0"/>
        <w:ind w:firstLine="96"/>
        <w:rPr>
          <w:sz w:val="22"/>
          <w:szCs w:val="22"/>
        </w:rPr>
      </w:pPr>
      <w:r w:rsidRPr="0032750B">
        <w:rPr>
          <w:sz w:val="22"/>
          <w:szCs w:val="22"/>
        </w:rPr>
        <w:t>62180</w:t>
      </w:r>
    </w:p>
    <w:p w14:paraId="090739A1" w14:textId="77777777" w:rsidR="00591615" w:rsidRPr="0032750B" w:rsidRDefault="00591615" w:rsidP="00591615">
      <w:pPr>
        <w:pStyle w:val="BodyTextIndent3"/>
        <w:spacing w:after="0"/>
        <w:ind w:firstLine="96"/>
        <w:rPr>
          <w:sz w:val="22"/>
          <w:szCs w:val="22"/>
        </w:rPr>
      </w:pPr>
      <w:r w:rsidRPr="0032750B">
        <w:rPr>
          <w:sz w:val="22"/>
          <w:szCs w:val="22"/>
        </w:rPr>
        <w:t>62190</w:t>
      </w:r>
    </w:p>
    <w:p w14:paraId="753A8909" w14:textId="77777777" w:rsidR="00591615" w:rsidRPr="0032750B" w:rsidRDefault="00591615" w:rsidP="00591615">
      <w:pPr>
        <w:pStyle w:val="BodyTextIndent3"/>
        <w:spacing w:after="0"/>
        <w:ind w:firstLine="96"/>
        <w:rPr>
          <w:sz w:val="22"/>
          <w:szCs w:val="22"/>
        </w:rPr>
      </w:pPr>
      <w:r w:rsidRPr="0032750B">
        <w:rPr>
          <w:sz w:val="22"/>
          <w:szCs w:val="22"/>
        </w:rPr>
        <w:t>62192</w:t>
      </w:r>
    </w:p>
    <w:p w14:paraId="61A81D45" w14:textId="77777777" w:rsidR="00591615" w:rsidRPr="0032750B" w:rsidRDefault="00591615" w:rsidP="00591615">
      <w:pPr>
        <w:pStyle w:val="BodyTextIndent3"/>
        <w:spacing w:after="0"/>
        <w:ind w:firstLine="96"/>
        <w:rPr>
          <w:sz w:val="22"/>
          <w:szCs w:val="22"/>
        </w:rPr>
      </w:pPr>
      <w:r w:rsidRPr="0032750B">
        <w:rPr>
          <w:sz w:val="22"/>
          <w:szCs w:val="22"/>
        </w:rPr>
        <w:t>62200</w:t>
      </w:r>
    </w:p>
    <w:p w14:paraId="0977DBC7" w14:textId="77777777" w:rsidR="00591615" w:rsidRPr="0032750B" w:rsidRDefault="00591615" w:rsidP="00591615">
      <w:pPr>
        <w:pStyle w:val="BodyTextIndent3"/>
        <w:spacing w:after="0"/>
        <w:ind w:firstLine="96"/>
        <w:rPr>
          <w:sz w:val="22"/>
          <w:szCs w:val="22"/>
        </w:rPr>
      </w:pPr>
      <w:r w:rsidRPr="0032750B">
        <w:rPr>
          <w:sz w:val="22"/>
          <w:szCs w:val="22"/>
        </w:rPr>
        <w:t>62201</w:t>
      </w:r>
    </w:p>
    <w:p w14:paraId="5637107F" w14:textId="77777777" w:rsidR="00591615" w:rsidRPr="0032750B" w:rsidRDefault="00591615" w:rsidP="00591615">
      <w:pPr>
        <w:pStyle w:val="BodyTextIndent3"/>
        <w:spacing w:after="0"/>
        <w:ind w:firstLine="96"/>
        <w:rPr>
          <w:sz w:val="22"/>
          <w:szCs w:val="22"/>
        </w:rPr>
      </w:pPr>
      <w:r w:rsidRPr="0032750B">
        <w:rPr>
          <w:sz w:val="22"/>
          <w:szCs w:val="22"/>
        </w:rPr>
        <w:t>62220</w:t>
      </w:r>
    </w:p>
    <w:p w14:paraId="1980C29D" w14:textId="77777777" w:rsidR="00591615" w:rsidRPr="0032750B" w:rsidRDefault="00591615" w:rsidP="00591615">
      <w:pPr>
        <w:pStyle w:val="BodyTextIndent3"/>
        <w:spacing w:after="0"/>
        <w:ind w:firstLine="96"/>
        <w:rPr>
          <w:sz w:val="22"/>
          <w:szCs w:val="22"/>
        </w:rPr>
      </w:pPr>
      <w:r w:rsidRPr="0032750B">
        <w:rPr>
          <w:sz w:val="22"/>
          <w:szCs w:val="22"/>
        </w:rPr>
        <w:t>62223</w:t>
      </w:r>
    </w:p>
    <w:p w14:paraId="7BB6B8C7" w14:textId="77777777" w:rsidR="00591615" w:rsidRPr="0032750B" w:rsidRDefault="00591615" w:rsidP="00591615">
      <w:pPr>
        <w:pStyle w:val="BodyTextIndent3"/>
        <w:spacing w:after="0"/>
        <w:ind w:firstLine="96"/>
        <w:rPr>
          <w:sz w:val="22"/>
          <w:szCs w:val="22"/>
        </w:rPr>
      </w:pPr>
      <w:r w:rsidRPr="0032750B">
        <w:rPr>
          <w:sz w:val="22"/>
          <w:szCs w:val="22"/>
        </w:rPr>
        <w:t>62256</w:t>
      </w:r>
    </w:p>
    <w:p w14:paraId="2BDBAFE4" w14:textId="77777777" w:rsidR="00591615" w:rsidRPr="0032750B" w:rsidRDefault="00591615" w:rsidP="00591615">
      <w:pPr>
        <w:pStyle w:val="BodyTextIndent3"/>
        <w:spacing w:after="0"/>
        <w:ind w:firstLine="96"/>
        <w:rPr>
          <w:sz w:val="22"/>
          <w:szCs w:val="22"/>
        </w:rPr>
      </w:pPr>
      <w:r w:rsidRPr="0032750B">
        <w:rPr>
          <w:sz w:val="22"/>
          <w:szCs w:val="22"/>
        </w:rPr>
        <w:t>62258</w:t>
      </w:r>
    </w:p>
    <w:p w14:paraId="25F79293" w14:textId="77777777" w:rsidR="00591615" w:rsidRPr="0032750B" w:rsidRDefault="00591615" w:rsidP="00591615">
      <w:pPr>
        <w:pStyle w:val="BodyTextIndent3"/>
        <w:spacing w:after="0"/>
        <w:ind w:firstLine="96"/>
        <w:rPr>
          <w:sz w:val="22"/>
          <w:szCs w:val="22"/>
        </w:rPr>
      </w:pPr>
      <w:r w:rsidRPr="0032750B">
        <w:rPr>
          <w:sz w:val="22"/>
          <w:szCs w:val="22"/>
        </w:rPr>
        <w:t>62287</w:t>
      </w:r>
    </w:p>
    <w:p w14:paraId="25BED597" w14:textId="77777777" w:rsidR="00591615" w:rsidRPr="0032750B" w:rsidRDefault="00591615" w:rsidP="00591615">
      <w:pPr>
        <w:pStyle w:val="BodyTextIndent3"/>
        <w:spacing w:after="0"/>
        <w:ind w:firstLine="96"/>
        <w:rPr>
          <w:sz w:val="22"/>
          <w:szCs w:val="22"/>
        </w:rPr>
      </w:pPr>
      <w:r w:rsidRPr="0032750B">
        <w:rPr>
          <w:sz w:val="22"/>
          <w:szCs w:val="22"/>
        </w:rPr>
        <w:t>62328</w:t>
      </w:r>
    </w:p>
    <w:p w14:paraId="2514C093" w14:textId="77777777" w:rsidR="00591615" w:rsidRPr="0032750B" w:rsidRDefault="00591615" w:rsidP="00591615">
      <w:pPr>
        <w:pStyle w:val="BodyTextIndent3"/>
        <w:spacing w:after="0"/>
        <w:ind w:firstLine="96"/>
        <w:rPr>
          <w:sz w:val="22"/>
          <w:szCs w:val="22"/>
        </w:rPr>
      </w:pPr>
      <w:r w:rsidRPr="0032750B">
        <w:rPr>
          <w:sz w:val="22"/>
          <w:szCs w:val="22"/>
        </w:rPr>
        <w:t>62329</w:t>
      </w:r>
    </w:p>
    <w:p w14:paraId="282C7C27" w14:textId="77777777" w:rsidR="00591615" w:rsidRPr="0032750B" w:rsidRDefault="00591615" w:rsidP="00591615">
      <w:pPr>
        <w:pStyle w:val="BodyTextIndent3"/>
        <w:spacing w:after="0"/>
        <w:ind w:firstLine="96"/>
        <w:rPr>
          <w:sz w:val="22"/>
          <w:szCs w:val="22"/>
        </w:rPr>
      </w:pPr>
      <w:r w:rsidRPr="0032750B">
        <w:rPr>
          <w:sz w:val="22"/>
          <w:szCs w:val="22"/>
        </w:rPr>
        <w:t>63043</w:t>
      </w:r>
    </w:p>
    <w:p w14:paraId="4DA3B936" w14:textId="77777777" w:rsidR="00591615" w:rsidRPr="0032750B" w:rsidRDefault="00591615" w:rsidP="00591615">
      <w:pPr>
        <w:pStyle w:val="BodyTextIndent3"/>
        <w:spacing w:after="0"/>
        <w:ind w:firstLine="96"/>
        <w:rPr>
          <w:sz w:val="22"/>
          <w:szCs w:val="22"/>
        </w:rPr>
      </w:pPr>
      <w:r w:rsidRPr="0032750B">
        <w:rPr>
          <w:sz w:val="22"/>
          <w:szCs w:val="22"/>
        </w:rPr>
        <w:t>63044</w:t>
      </w:r>
    </w:p>
    <w:p w14:paraId="1D052CAD" w14:textId="77777777" w:rsidR="00591615" w:rsidRPr="0032750B" w:rsidRDefault="00591615" w:rsidP="00591615">
      <w:pPr>
        <w:pStyle w:val="BodyTextIndent3"/>
        <w:spacing w:after="0"/>
        <w:ind w:firstLine="96"/>
        <w:rPr>
          <w:sz w:val="22"/>
          <w:szCs w:val="22"/>
        </w:rPr>
      </w:pPr>
      <w:r w:rsidRPr="0032750B">
        <w:rPr>
          <w:sz w:val="22"/>
          <w:szCs w:val="22"/>
        </w:rPr>
        <w:t>63050</w:t>
      </w:r>
    </w:p>
    <w:p w14:paraId="6A8FBD70" w14:textId="77777777" w:rsidR="00591615" w:rsidRPr="0032750B" w:rsidRDefault="00591615" w:rsidP="00591615">
      <w:pPr>
        <w:pStyle w:val="BodyTextIndent3"/>
        <w:spacing w:after="0"/>
        <w:ind w:firstLine="96"/>
        <w:rPr>
          <w:sz w:val="22"/>
          <w:szCs w:val="22"/>
        </w:rPr>
      </w:pPr>
      <w:r w:rsidRPr="0032750B">
        <w:rPr>
          <w:sz w:val="22"/>
          <w:szCs w:val="22"/>
        </w:rPr>
        <w:t>63051</w:t>
      </w:r>
    </w:p>
    <w:p w14:paraId="276374AA" w14:textId="77777777" w:rsidR="00591615" w:rsidRPr="0032750B" w:rsidRDefault="00591615" w:rsidP="00591615">
      <w:pPr>
        <w:pStyle w:val="BodyTextIndent3"/>
        <w:spacing w:after="0"/>
        <w:ind w:firstLine="96"/>
        <w:rPr>
          <w:sz w:val="22"/>
          <w:szCs w:val="22"/>
        </w:rPr>
      </w:pPr>
      <w:r w:rsidRPr="0032750B">
        <w:rPr>
          <w:sz w:val="22"/>
          <w:szCs w:val="22"/>
        </w:rPr>
        <w:t>63076</w:t>
      </w:r>
    </w:p>
    <w:p w14:paraId="2D7F64B7" w14:textId="77777777" w:rsidR="00591615" w:rsidRPr="0032750B" w:rsidRDefault="00591615" w:rsidP="00591615">
      <w:pPr>
        <w:pStyle w:val="BodyTextIndent3"/>
        <w:spacing w:after="0"/>
        <w:ind w:firstLine="96"/>
        <w:rPr>
          <w:sz w:val="22"/>
          <w:szCs w:val="22"/>
        </w:rPr>
      </w:pPr>
      <w:r w:rsidRPr="0032750B">
        <w:rPr>
          <w:sz w:val="22"/>
          <w:szCs w:val="22"/>
        </w:rPr>
        <w:t>63077</w:t>
      </w:r>
    </w:p>
    <w:p w14:paraId="0B479AD9" w14:textId="77777777" w:rsidR="00591615" w:rsidRPr="0032750B" w:rsidRDefault="00591615" w:rsidP="00591615">
      <w:pPr>
        <w:pStyle w:val="BodyTextIndent3"/>
        <w:spacing w:after="0"/>
        <w:ind w:firstLine="96"/>
        <w:rPr>
          <w:sz w:val="22"/>
          <w:szCs w:val="22"/>
        </w:rPr>
      </w:pPr>
      <w:r w:rsidRPr="0032750B">
        <w:rPr>
          <w:sz w:val="22"/>
          <w:szCs w:val="22"/>
        </w:rPr>
        <w:t>63078</w:t>
      </w:r>
    </w:p>
    <w:p w14:paraId="550C2C8E" w14:textId="77777777" w:rsidR="00591615" w:rsidRPr="0032750B" w:rsidRDefault="00591615" w:rsidP="00591615">
      <w:pPr>
        <w:pStyle w:val="BodyTextIndent3"/>
        <w:spacing w:after="0"/>
        <w:ind w:firstLine="96"/>
        <w:rPr>
          <w:sz w:val="22"/>
          <w:szCs w:val="22"/>
        </w:rPr>
      </w:pPr>
      <w:r w:rsidRPr="0032750B">
        <w:rPr>
          <w:sz w:val="22"/>
          <w:szCs w:val="22"/>
        </w:rPr>
        <w:t>63081</w:t>
      </w:r>
    </w:p>
    <w:p w14:paraId="4F16267E" w14:textId="77777777" w:rsidR="00591615" w:rsidRPr="0032750B" w:rsidRDefault="00591615" w:rsidP="00591615">
      <w:pPr>
        <w:pStyle w:val="BodyTextIndent3"/>
        <w:spacing w:after="0"/>
        <w:ind w:firstLine="96"/>
        <w:rPr>
          <w:sz w:val="22"/>
          <w:szCs w:val="22"/>
        </w:rPr>
      </w:pPr>
      <w:r w:rsidRPr="0032750B">
        <w:rPr>
          <w:sz w:val="22"/>
          <w:szCs w:val="22"/>
        </w:rPr>
        <w:t>63082</w:t>
      </w:r>
    </w:p>
    <w:p w14:paraId="1FCF80A0" w14:textId="77777777" w:rsidR="00591615" w:rsidRPr="0032750B" w:rsidRDefault="00591615" w:rsidP="00591615">
      <w:pPr>
        <w:pStyle w:val="BodyTextIndent3"/>
        <w:spacing w:after="0"/>
        <w:ind w:firstLine="96"/>
        <w:rPr>
          <w:sz w:val="22"/>
          <w:szCs w:val="22"/>
        </w:rPr>
      </w:pPr>
      <w:r w:rsidRPr="0032750B">
        <w:rPr>
          <w:sz w:val="22"/>
          <w:szCs w:val="22"/>
        </w:rPr>
        <w:t>63085</w:t>
      </w:r>
    </w:p>
    <w:p w14:paraId="76862D39" w14:textId="77777777" w:rsidR="00591615" w:rsidRPr="0032750B" w:rsidRDefault="00591615" w:rsidP="00591615">
      <w:pPr>
        <w:pStyle w:val="BodyTextIndent3"/>
        <w:spacing w:after="0"/>
        <w:ind w:firstLine="96"/>
        <w:rPr>
          <w:sz w:val="22"/>
          <w:szCs w:val="22"/>
        </w:rPr>
      </w:pPr>
      <w:r w:rsidRPr="0032750B">
        <w:rPr>
          <w:sz w:val="22"/>
          <w:szCs w:val="22"/>
        </w:rPr>
        <w:t>63086</w:t>
      </w:r>
    </w:p>
    <w:p w14:paraId="1481DF44" w14:textId="77777777" w:rsidR="00591615" w:rsidRPr="0032750B" w:rsidRDefault="00591615" w:rsidP="00591615">
      <w:pPr>
        <w:pStyle w:val="BodyTextIndent3"/>
        <w:spacing w:after="0"/>
        <w:ind w:firstLine="96"/>
        <w:rPr>
          <w:sz w:val="22"/>
          <w:szCs w:val="22"/>
        </w:rPr>
      </w:pPr>
      <w:r w:rsidRPr="0032750B">
        <w:rPr>
          <w:sz w:val="22"/>
          <w:szCs w:val="22"/>
        </w:rPr>
        <w:t>63087</w:t>
      </w:r>
    </w:p>
    <w:p w14:paraId="555EFB69" w14:textId="77777777" w:rsidR="00591615" w:rsidRPr="0032750B" w:rsidRDefault="00591615" w:rsidP="00591615">
      <w:pPr>
        <w:pStyle w:val="BodyTextIndent3"/>
        <w:spacing w:after="0"/>
        <w:ind w:firstLine="96"/>
        <w:rPr>
          <w:sz w:val="22"/>
          <w:szCs w:val="22"/>
        </w:rPr>
      </w:pPr>
      <w:r w:rsidRPr="0032750B">
        <w:rPr>
          <w:sz w:val="22"/>
          <w:szCs w:val="22"/>
        </w:rPr>
        <w:t>63088</w:t>
      </w:r>
    </w:p>
    <w:p w14:paraId="37DFBE77" w14:textId="77777777" w:rsidR="00591615" w:rsidRPr="0032750B" w:rsidRDefault="00591615" w:rsidP="00591615">
      <w:pPr>
        <w:pStyle w:val="BodyTextIndent3"/>
        <w:spacing w:after="0"/>
        <w:ind w:firstLine="96"/>
        <w:rPr>
          <w:sz w:val="22"/>
          <w:szCs w:val="22"/>
        </w:rPr>
      </w:pPr>
      <w:r w:rsidRPr="0032750B">
        <w:rPr>
          <w:sz w:val="22"/>
          <w:szCs w:val="22"/>
        </w:rPr>
        <w:lastRenderedPageBreak/>
        <w:t>63090</w:t>
      </w:r>
    </w:p>
    <w:p w14:paraId="1D9AB479" w14:textId="77777777" w:rsidR="00591615" w:rsidRPr="0032750B" w:rsidRDefault="00591615" w:rsidP="00591615">
      <w:pPr>
        <w:pStyle w:val="BodyTextIndent3"/>
        <w:spacing w:after="0"/>
        <w:ind w:firstLine="96"/>
        <w:rPr>
          <w:sz w:val="22"/>
          <w:szCs w:val="22"/>
        </w:rPr>
      </w:pPr>
      <w:r w:rsidRPr="0032750B">
        <w:rPr>
          <w:sz w:val="22"/>
          <w:szCs w:val="22"/>
        </w:rPr>
        <w:t>63091</w:t>
      </w:r>
    </w:p>
    <w:p w14:paraId="530A463F" w14:textId="77777777" w:rsidR="00591615" w:rsidRPr="0032750B" w:rsidRDefault="00591615" w:rsidP="00591615">
      <w:pPr>
        <w:pStyle w:val="BodyTextIndent3"/>
        <w:spacing w:after="0"/>
        <w:ind w:firstLine="96"/>
        <w:rPr>
          <w:sz w:val="22"/>
          <w:szCs w:val="22"/>
        </w:rPr>
      </w:pPr>
      <w:r w:rsidRPr="0032750B">
        <w:rPr>
          <w:sz w:val="22"/>
          <w:szCs w:val="22"/>
        </w:rPr>
        <w:t>63101</w:t>
      </w:r>
    </w:p>
    <w:p w14:paraId="4C35B2E2" w14:textId="77777777" w:rsidR="00591615" w:rsidRPr="0032750B" w:rsidRDefault="00591615" w:rsidP="00591615">
      <w:pPr>
        <w:pStyle w:val="BodyTextIndent3"/>
        <w:spacing w:after="0"/>
        <w:ind w:firstLine="96"/>
        <w:rPr>
          <w:sz w:val="22"/>
          <w:szCs w:val="22"/>
        </w:rPr>
      </w:pPr>
      <w:r w:rsidRPr="0032750B">
        <w:rPr>
          <w:sz w:val="22"/>
          <w:szCs w:val="22"/>
        </w:rPr>
        <w:t>63102</w:t>
      </w:r>
    </w:p>
    <w:p w14:paraId="431C5354" w14:textId="77777777" w:rsidR="00591615" w:rsidRPr="0032750B" w:rsidRDefault="00591615" w:rsidP="00591615">
      <w:pPr>
        <w:pStyle w:val="BodyTextIndent3"/>
        <w:spacing w:after="0"/>
        <w:ind w:firstLine="96"/>
        <w:rPr>
          <w:sz w:val="22"/>
          <w:szCs w:val="22"/>
        </w:rPr>
      </w:pPr>
      <w:r w:rsidRPr="0032750B">
        <w:rPr>
          <w:sz w:val="22"/>
          <w:szCs w:val="22"/>
        </w:rPr>
        <w:t>63103</w:t>
      </w:r>
    </w:p>
    <w:p w14:paraId="30B5A571" w14:textId="77777777" w:rsidR="00591615" w:rsidRPr="0032750B" w:rsidRDefault="00591615" w:rsidP="00591615">
      <w:pPr>
        <w:pStyle w:val="BodyTextIndent3"/>
        <w:spacing w:after="0"/>
        <w:ind w:firstLine="96"/>
        <w:rPr>
          <w:sz w:val="22"/>
          <w:szCs w:val="22"/>
        </w:rPr>
      </w:pPr>
      <w:r w:rsidRPr="0032750B">
        <w:rPr>
          <w:sz w:val="22"/>
          <w:szCs w:val="22"/>
        </w:rPr>
        <w:t>63170</w:t>
      </w:r>
    </w:p>
    <w:p w14:paraId="4398B76B" w14:textId="77777777" w:rsidR="00591615" w:rsidRPr="0032750B" w:rsidRDefault="00591615" w:rsidP="00591615">
      <w:pPr>
        <w:pStyle w:val="BodyTextIndent3"/>
        <w:spacing w:after="0"/>
        <w:ind w:firstLine="96"/>
        <w:rPr>
          <w:sz w:val="22"/>
          <w:szCs w:val="22"/>
        </w:rPr>
      </w:pPr>
      <w:r w:rsidRPr="0032750B">
        <w:rPr>
          <w:sz w:val="22"/>
          <w:szCs w:val="22"/>
        </w:rPr>
        <w:t>63172</w:t>
      </w:r>
    </w:p>
    <w:p w14:paraId="54C155C4" w14:textId="77777777" w:rsidR="00591615" w:rsidRPr="0032750B" w:rsidRDefault="00591615" w:rsidP="00591615">
      <w:pPr>
        <w:pStyle w:val="BodyTextIndent3"/>
        <w:spacing w:after="0"/>
        <w:ind w:firstLine="96"/>
        <w:rPr>
          <w:sz w:val="22"/>
          <w:szCs w:val="22"/>
        </w:rPr>
      </w:pPr>
      <w:r w:rsidRPr="0032750B">
        <w:rPr>
          <w:sz w:val="22"/>
          <w:szCs w:val="22"/>
        </w:rPr>
        <w:t>63173</w:t>
      </w:r>
    </w:p>
    <w:p w14:paraId="18042E80" w14:textId="77777777" w:rsidR="00591615" w:rsidRPr="0032750B" w:rsidRDefault="00591615" w:rsidP="00591615">
      <w:pPr>
        <w:pStyle w:val="BodyTextIndent3"/>
        <w:spacing w:after="0"/>
        <w:ind w:firstLine="96"/>
        <w:rPr>
          <w:sz w:val="22"/>
          <w:szCs w:val="22"/>
        </w:rPr>
      </w:pPr>
      <w:r w:rsidRPr="0032750B">
        <w:rPr>
          <w:sz w:val="22"/>
          <w:szCs w:val="22"/>
        </w:rPr>
        <w:t>63185</w:t>
      </w:r>
    </w:p>
    <w:p w14:paraId="7378A65C" w14:textId="77777777" w:rsidR="00591615" w:rsidRPr="0032750B" w:rsidRDefault="00591615" w:rsidP="00591615">
      <w:pPr>
        <w:pStyle w:val="BodyTextIndent3"/>
        <w:spacing w:after="0"/>
        <w:ind w:firstLine="96"/>
        <w:rPr>
          <w:sz w:val="22"/>
          <w:szCs w:val="22"/>
        </w:rPr>
      </w:pPr>
      <w:r w:rsidRPr="0032750B">
        <w:rPr>
          <w:sz w:val="22"/>
          <w:szCs w:val="22"/>
        </w:rPr>
        <w:t>63190</w:t>
      </w:r>
    </w:p>
    <w:p w14:paraId="76930AA9" w14:textId="77777777" w:rsidR="00591615" w:rsidRPr="0032750B" w:rsidRDefault="00591615" w:rsidP="00591615">
      <w:pPr>
        <w:pStyle w:val="BodyTextIndent3"/>
        <w:spacing w:after="0"/>
        <w:ind w:firstLine="96"/>
        <w:rPr>
          <w:sz w:val="22"/>
          <w:szCs w:val="22"/>
        </w:rPr>
      </w:pPr>
      <w:r w:rsidRPr="0032750B">
        <w:rPr>
          <w:sz w:val="22"/>
          <w:szCs w:val="22"/>
        </w:rPr>
        <w:t>63191</w:t>
      </w:r>
    </w:p>
    <w:p w14:paraId="020CDD53" w14:textId="77777777" w:rsidR="00591615" w:rsidRPr="0032750B" w:rsidRDefault="00591615" w:rsidP="00591615">
      <w:pPr>
        <w:pStyle w:val="BodyTextIndent3"/>
        <w:spacing w:after="0"/>
        <w:ind w:firstLine="96"/>
        <w:rPr>
          <w:sz w:val="22"/>
          <w:szCs w:val="22"/>
        </w:rPr>
      </w:pPr>
      <w:r w:rsidRPr="0032750B">
        <w:rPr>
          <w:sz w:val="22"/>
          <w:szCs w:val="22"/>
        </w:rPr>
        <w:t>63197</w:t>
      </w:r>
    </w:p>
    <w:p w14:paraId="42936A3B" w14:textId="77777777" w:rsidR="00591615" w:rsidRPr="0032750B" w:rsidRDefault="00591615" w:rsidP="00591615">
      <w:pPr>
        <w:pStyle w:val="BodyTextIndent3"/>
        <w:spacing w:after="0"/>
        <w:ind w:firstLine="96"/>
        <w:rPr>
          <w:sz w:val="22"/>
          <w:szCs w:val="22"/>
        </w:rPr>
      </w:pPr>
      <w:r w:rsidRPr="0032750B">
        <w:rPr>
          <w:sz w:val="22"/>
          <w:szCs w:val="22"/>
        </w:rPr>
        <w:t>63200</w:t>
      </w:r>
    </w:p>
    <w:p w14:paraId="2C5F324D" w14:textId="77777777" w:rsidR="00591615" w:rsidRPr="0032750B" w:rsidRDefault="00591615" w:rsidP="00591615">
      <w:pPr>
        <w:pStyle w:val="BodyTextIndent3"/>
        <w:spacing w:after="0"/>
        <w:ind w:firstLine="96"/>
        <w:rPr>
          <w:sz w:val="22"/>
          <w:szCs w:val="22"/>
        </w:rPr>
      </w:pPr>
      <w:r w:rsidRPr="0032750B">
        <w:rPr>
          <w:sz w:val="22"/>
          <w:szCs w:val="22"/>
        </w:rPr>
        <w:t>63250</w:t>
      </w:r>
    </w:p>
    <w:p w14:paraId="5B198EC9" w14:textId="77777777" w:rsidR="00591615" w:rsidRPr="0032750B" w:rsidRDefault="00591615" w:rsidP="00591615">
      <w:pPr>
        <w:pStyle w:val="BodyTextIndent3"/>
        <w:spacing w:after="0"/>
        <w:ind w:firstLine="96"/>
        <w:rPr>
          <w:sz w:val="22"/>
          <w:szCs w:val="22"/>
        </w:rPr>
      </w:pPr>
      <w:r w:rsidRPr="0032750B">
        <w:rPr>
          <w:sz w:val="22"/>
          <w:szCs w:val="22"/>
        </w:rPr>
        <w:t>63251</w:t>
      </w:r>
    </w:p>
    <w:p w14:paraId="7E87948D" w14:textId="77777777" w:rsidR="00591615" w:rsidRPr="0032750B" w:rsidRDefault="00591615" w:rsidP="00591615">
      <w:pPr>
        <w:pStyle w:val="BodyTextIndent3"/>
        <w:spacing w:after="0"/>
        <w:ind w:firstLine="96"/>
        <w:rPr>
          <w:sz w:val="22"/>
          <w:szCs w:val="22"/>
        </w:rPr>
      </w:pPr>
      <w:r w:rsidRPr="0032750B">
        <w:rPr>
          <w:sz w:val="22"/>
          <w:szCs w:val="22"/>
        </w:rPr>
        <w:t>63252</w:t>
      </w:r>
    </w:p>
    <w:p w14:paraId="325AD5C4" w14:textId="77777777" w:rsidR="00591615" w:rsidRPr="0032750B" w:rsidRDefault="00591615" w:rsidP="00591615">
      <w:pPr>
        <w:pStyle w:val="BodyTextIndent3"/>
        <w:spacing w:after="0"/>
        <w:ind w:firstLine="96"/>
        <w:rPr>
          <w:sz w:val="22"/>
          <w:szCs w:val="22"/>
        </w:rPr>
      </w:pPr>
      <w:r w:rsidRPr="0032750B">
        <w:rPr>
          <w:sz w:val="22"/>
          <w:szCs w:val="22"/>
        </w:rPr>
        <w:t>63270</w:t>
      </w:r>
    </w:p>
    <w:p w14:paraId="61C79372" w14:textId="77777777" w:rsidR="00591615" w:rsidRPr="0032750B" w:rsidRDefault="00591615" w:rsidP="00591615">
      <w:pPr>
        <w:pStyle w:val="BodyTextIndent3"/>
        <w:spacing w:after="0"/>
        <w:ind w:firstLine="96"/>
        <w:rPr>
          <w:sz w:val="22"/>
          <w:szCs w:val="22"/>
        </w:rPr>
      </w:pPr>
      <w:r w:rsidRPr="0032750B">
        <w:rPr>
          <w:sz w:val="22"/>
          <w:szCs w:val="22"/>
        </w:rPr>
        <w:t>63271</w:t>
      </w:r>
    </w:p>
    <w:p w14:paraId="4070750D" w14:textId="77777777" w:rsidR="00591615" w:rsidRPr="0032750B" w:rsidRDefault="00591615" w:rsidP="00591615">
      <w:pPr>
        <w:pStyle w:val="BodyTextIndent3"/>
        <w:spacing w:after="0"/>
        <w:ind w:firstLine="96"/>
        <w:rPr>
          <w:sz w:val="22"/>
          <w:szCs w:val="22"/>
        </w:rPr>
      </w:pPr>
      <w:r w:rsidRPr="0032750B">
        <w:rPr>
          <w:sz w:val="22"/>
          <w:szCs w:val="22"/>
        </w:rPr>
        <w:t>63272</w:t>
      </w:r>
    </w:p>
    <w:p w14:paraId="35473822" w14:textId="77777777" w:rsidR="00591615" w:rsidRPr="0032750B" w:rsidRDefault="00591615" w:rsidP="00591615">
      <w:pPr>
        <w:pStyle w:val="BodyTextIndent3"/>
        <w:spacing w:after="0"/>
        <w:ind w:firstLine="96"/>
        <w:rPr>
          <w:sz w:val="22"/>
          <w:szCs w:val="22"/>
        </w:rPr>
      </w:pPr>
      <w:r w:rsidRPr="0032750B">
        <w:rPr>
          <w:sz w:val="22"/>
          <w:szCs w:val="22"/>
        </w:rPr>
        <w:t>63273</w:t>
      </w:r>
    </w:p>
    <w:p w14:paraId="084143FA" w14:textId="77777777" w:rsidR="00591615" w:rsidRPr="0032750B" w:rsidRDefault="00591615" w:rsidP="00591615">
      <w:pPr>
        <w:pStyle w:val="BodyTextIndent3"/>
        <w:spacing w:after="0"/>
        <w:ind w:firstLine="96"/>
        <w:rPr>
          <w:sz w:val="22"/>
          <w:szCs w:val="22"/>
        </w:rPr>
      </w:pPr>
      <w:r w:rsidRPr="0032750B">
        <w:rPr>
          <w:sz w:val="22"/>
          <w:szCs w:val="22"/>
        </w:rPr>
        <w:t>63275</w:t>
      </w:r>
    </w:p>
    <w:p w14:paraId="4AD97635" w14:textId="77777777" w:rsidR="00591615" w:rsidRPr="0032750B" w:rsidRDefault="00591615" w:rsidP="00591615">
      <w:pPr>
        <w:pStyle w:val="BodyTextIndent3"/>
        <w:spacing w:after="0"/>
        <w:ind w:firstLine="96"/>
        <w:rPr>
          <w:sz w:val="22"/>
          <w:szCs w:val="22"/>
        </w:rPr>
      </w:pPr>
      <w:r w:rsidRPr="0032750B">
        <w:rPr>
          <w:sz w:val="22"/>
          <w:szCs w:val="22"/>
        </w:rPr>
        <w:t>63276</w:t>
      </w:r>
    </w:p>
    <w:p w14:paraId="1398A56D" w14:textId="77777777" w:rsidR="00591615" w:rsidRPr="0032750B" w:rsidRDefault="00591615" w:rsidP="00591615">
      <w:pPr>
        <w:pStyle w:val="BodyTextIndent3"/>
        <w:spacing w:after="0"/>
        <w:ind w:firstLine="96"/>
        <w:rPr>
          <w:sz w:val="22"/>
          <w:szCs w:val="22"/>
        </w:rPr>
      </w:pPr>
      <w:r w:rsidRPr="0032750B">
        <w:rPr>
          <w:sz w:val="22"/>
          <w:szCs w:val="22"/>
        </w:rPr>
        <w:t>63277</w:t>
      </w:r>
    </w:p>
    <w:p w14:paraId="620EF5BA" w14:textId="77777777" w:rsidR="00591615" w:rsidRPr="0032750B" w:rsidRDefault="00591615" w:rsidP="00591615">
      <w:pPr>
        <w:pStyle w:val="BodyTextIndent3"/>
        <w:spacing w:after="0"/>
        <w:ind w:firstLine="96"/>
        <w:rPr>
          <w:sz w:val="22"/>
          <w:szCs w:val="22"/>
        </w:rPr>
      </w:pPr>
      <w:r w:rsidRPr="0032750B">
        <w:rPr>
          <w:sz w:val="22"/>
          <w:szCs w:val="22"/>
        </w:rPr>
        <w:t>63278</w:t>
      </w:r>
    </w:p>
    <w:p w14:paraId="72F5C413" w14:textId="77777777" w:rsidR="00591615" w:rsidRPr="0032750B" w:rsidRDefault="00591615" w:rsidP="00591615">
      <w:pPr>
        <w:pStyle w:val="BodyTextIndent3"/>
        <w:spacing w:after="0"/>
        <w:ind w:firstLine="96"/>
        <w:rPr>
          <w:sz w:val="22"/>
          <w:szCs w:val="22"/>
        </w:rPr>
      </w:pPr>
      <w:r w:rsidRPr="0032750B">
        <w:rPr>
          <w:sz w:val="22"/>
          <w:szCs w:val="22"/>
        </w:rPr>
        <w:t>63280</w:t>
      </w:r>
    </w:p>
    <w:p w14:paraId="596FEF22" w14:textId="77777777" w:rsidR="00591615" w:rsidRPr="0032750B" w:rsidRDefault="00591615" w:rsidP="00591615">
      <w:pPr>
        <w:pStyle w:val="BodyTextIndent3"/>
        <w:spacing w:after="0"/>
        <w:ind w:firstLine="96"/>
        <w:rPr>
          <w:sz w:val="22"/>
          <w:szCs w:val="22"/>
        </w:rPr>
      </w:pPr>
      <w:r w:rsidRPr="0032750B">
        <w:rPr>
          <w:sz w:val="22"/>
          <w:szCs w:val="22"/>
        </w:rPr>
        <w:t>63281</w:t>
      </w:r>
    </w:p>
    <w:p w14:paraId="3635CA49" w14:textId="77777777" w:rsidR="00591615" w:rsidRPr="0032750B" w:rsidRDefault="00591615" w:rsidP="00591615">
      <w:pPr>
        <w:pStyle w:val="BodyTextIndent3"/>
        <w:spacing w:after="0"/>
        <w:ind w:firstLine="96"/>
        <w:rPr>
          <w:sz w:val="22"/>
          <w:szCs w:val="22"/>
        </w:rPr>
      </w:pPr>
      <w:r w:rsidRPr="0032750B">
        <w:rPr>
          <w:sz w:val="22"/>
          <w:szCs w:val="22"/>
        </w:rPr>
        <w:t>63282</w:t>
      </w:r>
    </w:p>
    <w:p w14:paraId="489E31AE" w14:textId="77777777" w:rsidR="00591615" w:rsidRPr="0032750B" w:rsidRDefault="00591615" w:rsidP="00591615">
      <w:pPr>
        <w:pStyle w:val="BodyTextIndent3"/>
        <w:spacing w:after="0"/>
        <w:ind w:firstLine="96"/>
        <w:rPr>
          <w:sz w:val="22"/>
          <w:szCs w:val="22"/>
        </w:rPr>
      </w:pPr>
      <w:r w:rsidRPr="0032750B">
        <w:rPr>
          <w:sz w:val="22"/>
          <w:szCs w:val="22"/>
        </w:rPr>
        <w:t>63283</w:t>
      </w:r>
    </w:p>
    <w:p w14:paraId="77E4ADE9" w14:textId="77777777" w:rsidR="00591615" w:rsidRPr="0032750B" w:rsidRDefault="00591615" w:rsidP="00591615">
      <w:pPr>
        <w:pStyle w:val="BodyTextIndent3"/>
        <w:spacing w:after="0"/>
        <w:ind w:firstLine="96"/>
        <w:rPr>
          <w:sz w:val="22"/>
          <w:szCs w:val="22"/>
        </w:rPr>
      </w:pPr>
      <w:r w:rsidRPr="0032750B">
        <w:rPr>
          <w:sz w:val="22"/>
          <w:szCs w:val="22"/>
        </w:rPr>
        <w:t>63285</w:t>
      </w:r>
    </w:p>
    <w:p w14:paraId="1AF0AB59" w14:textId="77777777" w:rsidR="00591615" w:rsidRPr="0032750B" w:rsidRDefault="00591615" w:rsidP="00591615">
      <w:pPr>
        <w:pStyle w:val="BodyTextIndent3"/>
        <w:spacing w:after="0"/>
        <w:ind w:firstLine="96"/>
        <w:rPr>
          <w:sz w:val="22"/>
          <w:szCs w:val="22"/>
        </w:rPr>
      </w:pPr>
      <w:r w:rsidRPr="0032750B">
        <w:rPr>
          <w:sz w:val="22"/>
          <w:szCs w:val="22"/>
        </w:rPr>
        <w:t>63286</w:t>
      </w:r>
    </w:p>
    <w:p w14:paraId="1DEA37CC" w14:textId="77777777" w:rsidR="00591615" w:rsidRPr="0032750B" w:rsidRDefault="00591615" w:rsidP="00591615">
      <w:pPr>
        <w:pStyle w:val="BodyTextIndent3"/>
        <w:spacing w:after="0"/>
        <w:ind w:firstLine="96"/>
        <w:rPr>
          <w:sz w:val="22"/>
          <w:szCs w:val="22"/>
        </w:rPr>
      </w:pPr>
      <w:r w:rsidRPr="0032750B">
        <w:rPr>
          <w:sz w:val="22"/>
          <w:szCs w:val="22"/>
        </w:rPr>
        <w:t>63287</w:t>
      </w:r>
    </w:p>
    <w:p w14:paraId="3D6B4502" w14:textId="77777777" w:rsidR="00591615" w:rsidRPr="0032750B" w:rsidRDefault="00591615" w:rsidP="00591615">
      <w:pPr>
        <w:pStyle w:val="BodyTextIndent3"/>
        <w:spacing w:after="0"/>
        <w:ind w:firstLine="96"/>
        <w:rPr>
          <w:sz w:val="22"/>
          <w:szCs w:val="22"/>
        </w:rPr>
      </w:pPr>
      <w:r w:rsidRPr="0032750B">
        <w:rPr>
          <w:sz w:val="22"/>
          <w:szCs w:val="22"/>
        </w:rPr>
        <w:t>63290</w:t>
      </w:r>
    </w:p>
    <w:p w14:paraId="57432488" w14:textId="77777777" w:rsidR="00591615" w:rsidRPr="0032750B" w:rsidRDefault="00591615" w:rsidP="00591615">
      <w:pPr>
        <w:pStyle w:val="BodyTextIndent3"/>
        <w:spacing w:after="0"/>
        <w:ind w:firstLine="96"/>
        <w:rPr>
          <w:sz w:val="22"/>
          <w:szCs w:val="22"/>
        </w:rPr>
      </w:pPr>
      <w:r w:rsidRPr="0032750B">
        <w:rPr>
          <w:sz w:val="22"/>
          <w:szCs w:val="22"/>
        </w:rPr>
        <w:t>63295</w:t>
      </w:r>
    </w:p>
    <w:p w14:paraId="45DD6832" w14:textId="77777777" w:rsidR="00591615" w:rsidRPr="0032750B" w:rsidRDefault="00591615" w:rsidP="00591615">
      <w:pPr>
        <w:pStyle w:val="BodyTextIndent3"/>
        <w:spacing w:after="0"/>
        <w:ind w:firstLine="96"/>
        <w:rPr>
          <w:sz w:val="22"/>
          <w:szCs w:val="22"/>
        </w:rPr>
      </w:pPr>
      <w:r w:rsidRPr="0032750B">
        <w:rPr>
          <w:sz w:val="22"/>
          <w:szCs w:val="22"/>
        </w:rPr>
        <w:t>63300</w:t>
      </w:r>
    </w:p>
    <w:p w14:paraId="59F32A7E" w14:textId="77777777" w:rsidR="00591615" w:rsidRPr="0032750B" w:rsidRDefault="00591615" w:rsidP="00591615">
      <w:pPr>
        <w:pStyle w:val="BodyTextIndent3"/>
        <w:spacing w:after="0"/>
        <w:ind w:firstLine="96"/>
        <w:rPr>
          <w:sz w:val="22"/>
          <w:szCs w:val="22"/>
        </w:rPr>
      </w:pPr>
      <w:r w:rsidRPr="0032750B">
        <w:rPr>
          <w:sz w:val="22"/>
          <w:szCs w:val="22"/>
        </w:rPr>
        <w:t>63301</w:t>
      </w:r>
    </w:p>
    <w:p w14:paraId="60B205EE" w14:textId="77777777" w:rsidR="00591615" w:rsidRPr="0032750B" w:rsidRDefault="00591615" w:rsidP="00591615">
      <w:pPr>
        <w:pStyle w:val="BodyTextIndent3"/>
        <w:spacing w:after="0"/>
        <w:ind w:firstLine="96"/>
        <w:rPr>
          <w:sz w:val="22"/>
          <w:szCs w:val="22"/>
        </w:rPr>
      </w:pPr>
      <w:r w:rsidRPr="0032750B">
        <w:rPr>
          <w:sz w:val="22"/>
          <w:szCs w:val="22"/>
        </w:rPr>
        <w:t>63302</w:t>
      </w:r>
    </w:p>
    <w:p w14:paraId="289A535B" w14:textId="77777777" w:rsidR="00591615" w:rsidRPr="0032750B" w:rsidRDefault="00591615" w:rsidP="00591615">
      <w:pPr>
        <w:pStyle w:val="BodyTextIndent3"/>
        <w:spacing w:after="0"/>
        <w:ind w:firstLine="96"/>
        <w:rPr>
          <w:sz w:val="22"/>
          <w:szCs w:val="22"/>
        </w:rPr>
      </w:pPr>
      <w:r w:rsidRPr="0032750B">
        <w:rPr>
          <w:sz w:val="22"/>
          <w:szCs w:val="22"/>
        </w:rPr>
        <w:t>63303</w:t>
      </w:r>
    </w:p>
    <w:p w14:paraId="437C8002" w14:textId="77777777" w:rsidR="00591615" w:rsidRPr="0032750B" w:rsidRDefault="00591615" w:rsidP="00591615">
      <w:pPr>
        <w:pStyle w:val="BodyTextIndent3"/>
        <w:spacing w:after="0"/>
        <w:ind w:firstLine="96"/>
        <w:rPr>
          <w:sz w:val="22"/>
          <w:szCs w:val="22"/>
        </w:rPr>
      </w:pPr>
      <w:r w:rsidRPr="0032750B">
        <w:rPr>
          <w:sz w:val="22"/>
          <w:szCs w:val="22"/>
        </w:rPr>
        <w:t>63304</w:t>
      </w:r>
    </w:p>
    <w:p w14:paraId="1A479E2D" w14:textId="77777777" w:rsidR="00591615" w:rsidRPr="0032750B" w:rsidRDefault="00591615" w:rsidP="00591615">
      <w:pPr>
        <w:pStyle w:val="BodyTextIndent3"/>
        <w:spacing w:after="0"/>
        <w:ind w:firstLine="96"/>
        <w:rPr>
          <w:sz w:val="22"/>
          <w:szCs w:val="22"/>
        </w:rPr>
      </w:pPr>
      <w:r w:rsidRPr="0032750B">
        <w:rPr>
          <w:sz w:val="22"/>
          <w:szCs w:val="22"/>
        </w:rPr>
        <w:t>63305</w:t>
      </w:r>
    </w:p>
    <w:p w14:paraId="488BE8D5" w14:textId="77777777" w:rsidR="00591615" w:rsidRPr="0032750B" w:rsidRDefault="00591615" w:rsidP="00591615">
      <w:pPr>
        <w:pStyle w:val="BodyTextIndent3"/>
        <w:spacing w:after="0"/>
        <w:ind w:firstLine="96"/>
        <w:rPr>
          <w:sz w:val="22"/>
          <w:szCs w:val="22"/>
        </w:rPr>
      </w:pPr>
      <w:r w:rsidRPr="0032750B">
        <w:rPr>
          <w:sz w:val="22"/>
          <w:szCs w:val="22"/>
        </w:rPr>
        <w:t>63306</w:t>
      </w:r>
    </w:p>
    <w:p w14:paraId="3A700DF8" w14:textId="77777777" w:rsidR="00591615" w:rsidRPr="0032750B" w:rsidRDefault="00591615" w:rsidP="00591615">
      <w:pPr>
        <w:pStyle w:val="BodyTextIndent3"/>
        <w:spacing w:after="0"/>
        <w:ind w:firstLine="96"/>
        <w:rPr>
          <w:sz w:val="22"/>
          <w:szCs w:val="22"/>
        </w:rPr>
      </w:pPr>
      <w:r w:rsidRPr="0032750B">
        <w:rPr>
          <w:sz w:val="22"/>
          <w:szCs w:val="22"/>
        </w:rPr>
        <w:t>63307</w:t>
      </w:r>
    </w:p>
    <w:p w14:paraId="77D4ADB8" w14:textId="77777777" w:rsidR="00591615" w:rsidRPr="0032750B" w:rsidRDefault="00591615" w:rsidP="00591615">
      <w:pPr>
        <w:pStyle w:val="BodyTextIndent3"/>
        <w:spacing w:after="0"/>
        <w:ind w:firstLine="96"/>
        <w:rPr>
          <w:sz w:val="22"/>
          <w:szCs w:val="22"/>
        </w:rPr>
      </w:pPr>
      <w:r w:rsidRPr="0032750B">
        <w:rPr>
          <w:sz w:val="22"/>
          <w:szCs w:val="22"/>
        </w:rPr>
        <w:t>63308</w:t>
      </w:r>
    </w:p>
    <w:p w14:paraId="351968C0" w14:textId="77777777" w:rsidR="00591615" w:rsidRPr="0032750B" w:rsidRDefault="00591615" w:rsidP="00591615">
      <w:pPr>
        <w:pStyle w:val="BodyTextIndent3"/>
        <w:spacing w:after="0"/>
        <w:ind w:firstLine="96"/>
        <w:rPr>
          <w:sz w:val="22"/>
          <w:szCs w:val="22"/>
        </w:rPr>
      </w:pPr>
      <w:r w:rsidRPr="0032750B">
        <w:rPr>
          <w:sz w:val="22"/>
          <w:szCs w:val="22"/>
        </w:rPr>
        <w:t>63700</w:t>
      </w:r>
    </w:p>
    <w:p w14:paraId="2AD45FCC" w14:textId="77777777" w:rsidR="00591615" w:rsidRPr="0032750B" w:rsidRDefault="00591615" w:rsidP="00591615">
      <w:pPr>
        <w:pStyle w:val="BodyTextIndent3"/>
        <w:spacing w:after="0"/>
        <w:ind w:firstLine="96"/>
        <w:rPr>
          <w:sz w:val="22"/>
          <w:szCs w:val="22"/>
        </w:rPr>
      </w:pPr>
      <w:r w:rsidRPr="0032750B">
        <w:rPr>
          <w:sz w:val="22"/>
          <w:szCs w:val="22"/>
        </w:rPr>
        <w:t>63702</w:t>
      </w:r>
    </w:p>
    <w:p w14:paraId="306BEAFA" w14:textId="77777777" w:rsidR="00591615" w:rsidRPr="0032750B" w:rsidRDefault="00591615" w:rsidP="00591615">
      <w:pPr>
        <w:pStyle w:val="BodyTextIndent3"/>
        <w:spacing w:after="0"/>
        <w:ind w:firstLine="96"/>
        <w:rPr>
          <w:sz w:val="22"/>
          <w:szCs w:val="22"/>
        </w:rPr>
      </w:pPr>
      <w:r w:rsidRPr="0032750B">
        <w:rPr>
          <w:sz w:val="22"/>
          <w:szCs w:val="22"/>
        </w:rPr>
        <w:t>63704</w:t>
      </w:r>
    </w:p>
    <w:p w14:paraId="372258CE" w14:textId="77777777" w:rsidR="00591615" w:rsidRPr="0032750B" w:rsidRDefault="00591615" w:rsidP="00591615">
      <w:pPr>
        <w:pStyle w:val="BodyTextIndent3"/>
        <w:spacing w:after="0"/>
        <w:ind w:firstLine="96"/>
        <w:rPr>
          <w:sz w:val="22"/>
          <w:szCs w:val="22"/>
        </w:rPr>
      </w:pPr>
      <w:r w:rsidRPr="0032750B">
        <w:rPr>
          <w:sz w:val="22"/>
          <w:szCs w:val="22"/>
        </w:rPr>
        <w:t>63706</w:t>
      </w:r>
    </w:p>
    <w:p w14:paraId="3BB5A476" w14:textId="77777777" w:rsidR="00591615" w:rsidRPr="0032750B" w:rsidRDefault="00591615" w:rsidP="00591615">
      <w:pPr>
        <w:pStyle w:val="BodyTextIndent3"/>
        <w:spacing w:after="0"/>
        <w:ind w:firstLine="96"/>
        <w:rPr>
          <w:sz w:val="22"/>
          <w:szCs w:val="22"/>
        </w:rPr>
      </w:pPr>
      <w:r w:rsidRPr="0032750B">
        <w:rPr>
          <w:sz w:val="22"/>
          <w:szCs w:val="22"/>
        </w:rPr>
        <w:t>63707</w:t>
      </w:r>
    </w:p>
    <w:p w14:paraId="4273239A" w14:textId="77777777" w:rsidR="00591615" w:rsidRPr="0032750B" w:rsidRDefault="00591615" w:rsidP="00591615">
      <w:pPr>
        <w:pStyle w:val="BodyTextIndent3"/>
        <w:spacing w:after="0"/>
        <w:ind w:firstLine="96"/>
        <w:rPr>
          <w:sz w:val="22"/>
          <w:szCs w:val="22"/>
        </w:rPr>
      </w:pPr>
      <w:r w:rsidRPr="0032750B">
        <w:rPr>
          <w:sz w:val="22"/>
          <w:szCs w:val="22"/>
        </w:rPr>
        <w:t>63709</w:t>
      </w:r>
    </w:p>
    <w:p w14:paraId="56299187" w14:textId="77777777" w:rsidR="00591615" w:rsidRPr="0032750B" w:rsidRDefault="00591615" w:rsidP="00591615">
      <w:pPr>
        <w:pStyle w:val="BodyTextIndent3"/>
        <w:spacing w:after="0"/>
        <w:ind w:firstLine="96"/>
        <w:rPr>
          <w:sz w:val="22"/>
          <w:szCs w:val="22"/>
        </w:rPr>
      </w:pPr>
      <w:r w:rsidRPr="0032750B">
        <w:rPr>
          <w:sz w:val="22"/>
          <w:szCs w:val="22"/>
        </w:rPr>
        <w:t>63710</w:t>
      </w:r>
    </w:p>
    <w:p w14:paraId="13C0C5EE" w14:textId="77777777" w:rsidR="00591615" w:rsidRPr="0032750B" w:rsidRDefault="00591615" w:rsidP="00591615">
      <w:pPr>
        <w:pStyle w:val="BodyTextIndent3"/>
        <w:spacing w:after="0"/>
        <w:ind w:firstLine="96"/>
        <w:rPr>
          <w:sz w:val="22"/>
          <w:szCs w:val="22"/>
        </w:rPr>
      </w:pPr>
      <w:r w:rsidRPr="0032750B">
        <w:rPr>
          <w:sz w:val="22"/>
          <w:szCs w:val="22"/>
        </w:rPr>
        <w:t>63740</w:t>
      </w:r>
    </w:p>
    <w:p w14:paraId="657605CA" w14:textId="77777777" w:rsidR="00591615" w:rsidRPr="0032750B" w:rsidRDefault="00591615" w:rsidP="00591615">
      <w:pPr>
        <w:pStyle w:val="BodyTextIndent3"/>
        <w:spacing w:after="0"/>
        <w:ind w:firstLine="96"/>
        <w:rPr>
          <w:sz w:val="22"/>
          <w:szCs w:val="22"/>
        </w:rPr>
      </w:pPr>
      <w:r w:rsidRPr="0032750B">
        <w:rPr>
          <w:sz w:val="22"/>
          <w:szCs w:val="22"/>
        </w:rPr>
        <w:t>64451</w:t>
      </w:r>
    </w:p>
    <w:p w14:paraId="7BC8F769" w14:textId="77777777" w:rsidR="00591615" w:rsidRPr="0032750B" w:rsidRDefault="00591615" w:rsidP="00591615">
      <w:pPr>
        <w:pStyle w:val="BodyTextIndent3"/>
        <w:spacing w:after="0"/>
        <w:ind w:firstLine="96"/>
        <w:rPr>
          <w:sz w:val="22"/>
          <w:szCs w:val="22"/>
        </w:rPr>
      </w:pPr>
      <w:r w:rsidRPr="0032750B">
        <w:rPr>
          <w:sz w:val="22"/>
          <w:szCs w:val="22"/>
        </w:rPr>
        <w:t>64454</w:t>
      </w:r>
    </w:p>
    <w:p w14:paraId="67C87FF6" w14:textId="77777777" w:rsidR="00591615" w:rsidRPr="0032750B" w:rsidRDefault="00591615" w:rsidP="00591615">
      <w:pPr>
        <w:pStyle w:val="BodyTextIndent3"/>
        <w:spacing w:after="0"/>
        <w:ind w:firstLine="96"/>
        <w:rPr>
          <w:sz w:val="22"/>
          <w:szCs w:val="22"/>
        </w:rPr>
      </w:pPr>
      <w:r w:rsidRPr="0032750B">
        <w:rPr>
          <w:sz w:val="22"/>
          <w:szCs w:val="22"/>
        </w:rPr>
        <w:t>64624</w:t>
      </w:r>
    </w:p>
    <w:p w14:paraId="11E1F449" w14:textId="77777777" w:rsidR="00591615" w:rsidRPr="0032750B" w:rsidRDefault="00591615" w:rsidP="00591615">
      <w:pPr>
        <w:pStyle w:val="BodyTextIndent3"/>
        <w:spacing w:after="0"/>
        <w:ind w:firstLine="96"/>
        <w:rPr>
          <w:sz w:val="22"/>
          <w:szCs w:val="22"/>
        </w:rPr>
      </w:pPr>
      <w:r w:rsidRPr="0032750B">
        <w:rPr>
          <w:sz w:val="22"/>
          <w:szCs w:val="22"/>
        </w:rPr>
        <w:t>64625</w:t>
      </w:r>
    </w:p>
    <w:p w14:paraId="246547EC" w14:textId="77777777" w:rsidR="00591615" w:rsidRPr="0032750B" w:rsidRDefault="00591615" w:rsidP="00591615">
      <w:pPr>
        <w:pStyle w:val="BodyTextIndent3"/>
        <w:spacing w:after="0"/>
        <w:ind w:firstLine="96"/>
        <w:rPr>
          <w:sz w:val="22"/>
          <w:szCs w:val="22"/>
        </w:rPr>
      </w:pPr>
      <w:r w:rsidRPr="0032750B">
        <w:rPr>
          <w:sz w:val="22"/>
          <w:szCs w:val="22"/>
        </w:rPr>
        <w:t>64628</w:t>
      </w:r>
    </w:p>
    <w:p w14:paraId="5C84F370" w14:textId="77777777" w:rsidR="00591615" w:rsidRPr="0032750B" w:rsidRDefault="00591615" w:rsidP="00591615">
      <w:pPr>
        <w:pStyle w:val="BodyTextIndent3"/>
        <w:spacing w:after="0"/>
        <w:ind w:firstLine="96"/>
        <w:rPr>
          <w:sz w:val="22"/>
          <w:szCs w:val="22"/>
        </w:rPr>
      </w:pPr>
      <w:r w:rsidRPr="0032750B">
        <w:rPr>
          <w:sz w:val="22"/>
          <w:szCs w:val="22"/>
        </w:rPr>
        <w:t>64755</w:t>
      </w:r>
    </w:p>
    <w:p w14:paraId="737BED32" w14:textId="77777777" w:rsidR="00591615" w:rsidRPr="0032750B" w:rsidRDefault="00591615" w:rsidP="00591615">
      <w:pPr>
        <w:pStyle w:val="BodyTextIndent3"/>
        <w:spacing w:after="0"/>
        <w:ind w:firstLine="96"/>
        <w:rPr>
          <w:sz w:val="22"/>
          <w:szCs w:val="22"/>
        </w:rPr>
      </w:pPr>
      <w:r w:rsidRPr="0032750B">
        <w:rPr>
          <w:sz w:val="22"/>
          <w:szCs w:val="22"/>
        </w:rPr>
        <w:t>64760</w:t>
      </w:r>
    </w:p>
    <w:p w14:paraId="74478B60" w14:textId="77777777" w:rsidR="00591615" w:rsidRPr="0032750B" w:rsidRDefault="00591615" w:rsidP="00591615">
      <w:pPr>
        <w:pStyle w:val="BodyTextIndent3"/>
        <w:spacing w:after="0"/>
        <w:ind w:firstLine="96"/>
        <w:rPr>
          <w:sz w:val="22"/>
          <w:szCs w:val="22"/>
        </w:rPr>
      </w:pPr>
      <w:r w:rsidRPr="0032750B">
        <w:rPr>
          <w:sz w:val="22"/>
          <w:szCs w:val="22"/>
        </w:rPr>
        <w:t>64809</w:t>
      </w:r>
    </w:p>
    <w:p w14:paraId="77BAD796" w14:textId="77777777" w:rsidR="00591615" w:rsidRPr="0032750B" w:rsidRDefault="00591615" w:rsidP="00591615">
      <w:pPr>
        <w:pStyle w:val="BodyTextIndent3"/>
        <w:spacing w:after="0"/>
        <w:ind w:firstLine="96"/>
        <w:rPr>
          <w:sz w:val="22"/>
          <w:szCs w:val="22"/>
        </w:rPr>
      </w:pPr>
      <w:r w:rsidRPr="0032750B">
        <w:rPr>
          <w:sz w:val="22"/>
          <w:szCs w:val="22"/>
        </w:rPr>
        <w:t>64818</w:t>
      </w:r>
    </w:p>
    <w:p w14:paraId="55ED7D1E" w14:textId="77777777" w:rsidR="00591615" w:rsidRPr="0032750B" w:rsidRDefault="00591615" w:rsidP="00591615">
      <w:pPr>
        <w:pStyle w:val="BodyTextIndent3"/>
        <w:spacing w:after="0"/>
        <w:ind w:firstLine="96"/>
        <w:rPr>
          <w:sz w:val="22"/>
          <w:szCs w:val="22"/>
        </w:rPr>
      </w:pPr>
      <w:r w:rsidRPr="0032750B">
        <w:rPr>
          <w:sz w:val="22"/>
          <w:szCs w:val="22"/>
        </w:rPr>
        <w:t>64866</w:t>
      </w:r>
    </w:p>
    <w:p w14:paraId="12E5C9D5" w14:textId="77777777" w:rsidR="00591615" w:rsidRPr="0032750B" w:rsidRDefault="00591615" w:rsidP="00591615">
      <w:pPr>
        <w:pStyle w:val="BodyTextIndent3"/>
        <w:spacing w:after="0"/>
        <w:ind w:firstLine="96"/>
        <w:rPr>
          <w:sz w:val="22"/>
          <w:szCs w:val="22"/>
        </w:rPr>
      </w:pPr>
      <w:r w:rsidRPr="0032750B">
        <w:rPr>
          <w:sz w:val="22"/>
          <w:szCs w:val="22"/>
        </w:rPr>
        <w:t>64868</w:t>
      </w:r>
    </w:p>
    <w:p w14:paraId="07862701" w14:textId="00EE4D89" w:rsidR="00591615" w:rsidRDefault="00591615" w:rsidP="2130B87C">
      <w:pPr>
        <w:pStyle w:val="BodyTextIndent3"/>
        <w:spacing w:after="0"/>
        <w:ind w:firstLine="96"/>
        <w:rPr>
          <w:sz w:val="22"/>
          <w:szCs w:val="22"/>
        </w:rPr>
      </w:pPr>
      <w:r w:rsidRPr="2130B87C">
        <w:rPr>
          <w:sz w:val="22"/>
          <w:szCs w:val="22"/>
        </w:rPr>
        <w:t>65273</w:t>
      </w:r>
    </w:p>
    <w:p w14:paraId="0EF9DF77" w14:textId="77777777" w:rsidR="00591615" w:rsidRPr="0032750B" w:rsidRDefault="00591615" w:rsidP="00591615">
      <w:pPr>
        <w:pStyle w:val="BodyTextIndent3"/>
        <w:spacing w:after="0"/>
        <w:ind w:firstLine="96"/>
        <w:rPr>
          <w:sz w:val="22"/>
          <w:szCs w:val="22"/>
        </w:rPr>
      </w:pPr>
      <w:r w:rsidRPr="0032750B">
        <w:rPr>
          <w:sz w:val="22"/>
          <w:szCs w:val="22"/>
        </w:rPr>
        <w:t>65760</w:t>
      </w:r>
    </w:p>
    <w:p w14:paraId="22FE8231" w14:textId="77777777" w:rsidR="00591615" w:rsidRPr="0032750B" w:rsidRDefault="00591615" w:rsidP="00591615">
      <w:pPr>
        <w:pStyle w:val="BodyTextIndent3"/>
        <w:spacing w:after="0"/>
        <w:ind w:firstLine="96"/>
        <w:rPr>
          <w:sz w:val="22"/>
          <w:szCs w:val="22"/>
        </w:rPr>
      </w:pPr>
      <w:r w:rsidRPr="0032750B">
        <w:rPr>
          <w:sz w:val="22"/>
          <w:szCs w:val="22"/>
        </w:rPr>
        <w:t>65765</w:t>
      </w:r>
    </w:p>
    <w:p w14:paraId="18D560DA" w14:textId="77777777" w:rsidR="00591615" w:rsidRPr="0032750B" w:rsidRDefault="00591615" w:rsidP="00591615">
      <w:pPr>
        <w:pStyle w:val="BodyTextIndent3"/>
        <w:spacing w:after="0"/>
        <w:ind w:firstLine="96"/>
        <w:rPr>
          <w:sz w:val="22"/>
          <w:szCs w:val="22"/>
        </w:rPr>
      </w:pPr>
      <w:r w:rsidRPr="0032750B">
        <w:rPr>
          <w:sz w:val="22"/>
          <w:szCs w:val="22"/>
        </w:rPr>
        <w:t>65767</w:t>
      </w:r>
    </w:p>
    <w:p w14:paraId="4CF156DF" w14:textId="77777777" w:rsidR="00591615" w:rsidRPr="0032750B" w:rsidRDefault="00591615" w:rsidP="00591615">
      <w:pPr>
        <w:pStyle w:val="BodyTextIndent3"/>
        <w:spacing w:after="0"/>
        <w:ind w:firstLine="96"/>
        <w:rPr>
          <w:sz w:val="22"/>
          <w:szCs w:val="22"/>
        </w:rPr>
      </w:pPr>
      <w:r w:rsidRPr="2130B87C">
        <w:rPr>
          <w:sz w:val="22"/>
          <w:szCs w:val="22"/>
        </w:rPr>
        <w:t>65771</w:t>
      </w:r>
    </w:p>
    <w:p w14:paraId="49E01130" w14:textId="5C4B8DEA" w:rsidR="576D521B" w:rsidRDefault="576D521B" w:rsidP="2130B87C">
      <w:pPr>
        <w:pStyle w:val="BodyTextIndent3"/>
        <w:spacing w:after="0"/>
        <w:ind w:firstLine="96"/>
        <w:rPr>
          <w:sz w:val="22"/>
          <w:szCs w:val="22"/>
        </w:rPr>
      </w:pPr>
      <w:r w:rsidRPr="2130B87C">
        <w:rPr>
          <w:sz w:val="22"/>
          <w:szCs w:val="22"/>
        </w:rPr>
        <w:t>65780</w:t>
      </w:r>
    </w:p>
    <w:p w14:paraId="619E9462" w14:textId="77777777" w:rsidR="00591615" w:rsidRPr="0032750B" w:rsidRDefault="00591615" w:rsidP="00591615">
      <w:pPr>
        <w:pStyle w:val="BodyTextIndent3"/>
        <w:spacing w:after="0"/>
        <w:ind w:firstLine="96"/>
        <w:rPr>
          <w:sz w:val="22"/>
          <w:szCs w:val="22"/>
        </w:rPr>
      </w:pPr>
      <w:r w:rsidRPr="0032750B">
        <w:rPr>
          <w:sz w:val="22"/>
          <w:szCs w:val="22"/>
        </w:rPr>
        <w:t>65782</w:t>
      </w:r>
    </w:p>
    <w:p w14:paraId="1BAF589C" w14:textId="77777777" w:rsidR="00591615" w:rsidRPr="0032750B" w:rsidRDefault="00591615" w:rsidP="00591615">
      <w:pPr>
        <w:pStyle w:val="BodyTextIndent3"/>
        <w:spacing w:after="0"/>
        <w:ind w:firstLine="96"/>
        <w:rPr>
          <w:sz w:val="22"/>
          <w:szCs w:val="22"/>
        </w:rPr>
      </w:pPr>
      <w:r w:rsidRPr="0032750B">
        <w:rPr>
          <w:sz w:val="22"/>
          <w:szCs w:val="22"/>
        </w:rPr>
        <w:t>66987</w:t>
      </w:r>
    </w:p>
    <w:p w14:paraId="30E70674" w14:textId="77777777" w:rsidR="00591615" w:rsidRPr="0032750B" w:rsidRDefault="00591615" w:rsidP="00591615">
      <w:pPr>
        <w:pStyle w:val="BodyTextIndent3"/>
        <w:spacing w:after="0"/>
        <w:ind w:firstLine="96"/>
        <w:rPr>
          <w:sz w:val="22"/>
          <w:szCs w:val="22"/>
        </w:rPr>
      </w:pPr>
      <w:r w:rsidRPr="0032750B">
        <w:rPr>
          <w:sz w:val="22"/>
          <w:szCs w:val="22"/>
        </w:rPr>
        <w:t>66988</w:t>
      </w:r>
    </w:p>
    <w:p w14:paraId="29EF694F" w14:textId="77777777" w:rsidR="00591615" w:rsidRPr="0032750B" w:rsidRDefault="00591615" w:rsidP="00591615">
      <w:pPr>
        <w:pStyle w:val="BodyTextIndent3"/>
        <w:spacing w:after="0"/>
        <w:ind w:firstLine="96"/>
        <w:rPr>
          <w:sz w:val="22"/>
          <w:szCs w:val="22"/>
        </w:rPr>
      </w:pPr>
      <w:r w:rsidRPr="0032750B">
        <w:rPr>
          <w:sz w:val="22"/>
          <w:szCs w:val="22"/>
        </w:rPr>
        <w:t>69090</w:t>
      </w:r>
    </w:p>
    <w:p w14:paraId="60A7B505" w14:textId="77777777" w:rsidR="00591615" w:rsidRPr="0032750B" w:rsidRDefault="00591615" w:rsidP="00591615">
      <w:pPr>
        <w:pStyle w:val="BodyTextIndent3"/>
        <w:spacing w:after="0"/>
        <w:ind w:firstLine="96"/>
        <w:rPr>
          <w:sz w:val="22"/>
          <w:szCs w:val="22"/>
        </w:rPr>
      </w:pPr>
      <w:r w:rsidRPr="0032750B">
        <w:rPr>
          <w:sz w:val="22"/>
          <w:szCs w:val="22"/>
        </w:rPr>
        <w:t>69155</w:t>
      </w:r>
    </w:p>
    <w:p w14:paraId="1CD858EF" w14:textId="77777777" w:rsidR="00591615" w:rsidRPr="0032750B" w:rsidRDefault="00591615" w:rsidP="00591615">
      <w:pPr>
        <w:pStyle w:val="BodyTextIndent3"/>
        <w:spacing w:after="0"/>
        <w:ind w:firstLine="96"/>
        <w:rPr>
          <w:sz w:val="22"/>
          <w:szCs w:val="22"/>
        </w:rPr>
      </w:pPr>
      <w:r w:rsidRPr="0032750B">
        <w:rPr>
          <w:sz w:val="22"/>
          <w:szCs w:val="22"/>
        </w:rPr>
        <w:t>69535</w:t>
      </w:r>
    </w:p>
    <w:p w14:paraId="32D893AE" w14:textId="77777777" w:rsidR="00591615" w:rsidRPr="0032750B" w:rsidRDefault="00591615" w:rsidP="00591615">
      <w:pPr>
        <w:pStyle w:val="BodyTextIndent3"/>
        <w:spacing w:after="0"/>
        <w:ind w:firstLine="96"/>
        <w:rPr>
          <w:sz w:val="22"/>
          <w:szCs w:val="22"/>
        </w:rPr>
      </w:pPr>
      <w:r w:rsidRPr="0032750B">
        <w:rPr>
          <w:sz w:val="22"/>
          <w:szCs w:val="22"/>
        </w:rPr>
        <w:t>69554</w:t>
      </w:r>
    </w:p>
    <w:p w14:paraId="39A63F4C" w14:textId="77777777" w:rsidR="00591615" w:rsidRPr="0032750B" w:rsidRDefault="00591615" w:rsidP="00591615">
      <w:pPr>
        <w:pStyle w:val="BodyTextIndent3"/>
        <w:spacing w:after="0"/>
        <w:ind w:firstLine="96"/>
        <w:rPr>
          <w:sz w:val="22"/>
          <w:szCs w:val="22"/>
        </w:rPr>
      </w:pPr>
      <w:r w:rsidRPr="0032750B">
        <w:rPr>
          <w:sz w:val="22"/>
          <w:szCs w:val="22"/>
        </w:rPr>
        <w:t>69705</w:t>
      </w:r>
    </w:p>
    <w:p w14:paraId="39D70C38" w14:textId="77777777" w:rsidR="00591615" w:rsidRPr="0032750B" w:rsidRDefault="00591615" w:rsidP="00591615">
      <w:pPr>
        <w:pStyle w:val="BodyTextIndent3"/>
        <w:spacing w:after="0"/>
        <w:ind w:firstLine="96"/>
        <w:rPr>
          <w:sz w:val="22"/>
          <w:szCs w:val="22"/>
        </w:rPr>
      </w:pPr>
      <w:r w:rsidRPr="0032750B">
        <w:rPr>
          <w:sz w:val="22"/>
          <w:szCs w:val="22"/>
        </w:rPr>
        <w:t>69706</w:t>
      </w:r>
    </w:p>
    <w:p w14:paraId="09FC905F" w14:textId="76C52AA3" w:rsidR="00591615" w:rsidRDefault="00591615" w:rsidP="00591615">
      <w:pPr>
        <w:pStyle w:val="BodyTextIndent3"/>
        <w:spacing w:after="0"/>
        <w:ind w:firstLine="96"/>
        <w:rPr>
          <w:sz w:val="22"/>
          <w:szCs w:val="22"/>
        </w:rPr>
      </w:pPr>
      <w:r w:rsidRPr="0032750B">
        <w:rPr>
          <w:sz w:val="22"/>
          <w:szCs w:val="22"/>
        </w:rPr>
        <w:t>69950</w:t>
      </w:r>
    </w:p>
    <w:p w14:paraId="0501ADB3" w14:textId="2147EC38" w:rsidR="009B5676" w:rsidRPr="0032750B" w:rsidRDefault="009B5676" w:rsidP="00591615">
      <w:pPr>
        <w:pStyle w:val="BodyTextIndent3"/>
        <w:spacing w:after="0"/>
        <w:ind w:firstLine="96"/>
        <w:rPr>
          <w:sz w:val="22"/>
          <w:szCs w:val="22"/>
        </w:rPr>
      </w:pPr>
      <w:r>
        <w:rPr>
          <w:sz w:val="22"/>
          <w:szCs w:val="22"/>
        </w:rPr>
        <w:t>71552</w:t>
      </w:r>
    </w:p>
    <w:p w14:paraId="7590F299" w14:textId="77777777" w:rsidR="00591615" w:rsidRDefault="00591615" w:rsidP="00591615">
      <w:pPr>
        <w:pStyle w:val="BodyTextIndent3"/>
        <w:spacing w:after="0"/>
        <w:ind w:firstLine="96"/>
        <w:rPr>
          <w:sz w:val="22"/>
          <w:szCs w:val="22"/>
        </w:rPr>
      </w:pPr>
      <w:r w:rsidRPr="0032750B">
        <w:rPr>
          <w:sz w:val="22"/>
          <w:szCs w:val="22"/>
        </w:rPr>
        <w:t>75571</w:t>
      </w:r>
    </w:p>
    <w:p w14:paraId="5E6296F2" w14:textId="7C96342D" w:rsidR="00285DB3" w:rsidRPr="0032750B" w:rsidRDefault="00285DB3" w:rsidP="00591615">
      <w:pPr>
        <w:pStyle w:val="BodyTextIndent3"/>
        <w:spacing w:after="0"/>
        <w:ind w:firstLine="96"/>
        <w:rPr>
          <w:sz w:val="22"/>
          <w:szCs w:val="22"/>
        </w:rPr>
      </w:pPr>
      <w:r>
        <w:rPr>
          <w:sz w:val="22"/>
          <w:szCs w:val="22"/>
        </w:rPr>
        <w:t>75580</w:t>
      </w:r>
    </w:p>
    <w:p w14:paraId="54B7D755" w14:textId="77777777" w:rsidR="00591615" w:rsidRPr="0032750B" w:rsidRDefault="00591615" w:rsidP="00591615">
      <w:pPr>
        <w:pStyle w:val="BodyTextIndent3"/>
        <w:spacing w:after="0"/>
        <w:ind w:firstLine="96"/>
        <w:rPr>
          <w:sz w:val="22"/>
          <w:szCs w:val="22"/>
        </w:rPr>
      </w:pPr>
      <w:r w:rsidRPr="0032750B">
        <w:rPr>
          <w:sz w:val="22"/>
          <w:szCs w:val="22"/>
        </w:rPr>
        <w:t>75956</w:t>
      </w:r>
    </w:p>
    <w:p w14:paraId="2BCCCC8B" w14:textId="77777777" w:rsidR="00591615" w:rsidRPr="0032750B" w:rsidRDefault="00591615" w:rsidP="00591615">
      <w:pPr>
        <w:pStyle w:val="BodyTextIndent3"/>
        <w:spacing w:after="0"/>
        <w:ind w:firstLine="96"/>
        <w:rPr>
          <w:sz w:val="22"/>
          <w:szCs w:val="22"/>
        </w:rPr>
      </w:pPr>
      <w:r w:rsidRPr="0032750B">
        <w:rPr>
          <w:sz w:val="22"/>
          <w:szCs w:val="22"/>
        </w:rPr>
        <w:t>75957</w:t>
      </w:r>
    </w:p>
    <w:p w14:paraId="6ACFC337" w14:textId="77777777" w:rsidR="00591615" w:rsidRPr="0032750B" w:rsidRDefault="00591615" w:rsidP="00591615">
      <w:pPr>
        <w:pStyle w:val="BodyTextIndent3"/>
        <w:spacing w:after="0"/>
        <w:ind w:firstLine="96"/>
        <w:rPr>
          <w:sz w:val="22"/>
          <w:szCs w:val="22"/>
        </w:rPr>
      </w:pPr>
      <w:r w:rsidRPr="0032750B">
        <w:rPr>
          <w:sz w:val="22"/>
          <w:szCs w:val="22"/>
        </w:rPr>
        <w:t>75958</w:t>
      </w:r>
    </w:p>
    <w:p w14:paraId="3F810333" w14:textId="77777777" w:rsidR="00591615" w:rsidRPr="0032750B" w:rsidRDefault="00591615" w:rsidP="00591615">
      <w:pPr>
        <w:pStyle w:val="BodyTextIndent3"/>
        <w:spacing w:after="0"/>
        <w:ind w:firstLine="96"/>
        <w:rPr>
          <w:sz w:val="22"/>
          <w:szCs w:val="22"/>
        </w:rPr>
      </w:pPr>
      <w:r w:rsidRPr="0032750B">
        <w:rPr>
          <w:sz w:val="22"/>
          <w:szCs w:val="22"/>
        </w:rPr>
        <w:t>75959</w:t>
      </w:r>
    </w:p>
    <w:p w14:paraId="53649CDC" w14:textId="77777777" w:rsidR="00591615" w:rsidRPr="0032750B" w:rsidRDefault="00591615" w:rsidP="00591615">
      <w:pPr>
        <w:pStyle w:val="BodyTextIndent3"/>
        <w:spacing w:after="0"/>
        <w:ind w:firstLine="96"/>
        <w:rPr>
          <w:sz w:val="22"/>
          <w:szCs w:val="22"/>
        </w:rPr>
      </w:pPr>
      <w:r w:rsidRPr="0032750B">
        <w:rPr>
          <w:sz w:val="22"/>
          <w:szCs w:val="22"/>
        </w:rPr>
        <w:t>76140</w:t>
      </w:r>
    </w:p>
    <w:p w14:paraId="55E27BE3" w14:textId="77777777" w:rsidR="00591615" w:rsidRPr="0032750B" w:rsidRDefault="00591615" w:rsidP="00591615">
      <w:pPr>
        <w:pStyle w:val="BodyTextIndent3"/>
        <w:spacing w:after="0"/>
        <w:ind w:firstLine="96"/>
        <w:rPr>
          <w:sz w:val="22"/>
          <w:szCs w:val="22"/>
        </w:rPr>
      </w:pPr>
      <w:r w:rsidRPr="0032750B">
        <w:rPr>
          <w:sz w:val="22"/>
          <w:szCs w:val="22"/>
        </w:rPr>
        <w:t>76145</w:t>
      </w:r>
    </w:p>
    <w:p w14:paraId="6CB796BE" w14:textId="77777777" w:rsidR="00591615" w:rsidRPr="0032750B" w:rsidRDefault="00591615" w:rsidP="00591615">
      <w:pPr>
        <w:pStyle w:val="BodyTextIndent3"/>
        <w:spacing w:after="0"/>
        <w:ind w:firstLine="96"/>
        <w:rPr>
          <w:sz w:val="22"/>
          <w:szCs w:val="22"/>
        </w:rPr>
      </w:pPr>
      <w:r w:rsidRPr="0032750B">
        <w:rPr>
          <w:sz w:val="22"/>
          <w:szCs w:val="22"/>
        </w:rPr>
        <w:t>76496</w:t>
      </w:r>
    </w:p>
    <w:p w14:paraId="5A1EEAB6" w14:textId="77777777" w:rsidR="00591615" w:rsidRPr="0032750B" w:rsidRDefault="00591615" w:rsidP="00591615">
      <w:pPr>
        <w:pStyle w:val="BodyTextIndent3"/>
        <w:spacing w:after="0"/>
        <w:ind w:firstLine="96"/>
        <w:rPr>
          <w:sz w:val="22"/>
          <w:szCs w:val="22"/>
        </w:rPr>
      </w:pPr>
      <w:r w:rsidRPr="0032750B">
        <w:rPr>
          <w:sz w:val="22"/>
          <w:szCs w:val="22"/>
        </w:rPr>
        <w:t>76497</w:t>
      </w:r>
    </w:p>
    <w:p w14:paraId="6F1F3356" w14:textId="5C505986" w:rsidR="00591615" w:rsidRDefault="00591615" w:rsidP="00591615">
      <w:pPr>
        <w:pStyle w:val="BodyTextIndent3"/>
        <w:spacing w:after="0"/>
        <w:ind w:firstLine="96"/>
        <w:rPr>
          <w:sz w:val="22"/>
          <w:szCs w:val="22"/>
        </w:rPr>
      </w:pPr>
      <w:r w:rsidRPr="0032750B">
        <w:rPr>
          <w:sz w:val="22"/>
          <w:szCs w:val="22"/>
        </w:rPr>
        <w:t>76498</w:t>
      </w:r>
    </w:p>
    <w:p w14:paraId="11874313" w14:textId="55C194E4" w:rsidR="00F95681" w:rsidRDefault="00F95681" w:rsidP="00591615">
      <w:pPr>
        <w:pStyle w:val="BodyTextIndent3"/>
        <w:spacing w:after="0"/>
        <w:ind w:firstLine="96"/>
        <w:rPr>
          <w:sz w:val="22"/>
          <w:szCs w:val="22"/>
        </w:rPr>
      </w:pPr>
      <w:r>
        <w:rPr>
          <w:sz w:val="22"/>
          <w:szCs w:val="22"/>
        </w:rPr>
        <w:t>76883</w:t>
      </w:r>
    </w:p>
    <w:p w14:paraId="7479B570" w14:textId="701FC86F" w:rsidR="00285DB3" w:rsidRDefault="00285DB3" w:rsidP="00591615">
      <w:pPr>
        <w:pStyle w:val="BodyTextIndent3"/>
        <w:spacing w:after="0"/>
        <w:ind w:firstLine="96"/>
        <w:rPr>
          <w:sz w:val="22"/>
          <w:szCs w:val="22"/>
        </w:rPr>
      </w:pPr>
      <w:r>
        <w:rPr>
          <w:sz w:val="22"/>
          <w:szCs w:val="22"/>
        </w:rPr>
        <w:t>76984</w:t>
      </w:r>
    </w:p>
    <w:p w14:paraId="16B0A2ED" w14:textId="469E4762" w:rsidR="00285DB3" w:rsidRDefault="00285DB3" w:rsidP="00591615">
      <w:pPr>
        <w:pStyle w:val="BodyTextIndent3"/>
        <w:spacing w:after="0"/>
        <w:ind w:firstLine="96"/>
        <w:rPr>
          <w:sz w:val="22"/>
          <w:szCs w:val="22"/>
        </w:rPr>
      </w:pPr>
      <w:r>
        <w:rPr>
          <w:sz w:val="22"/>
          <w:szCs w:val="22"/>
        </w:rPr>
        <w:t>76987</w:t>
      </w:r>
    </w:p>
    <w:p w14:paraId="7ED54802" w14:textId="04FA8C51" w:rsidR="00285DB3" w:rsidRDefault="00285DB3" w:rsidP="00591615">
      <w:pPr>
        <w:pStyle w:val="BodyTextIndent3"/>
        <w:spacing w:after="0"/>
        <w:ind w:firstLine="96"/>
        <w:rPr>
          <w:sz w:val="22"/>
          <w:szCs w:val="22"/>
        </w:rPr>
      </w:pPr>
      <w:r>
        <w:rPr>
          <w:sz w:val="22"/>
          <w:szCs w:val="22"/>
        </w:rPr>
        <w:t>76988</w:t>
      </w:r>
    </w:p>
    <w:p w14:paraId="4D3867DC" w14:textId="30C552C9" w:rsidR="00285DB3" w:rsidRPr="0032750B" w:rsidRDefault="00285DB3" w:rsidP="00591615">
      <w:pPr>
        <w:pStyle w:val="BodyTextIndent3"/>
        <w:spacing w:after="0"/>
        <w:ind w:firstLine="96"/>
        <w:rPr>
          <w:sz w:val="22"/>
          <w:szCs w:val="22"/>
        </w:rPr>
      </w:pPr>
      <w:r>
        <w:rPr>
          <w:sz w:val="22"/>
          <w:szCs w:val="22"/>
        </w:rPr>
        <w:t>76989</w:t>
      </w:r>
    </w:p>
    <w:p w14:paraId="1B0167AD" w14:textId="77777777" w:rsidR="00591615" w:rsidRPr="0032750B" w:rsidRDefault="00591615" w:rsidP="00591615">
      <w:pPr>
        <w:pStyle w:val="BodyTextIndent3"/>
        <w:spacing w:after="0"/>
        <w:ind w:firstLine="96"/>
        <w:rPr>
          <w:sz w:val="22"/>
          <w:szCs w:val="22"/>
        </w:rPr>
      </w:pPr>
      <w:r w:rsidRPr="0032750B">
        <w:rPr>
          <w:sz w:val="22"/>
          <w:szCs w:val="22"/>
        </w:rPr>
        <w:t>77086</w:t>
      </w:r>
    </w:p>
    <w:p w14:paraId="1FF30E06" w14:textId="77777777" w:rsidR="00591615" w:rsidRPr="0032750B" w:rsidRDefault="00591615" w:rsidP="00591615">
      <w:pPr>
        <w:ind w:firstLine="450"/>
        <w:rPr>
          <w:sz w:val="22"/>
          <w:szCs w:val="22"/>
        </w:rPr>
      </w:pPr>
      <w:r w:rsidRPr="0032750B">
        <w:rPr>
          <w:sz w:val="22"/>
          <w:szCs w:val="22"/>
        </w:rPr>
        <w:t>77089</w:t>
      </w:r>
    </w:p>
    <w:p w14:paraId="4A6DBC2B" w14:textId="77777777" w:rsidR="00591615" w:rsidRPr="0032750B" w:rsidRDefault="00591615" w:rsidP="00591615">
      <w:pPr>
        <w:ind w:firstLine="450"/>
        <w:rPr>
          <w:sz w:val="22"/>
          <w:szCs w:val="22"/>
        </w:rPr>
      </w:pPr>
      <w:r w:rsidRPr="0032750B">
        <w:rPr>
          <w:sz w:val="22"/>
          <w:szCs w:val="22"/>
        </w:rPr>
        <w:t>77090</w:t>
      </w:r>
    </w:p>
    <w:p w14:paraId="6ED89C1A" w14:textId="77777777" w:rsidR="00591615" w:rsidRPr="0032750B" w:rsidRDefault="00591615" w:rsidP="00591615">
      <w:pPr>
        <w:ind w:firstLine="450"/>
        <w:rPr>
          <w:sz w:val="22"/>
          <w:szCs w:val="22"/>
        </w:rPr>
      </w:pPr>
      <w:r w:rsidRPr="0032750B">
        <w:rPr>
          <w:sz w:val="22"/>
          <w:szCs w:val="22"/>
        </w:rPr>
        <w:t>77091</w:t>
      </w:r>
    </w:p>
    <w:p w14:paraId="06E99386" w14:textId="77777777" w:rsidR="00591615" w:rsidRPr="0032750B" w:rsidRDefault="00591615" w:rsidP="00591615">
      <w:pPr>
        <w:pStyle w:val="BodyTextIndent3"/>
        <w:spacing w:after="0"/>
        <w:ind w:firstLine="96"/>
        <w:rPr>
          <w:sz w:val="22"/>
          <w:szCs w:val="22"/>
        </w:rPr>
      </w:pPr>
      <w:r w:rsidRPr="0032750B">
        <w:rPr>
          <w:sz w:val="22"/>
          <w:szCs w:val="22"/>
        </w:rPr>
        <w:t>77092</w:t>
      </w:r>
    </w:p>
    <w:p w14:paraId="49CD3BBE" w14:textId="77777777" w:rsidR="00591615" w:rsidRPr="0032750B" w:rsidRDefault="00591615" w:rsidP="00591615">
      <w:pPr>
        <w:pStyle w:val="BodyTextIndent3"/>
        <w:spacing w:after="0"/>
        <w:ind w:firstLine="96"/>
        <w:rPr>
          <w:sz w:val="22"/>
          <w:szCs w:val="22"/>
        </w:rPr>
      </w:pPr>
      <w:r w:rsidRPr="0032750B">
        <w:rPr>
          <w:sz w:val="22"/>
          <w:szCs w:val="22"/>
        </w:rPr>
        <w:t>77790</w:t>
      </w:r>
    </w:p>
    <w:p w14:paraId="7C130971" w14:textId="77777777" w:rsidR="00591615" w:rsidRPr="0032750B" w:rsidRDefault="00591615" w:rsidP="00591615">
      <w:pPr>
        <w:pStyle w:val="BodyTextIndent3"/>
        <w:spacing w:after="0"/>
        <w:ind w:firstLine="96"/>
        <w:rPr>
          <w:sz w:val="22"/>
          <w:szCs w:val="22"/>
        </w:rPr>
      </w:pPr>
      <w:r w:rsidRPr="0032750B">
        <w:rPr>
          <w:sz w:val="22"/>
          <w:szCs w:val="22"/>
        </w:rPr>
        <w:t>78267</w:t>
      </w:r>
    </w:p>
    <w:p w14:paraId="015E3C59" w14:textId="77777777" w:rsidR="00591615" w:rsidRPr="0032750B" w:rsidRDefault="00591615" w:rsidP="00591615">
      <w:pPr>
        <w:pStyle w:val="BodyTextIndent3"/>
        <w:spacing w:after="0"/>
        <w:ind w:firstLine="96"/>
        <w:rPr>
          <w:sz w:val="22"/>
          <w:szCs w:val="22"/>
        </w:rPr>
      </w:pPr>
      <w:r w:rsidRPr="0032750B">
        <w:rPr>
          <w:sz w:val="22"/>
          <w:szCs w:val="22"/>
        </w:rPr>
        <w:t>78268</w:t>
      </w:r>
    </w:p>
    <w:p w14:paraId="3C961CF9" w14:textId="77777777" w:rsidR="00591615" w:rsidRPr="0032750B" w:rsidRDefault="00591615" w:rsidP="00591615">
      <w:pPr>
        <w:pStyle w:val="BodyTextIndent3"/>
        <w:spacing w:after="0"/>
        <w:ind w:firstLine="96"/>
        <w:rPr>
          <w:sz w:val="22"/>
          <w:szCs w:val="22"/>
        </w:rPr>
      </w:pPr>
      <w:r w:rsidRPr="0032750B">
        <w:rPr>
          <w:sz w:val="22"/>
          <w:szCs w:val="22"/>
        </w:rPr>
        <w:t>78351</w:t>
      </w:r>
    </w:p>
    <w:p w14:paraId="5AEDD2AA" w14:textId="77777777" w:rsidR="00591615" w:rsidRPr="0032750B" w:rsidRDefault="00591615" w:rsidP="00591615">
      <w:pPr>
        <w:pStyle w:val="BodyTextIndent3"/>
        <w:spacing w:after="0"/>
        <w:ind w:firstLine="96"/>
        <w:rPr>
          <w:sz w:val="22"/>
          <w:szCs w:val="22"/>
        </w:rPr>
      </w:pPr>
      <w:r w:rsidRPr="0032750B">
        <w:rPr>
          <w:sz w:val="22"/>
          <w:szCs w:val="22"/>
        </w:rPr>
        <w:t>80143</w:t>
      </w:r>
    </w:p>
    <w:p w14:paraId="70B79F2B" w14:textId="77777777" w:rsidR="00591615" w:rsidRPr="0032750B" w:rsidRDefault="00591615" w:rsidP="00591615">
      <w:pPr>
        <w:pStyle w:val="BodyTextIndent3"/>
        <w:spacing w:after="0"/>
        <w:ind w:firstLine="96"/>
        <w:rPr>
          <w:sz w:val="22"/>
          <w:szCs w:val="22"/>
        </w:rPr>
      </w:pPr>
      <w:r w:rsidRPr="0032750B">
        <w:rPr>
          <w:sz w:val="22"/>
          <w:szCs w:val="22"/>
        </w:rPr>
        <w:t>80151</w:t>
      </w:r>
    </w:p>
    <w:p w14:paraId="4F62258A" w14:textId="77777777" w:rsidR="00591615" w:rsidRPr="0032750B" w:rsidRDefault="00591615" w:rsidP="00591615">
      <w:pPr>
        <w:pStyle w:val="BodyTextIndent3"/>
        <w:spacing w:after="0"/>
        <w:ind w:firstLine="96"/>
        <w:rPr>
          <w:sz w:val="22"/>
          <w:szCs w:val="22"/>
        </w:rPr>
      </w:pPr>
      <w:r w:rsidRPr="0032750B">
        <w:rPr>
          <w:sz w:val="22"/>
          <w:szCs w:val="22"/>
        </w:rPr>
        <w:t>80161</w:t>
      </w:r>
    </w:p>
    <w:p w14:paraId="0346EEC9" w14:textId="77777777" w:rsidR="00591615" w:rsidRPr="0032750B" w:rsidRDefault="00591615" w:rsidP="00591615">
      <w:pPr>
        <w:pStyle w:val="BodyTextIndent3"/>
        <w:spacing w:after="0"/>
        <w:ind w:firstLine="96"/>
        <w:rPr>
          <w:sz w:val="22"/>
          <w:szCs w:val="22"/>
        </w:rPr>
      </w:pPr>
      <w:r w:rsidRPr="0032750B">
        <w:rPr>
          <w:sz w:val="22"/>
          <w:szCs w:val="22"/>
        </w:rPr>
        <w:t>80167</w:t>
      </w:r>
    </w:p>
    <w:p w14:paraId="53434BB7" w14:textId="77777777" w:rsidR="00591615" w:rsidRPr="0032750B" w:rsidRDefault="00591615" w:rsidP="00591615">
      <w:pPr>
        <w:pStyle w:val="BodyTextIndent3"/>
        <w:spacing w:after="0"/>
        <w:ind w:firstLine="96"/>
        <w:rPr>
          <w:sz w:val="22"/>
          <w:szCs w:val="22"/>
        </w:rPr>
      </w:pPr>
      <w:r w:rsidRPr="0032750B">
        <w:rPr>
          <w:sz w:val="22"/>
          <w:szCs w:val="22"/>
        </w:rPr>
        <w:t>80181</w:t>
      </w:r>
    </w:p>
    <w:p w14:paraId="57BC9C40" w14:textId="77777777" w:rsidR="00591615" w:rsidRPr="0032750B" w:rsidRDefault="00591615" w:rsidP="00591615">
      <w:pPr>
        <w:pStyle w:val="BodyTextIndent3"/>
        <w:spacing w:after="0"/>
        <w:ind w:firstLine="96"/>
        <w:rPr>
          <w:sz w:val="22"/>
          <w:szCs w:val="22"/>
        </w:rPr>
      </w:pPr>
      <w:r w:rsidRPr="0032750B">
        <w:rPr>
          <w:sz w:val="22"/>
          <w:szCs w:val="22"/>
        </w:rPr>
        <w:t>80189</w:t>
      </w:r>
    </w:p>
    <w:p w14:paraId="79C31BE3" w14:textId="77777777" w:rsidR="00591615" w:rsidRPr="0032750B" w:rsidRDefault="00591615" w:rsidP="00591615">
      <w:pPr>
        <w:pStyle w:val="BodyTextIndent3"/>
        <w:spacing w:after="0"/>
        <w:ind w:firstLine="96"/>
        <w:rPr>
          <w:sz w:val="22"/>
          <w:szCs w:val="22"/>
        </w:rPr>
      </w:pPr>
      <w:r w:rsidRPr="0032750B">
        <w:rPr>
          <w:sz w:val="22"/>
          <w:szCs w:val="22"/>
        </w:rPr>
        <w:t>80193</w:t>
      </w:r>
    </w:p>
    <w:p w14:paraId="4D11CF19" w14:textId="77777777" w:rsidR="00591615" w:rsidRPr="0032750B" w:rsidRDefault="00591615" w:rsidP="00591615">
      <w:pPr>
        <w:pStyle w:val="BodyTextIndent3"/>
        <w:spacing w:after="0"/>
        <w:ind w:firstLine="96"/>
        <w:rPr>
          <w:sz w:val="22"/>
          <w:szCs w:val="22"/>
        </w:rPr>
      </w:pPr>
      <w:r w:rsidRPr="0032750B">
        <w:rPr>
          <w:sz w:val="22"/>
          <w:szCs w:val="22"/>
        </w:rPr>
        <w:t>80204</w:t>
      </w:r>
    </w:p>
    <w:p w14:paraId="3F42C0D5" w14:textId="77777777" w:rsidR="00591615" w:rsidRPr="0032750B" w:rsidRDefault="00591615" w:rsidP="00591615">
      <w:pPr>
        <w:pStyle w:val="BodyTextIndent3"/>
        <w:spacing w:after="0"/>
        <w:ind w:firstLine="96"/>
        <w:rPr>
          <w:sz w:val="22"/>
          <w:szCs w:val="22"/>
        </w:rPr>
      </w:pPr>
      <w:r w:rsidRPr="0032750B">
        <w:rPr>
          <w:sz w:val="22"/>
          <w:szCs w:val="22"/>
        </w:rPr>
        <w:t>80210</w:t>
      </w:r>
    </w:p>
    <w:p w14:paraId="7EEC818B" w14:textId="77777777" w:rsidR="00591615" w:rsidRPr="0032750B" w:rsidRDefault="00591615" w:rsidP="00591615">
      <w:pPr>
        <w:pStyle w:val="BodyTextIndent3"/>
        <w:spacing w:after="0"/>
        <w:ind w:firstLine="96"/>
        <w:rPr>
          <w:sz w:val="22"/>
          <w:szCs w:val="22"/>
        </w:rPr>
      </w:pPr>
      <w:r w:rsidRPr="0032750B">
        <w:rPr>
          <w:sz w:val="22"/>
          <w:szCs w:val="22"/>
        </w:rPr>
        <w:t>80320</w:t>
      </w:r>
    </w:p>
    <w:p w14:paraId="5232AD5A" w14:textId="77777777" w:rsidR="00591615" w:rsidRPr="0032750B" w:rsidRDefault="00591615" w:rsidP="00591615">
      <w:pPr>
        <w:pStyle w:val="BodyTextIndent3"/>
        <w:spacing w:after="0"/>
        <w:ind w:firstLine="96"/>
        <w:rPr>
          <w:sz w:val="22"/>
          <w:szCs w:val="22"/>
        </w:rPr>
      </w:pPr>
      <w:r w:rsidRPr="0032750B">
        <w:rPr>
          <w:sz w:val="22"/>
          <w:szCs w:val="22"/>
        </w:rPr>
        <w:t>80321</w:t>
      </w:r>
    </w:p>
    <w:p w14:paraId="7D313946" w14:textId="77777777" w:rsidR="00591615" w:rsidRPr="0032750B" w:rsidRDefault="00591615" w:rsidP="00591615">
      <w:pPr>
        <w:pStyle w:val="BodyTextIndent3"/>
        <w:spacing w:after="0"/>
        <w:ind w:firstLine="96"/>
        <w:rPr>
          <w:sz w:val="22"/>
          <w:szCs w:val="22"/>
        </w:rPr>
      </w:pPr>
      <w:r w:rsidRPr="0032750B">
        <w:rPr>
          <w:sz w:val="22"/>
          <w:szCs w:val="22"/>
        </w:rPr>
        <w:t>80322</w:t>
      </w:r>
    </w:p>
    <w:p w14:paraId="646F1BA1" w14:textId="77777777" w:rsidR="00591615" w:rsidRPr="0032750B" w:rsidRDefault="00591615" w:rsidP="00591615">
      <w:pPr>
        <w:pStyle w:val="BodyTextIndent3"/>
        <w:spacing w:after="0"/>
        <w:ind w:firstLine="96"/>
        <w:rPr>
          <w:sz w:val="22"/>
          <w:szCs w:val="22"/>
        </w:rPr>
      </w:pPr>
      <w:r w:rsidRPr="0032750B">
        <w:rPr>
          <w:sz w:val="22"/>
          <w:szCs w:val="22"/>
        </w:rPr>
        <w:t>80323</w:t>
      </w:r>
    </w:p>
    <w:p w14:paraId="1583CA3B" w14:textId="77777777" w:rsidR="00591615" w:rsidRPr="0032750B" w:rsidRDefault="00591615" w:rsidP="00591615">
      <w:pPr>
        <w:pStyle w:val="BodyTextIndent3"/>
        <w:spacing w:after="0"/>
        <w:ind w:firstLine="96"/>
        <w:rPr>
          <w:sz w:val="22"/>
          <w:szCs w:val="22"/>
        </w:rPr>
      </w:pPr>
      <w:r w:rsidRPr="0032750B">
        <w:rPr>
          <w:sz w:val="22"/>
          <w:szCs w:val="22"/>
        </w:rPr>
        <w:t>80324</w:t>
      </w:r>
    </w:p>
    <w:p w14:paraId="7BF1EBA2" w14:textId="77777777" w:rsidR="00591615" w:rsidRPr="0032750B" w:rsidRDefault="00591615" w:rsidP="00591615">
      <w:pPr>
        <w:pStyle w:val="BodyTextIndent3"/>
        <w:spacing w:after="0"/>
        <w:ind w:firstLine="96"/>
        <w:rPr>
          <w:sz w:val="22"/>
          <w:szCs w:val="22"/>
        </w:rPr>
      </w:pPr>
      <w:r w:rsidRPr="0032750B">
        <w:rPr>
          <w:sz w:val="22"/>
          <w:szCs w:val="22"/>
        </w:rPr>
        <w:t>80325</w:t>
      </w:r>
    </w:p>
    <w:p w14:paraId="0AE99A85" w14:textId="77777777" w:rsidR="00591615" w:rsidRPr="0032750B" w:rsidRDefault="00591615" w:rsidP="00591615">
      <w:pPr>
        <w:pStyle w:val="BodyTextIndent3"/>
        <w:spacing w:after="0"/>
        <w:ind w:firstLine="96"/>
        <w:rPr>
          <w:sz w:val="22"/>
          <w:szCs w:val="22"/>
        </w:rPr>
      </w:pPr>
      <w:r w:rsidRPr="0032750B">
        <w:rPr>
          <w:sz w:val="22"/>
          <w:szCs w:val="22"/>
        </w:rPr>
        <w:t>80326</w:t>
      </w:r>
    </w:p>
    <w:p w14:paraId="3ED98CC0" w14:textId="77777777" w:rsidR="00591615" w:rsidRPr="0032750B" w:rsidRDefault="00591615" w:rsidP="00591615">
      <w:pPr>
        <w:pStyle w:val="BodyTextIndent3"/>
        <w:spacing w:after="0"/>
        <w:ind w:firstLine="96"/>
        <w:rPr>
          <w:sz w:val="22"/>
          <w:szCs w:val="22"/>
        </w:rPr>
      </w:pPr>
      <w:r w:rsidRPr="0032750B">
        <w:rPr>
          <w:sz w:val="22"/>
          <w:szCs w:val="22"/>
        </w:rPr>
        <w:t>80327</w:t>
      </w:r>
    </w:p>
    <w:p w14:paraId="3AF97093" w14:textId="77777777" w:rsidR="00591615" w:rsidRPr="0032750B" w:rsidRDefault="00591615" w:rsidP="00591615">
      <w:pPr>
        <w:pStyle w:val="BodyTextIndent3"/>
        <w:spacing w:after="0"/>
        <w:ind w:firstLine="96"/>
        <w:rPr>
          <w:sz w:val="22"/>
          <w:szCs w:val="22"/>
        </w:rPr>
      </w:pPr>
      <w:r w:rsidRPr="0032750B">
        <w:rPr>
          <w:sz w:val="22"/>
          <w:szCs w:val="22"/>
        </w:rPr>
        <w:t>80328</w:t>
      </w:r>
    </w:p>
    <w:p w14:paraId="0E60948B" w14:textId="77777777" w:rsidR="00591615" w:rsidRPr="0032750B" w:rsidRDefault="00591615" w:rsidP="00591615">
      <w:pPr>
        <w:pStyle w:val="BodyTextIndent3"/>
        <w:spacing w:after="0"/>
        <w:ind w:firstLine="96"/>
        <w:rPr>
          <w:sz w:val="22"/>
          <w:szCs w:val="22"/>
        </w:rPr>
      </w:pPr>
      <w:r w:rsidRPr="0032750B">
        <w:rPr>
          <w:sz w:val="22"/>
          <w:szCs w:val="22"/>
        </w:rPr>
        <w:t>80329</w:t>
      </w:r>
    </w:p>
    <w:p w14:paraId="2A2F4382" w14:textId="77777777" w:rsidR="00591615" w:rsidRPr="0032750B" w:rsidRDefault="00591615" w:rsidP="00591615">
      <w:pPr>
        <w:pStyle w:val="BodyTextIndent3"/>
        <w:spacing w:after="0"/>
        <w:ind w:firstLine="96"/>
        <w:rPr>
          <w:sz w:val="22"/>
          <w:szCs w:val="22"/>
        </w:rPr>
      </w:pPr>
      <w:r w:rsidRPr="0032750B">
        <w:rPr>
          <w:sz w:val="22"/>
          <w:szCs w:val="22"/>
        </w:rPr>
        <w:t>80330</w:t>
      </w:r>
    </w:p>
    <w:p w14:paraId="723D8FBD" w14:textId="77777777" w:rsidR="00591615" w:rsidRPr="0032750B" w:rsidRDefault="00591615" w:rsidP="00591615">
      <w:pPr>
        <w:pStyle w:val="BodyTextIndent3"/>
        <w:spacing w:after="0"/>
        <w:ind w:firstLine="96"/>
        <w:rPr>
          <w:sz w:val="22"/>
          <w:szCs w:val="22"/>
        </w:rPr>
      </w:pPr>
      <w:r w:rsidRPr="0032750B">
        <w:rPr>
          <w:sz w:val="22"/>
          <w:szCs w:val="22"/>
        </w:rPr>
        <w:t>80331</w:t>
      </w:r>
    </w:p>
    <w:p w14:paraId="3EC04ABC" w14:textId="77777777" w:rsidR="00591615" w:rsidRPr="0032750B" w:rsidRDefault="00591615" w:rsidP="00591615">
      <w:pPr>
        <w:pStyle w:val="BodyTextIndent3"/>
        <w:spacing w:after="0"/>
        <w:ind w:firstLine="96"/>
        <w:rPr>
          <w:sz w:val="22"/>
          <w:szCs w:val="22"/>
        </w:rPr>
      </w:pPr>
      <w:r w:rsidRPr="0032750B">
        <w:rPr>
          <w:sz w:val="22"/>
          <w:szCs w:val="22"/>
        </w:rPr>
        <w:t>80332</w:t>
      </w:r>
    </w:p>
    <w:p w14:paraId="71FFD88C" w14:textId="77777777" w:rsidR="00591615" w:rsidRPr="0032750B" w:rsidRDefault="00591615" w:rsidP="00591615">
      <w:pPr>
        <w:pStyle w:val="BodyTextIndent3"/>
        <w:spacing w:after="0"/>
        <w:ind w:firstLine="96"/>
        <w:rPr>
          <w:sz w:val="22"/>
          <w:szCs w:val="22"/>
        </w:rPr>
      </w:pPr>
      <w:r w:rsidRPr="0032750B">
        <w:rPr>
          <w:sz w:val="22"/>
          <w:szCs w:val="22"/>
        </w:rPr>
        <w:t>80333</w:t>
      </w:r>
    </w:p>
    <w:p w14:paraId="7F237348" w14:textId="77777777" w:rsidR="00591615" w:rsidRPr="0032750B" w:rsidRDefault="00591615" w:rsidP="00591615">
      <w:pPr>
        <w:pStyle w:val="BodyTextIndent3"/>
        <w:spacing w:after="0"/>
        <w:ind w:firstLine="96"/>
        <w:rPr>
          <w:sz w:val="22"/>
          <w:szCs w:val="22"/>
        </w:rPr>
      </w:pPr>
      <w:r w:rsidRPr="0032750B">
        <w:rPr>
          <w:sz w:val="22"/>
          <w:szCs w:val="22"/>
        </w:rPr>
        <w:t>80334</w:t>
      </w:r>
    </w:p>
    <w:p w14:paraId="0E0A9E40" w14:textId="77777777" w:rsidR="00591615" w:rsidRPr="0032750B" w:rsidRDefault="00591615" w:rsidP="00591615">
      <w:pPr>
        <w:pStyle w:val="BodyTextIndent3"/>
        <w:spacing w:after="0"/>
        <w:ind w:firstLine="96"/>
        <w:rPr>
          <w:sz w:val="22"/>
          <w:szCs w:val="22"/>
        </w:rPr>
      </w:pPr>
      <w:r w:rsidRPr="0032750B">
        <w:rPr>
          <w:sz w:val="22"/>
          <w:szCs w:val="22"/>
        </w:rPr>
        <w:t>80335</w:t>
      </w:r>
    </w:p>
    <w:p w14:paraId="4865B1ED" w14:textId="77777777" w:rsidR="00591615" w:rsidRPr="0032750B" w:rsidRDefault="00591615" w:rsidP="00591615">
      <w:pPr>
        <w:pStyle w:val="BodyTextIndent3"/>
        <w:spacing w:after="0"/>
        <w:ind w:firstLine="96"/>
        <w:rPr>
          <w:sz w:val="22"/>
          <w:szCs w:val="22"/>
        </w:rPr>
      </w:pPr>
      <w:r w:rsidRPr="0032750B">
        <w:rPr>
          <w:sz w:val="22"/>
          <w:szCs w:val="22"/>
        </w:rPr>
        <w:t>80336</w:t>
      </w:r>
    </w:p>
    <w:p w14:paraId="00679F2D" w14:textId="77777777" w:rsidR="00591615" w:rsidRPr="0032750B" w:rsidRDefault="00591615" w:rsidP="00591615">
      <w:pPr>
        <w:pStyle w:val="BodyTextIndent3"/>
        <w:spacing w:after="0"/>
        <w:ind w:firstLine="96"/>
        <w:rPr>
          <w:sz w:val="22"/>
          <w:szCs w:val="22"/>
        </w:rPr>
      </w:pPr>
      <w:r w:rsidRPr="0032750B">
        <w:rPr>
          <w:sz w:val="22"/>
          <w:szCs w:val="22"/>
        </w:rPr>
        <w:t>80337</w:t>
      </w:r>
    </w:p>
    <w:p w14:paraId="22523F2A" w14:textId="77777777" w:rsidR="00591615" w:rsidRPr="0032750B" w:rsidRDefault="00591615" w:rsidP="00591615">
      <w:pPr>
        <w:pStyle w:val="BodyTextIndent3"/>
        <w:spacing w:after="0"/>
        <w:ind w:firstLine="96"/>
        <w:rPr>
          <w:sz w:val="22"/>
          <w:szCs w:val="22"/>
        </w:rPr>
      </w:pPr>
      <w:r w:rsidRPr="0032750B">
        <w:rPr>
          <w:sz w:val="22"/>
          <w:szCs w:val="22"/>
        </w:rPr>
        <w:t>80338</w:t>
      </w:r>
    </w:p>
    <w:p w14:paraId="484E027A" w14:textId="77777777" w:rsidR="00591615" w:rsidRPr="0032750B" w:rsidRDefault="00591615" w:rsidP="00591615">
      <w:pPr>
        <w:pStyle w:val="BodyTextIndent3"/>
        <w:spacing w:after="0"/>
        <w:ind w:firstLine="96"/>
        <w:rPr>
          <w:sz w:val="22"/>
          <w:szCs w:val="22"/>
        </w:rPr>
      </w:pPr>
      <w:r w:rsidRPr="0032750B">
        <w:rPr>
          <w:sz w:val="22"/>
          <w:szCs w:val="22"/>
        </w:rPr>
        <w:t>80339</w:t>
      </w:r>
    </w:p>
    <w:p w14:paraId="73C1F0D6" w14:textId="77777777" w:rsidR="00591615" w:rsidRPr="0032750B" w:rsidRDefault="00591615" w:rsidP="00591615">
      <w:pPr>
        <w:pStyle w:val="BodyTextIndent3"/>
        <w:spacing w:after="0"/>
        <w:ind w:firstLine="96"/>
        <w:rPr>
          <w:sz w:val="22"/>
          <w:szCs w:val="22"/>
        </w:rPr>
      </w:pPr>
      <w:r w:rsidRPr="0032750B">
        <w:rPr>
          <w:sz w:val="22"/>
          <w:szCs w:val="22"/>
        </w:rPr>
        <w:t>80340</w:t>
      </w:r>
    </w:p>
    <w:p w14:paraId="72413EDF" w14:textId="77777777" w:rsidR="00591615" w:rsidRPr="0032750B" w:rsidRDefault="00591615" w:rsidP="00591615">
      <w:pPr>
        <w:pStyle w:val="BodyTextIndent3"/>
        <w:spacing w:after="0"/>
        <w:ind w:firstLine="96"/>
        <w:rPr>
          <w:sz w:val="22"/>
          <w:szCs w:val="22"/>
        </w:rPr>
      </w:pPr>
      <w:r w:rsidRPr="0032750B">
        <w:rPr>
          <w:sz w:val="22"/>
          <w:szCs w:val="22"/>
        </w:rPr>
        <w:t>80341</w:t>
      </w:r>
    </w:p>
    <w:p w14:paraId="4C15D80A" w14:textId="77777777" w:rsidR="00591615" w:rsidRPr="0032750B" w:rsidRDefault="00591615" w:rsidP="00591615">
      <w:pPr>
        <w:pStyle w:val="BodyTextIndent3"/>
        <w:spacing w:after="0"/>
        <w:ind w:firstLine="96"/>
        <w:rPr>
          <w:sz w:val="22"/>
          <w:szCs w:val="22"/>
        </w:rPr>
      </w:pPr>
      <w:r w:rsidRPr="0032750B">
        <w:rPr>
          <w:sz w:val="22"/>
          <w:szCs w:val="22"/>
        </w:rPr>
        <w:t>80342</w:t>
      </w:r>
    </w:p>
    <w:p w14:paraId="7D0DC82D" w14:textId="77777777" w:rsidR="00591615" w:rsidRPr="0032750B" w:rsidRDefault="00591615" w:rsidP="00591615">
      <w:pPr>
        <w:pStyle w:val="BodyTextIndent3"/>
        <w:spacing w:after="0"/>
        <w:ind w:firstLine="96"/>
        <w:rPr>
          <w:sz w:val="22"/>
          <w:szCs w:val="22"/>
        </w:rPr>
      </w:pPr>
      <w:r w:rsidRPr="0032750B">
        <w:rPr>
          <w:sz w:val="22"/>
          <w:szCs w:val="22"/>
        </w:rPr>
        <w:t>80343</w:t>
      </w:r>
    </w:p>
    <w:p w14:paraId="14C570AB" w14:textId="77777777" w:rsidR="00591615" w:rsidRPr="0032750B" w:rsidRDefault="00591615" w:rsidP="00591615">
      <w:pPr>
        <w:pStyle w:val="BodyTextIndent3"/>
        <w:spacing w:after="0"/>
        <w:ind w:firstLine="96"/>
        <w:rPr>
          <w:sz w:val="22"/>
          <w:szCs w:val="22"/>
        </w:rPr>
      </w:pPr>
      <w:r w:rsidRPr="0032750B">
        <w:rPr>
          <w:sz w:val="22"/>
          <w:szCs w:val="22"/>
        </w:rPr>
        <w:t>80344</w:t>
      </w:r>
    </w:p>
    <w:p w14:paraId="75800F95" w14:textId="77777777" w:rsidR="00591615" w:rsidRPr="0032750B" w:rsidRDefault="00591615" w:rsidP="00591615">
      <w:pPr>
        <w:pStyle w:val="BodyTextIndent3"/>
        <w:spacing w:after="0"/>
        <w:ind w:firstLine="96"/>
        <w:rPr>
          <w:sz w:val="22"/>
          <w:szCs w:val="22"/>
        </w:rPr>
      </w:pPr>
      <w:r w:rsidRPr="0032750B">
        <w:rPr>
          <w:sz w:val="22"/>
          <w:szCs w:val="22"/>
        </w:rPr>
        <w:t>80345</w:t>
      </w:r>
    </w:p>
    <w:p w14:paraId="4CE2C190" w14:textId="77777777" w:rsidR="00591615" w:rsidRPr="0032750B" w:rsidRDefault="00591615" w:rsidP="00591615">
      <w:pPr>
        <w:pStyle w:val="BodyTextIndent3"/>
        <w:spacing w:after="0"/>
        <w:ind w:firstLine="96"/>
        <w:rPr>
          <w:sz w:val="22"/>
          <w:szCs w:val="22"/>
        </w:rPr>
      </w:pPr>
      <w:r w:rsidRPr="0032750B">
        <w:rPr>
          <w:sz w:val="22"/>
          <w:szCs w:val="22"/>
        </w:rPr>
        <w:t>80346</w:t>
      </w:r>
    </w:p>
    <w:p w14:paraId="322883A9" w14:textId="77777777" w:rsidR="00591615" w:rsidRPr="0032750B" w:rsidRDefault="00591615" w:rsidP="00591615">
      <w:pPr>
        <w:pStyle w:val="BodyTextIndent3"/>
        <w:spacing w:after="0"/>
        <w:ind w:firstLine="96"/>
        <w:rPr>
          <w:sz w:val="22"/>
          <w:szCs w:val="22"/>
        </w:rPr>
      </w:pPr>
      <w:r w:rsidRPr="0032750B">
        <w:rPr>
          <w:sz w:val="22"/>
          <w:szCs w:val="22"/>
        </w:rPr>
        <w:t>80347</w:t>
      </w:r>
    </w:p>
    <w:p w14:paraId="574FB5C5" w14:textId="77777777" w:rsidR="00591615" w:rsidRPr="0032750B" w:rsidRDefault="00591615" w:rsidP="00591615">
      <w:pPr>
        <w:pStyle w:val="BodyTextIndent3"/>
        <w:spacing w:after="0"/>
        <w:ind w:firstLine="96"/>
        <w:rPr>
          <w:sz w:val="22"/>
          <w:szCs w:val="22"/>
        </w:rPr>
      </w:pPr>
      <w:r w:rsidRPr="0032750B">
        <w:rPr>
          <w:sz w:val="22"/>
          <w:szCs w:val="22"/>
        </w:rPr>
        <w:t>80348</w:t>
      </w:r>
    </w:p>
    <w:p w14:paraId="27FD3C6E" w14:textId="77777777" w:rsidR="00591615" w:rsidRPr="0032750B" w:rsidRDefault="00591615" w:rsidP="00591615">
      <w:pPr>
        <w:pStyle w:val="BodyTextIndent3"/>
        <w:spacing w:after="0"/>
        <w:ind w:firstLine="96"/>
        <w:rPr>
          <w:sz w:val="22"/>
          <w:szCs w:val="22"/>
        </w:rPr>
      </w:pPr>
      <w:r w:rsidRPr="0032750B">
        <w:rPr>
          <w:sz w:val="22"/>
          <w:szCs w:val="22"/>
        </w:rPr>
        <w:t>80349</w:t>
      </w:r>
    </w:p>
    <w:p w14:paraId="39041716" w14:textId="77777777" w:rsidR="00591615" w:rsidRPr="0032750B" w:rsidRDefault="00591615" w:rsidP="00591615">
      <w:pPr>
        <w:pStyle w:val="BodyTextIndent3"/>
        <w:spacing w:after="0"/>
        <w:ind w:firstLine="96"/>
        <w:rPr>
          <w:sz w:val="22"/>
          <w:szCs w:val="22"/>
        </w:rPr>
      </w:pPr>
      <w:r w:rsidRPr="0032750B">
        <w:rPr>
          <w:sz w:val="22"/>
          <w:szCs w:val="22"/>
        </w:rPr>
        <w:t>80350</w:t>
      </w:r>
    </w:p>
    <w:p w14:paraId="6CF679A3" w14:textId="77777777" w:rsidR="00591615" w:rsidRPr="0032750B" w:rsidRDefault="00591615" w:rsidP="00591615">
      <w:pPr>
        <w:pStyle w:val="BodyTextIndent3"/>
        <w:spacing w:after="0"/>
        <w:ind w:firstLine="96"/>
        <w:rPr>
          <w:sz w:val="22"/>
          <w:szCs w:val="22"/>
        </w:rPr>
      </w:pPr>
      <w:r w:rsidRPr="0032750B">
        <w:rPr>
          <w:sz w:val="22"/>
          <w:szCs w:val="22"/>
        </w:rPr>
        <w:t>80351</w:t>
      </w:r>
    </w:p>
    <w:p w14:paraId="46A54977" w14:textId="77777777" w:rsidR="00591615" w:rsidRPr="0032750B" w:rsidRDefault="00591615" w:rsidP="00591615">
      <w:pPr>
        <w:pStyle w:val="BodyTextIndent3"/>
        <w:spacing w:after="0"/>
        <w:ind w:firstLine="96"/>
        <w:rPr>
          <w:sz w:val="22"/>
          <w:szCs w:val="22"/>
        </w:rPr>
      </w:pPr>
      <w:r w:rsidRPr="0032750B">
        <w:rPr>
          <w:sz w:val="22"/>
          <w:szCs w:val="22"/>
        </w:rPr>
        <w:t>80352</w:t>
      </w:r>
    </w:p>
    <w:p w14:paraId="4E003FC2" w14:textId="77777777" w:rsidR="00591615" w:rsidRPr="0032750B" w:rsidRDefault="00591615" w:rsidP="00591615">
      <w:pPr>
        <w:pStyle w:val="BodyTextIndent3"/>
        <w:spacing w:after="0"/>
        <w:ind w:firstLine="96"/>
        <w:rPr>
          <w:sz w:val="22"/>
          <w:szCs w:val="22"/>
        </w:rPr>
      </w:pPr>
      <w:r w:rsidRPr="0032750B">
        <w:rPr>
          <w:sz w:val="22"/>
          <w:szCs w:val="22"/>
        </w:rPr>
        <w:t>80353</w:t>
      </w:r>
    </w:p>
    <w:p w14:paraId="7A9AD408" w14:textId="77777777" w:rsidR="00591615" w:rsidRPr="0032750B" w:rsidRDefault="00591615" w:rsidP="00591615">
      <w:pPr>
        <w:pStyle w:val="BodyTextIndent3"/>
        <w:spacing w:after="0"/>
        <w:ind w:firstLine="96"/>
        <w:rPr>
          <w:sz w:val="22"/>
          <w:szCs w:val="22"/>
        </w:rPr>
      </w:pPr>
      <w:r w:rsidRPr="0032750B">
        <w:rPr>
          <w:sz w:val="22"/>
          <w:szCs w:val="22"/>
        </w:rPr>
        <w:t>80354</w:t>
      </w:r>
    </w:p>
    <w:p w14:paraId="20C53FF4" w14:textId="77777777" w:rsidR="00591615" w:rsidRPr="0032750B" w:rsidRDefault="00591615" w:rsidP="00591615">
      <w:pPr>
        <w:pStyle w:val="BodyTextIndent3"/>
        <w:spacing w:after="0"/>
        <w:ind w:firstLine="96"/>
        <w:rPr>
          <w:sz w:val="22"/>
          <w:szCs w:val="22"/>
        </w:rPr>
      </w:pPr>
      <w:r w:rsidRPr="0032750B">
        <w:rPr>
          <w:sz w:val="22"/>
          <w:szCs w:val="22"/>
        </w:rPr>
        <w:t>80355</w:t>
      </w:r>
    </w:p>
    <w:p w14:paraId="4A332FA8" w14:textId="77777777" w:rsidR="00591615" w:rsidRPr="0032750B" w:rsidRDefault="00591615" w:rsidP="00591615">
      <w:pPr>
        <w:pStyle w:val="BodyTextIndent3"/>
        <w:spacing w:after="0"/>
        <w:ind w:firstLine="96"/>
        <w:rPr>
          <w:sz w:val="22"/>
          <w:szCs w:val="22"/>
        </w:rPr>
      </w:pPr>
      <w:r w:rsidRPr="0032750B">
        <w:rPr>
          <w:sz w:val="22"/>
          <w:szCs w:val="22"/>
        </w:rPr>
        <w:t>80356</w:t>
      </w:r>
    </w:p>
    <w:p w14:paraId="28B82CD4" w14:textId="77777777" w:rsidR="00591615" w:rsidRPr="0032750B" w:rsidRDefault="00591615" w:rsidP="00591615">
      <w:pPr>
        <w:pStyle w:val="BodyTextIndent3"/>
        <w:spacing w:after="0"/>
        <w:ind w:firstLine="96"/>
        <w:rPr>
          <w:sz w:val="22"/>
          <w:szCs w:val="22"/>
        </w:rPr>
      </w:pPr>
      <w:r w:rsidRPr="0032750B">
        <w:rPr>
          <w:sz w:val="22"/>
          <w:szCs w:val="22"/>
        </w:rPr>
        <w:t>80357</w:t>
      </w:r>
    </w:p>
    <w:p w14:paraId="3C9C90F7" w14:textId="77777777" w:rsidR="00591615" w:rsidRPr="0032750B" w:rsidRDefault="00591615" w:rsidP="00591615">
      <w:pPr>
        <w:pStyle w:val="BodyTextIndent3"/>
        <w:spacing w:after="0"/>
        <w:ind w:firstLine="96"/>
        <w:rPr>
          <w:sz w:val="22"/>
          <w:szCs w:val="22"/>
        </w:rPr>
      </w:pPr>
      <w:r w:rsidRPr="0032750B">
        <w:rPr>
          <w:sz w:val="22"/>
          <w:szCs w:val="22"/>
        </w:rPr>
        <w:t>80358</w:t>
      </w:r>
    </w:p>
    <w:p w14:paraId="5D72264D" w14:textId="77777777" w:rsidR="00591615" w:rsidRPr="0032750B" w:rsidRDefault="00591615" w:rsidP="00591615">
      <w:pPr>
        <w:pStyle w:val="BodyTextIndent3"/>
        <w:spacing w:after="0"/>
        <w:ind w:firstLine="96"/>
        <w:rPr>
          <w:sz w:val="22"/>
          <w:szCs w:val="22"/>
        </w:rPr>
      </w:pPr>
      <w:r w:rsidRPr="0032750B">
        <w:rPr>
          <w:sz w:val="22"/>
          <w:szCs w:val="22"/>
        </w:rPr>
        <w:t>80359</w:t>
      </w:r>
    </w:p>
    <w:p w14:paraId="7F343841" w14:textId="77777777" w:rsidR="00591615" w:rsidRPr="0032750B" w:rsidRDefault="00591615" w:rsidP="00591615">
      <w:pPr>
        <w:pStyle w:val="BodyTextIndent3"/>
        <w:spacing w:after="0"/>
        <w:ind w:firstLine="96"/>
        <w:rPr>
          <w:sz w:val="22"/>
          <w:szCs w:val="22"/>
        </w:rPr>
      </w:pPr>
      <w:r w:rsidRPr="0032750B">
        <w:rPr>
          <w:sz w:val="22"/>
          <w:szCs w:val="22"/>
        </w:rPr>
        <w:t>80360</w:t>
      </w:r>
    </w:p>
    <w:p w14:paraId="115EFF1E" w14:textId="77777777" w:rsidR="00591615" w:rsidRPr="0032750B" w:rsidRDefault="00591615" w:rsidP="00591615">
      <w:pPr>
        <w:pStyle w:val="BodyTextIndent3"/>
        <w:spacing w:after="0"/>
        <w:ind w:firstLine="96"/>
        <w:rPr>
          <w:sz w:val="22"/>
          <w:szCs w:val="22"/>
        </w:rPr>
      </w:pPr>
      <w:r w:rsidRPr="0032750B">
        <w:rPr>
          <w:sz w:val="22"/>
          <w:szCs w:val="22"/>
        </w:rPr>
        <w:t>80361</w:t>
      </w:r>
    </w:p>
    <w:p w14:paraId="046DCBCA" w14:textId="77777777" w:rsidR="00591615" w:rsidRPr="0032750B" w:rsidRDefault="00591615" w:rsidP="00591615">
      <w:pPr>
        <w:pStyle w:val="BodyTextIndent3"/>
        <w:spacing w:after="0"/>
        <w:ind w:firstLine="96"/>
        <w:rPr>
          <w:sz w:val="22"/>
          <w:szCs w:val="22"/>
        </w:rPr>
      </w:pPr>
      <w:r w:rsidRPr="0032750B">
        <w:rPr>
          <w:sz w:val="22"/>
          <w:szCs w:val="22"/>
        </w:rPr>
        <w:t>80362</w:t>
      </w:r>
    </w:p>
    <w:p w14:paraId="032FA61B" w14:textId="77777777" w:rsidR="00591615" w:rsidRPr="0032750B" w:rsidRDefault="00591615" w:rsidP="00591615">
      <w:pPr>
        <w:pStyle w:val="BodyTextIndent3"/>
        <w:spacing w:after="0"/>
        <w:ind w:firstLine="96"/>
        <w:rPr>
          <w:sz w:val="22"/>
          <w:szCs w:val="22"/>
        </w:rPr>
      </w:pPr>
      <w:r w:rsidRPr="0032750B">
        <w:rPr>
          <w:sz w:val="22"/>
          <w:szCs w:val="22"/>
        </w:rPr>
        <w:t>80363</w:t>
      </w:r>
    </w:p>
    <w:p w14:paraId="5604033E" w14:textId="77777777" w:rsidR="00591615" w:rsidRPr="0032750B" w:rsidRDefault="00591615" w:rsidP="00591615">
      <w:pPr>
        <w:pStyle w:val="BodyTextIndent3"/>
        <w:spacing w:after="0"/>
        <w:ind w:firstLine="96"/>
        <w:rPr>
          <w:sz w:val="22"/>
          <w:szCs w:val="22"/>
        </w:rPr>
      </w:pPr>
      <w:r w:rsidRPr="0032750B">
        <w:rPr>
          <w:sz w:val="22"/>
          <w:szCs w:val="22"/>
        </w:rPr>
        <w:t>80364</w:t>
      </w:r>
    </w:p>
    <w:p w14:paraId="72FD4C85" w14:textId="77777777" w:rsidR="00591615" w:rsidRPr="0032750B" w:rsidRDefault="00591615" w:rsidP="00591615">
      <w:pPr>
        <w:pStyle w:val="BodyTextIndent3"/>
        <w:spacing w:after="0"/>
        <w:ind w:firstLine="96"/>
        <w:rPr>
          <w:sz w:val="22"/>
          <w:szCs w:val="22"/>
        </w:rPr>
      </w:pPr>
      <w:r w:rsidRPr="0032750B">
        <w:rPr>
          <w:sz w:val="22"/>
          <w:szCs w:val="22"/>
        </w:rPr>
        <w:t>80365</w:t>
      </w:r>
    </w:p>
    <w:p w14:paraId="7A6D89D7" w14:textId="77777777" w:rsidR="00591615" w:rsidRPr="0032750B" w:rsidRDefault="00591615" w:rsidP="00591615">
      <w:pPr>
        <w:pStyle w:val="BodyTextIndent3"/>
        <w:spacing w:after="0"/>
        <w:ind w:firstLine="96"/>
        <w:rPr>
          <w:sz w:val="22"/>
          <w:szCs w:val="22"/>
        </w:rPr>
      </w:pPr>
      <w:r w:rsidRPr="0032750B">
        <w:rPr>
          <w:sz w:val="22"/>
          <w:szCs w:val="22"/>
        </w:rPr>
        <w:t>80366</w:t>
      </w:r>
    </w:p>
    <w:p w14:paraId="574E034D" w14:textId="77777777" w:rsidR="00591615" w:rsidRPr="0032750B" w:rsidRDefault="00591615" w:rsidP="00591615">
      <w:pPr>
        <w:pStyle w:val="BodyTextIndent3"/>
        <w:spacing w:after="0"/>
        <w:ind w:firstLine="96"/>
        <w:rPr>
          <w:sz w:val="22"/>
          <w:szCs w:val="22"/>
        </w:rPr>
      </w:pPr>
      <w:r w:rsidRPr="0032750B">
        <w:rPr>
          <w:sz w:val="22"/>
          <w:szCs w:val="22"/>
        </w:rPr>
        <w:t>80367</w:t>
      </w:r>
    </w:p>
    <w:p w14:paraId="66E18719" w14:textId="77777777" w:rsidR="00591615" w:rsidRPr="0032750B" w:rsidRDefault="00591615" w:rsidP="00591615">
      <w:pPr>
        <w:pStyle w:val="BodyTextIndent3"/>
        <w:spacing w:after="0"/>
        <w:ind w:firstLine="96"/>
        <w:rPr>
          <w:sz w:val="22"/>
          <w:szCs w:val="22"/>
        </w:rPr>
      </w:pPr>
      <w:r w:rsidRPr="0032750B">
        <w:rPr>
          <w:sz w:val="22"/>
          <w:szCs w:val="22"/>
        </w:rPr>
        <w:t>80368</w:t>
      </w:r>
    </w:p>
    <w:p w14:paraId="7508BA06" w14:textId="77777777" w:rsidR="00591615" w:rsidRPr="0032750B" w:rsidRDefault="00591615" w:rsidP="00591615">
      <w:pPr>
        <w:pStyle w:val="BodyTextIndent3"/>
        <w:spacing w:after="0"/>
        <w:ind w:firstLine="96"/>
        <w:rPr>
          <w:sz w:val="22"/>
          <w:szCs w:val="22"/>
        </w:rPr>
      </w:pPr>
      <w:r w:rsidRPr="0032750B">
        <w:rPr>
          <w:sz w:val="22"/>
          <w:szCs w:val="22"/>
        </w:rPr>
        <w:t>80369</w:t>
      </w:r>
    </w:p>
    <w:p w14:paraId="6AD56041" w14:textId="77777777" w:rsidR="00591615" w:rsidRPr="0032750B" w:rsidRDefault="00591615" w:rsidP="00591615">
      <w:pPr>
        <w:pStyle w:val="BodyTextIndent3"/>
        <w:spacing w:after="0"/>
        <w:ind w:firstLine="96"/>
        <w:rPr>
          <w:sz w:val="22"/>
          <w:szCs w:val="22"/>
        </w:rPr>
      </w:pPr>
      <w:r w:rsidRPr="0032750B">
        <w:rPr>
          <w:sz w:val="22"/>
          <w:szCs w:val="22"/>
        </w:rPr>
        <w:t>80370</w:t>
      </w:r>
    </w:p>
    <w:p w14:paraId="16DA82FE" w14:textId="77777777" w:rsidR="00591615" w:rsidRPr="0032750B" w:rsidRDefault="00591615" w:rsidP="00591615">
      <w:pPr>
        <w:pStyle w:val="BodyTextIndent3"/>
        <w:spacing w:after="0"/>
        <w:ind w:firstLine="96"/>
        <w:rPr>
          <w:sz w:val="22"/>
          <w:szCs w:val="22"/>
        </w:rPr>
      </w:pPr>
      <w:r w:rsidRPr="0032750B">
        <w:rPr>
          <w:sz w:val="22"/>
          <w:szCs w:val="22"/>
        </w:rPr>
        <w:t>80371</w:t>
      </w:r>
    </w:p>
    <w:p w14:paraId="57E01AF8" w14:textId="77777777" w:rsidR="00591615" w:rsidRPr="0032750B" w:rsidRDefault="00591615" w:rsidP="00591615">
      <w:pPr>
        <w:pStyle w:val="BodyTextIndent3"/>
        <w:spacing w:after="0"/>
        <w:ind w:firstLine="96"/>
        <w:rPr>
          <w:sz w:val="22"/>
          <w:szCs w:val="22"/>
        </w:rPr>
      </w:pPr>
      <w:r w:rsidRPr="0032750B">
        <w:rPr>
          <w:sz w:val="22"/>
          <w:szCs w:val="22"/>
        </w:rPr>
        <w:t>80372</w:t>
      </w:r>
    </w:p>
    <w:p w14:paraId="4B778DFC" w14:textId="77777777" w:rsidR="00591615" w:rsidRPr="0032750B" w:rsidRDefault="00591615" w:rsidP="00591615">
      <w:pPr>
        <w:pStyle w:val="BodyTextIndent3"/>
        <w:spacing w:after="0"/>
        <w:ind w:firstLine="96"/>
        <w:rPr>
          <w:sz w:val="22"/>
          <w:szCs w:val="22"/>
        </w:rPr>
      </w:pPr>
      <w:r w:rsidRPr="0032750B">
        <w:rPr>
          <w:sz w:val="22"/>
          <w:szCs w:val="22"/>
        </w:rPr>
        <w:t>80373</w:t>
      </w:r>
    </w:p>
    <w:p w14:paraId="448ED9FC" w14:textId="77777777" w:rsidR="00591615" w:rsidRPr="0032750B" w:rsidRDefault="00591615" w:rsidP="00591615">
      <w:pPr>
        <w:pStyle w:val="BodyTextIndent3"/>
        <w:spacing w:after="0"/>
        <w:ind w:firstLine="96"/>
        <w:rPr>
          <w:sz w:val="22"/>
          <w:szCs w:val="22"/>
        </w:rPr>
      </w:pPr>
      <w:r w:rsidRPr="0032750B">
        <w:rPr>
          <w:sz w:val="22"/>
          <w:szCs w:val="22"/>
        </w:rPr>
        <w:t>80374</w:t>
      </w:r>
    </w:p>
    <w:p w14:paraId="374D5F6E" w14:textId="77777777" w:rsidR="00591615" w:rsidRPr="0032750B" w:rsidRDefault="00591615" w:rsidP="00591615">
      <w:pPr>
        <w:pStyle w:val="BodyTextIndent3"/>
        <w:spacing w:after="0"/>
        <w:ind w:firstLine="96"/>
        <w:rPr>
          <w:sz w:val="22"/>
          <w:szCs w:val="22"/>
        </w:rPr>
      </w:pPr>
      <w:r w:rsidRPr="0032750B">
        <w:rPr>
          <w:sz w:val="22"/>
          <w:szCs w:val="22"/>
        </w:rPr>
        <w:t>80375</w:t>
      </w:r>
    </w:p>
    <w:p w14:paraId="2E52D25C" w14:textId="77777777" w:rsidR="00591615" w:rsidRPr="0032750B" w:rsidRDefault="00591615" w:rsidP="00591615">
      <w:pPr>
        <w:pStyle w:val="BodyTextIndent3"/>
        <w:spacing w:after="0"/>
        <w:ind w:firstLine="96"/>
        <w:rPr>
          <w:sz w:val="22"/>
          <w:szCs w:val="22"/>
        </w:rPr>
      </w:pPr>
      <w:r w:rsidRPr="0032750B">
        <w:rPr>
          <w:sz w:val="22"/>
          <w:szCs w:val="22"/>
        </w:rPr>
        <w:t>80376</w:t>
      </w:r>
    </w:p>
    <w:p w14:paraId="3A5CCD44" w14:textId="77777777" w:rsidR="00591615" w:rsidRPr="0032750B" w:rsidRDefault="00591615" w:rsidP="00591615">
      <w:pPr>
        <w:pStyle w:val="BodyTextIndent3"/>
        <w:spacing w:after="0"/>
        <w:ind w:firstLine="96"/>
        <w:rPr>
          <w:sz w:val="22"/>
          <w:szCs w:val="22"/>
        </w:rPr>
      </w:pPr>
      <w:r w:rsidRPr="0032750B">
        <w:rPr>
          <w:sz w:val="22"/>
          <w:szCs w:val="22"/>
        </w:rPr>
        <w:t>80377</w:t>
      </w:r>
    </w:p>
    <w:p w14:paraId="153B8C3D" w14:textId="77777777" w:rsidR="00591615" w:rsidRPr="0032750B" w:rsidRDefault="00591615" w:rsidP="00591615">
      <w:pPr>
        <w:pStyle w:val="BodyTextIndent3"/>
        <w:spacing w:after="0"/>
        <w:ind w:firstLine="96"/>
        <w:rPr>
          <w:sz w:val="22"/>
          <w:szCs w:val="22"/>
        </w:rPr>
      </w:pPr>
      <w:r w:rsidRPr="0032750B">
        <w:rPr>
          <w:sz w:val="22"/>
          <w:szCs w:val="22"/>
        </w:rPr>
        <w:t>81105</w:t>
      </w:r>
    </w:p>
    <w:p w14:paraId="287FAE2B" w14:textId="77777777" w:rsidR="00591615" w:rsidRPr="0032750B" w:rsidRDefault="00591615" w:rsidP="00591615">
      <w:pPr>
        <w:pStyle w:val="BodyTextIndent3"/>
        <w:spacing w:after="0"/>
        <w:ind w:firstLine="96"/>
        <w:rPr>
          <w:sz w:val="22"/>
          <w:szCs w:val="22"/>
        </w:rPr>
      </w:pPr>
      <w:r w:rsidRPr="0032750B">
        <w:rPr>
          <w:sz w:val="22"/>
          <w:szCs w:val="22"/>
        </w:rPr>
        <w:t>81106</w:t>
      </w:r>
    </w:p>
    <w:p w14:paraId="45496F54" w14:textId="77777777" w:rsidR="00591615" w:rsidRPr="0032750B" w:rsidRDefault="00591615" w:rsidP="00591615">
      <w:pPr>
        <w:pStyle w:val="BodyTextIndent3"/>
        <w:spacing w:after="0"/>
        <w:ind w:firstLine="96"/>
        <w:rPr>
          <w:sz w:val="22"/>
          <w:szCs w:val="22"/>
        </w:rPr>
      </w:pPr>
      <w:r w:rsidRPr="0032750B">
        <w:rPr>
          <w:sz w:val="22"/>
          <w:szCs w:val="22"/>
        </w:rPr>
        <w:t>81168</w:t>
      </w:r>
    </w:p>
    <w:p w14:paraId="2D40BCD6" w14:textId="77777777" w:rsidR="00591615" w:rsidRPr="0032750B" w:rsidRDefault="00591615" w:rsidP="00591615">
      <w:pPr>
        <w:pStyle w:val="BodyTextIndent3"/>
        <w:spacing w:after="0"/>
        <w:ind w:firstLine="96"/>
        <w:rPr>
          <w:sz w:val="22"/>
          <w:szCs w:val="22"/>
        </w:rPr>
      </w:pPr>
      <w:r w:rsidRPr="0032750B">
        <w:rPr>
          <w:sz w:val="22"/>
          <w:szCs w:val="22"/>
        </w:rPr>
        <w:t>81171</w:t>
      </w:r>
    </w:p>
    <w:p w14:paraId="279936FC" w14:textId="77777777" w:rsidR="00591615" w:rsidRPr="0032750B" w:rsidRDefault="00591615" w:rsidP="00591615">
      <w:pPr>
        <w:pStyle w:val="BodyTextIndent3"/>
        <w:spacing w:after="0"/>
        <w:ind w:firstLine="96"/>
        <w:rPr>
          <w:sz w:val="22"/>
          <w:szCs w:val="22"/>
        </w:rPr>
      </w:pPr>
      <w:r w:rsidRPr="0032750B">
        <w:rPr>
          <w:sz w:val="22"/>
          <w:szCs w:val="22"/>
        </w:rPr>
        <w:t>81172</w:t>
      </w:r>
    </w:p>
    <w:p w14:paraId="3BDF21D6" w14:textId="77777777" w:rsidR="00591615" w:rsidRPr="0032750B" w:rsidRDefault="00591615" w:rsidP="00591615">
      <w:pPr>
        <w:pStyle w:val="BodyTextIndent3"/>
        <w:spacing w:after="0"/>
        <w:ind w:firstLine="96"/>
        <w:rPr>
          <w:sz w:val="22"/>
          <w:szCs w:val="22"/>
        </w:rPr>
      </w:pPr>
      <w:r w:rsidRPr="0032750B">
        <w:rPr>
          <w:sz w:val="22"/>
          <w:szCs w:val="22"/>
        </w:rPr>
        <w:t>81173</w:t>
      </w:r>
    </w:p>
    <w:p w14:paraId="7A21E2BC" w14:textId="77777777" w:rsidR="00591615" w:rsidRPr="0032750B" w:rsidRDefault="00591615" w:rsidP="00591615">
      <w:pPr>
        <w:pStyle w:val="BodyTextIndent3"/>
        <w:spacing w:after="0"/>
        <w:ind w:firstLine="96"/>
        <w:rPr>
          <w:sz w:val="22"/>
          <w:szCs w:val="22"/>
        </w:rPr>
      </w:pPr>
      <w:r w:rsidRPr="0032750B">
        <w:rPr>
          <w:sz w:val="22"/>
          <w:szCs w:val="22"/>
        </w:rPr>
        <w:t>81174</w:t>
      </w:r>
    </w:p>
    <w:p w14:paraId="010437E4" w14:textId="77777777" w:rsidR="00591615" w:rsidRPr="0032750B" w:rsidRDefault="00591615" w:rsidP="00591615">
      <w:pPr>
        <w:pStyle w:val="BodyTextIndent3"/>
        <w:spacing w:after="0"/>
        <w:ind w:firstLine="96"/>
        <w:rPr>
          <w:sz w:val="22"/>
          <w:szCs w:val="22"/>
        </w:rPr>
      </w:pPr>
      <w:r w:rsidRPr="0032750B">
        <w:rPr>
          <w:sz w:val="22"/>
          <w:szCs w:val="22"/>
        </w:rPr>
        <w:t>81177</w:t>
      </w:r>
    </w:p>
    <w:p w14:paraId="19E0E765" w14:textId="77777777" w:rsidR="00591615" w:rsidRPr="0032750B" w:rsidRDefault="00591615" w:rsidP="00591615">
      <w:pPr>
        <w:pStyle w:val="BodyTextIndent3"/>
        <w:spacing w:after="0"/>
        <w:ind w:firstLine="96"/>
        <w:rPr>
          <w:sz w:val="22"/>
          <w:szCs w:val="22"/>
        </w:rPr>
      </w:pPr>
      <w:r w:rsidRPr="0032750B">
        <w:rPr>
          <w:sz w:val="22"/>
          <w:szCs w:val="22"/>
        </w:rPr>
        <w:t>81178</w:t>
      </w:r>
    </w:p>
    <w:p w14:paraId="6419BEB2" w14:textId="77777777" w:rsidR="00591615" w:rsidRPr="0032750B" w:rsidRDefault="00591615" w:rsidP="00591615">
      <w:pPr>
        <w:pStyle w:val="BodyTextIndent3"/>
        <w:spacing w:after="0"/>
        <w:ind w:firstLine="96"/>
        <w:rPr>
          <w:sz w:val="22"/>
          <w:szCs w:val="22"/>
        </w:rPr>
      </w:pPr>
      <w:r w:rsidRPr="0032750B">
        <w:rPr>
          <w:sz w:val="22"/>
          <w:szCs w:val="22"/>
        </w:rPr>
        <w:t>81179</w:t>
      </w:r>
    </w:p>
    <w:p w14:paraId="4AB59010" w14:textId="77777777" w:rsidR="00591615" w:rsidRPr="0032750B" w:rsidRDefault="00591615" w:rsidP="00591615">
      <w:pPr>
        <w:pStyle w:val="BodyTextIndent3"/>
        <w:spacing w:after="0"/>
        <w:ind w:firstLine="96"/>
        <w:rPr>
          <w:sz w:val="22"/>
          <w:szCs w:val="22"/>
        </w:rPr>
      </w:pPr>
      <w:r w:rsidRPr="0032750B">
        <w:rPr>
          <w:sz w:val="22"/>
          <w:szCs w:val="22"/>
        </w:rPr>
        <w:t>81180</w:t>
      </w:r>
    </w:p>
    <w:p w14:paraId="32648C6E" w14:textId="77777777" w:rsidR="00591615" w:rsidRPr="0032750B" w:rsidRDefault="00591615" w:rsidP="00591615">
      <w:pPr>
        <w:pStyle w:val="BodyTextIndent3"/>
        <w:spacing w:after="0"/>
        <w:ind w:firstLine="96"/>
        <w:rPr>
          <w:sz w:val="22"/>
          <w:szCs w:val="22"/>
        </w:rPr>
      </w:pPr>
      <w:r w:rsidRPr="0032750B">
        <w:rPr>
          <w:sz w:val="22"/>
          <w:szCs w:val="22"/>
        </w:rPr>
        <w:t>81181</w:t>
      </w:r>
    </w:p>
    <w:p w14:paraId="566C30E6" w14:textId="77777777" w:rsidR="00591615" w:rsidRPr="0032750B" w:rsidRDefault="00591615" w:rsidP="00591615">
      <w:pPr>
        <w:pStyle w:val="BodyTextIndent3"/>
        <w:spacing w:after="0"/>
        <w:ind w:firstLine="96"/>
        <w:rPr>
          <w:sz w:val="22"/>
          <w:szCs w:val="22"/>
        </w:rPr>
      </w:pPr>
      <w:r w:rsidRPr="0032750B">
        <w:rPr>
          <w:sz w:val="22"/>
          <w:szCs w:val="22"/>
        </w:rPr>
        <w:t>81182</w:t>
      </w:r>
    </w:p>
    <w:p w14:paraId="0F9CD8B3" w14:textId="77777777" w:rsidR="00591615" w:rsidRPr="0032750B" w:rsidRDefault="00591615" w:rsidP="00591615">
      <w:pPr>
        <w:pStyle w:val="BodyTextIndent3"/>
        <w:spacing w:after="0"/>
        <w:ind w:firstLine="96"/>
        <w:rPr>
          <w:sz w:val="22"/>
          <w:szCs w:val="22"/>
        </w:rPr>
      </w:pPr>
      <w:r w:rsidRPr="0032750B">
        <w:rPr>
          <w:sz w:val="22"/>
          <w:szCs w:val="22"/>
        </w:rPr>
        <w:t>81183</w:t>
      </w:r>
    </w:p>
    <w:p w14:paraId="0F320925" w14:textId="77777777" w:rsidR="00591615" w:rsidRPr="0032750B" w:rsidRDefault="00591615" w:rsidP="00591615">
      <w:pPr>
        <w:pStyle w:val="BodyTextIndent3"/>
        <w:spacing w:after="0"/>
        <w:ind w:firstLine="96"/>
        <w:rPr>
          <w:sz w:val="22"/>
          <w:szCs w:val="22"/>
        </w:rPr>
      </w:pPr>
      <w:r w:rsidRPr="0032750B">
        <w:rPr>
          <w:sz w:val="22"/>
          <w:szCs w:val="22"/>
        </w:rPr>
        <w:t>81184</w:t>
      </w:r>
    </w:p>
    <w:p w14:paraId="0D959A2D" w14:textId="77777777" w:rsidR="00591615" w:rsidRPr="0032750B" w:rsidRDefault="00591615" w:rsidP="00591615">
      <w:pPr>
        <w:pStyle w:val="BodyTextIndent3"/>
        <w:spacing w:after="0"/>
        <w:ind w:firstLine="96"/>
        <w:rPr>
          <w:sz w:val="22"/>
          <w:szCs w:val="22"/>
        </w:rPr>
      </w:pPr>
      <w:r w:rsidRPr="0032750B">
        <w:rPr>
          <w:sz w:val="22"/>
          <w:szCs w:val="22"/>
        </w:rPr>
        <w:t>81185</w:t>
      </w:r>
    </w:p>
    <w:p w14:paraId="3F4859A2" w14:textId="77777777" w:rsidR="00591615" w:rsidRPr="0032750B" w:rsidRDefault="00591615" w:rsidP="00591615">
      <w:pPr>
        <w:pStyle w:val="BodyTextIndent3"/>
        <w:spacing w:after="0"/>
        <w:ind w:firstLine="96"/>
        <w:rPr>
          <w:sz w:val="22"/>
          <w:szCs w:val="22"/>
        </w:rPr>
      </w:pPr>
      <w:r w:rsidRPr="0032750B">
        <w:rPr>
          <w:sz w:val="22"/>
          <w:szCs w:val="22"/>
        </w:rPr>
        <w:t>81186</w:t>
      </w:r>
    </w:p>
    <w:p w14:paraId="55A378E9" w14:textId="77777777" w:rsidR="00591615" w:rsidRPr="0032750B" w:rsidRDefault="00591615" w:rsidP="00591615">
      <w:pPr>
        <w:pStyle w:val="BodyTextIndent3"/>
        <w:spacing w:after="0"/>
        <w:ind w:firstLine="96"/>
        <w:rPr>
          <w:sz w:val="22"/>
          <w:szCs w:val="22"/>
        </w:rPr>
      </w:pPr>
      <w:r w:rsidRPr="0032750B">
        <w:rPr>
          <w:sz w:val="22"/>
          <w:szCs w:val="22"/>
        </w:rPr>
        <w:t>81187</w:t>
      </w:r>
    </w:p>
    <w:p w14:paraId="7B627369" w14:textId="77777777" w:rsidR="00591615" w:rsidRPr="0032750B" w:rsidRDefault="00591615" w:rsidP="00591615">
      <w:pPr>
        <w:pStyle w:val="BodyTextIndent3"/>
        <w:spacing w:after="0"/>
        <w:ind w:firstLine="96"/>
        <w:rPr>
          <w:sz w:val="22"/>
          <w:szCs w:val="22"/>
        </w:rPr>
      </w:pPr>
      <w:r w:rsidRPr="0032750B">
        <w:rPr>
          <w:sz w:val="22"/>
          <w:szCs w:val="22"/>
        </w:rPr>
        <w:t>81188</w:t>
      </w:r>
    </w:p>
    <w:p w14:paraId="0AF26B26" w14:textId="77777777" w:rsidR="00591615" w:rsidRPr="0032750B" w:rsidRDefault="00591615" w:rsidP="00591615">
      <w:pPr>
        <w:pStyle w:val="BodyTextIndent3"/>
        <w:spacing w:after="0"/>
        <w:ind w:firstLine="96"/>
        <w:rPr>
          <w:sz w:val="22"/>
          <w:szCs w:val="22"/>
        </w:rPr>
      </w:pPr>
      <w:r w:rsidRPr="0032750B">
        <w:rPr>
          <w:sz w:val="22"/>
          <w:szCs w:val="22"/>
        </w:rPr>
        <w:t>81189</w:t>
      </w:r>
    </w:p>
    <w:p w14:paraId="110548C8" w14:textId="77777777" w:rsidR="00591615" w:rsidRPr="0032750B" w:rsidRDefault="00591615" w:rsidP="00591615">
      <w:pPr>
        <w:pStyle w:val="BodyTextIndent3"/>
        <w:spacing w:after="0"/>
        <w:ind w:firstLine="96"/>
        <w:rPr>
          <w:sz w:val="22"/>
          <w:szCs w:val="22"/>
        </w:rPr>
      </w:pPr>
      <w:r w:rsidRPr="0032750B">
        <w:rPr>
          <w:sz w:val="22"/>
          <w:szCs w:val="22"/>
        </w:rPr>
        <w:t>81190</w:t>
      </w:r>
    </w:p>
    <w:p w14:paraId="12C5C812" w14:textId="77777777" w:rsidR="00591615" w:rsidRPr="0032750B" w:rsidRDefault="00591615" w:rsidP="00591615">
      <w:pPr>
        <w:pStyle w:val="BodyTextIndent3"/>
        <w:spacing w:after="0"/>
        <w:ind w:firstLine="96"/>
        <w:rPr>
          <w:sz w:val="22"/>
          <w:szCs w:val="22"/>
        </w:rPr>
      </w:pPr>
      <w:r w:rsidRPr="0032750B">
        <w:rPr>
          <w:sz w:val="22"/>
          <w:szCs w:val="22"/>
        </w:rPr>
        <w:t>81191</w:t>
      </w:r>
    </w:p>
    <w:p w14:paraId="489922D8" w14:textId="77777777" w:rsidR="00591615" w:rsidRPr="0032750B" w:rsidRDefault="00591615" w:rsidP="00591615">
      <w:pPr>
        <w:pStyle w:val="BodyTextIndent3"/>
        <w:spacing w:after="0"/>
        <w:ind w:firstLine="96"/>
        <w:rPr>
          <w:sz w:val="22"/>
          <w:szCs w:val="22"/>
        </w:rPr>
      </w:pPr>
      <w:r w:rsidRPr="0032750B">
        <w:rPr>
          <w:sz w:val="22"/>
          <w:szCs w:val="22"/>
        </w:rPr>
        <w:t>81192</w:t>
      </w:r>
    </w:p>
    <w:p w14:paraId="35DA9D2C" w14:textId="77777777" w:rsidR="00591615" w:rsidRPr="0032750B" w:rsidRDefault="00591615" w:rsidP="00591615">
      <w:pPr>
        <w:pStyle w:val="BodyTextIndent3"/>
        <w:spacing w:after="0"/>
        <w:ind w:firstLine="96"/>
        <w:rPr>
          <w:sz w:val="22"/>
          <w:szCs w:val="22"/>
        </w:rPr>
      </w:pPr>
      <w:r w:rsidRPr="0032750B">
        <w:rPr>
          <w:sz w:val="22"/>
          <w:szCs w:val="22"/>
        </w:rPr>
        <w:t>81193</w:t>
      </w:r>
    </w:p>
    <w:p w14:paraId="1ECC7F9F" w14:textId="77777777" w:rsidR="00591615" w:rsidRPr="0032750B" w:rsidRDefault="00591615" w:rsidP="00591615">
      <w:pPr>
        <w:pStyle w:val="BodyTextIndent3"/>
        <w:spacing w:after="0"/>
        <w:ind w:firstLine="96"/>
        <w:rPr>
          <w:sz w:val="22"/>
          <w:szCs w:val="22"/>
        </w:rPr>
      </w:pPr>
      <w:r w:rsidRPr="0032750B">
        <w:rPr>
          <w:sz w:val="22"/>
          <w:szCs w:val="22"/>
        </w:rPr>
        <w:t>81194</w:t>
      </w:r>
    </w:p>
    <w:p w14:paraId="2648BA0D" w14:textId="77777777" w:rsidR="00591615" w:rsidRPr="0032750B" w:rsidRDefault="00591615" w:rsidP="00591615">
      <w:pPr>
        <w:pStyle w:val="BodyTextIndent3"/>
        <w:spacing w:after="0"/>
        <w:ind w:firstLine="96"/>
        <w:rPr>
          <w:sz w:val="22"/>
          <w:szCs w:val="22"/>
        </w:rPr>
      </w:pPr>
      <w:r w:rsidRPr="0032750B">
        <w:rPr>
          <w:sz w:val="22"/>
          <w:szCs w:val="22"/>
        </w:rPr>
        <w:t>81204</w:t>
      </w:r>
    </w:p>
    <w:p w14:paraId="4F163C8B" w14:textId="77777777" w:rsidR="00591615" w:rsidRPr="0032750B" w:rsidRDefault="00591615" w:rsidP="00591615">
      <w:pPr>
        <w:pStyle w:val="BodyTextIndent3"/>
        <w:spacing w:after="0"/>
        <w:ind w:firstLine="96"/>
        <w:rPr>
          <w:sz w:val="22"/>
          <w:szCs w:val="22"/>
        </w:rPr>
      </w:pPr>
      <w:r w:rsidRPr="0032750B">
        <w:rPr>
          <w:sz w:val="22"/>
          <w:szCs w:val="22"/>
        </w:rPr>
        <w:t>81222</w:t>
      </w:r>
    </w:p>
    <w:p w14:paraId="231D86B3" w14:textId="77777777" w:rsidR="00591615" w:rsidRPr="0032750B" w:rsidRDefault="00591615" w:rsidP="00591615">
      <w:pPr>
        <w:pStyle w:val="BodyTextIndent3"/>
        <w:spacing w:after="0"/>
        <w:ind w:firstLine="96"/>
        <w:rPr>
          <w:sz w:val="22"/>
          <w:szCs w:val="22"/>
        </w:rPr>
      </w:pPr>
      <w:r w:rsidRPr="0032750B">
        <w:rPr>
          <w:sz w:val="22"/>
          <w:szCs w:val="22"/>
        </w:rPr>
        <w:t>81223</w:t>
      </w:r>
    </w:p>
    <w:p w14:paraId="3EC55193" w14:textId="77777777" w:rsidR="00591615" w:rsidRPr="0032750B" w:rsidRDefault="00591615" w:rsidP="00591615">
      <w:pPr>
        <w:pStyle w:val="BodyTextIndent3"/>
        <w:spacing w:after="0"/>
        <w:ind w:firstLine="96"/>
        <w:rPr>
          <w:sz w:val="22"/>
          <w:szCs w:val="22"/>
        </w:rPr>
      </w:pPr>
      <w:r w:rsidRPr="0032750B">
        <w:rPr>
          <w:sz w:val="22"/>
          <w:szCs w:val="22"/>
        </w:rPr>
        <w:t>81224</w:t>
      </w:r>
    </w:p>
    <w:p w14:paraId="32D7585C" w14:textId="77777777" w:rsidR="00591615" w:rsidRPr="0032750B" w:rsidRDefault="00591615" w:rsidP="00591615">
      <w:pPr>
        <w:pStyle w:val="BodyTextIndent3"/>
        <w:spacing w:after="0"/>
        <w:ind w:firstLine="96"/>
        <w:rPr>
          <w:sz w:val="22"/>
          <w:szCs w:val="22"/>
        </w:rPr>
      </w:pPr>
      <w:r w:rsidRPr="0032750B">
        <w:rPr>
          <w:sz w:val="22"/>
          <w:szCs w:val="22"/>
        </w:rPr>
        <w:t>81225</w:t>
      </w:r>
    </w:p>
    <w:p w14:paraId="0A6580BD" w14:textId="77777777" w:rsidR="00591615" w:rsidRPr="0032750B" w:rsidRDefault="00591615" w:rsidP="00591615">
      <w:pPr>
        <w:pStyle w:val="BodyTextIndent3"/>
        <w:spacing w:after="0"/>
        <w:ind w:firstLine="96"/>
        <w:rPr>
          <w:sz w:val="22"/>
          <w:szCs w:val="22"/>
        </w:rPr>
      </w:pPr>
      <w:r w:rsidRPr="0032750B">
        <w:rPr>
          <w:sz w:val="22"/>
          <w:szCs w:val="22"/>
        </w:rPr>
        <w:t>81226</w:t>
      </w:r>
    </w:p>
    <w:p w14:paraId="730898CA" w14:textId="77777777" w:rsidR="00591615" w:rsidRPr="0032750B" w:rsidRDefault="00591615" w:rsidP="00591615">
      <w:pPr>
        <w:pStyle w:val="BodyTextIndent3"/>
        <w:spacing w:after="0"/>
        <w:ind w:firstLine="96"/>
        <w:rPr>
          <w:sz w:val="22"/>
          <w:szCs w:val="22"/>
        </w:rPr>
      </w:pPr>
      <w:r w:rsidRPr="0032750B">
        <w:rPr>
          <w:sz w:val="22"/>
          <w:szCs w:val="22"/>
        </w:rPr>
        <w:t>81227</w:t>
      </w:r>
    </w:p>
    <w:p w14:paraId="2BDA7E30" w14:textId="77777777" w:rsidR="00591615" w:rsidRPr="0032750B" w:rsidRDefault="00591615" w:rsidP="00591615">
      <w:pPr>
        <w:pStyle w:val="BodyTextIndent3"/>
        <w:spacing w:after="0"/>
        <w:ind w:firstLine="96"/>
        <w:rPr>
          <w:sz w:val="22"/>
          <w:szCs w:val="22"/>
        </w:rPr>
      </w:pPr>
      <w:r w:rsidRPr="0032750B">
        <w:rPr>
          <w:sz w:val="22"/>
          <w:szCs w:val="22"/>
        </w:rPr>
        <w:t>81231</w:t>
      </w:r>
    </w:p>
    <w:p w14:paraId="7827B434" w14:textId="77777777" w:rsidR="00591615" w:rsidRPr="0032750B" w:rsidRDefault="00591615" w:rsidP="00591615">
      <w:pPr>
        <w:pStyle w:val="BodyTextIndent3"/>
        <w:spacing w:after="0"/>
        <w:ind w:firstLine="96"/>
        <w:rPr>
          <w:sz w:val="22"/>
          <w:szCs w:val="22"/>
        </w:rPr>
      </w:pPr>
      <w:r w:rsidRPr="0032750B">
        <w:rPr>
          <w:sz w:val="22"/>
          <w:szCs w:val="22"/>
        </w:rPr>
        <w:t>81232</w:t>
      </w:r>
    </w:p>
    <w:p w14:paraId="263914A5" w14:textId="77777777" w:rsidR="00591615" w:rsidRPr="0032750B" w:rsidRDefault="00591615" w:rsidP="00591615">
      <w:pPr>
        <w:pStyle w:val="BodyTextIndent3"/>
        <w:spacing w:after="0"/>
        <w:ind w:firstLine="96"/>
        <w:rPr>
          <w:sz w:val="22"/>
          <w:szCs w:val="22"/>
        </w:rPr>
      </w:pPr>
      <w:r w:rsidRPr="0032750B">
        <w:rPr>
          <w:sz w:val="22"/>
          <w:szCs w:val="22"/>
        </w:rPr>
        <w:t>81233</w:t>
      </w:r>
    </w:p>
    <w:p w14:paraId="76D9CB31" w14:textId="77777777" w:rsidR="00591615" w:rsidRPr="0032750B" w:rsidRDefault="00591615" w:rsidP="00591615">
      <w:pPr>
        <w:pStyle w:val="BodyTextIndent3"/>
        <w:spacing w:after="0"/>
        <w:ind w:firstLine="96"/>
        <w:rPr>
          <w:sz w:val="22"/>
          <w:szCs w:val="22"/>
        </w:rPr>
      </w:pPr>
      <w:r w:rsidRPr="0032750B">
        <w:rPr>
          <w:sz w:val="22"/>
          <w:szCs w:val="22"/>
        </w:rPr>
        <w:t>81234</w:t>
      </w:r>
    </w:p>
    <w:p w14:paraId="1C54FB0F" w14:textId="77777777" w:rsidR="00591615" w:rsidRPr="0032750B" w:rsidRDefault="00591615" w:rsidP="00591615">
      <w:pPr>
        <w:pStyle w:val="BodyTextIndent3"/>
        <w:spacing w:after="0"/>
        <w:ind w:firstLine="96"/>
        <w:rPr>
          <w:sz w:val="22"/>
          <w:szCs w:val="22"/>
        </w:rPr>
      </w:pPr>
      <w:r w:rsidRPr="0032750B">
        <w:rPr>
          <w:sz w:val="22"/>
          <w:szCs w:val="22"/>
        </w:rPr>
        <w:t>81235</w:t>
      </w:r>
    </w:p>
    <w:p w14:paraId="0330236D" w14:textId="77777777" w:rsidR="00591615" w:rsidRPr="0032750B" w:rsidRDefault="00591615" w:rsidP="00591615">
      <w:pPr>
        <w:pStyle w:val="BodyTextIndent3"/>
        <w:spacing w:after="0"/>
        <w:ind w:firstLine="96"/>
        <w:rPr>
          <w:sz w:val="22"/>
          <w:szCs w:val="22"/>
        </w:rPr>
      </w:pPr>
      <w:r w:rsidRPr="0032750B">
        <w:rPr>
          <w:sz w:val="22"/>
          <w:szCs w:val="22"/>
        </w:rPr>
        <w:t>81236</w:t>
      </w:r>
    </w:p>
    <w:p w14:paraId="68CBD02E" w14:textId="77777777" w:rsidR="00591615" w:rsidRPr="0032750B" w:rsidRDefault="00591615" w:rsidP="00591615">
      <w:pPr>
        <w:pStyle w:val="BodyTextIndent3"/>
        <w:spacing w:after="0"/>
        <w:ind w:firstLine="96"/>
        <w:rPr>
          <w:sz w:val="22"/>
          <w:szCs w:val="22"/>
        </w:rPr>
      </w:pPr>
      <w:r w:rsidRPr="0032750B">
        <w:rPr>
          <w:sz w:val="22"/>
          <w:szCs w:val="22"/>
        </w:rPr>
        <w:t>81237</w:t>
      </w:r>
    </w:p>
    <w:p w14:paraId="6DFE6EC5" w14:textId="77777777" w:rsidR="00591615" w:rsidRPr="0032750B" w:rsidRDefault="00591615" w:rsidP="00591615">
      <w:pPr>
        <w:pStyle w:val="BodyTextIndent3"/>
        <w:spacing w:after="0"/>
        <w:ind w:firstLine="96"/>
        <w:rPr>
          <w:sz w:val="22"/>
          <w:szCs w:val="22"/>
        </w:rPr>
      </w:pPr>
      <w:r w:rsidRPr="0032750B">
        <w:rPr>
          <w:sz w:val="22"/>
          <w:szCs w:val="22"/>
        </w:rPr>
        <w:t>81239</w:t>
      </w:r>
    </w:p>
    <w:p w14:paraId="54EC6849" w14:textId="77777777" w:rsidR="00591615" w:rsidRPr="0032750B" w:rsidRDefault="00591615" w:rsidP="00591615">
      <w:pPr>
        <w:pStyle w:val="BodyTextIndent3"/>
        <w:spacing w:after="0"/>
        <w:ind w:firstLine="96"/>
        <w:rPr>
          <w:sz w:val="22"/>
          <w:szCs w:val="22"/>
        </w:rPr>
      </w:pPr>
      <w:r w:rsidRPr="0032750B">
        <w:rPr>
          <w:sz w:val="22"/>
          <w:szCs w:val="22"/>
        </w:rPr>
        <w:t>81246</w:t>
      </w:r>
    </w:p>
    <w:p w14:paraId="0C69A7F1" w14:textId="77777777" w:rsidR="00591615" w:rsidRPr="0032750B" w:rsidRDefault="00591615" w:rsidP="00591615">
      <w:pPr>
        <w:pStyle w:val="BodyTextIndent3"/>
        <w:spacing w:after="0"/>
        <w:ind w:firstLine="96"/>
        <w:rPr>
          <w:sz w:val="22"/>
          <w:szCs w:val="22"/>
        </w:rPr>
      </w:pPr>
      <w:r w:rsidRPr="0032750B">
        <w:rPr>
          <w:sz w:val="22"/>
          <w:szCs w:val="22"/>
        </w:rPr>
        <w:t>81247</w:t>
      </w:r>
    </w:p>
    <w:p w14:paraId="4C5C7FD9" w14:textId="77777777" w:rsidR="00591615" w:rsidRPr="0032750B" w:rsidRDefault="00591615" w:rsidP="00591615">
      <w:pPr>
        <w:pStyle w:val="BodyTextIndent3"/>
        <w:spacing w:after="0"/>
        <w:ind w:firstLine="96"/>
        <w:rPr>
          <w:sz w:val="22"/>
          <w:szCs w:val="22"/>
        </w:rPr>
      </w:pPr>
      <w:r w:rsidRPr="0032750B">
        <w:rPr>
          <w:sz w:val="22"/>
          <w:szCs w:val="22"/>
        </w:rPr>
        <w:t>81261</w:t>
      </w:r>
    </w:p>
    <w:p w14:paraId="13A1839F" w14:textId="77777777" w:rsidR="00591615" w:rsidRPr="0032750B" w:rsidRDefault="00591615" w:rsidP="00591615">
      <w:pPr>
        <w:pStyle w:val="BodyTextIndent3"/>
        <w:spacing w:after="0"/>
        <w:ind w:firstLine="96"/>
        <w:rPr>
          <w:sz w:val="22"/>
          <w:szCs w:val="22"/>
        </w:rPr>
      </w:pPr>
      <w:r w:rsidRPr="0032750B">
        <w:rPr>
          <w:sz w:val="22"/>
          <w:szCs w:val="22"/>
        </w:rPr>
        <w:t>81262</w:t>
      </w:r>
    </w:p>
    <w:p w14:paraId="364331CB" w14:textId="77777777" w:rsidR="00591615" w:rsidRPr="0032750B" w:rsidRDefault="00591615" w:rsidP="00591615">
      <w:pPr>
        <w:pStyle w:val="BodyTextIndent3"/>
        <w:spacing w:after="0"/>
        <w:ind w:firstLine="96"/>
        <w:rPr>
          <w:sz w:val="22"/>
          <w:szCs w:val="22"/>
        </w:rPr>
      </w:pPr>
      <w:r w:rsidRPr="0032750B">
        <w:rPr>
          <w:sz w:val="22"/>
          <w:szCs w:val="22"/>
        </w:rPr>
        <w:t>81263</w:t>
      </w:r>
    </w:p>
    <w:p w14:paraId="4ADA1A14" w14:textId="77777777" w:rsidR="00591615" w:rsidRPr="0032750B" w:rsidRDefault="00591615" w:rsidP="00591615">
      <w:pPr>
        <w:pStyle w:val="BodyTextIndent3"/>
        <w:spacing w:after="0"/>
        <w:ind w:firstLine="96"/>
        <w:rPr>
          <w:sz w:val="22"/>
          <w:szCs w:val="22"/>
        </w:rPr>
      </w:pPr>
      <w:r w:rsidRPr="0032750B">
        <w:rPr>
          <w:sz w:val="22"/>
          <w:szCs w:val="22"/>
        </w:rPr>
        <w:t>81264</w:t>
      </w:r>
    </w:p>
    <w:p w14:paraId="2C27493C" w14:textId="77777777" w:rsidR="00591615" w:rsidRPr="0032750B" w:rsidRDefault="00591615" w:rsidP="00591615">
      <w:pPr>
        <w:pStyle w:val="BodyTextIndent3"/>
        <w:spacing w:after="0"/>
        <w:ind w:firstLine="96"/>
        <w:rPr>
          <w:sz w:val="22"/>
          <w:szCs w:val="22"/>
        </w:rPr>
      </w:pPr>
      <w:r w:rsidRPr="0032750B">
        <w:rPr>
          <w:sz w:val="22"/>
          <w:szCs w:val="22"/>
        </w:rPr>
        <w:t>81267</w:t>
      </w:r>
    </w:p>
    <w:p w14:paraId="7A313FB6" w14:textId="77777777" w:rsidR="00591615" w:rsidRPr="0032750B" w:rsidRDefault="00591615" w:rsidP="00591615">
      <w:pPr>
        <w:pStyle w:val="BodyTextIndent3"/>
        <w:spacing w:after="0"/>
        <w:ind w:firstLine="96"/>
        <w:rPr>
          <w:sz w:val="22"/>
          <w:szCs w:val="22"/>
        </w:rPr>
      </w:pPr>
      <w:r w:rsidRPr="0032750B">
        <w:rPr>
          <w:sz w:val="22"/>
          <w:szCs w:val="22"/>
        </w:rPr>
        <w:t>81270</w:t>
      </w:r>
    </w:p>
    <w:p w14:paraId="4E661CCE" w14:textId="77777777" w:rsidR="00591615" w:rsidRPr="0032750B" w:rsidRDefault="00591615" w:rsidP="00591615">
      <w:pPr>
        <w:pStyle w:val="BodyTextIndent3"/>
        <w:spacing w:after="0"/>
        <w:ind w:firstLine="96"/>
        <w:rPr>
          <w:sz w:val="22"/>
          <w:szCs w:val="22"/>
        </w:rPr>
      </w:pPr>
      <w:r w:rsidRPr="0032750B">
        <w:rPr>
          <w:sz w:val="22"/>
          <w:szCs w:val="22"/>
        </w:rPr>
        <w:t>81271</w:t>
      </w:r>
    </w:p>
    <w:p w14:paraId="3E6BF60F" w14:textId="77777777" w:rsidR="00591615" w:rsidRPr="0032750B" w:rsidRDefault="00591615" w:rsidP="00591615">
      <w:pPr>
        <w:pStyle w:val="BodyTextIndent3"/>
        <w:spacing w:after="0"/>
        <w:ind w:firstLine="96"/>
        <w:rPr>
          <w:sz w:val="22"/>
          <w:szCs w:val="22"/>
        </w:rPr>
      </w:pPr>
      <w:r w:rsidRPr="0032750B">
        <w:rPr>
          <w:sz w:val="22"/>
          <w:szCs w:val="22"/>
        </w:rPr>
        <w:t>81274</w:t>
      </w:r>
    </w:p>
    <w:p w14:paraId="4ECB7484" w14:textId="77777777" w:rsidR="00591615" w:rsidRPr="0032750B" w:rsidRDefault="00591615" w:rsidP="00591615">
      <w:pPr>
        <w:pStyle w:val="BodyTextIndent3"/>
        <w:spacing w:after="0"/>
        <w:ind w:firstLine="96"/>
        <w:rPr>
          <w:sz w:val="22"/>
          <w:szCs w:val="22"/>
        </w:rPr>
      </w:pPr>
      <w:r w:rsidRPr="0032750B">
        <w:rPr>
          <w:sz w:val="22"/>
          <w:szCs w:val="22"/>
        </w:rPr>
        <w:lastRenderedPageBreak/>
        <w:t>81278</w:t>
      </w:r>
    </w:p>
    <w:p w14:paraId="6E41C856" w14:textId="77777777" w:rsidR="00591615" w:rsidRPr="0032750B" w:rsidRDefault="00591615" w:rsidP="00591615">
      <w:pPr>
        <w:pStyle w:val="BodyTextIndent3"/>
        <w:spacing w:after="0"/>
        <w:ind w:firstLine="96"/>
        <w:rPr>
          <w:sz w:val="22"/>
          <w:szCs w:val="22"/>
        </w:rPr>
      </w:pPr>
      <w:r w:rsidRPr="0032750B">
        <w:rPr>
          <w:sz w:val="22"/>
          <w:szCs w:val="22"/>
        </w:rPr>
        <w:t>81279</w:t>
      </w:r>
    </w:p>
    <w:p w14:paraId="6CAF8A05" w14:textId="77777777" w:rsidR="00591615" w:rsidRPr="0032750B" w:rsidRDefault="00591615" w:rsidP="00591615">
      <w:pPr>
        <w:pStyle w:val="BodyTextIndent3"/>
        <w:spacing w:after="0"/>
        <w:ind w:firstLine="96"/>
        <w:rPr>
          <w:sz w:val="22"/>
          <w:szCs w:val="22"/>
        </w:rPr>
      </w:pPr>
      <w:r w:rsidRPr="0032750B">
        <w:rPr>
          <w:sz w:val="22"/>
          <w:szCs w:val="22"/>
        </w:rPr>
        <w:t>81283</w:t>
      </w:r>
    </w:p>
    <w:p w14:paraId="254EC88C" w14:textId="77777777" w:rsidR="00591615" w:rsidRPr="0032750B" w:rsidRDefault="00591615" w:rsidP="00591615">
      <w:pPr>
        <w:pStyle w:val="BodyTextIndent3"/>
        <w:spacing w:after="0"/>
        <w:ind w:firstLine="96"/>
        <w:rPr>
          <w:sz w:val="22"/>
          <w:szCs w:val="22"/>
        </w:rPr>
      </w:pPr>
      <w:r w:rsidRPr="0032750B">
        <w:rPr>
          <w:sz w:val="22"/>
          <w:szCs w:val="22"/>
        </w:rPr>
        <w:t>81284</w:t>
      </w:r>
    </w:p>
    <w:p w14:paraId="5A705788" w14:textId="77777777" w:rsidR="00591615" w:rsidRPr="0032750B" w:rsidRDefault="00591615" w:rsidP="00591615">
      <w:pPr>
        <w:pStyle w:val="BodyTextIndent3"/>
        <w:spacing w:after="0"/>
        <w:ind w:firstLine="96"/>
        <w:rPr>
          <w:sz w:val="22"/>
          <w:szCs w:val="22"/>
        </w:rPr>
      </w:pPr>
      <w:r w:rsidRPr="0032750B">
        <w:rPr>
          <w:sz w:val="22"/>
          <w:szCs w:val="22"/>
        </w:rPr>
        <w:t>81285</w:t>
      </w:r>
    </w:p>
    <w:p w14:paraId="22DAF0D9" w14:textId="77777777" w:rsidR="00591615" w:rsidRPr="0032750B" w:rsidRDefault="00591615" w:rsidP="00591615">
      <w:pPr>
        <w:pStyle w:val="BodyTextIndent3"/>
        <w:spacing w:after="0"/>
        <w:ind w:firstLine="96"/>
        <w:rPr>
          <w:sz w:val="22"/>
          <w:szCs w:val="22"/>
        </w:rPr>
      </w:pPr>
      <w:r w:rsidRPr="0032750B">
        <w:rPr>
          <w:sz w:val="22"/>
          <w:szCs w:val="22"/>
        </w:rPr>
        <w:t>81286</w:t>
      </w:r>
    </w:p>
    <w:p w14:paraId="445672A6" w14:textId="77777777" w:rsidR="00591615" w:rsidRPr="0032750B" w:rsidRDefault="00591615" w:rsidP="00591615">
      <w:pPr>
        <w:pStyle w:val="BodyTextIndent3"/>
        <w:spacing w:after="0"/>
        <w:ind w:firstLine="96"/>
        <w:rPr>
          <w:sz w:val="22"/>
          <w:szCs w:val="22"/>
        </w:rPr>
      </w:pPr>
      <w:r w:rsidRPr="0032750B">
        <w:rPr>
          <w:sz w:val="22"/>
          <w:szCs w:val="22"/>
        </w:rPr>
        <w:t>81289</w:t>
      </w:r>
    </w:p>
    <w:p w14:paraId="43791E86" w14:textId="77777777" w:rsidR="00591615" w:rsidRPr="0032750B" w:rsidRDefault="00591615" w:rsidP="00591615">
      <w:pPr>
        <w:pStyle w:val="BodyTextIndent3"/>
        <w:spacing w:after="0"/>
        <w:ind w:firstLine="96"/>
        <w:rPr>
          <w:sz w:val="22"/>
          <w:szCs w:val="22"/>
        </w:rPr>
      </w:pPr>
      <w:r w:rsidRPr="0032750B">
        <w:rPr>
          <w:sz w:val="22"/>
          <w:szCs w:val="22"/>
        </w:rPr>
        <w:t>81290</w:t>
      </w:r>
    </w:p>
    <w:p w14:paraId="1894DAD1" w14:textId="77777777" w:rsidR="00591615" w:rsidRPr="0032750B" w:rsidRDefault="00591615" w:rsidP="00591615">
      <w:pPr>
        <w:pStyle w:val="BodyTextIndent3"/>
        <w:spacing w:after="0"/>
        <w:ind w:firstLine="96"/>
        <w:rPr>
          <w:sz w:val="22"/>
          <w:szCs w:val="22"/>
        </w:rPr>
      </w:pPr>
      <w:r w:rsidRPr="0032750B">
        <w:rPr>
          <w:sz w:val="22"/>
          <w:szCs w:val="22"/>
        </w:rPr>
        <w:t>81291</w:t>
      </w:r>
    </w:p>
    <w:p w14:paraId="219B3921" w14:textId="77777777" w:rsidR="00591615" w:rsidRPr="0032750B" w:rsidRDefault="00591615" w:rsidP="00591615">
      <w:pPr>
        <w:pStyle w:val="BodyTextIndent3"/>
        <w:spacing w:after="0"/>
        <w:ind w:firstLine="96"/>
        <w:rPr>
          <w:sz w:val="22"/>
          <w:szCs w:val="22"/>
        </w:rPr>
      </w:pPr>
      <w:r w:rsidRPr="0032750B">
        <w:rPr>
          <w:sz w:val="22"/>
          <w:szCs w:val="22"/>
        </w:rPr>
        <w:t>81305</w:t>
      </w:r>
    </w:p>
    <w:p w14:paraId="5AEB591D" w14:textId="77777777" w:rsidR="00591615" w:rsidRPr="0032750B" w:rsidRDefault="00591615" w:rsidP="00591615">
      <w:pPr>
        <w:pStyle w:val="BodyTextIndent3"/>
        <w:spacing w:after="0"/>
        <w:ind w:firstLine="96"/>
        <w:rPr>
          <w:sz w:val="22"/>
          <w:szCs w:val="22"/>
        </w:rPr>
      </w:pPr>
      <w:r w:rsidRPr="0032750B">
        <w:rPr>
          <w:sz w:val="22"/>
          <w:szCs w:val="22"/>
        </w:rPr>
        <w:t>81306</w:t>
      </w:r>
    </w:p>
    <w:p w14:paraId="11C69B3C" w14:textId="77777777" w:rsidR="00591615" w:rsidRPr="0032750B" w:rsidRDefault="00591615" w:rsidP="00591615">
      <w:pPr>
        <w:pStyle w:val="BodyTextIndent3"/>
        <w:spacing w:after="0"/>
        <w:ind w:firstLine="96"/>
        <w:rPr>
          <w:sz w:val="22"/>
          <w:szCs w:val="22"/>
        </w:rPr>
      </w:pPr>
      <w:r w:rsidRPr="0032750B">
        <w:rPr>
          <w:sz w:val="22"/>
          <w:szCs w:val="22"/>
        </w:rPr>
        <w:t>81312</w:t>
      </w:r>
    </w:p>
    <w:p w14:paraId="0B3DFD47" w14:textId="77777777" w:rsidR="00591615" w:rsidRPr="0032750B" w:rsidRDefault="00591615" w:rsidP="00591615">
      <w:pPr>
        <w:pStyle w:val="BodyTextIndent3"/>
        <w:spacing w:after="0"/>
        <w:ind w:firstLine="96"/>
        <w:rPr>
          <w:sz w:val="22"/>
          <w:szCs w:val="22"/>
        </w:rPr>
      </w:pPr>
      <w:r w:rsidRPr="0032750B">
        <w:rPr>
          <w:sz w:val="22"/>
          <w:szCs w:val="22"/>
        </w:rPr>
        <w:t>81320</w:t>
      </w:r>
    </w:p>
    <w:p w14:paraId="642A5446" w14:textId="77777777" w:rsidR="00591615" w:rsidRPr="0032750B" w:rsidRDefault="00591615" w:rsidP="00591615">
      <w:pPr>
        <w:pStyle w:val="BodyTextIndent3"/>
        <w:spacing w:after="0"/>
        <w:ind w:firstLine="96"/>
        <w:rPr>
          <w:sz w:val="22"/>
          <w:szCs w:val="22"/>
        </w:rPr>
      </w:pPr>
      <w:r w:rsidRPr="0032750B">
        <w:rPr>
          <w:sz w:val="22"/>
          <w:szCs w:val="22"/>
        </w:rPr>
        <w:t>81327</w:t>
      </w:r>
    </w:p>
    <w:p w14:paraId="46EFE635" w14:textId="77777777" w:rsidR="00591615" w:rsidRPr="0032750B" w:rsidRDefault="00591615" w:rsidP="00591615">
      <w:pPr>
        <w:pStyle w:val="BodyTextIndent3"/>
        <w:spacing w:after="0"/>
        <w:ind w:firstLine="96"/>
        <w:rPr>
          <w:sz w:val="22"/>
          <w:szCs w:val="22"/>
        </w:rPr>
      </w:pPr>
      <w:r w:rsidRPr="0032750B">
        <w:rPr>
          <w:sz w:val="22"/>
          <w:szCs w:val="22"/>
        </w:rPr>
        <w:t>81328</w:t>
      </w:r>
    </w:p>
    <w:p w14:paraId="7C5F64DA" w14:textId="77777777" w:rsidR="00591615" w:rsidRPr="0032750B" w:rsidRDefault="00591615" w:rsidP="00591615">
      <w:pPr>
        <w:pStyle w:val="BodyTextIndent3"/>
        <w:spacing w:after="0"/>
        <w:ind w:firstLine="96"/>
        <w:rPr>
          <w:sz w:val="22"/>
          <w:szCs w:val="22"/>
        </w:rPr>
      </w:pPr>
      <w:r w:rsidRPr="0032750B">
        <w:rPr>
          <w:sz w:val="22"/>
          <w:szCs w:val="22"/>
        </w:rPr>
        <w:t>81333</w:t>
      </w:r>
    </w:p>
    <w:p w14:paraId="72AD0B15" w14:textId="77777777" w:rsidR="00591615" w:rsidRPr="0032750B" w:rsidRDefault="00591615" w:rsidP="00591615">
      <w:pPr>
        <w:pStyle w:val="BodyTextIndent3"/>
        <w:spacing w:after="0"/>
        <w:ind w:firstLine="96"/>
        <w:rPr>
          <w:sz w:val="22"/>
          <w:szCs w:val="22"/>
        </w:rPr>
      </w:pPr>
      <w:r w:rsidRPr="0032750B">
        <w:rPr>
          <w:sz w:val="22"/>
          <w:szCs w:val="22"/>
        </w:rPr>
        <w:t>81335</w:t>
      </w:r>
    </w:p>
    <w:p w14:paraId="738F29A0" w14:textId="77777777" w:rsidR="00591615" w:rsidRPr="0032750B" w:rsidRDefault="00591615" w:rsidP="00591615">
      <w:pPr>
        <w:pStyle w:val="BodyTextIndent3"/>
        <w:spacing w:after="0"/>
        <w:ind w:firstLine="96"/>
        <w:rPr>
          <w:sz w:val="22"/>
          <w:szCs w:val="22"/>
        </w:rPr>
      </w:pPr>
      <w:r w:rsidRPr="0032750B">
        <w:rPr>
          <w:sz w:val="22"/>
          <w:szCs w:val="22"/>
        </w:rPr>
        <w:t>81336</w:t>
      </w:r>
    </w:p>
    <w:p w14:paraId="563CC8D9" w14:textId="77777777" w:rsidR="00591615" w:rsidRPr="0032750B" w:rsidRDefault="00591615" w:rsidP="00591615">
      <w:pPr>
        <w:pStyle w:val="BodyTextIndent3"/>
        <w:spacing w:after="0"/>
        <w:ind w:firstLine="96"/>
        <w:rPr>
          <w:sz w:val="22"/>
          <w:szCs w:val="22"/>
        </w:rPr>
      </w:pPr>
      <w:r w:rsidRPr="0032750B">
        <w:rPr>
          <w:sz w:val="22"/>
          <w:szCs w:val="22"/>
        </w:rPr>
        <w:t>81337</w:t>
      </w:r>
    </w:p>
    <w:p w14:paraId="74F2120F" w14:textId="77777777" w:rsidR="00591615" w:rsidRPr="0032750B" w:rsidRDefault="00591615" w:rsidP="00591615">
      <w:pPr>
        <w:pStyle w:val="BodyTextIndent3"/>
        <w:spacing w:after="0"/>
        <w:ind w:firstLine="96"/>
        <w:rPr>
          <w:sz w:val="22"/>
          <w:szCs w:val="22"/>
        </w:rPr>
      </w:pPr>
      <w:r w:rsidRPr="0032750B">
        <w:rPr>
          <w:sz w:val="22"/>
          <w:szCs w:val="22"/>
        </w:rPr>
        <w:t>81338</w:t>
      </w:r>
    </w:p>
    <w:p w14:paraId="05ABB281" w14:textId="77777777" w:rsidR="00591615" w:rsidRPr="0032750B" w:rsidRDefault="00591615" w:rsidP="00591615">
      <w:pPr>
        <w:pStyle w:val="BodyTextIndent3"/>
        <w:spacing w:after="0"/>
        <w:ind w:firstLine="96"/>
        <w:rPr>
          <w:sz w:val="22"/>
          <w:szCs w:val="22"/>
        </w:rPr>
      </w:pPr>
      <w:r w:rsidRPr="0032750B">
        <w:rPr>
          <w:sz w:val="22"/>
          <w:szCs w:val="22"/>
        </w:rPr>
        <w:t>81339</w:t>
      </w:r>
    </w:p>
    <w:p w14:paraId="26EBA574" w14:textId="77777777" w:rsidR="00591615" w:rsidRPr="0032750B" w:rsidRDefault="00591615" w:rsidP="00591615">
      <w:pPr>
        <w:pStyle w:val="BodyTextIndent3"/>
        <w:spacing w:after="0"/>
        <w:ind w:firstLine="96"/>
        <w:rPr>
          <w:sz w:val="22"/>
          <w:szCs w:val="22"/>
        </w:rPr>
      </w:pPr>
      <w:r w:rsidRPr="0032750B">
        <w:rPr>
          <w:sz w:val="22"/>
          <w:szCs w:val="22"/>
        </w:rPr>
        <w:t>81340</w:t>
      </w:r>
    </w:p>
    <w:p w14:paraId="39371B86" w14:textId="77777777" w:rsidR="00591615" w:rsidRPr="0032750B" w:rsidRDefault="00591615" w:rsidP="00591615">
      <w:pPr>
        <w:pStyle w:val="BodyTextIndent3"/>
        <w:spacing w:after="0"/>
        <w:ind w:firstLine="96"/>
        <w:rPr>
          <w:sz w:val="22"/>
          <w:szCs w:val="22"/>
        </w:rPr>
      </w:pPr>
      <w:r w:rsidRPr="0032750B">
        <w:rPr>
          <w:sz w:val="22"/>
          <w:szCs w:val="22"/>
        </w:rPr>
        <w:t>81341</w:t>
      </w:r>
    </w:p>
    <w:p w14:paraId="1227A8FE" w14:textId="77777777" w:rsidR="00591615" w:rsidRPr="0032750B" w:rsidRDefault="00591615" w:rsidP="00591615">
      <w:pPr>
        <w:pStyle w:val="BodyTextIndent3"/>
        <w:spacing w:after="0"/>
        <w:ind w:firstLine="96"/>
        <w:rPr>
          <w:sz w:val="22"/>
          <w:szCs w:val="22"/>
        </w:rPr>
      </w:pPr>
      <w:r w:rsidRPr="0032750B">
        <w:rPr>
          <w:sz w:val="22"/>
          <w:szCs w:val="22"/>
        </w:rPr>
        <w:t>81342</w:t>
      </w:r>
    </w:p>
    <w:p w14:paraId="168ACC6D" w14:textId="77777777" w:rsidR="00591615" w:rsidRPr="0032750B" w:rsidRDefault="00591615" w:rsidP="00591615">
      <w:pPr>
        <w:pStyle w:val="BodyTextIndent3"/>
        <w:spacing w:after="0"/>
        <w:ind w:firstLine="96"/>
        <w:rPr>
          <w:sz w:val="22"/>
          <w:szCs w:val="22"/>
        </w:rPr>
      </w:pPr>
      <w:r w:rsidRPr="0032750B">
        <w:rPr>
          <w:sz w:val="22"/>
          <w:szCs w:val="22"/>
        </w:rPr>
        <w:t>81343</w:t>
      </w:r>
    </w:p>
    <w:p w14:paraId="65D13542" w14:textId="77777777" w:rsidR="00591615" w:rsidRPr="0032750B" w:rsidRDefault="00591615" w:rsidP="00591615">
      <w:pPr>
        <w:pStyle w:val="BodyTextIndent3"/>
        <w:spacing w:after="0"/>
        <w:ind w:firstLine="96"/>
        <w:rPr>
          <w:sz w:val="22"/>
          <w:szCs w:val="22"/>
        </w:rPr>
      </w:pPr>
      <w:r w:rsidRPr="0032750B">
        <w:rPr>
          <w:sz w:val="22"/>
          <w:szCs w:val="22"/>
        </w:rPr>
        <w:t>81344</w:t>
      </w:r>
    </w:p>
    <w:p w14:paraId="25F4FFA4" w14:textId="77777777" w:rsidR="00591615" w:rsidRPr="0032750B" w:rsidRDefault="00591615" w:rsidP="00591615">
      <w:pPr>
        <w:pStyle w:val="BodyTextIndent3"/>
        <w:spacing w:after="0"/>
        <w:ind w:firstLine="96"/>
        <w:rPr>
          <w:sz w:val="22"/>
          <w:szCs w:val="22"/>
        </w:rPr>
      </w:pPr>
      <w:r w:rsidRPr="0032750B">
        <w:rPr>
          <w:sz w:val="22"/>
          <w:szCs w:val="22"/>
        </w:rPr>
        <w:t>81345</w:t>
      </w:r>
    </w:p>
    <w:p w14:paraId="4300082D" w14:textId="77777777" w:rsidR="00591615" w:rsidRPr="0032750B" w:rsidRDefault="00591615" w:rsidP="00591615">
      <w:pPr>
        <w:pStyle w:val="BodyTextIndent3"/>
        <w:spacing w:after="0"/>
        <w:ind w:firstLine="96"/>
        <w:rPr>
          <w:sz w:val="22"/>
          <w:szCs w:val="22"/>
        </w:rPr>
      </w:pPr>
      <w:r w:rsidRPr="0032750B">
        <w:rPr>
          <w:sz w:val="22"/>
          <w:szCs w:val="22"/>
        </w:rPr>
        <w:t>81347</w:t>
      </w:r>
    </w:p>
    <w:p w14:paraId="734678C4" w14:textId="77777777" w:rsidR="00591615" w:rsidRPr="0032750B" w:rsidRDefault="00591615" w:rsidP="00591615">
      <w:pPr>
        <w:pStyle w:val="BodyTextIndent3"/>
        <w:spacing w:after="0"/>
        <w:ind w:firstLine="96"/>
        <w:rPr>
          <w:sz w:val="22"/>
          <w:szCs w:val="22"/>
        </w:rPr>
      </w:pPr>
      <w:r w:rsidRPr="0032750B">
        <w:rPr>
          <w:sz w:val="22"/>
          <w:szCs w:val="22"/>
        </w:rPr>
        <w:t>81348</w:t>
      </w:r>
    </w:p>
    <w:p w14:paraId="7193EFE9" w14:textId="77777777" w:rsidR="00591615" w:rsidRPr="0032750B" w:rsidRDefault="00591615" w:rsidP="00591615">
      <w:pPr>
        <w:pStyle w:val="BodyTextIndent3"/>
        <w:spacing w:after="0"/>
        <w:ind w:firstLine="96"/>
        <w:rPr>
          <w:sz w:val="22"/>
          <w:szCs w:val="22"/>
        </w:rPr>
      </w:pPr>
      <w:r w:rsidRPr="0032750B">
        <w:rPr>
          <w:sz w:val="22"/>
          <w:szCs w:val="22"/>
        </w:rPr>
        <w:t>81350</w:t>
      </w:r>
    </w:p>
    <w:p w14:paraId="5367AF76" w14:textId="77777777" w:rsidR="00591615" w:rsidRPr="0032750B" w:rsidRDefault="00591615" w:rsidP="00591615">
      <w:pPr>
        <w:pStyle w:val="BodyTextIndent3"/>
        <w:spacing w:after="0"/>
        <w:ind w:firstLine="96"/>
        <w:rPr>
          <w:sz w:val="22"/>
          <w:szCs w:val="22"/>
        </w:rPr>
      </w:pPr>
      <w:r w:rsidRPr="0032750B">
        <w:rPr>
          <w:sz w:val="22"/>
          <w:szCs w:val="22"/>
        </w:rPr>
        <w:t>81351</w:t>
      </w:r>
    </w:p>
    <w:p w14:paraId="4BC31869" w14:textId="77777777" w:rsidR="00591615" w:rsidRPr="0032750B" w:rsidRDefault="00591615" w:rsidP="00591615">
      <w:pPr>
        <w:pStyle w:val="BodyTextIndent3"/>
        <w:spacing w:after="0"/>
        <w:ind w:firstLine="96"/>
        <w:rPr>
          <w:sz w:val="22"/>
          <w:szCs w:val="22"/>
        </w:rPr>
      </w:pPr>
      <w:r w:rsidRPr="0032750B">
        <w:rPr>
          <w:sz w:val="22"/>
          <w:szCs w:val="22"/>
        </w:rPr>
        <w:t>81352</w:t>
      </w:r>
    </w:p>
    <w:p w14:paraId="168C461E" w14:textId="77777777" w:rsidR="00591615" w:rsidRPr="0032750B" w:rsidRDefault="00591615" w:rsidP="00591615">
      <w:pPr>
        <w:pStyle w:val="BodyTextIndent3"/>
        <w:spacing w:after="0"/>
        <w:ind w:firstLine="96"/>
        <w:rPr>
          <w:sz w:val="22"/>
          <w:szCs w:val="22"/>
        </w:rPr>
      </w:pPr>
      <w:r w:rsidRPr="0032750B">
        <w:rPr>
          <w:sz w:val="22"/>
          <w:szCs w:val="22"/>
        </w:rPr>
        <w:t>81353</w:t>
      </w:r>
    </w:p>
    <w:p w14:paraId="1E6ABBCD" w14:textId="77777777" w:rsidR="00591615" w:rsidRPr="0032750B" w:rsidRDefault="00591615" w:rsidP="00591615">
      <w:pPr>
        <w:pStyle w:val="BodyTextIndent3"/>
        <w:spacing w:after="0"/>
        <w:ind w:firstLine="96"/>
        <w:rPr>
          <w:sz w:val="22"/>
          <w:szCs w:val="22"/>
        </w:rPr>
      </w:pPr>
      <w:r w:rsidRPr="0032750B">
        <w:rPr>
          <w:sz w:val="22"/>
          <w:szCs w:val="22"/>
        </w:rPr>
        <w:t>81355</w:t>
      </w:r>
    </w:p>
    <w:p w14:paraId="7FB36536" w14:textId="77777777" w:rsidR="00591615" w:rsidRPr="0032750B" w:rsidRDefault="00591615" w:rsidP="00591615">
      <w:pPr>
        <w:pStyle w:val="BodyTextIndent3"/>
        <w:spacing w:after="0"/>
        <w:ind w:firstLine="96"/>
        <w:rPr>
          <w:sz w:val="22"/>
          <w:szCs w:val="22"/>
        </w:rPr>
      </w:pPr>
      <w:r w:rsidRPr="0032750B">
        <w:rPr>
          <w:sz w:val="22"/>
          <w:szCs w:val="22"/>
        </w:rPr>
        <w:t>81357</w:t>
      </w:r>
    </w:p>
    <w:p w14:paraId="203EBC3C" w14:textId="77777777" w:rsidR="00591615" w:rsidRPr="0032750B" w:rsidRDefault="00591615" w:rsidP="00591615">
      <w:pPr>
        <w:pStyle w:val="BodyTextIndent3"/>
        <w:spacing w:after="0"/>
        <w:ind w:firstLine="96"/>
        <w:rPr>
          <w:sz w:val="22"/>
          <w:szCs w:val="22"/>
        </w:rPr>
      </w:pPr>
      <w:r w:rsidRPr="0032750B">
        <w:rPr>
          <w:sz w:val="22"/>
          <w:szCs w:val="22"/>
        </w:rPr>
        <w:t>81360</w:t>
      </w:r>
    </w:p>
    <w:p w14:paraId="21C807C4" w14:textId="77777777" w:rsidR="00591615" w:rsidRPr="0032750B" w:rsidRDefault="00591615" w:rsidP="00591615">
      <w:pPr>
        <w:pStyle w:val="BodyTextIndent3"/>
        <w:spacing w:after="0"/>
        <w:ind w:firstLine="96"/>
        <w:rPr>
          <w:sz w:val="22"/>
          <w:szCs w:val="22"/>
        </w:rPr>
      </w:pPr>
      <w:r w:rsidRPr="0032750B">
        <w:rPr>
          <w:sz w:val="22"/>
          <w:szCs w:val="22"/>
        </w:rPr>
        <w:t>81370</w:t>
      </w:r>
    </w:p>
    <w:p w14:paraId="11DEA600" w14:textId="77777777" w:rsidR="00591615" w:rsidRPr="0032750B" w:rsidRDefault="00591615" w:rsidP="00591615">
      <w:pPr>
        <w:pStyle w:val="BodyTextIndent3"/>
        <w:spacing w:after="0"/>
        <w:ind w:firstLine="96"/>
        <w:rPr>
          <w:sz w:val="22"/>
          <w:szCs w:val="22"/>
        </w:rPr>
      </w:pPr>
      <w:r w:rsidRPr="0032750B">
        <w:rPr>
          <w:sz w:val="22"/>
          <w:szCs w:val="22"/>
        </w:rPr>
        <w:t>81371</w:t>
      </w:r>
    </w:p>
    <w:p w14:paraId="2592FF88" w14:textId="77777777" w:rsidR="00591615" w:rsidRPr="0032750B" w:rsidRDefault="00591615" w:rsidP="00591615">
      <w:pPr>
        <w:pStyle w:val="BodyTextIndent3"/>
        <w:spacing w:after="0"/>
        <w:ind w:firstLine="96"/>
        <w:rPr>
          <w:sz w:val="22"/>
          <w:szCs w:val="22"/>
        </w:rPr>
      </w:pPr>
      <w:r w:rsidRPr="0032750B">
        <w:rPr>
          <w:sz w:val="22"/>
          <w:szCs w:val="22"/>
        </w:rPr>
        <w:t>81372</w:t>
      </w:r>
    </w:p>
    <w:p w14:paraId="1361BA5C" w14:textId="77777777" w:rsidR="00591615" w:rsidRPr="0032750B" w:rsidRDefault="00591615" w:rsidP="00591615">
      <w:pPr>
        <w:pStyle w:val="BodyTextIndent3"/>
        <w:spacing w:after="0"/>
        <w:ind w:firstLine="96"/>
        <w:rPr>
          <w:sz w:val="22"/>
          <w:szCs w:val="22"/>
        </w:rPr>
      </w:pPr>
      <w:r w:rsidRPr="0032750B">
        <w:rPr>
          <w:sz w:val="22"/>
          <w:szCs w:val="22"/>
        </w:rPr>
        <w:t>81373</w:t>
      </w:r>
    </w:p>
    <w:p w14:paraId="27370682" w14:textId="77777777" w:rsidR="00591615" w:rsidRPr="0032750B" w:rsidRDefault="00591615" w:rsidP="00591615">
      <w:pPr>
        <w:pStyle w:val="BodyTextIndent3"/>
        <w:spacing w:after="0"/>
        <w:ind w:firstLine="96"/>
        <w:rPr>
          <w:sz w:val="22"/>
          <w:szCs w:val="22"/>
        </w:rPr>
      </w:pPr>
      <w:r w:rsidRPr="0032750B">
        <w:rPr>
          <w:sz w:val="22"/>
          <w:szCs w:val="22"/>
        </w:rPr>
        <w:t>81374</w:t>
      </w:r>
    </w:p>
    <w:p w14:paraId="05016DB7" w14:textId="77777777" w:rsidR="00591615" w:rsidRPr="0032750B" w:rsidRDefault="00591615" w:rsidP="00591615">
      <w:pPr>
        <w:pStyle w:val="BodyTextIndent3"/>
        <w:spacing w:after="0"/>
        <w:ind w:firstLine="96"/>
        <w:rPr>
          <w:sz w:val="22"/>
          <w:szCs w:val="22"/>
        </w:rPr>
      </w:pPr>
      <w:r w:rsidRPr="0032750B">
        <w:rPr>
          <w:sz w:val="22"/>
          <w:szCs w:val="22"/>
        </w:rPr>
        <w:t>81375</w:t>
      </w:r>
    </w:p>
    <w:p w14:paraId="22DAB9B5" w14:textId="77777777" w:rsidR="00591615" w:rsidRPr="0032750B" w:rsidRDefault="00591615" w:rsidP="00591615">
      <w:pPr>
        <w:pStyle w:val="BodyTextIndent3"/>
        <w:spacing w:after="0"/>
        <w:ind w:firstLine="96"/>
        <w:rPr>
          <w:sz w:val="22"/>
          <w:szCs w:val="22"/>
        </w:rPr>
      </w:pPr>
      <w:r w:rsidRPr="0032750B">
        <w:rPr>
          <w:sz w:val="22"/>
          <w:szCs w:val="22"/>
        </w:rPr>
        <w:t>81376</w:t>
      </w:r>
    </w:p>
    <w:p w14:paraId="3C131F62" w14:textId="77777777" w:rsidR="00591615" w:rsidRPr="0032750B" w:rsidRDefault="00591615" w:rsidP="00591615">
      <w:pPr>
        <w:pStyle w:val="BodyTextIndent3"/>
        <w:spacing w:after="0"/>
        <w:ind w:firstLine="96"/>
        <w:rPr>
          <w:sz w:val="22"/>
          <w:szCs w:val="22"/>
        </w:rPr>
      </w:pPr>
      <w:r w:rsidRPr="0032750B">
        <w:rPr>
          <w:sz w:val="22"/>
          <w:szCs w:val="22"/>
        </w:rPr>
        <w:t>81377</w:t>
      </w:r>
    </w:p>
    <w:p w14:paraId="44A7C925" w14:textId="77777777" w:rsidR="00591615" w:rsidRPr="0032750B" w:rsidRDefault="00591615" w:rsidP="00591615">
      <w:pPr>
        <w:pStyle w:val="BodyTextIndent3"/>
        <w:spacing w:after="0"/>
        <w:ind w:firstLine="96"/>
        <w:rPr>
          <w:sz w:val="22"/>
          <w:szCs w:val="22"/>
        </w:rPr>
      </w:pPr>
      <w:r w:rsidRPr="0032750B">
        <w:rPr>
          <w:sz w:val="22"/>
          <w:szCs w:val="22"/>
        </w:rPr>
        <w:t>81378</w:t>
      </w:r>
    </w:p>
    <w:p w14:paraId="73DC6269" w14:textId="77777777" w:rsidR="00591615" w:rsidRPr="0032750B" w:rsidRDefault="00591615" w:rsidP="00591615">
      <w:pPr>
        <w:pStyle w:val="BodyTextIndent3"/>
        <w:spacing w:after="0"/>
        <w:ind w:firstLine="96"/>
        <w:rPr>
          <w:sz w:val="22"/>
          <w:szCs w:val="22"/>
        </w:rPr>
      </w:pPr>
      <w:r w:rsidRPr="0032750B">
        <w:rPr>
          <w:sz w:val="22"/>
          <w:szCs w:val="22"/>
        </w:rPr>
        <w:t>81379</w:t>
      </w:r>
    </w:p>
    <w:p w14:paraId="68B84B68" w14:textId="77777777" w:rsidR="00591615" w:rsidRPr="0032750B" w:rsidRDefault="00591615" w:rsidP="00591615">
      <w:pPr>
        <w:pStyle w:val="BodyTextIndent3"/>
        <w:spacing w:after="0"/>
        <w:ind w:firstLine="96"/>
        <w:rPr>
          <w:sz w:val="22"/>
          <w:szCs w:val="22"/>
        </w:rPr>
      </w:pPr>
      <w:r w:rsidRPr="0032750B">
        <w:rPr>
          <w:sz w:val="22"/>
          <w:szCs w:val="22"/>
        </w:rPr>
        <w:t>81380</w:t>
      </w:r>
    </w:p>
    <w:p w14:paraId="0131B8F7" w14:textId="77777777" w:rsidR="00591615" w:rsidRPr="0032750B" w:rsidRDefault="00591615" w:rsidP="00591615">
      <w:pPr>
        <w:pStyle w:val="BodyTextIndent3"/>
        <w:spacing w:after="0"/>
        <w:ind w:firstLine="96"/>
        <w:rPr>
          <w:sz w:val="22"/>
          <w:szCs w:val="22"/>
        </w:rPr>
      </w:pPr>
      <w:r w:rsidRPr="0032750B">
        <w:rPr>
          <w:sz w:val="22"/>
          <w:szCs w:val="22"/>
        </w:rPr>
        <w:t>81381</w:t>
      </w:r>
    </w:p>
    <w:p w14:paraId="6B918996" w14:textId="77777777" w:rsidR="00591615" w:rsidRPr="0032750B" w:rsidRDefault="00591615" w:rsidP="00591615">
      <w:pPr>
        <w:pStyle w:val="BodyTextIndent3"/>
        <w:spacing w:after="0"/>
        <w:ind w:firstLine="96"/>
        <w:rPr>
          <w:sz w:val="22"/>
          <w:szCs w:val="22"/>
        </w:rPr>
      </w:pPr>
      <w:r w:rsidRPr="0032750B">
        <w:rPr>
          <w:sz w:val="22"/>
          <w:szCs w:val="22"/>
        </w:rPr>
        <w:t>81382</w:t>
      </w:r>
    </w:p>
    <w:p w14:paraId="49581FA0" w14:textId="77777777" w:rsidR="00591615" w:rsidRPr="0032750B" w:rsidRDefault="00591615" w:rsidP="00591615">
      <w:pPr>
        <w:pStyle w:val="BodyTextIndent3"/>
        <w:spacing w:after="0"/>
        <w:ind w:firstLine="96"/>
        <w:rPr>
          <w:sz w:val="22"/>
          <w:szCs w:val="22"/>
        </w:rPr>
      </w:pPr>
      <w:r w:rsidRPr="0032750B">
        <w:rPr>
          <w:sz w:val="22"/>
          <w:szCs w:val="22"/>
        </w:rPr>
        <w:t>81383</w:t>
      </w:r>
    </w:p>
    <w:p w14:paraId="54C2244D" w14:textId="77777777" w:rsidR="00591615" w:rsidRPr="0032750B" w:rsidRDefault="00591615" w:rsidP="00591615">
      <w:pPr>
        <w:pStyle w:val="BodyTextIndent3"/>
        <w:spacing w:after="0"/>
        <w:ind w:firstLine="96"/>
        <w:rPr>
          <w:sz w:val="22"/>
          <w:szCs w:val="22"/>
        </w:rPr>
      </w:pPr>
      <w:r w:rsidRPr="0032750B">
        <w:rPr>
          <w:sz w:val="22"/>
          <w:szCs w:val="22"/>
        </w:rPr>
        <w:t>81413</w:t>
      </w:r>
    </w:p>
    <w:p w14:paraId="36F77C62" w14:textId="77777777" w:rsidR="00591615" w:rsidRPr="0032750B" w:rsidRDefault="00591615" w:rsidP="00591615">
      <w:pPr>
        <w:pStyle w:val="BodyTextIndent3"/>
        <w:spacing w:after="0"/>
        <w:ind w:firstLine="96"/>
        <w:rPr>
          <w:sz w:val="22"/>
          <w:szCs w:val="22"/>
        </w:rPr>
      </w:pPr>
      <w:r w:rsidRPr="0032750B">
        <w:rPr>
          <w:sz w:val="22"/>
          <w:szCs w:val="22"/>
        </w:rPr>
        <w:t>81414</w:t>
      </w:r>
    </w:p>
    <w:p w14:paraId="4F6B9058" w14:textId="5AB3F7D2" w:rsidR="00591615" w:rsidRDefault="00591615" w:rsidP="00591615">
      <w:pPr>
        <w:pStyle w:val="BodyTextIndent3"/>
        <w:spacing w:after="0"/>
        <w:ind w:firstLine="96"/>
        <w:rPr>
          <w:sz w:val="22"/>
          <w:szCs w:val="22"/>
        </w:rPr>
      </w:pPr>
      <w:r w:rsidRPr="0032750B">
        <w:rPr>
          <w:sz w:val="22"/>
          <w:szCs w:val="22"/>
        </w:rPr>
        <w:t>81416</w:t>
      </w:r>
    </w:p>
    <w:p w14:paraId="4537191E" w14:textId="335417A4" w:rsidR="00435D7D" w:rsidRPr="0032750B" w:rsidRDefault="00435D7D" w:rsidP="00591615">
      <w:pPr>
        <w:pStyle w:val="BodyTextIndent3"/>
        <w:spacing w:after="0"/>
        <w:ind w:firstLine="96"/>
        <w:rPr>
          <w:sz w:val="22"/>
          <w:szCs w:val="22"/>
        </w:rPr>
      </w:pPr>
      <w:r>
        <w:rPr>
          <w:sz w:val="22"/>
          <w:szCs w:val="22"/>
        </w:rPr>
        <w:t>81418</w:t>
      </w:r>
    </w:p>
    <w:p w14:paraId="6C8D6A84" w14:textId="77777777" w:rsidR="00591615" w:rsidRPr="0032750B" w:rsidRDefault="00591615" w:rsidP="00591615">
      <w:pPr>
        <w:pStyle w:val="BodyTextIndent3"/>
        <w:spacing w:after="0"/>
        <w:ind w:firstLine="96"/>
        <w:rPr>
          <w:sz w:val="22"/>
          <w:szCs w:val="22"/>
        </w:rPr>
      </w:pPr>
      <w:r w:rsidRPr="0032750B">
        <w:rPr>
          <w:sz w:val="22"/>
          <w:szCs w:val="22"/>
        </w:rPr>
        <w:t>81419</w:t>
      </w:r>
    </w:p>
    <w:p w14:paraId="083C2F09" w14:textId="77777777" w:rsidR="00591615" w:rsidRPr="0032750B" w:rsidRDefault="00591615" w:rsidP="00591615">
      <w:pPr>
        <w:pStyle w:val="BodyTextIndent3"/>
        <w:spacing w:after="0"/>
        <w:ind w:firstLine="96"/>
        <w:rPr>
          <w:sz w:val="22"/>
          <w:szCs w:val="22"/>
        </w:rPr>
      </w:pPr>
      <w:r w:rsidRPr="0032750B">
        <w:rPr>
          <w:sz w:val="22"/>
          <w:szCs w:val="22"/>
        </w:rPr>
        <w:t>81422</w:t>
      </w:r>
    </w:p>
    <w:p w14:paraId="07E52119" w14:textId="77777777" w:rsidR="00591615" w:rsidRPr="0032750B" w:rsidRDefault="00591615" w:rsidP="00591615">
      <w:pPr>
        <w:pStyle w:val="BodyTextIndent3"/>
        <w:spacing w:after="0"/>
        <w:ind w:firstLine="96"/>
        <w:rPr>
          <w:sz w:val="22"/>
          <w:szCs w:val="22"/>
        </w:rPr>
      </w:pPr>
      <w:r w:rsidRPr="0032750B">
        <w:rPr>
          <w:sz w:val="22"/>
          <w:szCs w:val="22"/>
        </w:rPr>
        <w:t>81430</w:t>
      </w:r>
    </w:p>
    <w:p w14:paraId="7C3371BA" w14:textId="77777777" w:rsidR="00591615" w:rsidRPr="0032750B" w:rsidRDefault="00591615" w:rsidP="00591615">
      <w:pPr>
        <w:pStyle w:val="BodyTextIndent3"/>
        <w:spacing w:after="0"/>
        <w:ind w:firstLine="96"/>
        <w:rPr>
          <w:sz w:val="22"/>
          <w:szCs w:val="22"/>
        </w:rPr>
      </w:pPr>
      <w:r w:rsidRPr="0032750B">
        <w:rPr>
          <w:sz w:val="22"/>
          <w:szCs w:val="22"/>
        </w:rPr>
        <w:t>81431</w:t>
      </w:r>
    </w:p>
    <w:p w14:paraId="5C9EEEDF" w14:textId="77777777" w:rsidR="00591615" w:rsidRPr="0032750B" w:rsidRDefault="00591615" w:rsidP="00591615">
      <w:pPr>
        <w:pStyle w:val="BodyTextIndent3"/>
        <w:spacing w:after="0"/>
        <w:ind w:firstLine="96"/>
        <w:rPr>
          <w:sz w:val="22"/>
          <w:szCs w:val="22"/>
        </w:rPr>
      </w:pPr>
      <w:r w:rsidRPr="0032750B">
        <w:rPr>
          <w:sz w:val="22"/>
          <w:szCs w:val="22"/>
        </w:rPr>
        <w:t>81432</w:t>
      </w:r>
    </w:p>
    <w:p w14:paraId="583EB60E" w14:textId="4065F332" w:rsidR="00591615" w:rsidRDefault="00591615" w:rsidP="00591615">
      <w:pPr>
        <w:pStyle w:val="BodyTextIndent3"/>
        <w:spacing w:after="0"/>
        <w:ind w:firstLine="96"/>
        <w:rPr>
          <w:sz w:val="22"/>
          <w:szCs w:val="22"/>
        </w:rPr>
      </w:pPr>
      <w:r w:rsidRPr="0032750B">
        <w:rPr>
          <w:sz w:val="22"/>
          <w:szCs w:val="22"/>
        </w:rPr>
        <w:t>81439</w:t>
      </w:r>
    </w:p>
    <w:p w14:paraId="222FA034" w14:textId="6B55402E" w:rsidR="00DF1E9E" w:rsidRPr="0032750B" w:rsidRDefault="00DF1E9E" w:rsidP="00591615">
      <w:pPr>
        <w:pStyle w:val="BodyTextIndent3"/>
        <w:spacing w:after="0"/>
        <w:ind w:firstLine="96"/>
        <w:rPr>
          <w:sz w:val="22"/>
          <w:szCs w:val="22"/>
        </w:rPr>
      </w:pPr>
      <w:r>
        <w:rPr>
          <w:sz w:val="22"/>
          <w:szCs w:val="22"/>
        </w:rPr>
        <w:t>81441</w:t>
      </w:r>
    </w:p>
    <w:p w14:paraId="78DB1724" w14:textId="2B3D042C" w:rsidR="00591615" w:rsidRDefault="00591615" w:rsidP="00591615">
      <w:pPr>
        <w:pStyle w:val="BodyTextIndent3"/>
        <w:spacing w:after="0"/>
        <w:ind w:firstLine="96"/>
        <w:rPr>
          <w:sz w:val="22"/>
          <w:szCs w:val="22"/>
        </w:rPr>
      </w:pPr>
      <w:r w:rsidRPr="0032750B">
        <w:rPr>
          <w:sz w:val="22"/>
          <w:szCs w:val="22"/>
        </w:rPr>
        <w:t>81443</w:t>
      </w:r>
    </w:p>
    <w:p w14:paraId="5ED5DFAD" w14:textId="4E09002F" w:rsidR="00750BC5" w:rsidRDefault="00750BC5" w:rsidP="00591615">
      <w:pPr>
        <w:pStyle w:val="BodyTextIndent3"/>
        <w:spacing w:after="0"/>
        <w:ind w:firstLine="96"/>
        <w:rPr>
          <w:sz w:val="22"/>
          <w:szCs w:val="22"/>
        </w:rPr>
      </w:pPr>
      <w:r>
        <w:rPr>
          <w:sz w:val="22"/>
          <w:szCs w:val="22"/>
        </w:rPr>
        <w:t>81449</w:t>
      </w:r>
    </w:p>
    <w:p w14:paraId="4A58F3F9" w14:textId="702D5C39" w:rsidR="00750BC5" w:rsidRDefault="00750BC5" w:rsidP="00591615">
      <w:pPr>
        <w:pStyle w:val="BodyTextIndent3"/>
        <w:spacing w:after="0"/>
        <w:ind w:firstLine="96"/>
        <w:rPr>
          <w:sz w:val="22"/>
          <w:szCs w:val="22"/>
        </w:rPr>
      </w:pPr>
      <w:r>
        <w:rPr>
          <w:sz w:val="22"/>
          <w:szCs w:val="22"/>
        </w:rPr>
        <w:t>81451</w:t>
      </w:r>
    </w:p>
    <w:p w14:paraId="1737F650" w14:textId="17FF5469" w:rsidR="00750BC5" w:rsidRDefault="00750BC5" w:rsidP="00591615">
      <w:pPr>
        <w:pStyle w:val="BodyTextIndent3"/>
        <w:spacing w:after="0"/>
        <w:ind w:firstLine="96"/>
        <w:rPr>
          <w:sz w:val="22"/>
          <w:szCs w:val="22"/>
        </w:rPr>
      </w:pPr>
      <w:r>
        <w:rPr>
          <w:sz w:val="22"/>
          <w:szCs w:val="22"/>
        </w:rPr>
        <w:t>81456</w:t>
      </w:r>
    </w:p>
    <w:p w14:paraId="0C2890E6" w14:textId="5A5CF846" w:rsidR="00285DB3" w:rsidRDefault="00285DB3" w:rsidP="00591615">
      <w:pPr>
        <w:pStyle w:val="BodyTextIndent3"/>
        <w:spacing w:after="0"/>
        <w:ind w:firstLine="96"/>
        <w:rPr>
          <w:sz w:val="22"/>
          <w:szCs w:val="22"/>
        </w:rPr>
      </w:pPr>
      <w:r>
        <w:rPr>
          <w:sz w:val="22"/>
          <w:szCs w:val="22"/>
        </w:rPr>
        <w:t>81457</w:t>
      </w:r>
    </w:p>
    <w:p w14:paraId="588705FE" w14:textId="153E1FD9" w:rsidR="00285DB3" w:rsidRDefault="00285DB3" w:rsidP="00591615">
      <w:pPr>
        <w:pStyle w:val="BodyTextIndent3"/>
        <w:spacing w:after="0"/>
        <w:ind w:firstLine="96"/>
        <w:rPr>
          <w:sz w:val="22"/>
          <w:szCs w:val="22"/>
        </w:rPr>
      </w:pPr>
      <w:r>
        <w:rPr>
          <w:sz w:val="22"/>
          <w:szCs w:val="22"/>
        </w:rPr>
        <w:t>81458</w:t>
      </w:r>
    </w:p>
    <w:p w14:paraId="63EE3C9E" w14:textId="017F89F3" w:rsidR="00285DB3" w:rsidRDefault="00285DB3" w:rsidP="00591615">
      <w:pPr>
        <w:pStyle w:val="BodyTextIndent3"/>
        <w:spacing w:after="0"/>
        <w:ind w:firstLine="96"/>
        <w:rPr>
          <w:sz w:val="22"/>
          <w:szCs w:val="22"/>
        </w:rPr>
      </w:pPr>
      <w:r>
        <w:rPr>
          <w:sz w:val="22"/>
          <w:szCs w:val="22"/>
        </w:rPr>
        <w:t>81459</w:t>
      </w:r>
    </w:p>
    <w:p w14:paraId="548AE3FA" w14:textId="22127A5B" w:rsidR="00285DB3" w:rsidRDefault="00285DB3" w:rsidP="00591615">
      <w:pPr>
        <w:pStyle w:val="BodyTextIndent3"/>
        <w:spacing w:after="0"/>
        <w:ind w:firstLine="96"/>
        <w:rPr>
          <w:sz w:val="22"/>
          <w:szCs w:val="22"/>
        </w:rPr>
      </w:pPr>
      <w:r>
        <w:rPr>
          <w:sz w:val="22"/>
          <w:szCs w:val="22"/>
        </w:rPr>
        <w:t>81462</w:t>
      </w:r>
    </w:p>
    <w:p w14:paraId="0AE7EBD8" w14:textId="34E86CC7" w:rsidR="00285DB3" w:rsidRDefault="00285DB3" w:rsidP="00591615">
      <w:pPr>
        <w:pStyle w:val="BodyTextIndent3"/>
        <w:spacing w:after="0"/>
        <w:ind w:firstLine="96"/>
        <w:rPr>
          <w:sz w:val="22"/>
          <w:szCs w:val="22"/>
        </w:rPr>
      </w:pPr>
      <w:r>
        <w:rPr>
          <w:sz w:val="22"/>
          <w:szCs w:val="22"/>
        </w:rPr>
        <w:t>81463</w:t>
      </w:r>
    </w:p>
    <w:p w14:paraId="165D5F31" w14:textId="53B7AA4C" w:rsidR="00285DB3" w:rsidRPr="0032750B" w:rsidRDefault="00285DB3" w:rsidP="00591615">
      <w:pPr>
        <w:pStyle w:val="BodyTextIndent3"/>
        <w:spacing w:after="0"/>
        <w:ind w:firstLine="96"/>
        <w:rPr>
          <w:sz w:val="22"/>
          <w:szCs w:val="22"/>
        </w:rPr>
      </w:pPr>
      <w:r>
        <w:rPr>
          <w:sz w:val="22"/>
          <w:szCs w:val="22"/>
        </w:rPr>
        <w:t>81464</w:t>
      </w:r>
    </w:p>
    <w:p w14:paraId="77FB24F4" w14:textId="31012C08" w:rsidR="00591615" w:rsidRPr="0032750B" w:rsidRDefault="00591615" w:rsidP="00591615">
      <w:pPr>
        <w:pStyle w:val="BodyTextIndent3"/>
        <w:spacing w:after="0"/>
        <w:ind w:firstLine="96"/>
        <w:rPr>
          <w:sz w:val="22"/>
          <w:szCs w:val="22"/>
        </w:rPr>
      </w:pPr>
      <w:r w:rsidRPr="0032750B">
        <w:rPr>
          <w:sz w:val="22"/>
          <w:szCs w:val="22"/>
        </w:rPr>
        <w:t>81470</w:t>
      </w:r>
    </w:p>
    <w:p w14:paraId="78C598ED" w14:textId="77777777" w:rsidR="00591615" w:rsidRPr="0032750B" w:rsidRDefault="00591615" w:rsidP="00591615">
      <w:pPr>
        <w:pStyle w:val="BodyTextIndent3"/>
        <w:spacing w:after="0"/>
        <w:ind w:firstLine="96"/>
        <w:rPr>
          <w:sz w:val="22"/>
          <w:szCs w:val="22"/>
        </w:rPr>
      </w:pPr>
      <w:r w:rsidRPr="0032750B">
        <w:rPr>
          <w:sz w:val="22"/>
          <w:szCs w:val="22"/>
        </w:rPr>
        <w:t>81471</w:t>
      </w:r>
    </w:p>
    <w:p w14:paraId="4F88B8B4" w14:textId="77777777" w:rsidR="00591615" w:rsidRPr="0032750B" w:rsidRDefault="00591615" w:rsidP="00591615">
      <w:pPr>
        <w:pStyle w:val="BodyTextIndent3"/>
        <w:spacing w:after="0"/>
        <w:ind w:firstLine="96"/>
        <w:rPr>
          <w:sz w:val="22"/>
          <w:szCs w:val="22"/>
        </w:rPr>
      </w:pPr>
      <w:r w:rsidRPr="0032750B">
        <w:rPr>
          <w:sz w:val="22"/>
          <w:szCs w:val="22"/>
        </w:rPr>
        <w:t>81500</w:t>
      </w:r>
    </w:p>
    <w:p w14:paraId="4B22ADED" w14:textId="77777777" w:rsidR="00591615" w:rsidRPr="0032750B" w:rsidRDefault="00591615" w:rsidP="00591615">
      <w:pPr>
        <w:pStyle w:val="BodyTextIndent3"/>
        <w:spacing w:after="0"/>
        <w:ind w:firstLine="96"/>
        <w:rPr>
          <w:sz w:val="22"/>
          <w:szCs w:val="22"/>
        </w:rPr>
      </w:pPr>
      <w:r w:rsidRPr="0032750B">
        <w:rPr>
          <w:sz w:val="22"/>
          <w:szCs w:val="22"/>
        </w:rPr>
        <w:t>81503</w:t>
      </w:r>
    </w:p>
    <w:p w14:paraId="0C774374" w14:textId="77777777" w:rsidR="00591615" w:rsidRPr="0032750B" w:rsidRDefault="00591615" w:rsidP="00591615">
      <w:pPr>
        <w:pStyle w:val="BodyTextIndent3"/>
        <w:spacing w:after="0"/>
        <w:ind w:firstLine="96"/>
        <w:rPr>
          <w:sz w:val="22"/>
          <w:szCs w:val="22"/>
        </w:rPr>
      </w:pPr>
      <w:r w:rsidRPr="0032750B">
        <w:rPr>
          <w:sz w:val="22"/>
          <w:szCs w:val="22"/>
        </w:rPr>
        <w:t>81506</w:t>
      </w:r>
    </w:p>
    <w:p w14:paraId="3FFCF30D" w14:textId="77777777" w:rsidR="00591615" w:rsidRPr="0032750B" w:rsidRDefault="00591615" w:rsidP="00591615">
      <w:pPr>
        <w:pStyle w:val="BodyTextIndent3"/>
        <w:spacing w:after="0"/>
        <w:ind w:firstLine="96"/>
        <w:rPr>
          <w:sz w:val="22"/>
          <w:szCs w:val="22"/>
        </w:rPr>
      </w:pPr>
      <w:r w:rsidRPr="0032750B">
        <w:rPr>
          <w:sz w:val="22"/>
          <w:szCs w:val="22"/>
        </w:rPr>
        <w:t>81514</w:t>
      </w:r>
    </w:p>
    <w:p w14:paraId="66052026" w14:textId="77777777" w:rsidR="00591615" w:rsidRPr="0032750B" w:rsidRDefault="00591615" w:rsidP="00591615">
      <w:pPr>
        <w:pStyle w:val="BodyTextIndent3"/>
        <w:spacing w:after="0"/>
        <w:ind w:firstLine="96"/>
        <w:rPr>
          <w:sz w:val="22"/>
          <w:szCs w:val="22"/>
        </w:rPr>
      </w:pPr>
      <w:r w:rsidRPr="0032750B">
        <w:rPr>
          <w:sz w:val="22"/>
          <w:szCs w:val="22"/>
        </w:rPr>
        <w:t>81518</w:t>
      </w:r>
    </w:p>
    <w:p w14:paraId="6DAF3741" w14:textId="77777777" w:rsidR="00591615" w:rsidRPr="0032750B" w:rsidRDefault="00591615" w:rsidP="00591615">
      <w:pPr>
        <w:pStyle w:val="BodyTextIndent3"/>
        <w:spacing w:after="0"/>
        <w:ind w:firstLine="96"/>
        <w:rPr>
          <w:sz w:val="22"/>
          <w:szCs w:val="22"/>
        </w:rPr>
      </w:pPr>
      <w:r w:rsidRPr="0032750B">
        <w:rPr>
          <w:sz w:val="22"/>
          <w:szCs w:val="22"/>
        </w:rPr>
        <w:t>81521</w:t>
      </w:r>
    </w:p>
    <w:p w14:paraId="75E7B691" w14:textId="77777777" w:rsidR="00591615" w:rsidRPr="0032750B" w:rsidRDefault="00591615" w:rsidP="00591615">
      <w:pPr>
        <w:pStyle w:val="BodyTextIndent3"/>
        <w:spacing w:after="0"/>
        <w:ind w:firstLine="96"/>
        <w:rPr>
          <w:sz w:val="22"/>
          <w:szCs w:val="22"/>
        </w:rPr>
      </w:pPr>
      <w:r w:rsidRPr="0032750B">
        <w:rPr>
          <w:sz w:val="22"/>
          <w:szCs w:val="22"/>
        </w:rPr>
        <w:t>81529</w:t>
      </w:r>
    </w:p>
    <w:p w14:paraId="5553BF8D" w14:textId="77777777" w:rsidR="00591615" w:rsidRPr="0032750B" w:rsidRDefault="00591615" w:rsidP="00591615">
      <w:pPr>
        <w:pStyle w:val="BodyTextIndent3"/>
        <w:spacing w:after="0"/>
        <w:ind w:firstLine="96"/>
        <w:rPr>
          <w:sz w:val="22"/>
          <w:szCs w:val="22"/>
        </w:rPr>
      </w:pPr>
      <w:r w:rsidRPr="0032750B">
        <w:rPr>
          <w:sz w:val="22"/>
          <w:szCs w:val="22"/>
        </w:rPr>
        <w:t>81539</w:t>
      </w:r>
    </w:p>
    <w:p w14:paraId="08E86D33" w14:textId="77777777" w:rsidR="00591615" w:rsidRPr="0032750B" w:rsidRDefault="00591615" w:rsidP="00591615">
      <w:pPr>
        <w:pStyle w:val="BodyTextIndent3"/>
        <w:spacing w:after="0"/>
        <w:ind w:firstLine="96"/>
        <w:rPr>
          <w:sz w:val="22"/>
          <w:szCs w:val="22"/>
        </w:rPr>
      </w:pPr>
      <w:r w:rsidRPr="0032750B">
        <w:rPr>
          <w:sz w:val="22"/>
          <w:szCs w:val="22"/>
        </w:rPr>
        <w:t>81541</w:t>
      </w:r>
    </w:p>
    <w:p w14:paraId="57B2035C" w14:textId="77777777" w:rsidR="00591615" w:rsidRPr="0032750B" w:rsidRDefault="00591615" w:rsidP="00591615">
      <w:pPr>
        <w:pStyle w:val="BodyTextIndent3"/>
        <w:spacing w:after="0"/>
        <w:ind w:firstLine="96"/>
        <w:rPr>
          <w:sz w:val="22"/>
          <w:szCs w:val="22"/>
        </w:rPr>
      </w:pPr>
      <w:r w:rsidRPr="0032750B">
        <w:rPr>
          <w:sz w:val="22"/>
          <w:szCs w:val="22"/>
        </w:rPr>
        <w:t>81546</w:t>
      </w:r>
    </w:p>
    <w:p w14:paraId="6337C559" w14:textId="77777777" w:rsidR="00591615" w:rsidRPr="0032750B" w:rsidRDefault="00591615" w:rsidP="00591615">
      <w:pPr>
        <w:pStyle w:val="BodyTextIndent3"/>
        <w:spacing w:after="0"/>
        <w:ind w:firstLine="96"/>
        <w:rPr>
          <w:sz w:val="22"/>
          <w:szCs w:val="22"/>
        </w:rPr>
      </w:pPr>
      <w:r w:rsidRPr="0032750B">
        <w:rPr>
          <w:sz w:val="22"/>
          <w:szCs w:val="22"/>
        </w:rPr>
        <w:t>81551</w:t>
      </w:r>
    </w:p>
    <w:p w14:paraId="6D9ADADE" w14:textId="77777777" w:rsidR="00591615" w:rsidRPr="0032750B" w:rsidRDefault="00591615" w:rsidP="00591615">
      <w:pPr>
        <w:pStyle w:val="BodyTextIndent3"/>
        <w:spacing w:after="0"/>
        <w:ind w:firstLine="96"/>
        <w:rPr>
          <w:sz w:val="22"/>
          <w:szCs w:val="22"/>
        </w:rPr>
      </w:pPr>
      <w:r w:rsidRPr="0032750B">
        <w:rPr>
          <w:sz w:val="22"/>
          <w:szCs w:val="22"/>
        </w:rPr>
        <w:t>81554</w:t>
      </w:r>
    </w:p>
    <w:p w14:paraId="68CB7A4C" w14:textId="77777777" w:rsidR="00591615" w:rsidRPr="0032750B" w:rsidRDefault="00591615" w:rsidP="00591615">
      <w:pPr>
        <w:pStyle w:val="BodyTextIndent3"/>
        <w:spacing w:after="0"/>
        <w:ind w:firstLine="96"/>
        <w:rPr>
          <w:sz w:val="22"/>
          <w:szCs w:val="22"/>
        </w:rPr>
      </w:pPr>
      <w:r w:rsidRPr="0032750B">
        <w:rPr>
          <w:sz w:val="22"/>
          <w:szCs w:val="22"/>
        </w:rPr>
        <w:t>81596</w:t>
      </w:r>
    </w:p>
    <w:p w14:paraId="611F94FE" w14:textId="77777777" w:rsidR="00591615" w:rsidRPr="0032750B" w:rsidRDefault="00591615" w:rsidP="00591615">
      <w:pPr>
        <w:pStyle w:val="BodyTextIndent3"/>
        <w:spacing w:after="0"/>
        <w:ind w:firstLine="96"/>
        <w:rPr>
          <w:sz w:val="22"/>
          <w:szCs w:val="22"/>
        </w:rPr>
      </w:pPr>
      <w:r w:rsidRPr="0032750B">
        <w:rPr>
          <w:sz w:val="22"/>
          <w:szCs w:val="22"/>
        </w:rPr>
        <w:t>81599</w:t>
      </w:r>
    </w:p>
    <w:p w14:paraId="13A3B6E2" w14:textId="77777777" w:rsidR="00591615" w:rsidRPr="0032750B" w:rsidRDefault="00591615" w:rsidP="00591615">
      <w:pPr>
        <w:pStyle w:val="BodyTextIndent3"/>
        <w:spacing w:after="0"/>
        <w:ind w:firstLine="96"/>
        <w:rPr>
          <w:sz w:val="22"/>
          <w:szCs w:val="22"/>
        </w:rPr>
      </w:pPr>
      <w:r w:rsidRPr="0032750B">
        <w:rPr>
          <w:sz w:val="22"/>
          <w:szCs w:val="22"/>
        </w:rPr>
        <w:t>82075</w:t>
      </w:r>
    </w:p>
    <w:p w14:paraId="0AABB114" w14:textId="77777777" w:rsidR="00591615" w:rsidRPr="0032750B" w:rsidRDefault="00591615" w:rsidP="00591615">
      <w:pPr>
        <w:pStyle w:val="BodyTextIndent3"/>
        <w:spacing w:after="0"/>
        <w:ind w:firstLine="96"/>
        <w:rPr>
          <w:sz w:val="22"/>
          <w:szCs w:val="22"/>
        </w:rPr>
      </w:pPr>
      <w:r w:rsidRPr="0032750B">
        <w:rPr>
          <w:sz w:val="22"/>
          <w:szCs w:val="22"/>
        </w:rPr>
        <w:t>82077</w:t>
      </w:r>
    </w:p>
    <w:p w14:paraId="77B50FD9" w14:textId="77777777" w:rsidR="00591615" w:rsidRPr="0032750B" w:rsidRDefault="00591615" w:rsidP="00591615">
      <w:pPr>
        <w:pStyle w:val="BodyTextIndent3"/>
        <w:spacing w:after="0"/>
        <w:ind w:firstLine="96"/>
        <w:rPr>
          <w:sz w:val="22"/>
          <w:szCs w:val="22"/>
        </w:rPr>
      </w:pPr>
      <w:r w:rsidRPr="0032750B">
        <w:rPr>
          <w:sz w:val="22"/>
          <w:szCs w:val="22"/>
        </w:rPr>
        <w:t>82681</w:t>
      </w:r>
    </w:p>
    <w:p w14:paraId="782DF1E3" w14:textId="77777777" w:rsidR="00591615" w:rsidRPr="0032750B" w:rsidRDefault="00591615" w:rsidP="00591615">
      <w:pPr>
        <w:pStyle w:val="BodyTextIndent3"/>
        <w:spacing w:after="0"/>
        <w:ind w:firstLine="96"/>
        <w:rPr>
          <w:sz w:val="22"/>
          <w:szCs w:val="22"/>
        </w:rPr>
      </w:pPr>
      <w:r w:rsidRPr="0032750B">
        <w:rPr>
          <w:sz w:val="22"/>
          <w:szCs w:val="22"/>
        </w:rPr>
        <w:t>82962</w:t>
      </w:r>
    </w:p>
    <w:p w14:paraId="15A58DA0" w14:textId="77777777" w:rsidR="00591615" w:rsidRPr="0032750B" w:rsidRDefault="00591615" w:rsidP="00591615">
      <w:pPr>
        <w:pStyle w:val="BodyTextIndent3"/>
        <w:spacing w:after="0"/>
        <w:ind w:firstLine="96"/>
        <w:rPr>
          <w:sz w:val="22"/>
          <w:szCs w:val="22"/>
        </w:rPr>
      </w:pPr>
      <w:r w:rsidRPr="0032750B">
        <w:rPr>
          <w:sz w:val="22"/>
          <w:szCs w:val="22"/>
        </w:rPr>
        <w:t>83987</w:t>
      </w:r>
    </w:p>
    <w:p w14:paraId="0B36E5DB" w14:textId="77777777" w:rsidR="00591615" w:rsidRPr="0032750B" w:rsidRDefault="00591615" w:rsidP="00591615">
      <w:pPr>
        <w:pStyle w:val="BodyTextIndent3"/>
        <w:spacing w:after="0"/>
        <w:ind w:firstLine="96"/>
        <w:rPr>
          <w:sz w:val="22"/>
          <w:szCs w:val="22"/>
        </w:rPr>
      </w:pPr>
      <w:r w:rsidRPr="0032750B">
        <w:rPr>
          <w:sz w:val="22"/>
          <w:szCs w:val="22"/>
        </w:rPr>
        <w:t>84145</w:t>
      </w:r>
    </w:p>
    <w:p w14:paraId="541CB4E9" w14:textId="77777777" w:rsidR="00591615" w:rsidRPr="0032750B" w:rsidRDefault="00591615" w:rsidP="00591615">
      <w:pPr>
        <w:pStyle w:val="BodyTextIndent3"/>
        <w:spacing w:after="0"/>
        <w:ind w:firstLine="96"/>
        <w:rPr>
          <w:sz w:val="22"/>
          <w:szCs w:val="22"/>
        </w:rPr>
      </w:pPr>
      <w:r w:rsidRPr="0032750B">
        <w:rPr>
          <w:sz w:val="22"/>
          <w:szCs w:val="22"/>
        </w:rPr>
        <w:t>84410</w:t>
      </w:r>
    </w:p>
    <w:p w14:paraId="6C552AE1" w14:textId="76D5CA48" w:rsidR="00591615" w:rsidRDefault="00591615" w:rsidP="00591615">
      <w:pPr>
        <w:pStyle w:val="BodyTextIndent3"/>
        <w:spacing w:after="0"/>
        <w:ind w:firstLine="96"/>
        <w:rPr>
          <w:sz w:val="22"/>
          <w:szCs w:val="22"/>
        </w:rPr>
      </w:pPr>
      <w:r w:rsidRPr="0032750B">
        <w:rPr>
          <w:sz w:val="22"/>
          <w:szCs w:val="22"/>
        </w:rPr>
        <w:t>84431</w:t>
      </w:r>
    </w:p>
    <w:p w14:paraId="02BE2BC3" w14:textId="65D91A95" w:rsidR="0006789D" w:rsidRPr="0032750B" w:rsidRDefault="0006789D" w:rsidP="00591615">
      <w:pPr>
        <w:pStyle w:val="BodyTextIndent3"/>
        <w:spacing w:after="0"/>
        <w:ind w:firstLine="96"/>
        <w:rPr>
          <w:sz w:val="22"/>
          <w:szCs w:val="22"/>
        </w:rPr>
      </w:pPr>
      <w:r>
        <w:rPr>
          <w:sz w:val="22"/>
          <w:szCs w:val="22"/>
        </w:rPr>
        <w:t>84433</w:t>
      </w:r>
    </w:p>
    <w:p w14:paraId="1A5AEA95" w14:textId="460C8B02" w:rsidR="00591615" w:rsidRDefault="00591615" w:rsidP="00591615">
      <w:pPr>
        <w:pStyle w:val="BodyTextIndent3"/>
        <w:spacing w:after="0"/>
        <w:ind w:firstLine="96"/>
        <w:rPr>
          <w:sz w:val="22"/>
          <w:szCs w:val="22"/>
        </w:rPr>
      </w:pPr>
      <w:r w:rsidRPr="0032750B">
        <w:rPr>
          <w:sz w:val="22"/>
          <w:szCs w:val="22"/>
        </w:rPr>
        <w:t>84830</w:t>
      </w:r>
    </w:p>
    <w:p w14:paraId="2CE61EE3" w14:textId="77777777" w:rsidR="00591615" w:rsidRPr="0032750B" w:rsidRDefault="00591615" w:rsidP="00591615">
      <w:pPr>
        <w:pStyle w:val="BodyTextIndent3"/>
        <w:spacing w:after="0"/>
        <w:ind w:firstLine="96"/>
        <w:rPr>
          <w:sz w:val="22"/>
          <w:szCs w:val="22"/>
        </w:rPr>
      </w:pPr>
      <w:r w:rsidRPr="0032750B">
        <w:rPr>
          <w:sz w:val="22"/>
          <w:szCs w:val="22"/>
        </w:rPr>
        <w:t>86079</w:t>
      </w:r>
    </w:p>
    <w:p w14:paraId="133BAC41" w14:textId="77777777" w:rsidR="00591615" w:rsidRPr="0032750B" w:rsidRDefault="00591615" w:rsidP="00591615">
      <w:pPr>
        <w:pStyle w:val="BodyTextIndent3"/>
        <w:spacing w:after="0"/>
        <w:ind w:firstLine="96"/>
        <w:rPr>
          <w:sz w:val="22"/>
          <w:szCs w:val="22"/>
        </w:rPr>
      </w:pPr>
      <w:r w:rsidRPr="0032750B">
        <w:rPr>
          <w:sz w:val="22"/>
          <w:szCs w:val="22"/>
        </w:rPr>
        <w:t>86305</w:t>
      </w:r>
    </w:p>
    <w:p w14:paraId="734BFF85" w14:textId="77777777" w:rsidR="00591615" w:rsidRPr="0032750B" w:rsidRDefault="00591615" w:rsidP="00591615">
      <w:pPr>
        <w:pStyle w:val="BodyTextIndent3"/>
        <w:spacing w:after="0"/>
        <w:ind w:firstLine="96"/>
        <w:rPr>
          <w:sz w:val="22"/>
          <w:szCs w:val="22"/>
        </w:rPr>
      </w:pPr>
      <w:r w:rsidRPr="0032750B">
        <w:rPr>
          <w:sz w:val="22"/>
          <w:szCs w:val="22"/>
        </w:rPr>
        <w:t>86364</w:t>
      </w:r>
    </w:p>
    <w:p w14:paraId="45967D37" w14:textId="77777777" w:rsidR="00591615" w:rsidRPr="0032750B" w:rsidRDefault="00591615" w:rsidP="00591615">
      <w:pPr>
        <w:pStyle w:val="BodyTextIndent3"/>
        <w:spacing w:after="0"/>
        <w:ind w:firstLine="96"/>
        <w:rPr>
          <w:sz w:val="22"/>
          <w:szCs w:val="22"/>
        </w:rPr>
      </w:pPr>
      <w:r w:rsidRPr="0032750B">
        <w:rPr>
          <w:sz w:val="22"/>
          <w:szCs w:val="22"/>
        </w:rPr>
        <w:t>86890</w:t>
      </w:r>
    </w:p>
    <w:p w14:paraId="394E7009" w14:textId="77777777" w:rsidR="00591615" w:rsidRPr="0032750B" w:rsidRDefault="00591615" w:rsidP="00591615">
      <w:pPr>
        <w:pStyle w:val="BodyTextIndent3"/>
        <w:spacing w:after="0"/>
        <w:ind w:firstLine="96"/>
        <w:rPr>
          <w:sz w:val="22"/>
          <w:szCs w:val="22"/>
        </w:rPr>
      </w:pPr>
      <w:r w:rsidRPr="0032750B">
        <w:rPr>
          <w:sz w:val="22"/>
          <w:szCs w:val="22"/>
        </w:rPr>
        <w:t>86891</w:t>
      </w:r>
    </w:p>
    <w:p w14:paraId="112CE6EF" w14:textId="77777777" w:rsidR="00591615" w:rsidRPr="0032750B" w:rsidRDefault="00591615" w:rsidP="00591615">
      <w:pPr>
        <w:pStyle w:val="BodyTextIndent3"/>
        <w:spacing w:after="0"/>
        <w:ind w:firstLine="96"/>
        <w:rPr>
          <w:sz w:val="22"/>
          <w:szCs w:val="22"/>
        </w:rPr>
      </w:pPr>
      <w:r w:rsidRPr="0032750B">
        <w:rPr>
          <w:sz w:val="22"/>
          <w:szCs w:val="22"/>
        </w:rPr>
        <w:t>86910</w:t>
      </w:r>
    </w:p>
    <w:p w14:paraId="02A41441" w14:textId="77777777" w:rsidR="00591615" w:rsidRPr="0032750B" w:rsidRDefault="00591615" w:rsidP="00591615">
      <w:pPr>
        <w:pStyle w:val="BodyTextIndent3"/>
        <w:spacing w:after="0"/>
        <w:ind w:firstLine="96"/>
        <w:rPr>
          <w:sz w:val="22"/>
          <w:szCs w:val="22"/>
        </w:rPr>
      </w:pPr>
      <w:r w:rsidRPr="0032750B">
        <w:rPr>
          <w:sz w:val="22"/>
          <w:szCs w:val="22"/>
        </w:rPr>
        <w:t>86911</w:t>
      </w:r>
    </w:p>
    <w:p w14:paraId="6BA9A248" w14:textId="77777777" w:rsidR="00591615" w:rsidRPr="0032750B" w:rsidRDefault="00591615" w:rsidP="00591615">
      <w:pPr>
        <w:pStyle w:val="BodyTextIndent3"/>
        <w:spacing w:after="0"/>
        <w:ind w:firstLine="96"/>
        <w:rPr>
          <w:sz w:val="22"/>
          <w:szCs w:val="22"/>
        </w:rPr>
      </w:pPr>
      <w:r w:rsidRPr="0032750B">
        <w:rPr>
          <w:sz w:val="22"/>
          <w:szCs w:val="22"/>
        </w:rPr>
        <w:t>86927</w:t>
      </w:r>
    </w:p>
    <w:p w14:paraId="65C3857D" w14:textId="77777777" w:rsidR="00591615" w:rsidRPr="0032750B" w:rsidRDefault="00591615" w:rsidP="00591615">
      <w:pPr>
        <w:pStyle w:val="BodyTextIndent3"/>
        <w:spacing w:after="0"/>
        <w:ind w:firstLine="96"/>
        <w:rPr>
          <w:sz w:val="22"/>
          <w:szCs w:val="22"/>
        </w:rPr>
      </w:pPr>
      <w:r w:rsidRPr="0032750B">
        <w:rPr>
          <w:sz w:val="22"/>
          <w:szCs w:val="22"/>
        </w:rPr>
        <w:t>86930</w:t>
      </w:r>
    </w:p>
    <w:p w14:paraId="18E4FB62" w14:textId="77777777" w:rsidR="00591615" w:rsidRPr="0032750B" w:rsidRDefault="00591615" w:rsidP="00591615">
      <w:pPr>
        <w:pStyle w:val="BodyTextIndent3"/>
        <w:spacing w:after="0"/>
        <w:ind w:firstLine="96"/>
        <w:rPr>
          <w:sz w:val="22"/>
          <w:szCs w:val="22"/>
        </w:rPr>
      </w:pPr>
      <w:r w:rsidRPr="0032750B">
        <w:rPr>
          <w:sz w:val="22"/>
          <w:szCs w:val="22"/>
        </w:rPr>
        <w:t>86931</w:t>
      </w:r>
    </w:p>
    <w:p w14:paraId="238C9274" w14:textId="77777777" w:rsidR="00591615" w:rsidRPr="0032750B" w:rsidRDefault="00591615" w:rsidP="00591615">
      <w:pPr>
        <w:pStyle w:val="BodyTextIndent3"/>
        <w:spacing w:after="0"/>
        <w:ind w:firstLine="96"/>
        <w:rPr>
          <w:sz w:val="22"/>
          <w:szCs w:val="22"/>
        </w:rPr>
      </w:pPr>
      <w:r w:rsidRPr="0032750B">
        <w:rPr>
          <w:sz w:val="22"/>
          <w:szCs w:val="22"/>
        </w:rPr>
        <w:t>86945</w:t>
      </w:r>
    </w:p>
    <w:p w14:paraId="62DB3A4A" w14:textId="77777777" w:rsidR="00591615" w:rsidRPr="0032750B" w:rsidRDefault="00591615" w:rsidP="00591615">
      <w:pPr>
        <w:pStyle w:val="BodyTextIndent3"/>
        <w:spacing w:after="0"/>
        <w:ind w:firstLine="96"/>
        <w:rPr>
          <w:sz w:val="22"/>
          <w:szCs w:val="22"/>
        </w:rPr>
      </w:pPr>
      <w:r w:rsidRPr="0032750B">
        <w:rPr>
          <w:sz w:val="22"/>
          <w:szCs w:val="22"/>
        </w:rPr>
        <w:t>86950</w:t>
      </w:r>
    </w:p>
    <w:p w14:paraId="0F581409" w14:textId="77777777" w:rsidR="00591615" w:rsidRPr="0032750B" w:rsidRDefault="00591615" w:rsidP="00591615">
      <w:pPr>
        <w:pStyle w:val="BodyTextIndent3"/>
        <w:spacing w:after="0"/>
        <w:ind w:firstLine="96"/>
        <w:rPr>
          <w:sz w:val="22"/>
          <w:szCs w:val="22"/>
        </w:rPr>
      </w:pPr>
      <w:r w:rsidRPr="0032750B">
        <w:rPr>
          <w:sz w:val="22"/>
          <w:szCs w:val="22"/>
        </w:rPr>
        <w:t>86960</w:t>
      </w:r>
    </w:p>
    <w:p w14:paraId="41054701" w14:textId="77777777" w:rsidR="00591615" w:rsidRPr="0032750B" w:rsidRDefault="00591615" w:rsidP="00591615">
      <w:pPr>
        <w:pStyle w:val="BodyTextIndent3"/>
        <w:spacing w:after="0"/>
        <w:ind w:firstLine="96"/>
        <w:rPr>
          <w:sz w:val="22"/>
          <w:szCs w:val="22"/>
        </w:rPr>
      </w:pPr>
      <w:r w:rsidRPr="0032750B">
        <w:rPr>
          <w:sz w:val="22"/>
          <w:szCs w:val="22"/>
        </w:rPr>
        <w:t>86965</w:t>
      </w:r>
    </w:p>
    <w:p w14:paraId="0281D1E0" w14:textId="77777777" w:rsidR="00591615" w:rsidRPr="0032750B" w:rsidRDefault="00591615" w:rsidP="00591615">
      <w:pPr>
        <w:pStyle w:val="BodyTextIndent3"/>
        <w:spacing w:after="0"/>
        <w:ind w:firstLine="96"/>
        <w:rPr>
          <w:sz w:val="22"/>
          <w:szCs w:val="22"/>
        </w:rPr>
      </w:pPr>
      <w:r w:rsidRPr="0032750B">
        <w:rPr>
          <w:sz w:val="22"/>
          <w:szCs w:val="22"/>
        </w:rPr>
        <w:t>86985</w:t>
      </w:r>
    </w:p>
    <w:p w14:paraId="495D300D" w14:textId="77777777" w:rsidR="00591615" w:rsidRPr="0032750B" w:rsidRDefault="00591615" w:rsidP="00591615">
      <w:pPr>
        <w:pStyle w:val="BodyTextIndent3"/>
        <w:spacing w:after="0"/>
        <w:ind w:firstLine="96"/>
        <w:rPr>
          <w:sz w:val="22"/>
          <w:szCs w:val="22"/>
        </w:rPr>
      </w:pPr>
      <w:r w:rsidRPr="0032750B">
        <w:rPr>
          <w:sz w:val="22"/>
          <w:szCs w:val="22"/>
        </w:rPr>
        <w:t>87150</w:t>
      </w:r>
    </w:p>
    <w:p w14:paraId="17094CFA" w14:textId="7EDB9E33" w:rsidR="00591615" w:rsidRDefault="00591615" w:rsidP="00591615">
      <w:pPr>
        <w:pStyle w:val="BodyTextIndent3"/>
        <w:spacing w:after="0"/>
        <w:ind w:firstLine="96"/>
        <w:rPr>
          <w:sz w:val="22"/>
          <w:szCs w:val="22"/>
        </w:rPr>
      </w:pPr>
      <w:r w:rsidRPr="0032750B">
        <w:rPr>
          <w:sz w:val="22"/>
          <w:szCs w:val="22"/>
        </w:rPr>
        <w:t>87153</w:t>
      </w:r>
    </w:p>
    <w:p w14:paraId="3DBDD7C5" w14:textId="78097DA3" w:rsidR="004D338F" w:rsidRDefault="004D338F" w:rsidP="00591615">
      <w:pPr>
        <w:pStyle w:val="BodyTextIndent3"/>
        <w:spacing w:after="0"/>
        <w:ind w:firstLine="96"/>
        <w:rPr>
          <w:sz w:val="22"/>
          <w:szCs w:val="22"/>
        </w:rPr>
      </w:pPr>
      <w:r>
        <w:rPr>
          <w:sz w:val="22"/>
          <w:szCs w:val="22"/>
        </w:rPr>
        <w:t>87154</w:t>
      </w:r>
    </w:p>
    <w:p w14:paraId="4A50FB72" w14:textId="752A1A11" w:rsidR="00C93492" w:rsidRDefault="00C93492" w:rsidP="00591615">
      <w:pPr>
        <w:pStyle w:val="BodyTextIndent3"/>
        <w:spacing w:after="0"/>
        <w:ind w:firstLine="96"/>
        <w:rPr>
          <w:sz w:val="22"/>
          <w:szCs w:val="22"/>
        </w:rPr>
      </w:pPr>
      <w:r>
        <w:rPr>
          <w:sz w:val="22"/>
          <w:szCs w:val="22"/>
        </w:rPr>
        <w:t>87467</w:t>
      </w:r>
    </w:p>
    <w:p w14:paraId="6B36E93F" w14:textId="68DE8684" w:rsidR="00C93492" w:rsidRDefault="00C93492" w:rsidP="00591615">
      <w:pPr>
        <w:pStyle w:val="BodyTextIndent3"/>
        <w:spacing w:after="0"/>
        <w:ind w:firstLine="96"/>
        <w:rPr>
          <w:sz w:val="22"/>
          <w:szCs w:val="22"/>
        </w:rPr>
      </w:pPr>
      <w:r>
        <w:rPr>
          <w:sz w:val="22"/>
          <w:szCs w:val="22"/>
        </w:rPr>
        <w:t>87468</w:t>
      </w:r>
    </w:p>
    <w:p w14:paraId="3BDB538A" w14:textId="6275B9A3" w:rsidR="00C93492" w:rsidRDefault="00C93492" w:rsidP="00591615">
      <w:pPr>
        <w:pStyle w:val="BodyTextIndent3"/>
        <w:spacing w:after="0"/>
        <w:ind w:firstLine="96"/>
        <w:rPr>
          <w:sz w:val="22"/>
          <w:szCs w:val="22"/>
        </w:rPr>
      </w:pPr>
      <w:r>
        <w:rPr>
          <w:sz w:val="22"/>
          <w:szCs w:val="22"/>
        </w:rPr>
        <w:t>87469</w:t>
      </w:r>
    </w:p>
    <w:p w14:paraId="595F808C" w14:textId="383BEF92" w:rsidR="00DB6D8C" w:rsidRDefault="00DB6D8C" w:rsidP="00591615">
      <w:pPr>
        <w:pStyle w:val="BodyTextIndent3"/>
        <w:spacing w:after="0"/>
        <w:ind w:firstLine="96"/>
        <w:rPr>
          <w:sz w:val="22"/>
          <w:szCs w:val="22"/>
        </w:rPr>
      </w:pPr>
      <w:r>
        <w:rPr>
          <w:sz w:val="22"/>
          <w:szCs w:val="22"/>
        </w:rPr>
        <w:t>87478</w:t>
      </w:r>
    </w:p>
    <w:p w14:paraId="6E629465" w14:textId="72DD69F7" w:rsidR="00DB6D8C" w:rsidRPr="0032750B" w:rsidRDefault="00DB6D8C" w:rsidP="00591615">
      <w:pPr>
        <w:pStyle w:val="BodyTextIndent3"/>
        <w:spacing w:after="0"/>
        <w:ind w:firstLine="96"/>
        <w:rPr>
          <w:sz w:val="22"/>
          <w:szCs w:val="22"/>
        </w:rPr>
      </w:pPr>
      <w:r>
        <w:rPr>
          <w:sz w:val="22"/>
          <w:szCs w:val="22"/>
        </w:rPr>
        <w:t>87484</w:t>
      </w:r>
    </w:p>
    <w:p w14:paraId="5ADACCAA" w14:textId="77777777" w:rsidR="00591615" w:rsidRPr="0032750B" w:rsidRDefault="00591615" w:rsidP="00591615">
      <w:pPr>
        <w:pStyle w:val="BodyTextIndent3"/>
        <w:spacing w:after="0"/>
        <w:ind w:firstLine="96"/>
        <w:rPr>
          <w:sz w:val="22"/>
          <w:szCs w:val="22"/>
        </w:rPr>
      </w:pPr>
      <w:r w:rsidRPr="0032750B">
        <w:rPr>
          <w:sz w:val="22"/>
          <w:szCs w:val="22"/>
        </w:rPr>
        <w:t>87493</w:t>
      </w:r>
    </w:p>
    <w:p w14:paraId="16EA784B" w14:textId="77777777" w:rsidR="00591615" w:rsidRPr="0032750B" w:rsidRDefault="00591615" w:rsidP="00591615">
      <w:pPr>
        <w:pStyle w:val="BodyTextIndent3"/>
        <w:spacing w:after="0"/>
        <w:ind w:firstLine="96"/>
        <w:rPr>
          <w:sz w:val="22"/>
          <w:szCs w:val="22"/>
        </w:rPr>
      </w:pPr>
      <w:r w:rsidRPr="0032750B">
        <w:rPr>
          <w:sz w:val="22"/>
          <w:szCs w:val="22"/>
        </w:rPr>
        <w:t>88000</w:t>
      </w:r>
    </w:p>
    <w:p w14:paraId="3C158341" w14:textId="77777777" w:rsidR="00591615" w:rsidRPr="0032750B" w:rsidRDefault="00591615" w:rsidP="00591615">
      <w:pPr>
        <w:pStyle w:val="BodyTextIndent3"/>
        <w:spacing w:after="0"/>
        <w:ind w:firstLine="96"/>
        <w:rPr>
          <w:sz w:val="22"/>
          <w:szCs w:val="22"/>
        </w:rPr>
      </w:pPr>
      <w:r w:rsidRPr="0032750B">
        <w:rPr>
          <w:sz w:val="22"/>
          <w:szCs w:val="22"/>
        </w:rPr>
        <w:t>88005</w:t>
      </w:r>
    </w:p>
    <w:p w14:paraId="20591C52" w14:textId="77777777" w:rsidR="00591615" w:rsidRPr="0032750B" w:rsidRDefault="00591615" w:rsidP="00591615">
      <w:pPr>
        <w:pStyle w:val="BodyTextIndent3"/>
        <w:spacing w:after="0"/>
        <w:ind w:firstLine="96"/>
        <w:rPr>
          <w:sz w:val="22"/>
          <w:szCs w:val="22"/>
        </w:rPr>
      </w:pPr>
      <w:r w:rsidRPr="0032750B">
        <w:rPr>
          <w:sz w:val="22"/>
          <w:szCs w:val="22"/>
        </w:rPr>
        <w:t>88007</w:t>
      </w:r>
    </w:p>
    <w:p w14:paraId="15A0491D" w14:textId="77777777" w:rsidR="00591615" w:rsidRPr="0032750B" w:rsidRDefault="00591615" w:rsidP="00591615">
      <w:pPr>
        <w:pStyle w:val="BodyTextIndent3"/>
        <w:spacing w:after="0"/>
        <w:ind w:firstLine="96"/>
        <w:rPr>
          <w:sz w:val="22"/>
          <w:szCs w:val="22"/>
        </w:rPr>
      </w:pPr>
      <w:r w:rsidRPr="0032750B">
        <w:rPr>
          <w:sz w:val="22"/>
          <w:szCs w:val="22"/>
        </w:rPr>
        <w:t>88012</w:t>
      </w:r>
    </w:p>
    <w:p w14:paraId="41219069" w14:textId="77777777" w:rsidR="00591615" w:rsidRPr="0032750B" w:rsidRDefault="00591615" w:rsidP="00591615">
      <w:pPr>
        <w:pStyle w:val="BodyTextIndent3"/>
        <w:spacing w:after="0"/>
        <w:ind w:firstLine="96"/>
        <w:rPr>
          <w:sz w:val="22"/>
          <w:szCs w:val="22"/>
        </w:rPr>
      </w:pPr>
      <w:r w:rsidRPr="0032750B">
        <w:rPr>
          <w:sz w:val="22"/>
          <w:szCs w:val="22"/>
        </w:rPr>
        <w:t>88014</w:t>
      </w:r>
    </w:p>
    <w:p w14:paraId="3FADF2CC" w14:textId="77777777" w:rsidR="00591615" w:rsidRPr="0032750B" w:rsidRDefault="00591615" w:rsidP="00591615">
      <w:pPr>
        <w:pStyle w:val="BodyTextIndent3"/>
        <w:spacing w:after="0"/>
        <w:ind w:firstLine="96"/>
        <w:rPr>
          <w:sz w:val="22"/>
          <w:szCs w:val="22"/>
        </w:rPr>
      </w:pPr>
      <w:r w:rsidRPr="0032750B">
        <w:rPr>
          <w:sz w:val="22"/>
          <w:szCs w:val="22"/>
        </w:rPr>
        <w:t>88016</w:t>
      </w:r>
    </w:p>
    <w:p w14:paraId="0F48501B" w14:textId="77777777" w:rsidR="00591615" w:rsidRPr="0032750B" w:rsidRDefault="00591615" w:rsidP="00591615">
      <w:pPr>
        <w:pStyle w:val="BodyTextIndent3"/>
        <w:spacing w:after="0"/>
        <w:ind w:firstLine="96"/>
        <w:rPr>
          <w:sz w:val="22"/>
          <w:szCs w:val="22"/>
        </w:rPr>
      </w:pPr>
      <w:r w:rsidRPr="0032750B">
        <w:rPr>
          <w:sz w:val="22"/>
          <w:szCs w:val="22"/>
        </w:rPr>
        <w:t>88020</w:t>
      </w:r>
    </w:p>
    <w:p w14:paraId="6435E709" w14:textId="77777777" w:rsidR="00591615" w:rsidRPr="0032750B" w:rsidRDefault="00591615" w:rsidP="00591615">
      <w:pPr>
        <w:pStyle w:val="BodyTextIndent3"/>
        <w:spacing w:after="0"/>
        <w:ind w:firstLine="96"/>
        <w:rPr>
          <w:sz w:val="22"/>
          <w:szCs w:val="22"/>
        </w:rPr>
      </w:pPr>
      <w:r w:rsidRPr="0032750B">
        <w:rPr>
          <w:sz w:val="22"/>
          <w:szCs w:val="22"/>
        </w:rPr>
        <w:t>88025</w:t>
      </w:r>
    </w:p>
    <w:p w14:paraId="02ED2C33" w14:textId="77777777" w:rsidR="00591615" w:rsidRPr="0032750B" w:rsidRDefault="00591615" w:rsidP="00591615">
      <w:pPr>
        <w:pStyle w:val="BodyTextIndent3"/>
        <w:spacing w:after="0"/>
        <w:ind w:firstLine="96"/>
        <w:rPr>
          <w:sz w:val="22"/>
          <w:szCs w:val="22"/>
        </w:rPr>
      </w:pPr>
      <w:r w:rsidRPr="0032750B">
        <w:rPr>
          <w:sz w:val="22"/>
          <w:szCs w:val="22"/>
        </w:rPr>
        <w:t>88027</w:t>
      </w:r>
    </w:p>
    <w:p w14:paraId="5FC55187" w14:textId="77777777" w:rsidR="00591615" w:rsidRPr="0032750B" w:rsidRDefault="00591615" w:rsidP="00591615">
      <w:pPr>
        <w:pStyle w:val="BodyTextIndent3"/>
        <w:spacing w:after="0"/>
        <w:ind w:firstLine="96"/>
        <w:rPr>
          <w:sz w:val="22"/>
          <w:szCs w:val="22"/>
        </w:rPr>
      </w:pPr>
      <w:r w:rsidRPr="0032750B">
        <w:rPr>
          <w:sz w:val="22"/>
          <w:szCs w:val="22"/>
        </w:rPr>
        <w:t>88028</w:t>
      </w:r>
    </w:p>
    <w:p w14:paraId="2FD5A04E" w14:textId="77777777" w:rsidR="00591615" w:rsidRPr="0032750B" w:rsidRDefault="00591615" w:rsidP="00591615">
      <w:pPr>
        <w:pStyle w:val="BodyTextIndent3"/>
        <w:spacing w:after="0"/>
        <w:ind w:firstLine="96"/>
        <w:rPr>
          <w:sz w:val="22"/>
          <w:szCs w:val="22"/>
        </w:rPr>
      </w:pPr>
      <w:r w:rsidRPr="0032750B">
        <w:rPr>
          <w:sz w:val="22"/>
          <w:szCs w:val="22"/>
        </w:rPr>
        <w:t>88029</w:t>
      </w:r>
    </w:p>
    <w:p w14:paraId="3173AF45" w14:textId="77777777" w:rsidR="00591615" w:rsidRPr="0032750B" w:rsidRDefault="00591615" w:rsidP="00591615">
      <w:pPr>
        <w:pStyle w:val="BodyTextIndent3"/>
        <w:spacing w:after="0"/>
        <w:ind w:firstLine="96"/>
        <w:rPr>
          <w:sz w:val="22"/>
          <w:szCs w:val="22"/>
        </w:rPr>
      </w:pPr>
      <w:r w:rsidRPr="0032750B">
        <w:rPr>
          <w:sz w:val="22"/>
          <w:szCs w:val="22"/>
        </w:rPr>
        <w:t>88036</w:t>
      </w:r>
    </w:p>
    <w:p w14:paraId="3E17C93A" w14:textId="77777777" w:rsidR="00591615" w:rsidRPr="0032750B" w:rsidRDefault="00591615" w:rsidP="00591615">
      <w:pPr>
        <w:pStyle w:val="BodyTextIndent3"/>
        <w:spacing w:after="0"/>
        <w:ind w:firstLine="96"/>
        <w:rPr>
          <w:sz w:val="22"/>
          <w:szCs w:val="22"/>
        </w:rPr>
      </w:pPr>
      <w:r w:rsidRPr="0032750B">
        <w:rPr>
          <w:sz w:val="22"/>
          <w:szCs w:val="22"/>
        </w:rPr>
        <w:t>88037</w:t>
      </w:r>
    </w:p>
    <w:p w14:paraId="318F83C6" w14:textId="77777777" w:rsidR="00591615" w:rsidRPr="0032750B" w:rsidRDefault="00591615" w:rsidP="00591615">
      <w:pPr>
        <w:pStyle w:val="BodyTextIndent3"/>
        <w:spacing w:after="0"/>
        <w:ind w:firstLine="96"/>
        <w:rPr>
          <w:sz w:val="22"/>
          <w:szCs w:val="22"/>
        </w:rPr>
      </w:pPr>
      <w:r w:rsidRPr="0032750B">
        <w:rPr>
          <w:sz w:val="22"/>
          <w:szCs w:val="22"/>
        </w:rPr>
        <w:t>88040</w:t>
      </w:r>
    </w:p>
    <w:p w14:paraId="69BF0444" w14:textId="77777777" w:rsidR="00591615" w:rsidRPr="0032750B" w:rsidRDefault="00591615" w:rsidP="00591615">
      <w:pPr>
        <w:pStyle w:val="BodyTextIndent3"/>
        <w:spacing w:after="0"/>
        <w:ind w:firstLine="96"/>
        <w:rPr>
          <w:sz w:val="22"/>
          <w:szCs w:val="22"/>
        </w:rPr>
      </w:pPr>
      <w:r w:rsidRPr="0032750B">
        <w:rPr>
          <w:sz w:val="22"/>
          <w:szCs w:val="22"/>
        </w:rPr>
        <w:t>88045</w:t>
      </w:r>
    </w:p>
    <w:p w14:paraId="60138D87" w14:textId="77777777" w:rsidR="00591615" w:rsidRPr="0032750B" w:rsidRDefault="00591615" w:rsidP="00591615">
      <w:pPr>
        <w:pStyle w:val="BodyTextIndent3"/>
        <w:spacing w:after="0"/>
        <w:ind w:firstLine="96"/>
        <w:rPr>
          <w:sz w:val="22"/>
          <w:szCs w:val="22"/>
        </w:rPr>
      </w:pPr>
      <w:r w:rsidRPr="0032750B">
        <w:rPr>
          <w:sz w:val="22"/>
          <w:szCs w:val="22"/>
        </w:rPr>
        <w:t>88099</w:t>
      </w:r>
    </w:p>
    <w:p w14:paraId="6929524D" w14:textId="77777777" w:rsidR="00591615" w:rsidRPr="0032750B" w:rsidRDefault="00591615" w:rsidP="00591615">
      <w:pPr>
        <w:pStyle w:val="BodyTextIndent3"/>
        <w:spacing w:after="0"/>
        <w:ind w:firstLine="96"/>
        <w:rPr>
          <w:sz w:val="22"/>
          <w:szCs w:val="22"/>
        </w:rPr>
      </w:pPr>
      <w:r w:rsidRPr="0032750B">
        <w:rPr>
          <w:sz w:val="22"/>
          <w:szCs w:val="22"/>
        </w:rPr>
        <w:t>88125</w:t>
      </w:r>
    </w:p>
    <w:p w14:paraId="71474124" w14:textId="77777777" w:rsidR="00591615" w:rsidRPr="0032750B" w:rsidRDefault="00591615" w:rsidP="00591615">
      <w:pPr>
        <w:pStyle w:val="BodyTextIndent3"/>
        <w:spacing w:after="0"/>
        <w:ind w:firstLine="96"/>
        <w:rPr>
          <w:sz w:val="22"/>
          <w:szCs w:val="22"/>
        </w:rPr>
      </w:pPr>
      <w:r w:rsidRPr="0032750B">
        <w:rPr>
          <w:sz w:val="22"/>
          <w:szCs w:val="22"/>
        </w:rPr>
        <w:t>88333</w:t>
      </w:r>
    </w:p>
    <w:p w14:paraId="559AF4DE" w14:textId="77777777" w:rsidR="00591615" w:rsidRPr="0032750B" w:rsidRDefault="00591615" w:rsidP="00591615">
      <w:pPr>
        <w:pStyle w:val="BodyTextIndent3"/>
        <w:spacing w:after="0"/>
        <w:ind w:firstLine="96"/>
        <w:rPr>
          <w:sz w:val="22"/>
          <w:szCs w:val="22"/>
        </w:rPr>
      </w:pPr>
      <w:r w:rsidRPr="0032750B">
        <w:rPr>
          <w:sz w:val="22"/>
          <w:szCs w:val="22"/>
        </w:rPr>
        <w:t>88334</w:t>
      </w:r>
    </w:p>
    <w:p w14:paraId="34B0CCFA" w14:textId="77777777" w:rsidR="00591615" w:rsidRPr="0032750B" w:rsidRDefault="00591615" w:rsidP="00591615">
      <w:pPr>
        <w:pStyle w:val="BodyTextIndent3"/>
        <w:spacing w:after="0"/>
        <w:ind w:firstLine="96"/>
        <w:rPr>
          <w:sz w:val="22"/>
          <w:szCs w:val="22"/>
        </w:rPr>
      </w:pPr>
      <w:r w:rsidRPr="0032750B">
        <w:rPr>
          <w:sz w:val="22"/>
          <w:szCs w:val="22"/>
        </w:rPr>
        <w:t>88738</w:t>
      </w:r>
    </w:p>
    <w:p w14:paraId="7DB474F9" w14:textId="77777777" w:rsidR="00591615" w:rsidRPr="0032750B" w:rsidRDefault="00591615" w:rsidP="00591615">
      <w:pPr>
        <w:pStyle w:val="BodyTextIndent3"/>
        <w:spacing w:after="0"/>
        <w:ind w:firstLine="96"/>
        <w:rPr>
          <w:sz w:val="22"/>
          <w:szCs w:val="22"/>
        </w:rPr>
      </w:pPr>
      <w:r w:rsidRPr="0032750B">
        <w:rPr>
          <w:sz w:val="22"/>
          <w:szCs w:val="22"/>
        </w:rPr>
        <w:t>88749</w:t>
      </w:r>
    </w:p>
    <w:p w14:paraId="0EF872B7" w14:textId="77777777" w:rsidR="00591615" w:rsidRPr="0032750B" w:rsidRDefault="00591615" w:rsidP="00591615">
      <w:pPr>
        <w:pStyle w:val="BodyTextIndent3"/>
        <w:spacing w:after="0"/>
        <w:ind w:firstLine="96"/>
        <w:rPr>
          <w:sz w:val="22"/>
          <w:szCs w:val="22"/>
        </w:rPr>
      </w:pPr>
      <w:r w:rsidRPr="0032750B">
        <w:rPr>
          <w:sz w:val="22"/>
          <w:szCs w:val="22"/>
        </w:rPr>
        <w:t>89250</w:t>
      </w:r>
    </w:p>
    <w:p w14:paraId="6C558C80" w14:textId="77777777" w:rsidR="00591615" w:rsidRPr="0032750B" w:rsidRDefault="00591615" w:rsidP="00591615">
      <w:pPr>
        <w:pStyle w:val="BodyTextIndent3"/>
        <w:spacing w:after="0"/>
        <w:ind w:firstLine="96"/>
        <w:rPr>
          <w:sz w:val="22"/>
          <w:szCs w:val="22"/>
        </w:rPr>
      </w:pPr>
      <w:r w:rsidRPr="0032750B">
        <w:rPr>
          <w:sz w:val="22"/>
          <w:szCs w:val="22"/>
        </w:rPr>
        <w:t>89251</w:t>
      </w:r>
    </w:p>
    <w:p w14:paraId="28FC0948" w14:textId="77777777" w:rsidR="00591615" w:rsidRPr="0032750B" w:rsidRDefault="00591615" w:rsidP="00591615">
      <w:pPr>
        <w:pStyle w:val="BodyTextIndent3"/>
        <w:spacing w:after="0"/>
        <w:ind w:firstLine="96"/>
        <w:rPr>
          <w:sz w:val="22"/>
          <w:szCs w:val="22"/>
        </w:rPr>
      </w:pPr>
      <w:r w:rsidRPr="0032750B">
        <w:rPr>
          <w:sz w:val="22"/>
          <w:szCs w:val="22"/>
        </w:rPr>
        <w:t>89253</w:t>
      </w:r>
    </w:p>
    <w:p w14:paraId="67FCCF84" w14:textId="77777777" w:rsidR="00591615" w:rsidRPr="0032750B" w:rsidRDefault="00591615" w:rsidP="00591615">
      <w:pPr>
        <w:pStyle w:val="BodyTextIndent3"/>
        <w:spacing w:after="0"/>
        <w:ind w:firstLine="96"/>
        <w:rPr>
          <w:sz w:val="22"/>
          <w:szCs w:val="22"/>
        </w:rPr>
      </w:pPr>
      <w:r w:rsidRPr="0032750B">
        <w:rPr>
          <w:sz w:val="22"/>
          <w:szCs w:val="22"/>
        </w:rPr>
        <w:t>89254</w:t>
      </w:r>
    </w:p>
    <w:p w14:paraId="68B1FC47" w14:textId="77777777" w:rsidR="00591615" w:rsidRPr="0032750B" w:rsidRDefault="00591615" w:rsidP="00591615">
      <w:pPr>
        <w:pStyle w:val="BodyTextIndent3"/>
        <w:spacing w:after="0"/>
        <w:ind w:firstLine="96"/>
        <w:rPr>
          <w:sz w:val="22"/>
          <w:szCs w:val="22"/>
        </w:rPr>
      </w:pPr>
      <w:r w:rsidRPr="0032750B">
        <w:rPr>
          <w:sz w:val="22"/>
          <w:szCs w:val="22"/>
        </w:rPr>
        <w:t>89255</w:t>
      </w:r>
    </w:p>
    <w:p w14:paraId="0F281D44" w14:textId="77777777" w:rsidR="00591615" w:rsidRPr="0032750B" w:rsidRDefault="00591615" w:rsidP="00591615">
      <w:pPr>
        <w:pStyle w:val="BodyTextIndent3"/>
        <w:spacing w:after="0"/>
        <w:ind w:firstLine="96"/>
        <w:rPr>
          <w:sz w:val="22"/>
          <w:szCs w:val="22"/>
        </w:rPr>
      </w:pPr>
      <w:r w:rsidRPr="0032750B">
        <w:rPr>
          <w:sz w:val="22"/>
          <w:szCs w:val="22"/>
        </w:rPr>
        <w:t>89257</w:t>
      </w:r>
    </w:p>
    <w:p w14:paraId="10F77BA5" w14:textId="77777777" w:rsidR="00591615" w:rsidRPr="0032750B" w:rsidRDefault="00591615" w:rsidP="00591615">
      <w:pPr>
        <w:pStyle w:val="BodyTextIndent3"/>
        <w:spacing w:after="0"/>
        <w:ind w:firstLine="96"/>
        <w:rPr>
          <w:sz w:val="22"/>
          <w:szCs w:val="22"/>
        </w:rPr>
      </w:pPr>
      <w:r w:rsidRPr="0032750B">
        <w:rPr>
          <w:sz w:val="22"/>
          <w:szCs w:val="22"/>
        </w:rPr>
        <w:t>89258</w:t>
      </w:r>
    </w:p>
    <w:p w14:paraId="014F166D" w14:textId="77777777" w:rsidR="00591615" w:rsidRPr="0032750B" w:rsidRDefault="00591615" w:rsidP="00591615">
      <w:pPr>
        <w:pStyle w:val="BodyTextIndent3"/>
        <w:spacing w:after="0"/>
        <w:ind w:firstLine="96"/>
        <w:rPr>
          <w:sz w:val="22"/>
          <w:szCs w:val="22"/>
        </w:rPr>
      </w:pPr>
      <w:r w:rsidRPr="0032750B">
        <w:rPr>
          <w:sz w:val="22"/>
          <w:szCs w:val="22"/>
        </w:rPr>
        <w:t>89259</w:t>
      </w:r>
    </w:p>
    <w:p w14:paraId="521C10E3" w14:textId="77777777" w:rsidR="00591615" w:rsidRPr="0032750B" w:rsidRDefault="00591615" w:rsidP="00591615">
      <w:pPr>
        <w:pStyle w:val="BodyTextIndent3"/>
        <w:spacing w:after="0"/>
        <w:ind w:firstLine="96"/>
        <w:rPr>
          <w:sz w:val="22"/>
          <w:szCs w:val="22"/>
        </w:rPr>
      </w:pPr>
      <w:r w:rsidRPr="0032750B">
        <w:rPr>
          <w:sz w:val="22"/>
          <w:szCs w:val="22"/>
        </w:rPr>
        <w:t>89260</w:t>
      </w:r>
    </w:p>
    <w:p w14:paraId="19C0C4A3" w14:textId="77777777" w:rsidR="00591615" w:rsidRPr="0032750B" w:rsidRDefault="00591615" w:rsidP="00591615">
      <w:pPr>
        <w:pStyle w:val="BodyTextIndent3"/>
        <w:spacing w:after="0"/>
        <w:ind w:firstLine="96"/>
        <w:rPr>
          <w:sz w:val="22"/>
          <w:szCs w:val="22"/>
        </w:rPr>
      </w:pPr>
      <w:r w:rsidRPr="0032750B">
        <w:rPr>
          <w:sz w:val="22"/>
          <w:szCs w:val="22"/>
        </w:rPr>
        <w:t>89261</w:t>
      </w:r>
    </w:p>
    <w:p w14:paraId="13445CF0" w14:textId="77777777" w:rsidR="00591615" w:rsidRPr="0032750B" w:rsidRDefault="00591615" w:rsidP="00591615">
      <w:pPr>
        <w:pStyle w:val="BodyTextIndent3"/>
        <w:spacing w:after="0"/>
        <w:ind w:firstLine="96"/>
        <w:rPr>
          <w:sz w:val="22"/>
          <w:szCs w:val="22"/>
        </w:rPr>
      </w:pPr>
      <w:r w:rsidRPr="0032750B">
        <w:rPr>
          <w:sz w:val="22"/>
          <w:szCs w:val="22"/>
        </w:rPr>
        <w:t>89264</w:t>
      </w:r>
    </w:p>
    <w:p w14:paraId="40AE0DBF" w14:textId="77777777" w:rsidR="00591615" w:rsidRPr="0032750B" w:rsidRDefault="00591615" w:rsidP="00591615">
      <w:pPr>
        <w:pStyle w:val="BodyTextIndent3"/>
        <w:spacing w:after="0"/>
        <w:ind w:firstLine="96"/>
        <w:rPr>
          <w:sz w:val="22"/>
          <w:szCs w:val="22"/>
        </w:rPr>
      </w:pPr>
      <w:r w:rsidRPr="0032750B">
        <w:rPr>
          <w:sz w:val="22"/>
          <w:szCs w:val="22"/>
        </w:rPr>
        <w:t>89268</w:t>
      </w:r>
    </w:p>
    <w:p w14:paraId="705238D1" w14:textId="77777777" w:rsidR="00591615" w:rsidRPr="0032750B" w:rsidRDefault="00591615" w:rsidP="00591615">
      <w:pPr>
        <w:pStyle w:val="BodyTextIndent3"/>
        <w:spacing w:after="0"/>
        <w:ind w:firstLine="96"/>
        <w:rPr>
          <w:sz w:val="22"/>
          <w:szCs w:val="22"/>
        </w:rPr>
      </w:pPr>
      <w:r w:rsidRPr="0032750B">
        <w:rPr>
          <w:sz w:val="22"/>
          <w:szCs w:val="22"/>
        </w:rPr>
        <w:t>89272</w:t>
      </w:r>
    </w:p>
    <w:p w14:paraId="1D5AA15D" w14:textId="77777777" w:rsidR="00591615" w:rsidRPr="0032750B" w:rsidRDefault="00591615" w:rsidP="00591615">
      <w:pPr>
        <w:pStyle w:val="BodyTextIndent3"/>
        <w:spacing w:after="0"/>
        <w:ind w:firstLine="96"/>
        <w:rPr>
          <w:sz w:val="22"/>
          <w:szCs w:val="22"/>
        </w:rPr>
      </w:pPr>
      <w:r w:rsidRPr="0032750B">
        <w:rPr>
          <w:sz w:val="22"/>
          <w:szCs w:val="22"/>
        </w:rPr>
        <w:t>89280</w:t>
      </w:r>
    </w:p>
    <w:p w14:paraId="38ED34F1" w14:textId="77777777" w:rsidR="00591615" w:rsidRPr="0032750B" w:rsidRDefault="00591615" w:rsidP="00591615">
      <w:pPr>
        <w:pStyle w:val="BodyTextIndent3"/>
        <w:spacing w:after="0"/>
        <w:ind w:firstLine="96"/>
        <w:rPr>
          <w:sz w:val="22"/>
          <w:szCs w:val="22"/>
        </w:rPr>
      </w:pPr>
      <w:r w:rsidRPr="0032750B">
        <w:rPr>
          <w:sz w:val="22"/>
          <w:szCs w:val="22"/>
        </w:rPr>
        <w:t>89281</w:t>
      </w:r>
    </w:p>
    <w:p w14:paraId="7F14D850" w14:textId="77777777" w:rsidR="00591615" w:rsidRPr="0032750B" w:rsidRDefault="00591615" w:rsidP="00591615">
      <w:pPr>
        <w:pStyle w:val="BodyTextIndent3"/>
        <w:spacing w:after="0"/>
        <w:ind w:firstLine="96"/>
        <w:rPr>
          <w:sz w:val="22"/>
          <w:szCs w:val="22"/>
        </w:rPr>
      </w:pPr>
      <w:r w:rsidRPr="0032750B">
        <w:rPr>
          <w:sz w:val="22"/>
          <w:szCs w:val="22"/>
        </w:rPr>
        <w:t>89290</w:t>
      </w:r>
    </w:p>
    <w:p w14:paraId="5DBB824D" w14:textId="77777777" w:rsidR="00591615" w:rsidRPr="0032750B" w:rsidRDefault="00591615" w:rsidP="00591615">
      <w:pPr>
        <w:pStyle w:val="BodyTextIndent3"/>
        <w:spacing w:after="0"/>
        <w:ind w:firstLine="96"/>
        <w:rPr>
          <w:sz w:val="22"/>
          <w:szCs w:val="22"/>
        </w:rPr>
      </w:pPr>
      <w:r w:rsidRPr="0032750B">
        <w:rPr>
          <w:sz w:val="22"/>
          <w:szCs w:val="22"/>
        </w:rPr>
        <w:t>89291</w:t>
      </w:r>
    </w:p>
    <w:p w14:paraId="7D82ACF2" w14:textId="77777777" w:rsidR="00591615" w:rsidRPr="0032750B" w:rsidRDefault="00591615" w:rsidP="00591615">
      <w:pPr>
        <w:pStyle w:val="BodyTextIndent3"/>
        <w:spacing w:after="0"/>
        <w:ind w:firstLine="96"/>
        <w:rPr>
          <w:sz w:val="22"/>
          <w:szCs w:val="22"/>
        </w:rPr>
      </w:pPr>
      <w:r w:rsidRPr="0032750B">
        <w:rPr>
          <w:sz w:val="22"/>
          <w:szCs w:val="22"/>
        </w:rPr>
        <w:t>89321</w:t>
      </w:r>
    </w:p>
    <w:p w14:paraId="1931AC1D" w14:textId="77777777" w:rsidR="00591615" w:rsidRPr="0032750B" w:rsidRDefault="00591615" w:rsidP="00591615">
      <w:pPr>
        <w:pStyle w:val="BodyTextIndent3"/>
        <w:spacing w:after="0"/>
        <w:ind w:firstLine="96"/>
        <w:rPr>
          <w:sz w:val="22"/>
          <w:szCs w:val="22"/>
        </w:rPr>
      </w:pPr>
      <w:r w:rsidRPr="0032750B">
        <w:rPr>
          <w:sz w:val="22"/>
          <w:szCs w:val="22"/>
        </w:rPr>
        <w:t>89322</w:t>
      </w:r>
    </w:p>
    <w:p w14:paraId="21A4931A" w14:textId="77777777" w:rsidR="00591615" w:rsidRPr="0032750B" w:rsidRDefault="00591615" w:rsidP="00591615">
      <w:pPr>
        <w:pStyle w:val="BodyTextIndent3"/>
        <w:spacing w:after="0"/>
        <w:ind w:firstLine="96"/>
        <w:rPr>
          <w:sz w:val="22"/>
          <w:szCs w:val="22"/>
        </w:rPr>
      </w:pPr>
      <w:r w:rsidRPr="0032750B">
        <w:rPr>
          <w:sz w:val="22"/>
          <w:szCs w:val="22"/>
        </w:rPr>
        <w:t>89325</w:t>
      </w:r>
    </w:p>
    <w:p w14:paraId="41AC199F" w14:textId="77777777" w:rsidR="00591615" w:rsidRPr="0032750B" w:rsidRDefault="00591615" w:rsidP="00591615">
      <w:pPr>
        <w:pStyle w:val="BodyTextIndent3"/>
        <w:spacing w:after="0"/>
        <w:ind w:firstLine="96"/>
        <w:rPr>
          <w:sz w:val="22"/>
          <w:szCs w:val="22"/>
        </w:rPr>
      </w:pPr>
      <w:r w:rsidRPr="0032750B">
        <w:rPr>
          <w:sz w:val="22"/>
          <w:szCs w:val="22"/>
        </w:rPr>
        <w:t>89329</w:t>
      </w:r>
    </w:p>
    <w:p w14:paraId="025FC60D" w14:textId="77777777" w:rsidR="00591615" w:rsidRPr="0032750B" w:rsidRDefault="00591615" w:rsidP="00591615">
      <w:pPr>
        <w:pStyle w:val="BodyTextIndent3"/>
        <w:spacing w:after="0"/>
        <w:ind w:firstLine="96"/>
        <w:rPr>
          <w:sz w:val="22"/>
          <w:szCs w:val="22"/>
        </w:rPr>
      </w:pPr>
      <w:r w:rsidRPr="0032750B">
        <w:rPr>
          <w:sz w:val="22"/>
          <w:szCs w:val="22"/>
        </w:rPr>
        <w:t>89330</w:t>
      </w:r>
    </w:p>
    <w:p w14:paraId="2F3D99AB" w14:textId="77777777" w:rsidR="00591615" w:rsidRPr="0032750B" w:rsidRDefault="00591615" w:rsidP="00591615">
      <w:pPr>
        <w:pStyle w:val="BodyTextIndent3"/>
        <w:spacing w:after="0"/>
        <w:ind w:firstLine="96"/>
        <w:rPr>
          <w:sz w:val="22"/>
          <w:szCs w:val="22"/>
        </w:rPr>
      </w:pPr>
      <w:r w:rsidRPr="0032750B">
        <w:rPr>
          <w:sz w:val="22"/>
          <w:szCs w:val="22"/>
        </w:rPr>
        <w:t>89331</w:t>
      </w:r>
    </w:p>
    <w:p w14:paraId="693D10C2" w14:textId="77777777" w:rsidR="00591615" w:rsidRPr="0032750B" w:rsidRDefault="00591615" w:rsidP="00591615">
      <w:pPr>
        <w:pStyle w:val="BodyTextIndent3"/>
        <w:spacing w:after="0"/>
        <w:ind w:firstLine="96"/>
        <w:rPr>
          <w:sz w:val="22"/>
          <w:szCs w:val="22"/>
        </w:rPr>
      </w:pPr>
      <w:r w:rsidRPr="0032750B">
        <w:rPr>
          <w:sz w:val="22"/>
          <w:szCs w:val="22"/>
        </w:rPr>
        <w:t>89335</w:t>
      </w:r>
    </w:p>
    <w:p w14:paraId="66B8D8F0" w14:textId="77777777" w:rsidR="00591615" w:rsidRPr="0032750B" w:rsidRDefault="00591615" w:rsidP="00591615">
      <w:pPr>
        <w:pStyle w:val="BodyTextIndent3"/>
        <w:spacing w:after="0"/>
        <w:ind w:firstLine="96"/>
        <w:rPr>
          <w:sz w:val="22"/>
          <w:szCs w:val="22"/>
        </w:rPr>
      </w:pPr>
      <w:r w:rsidRPr="0032750B">
        <w:rPr>
          <w:sz w:val="22"/>
          <w:szCs w:val="22"/>
        </w:rPr>
        <w:t>89342</w:t>
      </w:r>
    </w:p>
    <w:p w14:paraId="5C674FB2" w14:textId="77777777" w:rsidR="00591615" w:rsidRPr="0032750B" w:rsidRDefault="00591615" w:rsidP="00591615">
      <w:pPr>
        <w:pStyle w:val="BodyTextIndent3"/>
        <w:spacing w:after="0"/>
        <w:ind w:firstLine="96"/>
        <w:rPr>
          <w:sz w:val="22"/>
          <w:szCs w:val="22"/>
        </w:rPr>
      </w:pPr>
      <w:r w:rsidRPr="0032750B">
        <w:rPr>
          <w:sz w:val="22"/>
          <w:szCs w:val="22"/>
        </w:rPr>
        <w:t>89343</w:t>
      </w:r>
    </w:p>
    <w:p w14:paraId="026937B5" w14:textId="77777777" w:rsidR="00591615" w:rsidRPr="0032750B" w:rsidRDefault="00591615" w:rsidP="00591615">
      <w:pPr>
        <w:pStyle w:val="BodyTextIndent3"/>
        <w:spacing w:after="0"/>
        <w:ind w:firstLine="96"/>
        <w:rPr>
          <w:sz w:val="22"/>
          <w:szCs w:val="22"/>
        </w:rPr>
      </w:pPr>
      <w:r w:rsidRPr="0032750B">
        <w:rPr>
          <w:sz w:val="22"/>
          <w:szCs w:val="22"/>
        </w:rPr>
        <w:t>89344</w:t>
      </w:r>
    </w:p>
    <w:p w14:paraId="198ADEA4" w14:textId="77777777" w:rsidR="00591615" w:rsidRPr="0032750B" w:rsidRDefault="00591615" w:rsidP="00591615">
      <w:pPr>
        <w:pStyle w:val="BodyTextIndent3"/>
        <w:spacing w:after="0"/>
        <w:ind w:firstLine="96"/>
        <w:rPr>
          <w:sz w:val="22"/>
          <w:szCs w:val="22"/>
        </w:rPr>
      </w:pPr>
      <w:r w:rsidRPr="0032750B">
        <w:rPr>
          <w:sz w:val="22"/>
          <w:szCs w:val="22"/>
        </w:rPr>
        <w:t>89346</w:t>
      </w:r>
    </w:p>
    <w:p w14:paraId="7F8C02C8" w14:textId="77777777" w:rsidR="00591615" w:rsidRPr="0032750B" w:rsidRDefault="00591615" w:rsidP="00591615">
      <w:pPr>
        <w:pStyle w:val="BodyTextIndent3"/>
        <w:spacing w:after="0"/>
        <w:ind w:firstLine="96"/>
        <w:rPr>
          <w:sz w:val="22"/>
          <w:szCs w:val="22"/>
        </w:rPr>
      </w:pPr>
      <w:r w:rsidRPr="0032750B">
        <w:rPr>
          <w:sz w:val="22"/>
          <w:szCs w:val="22"/>
        </w:rPr>
        <w:t>89352</w:t>
      </w:r>
    </w:p>
    <w:p w14:paraId="3953B542" w14:textId="77777777" w:rsidR="00591615" w:rsidRPr="0032750B" w:rsidRDefault="00591615" w:rsidP="00591615">
      <w:pPr>
        <w:pStyle w:val="BodyTextIndent3"/>
        <w:spacing w:after="0"/>
        <w:ind w:firstLine="96"/>
        <w:rPr>
          <w:sz w:val="22"/>
          <w:szCs w:val="22"/>
        </w:rPr>
      </w:pPr>
      <w:r w:rsidRPr="0032750B">
        <w:rPr>
          <w:sz w:val="22"/>
          <w:szCs w:val="22"/>
        </w:rPr>
        <w:t>89353</w:t>
      </w:r>
    </w:p>
    <w:p w14:paraId="5B5D6F87" w14:textId="77777777" w:rsidR="00591615" w:rsidRPr="0032750B" w:rsidRDefault="00591615" w:rsidP="00591615">
      <w:pPr>
        <w:pStyle w:val="BodyTextIndent3"/>
        <w:spacing w:after="0"/>
        <w:ind w:firstLine="96"/>
        <w:rPr>
          <w:sz w:val="22"/>
          <w:szCs w:val="22"/>
        </w:rPr>
      </w:pPr>
      <w:r w:rsidRPr="0032750B">
        <w:rPr>
          <w:sz w:val="22"/>
          <w:szCs w:val="22"/>
        </w:rPr>
        <w:t>89354</w:t>
      </w:r>
    </w:p>
    <w:p w14:paraId="2A8C83FB" w14:textId="77777777" w:rsidR="00591615" w:rsidRPr="0032750B" w:rsidRDefault="00591615" w:rsidP="00591615">
      <w:pPr>
        <w:pStyle w:val="BodyTextIndent3"/>
        <w:spacing w:after="0"/>
        <w:ind w:firstLine="96"/>
        <w:rPr>
          <w:sz w:val="22"/>
          <w:szCs w:val="22"/>
        </w:rPr>
      </w:pPr>
      <w:r w:rsidRPr="0032750B">
        <w:rPr>
          <w:sz w:val="22"/>
          <w:szCs w:val="22"/>
        </w:rPr>
        <w:t>89356</w:t>
      </w:r>
    </w:p>
    <w:p w14:paraId="6BB00A46" w14:textId="77777777" w:rsidR="00591615" w:rsidRPr="0032750B" w:rsidRDefault="00591615" w:rsidP="00591615">
      <w:pPr>
        <w:pStyle w:val="BodyTextIndent3"/>
        <w:spacing w:after="0"/>
        <w:ind w:firstLine="96"/>
        <w:rPr>
          <w:sz w:val="22"/>
          <w:szCs w:val="22"/>
        </w:rPr>
      </w:pPr>
      <w:r w:rsidRPr="0032750B">
        <w:rPr>
          <w:sz w:val="22"/>
          <w:szCs w:val="22"/>
        </w:rPr>
        <w:t>89398</w:t>
      </w:r>
    </w:p>
    <w:p w14:paraId="5B871451" w14:textId="77777777" w:rsidR="00591615" w:rsidRPr="0032750B" w:rsidRDefault="00591615" w:rsidP="00591615">
      <w:pPr>
        <w:pStyle w:val="BodyTextIndent3"/>
        <w:spacing w:after="0"/>
        <w:ind w:firstLine="96"/>
        <w:rPr>
          <w:sz w:val="22"/>
          <w:szCs w:val="22"/>
        </w:rPr>
      </w:pPr>
      <w:r w:rsidRPr="0032750B">
        <w:rPr>
          <w:sz w:val="22"/>
          <w:szCs w:val="22"/>
        </w:rPr>
        <w:t>90377</w:t>
      </w:r>
    </w:p>
    <w:p w14:paraId="68234F0D" w14:textId="77777777" w:rsidR="00591615" w:rsidRPr="0032750B" w:rsidRDefault="00591615" w:rsidP="00591615">
      <w:pPr>
        <w:pStyle w:val="BodyTextIndent3"/>
        <w:spacing w:after="0"/>
        <w:ind w:firstLine="96"/>
        <w:rPr>
          <w:sz w:val="22"/>
          <w:szCs w:val="22"/>
        </w:rPr>
      </w:pPr>
      <w:r w:rsidRPr="0032750B">
        <w:rPr>
          <w:sz w:val="22"/>
          <w:szCs w:val="22"/>
        </w:rPr>
        <w:t>90461</w:t>
      </w:r>
    </w:p>
    <w:p w14:paraId="2D9C8795" w14:textId="77777777" w:rsidR="00591615" w:rsidRPr="0032750B" w:rsidRDefault="00591615" w:rsidP="00591615">
      <w:pPr>
        <w:pStyle w:val="BodyTextIndent3"/>
        <w:spacing w:after="0"/>
        <w:ind w:firstLine="96"/>
        <w:rPr>
          <w:sz w:val="22"/>
          <w:szCs w:val="22"/>
        </w:rPr>
      </w:pPr>
      <w:r w:rsidRPr="0032750B">
        <w:rPr>
          <w:sz w:val="22"/>
          <w:szCs w:val="22"/>
        </w:rPr>
        <w:t>90586</w:t>
      </w:r>
    </w:p>
    <w:p w14:paraId="690A1B25" w14:textId="77777777" w:rsidR="00591615" w:rsidRDefault="00591615" w:rsidP="00591615">
      <w:pPr>
        <w:pStyle w:val="BodyTextIndent3"/>
        <w:spacing w:after="0"/>
        <w:ind w:firstLine="96"/>
        <w:rPr>
          <w:sz w:val="22"/>
          <w:szCs w:val="22"/>
        </w:rPr>
      </w:pPr>
      <w:r w:rsidRPr="560B4A9C">
        <w:rPr>
          <w:sz w:val="22"/>
          <w:szCs w:val="22"/>
        </w:rPr>
        <w:t>90587</w:t>
      </w:r>
    </w:p>
    <w:p w14:paraId="7385AE68" w14:textId="4806B4A7" w:rsidR="00285DB3" w:rsidRPr="0032750B" w:rsidRDefault="00285DB3" w:rsidP="00591615">
      <w:pPr>
        <w:pStyle w:val="BodyTextIndent3"/>
        <w:spacing w:after="0"/>
        <w:ind w:firstLine="96"/>
        <w:rPr>
          <w:sz w:val="22"/>
          <w:szCs w:val="22"/>
        </w:rPr>
      </w:pPr>
      <w:r>
        <w:rPr>
          <w:sz w:val="22"/>
          <w:szCs w:val="22"/>
        </w:rPr>
        <w:t>90589</w:t>
      </w:r>
    </w:p>
    <w:p w14:paraId="5E21A3B5" w14:textId="1DFD714E" w:rsidR="62FB13CC" w:rsidRDefault="62FB13CC" w:rsidP="560B4A9C">
      <w:pPr>
        <w:pStyle w:val="BodyTextIndent3"/>
        <w:spacing w:after="0"/>
        <w:ind w:firstLine="96"/>
        <w:rPr>
          <w:sz w:val="22"/>
          <w:szCs w:val="22"/>
        </w:rPr>
      </w:pPr>
      <w:r w:rsidRPr="560B4A9C">
        <w:rPr>
          <w:sz w:val="22"/>
          <w:szCs w:val="22"/>
        </w:rPr>
        <w:t>90611</w:t>
      </w:r>
    </w:p>
    <w:p w14:paraId="20A43B31" w14:textId="10B930B3" w:rsidR="62FB13CC" w:rsidRDefault="62FB13CC" w:rsidP="560B4A9C">
      <w:pPr>
        <w:pStyle w:val="BodyTextIndent3"/>
        <w:spacing w:after="0"/>
        <w:ind w:firstLine="96"/>
        <w:rPr>
          <w:sz w:val="22"/>
          <w:szCs w:val="22"/>
        </w:rPr>
      </w:pPr>
      <w:r w:rsidRPr="560B4A9C">
        <w:rPr>
          <w:sz w:val="22"/>
          <w:szCs w:val="22"/>
        </w:rPr>
        <w:t>90622</w:t>
      </w:r>
    </w:p>
    <w:p w14:paraId="4E41C829" w14:textId="280366AF" w:rsidR="00285DB3" w:rsidRDefault="00285DB3" w:rsidP="560B4A9C">
      <w:pPr>
        <w:pStyle w:val="BodyTextIndent3"/>
        <w:spacing w:after="0"/>
        <w:ind w:firstLine="96"/>
        <w:rPr>
          <w:sz w:val="22"/>
          <w:szCs w:val="22"/>
        </w:rPr>
      </w:pPr>
      <w:r>
        <w:rPr>
          <w:sz w:val="22"/>
          <w:szCs w:val="22"/>
        </w:rPr>
        <w:t>90623</w:t>
      </w:r>
    </w:p>
    <w:p w14:paraId="43C0473D" w14:textId="77777777" w:rsidR="00591615" w:rsidRPr="0032750B" w:rsidRDefault="00591615" w:rsidP="00591615">
      <w:pPr>
        <w:pStyle w:val="BodyTextIndent3"/>
        <w:spacing w:after="0"/>
        <w:ind w:firstLine="96"/>
        <w:rPr>
          <w:sz w:val="22"/>
          <w:szCs w:val="22"/>
        </w:rPr>
      </w:pPr>
      <w:r w:rsidRPr="0032750B">
        <w:rPr>
          <w:sz w:val="22"/>
          <w:szCs w:val="22"/>
        </w:rPr>
        <w:t>90619</w:t>
      </w:r>
    </w:p>
    <w:p w14:paraId="4279BF1C" w14:textId="77777777" w:rsidR="00591615" w:rsidRPr="0032750B" w:rsidRDefault="00591615" w:rsidP="00591615">
      <w:pPr>
        <w:pStyle w:val="BodyTextIndent3"/>
        <w:spacing w:after="0"/>
        <w:ind w:firstLine="96"/>
        <w:rPr>
          <w:sz w:val="22"/>
          <w:szCs w:val="22"/>
        </w:rPr>
      </w:pPr>
      <w:r w:rsidRPr="0032750B">
        <w:rPr>
          <w:sz w:val="22"/>
          <w:szCs w:val="22"/>
        </w:rPr>
        <w:t>90626</w:t>
      </w:r>
    </w:p>
    <w:p w14:paraId="53A567BE" w14:textId="77777777" w:rsidR="00591615" w:rsidRPr="0032750B" w:rsidRDefault="00591615" w:rsidP="00591615">
      <w:pPr>
        <w:pStyle w:val="BodyTextIndent3"/>
        <w:spacing w:after="0"/>
        <w:ind w:firstLine="96"/>
        <w:rPr>
          <w:sz w:val="22"/>
          <w:szCs w:val="22"/>
        </w:rPr>
      </w:pPr>
      <w:r w:rsidRPr="0032750B">
        <w:rPr>
          <w:sz w:val="22"/>
          <w:szCs w:val="22"/>
        </w:rPr>
        <w:t>90627</w:t>
      </w:r>
    </w:p>
    <w:p w14:paraId="0B89C44F" w14:textId="77777777" w:rsidR="00591615" w:rsidRPr="0032750B" w:rsidRDefault="00591615" w:rsidP="00591615">
      <w:pPr>
        <w:pStyle w:val="BodyTextIndent3"/>
        <w:spacing w:after="0"/>
        <w:ind w:firstLine="96"/>
        <w:rPr>
          <w:sz w:val="22"/>
          <w:szCs w:val="22"/>
        </w:rPr>
      </w:pPr>
      <w:r w:rsidRPr="0032750B">
        <w:rPr>
          <w:sz w:val="22"/>
          <w:szCs w:val="22"/>
        </w:rPr>
        <w:t>90634</w:t>
      </w:r>
    </w:p>
    <w:p w14:paraId="3F3CCDD6" w14:textId="77777777" w:rsidR="00591615" w:rsidRPr="0032750B" w:rsidRDefault="00591615" w:rsidP="00591615">
      <w:pPr>
        <w:pStyle w:val="BodyTextIndent3"/>
        <w:spacing w:after="0"/>
        <w:ind w:firstLine="96"/>
        <w:rPr>
          <w:sz w:val="22"/>
          <w:szCs w:val="22"/>
        </w:rPr>
      </w:pPr>
      <w:r w:rsidRPr="0032750B">
        <w:rPr>
          <w:sz w:val="22"/>
          <w:szCs w:val="22"/>
        </w:rPr>
        <w:t>90644</w:t>
      </w:r>
    </w:p>
    <w:p w14:paraId="1AB15AFE" w14:textId="77777777" w:rsidR="00591615" w:rsidRPr="0032750B" w:rsidRDefault="00591615" w:rsidP="00591615">
      <w:pPr>
        <w:pStyle w:val="BodyTextIndent3"/>
        <w:spacing w:after="0"/>
        <w:ind w:firstLine="96"/>
        <w:rPr>
          <w:sz w:val="22"/>
          <w:szCs w:val="22"/>
        </w:rPr>
      </w:pPr>
      <w:r w:rsidRPr="0032750B">
        <w:rPr>
          <w:sz w:val="22"/>
          <w:szCs w:val="22"/>
        </w:rPr>
        <w:t>90647</w:t>
      </w:r>
    </w:p>
    <w:p w14:paraId="20FC8A5B" w14:textId="77777777" w:rsidR="00591615" w:rsidRPr="0032750B" w:rsidRDefault="00591615" w:rsidP="00591615">
      <w:pPr>
        <w:pStyle w:val="BodyTextIndent3"/>
        <w:spacing w:after="0"/>
        <w:ind w:firstLine="96"/>
        <w:rPr>
          <w:sz w:val="22"/>
          <w:szCs w:val="22"/>
        </w:rPr>
      </w:pPr>
      <w:r w:rsidRPr="0032750B">
        <w:rPr>
          <w:sz w:val="22"/>
          <w:szCs w:val="22"/>
        </w:rPr>
        <w:t>90648</w:t>
      </w:r>
    </w:p>
    <w:p w14:paraId="135494DC" w14:textId="77777777" w:rsidR="00591615" w:rsidRPr="0032750B" w:rsidRDefault="00591615" w:rsidP="00591615">
      <w:pPr>
        <w:pStyle w:val="BodyTextIndent3"/>
        <w:spacing w:after="0"/>
        <w:ind w:firstLine="96"/>
        <w:rPr>
          <w:sz w:val="22"/>
          <w:szCs w:val="22"/>
        </w:rPr>
      </w:pPr>
      <w:r w:rsidRPr="0032750B">
        <w:rPr>
          <w:sz w:val="22"/>
          <w:szCs w:val="22"/>
        </w:rPr>
        <w:t>90649</w:t>
      </w:r>
    </w:p>
    <w:p w14:paraId="2EDF808F" w14:textId="77777777" w:rsidR="00591615" w:rsidRPr="0032750B" w:rsidRDefault="00591615" w:rsidP="00591615">
      <w:pPr>
        <w:pStyle w:val="BodyTextIndent3"/>
        <w:spacing w:after="0"/>
        <w:ind w:firstLine="96"/>
        <w:rPr>
          <w:sz w:val="22"/>
          <w:szCs w:val="22"/>
        </w:rPr>
      </w:pPr>
      <w:r w:rsidRPr="0032750B">
        <w:rPr>
          <w:sz w:val="22"/>
          <w:szCs w:val="22"/>
        </w:rPr>
        <w:t>90650</w:t>
      </w:r>
    </w:p>
    <w:p w14:paraId="4F53B01C" w14:textId="77777777" w:rsidR="00591615" w:rsidRPr="0032750B" w:rsidRDefault="00591615" w:rsidP="00591615">
      <w:pPr>
        <w:pStyle w:val="BodyTextIndent3"/>
        <w:spacing w:after="0"/>
        <w:ind w:firstLine="96"/>
        <w:rPr>
          <w:sz w:val="22"/>
          <w:szCs w:val="22"/>
        </w:rPr>
      </w:pPr>
      <w:r w:rsidRPr="0032750B">
        <w:rPr>
          <w:sz w:val="22"/>
          <w:szCs w:val="22"/>
        </w:rPr>
        <w:t>90655</w:t>
      </w:r>
    </w:p>
    <w:p w14:paraId="4AFD2E6A" w14:textId="7B10C1B6" w:rsidR="004C1014" w:rsidRPr="0032750B" w:rsidRDefault="00591615" w:rsidP="00591615">
      <w:pPr>
        <w:pStyle w:val="BodyTextIndent3"/>
        <w:spacing w:after="0"/>
        <w:ind w:firstLine="96"/>
        <w:rPr>
          <w:sz w:val="22"/>
          <w:szCs w:val="22"/>
        </w:rPr>
      </w:pPr>
      <w:r w:rsidRPr="0032750B">
        <w:rPr>
          <w:sz w:val="22"/>
          <w:szCs w:val="22"/>
        </w:rPr>
        <w:t>90657</w:t>
      </w:r>
    </w:p>
    <w:p w14:paraId="5BE7D706" w14:textId="77777777" w:rsidR="00591615" w:rsidRPr="0032750B" w:rsidRDefault="00591615" w:rsidP="00591615">
      <w:pPr>
        <w:pStyle w:val="BodyTextIndent3"/>
        <w:spacing w:after="0"/>
        <w:ind w:firstLine="96"/>
        <w:rPr>
          <w:sz w:val="22"/>
          <w:szCs w:val="22"/>
        </w:rPr>
      </w:pPr>
      <w:r w:rsidRPr="0032750B">
        <w:rPr>
          <w:sz w:val="22"/>
          <w:szCs w:val="22"/>
        </w:rPr>
        <w:t>90680</w:t>
      </w:r>
    </w:p>
    <w:p w14:paraId="6830F278" w14:textId="77777777" w:rsidR="00591615" w:rsidRDefault="00591615" w:rsidP="00591615">
      <w:pPr>
        <w:pStyle w:val="BodyTextIndent3"/>
        <w:spacing w:after="0"/>
        <w:ind w:firstLine="96"/>
        <w:rPr>
          <w:sz w:val="22"/>
          <w:szCs w:val="22"/>
        </w:rPr>
      </w:pPr>
      <w:r w:rsidRPr="0032750B">
        <w:rPr>
          <w:sz w:val="22"/>
          <w:szCs w:val="22"/>
        </w:rPr>
        <w:t>90681</w:t>
      </w:r>
    </w:p>
    <w:p w14:paraId="0E163352" w14:textId="763A6AC7" w:rsidR="00285DB3" w:rsidRPr="0032750B" w:rsidRDefault="00285DB3" w:rsidP="00591615">
      <w:pPr>
        <w:pStyle w:val="BodyTextIndent3"/>
        <w:spacing w:after="0"/>
        <w:ind w:firstLine="96"/>
        <w:rPr>
          <w:sz w:val="22"/>
          <w:szCs w:val="22"/>
        </w:rPr>
      </w:pPr>
      <w:r>
        <w:rPr>
          <w:sz w:val="22"/>
          <w:szCs w:val="22"/>
        </w:rPr>
        <w:t>90683</w:t>
      </w:r>
    </w:p>
    <w:p w14:paraId="38D2D803" w14:textId="77777777" w:rsidR="00591615" w:rsidRPr="0032750B" w:rsidRDefault="00591615" w:rsidP="00591615">
      <w:pPr>
        <w:pStyle w:val="BodyTextIndent3"/>
        <w:spacing w:after="0"/>
        <w:ind w:firstLine="96"/>
        <w:rPr>
          <w:sz w:val="22"/>
          <w:szCs w:val="22"/>
        </w:rPr>
      </w:pPr>
      <w:r w:rsidRPr="0032750B">
        <w:rPr>
          <w:sz w:val="22"/>
          <w:szCs w:val="22"/>
        </w:rPr>
        <w:t>90685</w:t>
      </w:r>
    </w:p>
    <w:p w14:paraId="0BB5AC95" w14:textId="77777777" w:rsidR="00591615" w:rsidRPr="0032750B" w:rsidRDefault="00591615" w:rsidP="00591615">
      <w:pPr>
        <w:pStyle w:val="BodyTextIndent3"/>
        <w:spacing w:after="0"/>
        <w:ind w:firstLine="96"/>
        <w:rPr>
          <w:sz w:val="22"/>
          <w:szCs w:val="22"/>
        </w:rPr>
      </w:pPr>
      <w:r w:rsidRPr="0032750B">
        <w:rPr>
          <w:sz w:val="22"/>
          <w:szCs w:val="22"/>
        </w:rPr>
        <w:t>90687</w:t>
      </w:r>
    </w:p>
    <w:p w14:paraId="53AA7A2A" w14:textId="77777777" w:rsidR="00591615" w:rsidRPr="0032750B" w:rsidRDefault="00591615" w:rsidP="00591615">
      <w:pPr>
        <w:pStyle w:val="BodyTextIndent3"/>
        <w:spacing w:after="0"/>
        <w:ind w:firstLine="96"/>
        <w:rPr>
          <w:sz w:val="22"/>
          <w:szCs w:val="22"/>
        </w:rPr>
      </w:pPr>
      <w:r w:rsidRPr="0032750B">
        <w:rPr>
          <w:sz w:val="22"/>
          <w:szCs w:val="22"/>
        </w:rPr>
        <w:t>90697</w:t>
      </w:r>
    </w:p>
    <w:p w14:paraId="4E1D7346" w14:textId="77777777" w:rsidR="00591615" w:rsidRPr="0032750B" w:rsidRDefault="00591615" w:rsidP="00591615">
      <w:pPr>
        <w:pStyle w:val="BodyTextIndent3"/>
        <w:spacing w:after="0"/>
        <w:ind w:firstLine="96"/>
        <w:rPr>
          <w:sz w:val="22"/>
          <w:szCs w:val="22"/>
        </w:rPr>
      </w:pPr>
      <w:r w:rsidRPr="0032750B">
        <w:rPr>
          <w:sz w:val="22"/>
          <w:szCs w:val="22"/>
        </w:rPr>
        <w:t>90698</w:t>
      </w:r>
    </w:p>
    <w:p w14:paraId="5ADC3259" w14:textId="77777777" w:rsidR="00591615" w:rsidRPr="0032750B" w:rsidRDefault="00591615" w:rsidP="00591615">
      <w:pPr>
        <w:pStyle w:val="BodyTextIndent3"/>
        <w:spacing w:after="0"/>
        <w:ind w:firstLine="96"/>
        <w:rPr>
          <w:sz w:val="22"/>
          <w:szCs w:val="22"/>
        </w:rPr>
      </w:pPr>
      <w:r w:rsidRPr="0032750B">
        <w:rPr>
          <w:sz w:val="22"/>
          <w:szCs w:val="22"/>
        </w:rPr>
        <w:t>90689</w:t>
      </w:r>
    </w:p>
    <w:p w14:paraId="4C846C14" w14:textId="77777777" w:rsidR="00591615" w:rsidRPr="0032750B" w:rsidRDefault="00591615" w:rsidP="00591615">
      <w:pPr>
        <w:pStyle w:val="BodyTextIndent3"/>
        <w:spacing w:after="0"/>
        <w:ind w:firstLine="96"/>
        <w:rPr>
          <w:sz w:val="22"/>
          <w:szCs w:val="22"/>
        </w:rPr>
      </w:pPr>
      <w:r w:rsidRPr="0032750B">
        <w:rPr>
          <w:sz w:val="22"/>
          <w:szCs w:val="22"/>
        </w:rPr>
        <w:t>90700</w:t>
      </w:r>
    </w:p>
    <w:p w14:paraId="0F331CC0" w14:textId="77777777" w:rsidR="00591615" w:rsidRPr="0032750B" w:rsidRDefault="00591615" w:rsidP="00591615">
      <w:pPr>
        <w:pStyle w:val="BodyTextIndent3"/>
        <w:spacing w:after="0"/>
        <w:ind w:firstLine="96"/>
        <w:rPr>
          <w:sz w:val="22"/>
          <w:szCs w:val="22"/>
        </w:rPr>
      </w:pPr>
      <w:r w:rsidRPr="0032750B">
        <w:rPr>
          <w:sz w:val="22"/>
          <w:szCs w:val="22"/>
        </w:rPr>
        <w:t>90702</w:t>
      </w:r>
    </w:p>
    <w:p w14:paraId="36E2B14A" w14:textId="77777777" w:rsidR="00591615" w:rsidRPr="0032750B" w:rsidRDefault="00591615" w:rsidP="00591615">
      <w:pPr>
        <w:pStyle w:val="BodyTextIndent3"/>
        <w:spacing w:after="0"/>
        <w:ind w:firstLine="96"/>
        <w:rPr>
          <w:sz w:val="22"/>
          <w:szCs w:val="22"/>
        </w:rPr>
      </w:pPr>
      <w:r w:rsidRPr="0032750B">
        <w:rPr>
          <w:sz w:val="22"/>
          <w:szCs w:val="22"/>
        </w:rPr>
        <w:t>90723</w:t>
      </w:r>
    </w:p>
    <w:p w14:paraId="31B83EEC" w14:textId="77777777" w:rsidR="00591615" w:rsidRPr="0032750B" w:rsidRDefault="00591615" w:rsidP="00591615">
      <w:pPr>
        <w:pStyle w:val="BodyTextIndent3"/>
        <w:spacing w:after="0"/>
        <w:ind w:firstLine="96"/>
        <w:rPr>
          <w:sz w:val="22"/>
          <w:szCs w:val="22"/>
        </w:rPr>
      </w:pPr>
      <w:r w:rsidRPr="0032750B">
        <w:rPr>
          <w:sz w:val="22"/>
          <w:szCs w:val="22"/>
        </w:rPr>
        <w:t>90743</w:t>
      </w:r>
    </w:p>
    <w:p w14:paraId="0452B1D0" w14:textId="77777777" w:rsidR="00591615" w:rsidRPr="0032750B" w:rsidRDefault="00591615" w:rsidP="00591615">
      <w:pPr>
        <w:pStyle w:val="BodyTextIndent3"/>
        <w:spacing w:after="0"/>
        <w:ind w:firstLine="96"/>
        <w:rPr>
          <w:sz w:val="22"/>
          <w:szCs w:val="22"/>
        </w:rPr>
      </w:pPr>
      <w:r w:rsidRPr="0032750B">
        <w:rPr>
          <w:sz w:val="22"/>
          <w:szCs w:val="22"/>
        </w:rPr>
        <w:t>90744</w:t>
      </w:r>
    </w:p>
    <w:p w14:paraId="737C3660" w14:textId="77777777" w:rsidR="00591615" w:rsidRPr="0032750B" w:rsidRDefault="00591615" w:rsidP="00591615">
      <w:pPr>
        <w:pStyle w:val="BodyTextIndent3"/>
        <w:spacing w:after="0"/>
        <w:ind w:firstLine="96"/>
        <w:rPr>
          <w:sz w:val="22"/>
          <w:szCs w:val="22"/>
        </w:rPr>
      </w:pPr>
      <w:r w:rsidRPr="0032750B">
        <w:rPr>
          <w:sz w:val="22"/>
          <w:szCs w:val="22"/>
        </w:rPr>
        <w:t>90748</w:t>
      </w:r>
    </w:p>
    <w:p w14:paraId="7F3EFB74" w14:textId="77777777" w:rsidR="00591615" w:rsidRPr="0032750B" w:rsidRDefault="00591615" w:rsidP="00591615">
      <w:pPr>
        <w:pStyle w:val="BodyTextIndent3"/>
        <w:spacing w:after="0"/>
        <w:ind w:firstLine="96"/>
        <w:rPr>
          <w:sz w:val="22"/>
          <w:szCs w:val="22"/>
        </w:rPr>
      </w:pPr>
      <w:r w:rsidRPr="0032750B">
        <w:rPr>
          <w:sz w:val="22"/>
          <w:szCs w:val="22"/>
        </w:rPr>
        <w:t>90758</w:t>
      </w:r>
    </w:p>
    <w:p w14:paraId="2E4197A3" w14:textId="77777777" w:rsidR="00591615" w:rsidRPr="0032750B" w:rsidRDefault="00591615" w:rsidP="00591615">
      <w:pPr>
        <w:pStyle w:val="BodyTextIndent3"/>
        <w:spacing w:after="0"/>
        <w:ind w:firstLine="96"/>
        <w:rPr>
          <w:sz w:val="22"/>
          <w:szCs w:val="22"/>
        </w:rPr>
      </w:pPr>
      <w:r w:rsidRPr="0032750B">
        <w:rPr>
          <w:sz w:val="22"/>
          <w:szCs w:val="22"/>
        </w:rPr>
        <w:t>90845</w:t>
      </w:r>
    </w:p>
    <w:p w14:paraId="256323DB" w14:textId="77777777" w:rsidR="00591615" w:rsidRPr="0032750B" w:rsidRDefault="00591615" w:rsidP="00591615">
      <w:pPr>
        <w:pStyle w:val="BodyTextIndent3"/>
        <w:spacing w:after="0"/>
        <w:ind w:firstLine="96"/>
        <w:rPr>
          <w:sz w:val="22"/>
          <w:szCs w:val="22"/>
        </w:rPr>
      </w:pPr>
      <w:r w:rsidRPr="0032750B">
        <w:rPr>
          <w:sz w:val="22"/>
          <w:szCs w:val="22"/>
        </w:rPr>
        <w:t>90863</w:t>
      </w:r>
    </w:p>
    <w:p w14:paraId="676341A7" w14:textId="77777777" w:rsidR="00591615" w:rsidRPr="0032750B" w:rsidRDefault="00591615" w:rsidP="00591615">
      <w:pPr>
        <w:pStyle w:val="BodyTextIndent3"/>
        <w:spacing w:after="0"/>
        <w:ind w:firstLine="96"/>
        <w:rPr>
          <w:sz w:val="22"/>
          <w:szCs w:val="22"/>
        </w:rPr>
      </w:pPr>
      <w:r w:rsidRPr="0032750B">
        <w:rPr>
          <w:sz w:val="22"/>
          <w:szCs w:val="22"/>
        </w:rPr>
        <w:t>90865</w:t>
      </w:r>
    </w:p>
    <w:p w14:paraId="65DA8D3D" w14:textId="77777777" w:rsidR="00591615" w:rsidRPr="0032750B" w:rsidRDefault="00591615" w:rsidP="00591615">
      <w:pPr>
        <w:pStyle w:val="BodyTextIndent3"/>
        <w:spacing w:after="0"/>
        <w:ind w:firstLine="96"/>
        <w:rPr>
          <w:sz w:val="22"/>
          <w:szCs w:val="22"/>
        </w:rPr>
      </w:pPr>
      <w:r w:rsidRPr="0032750B">
        <w:rPr>
          <w:sz w:val="22"/>
          <w:szCs w:val="22"/>
        </w:rPr>
        <w:t>90875</w:t>
      </w:r>
    </w:p>
    <w:p w14:paraId="0C695ABE" w14:textId="77777777" w:rsidR="00591615" w:rsidRPr="0032750B" w:rsidRDefault="00591615" w:rsidP="00591615">
      <w:pPr>
        <w:pStyle w:val="BodyTextIndent3"/>
        <w:spacing w:after="0"/>
        <w:ind w:firstLine="96"/>
        <w:rPr>
          <w:sz w:val="22"/>
          <w:szCs w:val="22"/>
        </w:rPr>
      </w:pPr>
      <w:r w:rsidRPr="0032750B">
        <w:rPr>
          <w:sz w:val="22"/>
          <w:szCs w:val="22"/>
        </w:rPr>
        <w:t>90876</w:t>
      </w:r>
    </w:p>
    <w:p w14:paraId="40CAEEFC" w14:textId="77777777" w:rsidR="00591615" w:rsidRPr="0032750B" w:rsidRDefault="00591615" w:rsidP="00591615">
      <w:pPr>
        <w:pStyle w:val="BodyTextIndent3"/>
        <w:spacing w:after="0"/>
        <w:ind w:firstLine="96"/>
        <w:rPr>
          <w:sz w:val="22"/>
          <w:szCs w:val="22"/>
        </w:rPr>
      </w:pPr>
      <w:r w:rsidRPr="0032750B">
        <w:rPr>
          <w:sz w:val="22"/>
          <w:szCs w:val="22"/>
        </w:rPr>
        <w:t>90880</w:t>
      </w:r>
    </w:p>
    <w:p w14:paraId="443F09B8" w14:textId="77777777" w:rsidR="00591615" w:rsidRPr="0032750B" w:rsidRDefault="00591615" w:rsidP="00591615">
      <w:pPr>
        <w:pStyle w:val="BodyTextIndent3"/>
        <w:spacing w:after="0"/>
        <w:ind w:firstLine="96"/>
        <w:rPr>
          <w:sz w:val="22"/>
          <w:szCs w:val="22"/>
        </w:rPr>
      </w:pPr>
      <w:r w:rsidRPr="0032750B">
        <w:rPr>
          <w:sz w:val="22"/>
          <w:szCs w:val="22"/>
        </w:rPr>
        <w:t>90885</w:t>
      </w:r>
    </w:p>
    <w:p w14:paraId="4164BF52" w14:textId="77777777" w:rsidR="00591615" w:rsidRPr="0032750B" w:rsidRDefault="00591615" w:rsidP="00591615">
      <w:pPr>
        <w:pStyle w:val="BodyTextIndent3"/>
        <w:spacing w:after="0"/>
        <w:ind w:firstLine="96"/>
        <w:rPr>
          <w:sz w:val="22"/>
          <w:szCs w:val="22"/>
        </w:rPr>
      </w:pPr>
      <w:r w:rsidRPr="0032750B">
        <w:rPr>
          <w:sz w:val="22"/>
          <w:szCs w:val="22"/>
        </w:rPr>
        <w:t>90889</w:t>
      </w:r>
    </w:p>
    <w:p w14:paraId="510C80B5" w14:textId="77777777" w:rsidR="00591615" w:rsidRPr="0032750B" w:rsidRDefault="00591615" w:rsidP="00591615">
      <w:pPr>
        <w:pStyle w:val="BodyTextIndent3"/>
        <w:spacing w:after="0"/>
        <w:ind w:firstLine="96"/>
        <w:rPr>
          <w:sz w:val="22"/>
          <w:szCs w:val="22"/>
        </w:rPr>
      </w:pPr>
      <w:r w:rsidRPr="0032750B">
        <w:rPr>
          <w:sz w:val="22"/>
          <w:szCs w:val="22"/>
        </w:rPr>
        <w:t>90901</w:t>
      </w:r>
    </w:p>
    <w:p w14:paraId="67B28A60" w14:textId="77777777" w:rsidR="00591615" w:rsidRPr="0032750B" w:rsidRDefault="00591615" w:rsidP="00591615">
      <w:pPr>
        <w:pStyle w:val="BodyTextIndent3"/>
        <w:spacing w:after="0"/>
        <w:ind w:firstLine="96"/>
        <w:rPr>
          <w:sz w:val="22"/>
          <w:szCs w:val="22"/>
        </w:rPr>
      </w:pPr>
      <w:r w:rsidRPr="0032750B">
        <w:rPr>
          <w:sz w:val="22"/>
          <w:szCs w:val="22"/>
        </w:rPr>
        <w:t>90912</w:t>
      </w:r>
    </w:p>
    <w:p w14:paraId="477370EC" w14:textId="77777777" w:rsidR="00591615" w:rsidRPr="0032750B" w:rsidRDefault="00591615" w:rsidP="00591615">
      <w:pPr>
        <w:pStyle w:val="BodyTextIndent3"/>
        <w:spacing w:after="0"/>
        <w:ind w:firstLine="96"/>
        <w:rPr>
          <w:sz w:val="22"/>
          <w:szCs w:val="22"/>
        </w:rPr>
      </w:pPr>
      <w:r w:rsidRPr="0032750B">
        <w:rPr>
          <w:sz w:val="22"/>
          <w:szCs w:val="22"/>
        </w:rPr>
        <w:t>90913</w:t>
      </w:r>
    </w:p>
    <w:p w14:paraId="32BFE4BA" w14:textId="77777777" w:rsidR="00591615" w:rsidRPr="0032750B" w:rsidRDefault="00591615" w:rsidP="00591615">
      <w:pPr>
        <w:pStyle w:val="BodyTextIndent3"/>
        <w:spacing w:after="0"/>
        <w:ind w:firstLine="96"/>
        <w:rPr>
          <w:sz w:val="22"/>
          <w:szCs w:val="22"/>
        </w:rPr>
      </w:pPr>
      <w:r w:rsidRPr="0032750B">
        <w:rPr>
          <w:sz w:val="22"/>
          <w:szCs w:val="22"/>
        </w:rPr>
        <w:lastRenderedPageBreak/>
        <w:t>90940</w:t>
      </w:r>
    </w:p>
    <w:p w14:paraId="06B688FE" w14:textId="77777777" w:rsidR="00591615" w:rsidRPr="0032750B" w:rsidRDefault="00591615" w:rsidP="00591615">
      <w:pPr>
        <w:pStyle w:val="BodyTextIndent3"/>
        <w:spacing w:after="0"/>
        <w:ind w:firstLine="96"/>
        <w:rPr>
          <w:sz w:val="22"/>
          <w:szCs w:val="22"/>
        </w:rPr>
      </w:pPr>
      <w:r w:rsidRPr="0032750B">
        <w:rPr>
          <w:sz w:val="22"/>
          <w:szCs w:val="22"/>
        </w:rPr>
        <w:t>90989</w:t>
      </w:r>
    </w:p>
    <w:p w14:paraId="23B22E73" w14:textId="77777777" w:rsidR="00591615" w:rsidRPr="0032750B" w:rsidRDefault="00591615" w:rsidP="00591615">
      <w:pPr>
        <w:pStyle w:val="BodyTextIndent3"/>
        <w:spacing w:after="0"/>
        <w:ind w:firstLine="96"/>
        <w:rPr>
          <w:sz w:val="22"/>
          <w:szCs w:val="22"/>
        </w:rPr>
      </w:pPr>
      <w:r w:rsidRPr="0032750B">
        <w:rPr>
          <w:sz w:val="22"/>
          <w:szCs w:val="22"/>
        </w:rPr>
        <w:t>90993</w:t>
      </w:r>
    </w:p>
    <w:p w14:paraId="05ACB1C5" w14:textId="77777777" w:rsidR="00591615" w:rsidRPr="0032750B" w:rsidRDefault="00591615" w:rsidP="00591615">
      <w:pPr>
        <w:pStyle w:val="BodyTextIndent3"/>
        <w:spacing w:after="0"/>
        <w:ind w:firstLine="96"/>
        <w:rPr>
          <w:sz w:val="22"/>
          <w:szCs w:val="22"/>
        </w:rPr>
      </w:pPr>
      <w:r w:rsidRPr="0032750B">
        <w:rPr>
          <w:sz w:val="22"/>
          <w:szCs w:val="22"/>
        </w:rPr>
        <w:t>90997</w:t>
      </w:r>
    </w:p>
    <w:p w14:paraId="40D15DA6" w14:textId="77777777" w:rsidR="00591615" w:rsidRPr="0032750B" w:rsidRDefault="00591615" w:rsidP="00591615">
      <w:pPr>
        <w:pStyle w:val="BodyTextIndent3"/>
        <w:spacing w:after="0"/>
        <w:ind w:firstLine="96"/>
        <w:rPr>
          <w:sz w:val="22"/>
          <w:szCs w:val="22"/>
        </w:rPr>
      </w:pPr>
      <w:r w:rsidRPr="0032750B">
        <w:rPr>
          <w:sz w:val="22"/>
          <w:szCs w:val="22"/>
        </w:rPr>
        <w:t>91112</w:t>
      </w:r>
    </w:p>
    <w:p w14:paraId="3B028FBB" w14:textId="77777777" w:rsidR="00591615" w:rsidRPr="0032750B" w:rsidRDefault="00591615" w:rsidP="00591615">
      <w:pPr>
        <w:pStyle w:val="BodyTextIndent3"/>
        <w:spacing w:after="0"/>
        <w:ind w:firstLine="96"/>
        <w:rPr>
          <w:sz w:val="22"/>
          <w:szCs w:val="22"/>
        </w:rPr>
      </w:pPr>
      <w:r w:rsidRPr="0032750B">
        <w:rPr>
          <w:sz w:val="22"/>
          <w:szCs w:val="22"/>
        </w:rPr>
        <w:t>91132</w:t>
      </w:r>
    </w:p>
    <w:p w14:paraId="2F5E5037" w14:textId="6717A63D" w:rsidR="16518C63" w:rsidRDefault="00591615" w:rsidP="560B4A9C">
      <w:pPr>
        <w:pStyle w:val="BodyTextIndent3"/>
        <w:spacing w:after="0"/>
        <w:ind w:firstLine="96"/>
        <w:rPr>
          <w:sz w:val="22"/>
          <w:szCs w:val="22"/>
        </w:rPr>
      </w:pPr>
      <w:r w:rsidRPr="560B4A9C">
        <w:rPr>
          <w:sz w:val="22"/>
          <w:szCs w:val="22"/>
        </w:rPr>
        <w:t>91133</w:t>
      </w:r>
    </w:p>
    <w:p w14:paraId="7570538E" w14:textId="77777777" w:rsidR="00591615" w:rsidRPr="0032750B" w:rsidRDefault="00591615" w:rsidP="00591615">
      <w:pPr>
        <w:pStyle w:val="BodyTextIndent3"/>
        <w:spacing w:after="0"/>
        <w:ind w:firstLine="96"/>
        <w:rPr>
          <w:sz w:val="22"/>
          <w:szCs w:val="22"/>
        </w:rPr>
      </w:pPr>
      <w:r w:rsidRPr="0032750B">
        <w:rPr>
          <w:sz w:val="22"/>
          <w:szCs w:val="22"/>
        </w:rPr>
        <w:t>92314</w:t>
      </w:r>
    </w:p>
    <w:p w14:paraId="71425576" w14:textId="77777777" w:rsidR="00591615" w:rsidRPr="0032750B" w:rsidRDefault="00591615" w:rsidP="00591615">
      <w:pPr>
        <w:pStyle w:val="BodyTextIndent3"/>
        <w:spacing w:after="0"/>
        <w:ind w:firstLine="96"/>
        <w:rPr>
          <w:sz w:val="22"/>
          <w:szCs w:val="22"/>
        </w:rPr>
      </w:pPr>
      <w:r w:rsidRPr="0032750B">
        <w:rPr>
          <w:sz w:val="22"/>
          <w:szCs w:val="22"/>
        </w:rPr>
        <w:t>92315</w:t>
      </w:r>
    </w:p>
    <w:p w14:paraId="18D578D8" w14:textId="77777777" w:rsidR="00591615" w:rsidRPr="0032750B" w:rsidRDefault="00591615" w:rsidP="00591615">
      <w:pPr>
        <w:pStyle w:val="BodyTextIndent3"/>
        <w:spacing w:after="0"/>
        <w:ind w:firstLine="96"/>
        <w:rPr>
          <w:sz w:val="22"/>
          <w:szCs w:val="22"/>
        </w:rPr>
      </w:pPr>
      <w:r w:rsidRPr="0032750B">
        <w:rPr>
          <w:sz w:val="22"/>
          <w:szCs w:val="22"/>
        </w:rPr>
        <w:t>92316</w:t>
      </w:r>
    </w:p>
    <w:p w14:paraId="5089BC60" w14:textId="77777777" w:rsidR="00591615" w:rsidRPr="0032750B" w:rsidRDefault="00591615" w:rsidP="00591615">
      <w:pPr>
        <w:pStyle w:val="BodyTextIndent3"/>
        <w:spacing w:after="0"/>
        <w:ind w:firstLine="96"/>
        <w:rPr>
          <w:sz w:val="22"/>
          <w:szCs w:val="22"/>
        </w:rPr>
      </w:pPr>
      <w:r w:rsidRPr="0032750B">
        <w:rPr>
          <w:sz w:val="22"/>
          <w:szCs w:val="22"/>
        </w:rPr>
        <w:t>92317</w:t>
      </w:r>
    </w:p>
    <w:p w14:paraId="4F0C9AC5" w14:textId="77777777" w:rsidR="00591615" w:rsidRPr="0032750B" w:rsidRDefault="00591615" w:rsidP="00591615">
      <w:pPr>
        <w:pStyle w:val="BodyTextIndent3"/>
        <w:spacing w:after="0"/>
        <w:ind w:firstLine="96"/>
        <w:rPr>
          <w:sz w:val="22"/>
          <w:szCs w:val="22"/>
        </w:rPr>
      </w:pPr>
      <w:r w:rsidRPr="0032750B">
        <w:rPr>
          <w:sz w:val="22"/>
          <w:szCs w:val="22"/>
        </w:rPr>
        <w:t>92325</w:t>
      </w:r>
    </w:p>
    <w:p w14:paraId="319A66FC" w14:textId="77777777" w:rsidR="00591615" w:rsidRPr="0032750B" w:rsidRDefault="00591615" w:rsidP="00591615">
      <w:pPr>
        <w:pStyle w:val="BodyTextIndent3"/>
        <w:spacing w:after="0"/>
        <w:ind w:firstLine="96"/>
        <w:rPr>
          <w:sz w:val="22"/>
          <w:szCs w:val="22"/>
        </w:rPr>
      </w:pPr>
      <w:r w:rsidRPr="0032750B">
        <w:rPr>
          <w:sz w:val="22"/>
          <w:szCs w:val="22"/>
        </w:rPr>
        <w:t>92352</w:t>
      </w:r>
    </w:p>
    <w:p w14:paraId="0B6DAF36" w14:textId="77777777" w:rsidR="00591615" w:rsidRPr="0032750B" w:rsidRDefault="00591615" w:rsidP="00591615">
      <w:pPr>
        <w:pStyle w:val="BodyTextIndent3"/>
        <w:spacing w:after="0"/>
        <w:ind w:firstLine="96"/>
        <w:rPr>
          <w:sz w:val="22"/>
          <w:szCs w:val="22"/>
        </w:rPr>
      </w:pPr>
      <w:r w:rsidRPr="0032750B">
        <w:rPr>
          <w:sz w:val="22"/>
          <w:szCs w:val="22"/>
        </w:rPr>
        <w:t>92353</w:t>
      </w:r>
    </w:p>
    <w:p w14:paraId="09E7600B" w14:textId="77777777" w:rsidR="00591615" w:rsidRPr="0032750B" w:rsidRDefault="00591615" w:rsidP="00591615">
      <w:pPr>
        <w:pStyle w:val="BodyTextIndent3"/>
        <w:spacing w:after="0"/>
        <w:ind w:firstLine="96"/>
        <w:rPr>
          <w:sz w:val="22"/>
          <w:szCs w:val="22"/>
        </w:rPr>
      </w:pPr>
      <w:r w:rsidRPr="0032750B">
        <w:rPr>
          <w:sz w:val="22"/>
          <w:szCs w:val="22"/>
        </w:rPr>
        <w:t>92354</w:t>
      </w:r>
    </w:p>
    <w:p w14:paraId="0C5C4D08" w14:textId="77777777" w:rsidR="00591615" w:rsidRPr="0032750B" w:rsidRDefault="00591615" w:rsidP="00591615">
      <w:pPr>
        <w:pStyle w:val="BodyTextIndent3"/>
        <w:spacing w:after="0"/>
        <w:ind w:firstLine="96"/>
        <w:rPr>
          <w:sz w:val="22"/>
          <w:szCs w:val="22"/>
        </w:rPr>
      </w:pPr>
      <w:r w:rsidRPr="0032750B">
        <w:rPr>
          <w:sz w:val="22"/>
          <w:szCs w:val="22"/>
        </w:rPr>
        <w:t>92355</w:t>
      </w:r>
    </w:p>
    <w:p w14:paraId="4C03E6E0" w14:textId="77777777" w:rsidR="00591615" w:rsidRPr="0032750B" w:rsidRDefault="00591615" w:rsidP="00591615">
      <w:pPr>
        <w:pStyle w:val="BodyTextIndent3"/>
        <w:spacing w:after="0"/>
        <w:ind w:firstLine="96"/>
        <w:rPr>
          <w:sz w:val="22"/>
          <w:szCs w:val="22"/>
        </w:rPr>
      </w:pPr>
      <w:r w:rsidRPr="0032750B">
        <w:rPr>
          <w:sz w:val="22"/>
          <w:szCs w:val="22"/>
        </w:rPr>
        <w:t>92358</w:t>
      </w:r>
    </w:p>
    <w:p w14:paraId="4CBCF757" w14:textId="77777777" w:rsidR="00591615" w:rsidRPr="0032750B" w:rsidRDefault="00591615" w:rsidP="00591615">
      <w:pPr>
        <w:pStyle w:val="BodyTextIndent3"/>
        <w:spacing w:after="0"/>
        <w:ind w:firstLine="96"/>
        <w:rPr>
          <w:sz w:val="22"/>
          <w:szCs w:val="22"/>
        </w:rPr>
      </w:pPr>
      <w:r w:rsidRPr="0032750B">
        <w:rPr>
          <w:sz w:val="22"/>
          <w:szCs w:val="22"/>
        </w:rPr>
        <w:t>92371</w:t>
      </w:r>
    </w:p>
    <w:p w14:paraId="0869A7E4" w14:textId="77777777" w:rsidR="00591615" w:rsidRPr="0032750B" w:rsidRDefault="00591615" w:rsidP="00591615">
      <w:pPr>
        <w:pStyle w:val="BodyTextIndent3"/>
        <w:spacing w:after="0"/>
        <w:ind w:firstLine="96"/>
        <w:rPr>
          <w:sz w:val="22"/>
          <w:szCs w:val="22"/>
        </w:rPr>
      </w:pPr>
      <w:r w:rsidRPr="0032750B">
        <w:rPr>
          <w:sz w:val="22"/>
          <w:szCs w:val="22"/>
        </w:rPr>
        <w:t>92517</w:t>
      </w:r>
    </w:p>
    <w:p w14:paraId="585A7CCA" w14:textId="77777777" w:rsidR="00591615" w:rsidRPr="0032750B" w:rsidRDefault="00591615" w:rsidP="00591615">
      <w:pPr>
        <w:pStyle w:val="BodyTextIndent3"/>
        <w:spacing w:after="0"/>
        <w:ind w:firstLine="96"/>
        <w:rPr>
          <w:sz w:val="22"/>
          <w:szCs w:val="22"/>
        </w:rPr>
      </w:pPr>
      <w:r w:rsidRPr="0032750B">
        <w:rPr>
          <w:sz w:val="22"/>
          <w:szCs w:val="22"/>
        </w:rPr>
        <w:t>92518</w:t>
      </w:r>
    </w:p>
    <w:p w14:paraId="22723C9B" w14:textId="77777777" w:rsidR="00591615" w:rsidRPr="0032750B" w:rsidRDefault="00591615" w:rsidP="00591615">
      <w:pPr>
        <w:pStyle w:val="BodyTextIndent3"/>
        <w:spacing w:after="0"/>
        <w:ind w:firstLine="96"/>
        <w:rPr>
          <w:sz w:val="22"/>
          <w:szCs w:val="22"/>
        </w:rPr>
      </w:pPr>
      <w:r w:rsidRPr="0032750B">
        <w:rPr>
          <w:sz w:val="22"/>
          <w:szCs w:val="22"/>
        </w:rPr>
        <w:t>92519</w:t>
      </w:r>
    </w:p>
    <w:p w14:paraId="138BDD61" w14:textId="77777777" w:rsidR="00591615" w:rsidRPr="0032750B" w:rsidRDefault="00591615" w:rsidP="00591615">
      <w:pPr>
        <w:pStyle w:val="BodyTextIndent3"/>
        <w:spacing w:after="0"/>
        <w:ind w:firstLine="96"/>
        <w:rPr>
          <w:sz w:val="22"/>
          <w:szCs w:val="22"/>
        </w:rPr>
      </w:pPr>
      <w:r w:rsidRPr="0032750B">
        <w:rPr>
          <w:sz w:val="22"/>
          <w:szCs w:val="22"/>
        </w:rPr>
        <w:t>92531</w:t>
      </w:r>
    </w:p>
    <w:p w14:paraId="77B88842" w14:textId="77777777" w:rsidR="00591615" w:rsidRPr="0032750B" w:rsidRDefault="00591615" w:rsidP="00591615">
      <w:pPr>
        <w:pStyle w:val="BodyTextIndent3"/>
        <w:spacing w:after="0"/>
        <w:ind w:firstLine="96"/>
        <w:rPr>
          <w:sz w:val="22"/>
          <w:szCs w:val="22"/>
        </w:rPr>
      </w:pPr>
      <w:r w:rsidRPr="0032750B">
        <w:rPr>
          <w:sz w:val="22"/>
          <w:szCs w:val="22"/>
        </w:rPr>
        <w:t>92532</w:t>
      </w:r>
    </w:p>
    <w:p w14:paraId="7D504AC0" w14:textId="77777777" w:rsidR="00591615" w:rsidRPr="0032750B" w:rsidRDefault="00591615" w:rsidP="00591615">
      <w:pPr>
        <w:pStyle w:val="BodyTextIndent3"/>
        <w:spacing w:after="0"/>
        <w:ind w:firstLine="96"/>
        <w:rPr>
          <w:sz w:val="22"/>
          <w:szCs w:val="22"/>
        </w:rPr>
      </w:pPr>
      <w:r w:rsidRPr="0032750B">
        <w:rPr>
          <w:sz w:val="22"/>
          <w:szCs w:val="22"/>
        </w:rPr>
        <w:t>92533</w:t>
      </w:r>
    </w:p>
    <w:p w14:paraId="0C50B4D8" w14:textId="77777777" w:rsidR="00591615" w:rsidRPr="0032750B" w:rsidRDefault="00591615" w:rsidP="00591615">
      <w:pPr>
        <w:pStyle w:val="BodyTextIndent3"/>
        <w:spacing w:after="0"/>
        <w:ind w:firstLine="96"/>
        <w:rPr>
          <w:sz w:val="22"/>
          <w:szCs w:val="22"/>
        </w:rPr>
      </w:pPr>
      <w:r w:rsidRPr="0032750B">
        <w:rPr>
          <w:sz w:val="22"/>
          <w:szCs w:val="22"/>
        </w:rPr>
        <w:t>92534</w:t>
      </w:r>
    </w:p>
    <w:p w14:paraId="0F367726" w14:textId="77777777" w:rsidR="00591615" w:rsidRPr="0032750B" w:rsidRDefault="00591615" w:rsidP="00591615">
      <w:pPr>
        <w:pStyle w:val="BodyTextIndent3"/>
        <w:spacing w:after="0"/>
        <w:ind w:firstLine="96"/>
        <w:rPr>
          <w:sz w:val="22"/>
          <w:szCs w:val="22"/>
        </w:rPr>
      </w:pPr>
      <w:r w:rsidRPr="0032750B">
        <w:rPr>
          <w:sz w:val="22"/>
          <w:szCs w:val="22"/>
        </w:rPr>
        <w:t>92548</w:t>
      </w:r>
    </w:p>
    <w:p w14:paraId="37859484" w14:textId="77777777" w:rsidR="00591615" w:rsidRPr="0032750B" w:rsidRDefault="00591615" w:rsidP="00591615">
      <w:pPr>
        <w:pStyle w:val="BodyTextIndent3"/>
        <w:spacing w:after="0"/>
        <w:ind w:firstLine="96"/>
        <w:rPr>
          <w:sz w:val="22"/>
          <w:szCs w:val="22"/>
        </w:rPr>
      </w:pPr>
      <w:r w:rsidRPr="0032750B">
        <w:rPr>
          <w:sz w:val="22"/>
          <w:szCs w:val="22"/>
        </w:rPr>
        <w:t>92549</w:t>
      </w:r>
    </w:p>
    <w:p w14:paraId="1A9F7023" w14:textId="77777777" w:rsidR="00591615" w:rsidRPr="0032750B" w:rsidRDefault="00591615" w:rsidP="00591615">
      <w:pPr>
        <w:pStyle w:val="BodyTextIndent3"/>
        <w:spacing w:after="0"/>
        <w:ind w:firstLine="96"/>
        <w:rPr>
          <w:sz w:val="22"/>
          <w:szCs w:val="22"/>
        </w:rPr>
      </w:pPr>
      <w:r w:rsidRPr="0032750B">
        <w:rPr>
          <w:sz w:val="22"/>
          <w:szCs w:val="22"/>
        </w:rPr>
        <w:t>92550</w:t>
      </w:r>
    </w:p>
    <w:p w14:paraId="719D9C91" w14:textId="77777777" w:rsidR="00591615" w:rsidRPr="0032750B" w:rsidRDefault="00591615" w:rsidP="00591615">
      <w:pPr>
        <w:pStyle w:val="BodyTextIndent3"/>
        <w:spacing w:after="0"/>
        <w:ind w:firstLine="96"/>
        <w:rPr>
          <w:sz w:val="22"/>
          <w:szCs w:val="22"/>
        </w:rPr>
      </w:pPr>
      <w:r w:rsidRPr="0032750B">
        <w:rPr>
          <w:sz w:val="22"/>
          <w:szCs w:val="22"/>
        </w:rPr>
        <w:t>92562</w:t>
      </w:r>
    </w:p>
    <w:p w14:paraId="468C6D2C" w14:textId="77777777" w:rsidR="00591615" w:rsidRPr="0032750B" w:rsidRDefault="00591615" w:rsidP="00591615">
      <w:pPr>
        <w:pStyle w:val="BodyTextIndent3"/>
        <w:spacing w:after="0"/>
        <w:ind w:firstLine="96"/>
        <w:rPr>
          <w:sz w:val="22"/>
          <w:szCs w:val="22"/>
        </w:rPr>
      </w:pPr>
      <w:r w:rsidRPr="0032750B">
        <w:rPr>
          <w:sz w:val="22"/>
          <w:szCs w:val="22"/>
        </w:rPr>
        <w:t>92597</w:t>
      </w:r>
    </w:p>
    <w:p w14:paraId="38020F39" w14:textId="77777777" w:rsidR="00591615" w:rsidRPr="0032750B" w:rsidRDefault="00591615" w:rsidP="00591615">
      <w:pPr>
        <w:pStyle w:val="BodyTextIndent3"/>
        <w:spacing w:after="0"/>
        <w:ind w:firstLine="96"/>
        <w:rPr>
          <w:sz w:val="22"/>
          <w:szCs w:val="22"/>
        </w:rPr>
      </w:pPr>
      <w:r w:rsidRPr="0032750B">
        <w:rPr>
          <w:sz w:val="22"/>
          <w:szCs w:val="22"/>
        </w:rPr>
        <w:t>92606</w:t>
      </w:r>
    </w:p>
    <w:p w14:paraId="420EC0EB" w14:textId="77777777" w:rsidR="00591615" w:rsidRPr="0032750B" w:rsidRDefault="00591615" w:rsidP="00591615">
      <w:pPr>
        <w:pStyle w:val="BodyTextIndent3"/>
        <w:spacing w:after="0"/>
        <w:ind w:firstLine="96"/>
        <w:rPr>
          <w:sz w:val="22"/>
          <w:szCs w:val="22"/>
        </w:rPr>
      </w:pPr>
      <w:r w:rsidRPr="0032750B">
        <w:rPr>
          <w:sz w:val="22"/>
          <w:szCs w:val="22"/>
        </w:rPr>
        <w:t>92613</w:t>
      </w:r>
    </w:p>
    <w:p w14:paraId="4B0BCE96" w14:textId="77777777" w:rsidR="00591615" w:rsidRPr="0032750B" w:rsidRDefault="00591615" w:rsidP="00591615">
      <w:pPr>
        <w:pStyle w:val="BodyTextIndent3"/>
        <w:spacing w:after="0"/>
        <w:ind w:firstLine="96"/>
        <w:rPr>
          <w:sz w:val="22"/>
          <w:szCs w:val="22"/>
        </w:rPr>
      </w:pPr>
      <w:r w:rsidRPr="0032750B">
        <w:rPr>
          <w:sz w:val="22"/>
          <w:szCs w:val="22"/>
        </w:rPr>
        <w:t>92615</w:t>
      </w:r>
    </w:p>
    <w:p w14:paraId="1F013AD1" w14:textId="77777777" w:rsidR="00591615" w:rsidRDefault="00591615" w:rsidP="00591615">
      <w:pPr>
        <w:pStyle w:val="BodyTextIndent3"/>
        <w:spacing w:after="0"/>
        <w:ind w:firstLine="96"/>
        <w:rPr>
          <w:sz w:val="22"/>
          <w:szCs w:val="22"/>
        </w:rPr>
      </w:pPr>
      <w:r w:rsidRPr="0032750B">
        <w:rPr>
          <w:sz w:val="22"/>
          <w:szCs w:val="22"/>
        </w:rPr>
        <w:t>92617</w:t>
      </w:r>
    </w:p>
    <w:p w14:paraId="11D14C31" w14:textId="1C1B67B0" w:rsidR="00285DB3" w:rsidRDefault="00285DB3" w:rsidP="00591615">
      <w:pPr>
        <w:pStyle w:val="BodyTextIndent3"/>
        <w:spacing w:after="0"/>
        <w:ind w:firstLine="96"/>
        <w:rPr>
          <w:sz w:val="22"/>
          <w:szCs w:val="22"/>
        </w:rPr>
      </w:pPr>
      <w:r>
        <w:rPr>
          <w:sz w:val="22"/>
          <w:szCs w:val="22"/>
        </w:rPr>
        <w:t>92622</w:t>
      </w:r>
    </w:p>
    <w:p w14:paraId="1D9977E0" w14:textId="2E4F373E" w:rsidR="00285DB3" w:rsidRPr="0032750B" w:rsidRDefault="00285DB3" w:rsidP="00591615">
      <w:pPr>
        <w:pStyle w:val="BodyTextIndent3"/>
        <w:spacing w:after="0"/>
        <w:ind w:firstLine="96"/>
        <w:rPr>
          <w:sz w:val="22"/>
          <w:szCs w:val="22"/>
        </w:rPr>
      </w:pPr>
      <w:r>
        <w:rPr>
          <w:sz w:val="22"/>
          <w:szCs w:val="22"/>
        </w:rPr>
        <w:t>92623</w:t>
      </w:r>
    </w:p>
    <w:p w14:paraId="0D3A341A" w14:textId="77777777" w:rsidR="00591615" w:rsidRPr="0032750B" w:rsidRDefault="00591615" w:rsidP="00591615">
      <w:pPr>
        <w:pStyle w:val="BodyTextIndent3"/>
        <w:spacing w:after="0"/>
        <w:ind w:firstLine="96"/>
        <w:rPr>
          <w:sz w:val="22"/>
          <w:szCs w:val="22"/>
        </w:rPr>
      </w:pPr>
      <w:r w:rsidRPr="0032750B">
        <w:rPr>
          <w:sz w:val="22"/>
          <w:szCs w:val="22"/>
        </w:rPr>
        <w:t>92630</w:t>
      </w:r>
    </w:p>
    <w:p w14:paraId="0CED8A90" w14:textId="77777777" w:rsidR="00591615" w:rsidRPr="0032750B" w:rsidRDefault="00591615" w:rsidP="00591615">
      <w:pPr>
        <w:pStyle w:val="BodyTextIndent3"/>
        <w:spacing w:after="0"/>
        <w:ind w:firstLine="96"/>
        <w:rPr>
          <w:sz w:val="22"/>
          <w:szCs w:val="22"/>
        </w:rPr>
      </w:pPr>
      <w:r w:rsidRPr="0032750B">
        <w:rPr>
          <w:sz w:val="22"/>
          <w:szCs w:val="22"/>
        </w:rPr>
        <w:t>92633</w:t>
      </w:r>
    </w:p>
    <w:p w14:paraId="0FE963DF" w14:textId="77777777" w:rsidR="00591615" w:rsidRPr="0032750B" w:rsidRDefault="00591615" w:rsidP="00591615">
      <w:pPr>
        <w:pStyle w:val="BodyTextIndent3"/>
        <w:spacing w:after="0"/>
        <w:ind w:firstLine="96"/>
        <w:rPr>
          <w:sz w:val="22"/>
          <w:szCs w:val="22"/>
        </w:rPr>
      </w:pPr>
      <w:r w:rsidRPr="0032750B">
        <w:rPr>
          <w:sz w:val="22"/>
          <w:szCs w:val="22"/>
        </w:rPr>
        <w:t>92941</w:t>
      </w:r>
    </w:p>
    <w:p w14:paraId="07A92646" w14:textId="77777777" w:rsidR="00591615" w:rsidRPr="0032750B" w:rsidRDefault="00591615" w:rsidP="00591615">
      <w:pPr>
        <w:pStyle w:val="BodyTextIndent3"/>
        <w:spacing w:after="0"/>
        <w:ind w:firstLine="96"/>
        <w:rPr>
          <w:sz w:val="22"/>
          <w:szCs w:val="22"/>
        </w:rPr>
      </w:pPr>
      <w:r w:rsidRPr="0032750B">
        <w:rPr>
          <w:sz w:val="22"/>
          <w:szCs w:val="22"/>
        </w:rPr>
        <w:t>92970</w:t>
      </w:r>
    </w:p>
    <w:p w14:paraId="7F2E111C" w14:textId="7CA5CB11" w:rsidR="00591615" w:rsidRPr="0032750B" w:rsidRDefault="006A0F4E" w:rsidP="00591615">
      <w:pPr>
        <w:pStyle w:val="BodyTextIndent3"/>
        <w:spacing w:after="0"/>
        <w:ind w:firstLine="96"/>
        <w:rPr>
          <w:sz w:val="22"/>
          <w:szCs w:val="22"/>
        </w:rPr>
      </w:pPr>
      <w:r>
        <w:rPr>
          <w:sz w:val="22"/>
          <w:szCs w:val="22"/>
        </w:rPr>
        <w:t>9</w:t>
      </w:r>
      <w:r w:rsidR="00591615" w:rsidRPr="0032750B">
        <w:rPr>
          <w:sz w:val="22"/>
          <w:szCs w:val="22"/>
        </w:rPr>
        <w:t>2971</w:t>
      </w:r>
    </w:p>
    <w:p w14:paraId="25535C87" w14:textId="77777777" w:rsidR="00591615" w:rsidRDefault="00591615" w:rsidP="00591615">
      <w:pPr>
        <w:pStyle w:val="BodyTextIndent3"/>
        <w:spacing w:after="0"/>
        <w:ind w:firstLine="96"/>
        <w:rPr>
          <w:sz w:val="22"/>
          <w:szCs w:val="22"/>
        </w:rPr>
      </w:pPr>
      <w:r w:rsidRPr="0032750B">
        <w:rPr>
          <w:sz w:val="22"/>
          <w:szCs w:val="22"/>
        </w:rPr>
        <w:t>92975</w:t>
      </w:r>
    </w:p>
    <w:p w14:paraId="00AE9874" w14:textId="0B32D91F" w:rsidR="00285DB3" w:rsidRDefault="00285DB3" w:rsidP="00591615">
      <w:pPr>
        <w:pStyle w:val="BodyTextIndent3"/>
        <w:spacing w:after="0"/>
        <w:ind w:firstLine="96"/>
        <w:rPr>
          <w:sz w:val="22"/>
          <w:szCs w:val="22"/>
        </w:rPr>
      </w:pPr>
      <w:r>
        <w:rPr>
          <w:sz w:val="22"/>
          <w:szCs w:val="22"/>
        </w:rPr>
        <w:t>93150</w:t>
      </w:r>
    </w:p>
    <w:p w14:paraId="41F472E4" w14:textId="5EDB567A" w:rsidR="00285DB3" w:rsidRDefault="00285DB3" w:rsidP="00591615">
      <w:pPr>
        <w:pStyle w:val="BodyTextIndent3"/>
        <w:spacing w:after="0"/>
        <w:ind w:firstLine="96"/>
        <w:rPr>
          <w:sz w:val="22"/>
          <w:szCs w:val="22"/>
        </w:rPr>
      </w:pPr>
      <w:r>
        <w:rPr>
          <w:sz w:val="22"/>
          <w:szCs w:val="22"/>
        </w:rPr>
        <w:t>93151</w:t>
      </w:r>
    </w:p>
    <w:p w14:paraId="1B3A0BB9" w14:textId="5704CB1F" w:rsidR="00285DB3" w:rsidRDefault="00285DB3" w:rsidP="00591615">
      <w:pPr>
        <w:pStyle w:val="BodyTextIndent3"/>
        <w:spacing w:after="0"/>
        <w:ind w:firstLine="96"/>
        <w:rPr>
          <w:sz w:val="22"/>
          <w:szCs w:val="22"/>
        </w:rPr>
      </w:pPr>
      <w:r>
        <w:rPr>
          <w:sz w:val="22"/>
          <w:szCs w:val="22"/>
        </w:rPr>
        <w:t>93152</w:t>
      </w:r>
    </w:p>
    <w:p w14:paraId="301D5D0A" w14:textId="61659D66" w:rsidR="00285DB3" w:rsidRPr="0032750B" w:rsidRDefault="00285DB3" w:rsidP="00591615">
      <w:pPr>
        <w:pStyle w:val="BodyTextIndent3"/>
        <w:spacing w:after="0"/>
        <w:ind w:firstLine="96"/>
        <w:rPr>
          <w:sz w:val="22"/>
          <w:szCs w:val="22"/>
        </w:rPr>
      </w:pPr>
      <w:r>
        <w:rPr>
          <w:sz w:val="22"/>
          <w:szCs w:val="22"/>
        </w:rPr>
        <w:t>93153</w:t>
      </w:r>
    </w:p>
    <w:p w14:paraId="0A117C8A" w14:textId="77777777" w:rsidR="00591615" w:rsidRPr="0032750B" w:rsidRDefault="00591615" w:rsidP="00591615">
      <w:pPr>
        <w:pStyle w:val="BodyTextIndent3"/>
        <w:spacing w:after="0"/>
        <w:ind w:firstLine="96"/>
        <w:rPr>
          <w:sz w:val="22"/>
          <w:szCs w:val="22"/>
        </w:rPr>
      </w:pPr>
      <w:r w:rsidRPr="0032750B">
        <w:rPr>
          <w:sz w:val="22"/>
          <w:szCs w:val="22"/>
        </w:rPr>
        <w:t>93241</w:t>
      </w:r>
    </w:p>
    <w:p w14:paraId="5BE37746" w14:textId="77777777" w:rsidR="00591615" w:rsidRPr="0032750B" w:rsidRDefault="00591615" w:rsidP="00591615">
      <w:pPr>
        <w:pStyle w:val="BodyTextIndent3"/>
        <w:spacing w:after="0"/>
        <w:ind w:firstLine="96"/>
        <w:rPr>
          <w:sz w:val="22"/>
          <w:szCs w:val="22"/>
        </w:rPr>
      </w:pPr>
      <w:r w:rsidRPr="0032750B">
        <w:rPr>
          <w:sz w:val="22"/>
          <w:szCs w:val="22"/>
        </w:rPr>
        <w:t>93242</w:t>
      </w:r>
    </w:p>
    <w:p w14:paraId="40639AA9" w14:textId="77777777" w:rsidR="00591615" w:rsidRPr="0032750B" w:rsidRDefault="00591615" w:rsidP="00591615">
      <w:pPr>
        <w:pStyle w:val="BodyTextIndent3"/>
        <w:spacing w:after="0"/>
        <w:ind w:firstLine="96"/>
        <w:rPr>
          <w:sz w:val="22"/>
          <w:szCs w:val="22"/>
        </w:rPr>
      </w:pPr>
      <w:r w:rsidRPr="0032750B">
        <w:rPr>
          <w:sz w:val="22"/>
          <w:szCs w:val="22"/>
        </w:rPr>
        <w:t>93243</w:t>
      </w:r>
    </w:p>
    <w:p w14:paraId="48312441" w14:textId="77777777" w:rsidR="00591615" w:rsidRPr="0032750B" w:rsidRDefault="00591615" w:rsidP="00591615">
      <w:pPr>
        <w:pStyle w:val="BodyTextIndent3"/>
        <w:spacing w:after="0"/>
        <w:ind w:firstLine="96"/>
        <w:rPr>
          <w:sz w:val="22"/>
          <w:szCs w:val="22"/>
        </w:rPr>
      </w:pPr>
      <w:r w:rsidRPr="0032750B">
        <w:rPr>
          <w:sz w:val="22"/>
          <w:szCs w:val="22"/>
        </w:rPr>
        <w:t>93244</w:t>
      </w:r>
    </w:p>
    <w:p w14:paraId="2048A9CE" w14:textId="77777777" w:rsidR="00591615" w:rsidRPr="0032750B" w:rsidRDefault="00591615" w:rsidP="00591615">
      <w:pPr>
        <w:pStyle w:val="BodyTextIndent3"/>
        <w:spacing w:after="0"/>
        <w:ind w:firstLine="96"/>
        <w:rPr>
          <w:sz w:val="22"/>
          <w:szCs w:val="22"/>
        </w:rPr>
      </w:pPr>
      <w:r w:rsidRPr="0032750B">
        <w:rPr>
          <w:sz w:val="22"/>
          <w:szCs w:val="22"/>
        </w:rPr>
        <w:t>93245</w:t>
      </w:r>
    </w:p>
    <w:p w14:paraId="1EA715A9" w14:textId="77777777" w:rsidR="00591615" w:rsidRPr="0032750B" w:rsidRDefault="00591615" w:rsidP="00591615">
      <w:pPr>
        <w:pStyle w:val="BodyTextIndent3"/>
        <w:spacing w:after="0"/>
        <w:ind w:firstLine="96"/>
        <w:rPr>
          <w:sz w:val="22"/>
          <w:szCs w:val="22"/>
        </w:rPr>
      </w:pPr>
      <w:r w:rsidRPr="0032750B">
        <w:rPr>
          <w:sz w:val="22"/>
          <w:szCs w:val="22"/>
        </w:rPr>
        <w:t>93246</w:t>
      </w:r>
    </w:p>
    <w:p w14:paraId="0AF6B55C" w14:textId="77777777" w:rsidR="00591615" w:rsidRPr="0032750B" w:rsidRDefault="00591615" w:rsidP="00591615">
      <w:pPr>
        <w:pStyle w:val="BodyTextIndent3"/>
        <w:spacing w:after="0"/>
        <w:ind w:firstLine="96"/>
        <w:rPr>
          <w:sz w:val="22"/>
          <w:szCs w:val="22"/>
        </w:rPr>
      </w:pPr>
      <w:r w:rsidRPr="0032750B">
        <w:rPr>
          <w:sz w:val="22"/>
          <w:szCs w:val="22"/>
        </w:rPr>
        <w:t>93247</w:t>
      </w:r>
    </w:p>
    <w:p w14:paraId="35985068" w14:textId="77777777" w:rsidR="00591615" w:rsidRPr="0032750B" w:rsidRDefault="00591615" w:rsidP="00591615">
      <w:pPr>
        <w:pStyle w:val="BodyTextIndent3"/>
        <w:spacing w:after="0"/>
        <w:ind w:firstLine="96"/>
        <w:rPr>
          <w:sz w:val="22"/>
          <w:szCs w:val="22"/>
        </w:rPr>
      </w:pPr>
      <w:r w:rsidRPr="0032750B">
        <w:rPr>
          <w:sz w:val="22"/>
          <w:szCs w:val="22"/>
        </w:rPr>
        <w:t>93248</w:t>
      </w:r>
    </w:p>
    <w:p w14:paraId="2F517249" w14:textId="77777777" w:rsidR="00591615" w:rsidRPr="0032750B" w:rsidRDefault="00591615" w:rsidP="00591615">
      <w:pPr>
        <w:pStyle w:val="BodyTextIndent3"/>
        <w:spacing w:after="0"/>
        <w:ind w:firstLine="96"/>
        <w:rPr>
          <w:sz w:val="22"/>
          <w:szCs w:val="22"/>
        </w:rPr>
      </w:pPr>
      <w:r w:rsidRPr="0032750B">
        <w:rPr>
          <w:sz w:val="22"/>
          <w:szCs w:val="22"/>
        </w:rPr>
        <w:t>93356</w:t>
      </w:r>
    </w:p>
    <w:p w14:paraId="629A1F74" w14:textId="77777777" w:rsidR="00591615" w:rsidRPr="0032750B" w:rsidRDefault="00591615" w:rsidP="00591615">
      <w:pPr>
        <w:pStyle w:val="BodyTextIndent3"/>
        <w:spacing w:after="0"/>
        <w:ind w:firstLine="96"/>
        <w:rPr>
          <w:sz w:val="22"/>
          <w:szCs w:val="22"/>
        </w:rPr>
      </w:pPr>
      <w:r w:rsidRPr="0032750B">
        <w:rPr>
          <w:sz w:val="22"/>
          <w:szCs w:val="22"/>
        </w:rPr>
        <w:t>93583</w:t>
      </w:r>
    </w:p>
    <w:p w14:paraId="4DB5832D" w14:textId="77777777" w:rsidR="00591615" w:rsidRPr="0032750B" w:rsidRDefault="00591615" w:rsidP="00591615">
      <w:pPr>
        <w:pStyle w:val="BodyTextIndent3"/>
        <w:spacing w:after="0"/>
        <w:ind w:firstLine="96"/>
        <w:rPr>
          <w:sz w:val="22"/>
          <w:szCs w:val="22"/>
        </w:rPr>
      </w:pPr>
      <w:r w:rsidRPr="0032750B">
        <w:rPr>
          <w:sz w:val="22"/>
          <w:szCs w:val="22"/>
        </w:rPr>
        <w:t>93660</w:t>
      </w:r>
    </w:p>
    <w:p w14:paraId="47762D9D" w14:textId="77777777" w:rsidR="00591615" w:rsidRPr="0032750B" w:rsidRDefault="00591615" w:rsidP="00591615">
      <w:pPr>
        <w:pStyle w:val="BodyTextIndent3"/>
        <w:spacing w:after="0"/>
        <w:ind w:firstLine="96"/>
        <w:rPr>
          <w:sz w:val="22"/>
          <w:szCs w:val="22"/>
        </w:rPr>
      </w:pPr>
      <w:r w:rsidRPr="0032750B">
        <w:rPr>
          <w:sz w:val="22"/>
          <w:szCs w:val="22"/>
        </w:rPr>
        <w:t>93668</w:t>
      </w:r>
    </w:p>
    <w:p w14:paraId="1BC0B8D4" w14:textId="77777777" w:rsidR="00591615" w:rsidRPr="0032750B" w:rsidRDefault="00591615" w:rsidP="00591615">
      <w:pPr>
        <w:pStyle w:val="BodyTextIndent3"/>
        <w:spacing w:after="0"/>
        <w:ind w:firstLine="96"/>
        <w:rPr>
          <w:sz w:val="22"/>
          <w:szCs w:val="22"/>
        </w:rPr>
      </w:pPr>
      <w:r w:rsidRPr="0032750B">
        <w:rPr>
          <w:sz w:val="22"/>
          <w:szCs w:val="22"/>
        </w:rPr>
        <w:t>93702</w:t>
      </w:r>
    </w:p>
    <w:p w14:paraId="4B7F59DB" w14:textId="77777777" w:rsidR="00591615" w:rsidRPr="0032750B" w:rsidRDefault="00591615" w:rsidP="00591615">
      <w:pPr>
        <w:pStyle w:val="BodyTextIndent3"/>
        <w:spacing w:after="0"/>
        <w:ind w:firstLine="96"/>
        <w:rPr>
          <w:sz w:val="22"/>
          <w:szCs w:val="22"/>
        </w:rPr>
      </w:pPr>
      <w:r w:rsidRPr="0032750B">
        <w:rPr>
          <w:sz w:val="22"/>
          <w:szCs w:val="22"/>
        </w:rPr>
        <w:t>93770</w:t>
      </w:r>
    </w:p>
    <w:p w14:paraId="6FA71347" w14:textId="77777777" w:rsidR="00591615" w:rsidRPr="0032750B" w:rsidRDefault="00591615" w:rsidP="00591615">
      <w:pPr>
        <w:pStyle w:val="BodyTextIndent3"/>
        <w:spacing w:after="0"/>
        <w:ind w:firstLine="96"/>
        <w:rPr>
          <w:sz w:val="22"/>
          <w:szCs w:val="22"/>
        </w:rPr>
      </w:pPr>
      <w:r w:rsidRPr="0032750B">
        <w:rPr>
          <w:sz w:val="22"/>
          <w:szCs w:val="22"/>
        </w:rPr>
        <w:t>93786</w:t>
      </w:r>
    </w:p>
    <w:p w14:paraId="779B7A22" w14:textId="77777777" w:rsidR="00591615" w:rsidRPr="0032750B" w:rsidRDefault="00591615" w:rsidP="00591615">
      <w:pPr>
        <w:pStyle w:val="BodyTextIndent3"/>
        <w:spacing w:after="0"/>
        <w:ind w:firstLine="96"/>
        <w:rPr>
          <w:sz w:val="22"/>
          <w:szCs w:val="22"/>
        </w:rPr>
      </w:pPr>
      <w:r w:rsidRPr="0032750B">
        <w:rPr>
          <w:sz w:val="22"/>
          <w:szCs w:val="22"/>
        </w:rPr>
        <w:t>93895</w:t>
      </w:r>
    </w:p>
    <w:p w14:paraId="22A9678F" w14:textId="77777777" w:rsidR="00591615" w:rsidRPr="0032750B" w:rsidRDefault="00591615" w:rsidP="00591615">
      <w:pPr>
        <w:pStyle w:val="BodyTextIndent3"/>
        <w:spacing w:after="0"/>
        <w:ind w:firstLine="96"/>
        <w:rPr>
          <w:sz w:val="22"/>
          <w:szCs w:val="22"/>
        </w:rPr>
      </w:pPr>
      <w:r w:rsidRPr="0032750B">
        <w:rPr>
          <w:sz w:val="22"/>
          <w:szCs w:val="22"/>
        </w:rPr>
        <w:t>93985</w:t>
      </w:r>
    </w:p>
    <w:p w14:paraId="57F6A081" w14:textId="77777777" w:rsidR="00591615" w:rsidRPr="0032750B" w:rsidRDefault="00591615" w:rsidP="00591615">
      <w:pPr>
        <w:pStyle w:val="BodyTextIndent3"/>
        <w:spacing w:after="0"/>
        <w:ind w:firstLine="96"/>
        <w:rPr>
          <w:sz w:val="22"/>
          <w:szCs w:val="22"/>
        </w:rPr>
      </w:pPr>
      <w:r w:rsidRPr="0032750B">
        <w:rPr>
          <w:sz w:val="22"/>
          <w:szCs w:val="22"/>
        </w:rPr>
        <w:t>93986</w:t>
      </w:r>
    </w:p>
    <w:p w14:paraId="2B78609D" w14:textId="77777777" w:rsidR="00591615" w:rsidRPr="0032750B" w:rsidRDefault="00591615" w:rsidP="00591615">
      <w:pPr>
        <w:pStyle w:val="BodyTextIndent3"/>
        <w:spacing w:after="0"/>
        <w:ind w:firstLine="96"/>
        <w:rPr>
          <w:sz w:val="22"/>
          <w:szCs w:val="22"/>
        </w:rPr>
      </w:pPr>
      <w:r w:rsidRPr="0032750B">
        <w:rPr>
          <w:sz w:val="22"/>
          <w:szCs w:val="22"/>
        </w:rPr>
        <w:t>94005</w:t>
      </w:r>
    </w:p>
    <w:p w14:paraId="441F2227" w14:textId="77777777" w:rsidR="00591615" w:rsidRPr="0032750B" w:rsidRDefault="00591615" w:rsidP="00591615">
      <w:pPr>
        <w:pStyle w:val="BodyTextIndent3"/>
        <w:spacing w:after="0"/>
        <w:ind w:firstLine="96"/>
        <w:rPr>
          <w:sz w:val="22"/>
          <w:szCs w:val="22"/>
        </w:rPr>
      </w:pPr>
      <w:r w:rsidRPr="0032750B">
        <w:rPr>
          <w:sz w:val="22"/>
          <w:szCs w:val="22"/>
        </w:rPr>
        <w:t>94015</w:t>
      </w:r>
    </w:p>
    <w:p w14:paraId="796E1811" w14:textId="77777777" w:rsidR="00591615" w:rsidRPr="0032750B" w:rsidRDefault="00591615" w:rsidP="00591615">
      <w:pPr>
        <w:pStyle w:val="BodyTextIndent3"/>
        <w:spacing w:after="0"/>
        <w:ind w:firstLine="96"/>
        <w:rPr>
          <w:sz w:val="22"/>
          <w:szCs w:val="22"/>
        </w:rPr>
      </w:pPr>
      <w:r w:rsidRPr="0032750B">
        <w:rPr>
          <w:sz w:val="22"/>
          <w:szCs w:val="22"/>
        </w:rPr>
        <w:t>94619</w:t>
      </w:r>
    </w:p>
    <w:p w14:paraId="0F9E4595" w14:textId="77777777" w:rsidR="00591615" w:rsidRPr="0032750B" w:rsidRDefault="00591615" w:rsidP="00591615">
      <w:pPr>
        <w:pStyle w:val="BodyTextIndent3"/>
        <w:spacing w:after="0"/>
        <w:ind w:firstLine="96"/>
        <w:rPr>
          <w:sz w:val="22"/>
          <w:szCs w:val="22"/>
        </w:rPr>
      </w:pPr>
      <w:r w:rsidRPr="0032750B">
        <w:rPr>
          <w:sz w:val="22"/>
          <w:szCs w:val="22"/>
        </w:rPr>
        <w:t>94644</w:t>
      </w:r>
    </w:p>
    <w:p w14:paraId="45E00CEA" w14:textId="77777777" w:rsidR="00591615" w:rsidRPr="0032750B" w:rsidRDefault="00591615" w:rsidP="00591615">
      <w:pPr>
        <w:pStyle w:val="BodyTextIndent3"/>
        <w:spacing w:after="0"/>
        <w:ind w:firstLine="96"/>
        <w:rPr>
          <w:sz w:val="22"/>
          <w:szCs w:val="22"/>
        </w:rPr>
      </w:pPr>
      <w:r w:rsidRPr="0032750B">
        <w:rPr>
          <w:sz w:val="22"/>
          <w:szCs w:val="22"/>
        </w:rPr>
        <w:t>94645</w:t>
      </w:r>
    </w:p>
    <w:p w14:paraId="3F5C5828" w14:textId="77777777" w:rsidR="00591615" w:rsidRPr="0032750B" w:rsidRDefault="00591615" w:rsidP="00591615">
      <w:pPr>
        <w:pStyle w:val="BodyTextIndent3"/>
        <w:spacing w:after="0"/>
        <w:ind w:firstLine="96"/>
        <w:rPr>
          <w:sz w:val="22"/>
          <w:szCs w:val="22"/>
        </w:rPr>
      </w:pPr>
      <w:r w:rsidRPr="0032750B">
        <w:rPr>
          <w:sz w:val="22"/>
          <w:szCs w:val="22"/>
        </w:rPr>
        <w:t>95012</w:t>
      </w:r>
    </w:p>
    <w:p w14:paraId="54AEC6A1" w14:textId="77777777" w:rsidR="00591615" w:rsidRPr="0032750B" w:rsidRDefault="00591615" w:rsidP="00591615">
      <w:pPr>
        <w:pStyle w:val="BodyTextIndent3"/>
        <w:spacing w:after="0"/>
        <w:ind w:firstLine="96"/>
        <w:rPr>
          <w:sz w:val="22"/>
          <w:szCs w:val="22"/>
        </w:rPr>
      </w:pPr>
      <w:r w:rsidRPr="0032750B">
        <w:rPr>
          <w:sz w:val="22"/>
          <w:szCs w:val="22"/>
        </w:rPr>
        <w:t>95052</w:t>
      </w:r>
    </w:p>
    <w:p w14:paraId="5006EEFF" w14:textId="77777777" w:rsidR="00591615" w:rsidRPr="0032750B" w:rsidRDefault="00591615" w:rsidP="00591615">
      <w:pPr>
        <w:pStyle w:val="BodyTextIndent3"/>
        <w:spacing w:after="0"/>
        <w:ind w:firstLine="96"/>
        <w:rPr>
          <w:sz w:val="22"/>
          <w:szCs w:val="22"/>
        </w:rPr>
      </w:pPr>
      <w:r w:rsidRPr="0032750B">
        <w:rPr>
          <w:sz w:val="22"/>
          <w:szCs w:val="22"/>
        </w:rPr>
        <w:t>95120</w:t>
      </w:r>
    </w:p>
    <w:p w14:paraId="350B84AE" w14:textId="77777777" w:rsidR="00591615" w:rsidRPr="0032750B" w:rsidRDefault="00591615" w:rsidP="00591615">
      <w:pPr>
        <w:pStyle w:val="BodyTextIndent3"/>
        <w:spacing w:after="0"/>
        <w:ind w:firstLine="96"/>
        <w:rPr>
          <w:sz w:val="22"/>
          <w:szCs w:val="22"/>
        </w:rPr>
      </w:pPr>
      <w:r w:rsidRPr="0032750B">
        <w:rPr>
          <w:sz w:val="22"/>
          <w:szCs w:val="22"/>
        </w:rPr>
        <w:t>95125</w:t>
      </w:r>
    </w:p>
    <w:p w14:paraId="15EDCB19" w14:textId="77777777" w:rsidR="00591615" w:rsidRPr="0032750B" w:rsidRDefault="00591615" w:rsidP="00591615">
      <w:pPr>
        <w:pStyle w:val="BodyTextIndent3"/>
        <w:spacing w:after="0"/>
        <w:ind w:firstLine="96"/>
        <w:rPr>
          <w:sz w:val="22"/>
          <w:szCs w:val="22"/>
        </w:rPr>
      </w:pPr>
      <w:r w:rsidRPr="0032750B">
        <w:rPr>
          <w:sz w:val="22"/>
          <w:szCs w:val="22"/>
        </w:rPr>
        <w:t>95130</w:t>
      </w:r>
    </w:p>
    <w:p w14:paraId="5E954749" w14:textId="77777777" w:rsidR="00591615" w:rsidRPr="0032750B" w:rsidRDefault="00591615" w:rsidP="00591615">
      <w:pPr>
        <w:pStyle w:val="BodyTextIndent3"/>
        <w:spacing w:after="0"/>
        <w:ind w:firstLine="96"/>
        <w:rPr>
          <w:sz w:val="22"/>
          <w:szCs w:val="22"/>
        </w:rPr>
      </w:pPr>
      <w:r w:rsidRPr="0032750B">
        <w:rPr>
          <w:sz w:val="22"/>
          <w:szCs w:val="22"/>
        </w:rPr>
        <w:t>95131</w:t>
      </w:r>
    </w:p>
    <w:p w14:paraId="1FDCA71E" w14:textId="77777777" w:rsidR="00591615" w:rsidRPr="0032750B" w:rsidRDefault="00591615" w:rsidP="00591615">
      <w:pPr>
        <w:pStyle w:val="BodyTextIndent3"/>
        <w:spacing w:after="0"/>
        <w:ind w:firstLine="96"/>
        <w:rPr>
          <w:sz w:val="22"/>
          <w:szCs w:val="22"/>
        </w:rPr>
      </w:pPr>
      <w:r w:rsidRPr="0032750B">
        <w:rPr>
          <w:sz w:val="22"/>
          <w:szCs w:val="22"/>
        </w:rPr>
        <w:t>95132</w:t>
      </w:r>
    </w:p>
    <w:p w14:paraId="6F03FD71" w14:textId="77777777" w:rsidR="00591615" w:rsidRPr="0032750B" w:rsidRDefault="00591615" w:rsidP="00591615">
      <w:pPr>
        <w:pStyle w:val="BodyTextIndent3"/>
        <w:spacing w:after="0"/>
        <w:ind w:firstLine="96"/>
        <w:rPr>
          <w:sz w:val="22"/>
          <w:szCs w:val="22"/>
        </w:rPr>
      </w:pPr>
      <w:r w:rsidRPr="0032750B">
        <w:rPr>
          <w:sz w:val="22"/>
          <w:szCs w:val="22"/>
        </w:rPr>
        <w:t>95133</w:t>
      </w:r>
    </w:p>
    <w:p w14:paraId="071EC633" w14:textId="6C82C6E4" w:rsidR="00591615" w:rsidRDefault="00591615" w:rsidP="00591615">
      <w:pPr>
        <w:pStyle w:val="BodyTextIndent3"/>
        <w:spacing w:after="0"/>
        <w:ind w:firstLine="96"/>
        <w:rPr>
          <w:sz w:val="22"/>
          <w:szCs w:val="22"/>
        </w:rPr>
      </w:pPr>
      <w:r w:rsidRPr="0032750B">
        <w:rPr>
          <w:sz w:val="22"/>
          <w:szCs w:val="22"/>
        </w:rPr>
        <w:t>95134</w:t>
      </w:r>
    </w:p>
    <w:p w14:paraId="70150ACB" w14:textId="2FBB33D9" w:rsidR="00BD793C" w:rsidRPr="0032750B" w:rsidRDefault="00BD793C" w:rsidP="00591615">
      <w:pPr>
        <w:pStyle w:val="BodyTextIndent3"/>
        <w:spacing w:after="0"/>
        <w:ind w:firstLine="96"/>
        <w:rPr>
          <w:sz w:val="22"/>
          <w:szCs w:val="22"/>
        </w:rPr>
      </w:pPr>
      <w:r>
        <w:rPr>
          <w:sz w:val="22"/>
          <w:szCs w:val="22"/>
        </w:rPr>
        <w:t>95147</w:t>
      </w:r>
    </w:p>
    <w:p w14:paraId="42A6469A" w14:textId="77777777" w:rsidR="00591615" w:rsidRPr="0032750B" w:rsidRDefault="00591615" w:rsidP="00591615">
      <w:pPr>
        <w:pStyle w:val="BodyTextIndent3"/>
        <w:spacing w:after="0"/>
        <w:ind w:firstLine="96"/>
        <w:rPr>
          <w:sz w:val="22"/>
          <w:szCs w:val="22"/>
        </w:rPr>
      </w:pPr>
      <w:r w:rsidRPr="0032750B">
        <w:rPr>
          <w:sz w:val="22"/>
          <w:szCs w:val="22"/>
        </w:rPr>
        <w:t>95700</w:t>
      </w:r>
    </w:p>
    <w:p w14:paraId="25DB416D" w14:textId="19757F88" w:rsidR="4D0A9328" w:rsidRDefault="00591615" w:rsidP="001C1F56">
      <w:pPr>
        <w:pStyle w:val="BodyTextIndent3"/>
        <w:spacing w:after="0"/>
        <w:ind w:firstLine="96"/>
        <w:rPr>
          <w:sz w:val="22"/>
          <w:szCs w:val="22"/>
        </w:rPr>
      </w:pPr>
      <w:r w:rsidRPr="0C4D46FD">
        <w:rPr>
          <w:sz w:val="22"/>
          <w:szCs w:val="22"/>
        </w:rPr>
        <w:t>95824</w:t>
      </w:r>
    </w:p>
    <w:p w14:paraId="4BAA320A" w14:textId="2824F59D" w:rsidR="00AB42F3" w:rsidRDefault="00AB42F3" w:rsidP="001C1F56">
      <w:pPr>
        <w:pStyle w:val="BodyTextIndent3"/>
        <w:spacing w:after="0"/>
        <w:ind w:firstLine="96"/>
        <w:rPr>
          <w:sz w:val="22"/>
          <w:szCs w:val="22"/>
        </w:rPr>
      </w:pPr>
      <w:r>
        <w:rPr>
          <w:sz w:val="22"/>
          <w:szCs w:val="22"/>
        </w:rPr>
        <w:t>95919</w:t>
      </w:r>
    </w:p>
    <w:p w14:paraId="1E028FC9" w14:textId="77777777" w:rsidR="00591615" w:rsidRPr="0032750B" w:rsidRDefault="00591615" w:rsidP="00591615">
      <w:pPr>
        <w:pStyle w:val="BodyTextIndent3"/>
        <w:spacing w:after="0"/>
        <w:ind w:firstLine="96"/>
        <w:rPr>
          <w:sz w:val="22"/>
          <w:szCs w:val="22"/>
        </w:rPr>
      </w:pPr>
      <w:r w:rsidRPr="0032750B">
        <w:rPr>
          <w:sz w:val="22"/>
          <w:szCs w:val="22"/>
        </w:rPr>
        <w:t>95965</w:t>
      </w:r>
    </w:p>
    <w:p w14:paraId="6352E351" w14:textId="77777777" w:rsidR="00591615" w:rsidRPr="0032750B" w:rsidRDefault="00591615" w:rsidP="00591615">
      <w:pPr>
        <w:pStyle w:val="BodyTextIndent3"/>
        <w:spacing w:after="0"/>
        <w:ind w:firstLine="96"/>
        <w:rPr>
          <w:sz w:val="22"/>
          <w:szCs w:val="22"/>
        </w:rPr>
      </w:pPr>
      <w:r w:rsidRPr="0032750B">
        <w:rPr>
          <w:sz w:val="22"/>
          <w:szCs w:val="22"/>
        </w:rPr>
        <w:t>95966</w:t>
      </w:r>
    </w:p>
    <w:p w14:paraId="7DE77755" w14:textId="77777777" w:rsidR="00591615" w:rsidRPr="0032750B" w:rsidRDefault="00591615" w:rsidP="00591615">
      <w:pPr>
        <w:pStyle w:val="BodyTextIndent3"/>
        <w:spacing w:after="0"/>
        <w:ind w:firstLine="96"/>
        <w:rPr>
          <w:sz w:val="22"/>
          <w:szCs w:val="22"/>
        </w:rPr>
      </w:pPr>
      <w:r w:rsidRPr="0032750B">
        <w:rPr>
          <w:sz w:val="22"/>
          <w:szCs w:val="22"/>
        </w:rPr>
        <w:t>95967</w:t>
      </w:r>
    </w:p>
    <w:p w14:paraId="33DA0113" w14:textId="77777777" w:rsidR="00591615" w:rsidRPr="0032750B" w:rsidRDefault="00591615" w:rsidP="00591615">
      <w:pPr>
        <w:pStyle w:val="BodyTextIndent3"/>
        <w:spacing w:after="0"/>
        <w:ind w:firstLine="96"/>
        <w:rPr>
          <w:sz w:val="22"/>
          <w:szCs w:val="22"/>
        </w:rPr>
      </w:pPr>
      <w:r w:rsidRPr="0032750B">
        <w:rPr>
          <w:sz w:val="22"/>
          <w:szCs w:val="22"/>
        </w:rPr>
        <w:t>95992</w:t>
      </w:r>
    </w:p>
    <w:p w14:paraId="4D67FFDB" w14:textId="77777777" w:rsidR="00591615" w:rsidRPr="0032750B" w:rsidRDefault="00591615" w:rsidP="00591615">
      <w:pPr>
        <w:pStyle w:val="BodyTextIndent3"/>
        <w:spacing w:after="0"/>
        <w:ind w:firstLine="96"/>
        <w:rPr>
          <w:sz w:val="22"/>
          <w:szCs w:val="22"/>
        </w:rPr>
      </w:pPr>
      <w:r w:rsidRPr="0032750B">
        <w:rPr>
          <w:sz w:val="22"/>
          <w:szCs w:val="22"/>
        </w:rPr>
        <w:t>96000</w:t>
      </w:r>
    </w:p>
    <w:p w14:paraId="29CF591D" w14:textId="77777777" w:rsidR="00591615" w:rsidRPr="0032750B" w:rsidRDefault="00591615" w:rsidP="00591615">
      <w:pPr>
        <w:pStyle w:val="BodyTextIndent3"/>
        <w:spacing w:after="0"/>
        <w:ind w:firstLine="96"/>
        <w:rPr>
          <w:sz w:val="22"/>
          <w:szCs w:val="22"/>
        </w:rPr>
      </w:pPr>
      <w:r w:rsidRPr="0032750B">
        <w:rPr>
          <w:sz w:val="22"/>
          <w:szCs w:val="22"/>
        </w:rPr>
        <w:t>96001</w:t>
      </w:r>
    </w:p>
    <w:p w14:paraId="129A7E3C" w14:textId="77777777" w:rsidR="00591615" w:rsidRPr="0032750B" w:rsidRDefault="00591615" w:rsidP="00591615">
      <w:pPr>
        <w:pStyle w:val="BodyTextIndent3"/>
        <w:spacing w:after="0"/>
        <w:ind w:firstLine="96"/>
        <w:rPr>
          <w:sz w:val="22"/>
          <w:szCs w:val="22"/>
        </w:rPr>
      </w:pPr>
      <w:r w:rsidRPr="0032750B">
        <w:rPr>
          <w:sz w:val="22"/>
          <w:szCs w:val="22"/>
        </w:rPr>
        <w:t>96004</w:t>
      </w:r>
    </w:p>
    <w:p w14:paraId="4BE98F53" w14:textId="77777777" w:rsidR="00591615" w:rsidRPr="0032750B" w:rsidRDefault="00591615" w:rsidP="00591615">
      <w:pPr>
        <w:pStyle w:val="BodyTextIndent3"/>
        <w:spacing w:after="0"/>
        <w:ind w:firstLine="96"/>
        <w:rPr>
          <w:sz w:val="22"/>
          <w:szCs w:val="22"/>
        </w:rPr>
      </w:pPr>
      <w:r w:rsidRPr="0032750B">
        <w:rPr>
          <w:sz w:val="22"/>
          <w:szCs w:val="22"/>
        </w:rPr>
        <w:t>96040</w:t>
      </w:r>
    </w:p>
    <w:p w14:paraId="5A2C4096" w14:textId="77777777" w:rsidR="00591615" w:rsidRPr="0032750B" w:rsidRDefault="00591615" w:rsidP="00591615">
      <w:pPr>
        <w:pStyle w:val="BodyTextIndent3"/>
        <w:spacing w:after="0"/>
        <w:ind w:firstLine="96"/>
        <w:rPr>
          <w:sz w:val="22"/>
          <w:szCs w:val="22"/>
        </w:rPr>
      </w:pPr>
      <w:r w:rsidRPr="0032750B">
        <w:rPr>
          <w:sz w:val="22"/>
          <w:szCs w:val="22"/>
        </w:rPr>
        <w:t>96105</w:t>
      </w:r>
    </w:p>
    <w:p w14:paraId="6EB6A7BC" w14:textId="77777777" w:rsidR="00591615" w:rsidRPr="0032750B" w:rsidRDefault="00591615" w:rsidP="00591615">
      <w:pPr>
        <w:pStyle w:val="BodyTextIndent3"/>
        <w:spacing w:after="0"/>
        <w:ind w:firstLine="96"/>
        <w:rPr>
          <w:sz w:val="22"/>
          <w:szCs w:val="22"/>
        </w:rPr>
      </w:pPr>
      <w:r w:rsidRPr="0032750B">
        <w:rPr>
          <w:sz w:val="22"/>
          <w:szCs w:val="22"/>
        </w:rPr>
        <w:t>96112</w:t>
      </w:r>
    </w:p>
    <w:p w14:paraId="704DD10D" w14:textId="77777777" w:rsidR="00591615" w:rsidRPr="0032750B" w:rsidRDefault="00591615" w:rsidP="00591615">
      <w:pPr>
        <w:pStyle w:val="BodyTextIndent3"/>
        <w:spacing w:after="0"/>
        <w:ind w:firstLine="96"/>
        <w:rPr>
          <w:sz w:val="22"/>
          <w:szCs w:val="22"/>
        </w:rPr>
      </w:pPr>
      <w:r w:rsidRPr="0032750B">
        <w:rPr>
          <w:sz w:val="22"/>
          <w:szCs w:val="22"/>
        </w:rPr>
        <w:t>96113</w:t>
      </w:r>
    </w:p>
    <w:p w14:paraId="7459E65E" w14:textId="77777777" w:rsidR="00591615" w:rsidRPr="0032750B" w:rsidRDefault="00591615" w:rsidP="00591615">
      <w:pPr>
        <w:pStyle w:val="BodyTextIndent3"/>
        <w:spacing w:after="0"/>
        <w:ind w:firstLine="96"/>
        <w:rPr>
          <w:sz w:val="22"/>
          <w:szCs w:val="22"/>
        </w:rPr>
      </w:pPr>
      <w:r w:rsidRPr="0032750B">
        <w:rPr>
          <w:sz w:val="22"/>
          <w:szCs w:val="22"/>
        </w:rPr>
        <w:t>96116</w:t>
      </w:r>
    </w:p>
    <w:p w14:paraId="37E78DB9" w14:textId="77777777" w:rsidR="00591615" w:rsidRPr="0032750B" w:rsidRDefault="00591615" w:rsidP="00591615">
      <w:pPr>
        <w:pStyle w:val="BodyTextIndent3"/>
        <w:spacing w:after="0"/>
        <w:ind w:firstLine="96"/>
        <w:rPr>
          <w:sz w:val="22"/>
          <w:szCs w:val="22"/>
        </w:rPr>
      </w:pPr>
      <w:r w:rsidRPr="0032750B">
        <w:rPr>
          <w:sz w:val="22"/>
          <w:szCs w:val="22"/>
        </w:rPr>
        <w:t>96121</w:t>
      </w:r>
    </w:p>
    <w:p w14:paraId="4934C980" w14:textId="77777777" w:rsidR="00591615" w:rsidRPr="0032750B" w:rsidRDefault="00591615" w:rsidP="00591615">
      <w:pPr>
        <w:pStyle w:val="BodyTextIndent3"/>
        <w:spacing w:after="0"/>
        <w:ind w:firstLine="96"/>
        <w:rPr>
          <w:sz w:val="22"/>
          <w:szCs w:val="22"/>
        </w:rPr>
      </w:pPr>
      <w:r w:rsidRPr="0032750B">
        <w:rPr>
          <w:sz w:val="22"/>
          <w:szCs w:val="22"/>
        </w:rPr>
        <w:t>96125</w:t>
      </w:r>
    </w:p>
    <w:p w14:paraId="0922FE6F" w14:textId="77777777" w:rsidR="00591615" w:rsidRPr="0032750B" w:rsidRDefault="00591615" w:rsidP="00591615">
      <w:pPr>
        <w:pStyle w:val="BodyTextIndent3"/>
        <w:spacing w:after="0"/>
        <w:ind w:firstLine="96"/>
        <w:rPr>
          <w:sz w:val="22"/>
          <w:szCs w:val="22"/>
        </w:rPr>
      </w:pPr>
      <w:r w:rsidRPr="0032750B">
        <w:rPr>
          <w:sz w:val="22"/>
          <w:szCs w:val="22"/>
        </w:rPr>
        <w:t>96130</w:t>
      </w:r>
    </w:p>
    <w:p w14:paraId="1E878E04" w14:textId="77777777" w:rsidR="00591615" w:rsidRPr="0032750B" w:rsidRDefault="00591615" w:rsidP="00591615">
      <w:pPr>
        <w:pStyle w:val="BodyTextIndent3"/>
        <w:spacing w:after="0"/>
        <w:ind w:firstLine="96"/>
        <w:rPr>
          <w:sz w:val="22"/>
          <w:szCs w:val="22"/>
        </w:rPr>
      </w:pPr>
      <w:r w:rsidRPr="0032750B">
        <w:rPr>
          <w:sz w:val="22"/>
          <w:szCs w:val="22"/>
        </w:rPr>
        <w:t>96131</w:t>
      </w:r>
    </w:p>
    <w:p w14:paraId="515FF0F1" w14:textId="77777777" w:rsidR="00591615" w:rsidRPr="0032750B" w:rsidRDefault="00591615" w:rsidP="00591615">
      <w:pPr>
        <w:pStyle w:val="BodyTextIndent3"/>
        <w:spacing w:after="0"/>
        <w:ind w:firstLine="96"/>
        <w:rPr>
          <w:sz w:val="22"/>
          <w:szCs w:val="22"/>
        </w:rPr>
      </w:pPr>
      <w:r w:rsidRPr="0032750B">
        <w:rPr>
          <w:sz w:val="22"/>
          <w:szCs w:val="22"/>
        </w:rPr>
        <w:t>96132</w:t>
      </w:r>
    </w:p>
    <w:p w14:paraId="68AB1DF2" w14:textId="77777777" w:rsidR="00591615" w:rsidRPr="0032750B" w:rsidRDefault="00591615" w:rsidP="00591615">
      <w:pPr>
        <w:pStyle w:val="BodyTextIndent3"/>
        <w:spacing w:after="0"/>
        <w:ind w:firstLine="96"/>
        <w:rPr>
          <w:sz w:val="22"/>
          <w:szCs w:val="22"/>
        </w:rPr>
      </w:pPr>
      <w:r w:rsidRPr="0032750B">
        <w:rPr>
          <w:sz w:val="22"/>
          <w:szCs w:val="22"/>
        </w:rPr>
        <w:t>96133</w:t>
      </w:r>
    </w:p>
    <w:p w14:paraId="07A8C94C" w14:textId="77777777" w:rsidR="00591615" w:rsidRPr="0032750B" w:rsidRDefault="00591615" w:rsidP="00591615">
      <w:pPr>
        <w:pStyle w:val="BodyTextIndent3"/>
        <w:spacing w:after="0"/>
        <w:ind w:firstLine="96"/>
        <w:rPr>
          <w:sz w:val="22"/>
          <w:szCs w:val="22"/>
        </w:rPr>
      </w:pPr>
      <w:r w:rsidRPr="0032750B">
        <w:rPr>
          <w:sz w:val="22"/>
          <w:szCs w:val="22"/>
        </w:rPr>
        <w:t>96136</w:t>
      </w:r>
    </w:p>
    <w:p w14:paraId="713F302A" w14:textId="77777777" w:rsidR="00591615" w:rsidRPr="0032750B" w:rsidRDefault="00591615" w:rsidP="00591615">
      <w:pPr>
        <w:pStyle w:val="BodyTextIndent3"/>
        <w:spacing w:after="0"/>
        <w:ind w:firstLine="96"/>
        <w:rPr>
          <w:sz w:val="22"/>
          <w:szCs w:val="22"/>
        </w:rPr>
      </w:pPr>
      <w:r w:rsidRPr="0032750B">
        <w:rPr>
          <w:sz w:val="22"/>
          <w:szCs w:val="22"/>
        </w:rPr>
        <w:t>96137</w:t>
      </w:r>
    </w:p>
    <w:p w14:paraId="2027A702" w14:textId="77777777" w:rsidR="00591615" w:rsidRPr="0032750B" w:rsidRDefault="00591615" w:rsidP="00591615">
      <w:pPr>
        <w:pStyle w:val="BodyTextIndent3"/>
        <w:spacing w:after="0"/>
        <w:ind w:firstLine="96"/>
        <w:rPr>
          <w:sz w:val="22"/>
          <w:szCs w:val="22"/>
        </w:rPr>
      </w:pPr>
      <w:r w:rsidRPr="0032750B">
        <w:rPr>
          <w:sz w:val="22"/>
          <w:szCs w:val="22"/>
        </w:rPr>
        <w:t>96138</w:t>
      </w:r>
    </w:p>
    <w:p w14:paraId="2C3EB2FF" w14:textId="77777777" w:rsidR="00591615" w:rsidRPr="0032750B" w:rsidRDefault="00591615" w:rsidP="00591615">
      <w:pPr>
        <w:pStyle w:val="BodyTextIndent3"/>
        <w:spacing w:after="0"/>
        <w:ind w:firstLine="96"/>
        <w:rPr>
          <w:sz w:val="22"/>
          <w:szCs w:val="22"/>
        </w:rPr>
      </w:pPr>
      <w:r w:rsidRPr="0032750B">
        <w:rPr>
          <w:sz w:val="22"/>
          <w:szCs w:val="22"/>
        </w:rPr>
        <w:t>96139</w:t>
      </w:r>
    </w:p>
    <w:p w14:paraId="7C65AE1C" w14:textId="77777777" w:rsidR="00591615" w:rsidRPr="0032750B" w:rsidRDefault="00591615" w:rsidP="00591615">
      <w:pPr>
        <w:pStyle w:val="BodyTextIndent3"/>
        <w:spacing w:after="0"/>
        <w:ind w:firstLine="96"/>
        <w:rPr>
          <w:sz w:val="22"/>
          <w:szCs w:val="22"/>
        </w:rPr>
      </w:pPr>
      <w:r w:rsidRPr="0032750B">
        <w:rPr>
          <w:sz w:val="22"/>
          <w:szCs w:val="22"/>
        </w:rPr>
        <w:t>96146</w:t>
      </w:r>
    </w:p>
    <w:p w14:paraId="63D56154" w14:textId="77777777" w:rsidR="00591615" w:rsidRPr="0032750B" w:rsidRDefault="00591615" w:rsidP="00591615">
      <w:pPr>
        <w:pStyle w:val="BodyTextIndent3"/>
        <w:spacing w:after="0"/>
        <w:ind w:firstLine="96"/>
        <w:rPr>
          <w:sz w:val="22"/>
          <w:szCs w:val="22"/>
        </w:rPr>
      </w:pPr>
      <w:r w:rsidRPr="0032750B">
        <w:rPr>
          <w:sz w:val="22"/>
          <w:szCs w:val="22"/>
        </w:rPr>
        <w:t>96156</w:t>
      </w:r>
    </w:p>
    <w:p w14:paraId="0C03C8C8" w14:textId="77777777" w:rsidR="00591615" w:rsidRPr="0032750B" w:rsidRDefault="00591615" w:rsidP="00591615">
      <w:pPr>
        <w:pStyle w:val="BodyTextIndent3"/>
        <w:spacing w:after="0"/>
        <w:ind w:firstLine="96"/>
        <w:rPr>
          <w:sz w:val="22"/>
          <w:szCs w:val="22"/>
        </w:rPr>
      </w:pPr>
      <w:r w:rsidRPr="0032750B">
        <w:rPr>
          <w:sz w:val="22"/>
          <w:szCs w:val="22"/>
        </w:rPr>
        <w:t>96158</w:t>
      </w:r>
    </w:p>
    <w:p w14:paraId="083A5E67" w14:textId="77777777" w:rsidR="00591615" w:rsidRPr="0032750B" w:rsidRDefault="00591615" w:rsidP="00591615">
      <w:pPr>
        <w:pStyle w:val="BodyTextIndent3"/>
        <w:spacing w:after="0"/>
        <w:ind w:firstLine="96"/>
        <w:rPr>
          <w:sz w:val="22"/>
          <w:szCs w:val="22"/>
        </w:rPr>
      </w:pPr>
      <w:r w:rsidRPr="0032750B">
        <w:rPr>
          <w:sz w:val="22"/>
          <w:szCs w:val="22"/>
        </w:rPr>
        <w:t>96159</w:t>
      </w:r>
    </w:p>
    <w:p w14:paraId="44E85C0B" w14:textId="77777777" w:rsidR="00591615" w:rsidRPr="0032750B" w:rsidRDefault="00591615" w:rsidP="00591615">
      <w:pPr>
        <w:pStyle w:val="BodyTextIndent3"/>
        <w:spacing w:after="0"/>
        <w:ind w:firstLine="96"/>
        <w:rPr>
          <w:sz w:val="22"/>
          <w:szCs w:val="22"/>
        </w:rPr>
      </w:pPr>
      <w:r w:rsidRPr="0032750B">
        <w:rPr>
          <w:sz w:val="22"/>
          <w:szCs w:val="22"/>
        </w:rPr>
        <w:t>96164</w:t>
      </w:r>
    </w:p>
    <w:p w14:paraId="211FEE03" w14:textId="77777777" w:rsidR="00591615" w:rsidRPr="0032750B" w:rsidRDefault="00591615" w:rsidP="00591615">
      <w:pPr>
        <w:pStyle w:val="BodyTextIndent3"/>
        <w:spacing w:after="0"/>
        <w:ind w:firstLine="96"/>
        <w:rPr>
          <w:sz w:val="22"/>
          <w:szCs w:val="22"/>
        </w:rPr>
      </w:pPr>
      <w:r w:rsidRPr="0032750B">
        <w:rPr>
          <w:sz w:val="22"/>
          <w:szCs w:val="22"/>
        </w:rPr>
        <w:t>96165</w:t>
      </w:r>
    </w:p>
    <w:p w14:paraId="60FA9EA9" w14:textId="77777777" w:rsidR="00591615" w:rsidRPr="0032750B" w:rsidRDefault="00591615" w:rsidP="00591615">
      <w:pPr>
        <w:pStyle w:val="BodyTextIndent3"/>
        <w:spacing w:after="0"/>
        <w:ind w:firstLine="96"/>
        <w:rPr>
          <w:sz w:val="22"/>
          <w:szCs w:val="22"/>
        </w:rPr>
      </w:pPr>
      <w:r w:rsidRPr="0032750B">
        <w:rPr>
          <w:sz w:val="22"/>
          <w:szCs w:val="22"/>
        </w:rPr>
        <w:t>96167</w:t>
      </w:r>
    </w:p>
    <w:p w14:paraId="09A5B4BB" w14:textId="77777777" w:rsidR="00591615" w:rsidRPr="0032750B" w:rsidRDefault="00591615" w:rsidP="00591615">
      <w:pPr>
        <w:pStyle w:val="BodyTextIndent3"/>
        <w:spacing w:after="0"/>
        <w:ind w:firstLine="96"/>
        <w:rPr>
          <w:sz w:val="22"/>
          <w:szCs w:val="22"/>
        </w:rPr>
      </w:pPr>
      <w:r w:rsidRPr="0032750B">
        <w:rPr>
          <w:sz w:val="22"/>
          <w:szCs w:val="22"/>
        </w:rPr>
        <w:t>96168</w:t>
      </w:r>
    </w:p>
    <w:p w14:paraId="35131CA9" w14:textId="77777777" w:rsidR="00591615" w:rsidRPr="0032750B" w:rsidRDefault="00591615" w:rsidP="00591615">
      <w:pPr>
        <w:pStyle w:val="BodyTextIndent3"/>
        <w:spacing w:after="0"/>
        <w:ind w:firstLine="96"/>
        <w:rPr>
          <w:sz w:val="22"/>
          <w:szCs w:val="22"/>
        </w:rPr>
      </w:pPr>
      <w:r w:rsidRPr="0032750B">
        <w:rPr>
          <w:sz w:val="22"/>
          <w:szCs w:val="22"/>
        </w:rPr>
        <w:t>96170</w:t>
      </w:r>
    </w:p>
    <w:p w14:paraId="393F581C" w14:textId="06D7DE5F" w:rsidR="00591615" w:rsidRDefault="00591615" w:rsidP="00591615">
      <w:pPr>
        <w:pStyle w:val="BodyTextIndent3"/>
        <w:spacing w:after="0"/>
        <w:ind w:firstLine="96"/>
        <w:rPr>
          <w:sz w:val="22"/>
          <w:szCs w:val="22"/>
        </w:rPr>
      </w:pPr>
      <w:r w:rsidRPr="0032750B">
        <w:rPr>
          <w:sz w:val="22"/>
          <w:szCs w:val="22"/>
        </w:rPr>
        <w:t>96171</w:t>
      </w:r>
    </w:p>
    <w:p w14:paraId="227A9F35" w14:textId="60A71922" w:rsidR="009809DD" w:rsidRDefault="009809DD" w:rsidP="00591615">
      <w:pPr>
        <w:pStyle w:val="BodyTextIndent3"/>
        <w:spacing w:after="0"/>
        <w:ind w:firstLine="96"/>
        <w:rPr>
          <w:sz w:val="22"/>
          <w:szCs w:val="22"/>
        </w:rPr>
      </w:pPr>
      <w:r>
        <w:rPr>
          <w:sz w:val="22"/>
          <w:szCs w:val="22"/>
        </w:rPr>
        <w:t>96202</w:t>
      </w:r>
    </w:p>
    <w:p w14:paraId="057C1B6D" w14:textId="63D7B5ED" w:rsidR="009809DD" w:rsidRPr="0032750B" w:rsidRDefault="009809DD" w:rsidP="00591615">
      <w:pPr>
        <w:pStyle w:val="BodyTextIndent3"/>
        <w:spacing w:after="0"/>
        <w:ind w:firstLine="96"/>
        <w:rPr>
          <w:sz w:val="22"/>
          <w:szCs w:val="22"/>
        </w:rPr>
      </w:pPr>
      <w:r>
        <w:rPr>
          <w:sz w:val="22"/>
          <w:szCs w:val="22"/>
        </w:rPr>
        <w:t>96203</w:t>
      </w:r>
    </w:p>
    <w:p w14:paraId="4E240668" w14:textId="77777777" w:rsidR="00591615" w:rsidRPr="0032750B" w:rsidRDefault="00591615" w:rsidP="00591615">
      <w:pPr>
        <w:pStyle w:val="BodyTextIndent3"/>
        <w:spacing w:after="0"/>
        <w:ind w:firstLine="96"/>
        <w:rPr>
          <w:sz w:val="22"/>
          <w:szCs w:val="22"/>
        </w:rPr>
      </w:pPr>
      <w:r w:rsidRPr="0032750B">
        <w:rPr>
          <w:sz w:val="22"/>
          <w:szCs w:val="22"/>
        </w:rPr>
        <w:t>96376</w:t>
      </w:r>
    </w:p>
    <w:p w14:paraId="5716B49F" w14:textId="77777777" w:rsidR="00591615" w:rsidRPr="0032750B" w:rsidRDefault="00591615" w:rsidP="00591615">
      <w:pPr>
        <w:pStyle w:val="BodyTextIndent3"/>
        <w:spacing w:after="0"/>
        <w:ind w:firstLine="96"/>
        <w:rPr>
          <w:sz w:val="22"/>
          <w:szCs w:val="22"/>
        </w:rPr>
      </w:pPr>
      <w:r w:rsidRPr="0032750B">
        <w:rPr>
          <w:sz w:val="22"/>
          <w:szCs w:val="22"/>
        </w:rPr>
        <w:t>96567</w:t>
      </w:r>
    </w:p>
    <w:p w14:paraId="1D1C26BC" w14:textId="77777777" w:rsidR="00591615" w:rsidRPr="0032750B" w:rsidRDefault="00591615" w:rsidP="00591615">
      <w:pPr>
        <w:pStyle w:val="BodyTextIndent3"/>
        <w:spacing w:after="0"/>
        <w:ind w:firstLine="96"/>
        <w:rPr>
          <w:sz w:val="22"/>
          <w:szCs w:val="22"/>
        </w:rPr>
      </w:pPr>
      <w:r w:rsidRPr="0032750B">
        <w:rPr>
          <w:sz w:val="22"/>
          <w:szCs w:val="22"/>
        </w:rPr>
        <w:t>96570</w:t>
      </w:r>
    </w:p>
    <w:p w14:paraId="5C06AE25" w14:textId="77777777" w:rsidR="00591615" w:rsidRPr="0032750B" w:rsidRDefault="00591615" w:rsidP="00591615">
      <w:pPr>
        <w:pStyle w:val="BodyTextIndent3"/>
        <w:spacing w:after="0"/>
        <w:ind w:firstLine="96"/>
        <w:rPr>
          <w:sz w:val="22"/>
          <w:szCs w:val="22"/>
        </w:rPr>
      </w:pPr>
      <w:r w:rsidRPr="0032750B">
        <w:rPr>
          <w:sz w:val="22"/>
          <w:szCs w:val="22"/>
        </w:rPr>
        <w:t>96571</w:t>
      </w:r>
    </w:p>
    <w:p w14:paraId="0753B5F5" w14:textId="77777777" w:rsidR="00591615" w:rsidRPr="0032750B" w:rsidRDefault="00591615" w:rsidP="00591615">
      <w:pPr>
        <w:pStyle w:val="BodyTextIndent3"/>
        <w:spacing w:after="0"/>
        <w:ind w:firstLine="96"/>
        <w:rPr>
          <w:sz w:val="22"/>
          <w:szCs w:val="22"/>
        </w:rPr>
      </w:pPr>
      <w:r w:rsidRPr="0032750B">
        <w:rPr>
          <w:sz w:val="22"/>
          <w:szCs w:val="22"/>
        </w:rPr>
        <w:t>96573</w:t>
      </w:r>
    </w:p>
    <w:p w14:paraId="31783CCA" w14:textId="77777777" w:rsidR="00591615" w:rsidRPr="0032750B" w:rsidRDefault="00591615" w:rsidP="00591615">
      <w:pPr>
        <w:pStyle w:val="BodyTextIndent3"/>
        <w:spacing w:after="0"/>
        <w:ind w:firstLine="96"/>
        <w:rPr>
          <w:sz w:val="22"/>
          <w:szCs w:val="22"/>
        </w:rPr>
      </w:pPr>
      <w:r w:rsidRPr="0032750B">
        <w:rPr>
          <w:sz w:val="22"/>
          <w:szCs w:val="22"/>
        </w:rPr>
        <w:t>96574</w:t>
      </w:r>
    </w:p>
    <w:p w14:paraId="6CC0E17B" w14:textId="77777777" w:rsidR="00591615" w:rsidRPr="0032750B" w:rsidRDefault="00591615" w:rsidP="00591615">
      <w:pPr>
        <w:pStyle w:val="BodyTextIndent3"/>
        <w:spacing w:after="0"/>
        <w:ind w:firstLine="96"/>
        <w:rPr>
          <w:sz w:val="22"/>
          <w:szCs w:val="22"/>
        </w:rPr>
      </w:pPr>
      <w:r w:rsidRPr="0032750B">
        <w:rPr>
          <w:sz w:val="22"/>
          <w:szCs w:val="22"/>
        </w:rPr>
        <w:t>96902</w:t>
      </w:r>
    </w:p>
    <w:p w14:paraId="3E970C31" w14:textId="77777777" w:rsidR="00591615" w:rsidRPr="0032750B" w:rsidRDefault="00591615" w:rsidP="00591615">
      <w:pPr>
        <w:pStyle w:val="BodyTextIndent3"/>
        <w:spacing w:after="0"/>
        <w:ind w:firstLine="96"/>
        <w:rPr>
          <w:sz w:val="22"/>
          <w:szCs w:val="22"/>
        </w:rPr>
      </w:pPr>
      <w:r w:rsidRPr="0032750B">
        <w:rPr>
          <w:sz w:val="22"/>
          <w:szCs w:val="22"/>
        </w:rPr>
        <w:t>96904</w:t>
      </w:r>
    </w:p>
    <w:p w14:paraId="43BB8BD7" w14:textId="77777777" w:rsidR="00591615" w:rsidRPr="0032750B" w:rsidRDefault="00591615" w:rsidP="00591615">
      <w:pPr>
        <w:pStyle w:val="BodyTextIndent3"/>
        <w:spacing w:after="0"/>
        <w:ind w:firstLine="96"/>
        <w:rPr>
          <w:sz w:val="22"/>
          <w:szCs w:val="22"/>
        </w:rPr>
      </w:pPr>
      <w:r w:rsidRPr="0032750B">
        <w:rPr>
          <w:sz w:val="22"/>
          <w:szCs w:val="22"/>
        </w:rPr>
        <w:t>97129</w:t>
      </w:r>
    </w:p>
    <w:p w14:paraId="0CF0A15B" w14:textId="77777777" w:rsidR="00591615" w:rsidRPr="0032750B" w:rsidRDefault="00591615" w:rsidP="00591615">
      <w:pPr>
        <w:pStyle w:val="BodyTextIndent3"/>
        <w:spacing w:after="0"/>
        <w:ind w:firstLine="96"/>
        <w:rPr>
          <w:sz w:val="22"/>
          <w:szCs w:val="22"/>
        </w:rPr>
      </w:pPr>
      <w:r w:rsidRPr="0032750B">
        <w:rPr>
          <w:sz w:val="22"/>
          <w:szCs w:val="22"/>
        </w:rPr>
        <w:t>97130</w:t>
      </w:r>
    </w:p>
    <w:p w14:paraId="066AE944" w14:textId="77777777" w:rsidR="00591615" w:rsidRPr="0032750B" w:rsidRDefault="00591615" w:rsidP="00591615">
      <w:pPr>
        <w:pStyle w:val="BodyTextIndent3"/>
        <w:spacing w:after="0"/>
        <w:ind w:firstLine="96"/>
        <w:rPr>
          <w:sz w:val="22"/>
          <w:szCs w:val="22"/>
        </w:rPr>
      </w:pPr>
      <w:r w:rsidRPr="0032750B">
        <w:rPr>
          <w:sz w:val="22"/>
          <w:szCs w:val="22"/>
        </w:rPr>
        <w:t>97151</w:t>
      </w:r>
    </w:p>
    <w:p w14:paraId="4E839AF0" w14:textId="77777777" w:rsidR="00591615" w:rsidRPr="0032750B" w:rsidRDefault="00591615" w:rsidP="00591615">
      <w:pPr>
        <w:pStyle w:val="BodyTextIndent3"/>
        <w:spacing w:after="0"/>
        <w:ind w:firstLine="96"/>
        <w:rPr>
          <w:sz w:val="22"/>
          <w:szCs w:val="22"/>
        </w:rPr>
      </w:pPr>
      <w:r w:rsidRPr="0032750B">
        <w:rPr>
          <w:sz w:val="22"/>
          <w:szCs w:val="22"/>
        </w:rPr>
        <w:t>97152</w:t>
      </w:r>
    </w:p>
    <w:p w14:paraId="29DBBCBC" w14:textId="77777777" w:rsidR="00591615" w:rsidRPr="0032750B" w:rsidRDefault="00591615" w:rsidP="00591615">
      <w:pPr>
        <w:pStyle w:val="BodyTextIndent3"/>
        <w:spacing w:after="0"/>
        <w:ind w:firstLine="96"/>
        <w:rPr>
          <w:sz w:val="22"/>
          <w:szCs w:val="22"/>
        </w:rPr>
      </w:pPr>
      <w:r w:rsidRPr="0032750B">
        <w:rPr>
          <w:sz w:val="22"/>
          <w:szCs w:val="22"/>
        </w:rPr>
        <w:t>97153</w:t>
      </w:r>
    </w:p>
    <w:p w14:paraId="6DE44013" w14:textId="77777777" w:rsidR="00591615" w:rsidRPr="0032750B" w:rsidRDefault="00591615" w:rsidP="00591615">
      <w:pPr>
        <w:pStyle w:val="BodyTextIndent3"/>
        <w:spacing w:after="0"/>
        <w:ind w:firstLine="96"/>
        <w:rPr>
          <w:sz w:val="22"/>
          <w:szCs w:val="22"/>
        </w:rPr>
      </w:pPr>
      <w:r w:rsidRPr="0032750B">
        <w:rPr>
          <w:sz w:val="22"/>
          <w:szCs w:val="22"/>
        </w:rPr>
        <w:t>97154</w:t>
      </w:r>
    </w:p>
    <w:p w14:paraId="687B198D" w14:textId="77777777" w:rsidR="00591615" w:rsidRPr="0032750B" w:rsidRDefault="00591615" w:rsidP="00591615">
      <w:pPr>
        <w:pStyle w:val="BodyTextIndent3"/>
        <w:spacing w:after="0"/>
        <w:ind w:firstLine="96"/>
        <w:rPr>
          <w:sz w:val="22"/>
          <w:szCs w:val="22"/>
        </w:rPr>
      </w:pPr>
      <w:r w:rsidRPr="0032750B">
        <w:rPr>
          <w:sz w:val="22"/>
          <w:szCs w:val="22"/>
        </w:rPr>
        <w:t>97155</w:t>
      </w:r>
    </w:p>
    <w:p w14:paraId="559031C7" w14:textId="77777777" w:rsidR="00591615" w:rsidRPr="0032750B" w:rsidRDefault="00591615" w:rsidP="00591615">
      <w:pPr>
        <w:pStyle w:val="BodyTextIndent3"/>
        <w:spacing w:after="0"/>
        <w:ind w:firstLine="96"/>
        <w:rPr>
          <w:sz w:val="22"/>
          <w:szCs w:val="22"/>
        </w:rPr>
      </w:pPr>
      <w:r w:rsidRPr="0032750B">
        <w:rPr>
          <w:sz w:val="22"/>
          <w:szCs w:val="22"/>
        </w:rPr>
        <w:t>97156</w:t>
      </w:r>
    </w:p>
    <w:p w14:paraId="17D28D4A" w14:textId="77777777" w:rsidR="00591615" w:rsidRPr="0032750B" w:rsidRDefault="00591615" w:rsidP="00591615">
      <w:pPr>
        <w:pStyle w:val="BodyTextIndent3"/>
        <w:spacing w:after="0"/>
        <w:ind w:firstLine="96"/>
        <w:rPr>
          <w:sz w:val="22"/>
          <w:szCs w:val="22"/>
        </w:rPr>
      </w:pPr>
      <w:r w:rsidRPr="0032750B">
        <w:rPr>
          <w:sz w:val="22"/>
          <w:szCs w:val="22"/>
        </w:rPr>
        <w:t>97157</w:t>
      </w:r>
    </w:p>
    <w:p w14:paraId="03831C3D" w14:textId="77777777" w:rsidR="00591615" w:rsidRPr="0032750B" w:rsidRDefault="00591615" w:rsidP="00591615">
      <w:pPr>
        <w:pStyle w:val="BodyTextIndent3"/>
        <w:spacing w:after="0"/>
        <w:ind w:firstLine="96"/>
        <w:rPr>
          <w:sz w:val="22"/>
          <w:szCs w:val="22"/>
        </w:rPr>
      </w:pPr>
      <w:r w:rsidRPr="0032750B">
        <w:rPr>
          <w:sz w:val="22"/>
          <w:szCs w:val="22"/>
        </w:rPr>
        <w:t>97158</w:t>
      </w:r>
    </w:p>
    <w:p w14:paraId="57DF0728" w14:textId="77777777" w:rsidR="00591615" w:rsidRPr="0032750B" w:rsidRDefault="00591615" w:rsidP="00591615">
      <w:pPr>
        <w:pStyle w:val="BodyTextIndent3"/>
        <w:spacing w:after="0"/>
        <w:ind w:firstLine="96"/>
        <w:rPr>
          <w:sz w:val="22"/>
          <w:szCs w:val="22"/>
        </w:rPr>
      </w:pPr>
      <w:r w:rsidRPr="0032750B">
        <w:rPr>
          <w:sz w:val="22"/>
          <w:szCs w:val="22"/>
        </w:rPr>
        <w:t>97170</w:t>
      </w:r>
    </w:p>
    <w:p w14:paraId="22226FCF" w14:textId="77777777" w:rsidR="00591615" w:rsidRPr="0032750B" w:rsidRDefault="00591615" w:rsidP="00591615">
      <w:pPr>
        <w:pStyle w:val="BodyTextIndent3"/>
        <w:spacing w:after="0"/>
        <w:ind w:firstLine="96"/>
        <w:rPr>
          <w:sz w:val="22"/>
          <w:szCs w:val="22"/>
        </w:rPr>
      </w:pPr>
      <w:r w:rsidRPr="0032750B">
        <w:rPr>
          <w:sz w:val="22"/>
          <w:szCs w:val="22"/>
        </w:rPr>
        <w:t>97171</w:t>
      </w:r>
    </w:p>
    <w:p w14:paraId="1E282FB8" w14:textId="77777777" w:rsidR="00591615" w:rsidRPr="0032750B" w:rsidRDefault="00591615" w:rsidP="00591615">
      <w:pPr>
        <w:pStyle w:val="BodyTextIndent3"/>
        <w:spacing w:after="0"/>
        <w:ind w:firstLine="96"/>
        <w:rPr>
          <w:sz w:val="22"/>
          <w:szCs w:val="22"/>
        </w:rPr>
      </w:pPr>
      <w:r w:rsidRPr="0032750B">
        <w:rPr>
          <w:sz w:val="22"/>
          <w:szCs w:val="22"/>
        </w:rPr>
        <w:t>97172</w:t>
      </w:r>
    </w:p>
    <w:p w14:paraId="06BB5F51" w14:textId="77777777" w:rsidR="00591615" w:rsidRPr="0032750B" w:rsidRDefault="00591615" w:rsidP="00591615">
      <w:pPr>
        <w:pStyle w:val="BodyTextIndent3"/>
        <w:spacing w:after="0"/>
        <w:ind w:firstLine="96"/>
        <w:rPr>
          <w:sz w:val="22"/>
          <w:szCs w:val="22"/>
        </w:rPr>
      </w:pPr>
      <w:r w:rsidRPr="0032750B">
        <w:rPr>
          <w:sz w:val="22"/>
          <w:szCs w:val="22"/>
        </w:rPr>
        <w:t>97537</w:t>
      </w:r>
    </w:p>
    <w:p w14:paraId="5D44661D" w14:textId="77777777" w:rsidR="00591615" w:rsidRPr="0032750B" w:rsidRDefault="00591615" w:rsidP="00591615">
      <w:pPr>
        <w:pStyle w:val="BodyTextIndent3"/>
        <w:spacing w:after="0"/>
        <w:ind w:firstLine="96"/>
        <w:rPr>
          <w:sz w:val="22"/>
          <w:szCs w:val="22"/>
        </w:rPr>
      </w:pPr>
      <w:r w:rsidRPr="0032750B">
        <w:rPr>
          <w:sz w:val="22"/>
          <w:szCs w:val="22"/>
        </w:rPr>
        <w:t>97545</w:t>
      </w:r>
    </w:p>
    <w:p w14:paraId="240E4F83" w14:textId="77777777" w:rsidR="00591615" w:rsidRDefault="00591615" w:rsidP="00591615">
      <w:pPr>
        <w:pStyle w:val="BodyTextIndent3"/>
        <w:spacing w:after="0"/>
        <w:ind w:firstLine="96"/>
        <w:rPr>
          <w:sz w:val="22"/>
          <w:szCs w:val="22"/>
        </w:rPr>
      </w:pPr>
      <w:r w:rsidRPr="0032750B">
        <w:rPr>
          <w:sz w:val="22"/>
          <w:szCs w:val="22"/>
        </w:rPr>
        <w:t>97546</w:t>
      </w:r>
    </w:p>
    <w:p w14:paraId="71DF14B0" w14:textId="3E1A26CD" w:rsidR="00285DB3" w:rsidRDefault="00285DB3" w:rsidP="00591615">
      <w:pPr>
        <w:pStyle w:val="BodyTextIndent3"/>
        <w:spacing w:after="0"/>
        <w:ind w:firstLine="96"/>
        <w:rPr>
          <w:sz w:val="22"/>
          <w:szCs w:val="22"/>
        </w:rPr>
      </w:pPr>
      <w:r>
        <w:rPr>
          <w:sz w:val="22"/>
          <w:szCs w:val="22"/>
        </w:rPr>
        <w:t>97550</w:t>
      </w:r>
    </w:p>
    <w:p w14:paraId="10D073D1" w14:textId="78CF5C04" w:rsidR="00285DB3" w:rsidRDefault="00285DB3" w:rsidP="00591615">
      <w:pPr>
        <w:pStyle w:val="BodyTextIndent3"/>
        <w:spacing w:after="0"/>
        <w:ind w:firstLine="96"/>
        <w:rPr>
          <w:sz w:val="22"/>
          <w:szCs w:val="22"/>
        </w:rPr>
      </w:pPr>
      <w:r>
        <w:rPr>
          <w:sz w:val="22"/>
          <w:szCs w:val="22"/>
        </w:rPr>
        <w:t>97551</w:t>
      </w:r>
    </w:p>
    <w:p w14:paraId="2B1CE3D0" w14:textId="2DBD8154" w:rsidR="00285DB3" w:rsidRPr="0032750B" w:rsidRDefault="00285DB3" w:rsidP="00591615">
      <w:pPr>
        <w:pStyle w:val="BodyTextIndent3"/>
        <w:spacing w:after="0"/>
        <w:ind w:firstLine="96"/>
        <w:rPr>
          <w:sz w:val="22"/>
          <w:szCs w:val="22"/>
        </w:rPr>
      </w:pPr>
      <w:r>
        <w:rPr>
          <w:sz w:val="22"/>
          <w:szCs w:val="22"/>
        </w:rPr>
        <w:t>97552</w:t>
      </w:r>
    </w:p>
    <w:p w14:paraId="540D1A6C" w14:textId="77777777" w:rsidR="00591615" w:rsidRPr="0032750B" w:rsidRDefault="00591615" w:rsidP="00591615">
      <w:pPr>
        <w:pStyle w:val="BodyTextIndent3"/>
        <w:spacing w:after="0"/>
        <w:ind w:firstLine="96"/>
        <w:rPr>
          <w:sz w:val="22"/>
          <w:szCs w:val="22"/>
        </w:rPr>
      </w:pPr>
      <w:r w:rsidRPr="0032750B">
        <w:rPr>
          <w:sz w:val="22"/>
          <w:szCs w:val="22"/>
        </w:rPr>
        <w:t>97755</w:t>
      </w:r>
    </w:p>
    <w:p w14:paraId="15BB862A" w14:textId="77777777" w:rsidR="00591615" w:rsidRPr="0032750B" w:rsidRDefault="00591615" w:rsidP="00591615">
      <w:pPr>
        <w:pStyle w:val="BodyTextIndent3"/>
        <w:spacing w:after="0"/>
        <w:ind w:firstLine="96"/>
        <w:rPr>
          <w:sz w:val="22"/>
          <w:szCs w:val="22"/>
        </w:rPr>
      </w:pPr>
      <w:r w:rsidRPr="0032750B">
        <w:rPr>
          <w:sz w:val="22"/>
          <w:szCs w:val="22"/>
        </w:rPr>
        <w:t>98940</w:t>
      </w:r>
    </w:p>
    <w:p w14:paraId="5616C66F" w14:textId="77777777" w:rsidR="00591615" w:rsidRPr="0032750B" w:rsidRDefault="00591615" w:rsidP="00591615">
      <w:pPr>
        <w:pStyle w:val="BodyTextIndent3"/>
        <w:spacing w:after="0"/>
        <w:ind w:firstLine="96"/>
        <w:rPr>
          <w:sz w:val="22"/>
          <w:szCs w:val="22"/>
        </w:rPr>
      </w:pPr>
      <w:r w:rsidRPr="0032750B">
        <w:rPr>
          <w:sz w:val="22"/>
          <w:szCs w:val="22"/>
        </w:rPr>
        <w:t>98941</w:t>
      </w:r>
    </w:p>
    <w:p w14:paraId="42C76D9C" w14:textId="77777777" w:rsidR="00591615" w:rsidRPr="0032750B" w:rsidRDefault="00591615" w:rsidP="00591615">
      <w:pPr>
        <w:pStyle w:val="BodyTextIndent3"/>
        <w:spacing w:after="0"/>
        <w:ind w:firstLine="96"/>
        <w:rPr>
          <w:sz w:val="22"/>
          <w:szCs w:val="22"/>
        </w:rPr>
      </w:pPr>
      <w:r w:rsidRPr="0032750B">
        <w:rPr>
          <w:sz w:val="22"/>
          <w:szCs w:val="22"/>
        </w:rPr>
        <w:t>98942</w:t>
      </w:r>
    </w:p>
    <w:p w14:paraId="77C4D8FA" w14:textId="77777777" w:rsidR="00591615" w:rsidRPr="0032750B" w:rsidRDefault="00591615" w:rsidP="00591615">
      <w:pPr>
        <w:pStyle w:val="BodyTextIndent3"/>
        <w:spacing w:after="0"/>
        <w:ind w:firstLine="96"/>
        <w:rPr>
          <w:sz w:val="22"/>
          <w:szCs w:val="22"/>
        </w:rPr>
      </w:pPr>
      <w:r w:rsidRPr="0032750B">
        <w:rPr>
          <w:sz w:val="22"/>
          <w:szCs w:val="22"/>
        </w:rPr>
        <w:t>98943</w:t>
      </w:r>
    </w:p>
    <w:p w14:paraId="55C4F0D2" w14:textId="77777777" w:rsidR="00591615" w:rsidRPr="0032750B" w:rsidRDefault="00591615" w:rsidP="00591615">
      <w:pPr>
        <w:pStyle w:val="BodyTextIndent3"/>
        <w:spacing w:after="0"/>
        <w:ind w:firstLine="96"/>
        <w:rPr>
          <w:sz w:val="22"/>
          <w:szCs w:val="22"/>
        </w:rPr>
      </w:pPr>
      <w:r w:rsidRPr="0032750B">
        <w:rPr>
          <w:sz w:val="22"/>
          <w:szCs w:val="22"/>
        </w:rPr>
        <w:t>98960</w:t>
      </w:r>
    </w:p>
    <w:p w14:paraId="7F5787D2" w14:textId="77777777" w:rsidR="00591615" w:rsidRPr="0032750B" w:rsidRDefault="00591615" w:rsidP="00591615">
      <w:pPr>
        <w:pStyle w:val="BodyTextIndent3"/>
        <w:spacing w:after="0"/>
        <w:ind w:firstLine="96"/>
        <w:rPr>
          <w:sz w:val="22"/>
          <w:szCs w:val="22"/>
        </w:rPr>
      </w:pPr>
      <w:r w:rsidRPr="0032750B">
        <w:rPr>
          <w:sz w:val="22"/>
          <w:szCs w:val="22"/>
        </w:rPr>
        <w:t>98961</w:t>
      </w:r>
    </w:p>
    <w:p w14:paraId="5C0273D4" w14:textId="77777777" w:rsidR="00591615" w:rsidRPr="0032750B" w:rsidRDefault="00591615" w:rsidP="00591615">
      <w:pPr>
        <w:pStyle w:val="BodyTextIndent3"/>
        <w:spacing w:after="0"/>
        <w:ind w:firstLine="96"/>
        <w:rPr>
          <w:sz w:val="22"/>
          <w:szCs w:val="22"/>
        </w:rPr>
      </w:pPr>
      <w:r w:rsidRPr="0032750B">
        <w:rPr>
          <w:sz w:val="22"/>
          <w:szCs w:val="22"/>
        </w:rPr>
        <w:t>98962</w:t>
      </w:r>
    </w:p>
    <w:p w14:paraId="6522859F" w14:textId="77777777" w:rsidR="00591615" w:rsidRPr="0032750B" w:rsidRDefault="00591615" w:rsidP="00591615">
      <w:pPr>
        <w:pStyle w:val="BodyTextIndent3"/>
        <w:spacing w:after="0"/>
        <w:ind w:firstLine="96"/>
        <w:rPr>
          <w:sz w:val="22"/>
          <w:szCs w:val="22"/>
        </w:rPr>
      </w:pPr>
      <w:r w:rsidRPr="0032750B">
        <w:rPr>
          <w:sz w:val="22"/>
          <w:szCs w:val="22"/>
        </w:rPr>
        <w:t>98970</w:t>
      </w:r>
    </w:p>
    <w:p w14:paraId="786D1D65" w14:textId="77777777" w:rsidR="00591615" w:rsidRPr="0032750B" w:rsidRDefault="00591615" w:rsidP="00591615">
      <w:pPr>
        <w:pStyle w:val="BodyTextIndent3"/>
        <w:spacing w:after="0"/>
        <w:ind w:firstLine="96"/>
        <w:rPr>
          <w:sz w:val="22"/>
          <w:szCs w:val="22"/>
        </w:rPr>
      </w:pPr>
      <w:r w:rsidRPr="0032750B">
        <w:rPr>
          <w:sz w:val="22"/>
          <w:szCs w:val="22"/>
        </w:rPr>
        <w:t>98971</w:t>
      </w:r>
    </w:p>
    <w:p w14:paraId="0D0D9678" w14:textId="77777777" w:rsidR="00591615" w:rsidRPr="0032750B" w:rsidRDefault="00591615" w:rsidP="00591615">
      <w:pPr>
        <w:pStyle w:val="BodyTextIndent3"/>
        <w:spacing w:after="0"/>
        <w:ind w:firstLine="96"/>
        <w:rPr>
          <w:sz w:val="22"/>
          <w:szCs w:val="22"/>
        </w:rPr>
      </w:pPr>
      <w:r w:rsidRPr="0032750B">
        <w:rPr>
          <w:sz w:val="22"/>
          <w:szCs w:val="22"/>
        </w:rPr>
        <w:t>98972</w:t>
      </w:r>
    </w:p>
    <w:p w14:paraId="5D5226ED" w14:textId="77777777" w:rsidR="00591615" w:rsidRPr="0032750B" w:rsidRDefault="00591615" w:rsidP="00591615">
      <w:pPr>
        <w:pStyle w:val="TableParagraph"/>
        <w:spacing w:line="240" w:lineRule="auto"/>
        <w:ind w:left="50" w:firstLine="400"/>
        <w:jc w:val="left"/>
      </w:pPr>
      <w:r w:rsidRPr="0032750B">
        <w:t>98975</w:t>
      </w:r>
    </w:p>
    <w:p w14:paraId="33AC27D1" w14:textId="77777777" w:rsidR="00591615" w:rsidRPr="0032750B" w:rsidRDefault="00591615" w:rsidP="00591615">
      <w:pPr>
        <w:pStyle w:val="TableParagraph"/>
        <w:spacing w:line="240" w:lineRule="auto"/>
        <w:ind w:left="50" w:firstLine="400"/>
        <w:jc w:val="left"/>
      </w:pPr>
      <w:r w:rsidRPr="0032750B">
        <w:t>98976</w:t>
      </w:r>
    </w:p>
    <w:p w14:paraId="6E804EF8" w14:textId="28AB89C8" w:rsidR="00591615" w:rsidRDefault="00591615" w:rsidP="00591615">
      <w:pPr>
        <w:pStyle w:val="TableParagraph"/>
        <w:spacing w:line="240" w:lineRule="auto"/>
        <w:ind w:left="50" w:firstLine="400"/>
        <w:jc w:val="left"/>
      </w:pPr>
      <w:r w:rsidRPr="0032750B">
        <w:t>98977</w:t>
      </w:r>
    </w:p>
    <w:p w14:paraId="57D175B4" w14:textId="66A97A11" w:rsidR="00375289" w:rsidRPr="0032750B" w:rsidRDefault="00375289" w:rsidP="00591615">
      <w:pPr>
        <w:pStyle w:val="TableParagraph"/>
        <w:spacing w:line="240" w:lineRule="auto"/>
        <w:ind w:left="50" w:firstLine="400"/>
        <w:jc w:val="left"/>
      </w:pPr>
      <w:r>
        <w:t>98978</w:t>
      </w:r>
    </w:p>
    <w:p w14:paraId="4B627C53" w14:textId="77777777" w:rsidR="00591615" w:rsidRPr="0032750B" w:rsidRDefault="00591615" w:rsidP="00591615">
      <w:pPr>
        <w:pStyle w:val="TableParagraph"/>
        <w:spacing w:line="240" w:lineRule="auto"/>
        <w:ind w:left="50" w:firstLine="400"/>
        <w:jc w:val="left"/>
      </w:pPr>
      <w:r w:rsidRPr="0032750B">
        <w:t>98980</w:t>
      </w:r>
    </w:p>
    <w:p w14:paraId="1C485C4A" w14:textId="77777777" w:rsidR="00591615" w:rsidRPr="0032750B" w:rsidRDefault="00591615" w:rsidP="00591615">
      <w:pPr>
        <w:pStyle w:val="BodyTextIndent3"/>
        <w:spacing w:after="0"/>
        <w:ind w:firstLine="96"/>
        <w:rPr>
          <w:sz w:val="22"/>
          <w:szCs w:val="22"/>
        </w:rPr>
      </w:pPr>
      <w:r w:rsidRPr="0032750B">
        <w:rPr>
          <w:sz w:val="22"/>
          <w:szCs w:val="22"/>
        </w:rPr>
        <w:t>98981</w:t>
      </w:r>
    </w:p>
    <w:p w14:paraId="1F093816" w14:textId="77777777" w:rsidR="00591615" w:rsidRPr="0032750B" w:rsidRDefault="00591615" w:rsidP="00591615">
      <w:pPr>
        <w:pStyle w:val="BodyTextIndent3"/>
        <w:spacing w:after="0"/>
        <w:ind w:firstLine="96"/>
        <w:rPr>
          <w:sz w:val="22"/>
          <w:szCs w:val="22"/>
        </w:rPr>
      </w:pPr>
      <w:r w:rsidRPr="0032750B">
        <w:rPr>
          <w:sz w:val="22"/>
          <w:szCs w:val="22"/>
        </w:rPr>
        <w:t>99000</w:t>
      </w:r>
    </w:p>
    <w:p w14:paraId="3FB9561F" w14:textId="77777777" w:rsidR="00591615" w:rsidRPr="0032750B" w:rsidRDefault="00591615" w:rsidP="00591615">
      <w:pPr>
        <w:pStyle w:val="BodyTextIndent3"/>
        <w:spacing w:after="0"/>
        <w:ind w:firstLine="96"/>
        <w:rPr>
          <w:sz w:val="22"/>
          <w:szCs w:val="22"/>
        </w:rPr>
      </w:pPr>
      <w:r w:rsidRPr="0032750B">
        <w:rPr>
          <w:sz w:val="22"/>
          <w:szCs w:val="22"/>
        </w:rPr>
        <w:t>99001</w:t>
      </w:r>
    </w:p>
    <w:p w14:paraId="4429AA98" w14:textId="77777777" w:rsidR="00591615" w:rsidRPr="0032750B" w:rsidRDefault="00591615" w:rsidP="00591615">
      <w:pPr>
        <w:pStyle w:val="BodyTextIndent3"/>
        <w:spacing w:after="0"/>
        <w:ind w:firstLine="96"/>
        <w:rPr>
          <w:sz w:val="22"/>
          <w:szCs w:val="22"/>
        </w:rPr>
      </w:pPr>
      <w:r w:rsidRPr="0032750B">
        <w:rPr>
          <w:sz w:val="22"/>
          <w:szCs w:val="22"/>
        </w:rPr>
        <w:t>99002</w:t>
      </w:r>
    </w:p>
    <w:p w14:paraId="0D826010" w14:textId="77777777" w:rsidR="00591615" w:rsidRPr="0032750B" w:rsidRDefault="00591615" w:rsidP="00591615">
      <w:pPr>
        <w:pStyle w:val="BodyTextIndent3"/>
        <w:spacing w:after="0"/>
        <w:ind w:firstLine="96"/>
        <w:rPr>
          <w:sz w:val="22"/>
          <w:szCs w:val="22"/>
        </w:rPr>
      </w:pPr>
      <w:r w:rsidRPr="0032750B">
        <w:rPr>
          <w:sz w:val="22"/>
          <w:szCs w:val="22"/>
        </w:rPr>
        <w:t>99024</w:t>
      </w:r>
    </w:p>
    <w:p w14:paraId="5DAC0D4B" w14:textId="77777777" w:rsidR="00591615" w:rsidRPr="0032750B" w:rsidRDefault="00591615" w:rsidP="00591615">
      <w:pPr>
        <w:pStyle w:val="BodyTextIndent3"/>
        <w:spacing w:after="0"/>
        <w:ind w:firstLine="96"/>
        <w:rPr>
          <w:sz w:val="22"/>
          <w:szCs w:val="22"/>
        </w:rPr>
      </w:pPr>
      <w:r w:rsidRPr="0032750B">
        <w:rPr>
          <w:sz w:val="22"/>
          <w:szCs w:val="22"/>
        </w:rPr>
        <w:t>99026</w:t>
      </w:r>
    </w:p>
    <w:p w14:paraId="2C86DB07" w14:textId="77777777" w:rsidR="00591615" w:rsidRPr="0032750B" w:rsidRDefault="00591615" w:rsidP="00591615">
      <w:pPr>
        <w:pStyle w:val="BodyTextIndent3"/>
        <w:spacing w:after="0"/>
        <w:ind w:firstLine="96"/>
        <w:rPr>
          <w:sz w:val="22"/>
          <w:szCs w:val="22"/>
        </w:rPr>
      </w:pPr>
      <w:r w:rsidRPr="560B4A9C">
        <w:rPr>
          <w:sz w:val="22"/>
          <w:szCs w:val="22"/>
        </w:rPr>
        <w:t>99027</w:t>
      </w:r>
    </w:p>
    <w:p w14:paraId="695DF14E" w14:textId="738E9E0C" w:rsidR="31218BCD" w:rsidRDefault="31218BCD" w:rsidP="560B4A9C">
      <w:pPr>
        <w:pStyle w:val="BodyTextIndent3"/>
        <w:spacing w:after="0"/>
        <w:ind w:firstLine="96"/>
        <w:rPr>
          <w:sz w:val="22"/>
          <w:szCs w:val="22"/>
        </w:rPr>
      </w:pPr>
      <w:r w:rsidRPr="560B4A9C">
        <w:rPr>
          <w:sz w:val="22"/>
          <w:szCs w:val="22"/>
        </w:rPr>
        <w:t>99051</w:t>
      </w:r>
    </w:p>
    <w:p w14:paraId="4C8D5AC8" w14:textId="77777777" w:rsidR="00591615" w:rsidRPr="0032750B" w:rsidRDefault="00591615" w:rsidP="00591615">
      <w:pPr>
        <w:pStyle w:val="BodyTextIndent3"/>
        <w:spacing w:after="0"/>
        <w:ind w:firstLine="96"/>
        <w:rPr>
          <w:sz w:val="22"/>
          <w:szCs w:val="22"/>
        </w:rPr>
      </w:pPr>
      <w:r w:rsidRPr="0032750B">
        <w:rPr>
          <w:sz w:val="22"/>
          <w:szCs w:val="22"/>
        </w:rPr>
        <w:t>99053</w:t>
      </w:r>
    </w:p>
    <w:p w14:paraId="65E0902F" w14:textId="77777777" w:rsidR="00591615" w:rsidRPr="0032750B" w:rsidRDefault="00591615" w:rsidP="00591615">
      <w:pPr>
        <w:pStyle w:val="BodyTextIndent3"/>
        <w:spacing w:after="0"/>
        <w:ind w:firstLine="96"/>
        <w:rPr>
          <w:sz w:val="22"/>
          <w:szCs w:val="22"/>
        </w:rPr>
      </w:pPr>
      <w:r w:rsidRPr="0032750B">
        <w:rPr>
          <w:sz w:val="22"/>
          <w:szCs w:val="22"/>
        </w:rPr>
        <w:t>99056</w:t>
      </w:r>
    </w:p>
    <w:p w14:paraId="730839A2" w14:textId="77777777" w:rsidR="00591615" w:rsidRPr="0032750B" w:rsidRDefault="00591615" w:rsidP="00591615">
      <w:pPr>
        <w:pStyle w:val="BodyTextIndent3"/>
        <w:spacing w:after="0"/>
        <w:ind w:firstLine="96"/>
        <w:rPr>
          <w:sz w:val="22"/>
          <w:szCs w:val="22"/>
        </w:rPr>
      </w:pPr>
      <w:r w:rsidRPr="0032750B">
        <w:rPr>
          <w:sz w:val="22"/>
          <w:szCs w:val="22"/>
        </w:rPr>
        <w:t>99058</w:t>
      </w:r>
    </w:p>
    <w:p w14:paraId="1D97DE89" w14:textId="77777777" w:rsidR="00591615" w:rsidRPr="0032750B" w:rsidRDefault="00591615" w:rsidP="00591615">
      <w:pPr>
        <w:pStyle w:val="BodyTextIndent3"/>
        <w:spacing w:after="0"/>
        <w:ind w:firstLine="96"/>
        <w:rPr>
          <w:sz w:val="22"/>
          <w:szCs w:val="22"/>
        </w:rPr>
      </w:pPr>
      <w:r w:rsidRPr="0032750B">
        <w:rPr>
          <w:sz w:val="22"/>
          <w:szCs w:val="22"/>
        </w:rPr>
        <w:t>99060</w:t>
      </w:r>
    </w:p>
    <w:p w14:paraId="6640E9C9" w14:textId="77777777" w:rsidR="00591615" w:rsidRPr="0032750B" w:rsidRDefault="00591615" w:rsidP="00591615">
      <w:pPr>
        <w:pStyle w:val="BodyTextIndent3"/>
        <w:spacing w:after="0"/>
        <w:ind w:firstLine="96"/>
        <w:rPr>
          <w:sz w:val="22"/>
          <w:szCs w:val="22"/>
        </w:rPr>
      </w:pPr>
      <w:r w:rsidRPr="0032750B">
        <w:rPr>
          <w:sz w:val="22"/>
          <w:szCs w:val="22"/>
        </w:rPr>
        <w:t>99071</w:t>
      </w:r>
    </w:p>
    <w:p w14:paraId="6355B0D0" w14:textId="77777777" w:rsidR="00591615" w:rsidRPr="0032750B" w:rsidRDefault="00591615" w:rsidP="00591615">
      <w:pPr>
        <w:pStyle w:val="BodyTextIndent3"/>
        <w:spacing w:after="0"/>
        <w:ind w:firstLine="96"/>
        <w:rPr>
          <w:sz w:val="22"/>
          <w:szCs w:val="22"/>
        </w:rPr>
      </w:pPr>
      <w:r w:rsidRPr="0032750B">
        <w:rPr>
          <w:sz w:val="22"/>
          <w:szCs w:val="22"/>
        </w:rPr>
        <w:t>99075</w:t>
      </w:r>
    </w:p>
    <w:p w14:paraId="696D11DF" w14:textId="77777777" w:rsidR="00591615" w:rsidRPr="0032750B" w:rsidRDefault="00591615" w:rsidP="00591615">
      <w:pPr>
        <w:pStyle w:val="BodyTextIndent3"/>
        <w:spacing w:after="0"/>
        <w:ind w:firstLine="96"/>
        <w:rPr>
          <w:sz w:val="22"/>
          <w:szCs w:val="22"/>
        </w:rPr>
      </w:pPr>
      <w:r w:rsidRPr="0032750B">
        <w:rPr>
          <w:sz w:val="22"/>
          <w:szCs w:val="22"/>
        </w:rPr>
        <w:t xml:space="preserve">99078 </w:t>
      </w:r>
    </w:p>
    <w:p w14:paraId="185390F3" w14:textId="77777777" w:rsidR="00591615" w:rsidRPr="0032750B" w:rsidRDefault="00591615" w:rsidP="00591615">
      <w:pPr>
        <w:pStyle w:val="BodyTextIndent3"/>
        <w:spacing w:after="0"/>
        <w:ind w:firstLine="96"/>
        <w:rPr>
          <w:sz w:val="22"/>
          <w:szCs w:val="22"/>
        </w:rPr>
      </w:pPr>
      <w:r w:rsidRPr="0032750B">
        <w:rPr>
          <w:sz w:val="22"/>
          <w:szCs w:val="22"/>
        </w:rPr>
        <w:t>99080</w:t>
      </w:r>
    </w:p>
    <w:p w14:paraId="58EC7432" w14:textId="77777777" w:rsidR="00591615" w:rsidRPr="0032750B" w:rsidRDefault="00591615" w:rsidP="00591615">
      <w:pPr>
        <w:pStyle w:val="BodyTextIndent3"/>
        <w:spacing w:after="0"/>
        <w:ind w:firstLine="96"/>
        <w:rPr>
          <w:sz w:val="22"/>
          <w:szCs w:val="22"/>
        </w:rPr>
      </w:pPr>
      <w:r w:rsidRPr="0032750B">
        <w:rPr>
          <w:sz w:val="22"/>
          <w:szCs w:val="22"/>
        </w:rPr>
        <w:t>99082</w:t>
      </w:r>
    </w:p>
    <w:p w14:paraId="02328BAB" w14:textId="77777777" w:rsidR="00591615" w:rsidRPr="0032750B" w:rsidRDefault="00591615" w:rsidP="00591615">
      <w:pPr>
        <w:pStyle w:val="BodyTextIndent3"/>
        <w:spacing w:after="0"/>
        <w:ind w:firstLine="96"/>
        <w:rPr>
          <w:sz w:val="22"/>
          <w:szCs w:val="22"/>
        </w:rPr>
      </w:pPr>
      <w:r w:rsidRPr="0032750B">
        <w:rPr>
          <w:sz w:val="22"/>
          <w:szCs w:val="22"/>
        </w:rPr>
        <w:t>99091</w:t>
      </w:r>
    </w:p>
    <w:p w14:paraId="6824C901" w14:textId="77777777" w:rsidR="00591615" w:rsidRPr="0032750B" w:rsidRDefault="00591615" w:rsidP="00591615">
      <w:pPr>
        <w:pStyle w:val="BodyTextIndent3"/>
        <w:spacing w:after="0"/>
        <w:ind w:firstLine="96"/>
        <w:rPr>
          <w:sz w:val="22"/>
          <w:szCs w:val="22"/>
        </w:rPr>
      </w:pPr>
      <w:r w:rsidRPr="0032750B">
        <w:rPr>
          <w:sz w:val="22"/>
          <w:szCs w:val="22"/>
        </w:rPr>
        <w:t>99100</w:t>
      </w:r>
    </w:p>
    <w:p w14:paraId="664019CF" w14:textId="77777777" w:rsidR="00591615" w:rsidRPr="0032750B" w:rsidRDefault="00591615" w:rsidP="00591615">
      <w:pPr>
        <w:pStyle w:val="BodyTextIndent3"/>
        <w:spacing w:after="0"/>
        <w:ind w:firstLine="96"/>
        <w:rPr>
          <w:sz w:val="22"/>
          <w:szCs w:val="22"/>
        </w:rPr>
      </w:pPr>
      <w:r w:rsidRPr="0032750B">
        <w:rPr>
          <w:sz w:val="22"/>
          <w:szCs w:val="22"/>
        </w:rPr>
        <w:t>99116</w:t>
      </w:r>
    </w:p>
    <w:p w14:paraId="442B0100" w14:textId="77777777" w:rsidR="00591615" w:rsidRPr="0032750B" w:rsidRDefault="00591615" w:rsidP="00591615">
      <w:pPr>
        <w:pStyle w:val="BodyTextIndent3"/>
        <w:spacing w:after="0"/>
        <w:ind w:firstLine="96"/>
        <w:rPr>
          <w:sz w:val="22"/>
          <w:szCs w:val="22"/>
        </w:rPr>
      </w:pPr>
      <w:r w:rsidRPr="0032750B">
        <w:rPr>
          <w:sz w:val="22"/>
          <w:szCs w:val="22"/>
        </w:rPr>
        <w:t>99135</w:t>
      </w:r>
    </w:p>
    <w:p w14:paraId="40D23EEE" w14:textId="77777777" w:rsidR="00591615" w:rsidRPr="0032750B" w:rsidRDefault="00591615" w:rsidP="00591615">
      <w:pPr>
        <w:pStyle w:val="BodyTextIndent3"/>
        <w:spacing w:after="0"/>
        <w:ind w:firstLine="96"/>
        <w:rPr>
          <w:sz w:val="22"/>
          <w:szCs w:val="22"/>
        </w:rPr>
      </w:pPr>
      <w:r w:rsidRPr="0032750B">
        <w:rPr>
          <w:sz w:val="22"/>
          <w:szCs w:val="22"/>
        </w:rPr>
        <w:t>99140</w:t>
      </w:r>
    </w:p>
    <w:p w14:paraId="5CC519CF" w14:textId="77777777" w:rsidR="00591615" w:rsidRPr="0032750B" w:rsidRDefault="00591615" w:rsidP="00591615">
      <w:pPr>
        <w:pStyle w:val="BodyTextIndent3"/>
        <w:spacing w:after="0"/>
        <w:ind w:firstLine="96"/>
        <w:rPr>
          <w:sz w:val="22"/>
          <w:szCs w:val="22"/>
        </w:rPr>
      </w:pPr>
      <w:r w:rsidRPr="0032750B">
        <w:rPr>
          <w:sz w:val="22"/>
          <w:szCs w:val="22"/>
        </w:rPr>
        <w:t>99151</w:t>
      </w:r>
    </w:p>
    <w:p w14:paraId="107C02E1" w14:textId="77777777" w:rsidR="00591615" w:rsidRPr="0032750B" w:rsidRDefault="00591615" w:rsidP="00591615">
      <w:pPr>
        <w:pStyle w:val="BodyTextIndent3"/>
        <w:spacing w:after="0"/>
        <w:ind w:firstLine="96"/>
        <w:rPr>
          <w:sz w:val="22"/>
          <w:szCs w:val="22"/>
        </w:rPr>
      </w:pPr>
      <w:r w:rsidRPr="0032750B">
        <w:rPr>
          <w:sz w:val="22"/>
          <w:szCs w:val="22"/>
        </w:rPr>
        <w:t>99152</w:t>
      </w:r>
    </w:p>
    <w:p w14:paraId="00871BB4" w14:textId="77777777" w:rsidR="00591615" w:rsidRPr="0032750B" w:rsidRDefault="00591615" w:rsidP="00591615">
      <w:pPr>
        <w:pStyle w:val="BodyTextIndent3"/>
        <w:spacing w:after="0"/>
        <w:ind w:firstLine="96"/>
        <w:rPr>
          <w:sz w:val="22"/>
          <w:szCs w:val="22"/>
        </w:rPr>
      </w:pPr>
      <w:r w:rsidRPr="0032750B">
        <w:rPr>
          <w:sz w:val="22"/>
          <w:szCs w:val="22"/>
        </w:rPr>
        <w:t>99153</w:t>
      </w:r>
    </w:p>
    <w:p w14:paraId="5A3E7113" w14:textId="77777777" w:rsidR="00591615" w:rsidRPr="0032750B" w:rsidRDefault="00591615" w:rsidP="00591615">
      <w:pPr>
        <w:pStyle w:val="BodyTextIndent3"/>
        <w:spacing w:after="0"/>
        <w:ind w:firstLine="96"/>
        <w:rPr>
          <w:sz w:val="22"/>
          <w:szCs w:val="22"/>
        </w:rPr>
      </w:pPr>
      <w:r w:rsidRPr="0032750B">
        <w:rPr>
          <w:sz w:val="22"/>
          <w:szCs w:val="22"/>
        </w:rPr>
        <w:t>99155</w:t>
      </w:r>
    </w:p>
    <w:p w14:paraId="2884D7F2" w14:textId="77777777" w:rsidR="00591615" w:rsidRPr="0032750B" w:rsidRDefault="00591615" w:rsidP="00591615">
      <w:pPr>
        <w:pStyle w:val="BodyTextIndent3"/>
        <w:spacing w:after="0"/>
        <w:ind w:firstLine="96"/>
        <w:rPr>
          <w:sz w:val="22"/>
          <w:szCs w:val="22"/>
        </w:rPr>
      </w:pPr>
      <w:r w:rsidRPr="0032750B">
        <w:rPr>
          <w:sz w:val="22"/>
          <w:szCs w:val="22"/>
        </w:rPr>
        <w:t>99156</w:t>
      </w:r>
    </w:p>
    <w:p w14:paraId="0B5D2F64" w14:textId="77777777" w:rsidR="00591615" w:rsidRPr="0032750B" w:rsidRDefault="00591615" w:rsidP="00591615">
      <w:pPr>
        <w:pStyle w:val="BodyTextIndent3"/>
        <w:spacing w:after="0"/>
        <w:ind w:firstLine="96"/>
        <w:rPr>
          <w:sz w:val="22"/>
          <w:szCs w:val="22"/>
        </w:rPr>
      </w:pPr>
      <w:r w:rsidRPr="0032750B">
        <w:rPr>
          <w:sz w:val="22"/>
          <w:szCs w:val="22"/>
        </w:rPr>
        <w:t>99157</w:t>
      </w:r>
    </w:p>
    <w:p w14:paraId="10EFC5F4" w14:textId="77777777" w:rsidR="00591615" w:rsidRPr="0032750B" w:rsidRDefault="00591615" w:rsidP="00591615">
      <w:pPr>
        <w:pStyle w:val="BodyTextIndent3"/>
        <w:spacing w:after="0"/>
        <w:ind w:firstLine="96"/>
        <w:rPr>
          <w:sz w:val="22"/>
          <w:szCs w:val="22"/>
        </w:rPr>
      </w:pPr>
      <w:r w:rsidRPr="0032750B">
        <w:rPr>
          <w:sz w:val="22"/>
          <w:szCs w:val="22"/>
        </w:rPr>
        <w:t>99172</w:t>
      </w:r>
    </w:p>
    <w:p w14:paraId="5989E513" w14:textId="77777777" w:rsidR="00591615" w:rsidRPr="0032750B" w:rsidRDefault="00591615" w:rsidP="00591615">
      <w:pPr>
        <w:pStyle w:val="BodyTextIndent3"/>
        <w:spacing w:after="0"/>
        <w:ind w:firstLine="96"/>
        <w:rPr>
          <w:sz w:val="22"/>
          <w:szCs w:val="22"/>
        </w:rPr>
      </w:pPr>
      <w:r w:rsidRPr="0032750B">
        <w:rPr>
          <w:sz w:val="22"/>
          <w:szCs w:val="22"/>
        </w:rPr>
        <w:t>99184</w:t>
      </w:r>
    </w:p>
    <w:p w14:paraId="1A25F607" w14:textId="77777777" w:rsidR="00591615" w:rsidRPr="0032750B" w:rsidRDefault="00591615" w:rsidP="00591615">
      <w:pPr>
        <w:pStyle w:val="BodyTextIndent3"/>
        <w:spacing w:after="0"/>
        <w:ind w:firstLine="96"/>
        <w:rPr>
          <w:sz w:val="22"/>
          <w:szCs w:val="22"/>
        </w:rPr>
      </w:pPr>
      <w:r w:rsidRPr="0032750B">
        <w:rPr>
          <w:sz w:val="22"/>
          <w:szCs w:val="22"/>
        </w:rPr>
        <w:t>99190</w:t>
      </w:r>
    </w:p>
    <w:p w14:paraId="3D5C2224" w14:textId="77777777" w:rsidR="00591615" w:rsidRPr="0032750B" w:rsidRDefault="00591615" w:rsidP="00591615">
      <w:pPr>
        <w:pStyle w:val="BodyTextIndent3"/>
        <w:spacing w:after="0"/>
        <w:ind w:firstLine="96"/>
        <w:rPr>
          <w:sz w:val="22"/>
          <w:szCs w:val="22"/>
        </w:rPr>
      </w:pPr>
      <w:r w:rsidRPr="0032750B">
        <w:rPr>
          <w:sz w:val="22"/>
          <w:szCs w:val="22"/>
        </w:rPr>
        <w:t>99191</w:t>
      </w:r>
    </w:p>
    <w:p w14:paraId="12969061" w14:textId="77777777" w:rsidR="00591615" w:rsidRPr="0032750B" w:rsidRDefault="00591615" w:rsidP="00591615">
      <w:pPr>
        <w:pStyle w:val="BodyTextIndent3"/>
        <w:spacing w:after="0"/>
        <w:ind w:firstLine="96"/>
        <w:rPr>
          <w:sz w:val="22"/>
          <w:szCs w:val="22"/>
        </w:rPr>
      </w:pPr>
      <w:r w:rsidRPr="0032750B">
        <w:rPr>
          <w:sz w:val="22"/>
          <w:szCs w:val="22"/>
        </w:rPr>
        <w:t>99192</w:t>
      </w:r>
    </w:p>
    <w:p w14:paraId="7346A656" w14:textId="77777777" w:rsidR="00591615" w:rsidRPr="0032750B" w:rsidRDefault="00591615" w:rsidP="00591615">
      <w:pPr>
        <w:pStyle w:val="BodyTextIndent3"/>
        <w:spacing w:after="0"/>
        <w:ind w:firstLine="96"/>
        <w:rPr>
          <w:sz w:val="22"/>
          <w:szCs w:val="22"/>
        </w:rPr>
      </w:pPr>
      <w:r w:rsidRPr="0032750B">
        <w:rPr>
          <w:sz w:val="22"/>
          <w:szCs w:val="22"/>
        </w:rPr>
        <w:t>99252</w:t>
      </w:r>
    </w:p>
    <w:p w14:paraId="78683377" w14:textId="77777777" w:rsidR="00591615" w:rsidRPr="0032750B" w:rsidRDefault="00591615" w:rsidP="00591615">
      <w:pPr>
        <w:pStyle w:val="BodyTextIndent3"/>
        <w:spacing w:after="0"/>
        <w:ind w:firstLine="96"/>
        <w:rPr>
          <w:sz w:val="22"/>
          <w:szCs w:val="22"/>
        </w:rPr>
      </w:pPr>
      <w:r w:rsidRPr="0032750B">
        <w:rPr>
          <w:sz w:val="22"/>
          <w:szCs w:val="22"/>
        </w:rPr>
        <w:t>99253</w:t>
      </w:r>
    </w:p>
    <w:p w14:paraId="508B50BE" w14:textId="77777777" w:rsidR="00591615" w:rsidRPr="0032750B" w:rsidRDefault="00591615" w:rsidP="00591615">
      <w:pPr>
        <w:pStyle w:val="BodyTextIndent3"/>
        <w:spacing w:after="0"/>
        <w:ind w:firstLine="96"/>
        <w:rPr>
          <w:sz w:val="22"/>
          <w:szCs w:val="22"/>
        </w:rPr>
      </w:pPr>
      <w:r w:rsidRPr="0032750B">
        <w:rPr>
          <w:sz w:val="22"/>
          <w:szCs w:val="22"/>
        </w:rPr>
        <w:t>99254</w:t>
      </w:r>
    </w:p>
    <w:p w14:paraId="0BA57440" w14:textId="77777777" w:rsidR="00591615" w:rsidRPr="0032750B" w:rsidRDefault="00591615" w:rsidP="00591615">
      <w:pPr>
        <w:pStyle w:val="BodyTextIndent3"/>
        <w:spacing w:after="0"/>
        <w:ind w:firstLine="96"/>
        <w:rPr>
          <w:sz w:val="22"/>
          <w:szCs w:val="22"/>
        </w:rPr>
      </w:pPr>
      <w:r w:rsidRPr="0032750B">
        <w:rPr>
          <w:sz w:val="22"/>
          <w:szCs w:val="22"/>
        </w:rPr>
        <w:t>99255</w:t>
      </w:r>
    </w:p>
    <w:p w14:paraId="65696BF4" w14:textId="77777777" w:rsidR="00591615" w:rsidRPr="0032750B" w:rsidRDefault="00591615" w:rsidP="00591615">
      <w:pPr>
        <w:pStyle w:val="BodyTextIndent3"/>
        <w:spacing w:after="0"/>
        <w:ind w:firstLine="96"/>
        <w:rPr>
          <w:sz w:val="22"/>
          <w:szCs w:val="22"/>
        </w:rPr>
      </w:pPr>
      <w:r w:rsidRPr="0032750B">
        <w:rPr>
          <w:sz w:val="22"/>
          <w:szCs w:val="22"/>
        </w:rPr>
        <w:t>99288</w:t>
      </w:r>
    </w:p>
    <w:p w14:paraId="185F4C08" w14:textId="77777777" w:rsidR="00591615" w:rsidRPr="0032750B" w:rsidRDefault="00591615" w:rsidP="00591615">
      <w:pPr>
        <w:pStyle w:val="BodyTextIndent3"/>
        <w:spacing w:after="0"/>
        <w:ind w:firstLine="96"/>
        <w:rPr>
          <w:sz w:val="22"/>
          <w:szCs w:val="22"/>
        </w:rPr>
      </w:pPr>
      <w:r w:rsidRPr="0032750B">
        <w:rPr>
          <w:sz w:val="22"/>
          <w:szCs w:val="22"/>
        </w:rPr>
        <w:t>99315</w:t>
      </w:r>
    </w:p>
    <w:p w14:paraId="1AF480F6" w14:textId="77777777" w:rsidR="00591615" w:rsidRPr="0032750B" w:rsidRDefault="00591615" w:rsidP="00591615">
      <w:pPr>
        <w:pStyle w:val="BodyTextIndent3"/>
        <w:spacing w:after="0"/>
        <w:ind w:firstLine="96"/>
        <w:rPr>
          <w:sz w:val="22"/>
          <w:szCs w:val="22"/>
        </w:rPr>
      </w:pPr>
      <w:r w:rsidRPr="0032750B">
        <w:rPr>
          <w:sz w:val="22"/>
          <w:szCs w:val="22"/>
        </w:rPr>
        <w:t>99316</w:t>
      </w:r>
    </w:p>
    <w:p w14:paraId="14C479CB" w14:textId="77777777" w:rsidR="00591615" w:rsidRPr="0032750B" w:rsidRDefault="00591615" w:rsidP="00591615">
      <w:pPr>
        <w:pStyle w:val="BodyTextIndent3"/>
        <w:spacing w:after="0"/>
        <w:ind w:firstLine="96"/>
        <w:rPr>
          <w:sz w:val="22"/>
          <w:szCs w:val="22"/>
        </w:rPr>
      </w:pPr>
      <w:r w:rsidRPr="0032750B">
        <w:rPr>
          <w:sz w:val="22"/>
          <w:szCs w:val="22"/>
        </w:rPr>
        <w:t>99360</w:t>
      </w:r>
    </w:p>
    <w:p w14:paraId="3D770A01" w14:textId="77777777" w:rsidR="00591615" w:rsidRPr="0032750B" w:rsidRDefault="00591615" w:rsidP="00264882">
      <w:pPr>
        <w:pStyle w:val="BodyTextIndent3"/>
        <w:spacing w:after="0"/>
        <w:ind w:left="0" w:firstLine="456"/>
        <w:rPr>
          <w:sz w:val="22"/>
          <w:szCs w:val="22"/>
        </w:rPr>
      </w:pPr>
      <w:r w:rsidRPr="0032750B">
        <w:rPr>
          <w:sz w:val="22"/>
          <w:szCs w:val="22"/>
        </w:rPr>
        <w:t>99374</w:t>
      </w:r>
    </w:p>
    <w:p w14:paraId="1AC7A50D" w14:textId="77777777" w:rsidR="00591615" w:rsidRPr="0032750B" w:rsidRDefault="00591615" w:rsidP="00591615">
      <w:pPr>
        <w:pStyle w:val="BodyTextIndent3"/>
        <w:spacing w:after="0"/>
        <w:ind w:firstLine="96"/>
        <w:rPr>
          <w:sz w:val="22"/>
          <w:szCs w:val="22"/>
        </w:rPr>
      </w:pPr>
      <w:r w:rsidRPr="0032750B">
        <w:rPr>
          <w:sz w:val="22"/>
          <w:szCs w:val="22"/>
        </w:rPr>
        <w:t>99375</w:t>
      </w:r>
    </w:p>
    <w:p w14:paraId="7813B1A5" w14:textId="77777777" w:rsidR="00591615" w:rsidRPr="0032750B" w:rsidRDefault="00591615" w:rsidP="00591615">
      <w:pPr>
        <w:pStyle w:val="BodyTextIndent3"/>
        <w:spacing w:after="0"/>
        <w:ind w:firstLine="96"/>
        <w:rPr>
          <w:sz w:val="22"/>
          <w:szCs w:val="22"/>
        </w:rPr>
      </w:pPr>
      <w:r w:rsidRPr="0032750B">
        <w:rPr>
          <w:sz w:val="22"/>
          <w:szCs w:val="22"/>
        </w:rPr>
        <w:t>99377</w:t>
      </w:r>
    </w:p>
    <w:p w14:paraId="2693038D" w14:textId="77777777" w:rsidR="00591615" w:rsidRPr="0032750B" w:rsidRDefault="00591615" w:rsidP="00591615">
      <w:pPr>
        <w:pStyle w:val="BodyTextIndent3"/>
        <w:spacing w:after="0"/>
        <w:ind w:firstLine="96"/>
        <w:rPr>
          <w:sz w:val="22"/>
          <w:szCs w:val="22"/>
        </w:rPr>
      </w:pPr>
      <w:r w:rsidRPr="0032750B">
        <w:rPr>
          <w:sz w:val="22"/>
          <w:szCs w:val="22"/>
        </w:rPr>
        <w:t>99378</w:t>
      </w:r>
    </w:p>
    <w:p w14:paraId="70FBEE65" w14:textId="77777777" w:rsidR="00591615" w:rsidRPr="0032750B" w:rsidRDefault="00591615" w:rsidP="00591615">
      <w:pPr>
        <w:pStyle w:val="BodyTextIndent3"/>
        <w:spacing w:after="0"/>
        <w:ind w:firstLine="96"/>
        <w:rPr>
          <w:sz w:val="22"/>
          <w:szCs w:val="22"/>
        </w:rPr>
      </w:pPr>
      <w:r w:rsidRPr="0032750B">
        <w:rPr>
          <w:sz w:val="22"/>
          <w:szCs w:val="22"/>
        </w:rPr>
        <w:t>99379</w:t>
      </w:r>
    </w:p>
    <w:p w14:paraId="0BF57F0C" w14:textId="77777777" w:rsidR="00591615" w:rsidRPr="0032750B" w:rsidRDefault="00591615" w:rsidP="00591615">
      <w:pPr>
        <w:pStyle w:val="BodyTextIndent3"/>
        <w:spacing w:after="0"/>
        <w:ind w:firstLine="96"/>
        <w:rPr>
          <w:sz w:val="22"/>
          <w:szCs w:val="22"/>
        </w:rPr>
      </w:pPr>
      <w:r w:rsidRPr="0032750B">
        <w:rPr>
          <w:sz w:val="22"/>
          <w:szCs w:val="22"/>
        </w:rPr>
        <w:t>99380</w:t>
      </w:r>
    </w:p>
    <w:p w14:paraId="2823B5CE" w14:textId="55CC5C39" w:rsidR="006D7455" w:rsidRPr="0032750B" w:rsidRDefault="006D7455" w:rsidP="00264882">
      <w:pPr>
        <w:pStyle w:val="BodyTextIndent3"/>
        <w:spacing w:after="0"/>
        <w:ind w:left="0" w:firstLine="456"/>
        <w:rPr>
          <w:sz w:val="22"/>
          <w:szCs w:val="22"/>
        </w:rPr>
      </w:pPr>
      <w:r>
        <w:rPr>
          <w:sz w:val="22"/>
          <w:szCs w:val="22"/>
        </w:rPr>
        <w:t>99418</w:t>
      </w:r>
    </w:p>
    <w:p w14:paraId="581D10E5" w14:textId="77777777" w:rsidR="00591615" w:rsidRPr="0032750B" w:rsidRDefault="00591615" w:rsidP="00591615">
      <w:pPr>
        <w:pStyle w:val="BodyTextIndent3"/>
        <w:spacing w:after="0"/>
        <w:ind w:firstLine="96"/>
        <w:rPr>
          <w:sz w:val="22"/>
          <w:szCs w:val="22"/>
        </w:rPr>
      </w:pPr>
      <w:r w:rsidRPr="0032750B">
        <w:rPr>
          <w:sz w:val="22"/>
          <w:szCs w:val="22"/>
        </w:rPr>
        <w:t>99421</w:t>
      </w:r>
    </w:p>
    <w:p w14:paraId="6E1E0106" w14:textId="77777777" w:rsidR="00591615" w:rsidRPr="0032750B" w:rsidRDefault="00591615" w:rsidP="00591615">
      <w:pPr>
        <w:ind w:firstLine="450"/>
        <w:rPr>
          <w:sz w:val="22"/>
          <w:szCs w:val="22"/>
        </w:rPr>
      </w:pPr>
      <w:bookmarkStart w:id="4" w:name="_Hlk104991007"/>
      <w:r w:rsidRPr="0032750B">
        <w:rPr>
          <w:sz w:val="22"/>
          <w:szCs w:val="22"/>
        </w:rPr>
        <w:t>99422</w:t>
      </w:r>
    </w:p>
    <w:p w14:paraId="101A293C" w14:textId="77777777" w:rsidR="00591615" w:rsidRPr="0032750B" w:rsidRDefault="00591615" w:rsidP="00591615">
      <w:pPr>
        <w:ind w:firstLine="450"/>
        <w:rPr>
          <w:sz w:val="22"/>
          <w:szCs w:val="22"/>
        </w:rPr>
      </w:pPr>
      <w:r w:rsidRPr="0032750B">
        <w:rPr>
          <w:sz w:val="22"/>
          <w:szCs w:val="22"/>
        </w:rPr>
        <w:t>99424</w:t>
      </w:r>
    </w:p>
    <w:p w14:paraId="56ACA58F" w14:textId="77777777" w:rsidR="00591615" w:rsidRPr="0032750B" w:rsidRDefault="00591615" w:rsidP="00591615">
      <w:pPr>
        <w:ind w:firstLine="450"/>
        <w:rPr>
          <w:sz w:val="22"/>
          <w:szCs w:val="22"/>
        </w:rPr>
      </w:pPr>
      <w:r w:rsidRPr="0032750B">
        <w:rPr>
          <w:sz w:val="22"/>
          <w:szCs w:val="22"/>
        </w:rPr>
        <w:t>99425</w:t>
      </w:r>
    </w:p>
    <w:p w14:paraId="385832B8" w14:textId="77777777" w:rsidR="00591615" w:rsidRPr="0032750B" w:rsidRDefault="00591615" w:rsidP="00591615">
      <w:pPr>
        <w:ind w:firstLine="450"/>
        <w:rPr>
          <w:sz w:val="22"/>
          <w:szCs w:val="22"/>
        </w:rPr>
      </w:pPr>
      <w:r w:rsidRPr="0032750B">
        <w:rPr>
          <w:sz w:val="22"/>
          <w:szCs w:val="22"/>
        </w:rPr>
        <w:t>99426</w:t>
      </w:r>
    </w:p>
    <w:p w14:paraId="2A9E9988" w14:textId="77777777" w:rsidR="00591615" w:rsidRPr="0032750B" w:rsidRDefault="00591615" w:rsidP="00591615">
      <w:pPr>
        <w:pStyle w:val="BodyTextIndent3"/>
        <w:spacing w:after="0"/>
        <w:ind w:firstLine="96"/>
        <w:rPr>
          <w:sz w:val="22"/>
          <w:szCs w:val="22"/>
        </w:rPr>
      </w:pPr>
      <w:r w:rsidRPr="0032750B">
        <w:rPr>
          <w:sz w:val="22"/>
          <w:szCs w:val="22"/>
        </w:rPr>
        <w:t>99427</w:t>
      </w:r>
      <w:bookmarkEnd w:id="4"/>
    </w:p>
    <w:p w14:paraId="2174C455" w14:textId="77777777" w:rsidR="00591615" w:rsidRPr="0032750B" w:rsidRDefault="00591615" w:rsidP="00591615">
      <w:pPr>
        <w:pStyle w:val="BodyTextIndent3"/>
        <w:spacing w:after="0"/>
        <w:ind w:firstLine="96"/>
        <w:rPr>
          <w:sz w:val="22"/>
          <w:szCs w:val="22"/>
        </w:rPr>
      </w:pPr>
      <w:r w:rsidRPr="0032750B">
        <w:rPr>
          <w:sz w:val="22"/>
          <w:szCs w:val="22"/>
        </w:rPr>
        <w:t>99422</w:t>
      </w:r>
    </w:p>
    <w:p w14:paraId="179CC720" w14:textId="77777777" w:rsidR="00591615" w:rsidRDefault="00591615" w:rsidP="00591615">
      <w:pPr>
        <w:pStyle w:val="BodyTextIndent3"/>
        <w:spacing w:after="0"/>
        <w:ind w:firstLine="96"/>
        <w:rPr>
          <w:sz w:val="22"/>
          <w:szCs w:val="22"/>
        </w:rPr>
      </w:pPr>
      <w:r w:rsidRPr="0032750B">
        <w:rPr>
          <w:sz w:val="22"/>
          <w:szCs w:val="22"/>
        </w:rPr>
        <w:t>99429</w:t>
      </w:r>
    </w:p>
    <w:p w14:paraId="748FCCB8" w14:textId="77777777" w:rsidR="00591615" w:rsidRPr="0032750B" w:rsidRDefault="00591615" w:rsidP="00591615">
      <w:pPr>
        <w:pStyle w:val="BodyTextIndent3"/>
        <w:spacing w:after="0"/>
        <w:ind w:firstLine="96"/>
        <w:rPr>
          <w:sz w:val="22"/>
          <w:szCs w:val="22"/>
        </w:rPr>
      </w:pPr>
      <w:r>
        <w:rPr>
          <w:sz w:val="22"/>
          <w:szCs w:val="22"/>
        </w:rPr>
        <w:t>99437</w:t>
      </w:r>
    </w:p>
    <w:p w14:paraId="4BADB497" w14:textId="77777777" w:rsidR="00591615" w:rsidRPr="0032750B" w:rsidRDefault="00591615" w:rsidP="00591615">
      <w:pPr>
        <w:pStyle w:val="BodyTextIndent3"/>
        <w:spacing w:after="0"/>
        <w:ind w:firstLine="96"/>
        <w:rPr>
          <w:sz w:val="22"/>
          <w:szCs w:val="22"/>
        </w:rPr>
      </w:pPr>
      <w:r w:rsidRPr="0032750B">
        <w:rPr>
          <w:sz w:val="22"/>
          <w:szCs w:val="22"/>
        </w:rPr>
        <w:t>99439</w:t>
      </w:r>
    </w:p>
    <w:p w14:paraId="61F5E789" w14:textId="5F3F1F24" w:rsidR="00591615" w:rsidRPr="0032750B" w:rsidDel="00211F60" w:rsidRDefault="00591615" w:rsidP="00591615">
      <w:pPr>
        <w:pStyle w:val="BodyTextIndent3"/>
        <w:spacing w:after="0"/>
        <w:ind w:firstLine="96"/>
        <w:rPr>
          <w:sz w:val="22"/>
          <w:szCs w:val="22"/>
        </w:rPr>
      </w:pPr>
      <w:r w:rsidRPr="44110543">
        <w:rPr>
          <w:sz w:val="22"/>
          <w:szCs w:val="22"/>
        </w:rPr>
        <w:t>99446</w:t>
      </w:r>
    </w:p>
    <w:p w14:paraId="31C05514" w14:textId="2B2052E8" w:rsidR="00591615" w:rsidRPr="0032750B" w:rsidDel="00211F60" w:rsidRDefault="00591615" w:rsidP="00591615">
      <w:pPr>
        <w:pStyle w:val="BodyTextIndent3"/>
        <w:spacing w:after="0"/>
        <w:ind w:firstLine="96"/>
        <w:rPr>
          <w:sz w:val="22"/>
          <w:szCs w:val="22"/>
        </w:rPr>
      </w:pPr>
      <w:r w:rsidRPr="44110543">
        <w:rPr>
          <w:sz w:val="22"/>
          <w:szCs w:val="22"/>
        </w:rPr>
        <w:t>99447</w:t>
      </w:r>
    </w:p>
    <w:p w14:paraId="3A8C9FBB" w14:textId="6E80BB32" w:rsidR="00591615" w:rsidRPr="0032750B" w:rsidDel="00211F60" w:rsidRDefault="00591615" w:rsidP="00591615">
      <w:pPr>
        <w:pStyle w:val="BodyTextIndent3"/>
        <w:spacing w:after="0"/>
        <w:ind w:firstLine="96"/>
        <w:rPr>
          <w:sz w:val="22"/>
          <w:szCs w:val="22"/>
        </w:rPr>
      </w:pPr>
      <w:r w:rsidRPr="44110543">
        <w:rPr>
          <w:sz w:val="22"/>
          <w:szCs w:val="22"/>
        </w:rPr>
        <w:t>99448</w:t>
      </w:r>
    </w:p>
    <w:p w14:paraId="3FD89D01" w14:textId="4EA77DCA" w:rsidR="00591615" w:rsidRPr="0032750B" w:rsidDel="00211F60" w:rsidRDefault="00591615" w:rsidP="00591615">
      <w:pPr>
        <w:pStyle w:val="BodyTextIndent3"/>
        <w:spacing w:after="0"/>
        <w:ind w:firstLine="96"/>
        <w:rPr>
          <w:sz w:val="22"/>
          <w:szCs w:val="22"/>
        </w:rPr>
      </w:pPr>
      <w:r w:rsidRPr="44110543">
        <w:rPr>
          <w:sz w:val="22"/>
          <w:szCs w:val="22"/>
        </w:rPr>
        <w:lastRenderedPageBreak/>
        <w:t>99449</w:t>
      </w:r>
    </w:p>
    <w:p w14:paraId="740C018F" w14:textId="77777777" w:rsidR="00591615" w:rsidRPr="0032750B" w:rsidRDefault="00591615" w:rsidP="00591615">
      <w:pPr>
        <w:pStyle w:val="BodyTextIndent3"/>
        <w:spacing w:after="0"/>
        <w:ind w:firstLine="96"/>
        <w:rPr>
          <w:sz w:val="22"/>
          <w:szCs w:val="22"/>
        </w:rPr>
      </w:pPr>
      <w:r w:rsidRPr="0032750B">
        <w:rPr>
          <w:sz w:val="22"/>
          <w:szCs w:val="22"/>
        </w:rPr>
        <w:t>99450</w:t>
      </w:r>
    </w:p>
    <w:p w14:paraId="0BA4AEC2" w14:textId="69212419" w:rsidR="00591615" w:rsidRPr="0032750B" w:rsidDel="00211F60" w:rsidRDefault="00591615" w:rsidP="00591615">
      <w:pPr>
        <w:pStyle w:val="BodyTextIndent3"/>
        <w:spacing w:after="0"/>
        <w:ind w:firstLine="96"/>
        <w:rPr>
          <w:sz w:val="22"/>
          <w:szCs w:val="22"/>
        </w:rPr>
      </w:pPr>
      <w:r w:rsidRPr="44110543">
        <w:rPr>
          <w:sz w:val="22"/>
          <w:szCs w:val="22"/>
        </w:rPr>
        <w:t>99451</w:t>
      </w:r>
    </w:p>
    <w:p w14:paraId="47D0F9DB" w14:textId="6CE12714" w:rsidR="00591615" w:rsidRPr="0032750B" w:rsidDel="00211F60" w:rsidRDefault="00591615" w:rsidP="00591615">
      <w:pPr>
        <w:pStyle w:val="BodyTextIndent3"/>
        <w:spacing w:after="0"/>
        <w:ind w:firstLine="96"/>
        <w:rPr>
          <w:sz w:val="22"/>
          <w:szCs w:val="22"/>
        </w:rPr>
      </w:pPr>
      <w:r w:rsidRPr="44110543">
        <w:rPr>
          <w:sz w:val="22"/>
          <w:szCs w:val="22"/>
        </w:rPr>
        <w:t>99452</w:t>
      </w:r>
    </w:p>
    <w:p w14:paraId="370E14EF" w14:textId="77777777" w:rsidR="00591615" w:rsidRPr="0032750B" w:rsidRDefault="00591615" w:rsidP="00591615">
      <w:pPr>
        <w:pStyle w:val="BodyTextIndent3"/>
        <w:spacing w:after="0"/>
        <w:ind w:firstLine="96"/>
        <w:rPr>
          <w:sz w:val="22"/>
          <w:szCs w:val="22"/>
        </w:rPr>
      </w:pPr>
      <w:r w:rsidRPr="0032750B">
        <w:rPr>
          <w:sz w:val="22"/>
          <w:szCs w:val="22"/>
        </w:rPr>
        <w:t>99453</w:t>
      </w:r>
    </w:p>
    <w:p w14:paraId="3245EE84" w14:textId="77777777" w:rsidR="00591615" w:rsidRPr="0032750B" w:rsidRDefault="00591615" w:rsidP="00591615">
      <w:pPr>
        <w:pStyle w:val="BodyTextIndent3"/>
        <w:spacing w:after="0"/>
        <w:ind w:firstLine="96"/>
        <w:rPr>
          <w:sz w:val="22"/>
          <w:szCs w:val="22"/>
        </w:rPr>
      </w:pPr>
      <w:r w:rsidRPr="0032750B">
        <w:rPr>
          <w:sz w:val="22"/>
          <w:szCs w:val="22"/>
        </w:rPr>
        <w:t>99454</w:t>
      </w:r>
    </w:p>
    <w:p w14:paraId="3FDC01B0" w14:textId="77777777" w:rsidR="00591615" w:rsidRPr="0032750B" w:rsidRDefault="00591615" w:rsidP="00591615">
      <w:pPr>
        <w:pStyle w:val="BodyTextIndent3"/>
        <w:spacing w:after="0"/>
        <w:ind w:firstLine="96"/>
        <w:rPr>
          <w:sz w:val="22"/>
          <w:szCs w:val="22"/>
        </w:rPr>
      </w:pPr>
      <w:r w:rsidRPr="0032750B">
        <w:rPr>
          <w:sz w:val="22"/>
          <w:szCs w:val="22"/>
        </w:rPr>
        <w:t>99455</w:t>
      </w:r>
    </w:p>
    <w:p w14:paraId="76399E91" w14:textId="77777777" w:rsidR="00591615" w:rsidRPr="0032750B" w:rsidRDefault="00591615" w:rsidP="00591615">
      <w:pPr>
        <w:pStyle w:val="BodyTextIndent3"/>
        <w:spacing w:after="0"/>
        <w:ind w:firstLine="96"/>
        <w:rPr>
          <w:sz w:val="22"/>
          <w:szCs w:val="22"/>
        </w:rPr>
      </w:pPr>
      <w:r w:rsidRPr="0032750B">
        <w:rPr>
          <w:sz w:val="22"/>
          <w:szCs w:val="22"/>
        </w:rPr>
        <w:t>99456</w:t>
      </w:r>
    </w:p>
    <w:p w14:paraId="1B851484" w14:textId="77777777" w:rsidR="00591615" w:rsidRPr="0032750B" w:rsidRDefault="00591615" w:rsidP="00591615">
      <w:pPr>
        <w:pStyle w:val="BodyTextIndent3"/>
        <w:spacing w:after="0"/>
        <w:ind w:firstLine="96"/>
        <w:rPr>
          <w:sz w:val="22"/>
          <w:szCs w:val="22"/>
        </w:rPr>
      </w:pPr>
      <w:r w:rsidRPr="0032750B">
        <w:rPr>
          <w:sz w:val="22"/>
          <w:szCs w:val="22"/>
        </w:rPr>
        <w:t>99457</w:t>
      </w:r>
    </w:p>
    <w:p w14:paraId="5B70DEE6" w14:textId="77777777" w:rsidR="00591615" w:rsidRPr="0032750B" w:rsidRDefault="00591615" w:rsidP="00591615">
      <w:pPr>
        <w:pStyle w:val="BodyTextIndent3"/>
        <w:spacing w:after="0"/>
        <w:ind w:firstLine="96"/>
        <w:rPr>
          <w:sz w:val="22"/>
          <w:szCs w:val="22"/>
        </w:rPr>
      </w:pPr>
      <w:r w:rsidRPr="0032750B">
        <w:rPr>
          <w:sz w:val="22"/>
          <w:szCs w:val="22"/>
        </w:rPr>
        <w:t>99458</w:t>
      </w:r>
    </w:p>
    <w:p w14:paraId="1423FA52" w14:textId="77777777" w:rsidR="00591615" w:rsidRPr="0032750B" w:rsidRDefault="00591615" w:rsidP="00591615">
      <w:pPr>
        <w:pStyle w:val="BodyTextIndent3"/>
        <w:spacing w:after="0"/>
        <w:ind w:firstLine="96"/>
        <w:rPr>
          <w:sz w:val="22"/>
          <w:szCs w:val="22"/>
        </w:rPr>
      </w:pPr>
      <w:r w:rsidRPr="0032750B">
        <w:rPr>
          <w:sz w:val="22"/>
          <w:szCs w:val="22"/>
        </w:rPr>
        <w:t>99462</w:t>
      </w:r>
    </w:p>
    <w:p w14:paraId="4346CA52" w14:textId="77777777" w:rsidR="00591615" w:rsidRPr="0032750B" w:rsidRDefault="00591615" w:rsidP="00591615">
      <w:pPr>
        <w:pStyle w:val="BodyTextIndent3"/>
        <w:spacing w:after="0"/>
        <w:ind w:firstLine="96"/>
        <w:rPr>
          <w:sz w:val="22"/>
          <w:szCs w:val="22"/>
        </w:rPr>
      </w:pPr>
      <w:r w:rsidRPr="0032750B">
        <w:rPr>
          <w:sz w:val="22"/>
          <w:szCs w:val="22"/>
        </w:rPr>
        <w:t>99468</w:t>
      </w:r>
    </w:p>
    <w:p w14:paraId="0DCC7DEA" w14:textId="77777777" w:rsidR="00591615" w:rsidRPr="0032750B" w:rsidRDefault="00591615" w:rsidP="00591615">
      <w:pPr>
        <w:pStyle w:val="BodyTextIndent3"/>
        <w:spacing w:after="0"/>
        <w:ind w:firstLine="96"/>
        <w:rPr>
          <w:sz w:val="22"/>
          <w:szCs w:val="22"/>
        </w:rPr>
      </w:pPr>
      <w:r w:rsidRPr="0032750B">
        <w:rPr>
          <w:sz w:val="22"/>
          <w:szCs w:val="22"/>
        </w:rPr>
        <w:t>99469</w:t>
      </w:r>
    </w:p>
    <w:p w14:paraId="7907307A" w14:textId="77777777" w:rsidR="00591615" w:rsidRPr="0032750B" w:rsidRDefault="00591615" w:rsidP="00591615">
      <w:pPr>
        <w:pStyle w:val="BodyTextIndent3"/>
        <w:spacing w:after="0"/>
        <w:ind w:firstLine="96"/>
        <w:rPr>
          <w:sz w:val="22"/>
          <w:szCs w:val="22"/>
        </w:rPr>
      </w:pPr>
      <w:r w:rsidRPr="0032750B">
        <w:rPr>
          <w:sz w:val="22"/>
          <w:szCs w:val="22"/>
        </w:rPr>
        <w:t>99471</w:t>
      </w:r>
    </w:p>
    <w:p w14:paraId="23DBBA8C" w14:textId="77777777" w:rsidR="00591615" w:rsidRPr="0032750B" w:rsidRDefault="00591615" w:rsidP="00591615">
      <w:pPr>
        <w:pStyle w:val="BodyTextIndent3"/>
        <w:spacing w:after="0"/>
        <w:ind w:firstLine="96"/>
        <w:rPr>
          <w:sz w:val="22"/>
          <w:szCs w:val="22"/>
        </w:rPr>
      </w:pPr>
      <w:r w:rsidRPr="0032750B">
        <w:rPr>
          <w:sz w:val="22"/>
          <w:szCs w:val="22"/>
        </w:rPr>
        <w:t>99472</w:t>
      </w:r>
    </w:p>
    <w:p w14:paraId="3F905B03" w14:textId="77777777" w:rsidR="00591615" w:rsidRPr="0032750B" w:rsidRDefault="00591615" w:rsidP="00591615">
      <w:pPr>
        <w:pStyle w:val="BodyTextIndent3"/>
        <w:spacing w:after="0"/>
        <w:ind w:firstLine="96"/>
        <w:rPr>
          <w:sz w:val="22"/>
          <w:szCs w:val="22"/>
        </w:rPr>
      </w:pPr>
      <w:r w:rsidRPr="0032750B">
        <w:rPr>
          <w:sz w:val="22"/>
          <w:szCs w:val="22"/>
        </w:rPr>
        <w:t>99473</w:t>
      </w:r>
    </w:p>
    <w:p w14:paraId="200046E0" w14:textId="77777777" w:rsidR="00591615" w:rsidRPr="0032750B" w:rsidRDefault="00591615" w:rsidP="00591615">
      <w:pPr>
        <w:pStyle w:val="BodyTextIndent3"/>
        <w:spacing w:after="0"/>
        <w:ind w:firstLine="96"/>
        <w:rPr>
          <w:sz w:val="22"/>
          <w:szCs w:val="22"/>
        </w:rPr>
      </w:pPr>
      <w:r w:rsidRPr="0032750B">
        <w:rPr>
          <w:sz w:val="22"/>
          <w:szCs w:val="22"/>
        </w:rPr>
        <w:t>99474</w:t>
      </w:r>
    </w:p>
    <w:p w14:paraId="45ABCF79" w14:textId="77777777" w:rsidR="00591615" w:rsidRPr="0032750B" w:rsidRDefault="00591615" w:rsidP="00591615">
      <w:pPr>
        <w:pStyle w:val="BodyTextIndent3"/>
        <w:spacing w:after="0"/>
        <w:ind w:firstLine="96"/>
        <w:rPr>
          <w:sz w:val="22"/>
          <w:szCs w:val="22"/>
        </w:rPr>
      </w:pPr>
      <w:r w:rsidRPr="0032750B">
        <w:rPr>
          <w:sz w:val="22"/>
          <w:szCs w:val="22"/>
        </w:rPr>
        <w:t>99475</w:t>
      </w:r>
    </w:p>
    <w:p w14:paraId="6B433576" w14:textId="77777777" w:rsidR="00591615" w:rsidRPr="0032750B" w:rsidRDefault="00591615" w:rsidP="00591615">
      <w:pPr>
        <w:pStyle w:val="BodyTextIndent3"/>
        <w:spacing w:after="0"/>
        <w:ind w:firstLine="96"/>
        <w:rPr>
          <w:sz w:val="22"/>
          <w:szCs w:val="22"/>
        </w:rPr>
      </w:pPr>
      <w:r w:rsidRPr="0032750B">
        <w:rPr>
          <w:sz w:val="22"/>
          <w:szCs w:val="22"/>
        </w:rPr>
        <w:t>99476</w:t>
      </w:r>
    </w:p>
    <w:p w14:paraId="0C66EE46" w14:textId="77777777" w:rsidR="00591615" w:rsidRPr="0032750B" w:rsidRDefault="00591615" w:rsidP="00591615">
      <w:pPr>
        <w:pStyle w:val="BodyTextIndent3"/>
        <w:spacing w:after="0"/>
        <w:ind w:firstLine="96"/>
        <w:rPr>
          <w:sz w:val="22"/>
          <w:szCs w:val="22"/>
        </w:rPr>
      </w:pPr>
      <w:r w:rsidRPr="0032750B">
        <w:rPr>
          <w:sz w:val="22"/>
          <w:szCs w:val="22"/>
        </w:rPr>
        <w:t>99477</w:t>
      </w:r>
    </w:p>
    <w:p w14:paraId="63CFB763" w14:textId="77777777" w:rsidR="00591615" w:rsidRPr="0032750B" w:rsidRDefault="00591615" w:rsidP="00591615">
      <w:pPr>
        <w:pStyle w:val="BodyTextIndent3"/>
        <w:spacing w:after="0"/>
        <w:ind w:firstLine="96"/>
        <w:rPr>
          <w:sz w:val="22"/>
          <w:szCs w:val="22"/>
        </w:rPr>
      </w:pPr>
      <w:r w:rsidRPr="0032750B">
        <w:rPr>
          <w:sz w:val="22"/>
          <w:szCs w:val="22"/>
        </w:rPr>
        <w:t>99478</w:t>
      </w:r>
    </w:p>
    <w:p w14:paraId="32BB4781" w14:textId="77777777" w:rsidR="00591615" w:rsidRPr="0032750B" w:rsidRDefault="00591615" w:rsidP="00591615">
      <w:pPr>
        <w:pStyle w:val="BodyTextIndent3"/>
        <w:spacing w:after="0"/>
        <w:ind w:firstLine="96"/>
        <w:rPr>
          <w:sz w:val="22"/>
          <w:szCs w:val="22"/>
        </w:rPr>
      </w:pPr>
      <w:r w:rsidRPr="0032750B">
        <w:rPr>
          <w:sz w:val="22"/>
          <w:szCs w:val="22"/>
        </w:rPr>
        <w:t>99479</w:t>
      </w:r>
    </w:p>
    <w:p w14:paraId="55B2E0FA" w14:textId="77777777" w:rsidR="00591615" w:rsidRPr="0032750B" w:rsidRDefault="00591615" w:rsidP="00591615">
      <w:pPr>
        <w:pStyle w:val="BodyTextIndent3"/>
        <w:spacing w:after="0"/>
        <w:ind w:firstLine="96"/>
        <w:rPr>
          <w:sz w:val="22"/>
          <w:szCs w:val="22"/>
        </w:rPr>
      </w:pPr>
      <w:r w:rsidRPr="0032750B">
        <w:rPr>
          <w:sz w:val="22"/>
          <w:szCs w:val="22"/>
        </w:rPr>
        <w:t>99480</w:t>
      </w:r>
    </w:p>
    <w:p w14:paraId="4A6DAABD" w14:textId="77777777" w:rsidR="00591615" w:rsidRPr="0032750B" w:rsidRDefault="00591615" w:rsidP="00591615">
      <w:pPr>
        <w:pStyle w:val="BodyTextIndent3"/>
        <w:spacing w:after="0"/>
        <w:ind w:firstLine="96"/>
        <w:rPr>
          <w:sz w:val="22"/>
          <w:szCs w:val="22"/>
        </w:rPr>
      </w:pPr>
      <w:r w:rsidRPr="0032750B">
        <w:rPr>
          <w:sz w:val="22"/>
          <w:szCs w:val="22"/>
        </w:rPr>
        <w:t>99485</w:t>
      </w:r>
    </w:p>
    <w:p w14:paraId="6C3BFF48" w14:textId="77777777" w:rsidR="00591615" w:rsidRPr="0032750B" w:rsidRDefault="00591615" w:rsidP="00591615">
      <w:pPr>
        <w:pStyle w:val="BodyTextIndent3"/>
        <w:spacing w:after="0"/>
        <w:ind w:firstLine="96"/>
        <w:rPr>
          <w:sz w:val="22"/>
          <w:szCs w:val="22"/>
        </w:rPr>
      </w:pPr>
      <w:r w:rsidRPr="0032750B">
        <w:rPr>
          <w:sz w:val="22"/>
          <w:szCs w:val="22"/>
        </w:rPr>
        <w:t>99487</w:t>
      </w:r>
    </w:p>
    <w:p w14:paraId="54BD5934" w14:textId="77777777" w:rsidR="00591615" w:rsidRPr="0032750B" w:rsidRDefault="00591615" w:rsidP="00591615">
      <w:pPr>
        <w:pStyle w:val="BodyTextIndent3"/>
        <w:spacing w:after="0"/>
        <w:ind w:firstLine="96"/>
        <w:rPr>
          <w:sz w:val="22"/>
          <w:szCs w:val="22"/>
        </w:rPr>
      </w:pPr>
      <w:r w:rsidRPr="0032750B">
        <w:rPr>
          <w:sz w:val="22"/>
          <w:szCs w:val="22"/>
        </w:rPr>
        <w:t>99489</w:t>
      </w:r>
    </w:p>
    <w:p w14:paraId="7F13F707" w14:textId="77777777" w:rsidR="00591615" w:rsidRPr="0032750B" w:rsidRDefault="00591615" w:rsidP="00591615">
      <w:pPr>
        <w:pStyle w:val="BodyTextIndent3"/>
        <w:spacing w:after="0"/>
        <w:ind w:firstLine="96"/>
        <w:rPr>
          <w:sz w:val="22"/>
          <w:szCs w:val="22"/>
        </w:rPr>
      </w:pPr>
      <w:r w:rsidRPr="0032750B">
        <w:rPr>
          <w:sz w:val="22"/>
          <w:szCs w:val="22"/>
        </w:rPr>
        <w:t>99490</w:t>
      </w:r>
    </w:p>
    <w:p w14:paraId="3BF8D143" w14:textId="77777777" w:rsidR="00591615" w:rsidRPr="0032750B" w:rsidRDefault="00591615" w:rsidP="00591615">
      <w:pPr>
        <w:pStyle w:val="BodyTextIndent3"/>
        <w:spacing w:after="0"/>
        <w:ind w:firstLine="96"/>
        <w:rPr>
          <w:sz w:val="22"/>
          <w:szCs w:val="22"/>
        </w:rPr>
      </w:pPr>
      <w:r w:rsidRPr="0032750B">
        <w:rPr>
          <w:sz w:val="22"/>
          <w:szCs w:val="22"/>
        </w:rPr>
        <w:t>99491</w:t>
      </w:r>
    </w:p>
    <w:p w14:paraId="5380CBC8" w14:textId="77777777" w:rsidR="00591615" w:rsidRPr="0032750B" w:rsidRDefault="00591615" w:rsidP="00591615">
      <w:pPr>
        <w:pStyle w:val="BodyTextIndent3"/>
        <w:spacing w:after="0"/>
        <w:ind w:firstLine="96"/>
        <w:rPr>
          <w:sz w:val="22"/>
          <w:szCs w:val="22"/>
        </w:rPr>
      </w:pPr>
      <w:r w:rsidRPr="0032750B">
        <w:rPr>
          <w:sz w:val="22"/>
          <w:szCs w:val="22"/>
        </w:rPr>
        <w:t>99492</w:t>
      </w:r>
    </w:p>
    <w:p w14:paraId="0F16ACB3" w14:textId="77777777" w:rsidR="00591615" w:rsidRPr="0032750B" w:rsidRDefault="00591615" w:rsidP="00591615">
      <w:pPr>
        <w:pStyle w:val="BodyTextIndent3"/>
        <w:spacing w:after="0"/>
        <w:ind w:firstLine="96"/>
        <w:rPr>
          <w:sz w:val="22"/>
          <w:szCs w:val="22"/>
        </w:rPr>
      </w:pPr>
      <w:r w:rsidRPr="0032750B">
        <w:rPr>
          <w:sz w:val="22"/>
          <w:szCs w:val="22"/>
        </w:rPr>
        <w:t>99493</w:t>
      </w:r>
    </w:p>
    <w:p w14:paraId="73EBF7DC" w14:textId="77777777" w:rsidR="00591615" w:rsidRPr="0032750B" w:rsidRDefault="00591615" w:rsidP="00591615">
      <w:pPr>
        <w:pStyle w:val="BodyTextIndent3"/>
        <w:spacing w:after="0"/>
        <w:ind w:firstLine="96"/>
        <w:rPr>
          <w:sz w:val="22"/>
          <w:szCs w:val="22"/>
        </w:rPr>
      </w:pPr>
      <w:r w:rsidRPr="0032750B">
        <w:rPr>
          <w:sz w:val="22"/>
          <w:szCs w:val="22"/>
        </w:rPr>
        <w:t>99494</w:t>
      </w:r>
    </w:p>
    <w:p w14:paraId="43BC9354" w14:textId="77777777" w:rsidR="00591615" w:rsidRPr="0032750B" w:rsidRDefault="00591615" w:rsidP="00591615">
      <w:pPr>
        <w:pStyle w:val="BodyTextIndent3"/>
        <w:spacing w:after="0"/>
        <w:ind w:firstLine="96"/>
        <w:rPr>
          <w:sz w:val="22"/>
          <w:szCs w:val="22"/>
        </w:rPr>
      </w:pPr>
      <w:r w:rsidRPr="0032750B">
        <w:rPr>
          <w:sz w:val="22"/>
          <w:szCs w:val="22"/>
        </w:rPr>
        <w:t>99497</w:t>
      </w:r>
    </w:p>
    <w:p w14:paraId="346CCA9E" w14:textId="77777777" w:rsidR="00591615" w:rsidRPr="0032750B" w:rsidRDefault="00591615" w:rsidP="00591615">
      <w:pPr>
        <w:pStyle w:val="BodyTextIndent3"/>
        <w:spacing w:after="0"/>
        <w:ind w:firstLine="96"/>
        <w:rPr>
          <w:sz w:val="22"/>
          <w:szCs w:val="22"/>
        </w:rPr>
      </w:pPr>
      <w:bookmarkStart w:id="5" w:name="_Hlk75967325"/>
      <w:r w:rsidRPr="0032750B">
        <w:rPr>
          <w:sz w:val="22"/>
          <w:szCs w:val="22"/>
        </w:rPr>
        <w:t>99510</w:t>
      </w:r>
    </w:p>
    <w:p w14:paraId="4CA5E5B7" w14:textId="77777777" w:rsidR="00591615" w:rsidRPr="0032750B" w:rsidRDefault="00591615" w:rsidP="00591615">
      <w:pPr>
        <w:pStyle w:val="BodyTextIndent3"/>
        <w:spacing w:after="0"/>
        <w:ind w:firstLine="96"/>
        <w:rPr>
          <w:sz w:val="22"/>
          <w:szCs w:val="22"/>
        </w:rPr>
      </w:pPr>
      <w:r w:rsidRPr="0032750B">
        <w:rPr>
          <w:sz w:val="22"/>
          <w:szCs w:val="22"/>
        </w:rPr>
        <w:t>99601</w:t>
      </w:r>
    </w:p>
    <w:p w14:paraId="136A80EA" w14:textId="77777777" w:rsidR="00591615" w:rsidRPr="0032750B" w:rsidRDefault="00591615" w:rsidP="00591615">
      <w:pPr>
        <w:pStyle w:val="BodyTextIndent3"/>
        <w:spacing w:after="0"/>
        <w:ind w:firstLine="96"/>
        <w:rPr>
          <w:sz w:val="22"/>
          <w:szCs w:val="22"/>
        </w:rPr>
      </w:pPr>
      <w:r w:rsidRPr="0032750B">
        <w:rPr>
          <w:sz w:val="22"/>
          <w:szCs w:val="22"/>
        </w:rPr>
        <w:t>99602</w:t>
      </w:r>
    </w:p>
    <w:p w14:paraId="77E045E7" w14:textId="77777777" w:rsidR="00591615" w:rsidRPr="0032750B" w:rsidRDefault="00591615" w:rsidP="00591615">
      <w:pPr>
        <w:pStyle w:val="BodyTextIndent3"/>
        <w:spacing w:after="0"/>
        <w:ind w:firstLine="96"/>
        <w:rPr>
          <w:sz w:val="22"/>
          <w:szCs w:val="22"/>
        </w:rPr>
      </w:pPr>
      <w:r w:rsidRPr="0032750B">
        <w:rPr>
          <w:sz w:val="22"/>
          <w:szCs w:val="22"/>
        </w:rPr>
        <w:t>99605</w:t>
      </w:r>
    </w:p>
    <w:p w14:paraId="71E6B842" w14:textId="77777777" w:rsidR="00591615" w:rsidRPr="0032750B" w:rsidRDefault="00591615" w:rsidP="00591615">
      <w:pPr>
        <w:pStyle w:val="BodyTextIndent3"/>
        <w:spacing w:after="0"/>
        <w:ind w:firstLine="96"/>
        <w:rPr>
          <w:sz w:val="22"/>
          <w:szCs w:val="22"/>
        </w:rPr>
      </w:pPr>
      <w:r w:rsidRPr="0032750B">
        <w:rPr>
          <w:sz w:val="22"/>
          <w:szCs w:val="22"/>
        </w:rPr>
        <w:t>99606</w:t>
      </w:r>
    </w:p>
    <w:p w14:paraId="3B37BA3B" w14:textId="77777777" w:rsidR="00591615" w:rsidRPr="0032750B" w:rsidRDefault="00591615" w:rsidP="00591615">
      <w:pPr>
        <w:ind w:left="432"/>
        <w:rPr>
          <w:sz w:val="22"/>
          <w:szCs w:val="22"/>
        </w:rPr>
      </w:pPr>
      <w:r w:rsidRPr="0032750B">
        <w:rPr>
          <w:sz w:val="22"/>
          <w:szCs w:val="22"/>
        </w:rPr>
        <w:t>99607</w:t>
      </w:r>
      <w:bookmarkEnd w:id="3"/>
    </w:p>
    <w:bookmarkEnd w:id="2"/>
    <w:bookmarkEnd w:id="5"/>
    <w:p w14:paraId="63F045D1" w14:textId="77777777" w:rsidR="00591615" w:rsidRPr="0032750B" w:rsidRDefault="00591615" w:rsidP="00591615">
      <w:pPr>
        <w:pStyle w:val="Heading1"/>
        <w:tabs>
          <w:tab w:val="left" w:pos="440"/>
        </w:tabs>
        <w:rPr>
          <w:rFonts w:ascii="Times New Roman" w:hAnsi="Times New Roman"/>
          <w:i w:val="0"/>
          <w:sz w:val="22"/>
          <w:szCs w:val="22"/>
        </w:rPr>
        <w:sectPr w:rsidR="00591615" w:rsidRPr="0032750B" w:rsidSect="00E431B7">
          <w:headerReference w:type="default" r:id="rId9"/>
          <w:footerReference w:type="default" r:id="rId10"/>
          <w:type w:val="continuous"/>
          <w:pgSz w:w="12240" w:h="15840"/>
          <w:pgMar w:top="576" w:right="1440" w:bottom="1440" w:left="1440" w:header="547" w:footer="144" w:gutter="0"/>
          <w:pgNumType w:start="1"/>
          <w:cols w:num="5" w:space="720"/>
          <w:docGrid w:linePitch="272"/>
        </w:sectPr>
      </w:pPr>
    </w:p>
    <w:p w14:paraId="13B361B5" w14:textId="77777777" w:rsidR="00591615" w:rsidRDefault="00591615" w:rsidP="00591615">
      <w:pPr>
        <w:pStyle w:val="Heading1"/>
        <w:tabs>
          <w:tab w:val="left" w:pos="440"/>
        </w:tabs>
        <w:rPr>
          <w:rFonts w:ascii="Times New Roman" w:hAnsi="Times New Roman"/>
          <w:i w:val="0"/>
          <w:sz w:val="22"/>
        </w:rPr>
        <w:sectPr w:rsidR="00591615" w:rsidSect="00E431B7">
          <w:type w:val="continuous"/>
          <w:pgSz w:w="12240" w:h="15840"/>
          <w:pgMar w:top="576" w:right="1440" w:bottom="1440" w:left="1440" w:header="547" w:footer="144" w:gutter="0"/>
          <w:cols w:space="720"/>
          <w:docGrid w:linePitch="272"/>
        </w:sectPr>
      </w:pPr>
    </w:p>
    <w:p w14:paraId="2941E2DD" w14:textId="77777777" w:rsidR="00591615" w:rsidRPr="005960A9" w:rsidRDefault="00591615" w:rsidP="00591615">
      <w:pPr>
        <w:pStyle w:val="Heading1"/>
        <w:tabs>
          <w:tab w:val="left" w:pos="440"/>
        </w:tabs>
        <w:rPr>
          <w:rFonts w:ascii="Times New Roman" w:hAnsi="Times New Roman"/>
          <w:b/>
          <w:i w:val="0"/>
          <w:sz w:val="22"/>
          <w:u w:val="single"/>
        </w:rPr>
      </w:pPr>
      <w:r w:rsidRPr="005960A9">
        <w:rPr>
          <w:rFonts w:ascii="Times New Roman" w:hAnsi="Times New Roman"/>
          <w:i w:val="0"/>
          <w:sz w:val="22"/>
        </w:rPr>
        <w:t xml:space="preserve">603  </w:t>
      </w:r>
      <w:r w:rsidRPr="005960A9">
        <w:rPr>
          <w:rFonts w:ascii="Times New Roman" w:hAnsi="Times New Roman"/>
          <w:i w:val="0"/>
          <w:sz w:val="22"/>
          <w:u w:val="single"/>
        </w:rPr>
        <w:t>Payable Level II HCPCS Codes</w:t>
      </w:r>
    </w:p>
    <w:p w14:paraId="5FA8FF64" w14:textId="77777777" w:rsidR="00591615" w:rsidRPr="005960A9" w:rsidRDefault="00591615" w:rsidP="00591615">
      <w:pPr>
        <w:rPr>
          <w:sz w:val="22"/>
        </w:rPr>
      </w:pPr>
    </w:p>
    <w:p w14:paraId="715A87A0" w14:textId="77777777" w:rsidR="00591615" w:rsidRPr="007C7C31" w:rsidRDefault="00591615" w:rsidP="008E5B26">
      <w:pPr>
        <w:pStyle w:val="Heading1"/>
        <w:tabs>
          <w:tab w:val="left" w:pos="440"/>
        </w:tabs>
        <w:spacing w:after="120"/>
        <w:rPr>
          <w:rFonts w:ascii="Times New Roman" w:hAnsi="Times New Roman"/>
          <w:b/>
        </w:rPr>
        <w:sectPr w:rsidR="00591615" w:rsidRPr="007C7C31" w:rsidSect="00E431B7">
          <w:type w:val="continuous"/>
          <w:pgSz w:w="12240" w:h="15840"/>
          <w:pgMar w:top="576" w:right="1440" w:bottom="1440" w:left="1440" w:header="547" w:footer="144" w:gutter="0"/>
          <w:cols w:space="720"/>
          <w:docGrid w:linePitch="272"/>
        </w:sectPr>
      </w:pPr>
      <w:r w:rsidRPr="005960A9">
        <w:rPr>
          <w:rFonts w:ascii="Times New Roman" w:hAnsi="Times New Roman"/>
          <w:i w:val="0"/>
          <w:sz w:val="22"/>
        </w:rPr>
        <w:t>The following Level II HCPCS codes represent services that are covered by MassHealth when provided by AOHs, including hospital-licensed health centers (HLHCs) and other hospital satellite clinics</w:t>
      </w:r>
      <w:r w:rsidRPr="007C7C31">
        <w:rPr>
          <w:rFonts w:ascii="Times New Roman" w:hAnsi="Times New Roman"/>
        </w:rPr>
        <w:t>.</w:t>
      </w:r>
    </w:p>
    <w:p w14:paraId="027D439D" w14:textId="77777777" w:rsidR="00591615" w:rsidRPr="0005440E" w:rsidRDefault="00591615" w:rsidP="00591615">
      <w:pPr>
        <w:ind w:left="360"/>
        <w:rPr>
          <w:sz w:val="22"/>
          <w:szCs w:val="22"/>
        </w:rPr>
      </w:pPr>
      <w:r w:rsidRPr="0005440E">
        <w:rPr>
          <w:sz w:val="22"/>
          <w:szCs w:val="22"/>
        </w:rPr>
        <w:t>A4261</w:t>
      </w:r>
    </w:p>
    <w:p w14:paraId="1A978872" w14:textId="77777777" w:rsidR="00591615" w:rsidRPr="0005440E" w:rsidRDefault="00591615" w:rsidP="00591615">
      <w:pPr>
        <w:ind w:left="360"/>
        <w:rPr>
          <w:sz w:val="22"/>
          <w:szCs w:val="22"/>
        </w:rPr>
      </w:pPr>
      <w:r w:rsidRPr="0005440E">
        <w:rPr>
          <w:sz w:val="22"/>
          <w:szCs w:val="22"/>
        </w:rPr>
        <w:t>A4266</w:t>
      </w:r>
    </w:p>
    <w:p w14:paraId="425A4FEA" w14:textId="77777777" w:rsidR="00591615" w:rsidRPr="0005440E" w:rsidRDefault="00591615" w:rsidP="00591615">
      <w:pPr>
        <w:ind w:left="360"/>
        <w:rPr>
          <w:sz w:val="22"/>
          <w:szCs w:val="22"/>
        </w:rPr>
      </w:pPr>
      <w:r w:rsidRPr="0005440E">
        <w:rPr>
          <w:sz w:val="22"/>
          <w:szCs w:val="22"/>
        </w:rPr>
        <w:t>A4267</w:t>
      </w:r>
    </w:p>
    <w:p w14:paraId="1DB88DF7" w14:textId="77777777" w:rsidR="00591615" w:rsidRPr="0005440E" w:rsidRDefault="00591615" w:rsidP="00591615">
      <w:pPr>
        <w:ind w:left="360"/>
        <w:rPr>
          <w:sz w:val="22"/>
          <w:szCs w:val="22"/>
        </w:rPr>
      </w:pPr>
      <w:r w:rsidRPr="0005440E">
        <w:rPr>
          <w:sz w:val="22"/>
          <w:szCs w:val="22"/>
        </w:rPr>
        <w:t>A4268</w:t>
      </w:r>
    </w:p>
    <w:p w14:paraId="4C2AFAEC" w14:textId="77777777" w:rsidR="00591615" w:rsidRPr="0005440E" w:rsidRDefault="00591615" w:rsidP="00591615">
      <w:pPr>
        <w:ind w:left="360"/>
        <w:rPr>
          <w:sz w:val="22"/>
          <w:szCs w:val="22"/>
        </w:rPr>
      </w:pPr>
      <w:r w:rsidRPr="0005440E">
        <w:rPr>
          <w:sz w:val="22"/>
          <w:szCs w:val="22"/>
        </w:rPr>
        <w:t>A4269</w:t>
      </w:r>
    </w:p>
    <w:p w14:paraId="27E9006F" w14:textId="77777777" w:rsidR="00591615" w:rsidRPr="0005440E" w:rsidRDefault="00591615" w:rsidP="00591615">
      <w:pPr>
        <w:ind w:left="360"/>
        <w:rPr>
          <w:sz w:val="22"/>
          <w:szCs w:val="22"/>
        </w:rPr>
      </w:pPr>
      <w:r w:rsidRPr="0005440E">
        <w:rPr>
          <w:sz w:val="22"/>
          <w:szCs w:val="22"/>
        </w:rPr>
        <w:t>A4641</w:t>
      </w:r>
    </w:p>
    <w:p w14:paraId="30C26DDA" w14:textId="77777777" w:rsidR="00591615" w:rsidRPr="0005440E" w:rsidRDefault="00591615" w:rsidP="00591615">
      <w:pPr>
        <w:ind w:left="360"/>
        <w:rPr>
          <w:sz w:val="22"/>
          <w:szCs w:val="22"/>
        </w:rPr>
      </w:pPr>
      <w:r w:rsidRPr="0005440E">
        <w:rPr>
          <w:sz w:val="22"/>
          <w:szCs w:val="22"/>
        </w:rPr>
        <w:t>A4648</w:t>
      </w:r>
    </w:p>
    <w:p w14:paraId="2DFD21A2" w14:textId="77777777" w:rsidR="00591615" w:rsidRPr="0005440E" w:rsidRDefault="00591615" w:rsidP="00591615">
      <w:pPr>
        <w:ind w:left="360"/>
        <w:rPr>
          <w:sz w:val="22"/>
          <w:szCs w:val="22"/>
        </w:rPr>
      </w:pPr>
      <w:r w:rsidRPr="0005440E">
        <w:rPr>
          <w:sz w:val="22"/>
          <w:szCs w:val="22"/>
        </w:rPr>
        <w:t>A9500</w:t>
      </w:r>
    </w:p>
    <w:p w14:paraId="63000ABB" w14:textId="77777777" w:rsidR="00591615" w:rsidRPr="0005440E" w:rsidRDefault="00591615" w:rsidP="00591615">
      <w:pPr>
        <w:ind w:left="360"/>
        <w:rPr>
          <w:sz w:val="22"/>
          <w:szCs w:val="22"/>
        </w:rPr>
      </w:pPr>
      <w:r w:rsidRPr="0005440E">
        <w:rPr>
          <w:sz w:val="22"/>
          <w:szCs w:val="22"/>
        </w:rPr>
        <w:t xml:space="preserve">A9502 </w:t>
      </w:r>
    </w:p>
    <w:p w14:paraId="13A8A1B2" w14:textId="77777777" w:rsidR="00591615" w:rsidRPr="0005440E" w:rsidRDefault="00591615" w:rsidP="00591615">
      <w:pPr>
        <w:ind w:left="360"/>
        <w:rPr>
          <w:sz w:val="22"/>
          <w:szCs w:val="22"/>
        </w:rPr>
      </w:pPr>
      <w:r w:rsidRPr="0005440E">
        <w:rPr>
          <w:sz w:val="22"/>
          <w:szCs w:val="22"/>
        </w:rPr>
        <w:t>A9503</w:t>
      </w:r>
    </w:p>
    <w:p w14:paraId="474FE382" w14:textId="77777777" w:rsidR="00591615" w:rsidRPr="0005440E" w:rsidRDefault="00591615" w:rsidP="00591615">
      <w:pPr>
        <w:ind w:left="360"/>
        <w:rPr>
          <w:sz w:val="22"/>
          <w:szCs w:val="22"/>
        </w:rPr>
      </w:pPr>
      <w:r w:rsidRPr="0005440E">
        <w:rPr>
          <w:sz w:val="22"/>
          <w:szCs w:val="22"/>
        </w:rPr>
        <w:t>A9505</w:t>
      </w:r>
    </w:p>
    <w:p w14:paraId="5ED7D4C1" w14:textId="77777777" w:rsidR="00591615" w:rsidRPr="0005440E" w:rsidRDefault="00591615" w:rsidP="00591615">
      <w:pPr>
        <w:ind w:left="360"/>
        <w:rPr>
          <w:sz w:val="22"/>
          <w:szCs w:val="22"/>
        </w:rPr>
      </w:pPr>
      <w:r w:rsidRPr="0005440E">
        <w:rPr>
          <w:sz w:val="22"/>
          <w:szCs w:val="22"/>
        </w:rPr>
        <w:t xml:space="preserve">A9512 </w:t>
      </w:r>
    </w:p>
    <w:p w14:paraId="1909EAD9" w14:textId="77777777" w:rsidR="00591615" w:rsidRPr="0005440E" w:rsidRDefault="00591615" w:rsidP="00591615">
      <w:pPr>
        <w:ind w:left="360"/>
        <w:rPr>
          <w:sz w:val="22"/>
          <w:szCs w:val="22"/>
        </w:rPr>
      </w:pPr>
      <w:r w:rsidRPr="0005440E">
        <w:rPr>
          <w:sz w:val="22"/>
          <w:szCs w:val="22"/>
        </w:rPr>
        <w:t>A9537</w:t>
      </w:r>
    </w:p>
    <w:p w14:paraId="2C834E8A" w14:textId="77777777" w:rsidR="00591615" w:rsidRPr="0005440E" w:rsidRDefault="00591615" w:rsidP="00591615">
      <w:pPr>
        <w:ind w:left="360"/>
        <w:rPr>
          <w:sz w:val="22"/>
          <w:szCs w:val="22"/>
        </w:rPr>
      </w:pPr>
      <w:r w:rsidRPr="0005440E">
        <w:rPr>
          <w:sz w:val="22"/>
          <w:szCs w:val="22"/>
        </w:rPr>
        <w:t xml:space="preserve">A9552 </w:t>
      </w:r>
    </w:p>
    <w:p w14:paraId="4468D774" w14:textId="77777777" w:rsidR="00591615" w:rsidRPr="0005440E" w:rsidRDefault="00591615" w:rsidP="00591615">
      <w:pPr>
        <w:ind w:left="360"/>
        <w:rPr>
          <w:sz w:val="22"/>
          <w:szCs w:val="22"/>
        </w:rPr>
      </w:pPr>
      <w:r w:rsidRPr="0005440E">
        <w:rPr>
          <w:sz w:val="22"/>
          <w:szCs w:val="22"/>
        </w:rPr>
        <w:t>A9575</w:t>
      </w:r>
    </w:p>
    <w:p w14:paraId="051E5662" w14:textId="77777777" w:rsidR="00591615" w:rsidRPr="0005440E" w:rsidRDefault="00591615" w:rsidP="00591615">
      <w:pPr>
        <w:ind w:left="360"/>
        <w:rPr>
          <w:sz w:val="22"/>
          <w:szCs w:val="22"/>
        </w:rPr>
      </w:pPr>
      <w:r w:rsidRPr="0005440E">
        <w:rPr>
          <w:sz w:val="22"/>
          <w:szCs w:val="22"/>
        </w:rPr>
        <w:t>A9576</w:t>
      </w:r>
    </w:p>
    <w:p w14:paraId="77E4ADE3" w14:textId="77777777" w:rsidR="00591615" w:rsidRPr="0005440E" w:rsidRDefault="00591615" w:rsidP="00591615">
      <w:pPr>
        <w:ind w:left="360"/>
        <w:rPr>
          <w:sz w:val="22"/>
          <w:szCs w:val="22"/>
        </w:rPr>
      </w:pPr>
      <w:r w:rsidRPr="0005440E">
        <w:rPr>
          <w:sz w:val="22"/>
          <w:szCs w:val="22"/>
        </w:rPr>
        <w:t>A9577</w:t>
      </w:r>
    </w:p>
    <w:p w14:paraId="1AEFD7D3" w14:textId="77777777" w:rsidR="00591615" w:rsidRPr="0005440E" w:rsidRDefault="00591615" w:rsidP="00591615">
      <w:pPr>
        <w:ind w:left="360"/>
        <w:rPr>
          <w:sz w:val="22"/>
          <w:szCs w:val="22"/>
        </w:rPr>
      </w:pPr>
      <w:r w:rsidRPr="0005440E">
        <w:rPr>
          <w:sz w:val="22"/>
          <w:szCs w:val="22"/>
        </w:rPr>
        <w:t>A9578</w:t>
      </w:r>
    </w:p>
    <w:p w14:paraId="7E3784F4" w14:textId="77777777" w:rsidR="00591615" w:rsidRPr="0005440E" w:rsidRDefault="00591615" w:rsidP="00591615">
      <w:pPr>
        <w:ind w:left="360"/>
        <w:rPr>
          <w:sz w:val="22"/>
          <w:szCs w:val="22"/>
        </w:rPr>
      </w:pPr>
      <w:r w:rsidRPr="0005440E">
        <w:rPr>
          <w:sz w:val="22"/>
          <w:szCs w:val="22"/>
        </w:rPr>
        <w:t>A9579</w:t>
      </w:r>
    </w:p>
    <w:p w14:paraId="32F47389" w14:textId="77777777" w:rsidR="00591615" w:rsidRPr="0005440E" w:rsidRDefault="00591615" w:rsidP="00591615">
      <w:pPr>
        <w:ind w:left="360"/>
        <w:rPr>
          <w:sz w:val="22"/>
          <w:szCs w:val="22"/>
        </w:rPr>
      </w:pPr>
      <w:r w:rsidRPr="0005440E">
        <w:rPr>
          <w:sz w:val="22"/>
          <w:szCs w:val="22"/>
        </w:rPr>
        <w:t>A9581</w:t>
      </w:r>
    </w:p>
    <w:p w14:paraId="67012203" w14:textId="77777777" w:rsidR="00591615" w:rsidRPr="0005440E" w:rsidRDefault="00591615" w:rsidP="00591615">
      <w:pPr>
        <w:ind w:left="360"/>
        <w:rPr>
          <w:sz w:val="22"/>
          <w:szCs w:val="22"/>
        </w:rPr>
      </w:pPr>
      <w:r w:rsidRPr="0005440E">
        <w:rPr>
          <w:sz w:val="22"/>
          <w:szCs w:val="22"/>
        </w:rPr>
        <w:t>A9585</w:t>
      </w:r>
    </w:p>
    <w:p w14:paraId="3182C5BA" w14:textId="77777777" w:rsidR="00591615" w:rsidRPr="0005440E" w:rsidRDefault="00591615" w:rsidP="00591615">
      <w:pPr>
        <w:ind w:left="360"/>
        <w:rPr>
          <w:sz w:val="22"/>
          <w:szCs w:val="22"/>
        </w:rPr>
      </w:pPr>
      <w:r w:rsidRPr="0005440E">
        <w:rPr>
          <w:sz w:val="22"/>
          <w:szCs w:val="22"/>
        </w:rPr>
        <w:t>A9586</w:t>
      </w:r>
    </w:p>
    <w:p w14:paraId="00E834FC" w14:textId="77777777" w:rsidR="00591615" w:rsidRPr="0005440E" w:rsidRDefault="00591615" w:rsidP="00591615">
      <w:pPr>
        <w:ind w:left="360"/>
        <w:rPr>
          <w:sz w:val="22"/>
          <w:szCs w:val="22"/>
        </w:rPr>
      </w:pPr>
      <w:r w:rsidRPr="0005440E">
        <w:rPr>
          <w:sz w:val="22"/>
          <w:szCs w:val="22"/>
        </w:rPr>
        <w:t xml:space="preserve">A9587 </w:t>
      </w:r>
    </w:p>
    <w:p w14:paraId="674554CD" w14:textId="77777777" w:rsidR="00591615" w:rsidRPr="0005440E" w:rsidRDefault="00591615" w:rsidP="00591615">
      <w:pPr>
        <w:ind w:left="360"/>
        <w:rPr>
          <w:sz w:val="22"/>
          <w:szCs w:val="22"/>
        </w:rPr>
      </w:pPr>
      <w:r w:rsidRPr="0005440E">
        <w:rPr>
          <w:sz w:val="22"/>
          <w:szCs w:val="22"/>
        </w:rPr>
        <w:t xml:space="preserve">A9588 </w:t>
      </w:r>
    </w:p>
    <w:p w14:paraId="69D33196" w14:textId="77777777" w:rsidR="00591615" w:rsidRDefault="00591615" w:rsidP="00591615">
      <w:pPr>
        <w:ind w:left="360"/>
        <w:rPr>
          <w:sz w:val="22"/>
          <w:szCs w:val="22"/>
        </w:rPr>
      </w:pPr>
      <w:r w:rsidRPr="0005440E">
        <w:rPr>
          <w:sz w:val="22"/>
          <w:szCs w:val="22"/>
        </w:rPr>
        <w:t>A9590</w:t>
      </w:r>
    </w:p>
    <w:p w14:paraId="2E33A596" w14:textId="28096581" w:rsidR="006D260A" w:rsidRDefault="006D260A" w:rsidP="00591615">
      <w:pPr>
        <w:ind w:left="360"/>
        <w:rPr>
          <w:sz w:val="22"/>
          <w:szCs w:val="22"/>
        </w:rPr>
      </w:pPr>
      <w:r>
        <w:rPr>
          <w:sz w:val="22"/>
          <w:szCs w:val="22"/>
        </w:rPr>
        <w:t>A9593</w:t>
      </w:r>
    </w:p>
    <w:p w14:paraId="47C73ADF" w14:textId="2D8B1ACA" w:rsidR="006D260A" w:rsidRDefault="006D260A" w:rsidP="00591615">
      <w:pPr>
        <w:ind w:left="360"/>
        <w:rPr>
          <w:sz w:val="22"/>
          <w:szCs w:val="22"/>
        </w:rPr>
      </w:pPr>
      <w:r>
        <w:rPr>
          <w:sz w:val="22"/>
          <w:szCs w:val="22"/>
        </w:rPr>
        <w:t>A9594</w:t>
      </w:r>
    </w:p>
    <w:p w14:paraId="29D84539" w14:textId="65524481" w:rsidR="004B2F8B" w:rsidRDefault="004B2F8B" w:rsidP="00591615">
      <w:pPr>
        <w:ind w:left="360"/>
        <w:rPr>
          <w:sz w:val="22"/>
          <w:szCs w:val="22"/>
        </w:rPr>
      </w:pPr>
      <w:r>
        <w:rPr>
          <w:sz w:val="22"/>
          <w:szCs w:val="22"/>
        </w:rPr>
        <w:t>A9595</w:t>
      </w:r>
    </w:p>
    <w:p w14:paraId="1FC4AABF" w14:textId="5696C86F" w:rsidR="006D260A" w:rsidRPr="0005440E" w:rsidRDefault="006D260A" w:rsidP="00591615">
      <w:pPr>
        <w:ind w:left="360"/>
        <w:rPr>
          <w:sz w:val="22"/>
          <w:szCs w:val="22"/>
        </w:rPr>
      </w:pPr>
      <w:r>
        <w:rPr>
          <w:sz w:val="22"/>
          <w:szCs w:val="22"/>
        </w:rPr>
        <w:t>A9596</w:t>
      </w:r>
    </w:p>
    <w:p w14:paraId="6622291F" w14:textId="77777777" w:rsidR="00591615" w:rsidRPr="0005440E" w:rsidRDefault="00591615" w:rsidP="00591615">
      <w:pPr>
        <w:ind w:left="360"/>
        <w:rPr>
          <w:sz w:val="22"/>
          <w:szCs w:val="22"/>
        </w:rPr>
      </w:pPr>
      <w:r w:rsidRPr="0005440E">
        <w:rPr>
          <w:sz w:val="22"/>
          <w:szCs w:val="22"/>
        </w:rPr>
        <w:t>A9598</w:t>
      </w:r>
    </w:p>
    <w:p w14:paraId="7A1632B0" w14:textId="51EC07EF" w:rsidR="006D260A" w:rsidRDefault="00591615" w:rsidP="006D260A">
      <w:pPr>
        <w:ind w:left="360"/>
        <w:rPr>
          <w:sz w:val="22"/>
          <w:szCs w:val="22"/>
        </w:rPr>
      </w:pPr>
      <w:r w:rsidRPr="1BF3A380">
        <w:rPr>
          <w:sz w:val="22"/>
          <w:szCs w:val="22"/>
        </w:rPr>
        <w:t>A9606</w:t>
      </w:r>
    </w:p>
    <w:p w14:paraId="50BB875B" w14:textId="6275B422" w:rsidR="006D260A" w:rsidRDefault="006D260A" w:rsidP="00591615">
      <w:pPr>
        <w:ind w:left="360"/>
        <w:rPr>
          <w:sz w:val="22"/>
          <w:szCs w:val="22"/>
        </w:rPr>
      </w:pPr>
      <w:r>
        <w:rPr>
          <w:sz w:val="22"/>
          <w:szCs w:val="22"/>
        </w:rPr>
        <w:t>A9800</w:t>
      </w:r>
    </w:p>
    <w:p w14:paraId="5A2A4E3E" w14:textId="7275F364" w:rsidR="38BF6AFF" w:rsidRDefault="38BF6AFF" w:rsidP="1BF3A380">
      <w:pPr>
        <w:ind w:left="360"/>
        <w:rPr>
          <w:sz w:val="22"/>
          <w:szCs w:val="22"/>
        </w:rPr>
      </w:pPr>
      <w:r w:rsidRPr="1BF3A380">
        <w:rPr>
          <w:sz w:val="22"/>
          <w:szCs w:val="22"/>
        </w:rPr>
        <w:t>G0009</w:t>
      </w:r>
    </w:p>
    <w:p w14:paraId="0D427E3F" w14:textId="273EC4E8" w:rsidR="00591615" w:rsidRPr="0005440E" w:rsidRDefault="00176B94" w:rsidP="00176B94">
      <w:pPr>
        <w:ind w:left="360"/>
        <w:rPr>
          <w:sz w:val="22"/>
          <w:szCs w:val="22"/>
        </w:rPr>
      </w:pPr>
      <w:r>
        <w:rPr>
          <w:sz w:val="22"/>
          <w:szCs w:val="22"/>
        </w:rPr>
        <w:t>G0027</w:t>
      </w:r>
    </w:p>
    <w:p w14:paraId="4AF1DF59" w14:textId="77777777" w:rsidR="00591615" w:rsidRPr="0005440E" w:rsidRDefault="00591615" w:rsidP="00591615">
      <w:pPr>
        <w:ind w:left="360"/>
        <w:rPr>
          <w:sz w:val="22"/>
          <w:szCs w:val="22"/>
        </w:rPr>
      </w:pPr>
      <w:r w:rsidRPr="0005440E">
        <w:rPr>
          <w:sz w:val="22"/>
          <w:szCs w:val="22"/>
        </w:rPr>
        <w:t>G0105</w:t>
      </w:r>
    </w:p>
    <w:p w14:paraId="3C123678" w14:textId="77777777" w:rsidR="00591615" w:rsidRPr="0005440E" w:rsidRDefault="00591615" w:rsidP="00591615">
      <w:pPr>
        <w:ind w:left="360"/>
        <w:rPr>
          <w:sz w:val="22"/>
          <w:szCs w:val="22"/>
        </w:rPr>
      </w:pPr>
      <w:r w:rsidRPr="0005440E">
        <w:rPr>
          <w:sz w:val="22"/>
          <w:szCs w:val="22"/>
        </w:rPr>
        <w:t>G0108</w:t>
      </w:r>
    </w:p>
    <w:p w14:paraId="21C06AF8" w14:textId="77777777" w:rsidR="00591615" w:rsidRPr="0005440E" w:rsidRDefault="00591615" w:rsidP="00591615">
      <w:pPr>
        <w:ind w:left="360"/>
        <w:rPr>
          <w:sz w:val="22"/>
          <w:szCs w:val="22"/>
        </w:rPr>
      </w:pPr>
      <w:r w:rsidRPr="0005440E">
        <w:rPr>
          <w:sz w:val="22"/>
          <w:szCs w:val="22"/>
        </w:rPr>
        <w:t>G0109</w:t>
      </w:r>
    </w:p>
    <w:p w14:paraId="6DD4699B" w14:textId="77777777" w:rsidR="00591615" w:rsidRPr="0005440E" w:rsidRDefault="00591615" w:rsidP="00591615">
      <w:pPr>
        <w:ind w:left="360"/>
        <w:rPr>
          <w:sz w:val="22"/>
          <w:szCs w:val="22"/>
        </w:rPr>
      </w:pPr>
      <w:r w:rsidRPr="0005440E">
        <w:rPr>
          <w:sz w:val="22"/>
          <w:szCs w:val="22"/>
        </w:rPr>
        <w:t>G0121</w:t>
      </w:r>
    </w:p>
    <w:p w14:paraId="3CEBCDDB" w14:textId="77777777" w:rsidR="00591615" w:rsidRPr="0005440E" w:rsidRDefault="00591615" w:rsidP="00591615">
      <w:pPr>
        <w:ind w:left="360"/>
        <w:rPr>
          <w:sz w:val="22"/>
          <w:szCs w:val="22"/>
        </w:rPr>
      </w:pPr>
      <w:r w:rsidRPr="0005440E">
        <w:rPr>
          <w:sz w:val="22"/>
          <w:szCs w:val="22"/>
        </w:rPr>
        <w:t>G0270</w:t>
      </w:r>
    </w:p>
    <w:p w14:paraId="3D45249F" w14:textId="77777777" w:rsidR="00591615" w:rsidRPr="0005440E" w:rsidRDefault="00591615" w:rsidP="00591615">
      <w:pPr>
        <w:ind w:left="360"/>
        <w:rPr>
          <w:sz w:val="22"/>
          <w:szCs w:val="22"/>
        </w:rPr>
      </w:pPr>
      <w:r w:rsidRPr="0005440E">
        <w:rPr>
          <w:sz w:val="22"/>
          <w:szCs w:val="22"/>
        </w:rPr>
        <w:t>G0271</w:t>
      </w:r>
    </w:p>
    <w:p w14:paraId="209ACE57" w14:textId="77777777" w:rsidR="00591615" w:rsidRPr="0005440E" w:rsidRDefault="00591615" w:rsidP="00591615">
      <w:pPr>
        <w:ind w:left="360"/>
        <w:rPr>
          <w:sz w:val="22"/>
          <w:szCs w:val="22"/>
        </w:rPr>
      </w:pPr>
      <w:r w:rsidRPr="0005440E">
        <w:rPr>
          <w:sz w:val="22"/>
          <w:szCs w:val="22"/>
        </w:rPr>
        <w:t>G0277</w:t>
      </w:r>
    </w:p>
    <w:p w14:paraId="6DEAACA1" w14:textId="77777777" w:rsidR="00591615" w:rsidRDefault="00591615" w:rsidP="00591615">
      <w:pPr>
        <w:ind w:left="360"/>
        <w:rPr>
          <w:sz w:val="22"/>
          <w:szCs w:val="22"/>
        </w:rPr>
      </w:pPr>
      <w:r w:rsidRPr="17F21014">
        <w:rPr>
          <w:sz w:val="22"/>
          <w:szCs w:val="22"/>
        </w:rPr>
        <w:t>G0279</w:t>
      </w:r>
    </w:p>
    <w:p w14:paraId="6C27C3DC" w14:textId="7AB7A766" w:rsidR="00645470" w:rsidRDefault="00645470" w:rsidP="00591615">
      <w:pPr>
        <w:ind w:left="360"/>
        <w:rPr>
          <w:sz w:val="22"/>
          <w:szCs w:val="22"/>
        </w:rPr>
      </w:pPr>
      <w:r>
        <w:rPr>
          <w:sz w:val="22"/>
          <w:szCs w:val="22"/>
        </w:rPr>
        <w:t>G0310</w:t>
      </w:r>
    </w:p>
    <w:p w14:paraId="359E6DD9" w14:textId="20785254" w:rsidR="00645470" w:rsidRDefault="00645470" w:rsidP="00591615">
      <w:pPr>
        <w:ind w:left="360"/>
        <w:rPr>
          <w:sz w:val="22"/>
          <w:szCs w:val="22"/>
        </w:rPr>
      </w:pPr>
      <w:r>
        <w:rPr>
          <w:sz w:val="22"/>
          <w:szCs w:val="22"/>
        </w:rPr>
        <w:t>G0311</w:t>
      </w:r>
    </w:p>
    <w:p w14:paraId="3E8A36AF" w14:textId="64E705B9" w:rsidR="00645470" w:rsidRDefault="00645470" w:rsidP="00591615">
      <w:pPr>
        <w:ind w:left="360"/>
        <w:rPr>
          <w:sz w:val="22"/>
          <w:szCs w:val="22"/>
        </w:rPr>
      </w:pPr>
      <w:r>
        <w:rPr>
          <w:sz w:val="22"/>
          <w:szCs w:val="22"/>
        </w:rPr>
        <w:t>G0312</w:t>
      </w:r>
    </w:p>
    <w:p w14:paraId="3412B644" w14:textId="717F7980" w:rsidR="00645470" w:rsidRDefault="00645470" w:rsidP="00591615">
      <w:pPr>
        <w:ind w:left="360"/>
        <w:rPr>
          <w:sz w:val="22"/>
          <w:szCs w:val="22"/>
        </w:rPr>
      </w:pPr>
      <w:r>
        <w:rPr>
          <w:sz w:val="22"/>
          <w:szCs w:val="22"/>
        </w:rPr>
        <w:t>G0313</w:t>
      </w:r>
    </w:p>
    <w:p w14:paraId="4937A1B2" w14:textId="02E3F1E6" w:rsidR="00645470" w:rsidRDefault="00645470" w:rsidP="00591615">
      <w:pPr>
        <w:ind w:left="360"/>
        <w:rPr>
          <w:sz w:val="22"/>
          <w:szCs w:val="22"/>
        </w:rPr>
      </w:pPr>
      <w:r>
        <w:rPr>
          <w:sz w:val="22"/>
          <w:szCs w:val="22"/>
        </w:rPr>
        <w:t>G0314</w:t>
      </w:r>
    </w:p>
    <w:p w14:paraId="2E44CCA9" w14:textId="7592051F" w:rsidR="00645470" w:rsidRPr="0005440E" w:rsidRDefault="00645470" w:rsidP="00591615">
      <w:pPr>
        <w:ind w:left="360"/>
        <w:rPr>
          <w:sz w:val="22"/>
          <w:szCs w:val="22"/>
        </w:rPr>
      </w:pPr>
      <w:r>
        <w:rPr>
          <w:sz w:val="22"/>
          <w:szCs w:val="22"/>
        </w:rPr>
        <w:t>G0315</w:t>
      </w:r>
    </w:p>
    <w:p w14:paraId="5EED9233" w14:textId="77777777" w:rsidR="00591615" w:rsidRPr="0005440E" w:rsidRDefault="00591615" w:rsidP="00591615">
      <w:pPr>
        <w:ind w:left="360"/>
        <w:rPr>
          <w:sz w:val="22"/>
          <w:szCs w:val="22"/>
        </w:rPr>
      </w:pPr>
      <w:r w:rsidRPr="0005440E">
        <w:rPr>
          <w:sz w:val="22"/>
          <w:szCs w:val="22"/>
        </w:rPr>
        <w:t>G0378</w:t>
      </w:r>
    </w:p>
    <w:p w14:paraId="5B0E9627" w14:textId="77777777" w:rsidR="00591615" w:rsidRPr="0005440E" w:rsidRDefault="00591615" w:rsidP="00591615">
      <w:pPr>
        <w:ind w:left="360"/>
        <w:rPr>
          <w:sz w:val="22"/>
          <w:szCs w:val="22"/>
        </w:rPr>
      </w:pPr>
      <w:r w:rsidRPr="0005440E">
        <w:rPr>
          <w:sz w:val="22"/>
          <w:szCs w:val="22"/>
        </w:rPr>
        <w:t>G0379</w:t>
      </w:r>
    </w:p>
    <w:p w14:paraId="59A33806" w14:textId="77777777" w:rsidR="00591615" w:rsidRPr="0005440E" w:rsidRDefault="00591615" w:rsidP="00591615">
      <w:pPr>
        <w:ind w:left="360"/>
        <w:rPr>
          <w:sz w:val="22"/>
          <w:szCs w:val="22"/>
        </w:rPr>
      </w:pPr>
      <w:r w:rsidRPr="0005440E">
        <w:rPr>
          <w:sz w:val="22"/>
          <w:szCs w:val="22"/>
        </w:rPr>
        <w:t xml:space="preserve">G0399 </w:t>
      </w:r>
    </w:p>
    <w:p w14:paraId="65A9208F" w14:textId="77777777" w:rsidR="00591615" w:rsidRPr="0005440E" w:rsidRDefault="00591615" w:rsidP="00591615">
      <w:pPr>
        <w:ind w:left="360"/>
        <w:rPr>
          <w:sz w:val="22"/>
          <w:szCs w:val="22"/>
        </w:rPr>
      </w:pPr>
      <w:r w:rsidRPr="1BF3A380">
        <w:rPr>
          <w:sz w:val="22"/>
          <w:szCs w:val="22"/>
        </w:rPr>
        <w:t>G0455</w:t>
      </w:r>
    </w:p>
    <w:p w14:paraId="50D0648C" w14:textId="208AC0A4" w:rsidR="5526B458" w:rsidRDefault="5526B458" w:rsidP="1BF3A380">
      <w:pPr>
        <w:ind w:left="360"/>
        <w:rPr>
          <w:sz w:val="22"/>
          <w:szCs w:val="22"/>
        </w:rPr>
      </w:pPr>
      <w:r w:rsidRPr="1BF3A380">
        <w:rPr>
          <w:sz w:val="22"/>
          <w:szCs w:val="22"/>
        </w:rPr>
        <w:t>G0463</w:t>
      </w:r>
    </w:p>
    <w:p w14:paraId="2452FABF" w14:textId="77777777" w:rsidR="00591615" w:rsidRPr="0005440E" w:rsidRDefault="00591615" w:rsidP="00591615">
      <w:pPr>
        <w:ind w:left="360"/>
        <w:rPr>
          <w:sz w:val="22"/>
          <w:szCs w:val="22"/>
        </w:rPr>
      </w:pPr>
      <w:r w:rsidRPr="0005440E">
        <w:rPr>
          <w:sz w:val="22"/>
          <w:szCs w:val="22"/>
        </w:rPr>
        <w:t>G0480</w:t>
      </w:r>
    </w:p>
    <w:p w14:paraId="1E6A4156" w14:textId="77777777" w:rsidR="00591615" w:rsidRPr="0005440E" w:rsidRDefault="00591615" w:rsidP="00591615">
      <w:pPr>
        <w:ind w:left="360"/>
        <w:rPr>
          <w:sz w:val="22"/>
          <w:szCs w:val="22"/>
        </w:rPr>
      </w:pPr>
      <w:r w:rsidRPr="0005440E">
        <w:rPr>
          <w:sz w:val="22"/>
          <w:szCs w:val="22"/>
        </w:rPr>
        <w:t>G0481</w:t>
      </w:r>
    </w:p>
    <w:p w14:paraId="6D5952D0" w14:textId="77777777" w:rsidR="00591615" w:rsidRPr="0005440E" w:rsidRDefault="00591615" w:rsidP="00591615">
      <w:pPr>
        <w:ind w:left="360"/>
        <w:rPr>
          <w:sz w:val="22"/>
          <w:szCs w:val="22"/>
        </w:rPr>
      </w:pPr>
      <w:r w:rsidRPr="0005440E">
        <w:rPr>
          <w:sz w:val="22"/>
          <w:szCs w:val="22"/>
        </w:rPr>
        <w:t>G0482</w:t>
      </w:r>
    </w:p>
    <w:p w14:paraId="09FA1BF2" w14:textId="7F6C3E90" w:rsidR="00591615" w:rsidRPr="0005440E" w:rsidRDefault="00591615" w:rsidP="00591615">
      <w:pPr>
        <w:ind w:left="360"/>
        <w:rPr>
          <w:sz w:val="22"/>
          <w:szCs w:val="22"/>
        </w:rPr>
      </w:pPr>
      <w:r w:rsidRPr="0005440E">
        <w:rPr>
          <w:sz w:val="22"/>
          <w:szCs w:val="22"/>
        </w:rPr>
        <w:t>G0483</w:t>
      </w:r>
    </w:p>
    <w:p w14:paraId="5B0EBCB9" w14:textId="77777777" w:rsidR="00591615" w:rsidRDefault="00591615" w:rsidP="00591615">
      <w:pPr>
        <w:ind w:left="360"/>
        <w:rPr>
          <w:sz w:val="22"/>
          <w:szCs w:val="22"/>
        </w:rPr>
      </w:pPr>
      <w:r w:rsidRPr="0005440E">
        <w:rPr>
          <w:sz w:val="22"/>
          <w:szCs w:val="22"/>
        </w:rPr>
        <w:t>G2212</w:t>
      </w:r>
    </w:p>
    <w:p w14:paraId="08497CE3" w14:textId="7E23E337" w:rsidR="006D260A" w:rsidRDefault="006D260A" w:rsidP="00591615">
      <w:pPr>
        <w:ind w:left="360"/>
        <w:rPr>
          <w:sz w:val="22"/>
          <w:szCs w:val="22"/>
        </w:rPr>
      </w:pPr>
      <w:r>
        <w:rPr>
          <w:sz w:val="22"/>
          <w:szCs w:val="22"/>
        </w:rPr>
        <w:t>G2213</w:t>
      </w:r>
    </w:p>
    <w:p w14:paraId="539916ED" w14:textId="2A051442" w:rsidR="009E7CD0" w:rsidRPr="0005440E" w:rsidRDefault="009E7CD0" w:rsidP="00591615">
      <w:pPr>
        <w:ind w:left="360"/>
        <w:rPr>
          <w:sz w:val="22"/>
          <w:szCs w:val="22"/>
        </w:rPr>
      </w:pPr>
      <w:r>
        <w:rPr>
          <w:sz w:val="22"/>
          <w:szCs w:val="22"/>
        </w:rPr>
        <w:t>H2015</w:t>
      </w:r>
    </w:p>
    <w:p w14:paraId="5F6AECAE" w14:textId="77777777" w:rsidR="00591615" w:rsidRPr="0005440E" w:rsidRDefault="00591615" w:rsidP="00591615">
      <w:pPr>
        <w:ind w:left="360"/>
        <w:rPr>
          <w:sz w:val="22"/>
          <w:szCs w:val="22"/>
        </w:rPr>
      </w:pPr>
      <w:r w:rsidRPr="0005440E">
        <w:rPr>
          <w:sz w:val="22"/>
          <w:szCs w:val="22"/>
        </w:rPr>
        <w:t>J0121</w:t>
      </w:r>
    </w:p>
    <w:p w14:paraId="2406C97F" w14:textId="77777777" w:rsidR="00591615" w:rsidRPr="0005440E" w:rsidRDefault="00591615" w:rsidP="00591615">
      <w:pPr>
        <w:ind w:left="360"/>
        <w:rPr>
          <w:sz w:val="22"/>
          <w:szCs w:val="22"/>
        </w:rPr>
      </w:pPr>
      <w:r w:rsidRPr="0005440E">
        <w:rPr>
          <w:sz w:val="22"/>
          <w:szCs w:val="22"/>
        </w:rPr>
        <w:t>J0122</w:t>
      </w:r>
    </w:p>
    <w:p w14:paraId="336CD166" w14:textId="77777777" w:rsidR="00591615" w:rsidRPr="0005440E" w:rsidRDefault="00591615" w:rsidP="00591615">
      <w:pPr>
        <w:ind w:left="360"/>
        <w:rPr>
          <w:sz w:val="22"/>
          <w:szCs w:val="22"/>
        </w:rPr>
      </w:pPr>
      <w:r w:rsidRPr="0005440E">
        <w:rPr>
          <w:sz w:val="22"/>
          <w:szCs w:val="22"/>
        </w:rPr>
        <w:t>J0129</w:t>
      </w:r>
    </w:p>
    <w:p w14:paraId="70A9FBBC" w14:textId="77777777" w:rsidR="00591615" w:rsidRDefault="00591615" w:rsidP="00591615">
      <w:pPr>
        <w:ind w:left="360"/>
        <w:rPr>
          <w:sz w:val="22"/>
          <w:szCs w:val="22"/>
        </w:rPr>
      </w:pPr>
      <w:r w:rsidRPr="0005440E">
        <w:rPr>
          <w:sz w:val="22"/>
          <w:szCs w:val="22"/>
        </w:rPr>
        <w:t>J0131</w:t>
      </w:r>
    </w:p>
    <w:p w14:paraId="1D430D31" w14:textId="250B4C0A" w:rsidR="008645EB" w:rsidRPr="0005440E" w:rsidRDefault="008645EB" w:rsidP="00591615">
      <w:pPr>
        <w:ind w:left="360"/>
        <w:rPr>
          <w:sz w:val="22"/>
          <w:szCs w:val="22"/>
        </w:rPr>
      </w:pPr>
      <w:r>
        <w:rPr>
          <w:sz w:val="22"/>
          <w:szCs w:val="22"/>
        </w:rPr>
        <w:t>J0134</w:t>
      </w:r>
    </w:p>
    <w:p w14:paraId="442B58A7" w14:textId="77777777" w:rsidR="00591615" w:rsidRDefault="00591615" w:rsidP="00591615">
      <w:pPr>
        <w:ind w:left="360"/>
        <w:rPr>
          <w:sz w:val="22"/>
          <w:szCs w:val="22"/>
        </w:rPr>
      </w:pPr>
      <w:r w:rsidRPr="0005440E">
        <w:rPr>
          <w:sz w:val="22"/>
          <w:szCs w:val="22"/>
        </w:rPr>
        <w:t>J0135</w:t>
      </w:r>
    </w:p>
    <w:p w14:paraId="5ACFA1B9" w14:textId="31412974" w:rsidR="008645EB" w:rsidRDefault="008645EB" w:rsidP="00591615">
      <w:pPr>
        <w:ind w:left="360"/>
        <w:rPr>
          <w:sz w:val="22"/>
          <w:szCs w:val="22"/>
        </w:rPr>
      </w:pPr>
      <w:r>
        <w:rPr>
          <w:sz w:val="22"/>
          <w:szCs w:val="22"/>
        </w:rPr>
        <w:t>J0136</w:t>
      </w:r>
    </w:p>
    <w:p w14:paraId="5EEDAA58" w14:textId="1811266C" w:rsidR="00FA68BD" w:rsidRPr="0005440E" w:rsidRDefault="00FA68BD" w:rsidP="00591615">
      <w:pPr>
        <w:ind w:left="360"/>
        <w:rPr>
          <w:sz w:val="22"/>
          <w:szCs w:val="22"/>
        </w:rPr>
      </w:pPr>
      <w:r>
        <w:rPr>
          <w:sz w:val="22"/>
          <w:szCs w:val="22"/>
        </w:rPr>
        <w:t>J0137</w:t>
      </w:r>
    </w:p>
    <w:p w14:paraId="4DF4D429" w14:textId="77777777" w:rsidR="00591615" w:rsidRPr="0005440E" w:rsidRDefault="00591615" w:rsidP="00591615">
      <w:pPr>
        <w:ind w:left="360"/>
        <w:rPr>
          <w:sz w:val="22"/>
          <w:szCs w:val="22"/>
        </w:rPr>
      </w:pPr>
      <w:r w:rsidRPr="0005440E">
        <w:rPr>
          <w:sz w:val="22"/>
          <w:szCs w:val="22"/>
        </w:rPr>
        <w:t>J0153</w:t>
      </w:r>
    </w:p>
    <w:p w14:paraId="447C0C66" w14:textId="77777777" w:rsidR="00591615" w:rsidRPr="0005440E" w:rsidRDefault="00591615" w:rsidP="00591615">
      <w:pPr>
        <w:ind w:left="360"/>
        <w:rPr>
          <w:sz w:val="22"/>
          <w:szCs w:val="22"/>
        </w:rPr>
      </w:pPr>
      <w:r w:rsidRPr="0005440E">
        <w:rPr>
          <w:sz w:val="22"/>
          <w:szCs w:val="22"/>
        </w:rPr>
        <w:t>J0171</w:t>
      </w:r>
    </w:p>
    <w:p w14:paraId="65F48749" w14:textId="4532B1BC" w:rsidR="00591615" w:rsidRDefault="00591615" w:rsidP="00591615">
      <w:pPr>
        <w:ind w:left="360"/>
        <w:rPr>
          <w:sz w:val="22"/>
          <w:szCs w:val="22"/>
        </w:rPr>
      </w:pPr>
      <w:r w:rsidRPr="0005440E">
        <w:rPr>
          <w:sz w:val="22"/>
          <w:szCs w:val="22"/>
        </w:rPr>
        <w:t>J0172</w:t>
      </w:r>
    </w:p>
    <w:p w14:paraId="44D95A08" w14:textId="5E4FFE73" w:rsidR="00A657FC" w:rsidRDefault="00A657FC" w:rsidP="00591615">
      <w:pPr>
        <w:ind w:left="360"/>
        <w:rPr>
          <w:sz w:val="22"/>
          <w:szCs w:val="22"/>
        </w:rPr>
      </w:pPr>
      <w:r>
        <w:rPr>
          <w:sz w:val="22"/>
          <w:szCs w:val="22"/>
        </w:rPr>
        <w:t>J0173</w:t>
      </w:r>
    </w:p>
    <w:p w14:paraId="1A73EDD1" w14:textId="76ECD7E5" w:rsidR="006D260A" w:rsidRPr="0005440E" w:rsidRDefault="006D260A" w:rsidP="00591615">
      <w:pPr>
        <w:ind w:left="360"/>
        <w:rPr>
          <w:sz w:val="22"/>
          <w:szCs w:val="22"/>
        </w:rPr>
      </w:pPr>
      <w:r>
        <w:rPr>
          <w:sz w:val="22"/>
          <w:szCs w:val="22"/>
        </w:rPr>
        <w:t>J0174</w:t>
      </w:r>
    </w:p>
    <w:p w14:paraId="70F6DA60" w14:textId="77777777" w:rsidR="00591615" w:rsidRPr="0005440E" w:rsidRDefault="00591615" w:rsidP="00591615">
      <w:pPr>
        <w:ind w:left="360"/>
        <w:rPr>
          <w:sz w:val="22"/>
          <w:szCs w:val="22"/>
        </w:rPr>
      </w:pPr>
      <w:r w:rsidRPr="0005440E">
        <w:rPr>
          <w:sz w:val="22"/>
          <w:szCs w:val="22"/>
        </w:rPr>
        <w:t>J0178</w:t>
      </w:r>
    </w:p>
    <w:p w14:paraId="4924936E" w14:textId="77777777" w:rsidR="00591615" w:rsidRPr="0005440E" w:rsidRDefault="00591615" w:rsidP="00591615">
      <w:pPr>
        <w:ind w:left="360"/>
        <w:rPr>
          <w:sz w:val="22"/>
          <w:szCs w:val="22"/>
        </w:rPr>
      </w:pPr>
      <w:r w:rsidRPr="0005440E">
        <w:rPr>
          <w:sz w:val="22"/>
          <w:szCs w:val="22"/>
        </w:rPr>
        <w:t>J0179</w:t>
      </w:r>
    </w:p>
    <w:p w14:paraId="1B38B4DC" w14:textId="77777777" w:rsidR="00591615" w:rsidRPr="0005440E" w:rsidRDefault="00591615" w:rsidP="00591615">
      <w:pPr>
        <w:ind w:left="360"/>
        <w:rPr>
          <w:sz w:val="22"/>
          <w:szCs w:val="22"/>
        </w:rPr>
      </w:pPr>
      <w:r w:rsidRPr="0005440E">
        <w:rPr>
          <w:sz w:val="22"/>
          <w:szCs w:val="22"/>
        </w:rPr>
        <w:t>J0185</w:t>
      </w:r>
    </w:p>
    <w:p w14:paraId="697F23DA" w14:textId="77777777" w:rsidR="00591615" w:rsidRDefault="00591615" w:rsidP="00591615">
      <w:pPr>
        <w:ind w:left="360"/>
        <w:rPr>
          <w:sz w:val="22"/>
          <w:szCs w:val="22"/>
        </w:rPr>
      </w:pPr>
      <w:r w:rsidRPr="0005440E">
        <w:rPr>
          <w:sz w:val="22"/>
          <w:szCs w:val="22"/>
        </w:rPr>
        <w:t>J0202</w:t>
      </w:r>
    </w:p>
    <w:p w14:paraId="427D5989" w14:textId="6C4152A8" w:rsidR="00FA68BD" w:rsidRDefault="00FA68BD" w:rsidP="00591615">
      <w:pPr>
        <w:ind w:left="360"/>
        <w:rPr>
          <w:sz w:val="22"/>
          <w:szCs w:val="22"/>
        </w:rPr>
      </w:pPr>
      <w:r>
        <w:rPr>
          <w:sz w:val="22"/>
          <w:szCs w:val="22"/>
        </w:rPr>
        <w:t>J0206</w:t>
      </w:r>
    </w:p>
    <w:p w14:paraId="71D524F7" w14:textId="24B67417" w:rsidR="00FA68BD" w:rsidRPr="0005440E" w:rsidRDefault="00FA68BD" w:rsidP="00591615">
      <w:pPr>
        <w:ind w:left="360"/>
        <w:rPr>
          <w:sz w:val="22"/>
          <w:szCs w:val="22"/>
        </w:rPr>
      </w:pPr>
      <w:r>
        <w:rPr>
          <w:sz w:val="22"/>
          <w:szCs w:val="22"/>
        </w:rPr>
        <w:t>J0208</w:t>
      </w:r>
    </w:p>
    <w:p w14:paraId="4D8F4A6C" w14:textId="77777777" w:rsidR="00591615" w:rsidRPr="0005440E" w:rsidRDefault="00591615" w:rsidP="00591615">
      <w:pPr>
        <w:ind w:left="360"/>
        <w:rPr>
          <w:sz w:val="22"/>
          <w:szCs w:val="22"/>
        </w:rPr>
      </w:pPr>
      <w:r w:rsidRPr="0005440E">
        <w:rPr>
          <w:sz w:val="22"/>
          <w:szCs w:val="22"/>
        </w:rPr>
        <w:t>J0207</w:t>
      </w:r>
    </w:p>
    <w:p w14:paraId="0D26DE1D" w14:textId="77777777" w:rsidR="00591615" w:rsidRDefault="00591615" w:rsidP="00591615">
      <w:pPr>
        <w:ind w:left="360"/>
        <w:rPr>
          <w:sz w:val="22"/>
          <w:szCs w:val="22"/>
        </w:rPr>
      </w:pPr>
      <w:r w:rsidRPr="0005440E">
        <w:rPr>
          <w:sz w:val="22"/>
          <w:szCs w:val="22"/>
        </w:rPr>
        <w:t>J0215</w:t>
      </w:r>
    </w:p>
    <w:p w14:paraId="73FB5E29" w14:textId="55CCFC68" w:rsidR="00732BFC" w:rsidRDefault="00732BFC" w:rsidP="00591615">
      <w:pPr>
        <w:ind w:left="360"/>
        <w:rPr>
          <w:sz w:val="22"/>
          <w:szCs w:val="22"/>
        </w:rPr>
      </w:pPr>
      <w:r>
        <w:rPr>
          <w:sz w:val="22"/>
          <w:szCs w:val="22"/>
        </w:rPr>
        <w:t>J0217</w:t>
      </w:r>
    </w:p>
    <w:p w14:paraId="03B758BE" w14:textId="49293C1D" w:rsidR="00FA68BD" w:rsidRDefault="00FA68BD" w:rsidP="00591615">
      <w:pPr>
        <w:ind w:left="360"/>
        <w:rPr>
          <w:sz w:val="22"/>
          <w:szCs w:val="22"/>
        </w:rPr>
      </w:pPr>
      <w:r>
        <w:rPr>
          <w:sz w:val="22"/>
          <w:szCs w:val="22"/>
        </w:rPr>
        <w:t>J0218</w:t>
      </w:r>
    </w:p>
    <w:p w14:paraId="07FA9D17" w14:textId="0029D48A" w:rsidR="003C776A" w:rsidRDefault="003C776A" w:rsidP="00591615">
      <w:pPr>
        <w:ind w:left="360"/>
        <w:rPr>
          <w:sz w:val="22"/>
          <w:szCs w:val="22"/>
        </w:rPr>
      </w:pPr>
      <w:r>
        <w:rPr>
          <w:sz w:val="22"/>
          <w:szCs w:val="22"/>
        </w:rPr>
        <w:t>J0219</w:t>
      </w:r>
    </w:p>
    <w:p w14:paraId="2723BFF3" w14:textId="77777777" w:rsidR="00591615" w:rsidRPr="0005440E" w:rsidRDefault="00591615" w:rsidP="00591615">
      <w:pPr>
        <w:ind w:left="360"/>
        <w:rPr>
          <w:sz w:val="22"/>
          <w:szCs w:val="22"/>
        </w:rPr>
      </w:pPr>
      <w:r>
        <w:rPr>
          <w:sz w:val="22"/>
          <w:szCs w:val="22"/>
        </w:rPr>
        <w:t>J0221</w:t>
      </w:r>
    </w:p>
    <w:p w14:paraId="218796B6" w14:textId="77777777" w:rsidR="00591615" w:rsidRPr="0005440E" w:rsidRDefault="00591615" w:rsidP="00591615">
      <w:pPr>
        <w:ind w:left="360"/>
        <w:rPr>
          <w:sz w:val="22"/>
          <w:szCs w:val="22"/>
        </w:rPr>
      </w:pPr>
      <w:r w:rsidRPr="0005440E">
        <w:rPr>
          <w:sz w:val="22"/>
          <w:szCs w:val="22"/>
        </w:rPr>
        <w:t>J0222</w:t>
      </w:r>
    </w:p>
    <w:p w14:paraId="69AD77E4" w14:textId="77777777" w:rsidR="00591615" w:rsidRPr="0005440E" w:rsidRDefault="00591615" w:rsidP="00591615">
      <w:pPr>
        <w:ind w:left="360"/>
        <w:rPr>
          <w:sz w:val="22"/>
          <w:szCs w:val="22"/>
        </w:rPr>
      </w:pPr>
      <w:r w:rsidRPr="0005440E">
        <w:rPr>
          <w:sz w:val="22"/>
          <w:szCs w:val="22"/>
        </w:rPr>
        <w:t>J0223</w:t>
      </w:r>
    </w:p>
    <w:p w14:paraId="34C6D313" w14:textId="0FA5055E" w:rsidR="00A61784" w:rsidRDefault="00591615" w:rsidP="00591615">
      <w:pPr>
        <w:ind w:left="360"/>
        <w:rPr>
          <w:sz w:val="22"/>
          <w:szCs w:val="22"/>
        </w:rPr>
      </w:pPr>
      <w:r w:rsidRPr="0782EBA6">
        <w:rPr>
          <w:sz w:val="22"/>
          <w:szCs w:val="22"/>
        </w:rPr>
        <w:t>J0224</w:t>
      </w:r>
    </w:p>
    <w:p w14:paraId="5286D7F0" w14:textId="1E7D6C2B" w:rsidR="00904E67" w:rsidRDefault="00904E67" w:rsidP="00591615">
      <w:pPr>
        <w:ind w:left="360"/>
        <w:rPr>
          <w:sz w:val="22"/>
          <w:szCs w:val="22"/>
        </w:rPr>
      </w:pPr>
      <w:r>
        <w:rPr>
          <w:sz w:val="22"/>
          <w:szCs w:val="22"/>
        </w:rPr>
        <w:t>J0225</w:t>
      </w:r>
    </w:p>
    <w:p w14:paraId="2508171C" w14:textId="733CD344" w:rsidR="002B759C" w:rsidRPr="0005440E" w:rsidRDefault="00591615" w:rsidP="00904E67">
      <w:pPr>
        <w:ind w:left="360"/>
        <w:rPr>
          <w:sz w:val="22"/>
          <w:szCs w:val="22"/>
        </w:rPr>
      </w:pPr>
      <w:r>
        <w:rPr>
          <w:sz w:val="22"/>
          <w:szCs w:val="22"/>
        </w:rPr>
        <w:t>J0248</w:t>
      </w:r>
    </w:p>
    <w:p w14:paraId="2B789262" w14:textId="77777777" w:rsidR="00591615" w:rsidRPr="0005440E" w:rsidRDefault="00591615" w:rsidP="00591615">
      <w:pPr>
        <w:ind w:left="360"/>
        <w:rPr>
          <w:sz w:val="22"/>
          <w:szCs w:val="22"/>
        </w:rPr>
      </w:pPr>
      <w:r w:rsidRPr="0005440E">
        <w:rPr>
          <w:sz w:val="22"/>
          <w:szCs w:val="22"/>
        </w:rPr>
        <w:t>J0256</w:t>
      </w:r>
    </w:p>
    <w:p w14:paraId="4B947744" w14:textId="77777777" w:rsidR="00591615" w:rsidRPr="0005440E" w:rsidRDefault="00591615" w:rsidP="00591615">
      <w:pPr>
        <w:ind w:left="360"/>
        <w:rPr>
          <w:sz w:val="22"/>
          <w:szCs w:val="22"/>
        </w:rPr>
      </w:pPr>
      <w:r w:rsidRPr="0005440E">
        <w:rPr>
          <w:sz w:val="22"/>
          <w:szCs w:val="22"/>
        </w:rPr>
        <w:t>J0257</w:t>
      </w:r>
    </w:p>
    <w:p w14:paraId="19B0585A" w14:textId="1DB77D46" w:rsidR="00591615" w:rsidRDefault="00591615" w:rsidP="00591615">
      <w:pPr>
        <w:ind w:left="360"/>
        <w:rPr>
          <w:sz w:val="22"/>
          <w:szCs w:val="22"/>
        </w:rPr>
      </w:pPr>
      <w:r w:rsidRPr="0005440E">
        <w:rPr>
          <w:sz w:val="22"/>
          <w:szCs w:val="22"/>
        </w:rPr>
        <w:t>J0282</w:t>
      </w:r>
    </w:p>
    <w:p w14:paraId="234D99AF" w14:textId="2EA90258" w:rsidR="003E396F" w:rsidRPr="0005440E" w:rsidRDefault="003E396F" w:rsidP="00591615">
      <w:pPr>
        <w:ind w:left="360"/>
        <w:rPr>
          <w:sz w:val="22"/>
          <w:szCs w:val="22"/>
        </w:rPr>
      </w:pPr>
      <w:r>
        <w:rPr>
          <w:sz w:val="22"/>
          <w:szCs w:val="22"/>
        </w:rPr>
        <w:t>J0283</w:t>
      </w:r>
    </w:p>
    <w:p w14:paraId="1D3A36B6" w14:textId="77777777" w:rsidR="00591615" w:rsidRPr="0005440E" w:rsidRDefault="00591615" w:rsidP="00591615">
      <w:pPr>
        <w:ind w:left="360"/>
        <w:rPr>
          <w:sz w:val="22"/>
          <w:szCs w:val="22"/>
        </w:rPr>
      </w:pPr>
      <w:r w:rsidRPr="0005440E">
        <w:rPr>
          <w:sz w:val="22"/>
          <w:szCs w:val="22"/>
        </w:rPr>
        <w:t>J0285</w:t>
      </w:r>
    </w:p>
    <w:p w14:paraId="5D519891" w14:textId="77777777" w:rsidR="00591615" w:rsidRPr="0005440E" w:rsidRDefault="00591615" w:rsidP="00591615">
      <w:pPr>
        <w:ind w:left="360"/>
        <w:rPr>
          <w:sz w:val="22"/>
          <w:szCs w:val="22"/>
        </w:rPr>
      </w:pPr>
      <w:r w:rsidRPr="0005440E">
        <w:rPr>
          <w:sz w:val="22"/>
          <w:szCs w:val="22"/>
        </w:rPr>
        <w:t>J0287</w:t>
      </w:r>
    </w:p>
    <w:p w14:paraId="1E56D236" w14:textId="77777777" w:rsidR="00591615" w:rsidRPr="0005440E" w:rsidRDefault="00591615" w:rsidP="00591615">
      <w:pPr>
        <w:ind w:left="360"/>
        <w:rPr>
          <w:sz w:val="22"/>
          <w:szCs w:val="22"/>
        </w:rPr>
      </w:pPr>
      <w:r w:rsidRPr="0005440E">
        <w:rPr>
          <w:sz w:val="22"/>
          <w:szCs w:val="22"/>
        </w:rPr>
        <w:t>J0289</w:t>
      </w:r>
    </w:p>
    <w:p w14:paraId="03CB2BCD" w14:textId="77777777" w:rsidR="00591615" w:rsidRPr="0005440E" w:rsidRDefault="00591615" w:rsidP="00591615">
      <w:pPr>
        <w:ind w:left="360"/>
        <w:rPr>
          <w:sz w:val="22"/>
          <w:szCs w:val="22"/>
        </w:rPr>
      </w:pPr>
      <w:r w:rsidRPr="0005440E">
        <w:rPr>
          <w:sz w:val="22"/>
          <w:szCs w:val="22"/>
        </w:rPr>
        <w:t>J0290</w:t>
      </w:r>
    </w:p>
    <w:p w14:paraId="245C0435" w14:textId="77777777" w:rsidR="00591615" w:rsidRPr="0005440E" w:rsidRDefault="00591615" w:rsidP="00591615">
      <w:pPr>
        <w:ind w:left="360"/>
        <w:rPr>
          <w:sz w:val="22"/>
          <w:szCs w:val="22"/>
        </w:rPr>
      </w:pPr>
      <w:r w:rsidRPr="0005440E">
        <w:rPr>
          <w:sz w:val="22"/>
          <w:szCs w:val="22"/>
        </w:rPr>
        <w:t>J0291</w:t>
      </w:r>
    </w:p>
    <w:p w14:paraId="791A2996" w14:textId="77777777" w:rsidR="00591615" w:rsidRPr="0005440E" w:rsidRDefault="00591615" w:rsidP="00591615">
      <w:pPr>
        <w:ind w:left="360"/>
        <w:rPr>
          <w:sz w:val="22"/>
          <w:szCs w:val="22"/>
        </w:rPr>
      </w:pPr>
      <w:r w:rsidRPr="0005440E">
        <w:rPr>
          <w:sz w:val="22"/>
          <w:szCs w:val="22"/>
        </w:rPr>
        <w:t>J0295</w:t>
      </w:r>
    </w:p>
    <w:p w14:paraId="7BBA5281" w14:textId="77777777" w:rsidR="00591615" w:rsidRDefault="00591615" w:rsidP="00591615">
      <w:pPr>
        <w:ind w:left="360"/>
        <w:rPr>
          <w:sz w:val="22"/>
          <w:szCs w:val="22"/>
        </w:rPr>
      </w:pPr>
      <w:r w:rsidRPr="0005440E">
        <w:rPr>
          <w:sz w:val="22"/>
          <w:szCs w:val="22"/>
        </w:rPr>
        <w:t>J0348</w:t>
      </w:r>
    </w:p>
    <w:p w14:paraId="2BB557AE" w14:textId="57345964" w:rsidR="006D260A" w:rsidRPr="0005440E" w:rsidRDefault="006D260A" w:rsidP="00591615">
      <w:pPr>
        <w:ind w:left="360"/>
        <w:rPr>
          <w:sz w:val="22"/>
          <w:szCs w:val="22"/>
        </w:rPr>
      </w:pPr>
      <w:r>
        <w:rPr>
          <w:sz w:val="22"/>
          <w:szCs w:val="22"/>
        </w:rPr>
        <w:t>J0349</w:t>
      </w:r>
    </w:p>
    <w:p w14:paraId="35FC182C" w14:textId="77777777" w:rsidR="00591615" w:rsidRDefault="00591615" w:rsidP="00591615">
      <w:pPr>
        <w:ind w:left="360"/>
        <w:rPr>
          <w:sz w:val="22"/>
          <w:szCs w:val="22"/>
        </w:rPr>
      </w:pPr>
      <w:r w:rsidRPr="0005440E">
        <w:rPr>
          <w:sz w:val="22"/>
          <w:szCs w:val="22"/>
        </w:rPr>
        <w:t>J0364</w:t>
      </w:r>
    </w:p>
    <w:p w14:paraId="2D402D8A" w14:textId="0AC2DDA4" w:rsidR="00732BFC" w:rsidRPr="0005440E" w:rsidRDefault="00732BFC" w:rsidP="00591615">
      <w:pPr>
        <w:ind w:left="360"/>
        <w:rPr>
          <w:sz w:val="22"/>
          <w:szCs w:val="22"/>
        </w:rPr>
      </w:pPr>
      <w:r>
        <w:rPr>
          <w:sz w:val="22"/>
          <w:szCs w:val="22"/>
        </w:rPr>
        <w:t>J0391</w:t>
      </w:r>
    </w:p>
    <w:p w14:paraId="23382CD3" w14:textId="77777777" w:rsidR="00591615" w:rsidRPr="0005440E" w:rsidRDefault="00591615" w:rsidP="00591615">
      <w:pPr>
        <w:ind w:left="360"/>
        <w:rPr>
          <w:sz w:val="22"/>
          <w:szCs w:val="22"/>
        </w:rPr>
      </w:pPr>
      <w:r w:rsidRPr="0005440E">
        <w:rPr>
          <w:sz w:val="22"/>
          <w:szCs w:val="22"/>
        </w:rPr>
        <w:t>J0400</w:t>
      </w:r>
    </w:p>
    <w:p w14:paraId="3D1C5027" w14:textId="77777777" w:rsidR="00591615" w:rsidRDefault="00591615" w:rsidP="00591615">
      <w:pPr>
        <w:ind w:left="360"/>
        <w:rPr>
          <w:sz w:val="22"/>
          <w:szCs w:val="22"/>
        </w:rPr>
      </w:pPr>
      <w:r w:rsidRPr="0005440E">
        <w:rPr>
          <w:sz w:val="22"/>
          <w:szCs w:val="22"/>
        </w:rPr>
        <w:t>J0401</w:t>
      </w:r>
    </w:p>
    <w:p w14:paraId="6C1A43CD" w14:textId="23822811" w:rsidR="00732BFC" w:rsidRPr="0005440E" w:rsidRDefault="00732BFC" w:rsidP="00591615">
      <w:pPr>
        <w:ind w:left="360"/>
        <w:rPr>
          <w:sz w:val="22"/>
          <w:szCs w:val="22"/>
        </w:rPr>
      </w:pPr>
      <w:r>
        <w:rPr>
          <w:sz w:val="22"/>
          <w:szCs w:val="22"/>
        </w:rPr>
        <w:t>J0402</w:t>
      </w:r>
    </w:p>
    <w:p w14:paraId="023BB62C" w14:textId="77777777" w:rsidR="00591615" w:rsidRDefault="00591615" w:rsidP="00591615">
      <w:pPr>
        <w:ind w:left="360"/>
        <w:rPr>
          <w:sz w:val="22"/>
          <w:szCs w:val="22"/>
        </w:rPr>
      </w:pPr>
      <w:r w:rsidRPr="0005440E">
        <w:rPr>
          <w:sz w:val="22"/>
          <w:szCs w:val="22"/>
        </w:rPr>
        <w:t>J0456</w:t>
      </w:r>
    </w:p>
    <w:p w14:paraId="557012B8" w14:textId="4CA30ADA" w:rsidR="00FA68BD" w:rsidRPr="0005440E" w:rsidRDefault="00FA68BD" w:rsidP="00591615">
      <w:pPr>
        <w:ind w:left="360"/>
        <w:rPr>
          <w:sz w:val="22"/>
          <w:szCs w:val="22"/>
        </w:rPr>
      </w:pPr>
      <w:r>
        <w:rPr>
          <w:sz w:val="22"/>
          <w:szCs w:val="22"/>
        </w:rPr>
        <w:t>J0457</w:t>
      </w:r>
    </w:p>
    <w:p w14:paraId="47C86CD5" w14:textId="77777777" w:rsidR="00591615" w:rsidRPr="0005440E" w:rsidRDefault="00591615" w:rsidP="00591615">
      <w:pPr>
        <w:ind w:left="360"/>
        <w:rPr>
          <w:sz w:val="22"/>
          <w:szCs w:val="22"/>
        </w:rPr>
      </w:pPr>
      <w:r w:rsidRPr="0005440E">
        <w:rPr>
          <w:sz w:val="22"/>
          <w:szCs w:val="22"/>
        </w:rPr>
        <w:t>J0461</w:t>
      </w:r>
    </w:p>
    <w:p w14:paraId="6F03FFB8" w14:textId="77777777" w:rsidR="00591615" w:rsidRPr="0005440E" w:rsidRDefault="00591615" w:rsidP="00591615">
      <w:pPr>
        <w:ind w:left="360"/>
        <w:rPr>
          <w:sz w:val="22"/>
          <w:szCs w:val="22"/>
        </w:rPr>
      </w:pPr>
      <w:r w:rsidRPr="0005440E">
        <w:rPr>
          <w:sz w:val="22"/>
          <w:szCs w:val="22"/>
        </w:rPr>
        <w:t>J0470</w:t>
      </w:r>
    </w:p>
    <w:p w14:paraId="07762C9C" w14:textId="77777777" w:rsidR="00591615" w:rsidRPr="0005440E" w:rsidRDefault="00591615" w:rsidP="00591615">
      <w:pPr>
        <w:ind w:left="360"/>
        <w:rPr>
          <w:sz w:val="22"/>
          <w:szCs w:val="22"/>
        </w:rPr>
      </w:pPr>
      <w:r w:rsidRPr="0005440E">
        <w:rPr>
          <w:sz w:val="22"/>
          <w:szCs w:val="22"/>
        </w:rPr>
        <w:t>J0475</w:t>
      </w:r>
    </w:p>
    <w:p w14:paraId="5B9A0C66" w14:textId="77777777" w:rsidR="00591615" w:rsidRPr="0005440E" w:rsidRDefault="00591615" w:rsidP="00591615">
      <w:pPr>
        <w:ind w:left="360"/>
        <w:rPr>
          <w:sz w:val="22"/>
          <w:szCs w:val="22"/>
        </w:rPr>
      </w:pPr>
      <w:r w:rsidRPr="0005440E">
        <w:rPr>
          <w:sz w:val="22"/>
          <w:szCs w:val="22"/>
        </w:rPr>
        <w:t>J0476</w:t>
      </w:r>
    </w:p>
    <w:p w14:paraId="3FDA99F1" w14:textId="77777777" w:rsidR="00591615" w:rsidRPr="0005440E" w:rsidRDefault="00591615" w:rsidP="00591615">
      <w:pPr>
        <w:ind w:left="360"/>
        <w:rPr>
          <w:sz w:val="22"/>
          <w:szCs w:val="22"/>
        </w:rPr>
      </w:pPr>
      <w:r w:rsidRPr="0005440E">
        <w:rPr>
          <w:sz w:val="22"/>
          <w:szCs w:val="22"/>
        </w:rPr>
        <w:t>J0485</w:t>
      </w:r>
    </w:p>
    <w:p w14:paraId="40509A2D" w14:textId="77777777" w:rsidR="00591615" w:rsidRDefault="00591615" w:rsidP="00591615">
      <w:pPr>
        <w:ind w:left="360"/>
        <w:rPr>
          <w:sz w:val="22"/>
          <w:szCs w:val="22"/>
        </w:rPr>
      </w:pPr>
      <w:r w:rsidRPr="0005440E">
        <w:rPr>
          <w:sz w:val="22"/>
          <w:szCs w:val="22"/>
        </w:rPr>
        <w:t>J0490</w:t>
      </w:r>
    </w:p>
    <w:p w14:paraId="4DD797A3" w14:textId="479DABD6" w:rsidR="003C776A" w:rsidRPr="0005440E" w:rsidRDefault="003C776A" w:rsidP="00591615">
      <w:pPr>
        <w:ind w:left="360"/>
        <w:rPr>
          <w:sz w:val="22"/>
          <w:szCs w:val="22"/>
        </w:rPr>
      </w:pPr>
      <w:r>
        <w:rPr>
          <w:sz w:val="22"/>
          <w:szCs w:val="22"/>
        </w:rPr>
        <w:t>J0491</w:t>
      </w:r>
    </w:p>
    <w:p w14:paraId="6F379234" w14:textId="77777777" w:rsidR="00591615" w:rsidRPr="0005440E" w:rsidRDefault="00591615" w:rsidP="00591615">
      <w:pPr>
        <w:ind w:left="360"/>
        <w:rPr>
          <w:sz w:val="22"/>
          <w:szCs w:val="22"/>
        </w:rPr>
      </w:pPr>
      <w:r w:rsidRPr="0005440E">
        <w:rPr>
          <w:sz w:val="22"/>
          <w:szCs w:val="22"/>
        </w:rPr>
        <w:t>J0517</w:t>
      </w:r>
    </w:p>
    <w:p w14:paraId="41F0B746" w14:textId="77777777" w:rsidR="00591615" w:rsidRPr="0005440E" w:rsidRDefault="00591615" w:rsidP="00591615">
      <w:pPr>
        <w:ind w:left="360"/>
        <w:rPr>
          <w:sz w:val="22"/>
          <w:szCs w:val="22"/>
        </w:rPr>
      </w:pPr>
      <w:r w:rsidRPr="0005440E">
        <w:rPr>
          <w:sz w:val="22"/>
          <w:szCs w:val="22"/>
        </w:rPr>
        <w:t>J0558</w:t>
      </w:r>
    </w:p>
    <w:p w14:paraId="4AB3BEF0" w14:textId="77777777" w:rsidR="00591615" w:rsidRPr="0005440E" w:rsidRDefault="00591615" w:rsidP="00591615">
      <w:pPr>
        <w:ind w:left="360"/>
        <w:rPr>
          <w:sz w:val="22"/>
          <w:szCs w:val="22"/>
        </w:rPr>
      </w:pPr>
      <w:r w:rsidRPr="0005440E">
        <w:rPr>
          <w:sz w:val="22"/>
          <w:szCs w:val="22"/>
        </w:rPr>
        <w:t>J0561</w:t>
      </w:r>
    </w:p>
    <w:p w14:paraId="6CB0D41A" w14:textId="77777777" w:rsidR="00591615" w:rsidRPr="0005440E" w:rsidRDefault="00591615" w:rsidP="00591615">
      <w:pPr>
        <w:ind w:left="360"/>
        <w:rPr>
          <w:sz w:val="22"/>
          <w:szCs w:val="22"/>
        </w:rPr>
      </w:pPr>
      <w:r w:rsidRPr="0005440E">
        <w:rPr>
          <w:sz w:val="22"/>
          <w:szCs w:val="22"/>
        </w:rPr>
        <w:t>J0565</w:t>
      </w:r>
    </w:p>
    <w:p w14:paraId="56C5DE42" w14:textId="77777777" w:rsidR="00591615" w:rsidRPr="0005440E" w:rsidRDefault="00591615" w:rsidP="00591615">
      <w:pPr>
        <w:ind w:left="360"/>
        <w:rPr>
          <w:sz w:val="22"/>
          <w:szCs w:val="22"/>
        </w:rPr>
      </w:pPr>
      <w:r w:rsidRPr="0005440E">
        <w:rPr>
          <w:sz w:val="22"/>
          <w:szCs w:val="22"/>
        </w:rPr>
        <w:t>J0570</w:t>
      </w:r>
    </w:p>
    <w:p w14:paraId="7FEC6AB5" w14:textId="77777777" w:rsidR="00591615" w:rsidRPr="0005440E" w:rsidRDefault="00591615" w:rsidP="00591615">
      <w:pPr>
        <w:ind w:left="360"/>
        <w:rPr>
          <w:sz w:val="22"/>
          <w:szCs w:val="22"/>
        </w:rPr>
      </w:pPr>
      <w:r w:rsidRPr="0005440E">
        <w:rPr>
          <w:sz w:val="22"/>
          <w:szCs w:val="22"/>
        </w:rPr>
        <w:t>J0571</w:t>
      </w:r>
    </w:p>
    <w:p w14:paraId="2BC68EB4" w14:textId="77777777" w:rsidR="00591615" w:rsidRPr="0005440E" w:rsidRDefault="00591615" w:rsidP="00591615">
      <w:pPr>
        <w:ind w:left="360"/>
        <w:rPr>
          <w:sz w:val="22"/>
          <w:szCs w:val="22"/>
        </w:rPr>
      </w:pPr>
      <w:r w:rsidRPr="0005440E">
        <w:rPr>
          <w:sz w:val="22"/>
          <w:szCs w:val="22"/>
        </w:rPr>
        <w:t>J0572</w:t>
      </w:r>
    </w:p>
    <w:p w14:paraId="7B5D470F" w14:textId="77777777" w:rsidR="00591615" w:rsidRPr="0005440E" w:rsidRDefault="00591615" w:rsidP="00591615">
      <w:pPr>
        <w:ind w:left="360"/>
        <w:rPr>
          <w:sz w:val="22"/>
          <w:szCs w:val="22"/>
        </w:rPr>
      </w:pPr>
      <w:r w:rsidRPr="0005440E">
        <w:rPr>
          <w:sz w:val="22"/>
          <w:szCs w:val="22"/>
        </w:rPr>
        <w:t>J0573</w:t>
      </w:r>
    </w:p>
    <w:p w14:paraId="447C0914" w14:textId="77777777" w:rsidR="00591615" w:rsidRPr="0005440E" w:rsidRDefault="00591615" w:rsidP="00591615">
      <w:pPr>
        <w:ind w:left="360"/>
        <w:rPr>
          <w:sz w:val="22"/>
          <w:szCs w:val="22"/>
        </w:rPr>
      </w:pPr>
      <w:r w:rsidRPr="0005440E">
        <w:rPr>
          <w:sz w:val="22"/>
          <w:szCs w:val="22"/>
        </w:rPr>
        <w:t>J0574</w:t>
      </w:r>
    </w:p>
    <w:p w14:paraId="65751D34" w14:textId="77777777" w:rsidR="00591615" w:rsidRDefault="00591615" w:rsidP="00591615">
      <w:pPr>
        <w:ind w:left="360"/>
        <w:rPr>
          <w:sz w:val="22"/>
          <w:szCs w:val="22"/>
        </w:rPr>
      </w:pPr>
      <w:r w:rsidRPr="0005440E">
        <w:rPr>
          <w:sz w:val="22"/>
          <w:szCs w:val="22"/>
        </w:rPr>
        <w:t>J0575</w:t>
      </w:r>
    </w:p>
    <w:p w14:paraId="250E0207" w14:textId="21560A9F" w:rsidR="00732BFC" w:rsidRPr="0005440E" w:rsidRDefault="00732BFC" w:rsidP="00591615">
      <w:pPr>
        <w:ind w:left="360"/>
        <w:rPr>
          <w:sz w:val="22"/>
          <w:szCs w:val="22"/>
        </w:rPr>
      </w:pPr>
      <w:r>
        <w:rPr>
          <w:sz w:val="22"/>
          <w:szCs w:val="22"/>
        </w:rPr>
        <w:t>J0576</w:t>
      </w:r>
    </w:p>
    <w:p w14:paraId="58EE4508" w14:textId="77777777" w:rsidR="00591615" w:rsidRPr="0005440E" w:rsidRDefault="00591615" w:rsidP="00591615">
      <w:pPr>
        <w:ind w:left="360"/>
        <w:rPr>
          <w:sz w:val="22"/>
          <w:szCs w:val="22"/>
        </w:rPr>
      </w:pPr>
      <w:r w:rsidRPr="0005440E">
        <w:rPr>
          <w:sz w:val="22"/>
          <w:szCs w:val="22"/>
        </w:rPr>
        <w:t>J0584</w:t>
      </w:r>
    </w:p>
    <w:p w14:paraId="47DB2863" w14:textId="77777777" w:rsidR="00591615" w:rsidRPr="0005440E" w:rsidRDefault="00591615" w:rsidP="00591615">
      <w:pPr>
        <w:ind w:left="360"/>
        <w:rPr>
          <w:sz w:val="22"/>
          <w:szCs w:val="22"/>
        </w:rPr>
      </w:pPr>
      <w:r w:rsidRPr="0005440E">
        <w:rPr>
          <w:sz w:val="22"/>
          <w:szCs w:val="22"/>
        </w:rPr>
        <w:t>J0585</w:t>
      </w:r>
    </w:p>
    <w:p w14:paraId="3DA927B2" w14:textId="77777777" w:rsidR="00591615" w:rsidRPr="0005440E" w:rsidRDefault="00591615" w:rsidP="00591615">
      <w:pPr>
        <w:ind w:left="360"/>
        <w:rPr>
          <w:sz w:val="22"/>
          <w:szCs w:val="22"/>
        </w:rPr>
      </w:pPr>
      <w:r w:rsidRPr="0005440E">
        <w:rPr>
          <w:sz w:val="22"/>
          <w:szCs w:val="22"/>
        </w:rPr>
        <w:t>J0586</w:t>
      </w:r>
    </w:p>
    <w:p w14:paraId="1D64A751" w14:textId="77777777" w:rsidR="00591615" w:rsidRPr="0005440E" w:rsidRDefault="00591615" w:rsidP="00591615">
      <w:pPr>
        <w:ind w:left="360"/>
        <w:rPr>
          <w:sz w:val="22"/>
          <w:szCs w:val="22"/>
        </w:rPr>
      </w:pPr>
      <w:r w:rsidRPr="0005440E">
        <w:rPr>
          <w:sz w:val="22"/>
          <w:szCs w:val="22"/>
        </w:rPr>
        <w:t>J0587</w:t>
      </w:r>
    </w:p>
    <w:p w14:paraId="39738520" w14:textId="77777777" w:rsidR="00591615" w:rsidRPr="0005440E" w:rsidRDefault="00591615" w:rsidP="00591615">
      <w:pPr>
        <w:ind w:left="360"/>
        <w:rPr>
          <w:sz w:val="22"/>
          <w:szCs w:val="22"/>
        </w:rPr>
      </w:pPr>
      <w:r w:rsidRPr="0005440E">
        <w:rPr>
          <w:sz w:val="22"/>
          <w:szCs w:val="22"/>
        </w:rPr>
        <w:t>J0588</w:t>
      </w:r>
    </w:p>
    <w:p w14:paraId="1FC6E708" w14:textId="77777777" w:rsidR="00591615" w:rsidRPr="0005440E" w:rsidRDefault="00591615" w:rsidP="00591615">
      <w:pPr>
        <w:ind w:left="360"/>
        <w:rPr>
          <w:sz w:val="22"/>
          <w:szCs w:val="22"/>
        </w:rPr>
      </w:pPr>
      <w:r w:rsidRPr="0005440E">
        <w:rPr>
          <w:sz w:val="22"/>
          <w:szCs w:val="22"/>
        </w:rPr>
        <w:t>J0592</w:t>
      </w:r>
    </w:p>
    <w:p w14:paraId="2C99DF8C" w14:textId="77777777" w:rsidR="00591615" w:rsidRPr="0005440E" w:rsidRDefault="00591615" w:rsidP="00591615">
      <w:pPr>
        <w:ind w:left="360"/>
        <w:rPr>
          <w:sz w:val="22"/>
          <w:szCs w:val="22"/>
        </w:rPr>
      </w:pPr>
      <w:r w:rsidRPr="0005440E">
        <w:rPr>
          <w:sz w:val="22"/>
          <w:szCs w:val="22"/>
        </w:rPr>
        <w:t>J0593</w:t>
      </w:r>
    </w:p>
    <w:p w14:paraId="2621B5D5" w14:textId="77777777" w:rsidR="00591615" w:rsidRPr="0005440E" w:rsidRDefault="00591615" w:rsidP="00591615">
      <w:pPr>
        <w:ind w:left="360"/>
        <w:rPr>
          <w:sz w:val="22"/>
          <w:szCs w:val="22"/>
        </w:rPr>
      </w:pPr>
      <w:r w:rsidRPr="0005440E">
        <w:rPr>
          <w:sz w:val="22"/>
          <w:szCs w:val="22"/>
        </w:rPr>
        <w:t>J0594</w:t>
      </w:r>
    </w:p>
    <w:p w14:paraId="76497A27" w14:textId="77777777" w:rsidR="00591615" w:rsidRPr="0005440E" w:rsidRDefault="00591615" w:rsidP="00591615">
      <w:pPr>
        <w:ind w:left="360"/>
        <w:rPr>
          <w:sz w:val="22"/>
          <w:szCs w:val="22"/>
        </w:rPr>
      </w:pPr>
      <w:r w:rsidRPr="0005440E">
        <w:rPr>
          <w:sz w:val="22"/>
          <w:szCs w:val="22"/>
        </w:rPr>
        <w:t>J0596</w:t>
      </w:r>
    </w:p>
    <w:p w14:paraId="7BE018D5" w14:textId="77777777" w:rsidR="00591615" w:rsidRPr="0005440E" w:rsidRDefault="00591615" w:rsidP="00591615">
      <w:pPr>
        <w:ind w:left="360"/>
        <w:rPr>
          <w:sz w:val="22"/>
          <w:szCs w:val="22"/>
        </w:rPr>
      </w:pPr>
      <w:r w:rsidRPr="0005440E">
        <w:rPr>
          <w:sz w:val="22"/>
          <w:szCs w:val="22"/>
        </w:rPr>
        <w:t>J0597</w:t>
      </w:r>
    </w:p>
    <w:p w14:paraId="5F25AE85" w14:textId="77777777" w:rsidR="00591615" w:rsidRPr="0005440E" w:rsidRDefault="00591615" w:rsidP="00591615">
      <w:pPr>
        <w:ind w:left="360"/>
        <w:rPr>
          <w:sz w:val="22"/>
          <w:szCs w:val="22"/>
        </w:rPr>
      </w:pPr>
      <w:r w:rsidRPr="0005440E">
        <w:rPr>
          <w:sz w:val="22"/>
          <w:szCs w:val="22"/>
        </w:rPr>
        <w:t>J0598</w:t>
      </w:r>
    </w:p>
    <w:p w14:paraId="43A509FF" w14:textId="77777777" w:rsidR="00591615" w:rsidRPr="0005440E" w:rsidRDefault="00591615" w:rsidP="00591615">
      <w:pPr>
        <w:ind w:left="360"/>
        <w:rPr>
          <w:sz w:val="22"/>
          <w:szCs w:val="22"/>
        </w:rPr>
      </w:pPr>
      <w:r w:rsidRPr="0005440E">
        <w:rPr>
          <w:sz w:val="22"/>
          <w:szCs w:val="22"/>
        </w:rPr>
        <w:t>J0599</w:t>
      </w:r>
    </w:p>
    <w:p w14:paraId="669789A2" w14:textId="2143AA5B" w:rsidR="004A49CF" w:rsidRPr="0005440E" w:rsidRDefault="00591615" w:rsidP="008E5B26">
      <w:pPr>
        <w:ind w:left="360"/>
        <w:rPr>
          <w:sz w:val="22"/>
          <w:szCs w:val="22"/>
        </w:rPr>
      </w:pPr>
      <w:r w:rsidRPr="0005440E">
        <w:rPr>
          <w:sz w:val="22"/>
          <w:szCs w:val="22"/>
        </w:rPr>
        <w:t>J0604</w:t>
      </w:r>
    </w:p>
    <w:p w14:paraId="3950FD01" w14:textId="77777777" w:rsidR="00591615" w:rsidRPr="0005440E" w:rsidRDefault="00591615" w:rsidP="00591615">
      <w:pPr>
        <w:ind w:left="360"/>
        <w:rPr>
          <w:sz w:val="22"/>
          <w:szCs w:val="22"/>
        </w:rPr>
      </w:pPr>
      <w:r w:rsidRPr="0005440E">
        <w:rPr>
          <w:sz w:val="22"/>
          <w:szCs w:val="22"/>
        </w:rPr>
        <w:t>J0636</w:t>
      </w:r>
    </w:p>
    <w:p w14:paraId="7306F26A" w14:textId="77777777" w:rsidR="00591615" w:rsidRPr="0005440E" w:rsidRDefault="00591615" w:rsidP="00591615">
      <w:pPr>
        <w:ind w:left="360"/>
        <w:rPr>
          <w:sz w:val="22"/>
          <w:szCs w:val="22"/>
        </w:rPr>
      </w:pPr>
      <w:r w:rsidRPr="0005440E">
        <w:rPr>
          <w:sz w:val="22"/>
          <w:szCs w:val="22"/>
        </w:rPr>
        <w:t>J0637</w:t>
      </w:r>
    </w:p>
    <w:p w14:paraId="6C8ED1A7" w14:textId="77777777" w:rsidR="00591615" w:rsidRDefault="00591615" w:rsidP="00591615">
      <w:pPr>
        <w:ind w:left="360"/>
        <w:rPr>
          <w:sz w:val="22"/>
          <w:szCs w:val="22"/>
        </w:rPr>
      </w:pPr>
      <w:r w:rsidRPr="0005440E">
        <w:rPr>
          <w:sz w:val="22"/>
          <w:szCs w:val="22"/>
        </w:rPr>
        <w:t>J0638</w:t>
      </w:r>
    </w:p>
    <w:p w14:paraId="3E0DEB54" w14:textId="77777777" w:rsidR="00591615" w:rsidRPr="0005440E" w:rsidRDefault="00591615" w:rsidP="00591615">
      <w:pPr>
        <w:ind w:left="360"/>
        <w:rPr>
          <w:sz w:val="22"/>
          <w:szCs w:val="22"/>
        </w:rPr>
      </w:pPr>
      <w:r w:rsidRPr="0005440E">
        <w:rPr>
          <w:sz w:val="22"/>
          <w:szCs w:val="22"/>
        </w:rPr>
        <w:t>J0640</w:t>
      </w:r>
    </w:p>
    <w:p w14:paraId="3709D281" w14:textId="77777777" w:rsidR="00591615" w:rsidRPr="0005440E" w:rsidRDefault="00591615" w:rsidP="00591615">
      <w:pPr>
        <w:ind w:left="360"/>
        <w:rPr>
          <w:sz w:val="22"/>
          <w:szCs w:val="22"/>
        </w:rPr>
      </w:pPr>
      <w:r w:rsidRPr="0005440E">
        <w:rPr>
          <w:sz w:val="22"/>
          <w:szCs w:val="22"/>
        </w:rPr>
        <w:t>J0641</w:t>
      </w:r>
    </w:p>
    <w:p w14:paraId="0EDD624D" w14:textId="77777777" w:rsidR="00591615" w:rsidRDefault="00591615" w:rsidP="00591615">
      <w:pPr>
        <w:ind w:left="360"/>
        <w:rPr>
          <w:sz w:val="22"/>
          <w:szCs w:val="22"/>
        </w:rPr>
      </w:pPr>
      <w:r w:rsidRPr="0005440E">
        <w:rPr>
          <w:sz w:val="22"/>
          <w:szCs w:val="22"/>
        </w:rPr>
        <w:t>J0642</w:t>
      </w:r>
    </w:p>
    <w:p w14:paraId="1B176438" w14:textId="58F4A0CF" w:rsidR="00FA68BD" w:rsidRPr="0005440E" w:rsidRDefault="00FA68BD" w:rsidP="00591615">
      <w:pPr>
        <w:ind w:left="360"/>
        <w:rPr>
          <w:sz w:val="22"/>
          <w:szCs w:val="22"/>
        </w:rPr>
      </w:pPr>
      <w:r>
        <w:rPr>
          <w:sz w:val="22"/>
          <w:szCs w:val="22"/>
        </w:rPr>
        <w:t>J0665</w:t>
      </w:r>
    </w:p>
    <w:p w14:paraId="5E10E9BB" w14:textId="77777777" w:rsidR="00591615" w:rsidRDefault="00591615" w:rsidP="00591615">
      <w:pPr>
        <w:ind w:left="360"/>
        <w:rPr>
          <w:sz w:val="22"/>
          <w:szCs w:val="22"/>
        </w:rPr>
      </w:pPr>
      <w:r w:rsidRPr="0782EBA6">
        <w:rPr>
          <w:sz w:val="22"/>
          <w:szCs w:val="22"/>
        </w:rPr>
        <w:t>J0670</w:t>
      </w:r>
    </w:p>
    <w:p w14:paraId="23D3D099" w14:textId="5AD978F1" w:rsidR="00732BFC" w:rsidRPr="0005440E" w:rsidRDefault="00732BFC" w:rsidP="00591615">
      <w:pPr>
        <w:ind w:left="360"/>
        <w:rPr>
          <w:sz w:val="22"/>
          <w:szCs w:val="22"/>
        </w:rPr>
      </w:pPr>
      <w:r>
        <w:rPr>
          <w:sz w:val="22"/>
          <w:szCs w:val="22"/>
        </w:rPr>
        <w:t>J0688</w:t>
      </w:r>
    </w:p>
    <w:p w14:paraId="21AE3045" w14:textId="7868835F" w:rsidR="3F2ED8FA" w:rsidRDefault="3F2ED8FA" w:rsidP="0782EBA6">
      <w:pPr>
        <w:ind w:left="360"/>
        <w:rPr>
          <w:sz w:val="22"/>
          <w:szCs w:val="22"/>
        </w:rPr>
      </w:pPr>
      <w:r w:rsidRPr="0782EBA6">
        <w:rPr>
          <w:sz w:val="22"/>
          <w:szCs w:val="22"/>
        </w:rPr>
        <w:t>J0689</w:t>
      </w:r>
    </w:p>
    <w:p w14:paraId="49E388E5" w14:textId="77777777" w:rsidR="00591615" w:rsidRDefault="00591615" w:rsidP="00591615">
      <w:pPr>
        <w:ind w:left="360"/>
        <w:rPr>
          <w:sz w:val="22"/>
          <w:szCs w:val="22"/>
        </w:rPr>
      </w:pPr>
      <w:r w:rsidRPr="0005440E">
        <w:rPr>
          <w:sz w:val="22"/>
          <w:szCs w:val="22"/>
        </w:rPr>
        <w:t>J0690</w:t>
      </w:r>
    </w:p>
    <w:p w14:paraId="7DE0105E" w14:textId="2F664D04" w:rsidR="00260667" w:rsidRPr="0005440E" w:rsidRDefault="00260667" w:rsidP="00591615">
      <w:pPr>
        <w:ind w:left="360"/>
        <w:rPr>
          <w:sz w:val="22"/>
          <w:szCs w:val="22"/>
        </w:rPr>
      </w:pPr>
      <w:r>
        <w:rPr>
          <w:sz w:val="22"/>
          <w:szCs w:val="22"/>
        </w:rPr>
        <w:t>J0691</w:t>
      </w:r>
    </w:p>
    <w:p w14:paraId="39078A7D" w14:textId="77777777" w:rsidR="00591615" w:rsidRPr="0005440E" w:rsidRDefault="00591615" w:rsidP="00591615">
      <w:pPr>
        <w:ind w:left="360"/>
        <w:rPr>
          <w:sz w:val="22"/>
          <w:szCs w:val="22"/>
        </w:rPr>
      </w:pPr>
      <w:r w:rsidRPr="0005440E">
        <w:rPr>
          <w:sz w:val="22"/>
          <w:szCs w:val="22"/>
        </w:rPr>
        <w:t>J0692</w:t>
      </w:r>
    </w:p>
    <w:p w14:paraId="7158BA52" w14:textId="77777777" w:rsidR="00591615" w:rsidRDefault="00591615" w:rsidP="00591615">
      <w:pPr>
        <w:ind w:left="360"/>
        <w:rPr>
          <w:sz w:val="22"/>
          <w:szCs w:val="22"/>
        </w:rPr>
      </w:pPr>
      <w:r w:rsidRPr="0005440E">
        <w:rPr>
          <w:sz w:val="22"/>
          <w:szCs w:val="22"/>
        </w:rPr>
        <w:t>J0694</w:t>
      </w:r>
    </w:p>
    <w:p w14:paraId="7E44157F" w14:textId="7B93DEDC" w:rsidR="00260667" w:rsidRPr="0005440E" w:rsidRDefault="00260667" w:rsidP="00591615">
      <w:pPr>
        <w:ind w:left="360"/>
        <w:rPr>
          <w:sz w:val="22"/>
          <w:szCs w:val="22"/>
        </w:rPr>
      </w:pPr>
      <w:r>
        <w:rPr>
          <w:sz w:val="22"/>
          <w:szCs w:val="22"/>
        </w:rPr>
        <w:t>J0695</w:t>
      </w:r>
    </w:p>
    <w:p w14:paraId="73F0BE9E" w14:textId="77777777" w:rsidR="00591615" w:rsidRPr="0005440E" w:rsidRDefault="00591615" w:rsidP="00591615">
      <w:pPr>
        <w:ind w:left="360"/>
        <w:rPr>
          <w:sz w:val="22"/>
          <w:szCs w:val="22"/>
        </w:rPr>
      </w:pPr>
      <w:r w:rsidRPr="0005440E">
        <w:rPr>
          <w:sz w:val="22"/>
          <w:szCs w:val="22"/>
        </w:rPr>
        <w:lastRenderedPageBreak/>
        <w:t>J0696</w:t>
      </w:r>
    </w:p>
    <w:p w14:paraId="75CDA3B7" w14:textId="77777777" w:rsidR="00591615" w:rsidRPr="0005440E" w:rsidRDefault="00591615" w:rsidP="00591615">
      <w:pPr>
        <w:ind w:left="360"/>
        <w:rPr>
          <w:sz w:val="22"/>
          <w:szCs w:val="22"/>
        </w:rPr>
      </w:pPr>
      <w:r w:rsidRPr="0782EBA6">
        <w:rPr>
          <w:sz w:val="22"/>
          <w:szCs w:val="22"/>
        </w:rPr>
        <w:t>J0697</w:t>
      </w:r>
    </w:p>
    <w:p w14:paraId="03176CAC" w14:textId="5742741A" w:rsidR="0B88616F" w:rsidRDefault="0B88616F" w:rsidP="0782EBA6">
      <w:pPr>
        <w:ind w:left="360"/>
        <w:rPr>
          <w:sz w:val="22"/>
          <w:szCs w:val="22"/>
        </w:rPr>
      </w:pPr>
      <w:r w:rsidRPr="0782EBA6">
        <w:rPr>
          <w:sz w:val="22"/>
          <w:szCs w:val="22"/>
        </w:rPr>
        <w:t>J0701</w:t>
      </w:r>
    </w:p>
    <w:p w14:paraId="6D0E881B" w14:textId="77777777" w:rsidR="00591615" w:rsidRDefault="00591615" w:rsidP="00591615">
      <w:pPr>
        <w:ind w:left="360"/>
        <w:rPr>
          <w:sz w:val="22"/>
          <w:szCs w:val="22"/>
        </w:rPr>
      </w:pPr>
      <w:r w:rsidRPr="0005440E">
        <w:rPr>
          <w:sz w:val="22"/>
          <w:szCs w:val="22"/>
        </w:rPr>
        <w:t>J0702</w:t>
      </w:r>
    </w:p>
    <w:p w14:paraId="0695F749" w14:textId="2A8E9A5C" w:rsidR="008645EB" w:rsidRDefault="008645EB" w:rsidP="00591615">
      <w:pPr>
        <w:ind w:left="360"/>
        <w:rPr>
          <w:sz w:val="22"/>
          <w:szCs w:val="22"/>
        </w:rPr>
      </w:pPr>
      <w:r>
        <w:rPr>
          <w:sz w:val="22"/>
          <w:szCs w:val="22"/>
        </w:rPr>
        <w:t>J0703</w:t>
      </w:r>
    </w:p>
    <w:p w14:paraId="4226DEB7" w14:textId="1E3400AF" w:rsidR="00FA68BD" w:rsidRPr="0005440E" w:rsidRDefault="00FA68BD" w:rsidP="00591615">
      <w:pPr>
        <w:ind w:left="360"/>
        <w:rPr>
          <w:sz w:val="22"/>
          <w:szCs w:val="22"/>
        </w:rPr>
      </w:pPr>
      <w:r>
        <w:rPr>
          <w:sz w:val="22"/>
          <w:szCs w:val="22"/>
        </w:rPr>
        <w:t>J0706</w:t>
      </w:r>
    </w:p>
    <w:p w14:paraId="618871E9" w14:textId="77777777" w:rsidR="00591615" w:rsidRPr="0005440E" w:rsidRDefault="00591615" w:rsidP="00591615">
      <w:pPr>
        <w:ind w:left="360"/>
        <w:rPr>
          <w:sz w:val="22"/>
          <w:szCs w:val="22"/>
        </w:rPr>
      </w:pPr>
      <w:r w:rsidRPr="0005440E">
        <w:rPr>
          <w:sz w:val="22"/>
          <w:szCs w:val="22"/>
        </w:rPr>
        <w:t>J0712</w:t>
      </w:r>
    </w:p>
    <w:p w14:paraId="4A86EC75" w14:textId="77777777" w:rsidR="00591615" w:rsidRPr="0005440E" w:rsidRDefault="00591615" w:rsidP="00591615">
      <w:pPr>
        <w:ind w:left="360"/>
        <w:rPr>
          <w:sz w:val="22"/>
          <w:szCs w:val="22"/>
        </w:rPr>
      </w:pPr>
      <w:r w:rsidRPr="0005440E">
        <w:rPr>
          <w:sz w:val="22"/>
          <w:szCs w:val="22"/>
        </w:rPr>
        <w:t>J0713</w:t>
      </w:r>
    </w:p>
    <w:p w14:paraId="352A252A" w14:textId="77777777" w:rsidR="00591615" w:rsidRPr="0005440E" w:rsidRDefault="00591615" w:rsidP="00591615">
      <w:pPr>
        <w:ind w:left="360"/>
        <w:rPr>
          <w:sz w:val="22"/>
          <w:szCs w:val="22"/>
        </w:rPr>
      </w:pPr>
      <w:r w:rsidRPr="0005440E">
        <w:rPr>
          <w:sz w:val="22"/>
          <w:szCs w:val="22"/>
        </w:rPr>
        <w:t>J0714</w:t>
      </w:r>
    </w:p>
    <w:p w14:paraId="2CE07BE0" w14:textId="77777777" w:rsidR="00591615" w:rsidRPr="0005440E" w:rsidRDefault="00591615" w:rsidP="00591615">
      <w:pPr>
        <w:ind w:left="360"/>
        <w:rPr>
          <w:sz w:val="22"/>
          <w:szCs w:val="22"/>
        </w:rPr>
      </w:pPr>
      <w:r w:rsidRPr="0005440E">
        <w:rPr>
          <w:sz w:val="22"/>
          <w:szCs w:val="22"/>
        </w:rPr>
        <w:t>J0716</w:t>
      </w:r>
    </w:p>
    <w:p w14:paraId="3AFCFC05" w14:textId="77777777" w:rsidR="00591615" w:rsidRPr="0005440E" w:rsidRDefault="00591615" w:rsidP="00591615">
      <w:pPr>
        <w:ind w:left="360"/>
        <w:rPr>
          <w:sz w:val="22"/>
          <w:szCs w:val="22"/>
        </w:rPr>
      </w:pPr>
      <w:r w:rsidRPr="0005440E">
        <w:rPr>
          <w:sz w:val="22"/>
          <w:szCs w:val="22"/>
        </w:rPr>
        <w:t>J0717</w:t>
      </w:r>
    </w:p>
    <w:p w14:paraId="165D15C6" w14:textId="77777777" w:rsidR="00591615" w:rsidRDefault="00591615" w:rsidP="00591615">
      <w:pPr>
        <w:ind w:left="360"/>
        <w:rPr>
          <w:sz w:val="22"/>
          <w:szCs w:val="22"/>
        </w:rPr>
      </w:pPr>
      <w:r w:rsidRPr="0005440E">
        <w:rPr>
          <w:sz w:val="22"/>
          <w:szCs w:val="22"/>
        </w:rPr>
        <w:t>J0720</w:t>
      </w:r>
    </w:p>
    <w:p w14:paraId="439C8A6B" w14:textId="0DE83011" w:rsidR="00FA68BD" w:rsidRDefault="00FA68BD" w:rsidP="00591615">
      <w:pPr>
        <w:ind w:left="360"/>
        <w:rPr>
          <w:sz w:val="22"/>
          <w:szCs w:val="22"/>
        </w:rPr>
      </w:pPr>
      <w:r>
        <w:rPr>
          <w:sz w:val="22"/>
          <w:szCs w:val="22"/>
        </w:rPr>
        <w:t>J0736</w:t>
      </w:r>
    </w:p>
    <w:p w14:paraId="55F28317" w14:textId="6477887C" w:rsidR="00FA68BD" w:rsidRDefault="00FA68BD" w:rsidP="00591615">
      <w:pPr>
        <w:ind w:left="360"/>
        <w:rPr>
          <w:sz w:val="22"/>
          <w:szCs w:val="22"/>
        </w:rPr>
      </w:pPr>
      <w:r>
        <w:rPr>
          <w:sz w:val="22"/>
          <w:szCs w:val="22"/>
        </w:rPr>
        <w:t>J0737</w:t>
      </w:r>
    </w:p>
    <w:p w14:paraId="028EE0D7" w14:textId="3FC943E8" w:rsidR="00DC29F4" w:rsidRPr="0005440E" w:rsidRDefault="00DC29F4" w:rsidP="00591615">
      <w:pPr>
        <w:ind w:left="360"/>
        <w:rPr>
          <w:sz w:val="22"/>
          <w:szCs w:val="22"/>
        </w:rPr>
      </w:pPr>
      <w:r>
        <w:rPr>
          <w:sz w:val="22"/>
          <w:szCs w:val="22"/>
        </w:rPr>
        <w:t>J0739</w:t>
      </w:r>
    </w:p>
    <w:p w14:paraId="0C190B20" w14:textId="77777777" w:rsidR="00591615" w:rsidRPr="0005440E" w:rsidRDefault="00591615" w:rsidP="00591615">
      <w:pPr>
        <w:ind w:left="360"/>
        <w:rPr>
          <w:sz w:val="22"/>
          <w:szCs w:val="22"/>
        </w:rPr>
      </w:pPr>
      <w:r w:rsidRPr="0005440E">
        <w:rPr>
          <w:sz w:val="22"/>
          <w:szCs w:val="22"/>
        </w:rPr>
        <w:t>J0740</w:t>
      </w:r>
    </w:p>
    <w:p w14:paraId="37CC74F6" w14:textId="77777777" w:rsidR="00591615" w:rsidRPr="0005440E" w:rsidRDefault="00591615" w:rsidP="00591615">
      <w:pPr>
        <w:ind w:left="360"/>
        <w:rPr>
          <w:sz w:val="22"/>
          <w:szCs w:val="22"/>
        </w:rPr>
      </w:pPr>
      <w:r w:rsidRPr="0005440E">
        <w:rPr>
          <w:sz w:val="22"/>
          <w:szCs w:val="22"/>
        </w:rPr>
        <w:t>J0741</w:t>
      </w:r>
    </w:p>
    <w:p w14:paraId="39AFCCE5" w14:textId="77777777" w:rsidR="00591615" w:rsidRPr="0005440E" w:rsidRDefault="00591615" w:rsidP="00591615">
      <w:pPr>
        <w:ind w:left="360"/>
        <w:rPr>
          <w:sz w:val="22"/>
          <w:szCs w:val="22"/>
        </w:rPr>
      </w:pPr>
      <w:r w:rsidRPr="0005440E">
        <w:rPr>
          <w:sz w:val="22"/>
          <w:szCs w:val="22"/>
        </w:rPr>
        <w:t>J0742</w:t>
      </w:r>
    </w:p>
    <w:p w14:paraId="28544AA1" w14:textId="77777777" w:rsidR="00591615" w:rsidRPr="0005440E" w:rsidRDefault="00591615" w:rsidP="00591615">
      <w:pPr>
        <w:ind w:left="360"/>
        <w:rPr>
          <w:sz w:val="22"/>
          <w:szCs w:val="22"/>
        </w:rPr>
      </w:pPr>
      <w:r w:rsidRPr="0005440E">
        <w:rPr>
          <w:sz w:val="22"/>
          <w:szCs w:val="22"/>
        </w:rPr>
        <w:t>J0743</w:t>
      </w:r>
    </w:p>
    <w:p w14:paraId="44BFC95F" w14:textId="77777777" w:rsidR="00591615" w:rsidRPr="0005440E" w:rsidRDefault="00591615" w:rsidP="00591615">
      <w:pPr>
        <w:ind w:left="360"/>
        <w:rPr>
          <w:sz w:val="22"/>
          <w:szCs w:val="22"/>
        </w:rPr>
      </w:pPr>
      <w:r w:rsidRPr="0005440E">
        <w:rPr>
          <w:sz w:val="22"/>
          <w:szCs w:val="22"/>
        </w:rPr>
        <w:t>J0770</w:t>
      </w:r>
    </w:p>
    <w:p w14:paraId="0C9D14E9" w14:textId="77777777" w:rsidR="00591615" w:rsidRPr="0005440E" w:rsidRDefault="00591615" w:rsidP="00591615">
      <w:pPr>
        <w:ind w:left="360"/>
        <w:rPr>
          <w:sz w:val="22"/>
          <w:szCs w:val="22"/>
        </w:rPr>
      </w:pPr>
      <w:r w:rsidRPr="0005440E">
        <w:rPr>
          <w:sz w:val="22"/>
          <w:szCs w:val="22"/>
        </w:rPr>
        <w:t>J0775</w:t>
      </w:r>
    </w:p>
    <w:p w14:paraId="0137E87E" w14:textId="77777777" w:rsidR="00591615" w:rsidRDefault="00591615" w:rsidP="00591615">
      <w:pPr>
        <w:ind w:left="360"/>
        <w:rPr>
          <w:sz w:val="22"/>
          <w:szCs w:val="22"/>
        </w:rPr>
      </w:pPr>
      <w:r w:rsidRPr="0005440E">
        <w:rPr>
          <w:sz w:val="22"/>
          <w:szCs w:val="22"/>
        </w:rPr>
        <w:t>J0780</w:t>
      </w:r>
    </w:p>
    <w:p w14:paraId="58DEE5F1" w14:textId="76A91006" w:rsidR="00591615" w:rsidRDefault="00FA68BD" w:rsidP="00591615">
      <w:pPr>
        <w:ind w:left="360"/>
        <w:rPr>
          <w:sz w:val="22"/>
          <w:szCs w:val="22"/>
        </w:rPr>
      </w:pPr>
      <w:r>
        <w:rPr>
          <w:sz w:val="22"/>
          <w:szCs w:val="22"/>
        </w:rPr>
        <w:t>J0791</w:t>
      </w:r>
    </w:p>
    <w:p w14:paraId="46A13715" w14:textId="7610C55C" w:rsidR="00157421" w:rsidRDefault="00157421" w:rsidP="00591615">
      <w:pPr>
        <w:ind w:left="360"/>
        <w:rPr>
          <w:sz w:val="22"/>
          <w:szCs w:val="22"/>
        </w:rPr>
      </w:pPr>
      <w:r>
        <w:rPr>
          <w:sz w:val="22"/>
          <w:szCs w:val="22"/>
        </w:rPr>
        <w:t>J0801</w:t>
      </w:r>
    </w:p>
    <w:p w14:paraId="5EB05F01" w14:textId="7E417A26" w:rsidR="00732BFC" w:rsidRPr="0005440E" w:rsidRDefault="00157421" w:rsidP="00B53E4E">
      <w:pPr>
        <w:ind w:left="360"/>
        <w:rPr>
          <w:sz w:val="22"/>
          <w:szCs w:val="22"/>
        </w:rPr>
      </w:pPr>
      <w:r>
        <w:rPr>
          <w:sz w:val="22"/>
          <w:szCs w:val="22"/>
        </w:rPr>
        <w:t>J0802</w:t>
      </w:r>
    </w:p>
    <w:p w14:paraId="7A2822EB" w14:textId="77777777" w:rsidR="00591615" w:rsidRPr="0005440E" w:rsidRDefault="00591615" w:rsidP="00591615">
      <w:pPr>
        <w:ind w:left="360"/>
        <w:rPr>
          <w:sz w:val="22"/>
          <w:szCs w:val="22"/>
        </w:rPr>
      </w:pPr>
      <w:r w:rsidRPr="0005440E">
        <w:rPr>
          <w:sz w:val="22"/>
          <w:szCs w:val="22"/>
        </w:rPr>
        <w:t>J0834</w:t>
      </w:r>
    </w:p>
    <w:p w14:paraId="70D08AE7" w14:textId="77777777" w:rsidR="00591615" w:rsidRPr="0005440E" w:rsidRDefault="00591615" w:rsidP="00591615">
      <w:pPr>
        <w:ind w:left="360"/>
        <w:rPr>
          <w:sz w:val="22"/>
          <w:szCs w:val="22"/>
        </w:rPr>
      </w:pPr>
      <w:r w:rsidRPr="0005440E">
        <w:rPr>
          <w:sz w:val="22"/>
          <w:szCs w:val="22"/>
        </w:rPr>
        <w:t>J0840</w:t>
      </w:r>
    </w:p>
    <w:p w14:paraId="0B6DB1BD" w14:textId="77777777" w:rsidR="00591615" w:rsidRDefault="00591615" w:rsidP="00591615">
      <w:pPr>
        <w:ind w:left="360"/>
        <w:rPr>
          <w:sz w:val="22"/>
          <w:szCs w:val="22"/>
        </w:rPr>
      </w:pPr>
      <w:r w:rsidRPr="0005440E">
        <w:rPr>
          <w:sz w:val="22"/>
          <w:szCs w:val="22"/>
        </w:rPr>
        <w:t>J0850</w:t>
      </w:r>
    </w:p>
    <w:p w14:paraId="61B8B867" w14:textId="1B190B6B" w:rsidR="00952AB3" w:rsidRDefault="00952AB3" w:rsidP="00591615">
      <w:pPr>
        <w:ind w:left="360"/>
        <w:rPr>
          <w:sz w:val="22"/>
          <w:szCs w:val="22"/>
        </w:rPr>
      </w:pPr>
      <w:r>
        <w:rPr>
          <w:sz w:val="22"/>
          <w:szCs w:val="22"/>
        </w:rPr>
        <w:t>J0873</w:t>
      </w:r>
    </w:p>
    <w:p w14:paraId="150A42F4" w14:textId="4294397A" w:rsidR="00952AB3" w:rsidRPr="0005440E" w:rsidRDefault="00952AB3" w:rsidP="00591615">
      <w:pPr>
        <w:ind w:left="360"/>
        <w:rPr>
          <w:sz w:val="22"/>
          <w:szCs w:val="22"/>
        </w:rPr>
      </w:pPr>
      <w:r>
        <w:rPr>
          <w:sz w:val="22"/>
          <w:szCs w:val="22"/>
        </w:rPr>
        <w:t>J0874</w:t>
      </w:r>
    </w:p>
    <w:p w14:paraId="0A484FD8" w14:textId="77777777" w:rsidR="00591615" w:rsidRDefault="00591615" w:rsidP="00591615">
      <w:pPr>
        <w:ind w:left="360"/>
        <w:rPr>
          <w:sz w:val="22"/>
          <w:szCs w:val="22"/>
        </w:rPr>
      </w:pPr>
      <w:r w:rsidRPr="0005440E">
        <w:rPr>
          <w:sz w:val="22"/>
          <w:szCs w:val="22"/>
        </w:rPr>
        <w:t>J0875</w:t>
      </w:r>
    </w:p>
    <w:p w14:paraId="3E52F99C" w14:textId="68028CF5" w:rsidR="008645EB" w:rsidRPr="0005440E" w:rsidRDefault="008645EB" w:rsidP="00591615">
      <w:pPr>
        <w:ind w:left="360"/>
        <w:rPr>
          <w:sz w:val="22"/>
          <w:szCs w:val="22"/>
        </w:rPr>
      </w:pPr>
      <w:r>
        <w:rPr>
          <w:sz w:val="22"/>
          <w:szCs w:val="22"/>
        </w:rPr>
        <w:t>J0877</w:t>
      </w:r>
    </w:p>
    <w:p w14:paraId="132BBD15" w14:textId="77777777" w:rsidR="00591615" w:rsidRDefault="00591615" w:rsidP="00591615">
      <w:pPr>
        <w:ind w:left="360"/>
        <w:rPr>
          <w:sz w:val="22"/>
          <w:szCs w:val="22"/>
        </w:rPr>
      </w:pPr>
      <w:r w:rsidRPr="0005440E">
        <w:rPr>
          <w:sz w:val="22"/>
          <w:szCs w:val="22"/>
        </w:rPr>
        <w:t>J0878</w:t>
      </w:r>
    </w:p>
    <w:p w14:paraId="1C2955E0" w14:textId="023233EE" w:rsidR="00DC29F4" w:rsidRPr="0005440E" w:rsidRDefault="00DC29F4" w:rsidP="00591615">
      <w:pPr>
        <w:ind w:left="360"/>
        <w:rPr>
          <w:sz w:val="22"/>
          <w:szCs w:val="22"/>
        </w:rPr>
      </w:pPr>
      <w:r>
        <w:rPr>
          <w:sz w:val="22"/>
          <w:szCs w:val="22"/>
        </w:rPr>
        <w:t>J0879</w:t>
      </w:r>
    </w:p>
    <w:p w14:paraId="1001772B" w14:textId="77777777" w:rsidR="00591615" w:rsidRPr="0005440E" w:rsidRDefault="00591615" w:rsidP="00591615">
      <w:pPr>
        <w:ind w:left="360"/>
        <w:rPr>
          <w:sz w:val="22"/>
          <w:szCs w:val="22"/>
        </w:rPr>
      </w:pPr>
      <w:r w:rsidRPr="0005440E">
        <w:rPr>
          <w:sz w:val="22"/>
          <w:szCs w:val="22"/>
        </w:rPr>
        <w:t>J0881</w:t>
      </w:r>
    </w:p>
    <w:p w14:paraId="23456A5D" w14:textId="77777777" w:rsidR="00591615" w:rsidRPr="0005440E" w:rsidRDefault="00591615" w:rsidP="00591615">
      <w:pPr>
        <w:ind w:left="360"/>
        <w:rPr>
          <w:sz w:val="22"/>
          <w:szCs w:val="22"/>
        </w:rPr>
      </w:pPr>
      <w:r w:rsidRPr="0005440E">
        <w:rPr>
          <w:sz w:val="22"/>
          <w:szCs w:val="22"/>
        </w:rPr>
        <w:t>J0882</w:t>
      </w:r>
    </w:p>
    <w:p w14:paraId="390E3F09" w14:textId="77777777" w:rsidR="00591615" w:rsidRPr="0005440E" w:rsidRDefault="00591615" w:rsidP="00591615">
      <w:pPr>
        <w:ind w:left="360"/>
        <w:rPr>
          <w:sz w:val="22"/>
          <w:szCs w:val="22"/>
        </w:rPr>
      </w:pPr>
      <w:r w:rsidRPr="0005440E">
        <w:rPr>
          <w:sz w:val="22"/>
          <w:szCs w:val="22"/>
        </w:rPr>
        <w:t>J0883</w:t>
      </w:r>
    </w:p>
    <w:p w14:paraId="72952085" w14:textId="77777777" w:rsidR="00591615" w:rsidRPr="0005440E" w:rsidRDefault="00591615" w:rsidP="00591615">
      <w:pPr>
        <w:ind w:left="360"/>
        <w:rPr>
          <w:sz w:val="22"/>
          <w:szCs w:val="22"/>
        </w:rPr>
      </w:pPr>
      <w:r w:rsidRPr="0005440E">
        <w:rPr>
          <w:sz w:val="22"/>
          <w:szCs w:val="22"/>
        </w:rPr>
        <w:t>J0884</w:t>
      </w:r>
    </w:p>
    <w:p w14:paraId="5E0D8FDE" w14:textId="77777777" w:rsidR="00591615" w:rsidRPr="0005440E" w:rsidRDefault="00591615" w:rsidP="00591615">
      <w:pPr>
        <w:ind w:left="360"/>
        <w:rPr>
          <w:sz w:val="22"/>
          <w:szCs w:val="22"/>
        </w:rPr>
      </w:pPr>
      <w:r w:rsidRPr="0005440E">
        <w:rPr>
          <w:sz w:val="22"/>
          <w:szCs w:val="22"/>
        </w:rPr>
        <w:t>J0885</w:t>
      </w:r>
    </w:p>
    <w:p w14:paraId="495513BC" w14:textId="77777777" w:rsidR="00591615" w:rsidRPr="0005440E" w:rsidRDefault="00591615" w:rsidP="00591615">
      <w:pPr>
        <w:ind w:left="360"/>
        <w:rPr>
          <w:sz w:val="22"/>
          <w:szCs w:val="22"/>
        </w:rPr>
      </w:pPr>
      <w:r w:rsidRPr="0005440E">
        <w:rPr>
          <w:sz w:val="22"/>
          <w:szCs w:val="22"/>
        </w:rPr>
        <w:t>J0887</w:t>
      </w:r>
    </w:p>
    <w:p w14:paraId="5FE2F633" w14:textId="77777777" w:rsidR="00591615" w:rsidRPr="0005440E" w:rsidRDefault="00591615" w:rsidP="00591615">
      <w:pPr>
        <w:ind w:left="360"/>
        <w:rPr>
          <w:sz w:val="22"/>
          <w:szCs w:val="22"/>
        </w:rPr>
      </w:pPr>
      <w:r w:rsidRPr="0005440E">
        <w:rPr>
          <w:sz w:val="22"/>
          <w:szCs w:val="22"/>
        </w:rPr>
        <w:t>J0888</w:t>
      </w:r>
    </w:p>
    <w:p w14:paraId="210BF9BE" w14:textId="4986E47A" w:rsidR="00591615" w:rsidRDefault="00591615" w:rsidP="00591615">
      <w:pPr>
        <w:ind w:left="360"/>
        <w:rPr>
          <w:sz w:val="22"/>
          <w:szCs w:val="22"/>
        </w:rPr>
      </w:pPr>
      <w:r w:rsidRPr="0005440E">
        <w:rPr>
          <w:sz w:val="22"/>
          <w:szCs w:val="22"/>
        </w:rPr>
        <w:t>J0890</w:t>
      </w:r>
    </w:p>
    <w:p w14:paraId="56F7F7A8" w14:textId="2A39212A" w:rsidR="00BE405F" w:rsidRDefault="00BE405F" w:rsidP="00591615">
      <w:pPr>
        <w:ind w:left="360"/>
        <w:rPr>
          <w:sz w:val="22"/>
          <w:szCs w:val="22"/>
        </w:rPr>
      </w:pPr>
      <w:r>
        <w:rPr>
          <w:sz w:val="22"/>
          <w:szCs w:val="22"/>
        </w:rPr>
        <w:t>J0891</w:t>
      </w:r>
    </w:p>
    <w:p w14:paraId="6CBA1907" w14:textId="568565EF" w:rsidR="00BE405F" w:rsidRDefault="00BE405F" w:rsidP="00591615">
      <w:pPr>
        <w:ind w:left="360"/>
        <w:rPr>
          <w:sz w:val="22"/>
          <w:szCs w:val="22"/>
        </w:rPr>
      </w:pPr>
      <w:r>
        <w:rPr>
          <w:sz w:val="22"/>
          <w:szCs w:val="22"/>
        </w:rPr>
        <w:t>J0892</w:t>
      </w:r>
    </w:p>
    <w:p w14:paraId="56A4542B" w14:textId="26C9193E" w:rsidR="00BE405F" w:rsidRPr="0005440E" w:rsidRDefault="00BE405F" w:rsidP="00591615">
      <w:pPr>
        <w:ind w:left="360"/>
        <w:rPr>
          <w:sz w:val="22"/>
          <w:szCs w:val="22"/>
        </w:rPr>
      </w:pPr>
      <w:r>
        <w:rPr>
          <w:sz w:val="22"/>
          <w:szCs w:val="22"/>
        </w:rPr>
        <w:t>J0893</w:t>
      </w:r>
    </w:p>
    <w:p w14:paraId="6378A11F" w14:textId="77777777" w:rsidR="00591615" w:rsidRPr="0005440E" w:rsidRDefault="00591615" w:rsidP="00591615">
      <w:pPr>
        <w:ind w:left="360"/>
        <w:rPr>
          <w:sz w:val="22"/>
          <w:szCs w:val="22"/>
        </w:rPr>
      </w:pPr>
      <w:r w:rsidRPr="0005440E">
        <w:rPr>
          <w:sz w:val="22"/>
          <w:szCs w:val="22"/>
        </w:rPr>
        <w:t>J0894</w:t>
      </w:r>
    </w:p>
    <w:p w14:paraId="25CA1DD2" w14:textId="77777777" w:rsidR="00591615" w:rsidRDefault="00591615" w:rsidP="00591615">
      <w:pPr>
        <w:ind w:left="360"/>
        <w:rPr>
          <w:sz w:val="22"/>
          <w:szCs w:val="22"/>
        </w:rPr>
      </w:pPr>
      <w:r w:rsidRPr="0005440E">
        <w:rPr>
          <w:sz w:val="22"/>
          <w:szCs w:val="22"/>
        </w:rPr>
        <w:t>J0895</w:t>
      </w:r>
    </w:p>
    <w:p w14:paraId="75FC4D5D" w14:textId="6AAC5FC1" w:rsidR="00FA68BD" w:rsidRPr="0005440E" w:rsidRDefault="00FA68BD" w:rsidP="00591615">
      <w:pPr>
        <w:ind w:left="360"/>
        <w:rPr>
          <w:sz w:val="22"/>
          <w:szCs w:val="22"/>
        </w:rPr>
      </w:pPr>
      <w:r>
        <w:rPr>
          <w:sz w:val="22"/>
          <w:szCs w:val="22"/>
        </w:rPr>
        <w:t>J0896</w:t>
      </w:r>
    </w:p>
    <w:p w14:paraId="55E6C8EB" w14:textId="14FD1853" w:rsidR="00591615" w:rsidRDefault="00591615" w:rsidP="00591615">
      <w:pPr>
        <w:ind w:left="360"/>
        <w:rPr>
          <w:sz w:val="22"/>
          <w:szCs w:val="22"/>
        </w:rPr>
      </w:pPr>
      <w:r w:rsidRPr="0005440E">
        <w:rPr>
          <w:sz w:val="22"/>
          <w:szCs w:val="22"/>
        </w:rPr>
        <w:t>J0897</w:t>
      </w:r>
    </w:p>
    <w:p w14:paraId="4C9AF075" w14:textId="01695F21" w:rsidR="004A6111" w:rsidRDefault="004A6111" w:rsidP="00591615">
      <w:pPr>
        <w:ind w:left="360"/>
        <w:rPr>
          <w:sz w:val="22"/>
          <w:szCs w:val="22"/>
        </w:rPr>
      </w:pPr>
      <w:r>
        <w:rPr>
          <w:sz w:val="22"/>
          <w:szCs w:val="22"/>
        </w:rPr>
        <w:t>J0898</w:t>
      </w:r>
    </w:p>
    <w:p w14:paraId="42732086" w14:textId="17F6D353" w:rsidR="004A6111" w:rsidRPr="0005440E" w:rsidRDefault="004A6111" w:rsidP="00591615">
      <w:pPr>
        <w:ind w:left="360"/>
        <w:rPr>
          <w:sz w:val="22"/>
          <w:szCs w:val="22"/>
        </w:rPr>
      </w:pPr>
      <w:r>
        <w:rPr>
          <w:sz w:val="22"/>
          <w:szCs w:val="22"/>
        </w:rPr>
        <w:t>J0899</w:t>
      </w:r>
    </w:p>
    <w:p w14:paraId="11B6D217" w14:textId="77777777" w:rsidR="00591615" w:rsidRPr="0005440E" w:rsidRDefault="00591615" w:rsidP="00591615">
      <w:pPr>
        <w:ind w:left="360"/>
        <w:rPr>
          <w:sz w:val="22"/>
          <w:szCs w:val="22"/>
        </w:rPr>
      </w:pPr>
      <w:r w:rsidRPr="0005440E">
        <w:rPr>
          <w:sz w:val="22"/>
          <w:szCs w:val="22"/>
        </w:rPr>
        <w:t>J1000</w:t>
      </w:r>
    </w:p>
    <w:p w14:paraId="2DA6735B" w14:textId="77777777" w:rsidR="00591615" w:rsidRPr="0005440E" w:rsidRDefault="00591615" w:rsidP="00591615">
      <w:pPr>
        <w:ind w:left="360"/>
        <w:rPr>
          <w:sz w:val="22"/>
          <w:szCs w:val="22"/>
        </w:rPr>
      </w:pPr>
      <w:r w:rsidRPr="0005440E">
        <w:rPr>
          <w:sz w:val="22"/>
          <w:szCs w:val="22"/>
        </w:rPr>
        <w:t>J1020</w:t>
      </w:r>
    </w:p>
    <w:p w14:paraId="65A429F8" w14:textId="77777777" w:rsidR="00591615" w:rsidRPr="0005440E" w:rsidRDefault="00591615" w:rsidP="00591615">
      <w:pPr>
        <w:ind w:left="360"/>
        <w:rPr>
          <w:sz w:val="22"/>
          <w:szCs w:val="22"/>
        </w:rPr>
      </w:pPr>
      <w:r w:rsidRPr="0005440E">
        <w:rPr>
          <w:sz w:val="22"/>
          <w:szCs w:val="22"/>
        </w:rPr>
        <w:t>J1030</w:t>
      </w:r>
    </w:p>
    <w:p w14:paraId="65EB0CF9" w14:textId="77777777" w:rsidR="00591615" w:rsidRPr="0005440E" w:rsidRDefault="00591615" w:rsidP="00591615">
      <w:pPr>
        <w:ind w:left="360"/>
        <w:rPr>
          <w:sz w:val="22"/>
          <w:szCs w:val="22"/>
        </w:rPr>
      </w:pPr>
      <w:r w:rsidRPr="0005440E">
        <w:rPr>
          <w:sz w:val="22"/>
          <w:szCs w:val="22"/>
        </w:rPr>
        <w:t>J1040</w:t>
      </w:r>
    </w:p>
    <w:p w14:paraId="055D8C4B" w14:textId="77777777" w:rsidR="00591615" w:rsidRPr="0005440E" w:rsidRDefault="00591615" w:rsidP="00591615">
      <w:pPr>
        <w:ind w:left="360"/>
        <w:rPr>
          <w:sz w:val="22"/>
          <w:szCs w:val="22"/>
        </w:rPr>
      </w:pPr>
      <w:r w:rsidRPr="0005440E">
        <w:rPr>
          <w:sz w:val="22"/>
          <w:szCs w:val="22"/>
        </w:rPr>
        <w:t>J1050</w:t>
      </w:r>
    </w:p>
    <w:p w14:paraId="70DBD8EF" w14:textId="77777777" w:rsidR="00591615" w:rsidRPr="0005440E" w:rsidRDefault="00591615" w:rsidP="00591615">
      <w:pPr>
        <w:ind w:left="360"/>
        <w:rPr>
          <w:sz w:val="22"/>
          <w:szCs w:val="22"/>
        </w:rPr>
      </w:pPr>
      <w:r w:rsidRPr="0005440E">
        <w:rPr>
          <w:sz w:val="22"/>
          <w:szCs w:val="22"/>
        </w:rPr>
        <w:t>J1071</w:t>
      </w:r>
    </w:p>
    <w:p w14:paraId="3D1E31CD" w14:textId="77777777" w:rsidR="00591615" w:rsidRPr="0005440E" w:rsidRDefault="00591615" w:rsidP="00591615">
      <w:pPr>
        <w:ind w:left="360"/>
        <w:rPr>
          <w:sz w:val="22"/>
          <w:szCs w:val="22"/>
        </w:rPr>
      </w:pPr>
      <w:r w:rsidRPr="0005440E">
        <w:rPr>
          <w:sz w:val="22"/>
          <w:szCs w:val="22"/>
        </w:rPr>
        <w:t>J1094</w:t>
      </w:r>
    </w:p>
    <w:p w14:paraId="4A694B61" w14:textId="77777777" w:rsidR="00591615" w:rsidRPr="0005440E" w:rsidRDefault="00591615" w:rsidP="00591615">
      <w:pPr>
        <w:ind w:left="360"/>
        <w:rPr>
          <w:sz w:val="22"/>
          <w:szCs w:val="22"/>
        </w:rPr>
      </w:pPr>
      <w:r w:rsidRPr="0005440E">
        <w:rPr>
          <w:sz w:val="22"/>
          <w:szCs w:val="22"/>
        </w:rPr>
        <w:t>J1096</w:t>
      </w:r>
    </w:p>
    <w:p w14:paraId="447DB423" w14:textId="77777777" w:rsidR="00591615" w:rsidRPr="0005440E" w:rsidRDefault="00591615" w:rsidP="00591615">
      <w:pPr>
        <w:ind w:left="360"/>
        <w:rPr>
          <w:sz w:val="22"/>
          <w:szCs w:val="22"/>
        </w:rPr>
      </w:pPr>
      <w:r w:rsidRPr="0005440E">
        <w:rPr>
          <w:sz w:val="22"/>
          <w:szCs w:val="22"/>
        </w:rPr>
        <w:t>J1097</w:t>
      </w:r>
    </w:p>
    <w:p w14:paraId="25746BC6" w14:textId="77777777" w:rsidR="00591615" w:rsidRDefault="00591615" w:rsidP="00591615">
      <w:pPr>
        <w:ind w:left="360"/>
        <w:rPr>
          <w:sz w:val="22"/>
          <w:szCs w:val="22"/>
        </w:rPr>
      </w:pPr>
      <w:r w:rsidRPr="0005440E">
        <w:rPr>
          <w:sz w:val="22"/>
          <w:szCs w:val="22"/>
        </w:rPr>
        <w:t>J1100</w:t>
      </w:r>
    </w:p>
    <w:p w14:paraId="597598FB" w14:textId="7DFF554B" w:rsidR="00732BFC" w:rsidRPr="0005440E" w:rsidRDefault="00732BFC" w:rsidP="00591615">
      <w:pPr>
        <w:ind w:left="360"/>
        <w:rPr>
          <w:sz w:val="22"/>
          <w:szCs w:val="22"/>
        </w:rPr>
      </w:pPr>
      <w:r>
        <w:rPr>
          <w:sz w:val="22"/>
          <w:szCs w:val="22"/>
        </w:rPr>
        <w:t>J1105</w:t>
      </w:r>
    </w:p>
    <w:p w14:paraId="7E574239" w14:textId="77777777" w:rsidR="00591615" w:rsidRPr="0005440E" w:rsidRDefault="00591615" w:rsidP="00591615">
      <w:pPr>
        <w:ind w:left="360"/>
        <w:rPr>
          <w:sz w:val="22"/>
          <w:szCs w:val="22"/>
        </w:rPr>
      </w:pPr>
      <w:r w:rsidRPr="0005440E">
        <w:rPr>
          <w:sz w:val="22"/>
          <w:szCs w:val="22"/>
        </w:rPr>
        <w:t>J1160</w:t>
      </w:r>
    </w:p>
    <w:p w14:paraId="749486DB" w14:textId="77777777" w:rsidR="00591615" w:rsidRPr="0005440E" w:rsidRDefault="00591615" w:rsidP="00591615">
      <w:pPr>
        <w:ind w:left="360"/>
        <w:rPr>
          <w:sz w:val="22"/>
          <w:szCs w:val="22"/>
        </w:rPr>
      </w:pPr>
      <w:r w:rsidRPr="0005440E">
        <w:rPr>
          <w:sz w:val="22"/>
          <w:szCs w:val="22"/>
        </w:rPr>
        <w:t>J1170</w:t>
      </w:r>
    </w:p>
    <w:p w14:paraId="01066D08" w14:textId="77777777" w:rsidR="00591615" w:rsidRPr="0005440E" w:rsidRDefault="00591615" w:rsidP="00591615">
      <w:pPr>
        <w:ind w:left="360"/>
        <w:rPr>
          <w:sz w:val="22"/>
          <w:szCs w:val="22"/>
        </w:rPr>
      </w:pPr>
      <w:r w:rsidRPr="0005440E">
        <w:rPr>
          <w:sz w:val="22"/>
          <w:szCs w:val="22"/>
        </w:rPr>
        <w:t>J1190</w:t>
      </w:r>
    </w:p>
    <w:p w14:paraId="6E918DEA" w14:textId="77777777" w:rsidR="00591615" w:rsidRPr="0005440E" w:rsidRDefault="00591615" w:rsidP="00591615">
      <w:pPr>
        <w:ind w:left="360"/>
        <w:rPr>
          <w:sz w:val="22"/>
          <w:szCs w:val="22"/>
        </w:rPr>
      </w:pPr>
      <w:r w:rsidRPr="0005440E">
        <w:rPr>
          <w:sz w:val="22"/>
          <w:szCs w:val="22"/>
        </w:rPr>
        <w:t>J1200</w:t>
      </w:r>
    </w:p>
    <w:p w14:paraId="60FE4B2F" w14:textId="77777777" w:rsidR="00591615" w:rsidRPr="0005440E" w:rsidRDefault="00591615" w:rsidP="00591615">
      <w:pPr>
        <w:ind w:left="360"/>
        <w:rPr>
          <w:sz w:val="22"/>
          <w:szCs w:val="22"/>
        </w:rPr>
      </w:pPr>
      <w:r w:rsidRPr="0005440E">
        <w:rPr>
          <w:sz w:val="22"/>
          <w:szCs w:val="22"/>
        </w:rPr>
        <w:t>J1201</w:t>
      </w:r>
    </w:p>
    <w:p w14:paraId="16973526" w14:textId="77777777" w:rsidR="00591615" w:rsidRPr="0005440E" w:rsidRDefault="00591615" w:rsidP="00591615">
      <w:pPr>
        <w:ind w:left="360"/>
        <w:rPr>
          <w:sz w:val="22"/>
          <w:szCs w:val="22"/>
        </w:rPr>
      </w:pPr>
      <w:r w:rsidRPr="0005440E">
        <w:rPr>
          <w:sz w:val="22"/>
          <w:szCs w:val="22"/>
        </w:rPr>
        <w:t>J1212</w:t>
      </w:r>
    </w:p>
    <w:p w14:paraId="41DEBBEF" w14:textId="77777777" w:rsidR="00591615" w:rsidRPr="0005440E" w:rsidRDefault="00591615" w:rsidP="00591615">
      <w:pPr>
        <w:ind w:left="360"/>
        <w:rPr>
          <w:sz w:val="22"/>
          <w:szCs w:val="22"/>
        </w:rPr>
      </w:pPr>
      <w:r w:rsidRPr="0005440E">
        <w:rPr>
          <w:sz w:val="22"/>
          <w:szCs w:val="22"/>
        </w:rPr>
        <w:t>J1240</w:t>
      </w:r>
    </w:p>
    <w:p w14:paraId="18DCA475" w14:textId="77777777" w:rsidR="00591615" w:rsidRPr="0005440E" w:rsidRDefault="00591615" w:rsidP="00591615">
      <w:pPr>
        <w:ind w:left="360"/>
        <w:rPr>
          <w:sz w:val="22"/>
          <w:szCs w:val="22"/>
        </w:rPr>
      </w:pPr>
      <w:r w:rsidRPr="0005440E">
        <w:rPr>
          <w:sz w:val="22"/>
          <w:szCs w:val="22"/>
        </w:rPr>
        <w:t>J1260</w:t>
      </w:r>
    </w:p>
    <w:p w14:paraId="639DCDCE" w14:textId="77777777" w:rsidR="00591615" w:rsidRPr="0005440E" w:rsidRDefault="00591615" w:rsidP="00591615">
      <w:pPr>
        <w:ind w:left="360"/>
        <w:rPr>
          <w:sz w:val="22"/>
          <w:szCs w:val="22"/>
        </w:rPr>
      </w:pPr>
      <w:r w:rsidRPr="0005440E">
        <w:rPr>
          <w:sz w:val="22"/>
          <w:szCs w:val="22"/>
        </w:rPr>
        <w:t>J1290</w:t>
      </w:r>
    </w:p>
    <w:p w14:paraId="37ED459B" w14:textId="77777777" w:rsidR="00591615" w:rsidRPr="0005440E" w:rsidRDefault="00591615" w:rsidP="00591615">
      <w:pPr>
        <w:ind w:left="360"/>
        <w:rPr>
          <w:sz w:val="22"/>
          <w:szCs w:val="22"/>
        </w:rPr>
      </w:pPr>
      <w:r w:rsidRPr="0005440E">
        <w:rPr>
          <w:sz w:val="22"/>
          <w:szCs w:val="22"/>
        </w:rPr>
        <w:t>J1300</w:t>
      </w:r>
    </w:p>
    <w:p w14:paraId="2494291F" w14:textId="77777777" w:rsidR="00591615" w:rsidRDefault="00591615" w:rsidP="00591615">
      <w:pPr>
        <w:ind w:left="360"/>
        <w:rPr>
          <w:sz w:val="22"/>
          <w:szCs w:val="22"/>
        </w:rPr>
      </w:pPr>
      <w:r w:rsidRPr="0005440E">
        <w:rPr>
          <w:sz w:val="22"/>
          <w:szCs w:val="22"/>
        </w:rPr>
        <w:t>J1301</w:t>
      </w:r>
    </w:p>
    <w:p w14:paraId="30222B2F" w14:textId="14EAEFBE" w:rsidR="003D58D6" w:rsidRPr="0005440E" w:rsidRDefault="003D58D6" w:rsidP="00591615">
      <w:pPr>
        <w:ind w:left="360"/>
        <w:rPr>
          <w:sz w:val="22"/>
          <w:szCs w:val="22"/>
        </w:rPr>
      </w:pPr>
      <w:r>
        <w:rPr>
          <w:sz w:val="22"/>
          <w:szCs w:val="22"/>
        </w:rPr>
        <w:t>J1302</w:t>
      </w:r>
    </w:p>
    <w:p w14:paraId="62FA4D9F" w14:textId="77777777" w:rsidR="00591615" w:rsidRPr="0005440E" w:rsidRDefault="00591615" w:rsidP="00591615">
      <w:pPr>
        <w:ind w:left="360"/>
        <w:rPr>
          <w:sz w:val="22"/>
          <w:szCs w:val="22"/>
        </w:rPr>
      </w:pPr>
      <w:r w:rsidRPr="0005440E">
        <w:rPr>
          <w:sz w:val="22"/>
          <w:szCs w:val="22"/>
        </w:rPr>
        <w:t>J1303</w:t>
      </w:r>
    </w:p>
    <w:p w14:paraId="3780B1EA" w14:textId="77777777" w:rsidR="00591615" w:rsidRDefault="00591615" w:rsidP="00591615">
      <w:pPr>
        <w:ind w:left="360"/>
        <w:rPr>
          <w:sz w:val="22"/>
          <w:szCs w:val="22"/>
        </w:rPr>
      </w:pPr>
      <w:r w:rsidRPr="0005440E">
        <w:rPr>
          <w:sz w:val="22"/>
          <w:szCs w:val="22"/>
        </w:rPr>
        <w:t>J1305</w:t>
      </w:r>
    </w:p>
    <w:p w14:paraId="52A7A4EF" w14:textId="53F1ED0C" w:rsidR="00865F87" w:rsidRPr="0005440E" w:rsidRDefault="00865F87" w:rsidP="00591615">
      <w:pPr>
        <w:ind w:left="360"/>
        <w:rPr>
          <w:sz w:val="22"/>
          <w:szCs w:val="22"/>
        </w:rPr>
      </w:pPr>
      <w:r>
        <w:rPr>
          <w:sz w:val="22"/>
          <w:szCs w:val="22"/>
        </w:rPr>
        <w:t>J1306</w:t>
      </w:r>
    </w:p>
    <w:p w14:paraId="5F364016" w14:textId="77777777" w:rsidR="00591615" w:rsidRPr="0005440E" w:rsidRDefault="00591615" w:rsidP="00591615">
      <w:pPr>
        <w:ind w:left="360"/>
        <w:rPr>
          <w:sz w:val="22"/>
          <w:szCs w:val="22"/>
        </w:rPr>
      </w:pPr>
      <w:r w:rsidRPr="0005440E">
        <w:rPr>
          <w:sz w:val="22"/>
          <w:szCs w:val="22"/>
        </w:rPr>
        <w:t>J1320</w:t>
      </w:r>
    </w:p>
    <w:p w14:paraId="3F458347" w14:textId="77777777" w:rsidR="00591615" w:rsidRDefault="00591615" w:rsidP="00591615">
      <w:pPr>
        <w:ind w:left="360"/>
        <w:rPr>
          <w:sz w:val="22"/>
          <w:szCs w:val="22"/>
        </w:rPr>
      </w:pPr>
      <w:r w:rsidRPr="0005440E">
        <w:rPr>
          <w:sz w:val="22"/>
          <w:szCs w:val="22"/>
        </w:rPr>
        <w:t>J1322</w:t>
      </w:r>
    </w:p>
    <w:p w14:paraId="010C7455" w14:textId="35DFEC39" w:rsidR="00D07A8A" w:rsidRDefault="00D07A8A" w:rsidP="00591615">
      <w:pPr>
        <w:ind w:left="360"/>
        <w:rPr>
          <w:sz w:val="22"/>
          <w:szCs w:val="22"/>
        </w:rPr>
      </w:pPr>
      <w:r>
        <w:rPr>
          <w:sz w:val="22"/>
          <w:szCs w:val="22"/>
        </w:rPr>
        <w:t>J1411</w:t>
      </w:r>
    </w:p>
    <w:p w14:paraId="2924EE08" w14:textId="24F64470" w:rsidR="00732BFC" w:rsidRPr="0005440E" w:rsidRDefault="00732BFC" w:rsidP="00591615">
      <w:pPr>
        <w:ind w:left="360"/>
        <w:rPr>
          <w:sz w:val="22"/>
          <w:szCs w:val="22"/>
        </w:rPr>
      </w:pPr>
      <w:r>
        <w:rPr>
          <w:sz w:val="22"/>
          <w:szCs w:val="22"/>
        </w:rPr>
        <w:t>J1412</w:t>
      </w:r>
    </w:p>
    <w:p w14:paraId="68CA1B39" w14:textId="77777777" w:rsidR="00591615" w:rsidRPr="0005440E" w:rsidRDefault="00591615" w:rsidP="00591615">
      <w:pPr>
        <w:ind w:left="360"/>
        <w:rPr>
          <w:sz w:val="22"/>
          <w:szCs w:val="22"/>
        </w:rPr>
      </w:pPr>
      <w:r w:rsidRPr="0005440E">
        <w:rPr>
          <w:sz w:val="22"/>
          <w:szCs w:val="22"/>
        </w:rPr>
        <w:t>J1426</w:t>
      </w:r>
    </w:p>
    <w:p w14:paraId="2C835125" w14:textId="77777777" w:rsidR="00591615" w:rsidRPr="0005440E" w:rsidRDefault="00591615" w:rsidP="00591615">
      <w:pPr>
        <w:ind w:left="360"/>
        <w:rPr>
          <w:sz w:val="22"/>
          <w:szCs w:val="22"/>
        </w:rPr>
      </w:pPr>
      <w:r w:rsidRPr="0005440E">
        <w:rPr>
          <w:sz w:val="22"/>
          <w:szCs w:val="22"/>
        </w:rPr>
        <w:t>J1427</w:t>
      </w:r>
    </w:p>
    <w:p w14:paraId="44CCC073" w14:textId="77777777" w:rsidR="00591615" w:rsidRPr="0005440E" w:rsidRDefault="00591615" w:rsidP="00591615">
      <w:pPr>
        <w:ind w:left="360"/>
        <w:rPr>
          <w:sz w:val="22"/>
          <w:szCs w:val="22"/>
        </w:rPr>
      </w:pPr>
      <w:r w:rsidRPr="0005440E">
        <w:rPr>
          <w:sz w:val="22"/>
          <w:szCs w:val="22"/>
        </w:rPr>
        <w:t>J1428</w:t>
      </w:r>
    </w:p>
    <w:p w14:paraId="7DFFC49B" w14:textId="77777777" w:rsidR="00591615" w:rsidRPr="0005440E" w:rsidRDefault="00591615" w:rsidP="00591615">
      <w:pPr>
        <w:ind w:left="360"/>
        <w:rPr>
          <w:sz w:val="22"/>
          <w:szCs w:val="22"/>
        </w:rPr>
      </w:pPr>
      <w:r w:rsidRPr="0005440E">
        <w:rPr>
          <w:sz w:val="22"/>
          <w:szCs w:val="22"/>
        </w:rPr>
        <w:t>J1429</w:t>
      </w:r>
    </w:p>
    <w:p w14:paraId="58265D6D" w14:textId="77777777" w:rsidR="00591615" w:rsidRPr="0005440E" w:rsidRDefault="00591615" w:rsidP="00591615">
      <w:pPr>
        <w:ind w:left="360"/>
        <w:rPr>
          <w:sz w:val="22"/>
          <w:szCs w:val="22"/>
        </w:rPr>
      </w:pPr>
      <w:r w:rsidRPr="0005440E">
        <w:rPr>
          <w:sz w:val="22"/>
          <w:szCs w:val="22"/>
        </w:rPr>
        <w:t>J1437</w:t>
      </w:r>
    </w:p>
    <w:p w14:paraId="52DB06D2" w14:textId="77777777" w:rsidR="00591615" w:rsidRPr="0005440E" w:rsidRDefault="00591615" w:rsidP="00591615">
      <w:pPr>
        <w:ind w:left="360"/>
        <w:rPr>
          <w:sz w:val="22"/>
          <w:szCs w:val="22"/>
        </w:rPr>
      </w:pPr>
      <w:r w:rsidRPr="0005440E">
        <w:rPr>
          <w:sz w:val="22"/>
          <w:szCs w:val="22"/>
        </w:rPr>
        <w:t>J1438</w:t>
      </w:r>
    </w:p>
    <w:p w14:paraId="37A19988" w14:textId="77777777" w:rsidR="00591615" w:rsidRDefault="00591615" w:rsidP="00591615">
      <w:pPr>
        <w:ind w:left="360"/>
        <w:rPr>
          <w:sz w:val="22"/>
          <w:szCs w:val="22"/>
        </w:rPr>
      </w:pPr>
      <w:r w:rsidRPr="0005440E">
        <w:rPr>
          <w:sz w:val="22"/>
          <w:szCs w:val="22"/>
        </w:rPr>
        <w:t>J1439</w:t>
      </w:r>
    </w:p>
    <w:p w14:paraId="60BD3CBD" w14:textId="5DA66C14" w:rsidR="00D07A8A" w:rsidRPr="0005440E" w:rsidRDefault="00FA68BD" w:rsidP="00EB0522">
      <w:pPr>
        <w:ind w:left="360"/>
        <w:rPr>
          <w:sz w:val="22"/>
          <w:szCs w:val="22"/>
        </w:rPr>
      </w:pPr>
      <w:r>
        <w:rPr>
          <w:sz w:val="22"/>
          <w:szCs w:val="22"/>
        </w:rPr>
        <w:t>J1440</w:t>
      </w:r>
    </w:p>
    <w:p w14:paraId="4D8BB7D1" w14:textId="77777777" w:rsidR="00591615" w:rsidRPr="0005440E" w:rsidRDefault="00591615" w:rsidP="00591615">
      <w:pPr>
        <w:ind w:left="360"/>
        <w:rPr>
          <w:sz w:val="22"/>
          <w:szCs w:val="22"/>
        </w:rPr>
      </w:pPr>
      <w:r w:rsidRPr="0005440E">
        <w:rPr>
          <w:sz w:val="22"/>
          <w:szCs w:val="22"/>
        </w:rPr>
        <w:t>J1442</w:t>
      </w:r>
    </w:p>
    <w:p w14:paraId="0417BCB9" w14:textId="77777777" w:rsidR="00591615" w:rsidRPr="0005440E" w:rsidRDefault="00591615" w:rsidP="00591615">
      <w:pPr>
        <w:ind w:left="360"/>
        <w:rPr>
          <w:sz w:val="22"/>
          <w:szCs w:val="22"/>
        </w:rPr>
      </w:pPr>
      <w:r w:rsidRPr="0005440E">
        <w:rPr>
          <w:sz w:val="22"/>
          <w:szCs w:val="22"/>
        </w:rPr>
        <w:t>J1444</w:t>
      </w:r>
    </w:p>
    <w:p w14:paraId="1DAFB8FC" w14:textId="77777777" w:rsidR="00591615" w:rsidRPr="0005440E" w:rsidRDefault="00591615" w:rsidP="00591615">
      <w:pPr>
        <w:ind w:left="360"/>
        <w:rPr>
          <w:sz w:val="22"/>
          <w:szCs w:val="22"/>
        </w:rPr>
      </w:pPr>
      <w:r w:rsidRPr="0005440E">
        <w:rPr>
          <w:sz w:val="22"/>
          <w:szCs w:val="22"/>
        </w:rPr>
        <w:t>J1445</w:t>
      </w:r>
    </w:p>
    <w:p w14:paraId="795862BA" w14:textId="77777777" w:rsidR="00591615" w:rsidRPr="0005440E" w:rsidRDefault="00591615" w:rsidP="00591615">
      <w:pPr>
        <w:ind w:left="360"/>
        <w:rPr>
          <w:sz w:val="22"/>
          <w:szCs w:val="22"/>
        </w:rPr>
      </w:pPr>
      <w:r w:rsidRPr="0005440E">
        <w:rPr>
          <w:sz w:val="22"/>
          <w:szCs w:val="22"/>
        </w:rPr>
        <w:t>J1447</w:t>
      </w:r>
    </w:p>
    <w:p w14:paraId="4ED068D7" w14:textId="77777777" w:rsidR="00591615" w:rsidRDefault="00591615" w:rsidP="00591615">
      <w:pPr>
        <w:ind w:left="360"/>
        <w:rPr>
          <w:sz w:val="22"/>
          <w:szCs w:val="22"/>
        </w:rPr>
      </w:pPr>
      <w:r w:rsidRPr="0005440E">
        <w:rPr>
          <w:sz w:val="22"/>
          <w:szCs w:val="22"/>
        </w:rPr>
        <w:t>J1448</w:t>
      </w:r>
    </w:p>
    <w:p w14:paraId="038AAEAA" w14:textId="6DA2E7C4" w:rsidR="00FA68BD" w:rsidRPr="0005440E" w:rsidRDefault="00FA68BD" w:rsidP="00591615">
      <w:pPr>
        <w:ind w:left="360"/>
        <w:rPr>
          <w:sz w:val="22"/>
          <w:szCs w:val="22"/>
        </w:rPr>
      </w:pPr>
      <w:r>
        <w:rPr>
          <w:sz w:val="22"/>
          <w:szCs w:val="22"/>
        </w:rPr>
        <w:t>J1449</w:t>
      </w:r>
    </w:p>
    <w:p w14:paraId="2C52CFE8" w14:textId="77777777" w:rsidR="00591615" w:rsidRPr="0005440E" w:rsidRDefault="00591615" w:rsidP="00591615">
      <w:pPr>
        <w:ind w:left="360"/>
        <w:rPr>
          <w:sz w:val="22"/>
          <w:szCs w:val="22"/>
        </w:rPr>
      </w:pPr>
      <w:r w:rsidRPr="0005440E">
        <w:rPr>
          <w:sz w:val="22"/>
          <w:szCs w:val="22"/>
        </w:rPr>
        <w:t>J1453</w:t>
      </w:r>
    </w:p>
    <w:p w14:paraId="7FFEBBE9" w14:textId="77777777" w:rsidR="00591615" w:rsidRPr="0005440E" w:rsidRDefault="00591615" w:rsidP="00591615">
      <w:pPr>
        <w:ind w:left="360"/>
        <w:rPr>
          <w:sz w:val="22"/>
          <w:szCs w:val="22"/>
        </w:rPr>
      </w:pPr>
      <w:r w:rsidRPr="0005440E">
        <w:rPr>
          <w:sz w:val="22"/>
          <w:szCs w:val="22"/>
        </w:rPr>
        <w:t>J1454</w:t>
      </w:r>
    </w:p>
    <w:p w14:paraId="6A7BE888" w14:textId="2C7B4A31" w:rsidR="00591615" w:rsidRDefault="00591615" w:rsidP="00591615">
      <w:pPr>
        <w:ind w:left="360"/>
        <w:rPr>
          <w:sz w:val="22"/>
          <w:szCs w:val="22"/>
        </w:rPr>
      </w:pPr>
      <w:r w:rsidRPr="0005440E">
        <w:rPr>
          <w:sz w:val="22"/>
          <w:szCs w:val="22"/>
        </w:rPr>
        <w:t>J1455</w:t>
      </w:r>
    </w:p>
    <w:p w14:paraId="10DA1571" w14:textId="3943CD2C" w:rsidR="002B3792" w:rsidRPr="0005440E" w:rsidRDefault="002B3792" w:rsidP="00591615">
      <w:pPr>
        <w:ind w:left="360"/>
        <w:rPr>
          <w:sz w:val="22"/>
          <w:szCs w:val="22"/>
        </w:rPr>
      </w:pPr>
      <w:r>
        <w:rPr>
          <w:sz w:val="22"/>
          <w:szCs w:val="22"/>
        </w:rPr>
        <w:t>J1456</w:t>
      </w:r>
    </w:p>
    <w:p w14:paraId="2E94923B" w14:textId="77777777" w:rsidR="00591615" w:rsidRPr="0005440E" w:rsidRDefault="00591615" w:rsidP="00591615">
      <w:pPr>
        <w:ind w:left="360"/>
        <w:rPr>
          <w:sz w:val="22"/>
          <w:szCs w:val="22"/>
        </w:rPr>
      </w:pPr>
      <w:r w:rsidRPr="0005440E">
        <w:rPr>
          <w:sz w:val="22"/>
          <w:szCs w:val="22"/>
        </w:rPr>
        <w:t>J1458</w:t>
      </w:r>
    </w:p>
    <w:p w14:paraId="14BABFB2" w14:textId="77777777" w:rsidR="00591615" w:rsidRPr="0005440E" w:rsidRDefault="00591615" w:rsidP="00591615">
      <w:pPr>
        <w:ind w:left="360"/>
        <w:rPr>
          <w:sz w:val="22"/>
          <w:szCs w:val="22"/>
        </w:rPr>
      </w:pPr>
      <w:r w:rsidRPr="0005440E">
        <w:rPr>
          <w:sz w:val="22"/>
          <w:szCs w:val="22"/>
        </w:rPr>
        <w:t>J1459</w:t>
      </w:r>
    </w:p>
    <w:p w14:paraId="5B58D678" w14:textId="49559DE4" w:rsidR="00591615" w:rsidRDefault="00591615" w:rsidP="00591615">
      <w:pPr>
        <w:ind w:left="360"/>
        <w:rPr>
          <w:sz w:val="22"/>
          <w:szCs w:val="22"/>
        </w:rPr>
      </w:pPr>
      <w:r w:rsidRPr="0005440E">
        <w:rPr>
          <w:sz w:val="22"/>
          <w:szCs w:val="22"/>
        </w:rPr>
        <w:t>J1460</w:t>
      </w:r>
    </w:p>
    <w:p w14:paraId="7496FDA1" w14:textId="593D8ECD" w:rsidR="0026371B" w:rsidRPr="0005440E" w:rsidRDefault="0026371B" w:rsidP="00591615">
      <w:pPr>
        <w:ind w:left="360"/>
        <w:rPr>
          <w:sz w:val="22"/>
          <w:szCs w:val="22"/>
        </w:rPr>
      </w:pPr>
      <w:r>
        <w:rPr>
          <w:sz w:val="22"/>
          <w:szCs w:val="22"/>
        </w:rPr>
        <w:t>J1551</w:t>
      </w:r>
    </w:p>
    <w:p w14:paraId="7A28AC61" w14:textId="77777777" w:rsidR="00591615" w:rsidRPr="0005440E" w:rsidRDefault="00591615" w:rsidP="00591615">
      <w:pPr>
        <w:ind w:left="360"/>
        <w:rPr>
          <w:sz w:val="22"/>
          <w:szCs w:val="22"/>
        </w:rPr>
      </w:pPr>
      <w:r w:rsidRPr="0005440E">
        <w:rPr>
          <w:sz w:val="22"/>
          <w:szCs w:val="22"/>
        </w:rPr>
        <w:t>J1554</w:t>
      </w:r>
    </w:p>
    <w:p w14:paraId="056A0FEF" w14:textId="77777777" w:rsidR="00591615" w:rsidRPr="0005440E" w:rsidRDefault="00591615" w:rsidP="00591615">
      <w:pPr>
        <w:ind w:left="360"/>
        <w:rPr>
          <w:sz w:val="22"/>
          <w:szCs w:val="22"/>
        </w:rPr>
      </w:pPr>
      <w:r w:rsidRPr="0005440E">
        <w:rPr>
          <w:sz w:val="22"/>
          <w:szCs w:val="22"/>
        </w:rPr>
        <w:t>J1555</w:t>
      </w:r>
    </w:p>
    <w:p w14:paraId="50F1FFB1" w14:textId="77777777" w:rsidR="00591615" w:rsidRPr="0005440E" w:rsidRDefault="00591615" w:rsidP="00591615">
      <w:pPr>
        <w:ind w:left="360"/>
        <w:rPr>
          <w:sz w:val="22"/>
          <w:szCs w:val="22"/>
        </w:rPr>
      </w:pPr>
      <w:r w:rsidRPr="0005440E">
        <w:rPr>
          <w:sz w:val="22"/>
          <w:szCs w:val="22"/>
        </w:rPr>
        <w:t>J1556</w:t>
      </w:r>
    </w:p>
    <w:p w14:paraId="6EEB0828" w14:textId="77777777" w:rsidR="00591615" w:rsidRPr="0005440E" w:rsidRDefault="00591615" w:rsidP="00591615">
      <w:pPr>
        <w:ind w:left="360"/>
        <w:rPr>
          <w:sz w:val="22"/>
          <w:szCs w:val="22"/>
        </w:rPr>
      </w:pPr>
      <w:r w:rsidRPr="0005440E">
        <w:rPr>
          <w:sz w:val="22"/>
          <w:szCs w:val="22"/>
        </w:rPr>
        <w:t>J1557</w:t>
      </w:r>
    </w:p>
    <w:p w14:paraId="49A4E516" w14:textId="77777777" w:rsidR="00591615" w:rsidRPr="0005440E" w:rsidRDefault="00591615" w:rsidP="00591615">
      <w:pPr>
        <w:ind w:left="360"/>
        <w:rPr>
          <w:sz w:val="22"/>
          <w:szCs w:val="22"/>
        </w:rPr>
      </w:pPr>
      <w:r w:rsidRPr="0005440E">
        <w:rPr>
          <w:sz w:val="22"/>
          <w:szCs w:val="22"/>
        </w:rPr>
        <w:t>J1559</w:t>
      </w:r>
    </w:p>
    <w:p w14:paraId="55F54EE3" w14:textId="77777777" w:rsidR="00591615" w:rsidRPr="0005440E" w:rsidRDefault="00591615" w:rsidP="00591615">
      <w:pPr>
        <w:ind w:left="360"/>
        <w:rPr>
          <w:sz w:val="22"/>
          <w:szCs w:val="22"/>
        </w:rPr>
      </w:pPr>
      <w:r w:rsidRPr="0005440E">
        <w:rPr>
          <w:sz w:val="22"/>
          <w:szCs w:val="22"/>
        </w:rPr>
        <w:t>J1560</w:t>
      </w:r>
    </w:p>
    <w:p w14:paraId="3EE048C2" w14:textId="77777777" w:rsidR="00591615" w:rsidRPr="0005440E" w:rsidRDefault="00591615" w:rsidP="00591615">
      <w:pPr>
        <w:ind w:left="360"/>
        <w:rPr>
          <w:sz w:val="22"/>
          <w:szCs w:val="22"/>
        </w:rPr>
      </w:pPr>
      <w:r w:rsidRPr="0005440E">
        <w:rPr>
          <w:sz w:val="22"/>
          <w:szCs w:val="22"/>
        </w:rPr>
        <w:t>J1561</w:t>
      </w:r>
    </w:p>
    <w:p w14:paraId="3D5422B4" w14:textId="77777777" w:rsidR="00591615" w:rsidRPr="0005440E" w:rsidRDefault="00591615" w:rsidP="00591615">
      <w:pPr>
        <w:ind w:left="360"/>
        <w:rPr>
          <w:sz w:val="22"/>
          <w:szCs w:val="22"/>
        </w:rPr>
      </w:pPr>
      <w:r w:rsidRPr="0005440E">
        <w:rPr>
          <w:sz w:val="22"/>
          <w:szCs w:val="22"/>
        </w:rPr>
        <w:t>J1562</w:t>
      </w:r>
    </w:p>
    <w:p w14:paraId="5FC42044" w14:textId="77777777" w:rsidR="00591615" w:rsidRPr="0005440E" w:rsidRDefault="00591615" w:rsidP="00591615">
      <w:pPr>
        <w:ind w:left="360"/>
        <w:rPr>
          <w:sz w:val="22"/>
          <w:szCs w:val="22"/>
        </w:rPr>
      </w:pPr>
      <w:r w:rsidRPr="0005440E">
        <w:rPr>
          <w:sz w:val="22"/>
          <w:szCs w:val="22"/>
        </w:rPr>
        <w:t>J1566</w:t>
      </w:r>
    </w:p>
    <w:p w14:paraId="0216B87C" w14:textId="77777777" w:rsidR="00591615" w:rsidRPr="0005440E" w:rsidRDefault="00591615" w:rsidP="00591615">
      <w:pPr>
        <w:ind w:left="360"/>
        <w:rPr>
          <w:sz w:val="22"/>
          <w:szCs w:val="22"/>
        </w:rPr>
      </w:pPr>
      <w:r w:rsidRPr="0005440E">
        <w:rPr>
          <w:sz w:val="22"/>
          <w:szCs w:val="22"/>
        </w:rPr>
        <w:t>J1568</w:t>
      </w:r>
    </w:p>
    <w:p w14:paraId="3CB0101D" w14:textId="77777777" w:rsidR="00591615" w:rsidRDefault="00591615" w:rsidP="00591615">
      <w:pPr>
        <w:ind w:left="360"/>
        <w:rPr>
          <w:sz w:val="22"/>
          <w:szCs w:val="22"/>
        </w:rPr>
      </w:pPr>
      <w:r w:rsidRPr="0005440E">
        <w:rPr>
          <w:sz w:val="22"/>
          <w:szCs w:val="22"/>
        </w:rPr>
        <w:t>J1569</w:t>
      </w:r>
    </w:p>
    <w:p w14:paraId="165349EF" w14:textId="3432ABE0" w:rsidR="00FA68BD" w:rsidRPr="0005440E" w:rsidRDefault="00FA68BD" w:rsidP="00591615">
      <w:pPr>
        <w:ind w:left="360"/>
        <w:rPr>
          <w:sz w:val="22"/>
          <w:szCs w:val="22"/>
        </w:rPr>
      </w:pPr>
      <w:r>
        <w:rPr>
          <w:sz w:val="22"/>
          <w:szCs w:val="22"/>
        </w:rPr>
        <w:t>J1570</w:t>
      </w:r>
    </w:p>
    <w:p w14:paraId="496702AD" w14:textId="77777777" w:rsidR="00591615" w:rsidRPr="0005440E" w:rsidRDefault="00591615" w:rsidP="00591615">
      <w:pPr>
        <w:ind w:left="360"/>
        <w:rPr>
          <w:sz w:val="22"/>
          <w:szCs w:val="22"/>
        </w:rPr>
      </w:pPr>
      <w:r w:rsidRPr="0005440E">
        <w:rPr>
          <w:sz w:val="22"/>
          <w:szCs w:val="22"/>
        </w:rPr>
        <w:t>J1571</w:t>
      </w:r>
    </w:p>
    <w:p w14:paraId="0FDE8509" w14:textId="77777777" w:rsidR="00591615" w:rsidRPr="0005440E" w:rsidRDefault="00591615" w:rsidP="00591615">
      <w:pPr>
        <w:ind w:left="360"/>
        <w:rPr>
          <w:sz w:val="22"/>
          <w:szCs w:val="22"/>
        </w:rPr>
      </w:pPr>
      <w:r w:rsidRPr="0005440E">
        <w:rPr>
          <w:sz w:val="22"/>
          <w:szCs w:val="22"/>
        </w:rPr>
        <w:t>J1572</w:t>
      </w:r>
    </w:p>
    <w:p w14:paraId="66A26A1B" w14:textId="76EBC313" w:rsidR="00591615" w:rsidRDefault="00591615" w:rsidP="00591615">
      <w:pPr>
        <w:ind w:left="360"/>
        <w:rPr>
          <w:sz w:val="22"/>
          <w:szCs w:val="22"/>
        </w:rPr>
      </w:pPr>
      <w:r w:rsidRPr="0005440E">
        <w:rPr>
          <w:sz w:val="22"/>
          <w:szCs w:val="22"/>
        </w:rPr>
        <w:t>J1573</w:t>
      </w:r>
    </w:p>
    <w:p w14:paraId="4DA7A64A" w14:textId="01DF5469" w:rsidR="008D1BB0" w:rsidRPr="0005440E" w:rsidRDefault="008D1BB0" w:rsidP="00591615">
      <w:pPr>
        <w:ind w:left="360"/>
        <w:rPr>
          <w:sz w:val="22"/>
          <w:szCs w:val="22"/>
        </w:rPr>
      </w:pPr>
      <w:r>
        <w:rPr>
          <w:sz w:val="22"/>
          <w:szCs w:val="22"/>
        </w:rPr>
        <w:t>J1574</w:t>
      </w:r>
    </w:p>
    <w:p w14:paraId="7FCD84B7" w14:textId="77777777" w:rsidR="00591615" w:rsidRDefault="00591615" w:rsidP="00591615">
      <w:pPr>
        <w:ind w:left="360"/>
        <w:rPr>
          <w:sz w:val="22"/>
          <w:szCs w:val="22"/>
        </w:rPr>
      </w:pPr>
      <w:r w:rsidRPr="0005440E">
        <w:rPr>
          <w:sz w:val="22"/>
          <w:szCs w:val="22"/>
        </w:rPr>
        <w:t>J1575</w:t>
      </w:r>
    </w:p>
    <w:p w14:paraId="5A856202" w14:textId="4ECF2A2B" w:rsidR="00FA68BD" w:rsidRPr="0005440E" w:rsidRDefault="00FA68BD" w:rsidP="00591615">
      <w:pPr>
        <w:ind w:left="360"/>
        <w:rPr>
          <w:sz w:val="22"/>
          <w:szCs w:val="22"/>
        </w:rPr>
      </w:pPr>
      <w:r>
        <w:rPr>
          <w:sz w:val="22"/>
          <w:szCs w:val="22"/>
        </w:rPr>
        <w:t>J1576</w:t>
      </w:r>
    </w:p>
    <w:p w14:paraId="0A696ACD" w14:textId="77777777" w:rsidR="00591615" w:rsidRPr="0005440E" w:rsidRDefault="00591615" w:rsidP="00591615">
      <w:pPr>
        <w:ind w:left="360"/>
        <w:rPr>
          <w:sz w:val="22"/>
          <w:szCs w:val="22"/>
        </w:rPr>
      </w:pPr>
      <w:r w:rsidRPr="0005440E">
        <w:rPr>
          <w:sz w:val="22"/>
          <w:szCs w:val="22"/>
        </w:rPr>
        <w:t>J1580</w:t>
      </w:r>
    </w:p>
    <w:p w14:paraId="0932F9F1" w14:textId="77777777" w:rsidR="00591615" w:rsidRPr="0005440E" w:rsidRDefault="00591615" w:rsidP="00591615">
      <w:pPr>
        <w:ind w:left="360"/>
        <w:rPr>
          <w:sz w:val="22"/>
          <w:szCs w:val="22"/>
        </w:rPr>
      </w:pPr>
      <w:r w:rsidRPr="0005440E">
        <w:rPr>
          <w:sz w:val="22"/>
          <w:szCs w:val="22"/>
        </w:rPr>
        <w:t>J1599</w:t>
      </w:r>
    </w:p>
    <w:p w14:paraId="03AB4043" w14:textId="77777777" w:rsidR="00591615" w:rsidRPr="0005440E" w:rsidRDefault="00591615" w:rsidP="00591615">
      <w:pPr>
        <w:ind w:left="360"/>
        <w:rPr>
          <w:sz w:val="22"/>
          <w:szCs w:val="22"/>
        </w:rPr>
      </w:pPr>
      <w:r w:rsidRPr="0005440E">
        <w:rPr>
          <w:sz w:val="22"/>
          <w:szCs w:val="22"/>
        </w:rPr>
        <w:t>J1602</w:t>
      </w:r>
    </w:p>
    <w:p w14:paraId="5BCCF62C" w14:textId="77777777" w:rsidR="00591615" w:rsidRDefault="00591615" w:rsidP="00591615">
      <w:pPr>
        <w:ind w:left="360"/>
        <w:rPr>
          <w:sz w:val="22"/>
          <w:szCs w:val="22"/>
        </w:rPr>
      </w:pPr>
      <w:r w:rsidRPr="0005440E">
        <w:rPr>
          <w:sz w:val="22"/>
          <w:szCs w:val="22"/>
        </w:rPr>
        <w:t>J1610</w:t>
      </w:r>
    </w:p>
    <w:p w14:paraId="1DA4C48E" w14:textId="05287E79" w:rsidR="008645EB" w:rsidRPr="0005440E" w:rsidRDefault="008645EB" w:rsidP="00591615">
      <w:pPr>
        <w:ind w:left="360"/>
        <w:rPr>
          <w:sz w:val="22"/>
          <w:szCs w:val="22"/>
        </w:rPr>
      </w:pPr>
      <w:r>
        <w:rPr>
          <w:sz w:val="22"/>
          <w:szCs w:val="22"/>
        </w:rPr>
        <w:t>J1611</w:t>
      </w:r>
    </w:p>
    <w:p w14:paraId="610CD9CA" w14:textId="77777777" w:rsidR="00591615" w:rsidRPr="0005440E" w:rsidRDefault="00591615" w:rsidP="00591615">
      <w:pPr>
        <w:ind w:left="360"/>
        <w:rPr>
          <w:sz w:val="22"/>
          <w:szCs w:val="22"/>
        </w:rPr>
      </w:pPr>
      <w:r w:rsidRPr="0005440E">
        <w:rPr>
          <w:sz w:val="22"/>
          <w:szCs w:val="22"/>
        </w:rPr>
        <w:t>J1626</w:t>
      </w:r>
    </w:p>
    <w:p w14:paraId="450BF220" w14:textId="77777777" w:rsidR="00591615" w:rsidRPr="0005440E" w:rsidRDefault="00591615" w:rsidP="00591615">
      <w:pPr>
        <w:ind w:left="360"/>
        <w:rPr>
          <w:sz w:val="22"/>
          <w:szCs w:val="22"/>
        </w:rPr>
      </w:pPr>
      <w:r w:rsidRPr="0005440E">
        <w:rPr>
          <w:sz w:val="22"/>
          <w:szCs w:val="22"/>
        </w:rPr>
        <w:t>J1627</w:t>
      </w:r>
    </w:p>
    <w:p w14:paraId="765483FF" w14:textId="77777777" w:rsidR="00591615" w:rsidRPr="0005440E" w:rsidRDefault="00591615" w:rsidP="00591615">
      <w:pPr>
        <w:ind w:left="360"/>
        <w:rPr>
          <w:sz w:val="22"/>
          <w:szCs w:val="22"/>
        </w:rPr>
      </w:pPr>
      <w:r w:rsidRPr="0005440E">
        <w:rPr>
          <w:sz w:val="22"/>
          <w:szCs w:val="22"/>
        </w:rPr>
        <w:t>J1628</w:t>
      </w:r>
    </w:p>
    <w:p w14:paraId="2358CDB1" w14:textId="77777777" w:rsidR="00591615" w:rsidRPr="0005440E" w:rsidRDefault="00591615" w:rsidP="00591615">
      <w:pPr>
        <w:ind w:left="360"/>
        <w:rPr>
          <w:sz w:val="22"/>
          <w:szCs w:val="22"/>
        </w:rPr>
      </w:pPr>
      <w:r w:rsidRPr="0005440E">
        <w:rPr>
          <w:sz w:val="22"/>
          <w:szCs w:val="22"/>
        </w:rPr>
        <w:t>J1630</w:t>
      </w:r>
    </w:p>
    <w:p w14:paraId="20D7C31D" w14:textId="77777777" w:rsidR="00591615" w:rsidRDefault="00591615" w:rsidP="00591615">
      <w:pPr>
        <w:ind w:left="360"/>
        <w:rPr>
          <w:sz w:val="22"/>
          <w:szCs w:val="22"/>
        </w:rPr>
      </w:pPr>
      <w:r w:rsidRPr="0005440E">
        <w:rPr>
          <w:sz w:val="22"/>
          <w:szCs w:val="22"/>
        </w:rPr>
        <w:t>J1642</w:t>
      </w:r>
    </w:p>
    <w:p w14:paraId="186F1141" w14:textId="4D2984B8" w:rsidR="008645EB" w:rsidRPr="0005440E" w:rsidRDefault="008645EB" w:rsidP="00591615">
      <w:pPr>
        <w:ind w:left="360"/>
        <w:rPr>
          <w:sz w:val="22"/>
          <w:szCs w:val="22"/>
        </w:rPr>
      </w:pPr>
      <w:r>
        <w:rPr>
          <w:sz w:val="22"/>
          <w:szCs w:val="22"/>
        </w:rPr>
        <w:t>J1643</w:t>
      </w:r>
    </w:p>
    <w:p w14:paraId="1064F1C6" w14:textId="77777777" w:rsidR="00591615" w:rsidRPr="0005440E" w:rsidRDefault="00591615" w:rsidP="00591615">
      <w:pPr>
        <w:ind w:left="360"/>
        <w:rPr>
          <w:sz w:val="22"/>
          <w:szCs w:val="22"/>
        </w:rPr>
      </w:pPr>
      <w:r w:rsidRPr="0005440E">
        <w:rPr>
          <w:sz w:val="22"/>
          <w:szCs w:val="22"/>
        </w:rPr>
        <w:t>J1644</w:t>
      </w:r>
    </w:p>
    <w:p w14:paraId="0B9C024A" w14:textId="77777777" w:rsidR="00591615" w:rsidRPr="0005440E" w:rsidRDefault="00591615" w:rsidP="00591615">
      <w:pPr>
        <w:ind w:left="360"/>
        <w:rPr>
          <w:sz w:val="22"/>
          <w:szCs w:val="22"/>
        </w:rPr>
      </w:pPr>
      <w:r w:rsidRPr="0005440E">
        <w:rPr>
          <w:sz w:val="22"/>
          <w:szCs w:val="22"/>
        </w:rPr>
        <w:t>J1645</w:t>
      </w:r>
    </w:p>
    <w:p w14:paraId="7B107DB0" w14:textId="77777777" w:rsidR="00591615" w:rsidRPr="0005440E" w:rsidRDefault="00591615" w:rsidP="00591615">
      <w:pPr>
        <w:ind w:left="360"/>
        <w:rPr>
          <w:sz w:val="22"/>
          <w:szCs w:val="22"/>
        </w:rPr>
      </w:pPr>
      <w:r w:rsidRPr="0005440E">
        <w:rPr>
          <w:sz w:val="22"/>
          <w:szCs w:val="22"/>
        </w:rPr>
        <w:t>J1650</w:t>
      </w:r>
    </w:p>
    <w:p w14:paraId="42B2BA9B" w14:textId="77777777" w:rsidR="00591615" w:rsidRPr="0005440E" w:rsidRDefault="00591615" w:rsidP="00591615">
      <w:pPr>
        <w:ind w:left="360"/>
        <w:rPr>
          <w:sz w:val="22"/>
          <w:szCs w:val="22"/>
        </w:rPr>
      </w:pPr>
      <w:r w:rsidRPr="0005440E">
        <w:rPr>
          <w:sz w:val="22"/>
          <w:szCs w:val="22"/>
        </w:rPr>
        <w:t>J1652</w:t>
      </w:r>
    </w:p>
    <w:p w14:paraId="5DAD94EA" w14:textId="77777777" w:rsidR="00591615" w:rsidRPr="0005440E" w:rsidRDefault="00591615" w:rsidP="00591615">
      <w:pPr>
        <w:ind w:left="360"/>
        <w:rPr>
          <w:sz w:val="22"/>
          <w:szCs w:val="22"/>
        </w:rPr>
      </w:pPr>
      <w:r w:rsidRPr="0005440E">
        <w:rPr>
          <w:sz w:val="22"/>
          <w:szCs w:val="22"/>
        </w:rPr>
        <w:t>J1655</w:t>
      </w:r>
    </w:p>
    <w:p w14:paraId="6736AF38" w14:textId="77777777" w:rsidR="00591615" w:rsidRPr="0005440E" w:rsidRDefault="00591615" w:rsidP="00591615">
      <w:pPr>
        <w:ind w:left="360"/>
        <w:rPr>
          <w:sz w:val="22"/>
          <w:szCs w:val="22"/>
        </w:rPr>
      </w:pPr>
      <w:r w:rsidRPr="0005440E">
        <w:rPr>
          <w:sz w:val="22"/>
          <w:szCs w:val="22"/>
        </w:rPr>
        <w:t>J1670</w:t>
      </w:r>
    </w:p>
    <w:p w14:paraId="37ECEBDC" w14:textId="77777777" w:rsidR="00591615" w:rsidRPr="0005440E" w:rsidRDefault="00591615" w:rsidP="00591615">
      <w:pPr>
        <w:ind w:left="360"/>
        <w:rPr>
          <w:sz w:val="22"/>
          <w:szCs w:val="22"/>
        </w:rPr>
      </w:pPr>
      <w:r w:rsidRPr="0005440E">
        <w:rPr>
          <w:sz w:val="22"/>
          <w:szCs w:val="22"/>
        </w:rPr>
        <w:t>J1700</w:t>
      </w:r>
    </w:p>
    <w:p w14:paraId="17211BB5" w14:textId="77777777" w:rsidR="00591615" w:rsidRPr="0005440E" w:rsidRDefault="00591615" w:rsidP="00591615">
      <w:pPr>
        <w:ind w:left="360"/>
        <w:rPr>
          <w:sz w:val="22"/>
          <w:szCs w:val="22"/>
        </w:rPr>
      </w:pPr>
      <w:r w:rsidRPr="0005440E">
        <w:rPr>
          <w:sz w:val="22"/>
          <w:szCs w:val="22"/>
        </w:rPr>
        <w:t>J1710</w:t>
      </w:r>
    </w:p>
    <w:p w14:paraId="6C30BEDA" w14:textId="77777777" w:rsidR="00591615" w:rsidRPr="0005440E" w:rsidRDefault="00591615" w:rsidP="00591615">
      <w:pPr>
        <w:ind w:left="360"/>
        <w:rPr>
          <w:sz w:val="22"/>
          <w:szCs w:val="22"/>
        </w:rPr>
      </w:pPr>
      <w:r w:rsidRPr="0005440E">
        <w:rPr>
          <w:sz w:val="22"/>
          <w:szCs w:val="22"/>
        </w:rPr>
        <w:t>J1720</w:t>
      </w:r>
    </w:p>
    <w:p w14:paraId="585F2C35" w14:textId="77777777" w:rsidR="00591615" w:rsidRPr="0005440E" w:rsidRDefault="00591615" w:rsidP="00591615">
      <w:pPr>
        <w:ind w:left="360"/>
        <w:rPr>
          <w:sz w:val="22"/>
          <w:szCs w:val="22"/>
        </w:rPr>
      </w:pPr>
      <w:r w:rsidRPr="0005440E">
        <w:rPr>
          <w:sz w:val="22"/>
          <w:szCs w:val="22"/>
        </w:rPr>
        <w:t>J1740</w:t>
      </w:r>
    </w:p>
    <w:p w14:paraId="562FDCF9" w14:textId="77777777" w:rsidR="00591615" w:rsidRPr="0005440E" w:rsidRDefault="00591615" w:rsidP="00591615">
      <w:pPr>
        <w:ind w:left="360"/>
        <w:rPr>
          <w:sz w:val="22"/>
          <w:szCs w:val="22"/>
        </w:rPr>
      </w:pPr>
      <w:r w:rsidRPr="0005440E">
        <w:rPr>
          <w:sz w:val="22"/>
          <w:szCs w:val="22"/>
        </w:rPr>
        <w:t>J1743</w:t>
      </w:r>
    </w:p>
    <w:p w14:paraId="053D0FA2" w14:textId="77777777" w:rsidR="00591615" w:rsidRPr="0005440E" w:rsidRDefault="00591615" w:rsidP="00591615">
      <w:pPr>
        <w:ind w:left="360"/>
        <w:rPr>
          <w:sz w:val="22"/>
          <w:szCs w:val="22"/>
        </w:rPr>
      </w:pPr>
      <w:r w:rsidRPr="0005440E">
        <w:rPr>
          <w:sz w:val="22"/>
          <w:szCs w:val="22"/>
        </w:rPr>
        <w:t>J1744</w:t>
      </w:r>
    </w:p>
    <w:p w14:paraId="128D5ECB" w14:textId="77777777" w:rsidR="00591615" w:rsidRPr="0005440E" w:rsidRDefault="00591615" w:rsidP="00591615">
      <w:pPr>
        <w:ind w:left="360"/>
        <w:rPr>
          <w:sz w:val="22"/>
          <w:szCs w:val="22"/>
        </w:rPr>
      </w:pPr>
      <w:r w:rsidRPr="0005440E">
        <w:rPr>
          <w:sz w:val="22"/>
          <w:szCs w:val="22"/>
        </w:rPr>
        <w:t>J1745</w:t>
      </w:r>
    </w:p>
    <w:p w14:paraId="547A5A47" w14:textId="77777777" w:rsidR="00591615" w:rsidRDefault="00591615" w:rsidP="00591615">
      <w:pPr>
        <w:ind w:left="360"/>
        <w:rPr>
          <w:sz w:val="22"/>
          <w:szCs w:val="22"/>
        </w:rPr>
      </w:pPr>
      <w:r w:rsidRPr="0005440E">
        <w:rPr>
          <w:sz w:val="22"/>
          <w:szCs w:val="22"/>
        </w:rPr>
        <w:t>J1746</w:t>
      </w:r>
    </w:p>
    <w:p w14:paraId="1700C4CD" w14:textId="35EF4E9E" w:rsidR="00FA68BD" w:rsidRPr="0005440E" w:rsidRDefault="00FA68BD" w:rsidP="00591615">
      <w:pPr>
        <w:ind w:left="360"/>
        <w:rPr>
          <w:sz w:val="22"/>
          <w:szCs w:val="22"/>
        </w:rPr>
      </w:pPr>
      <w:r>
        <w:rPr>
          <w:sz w:val="22"/>
          <w:szCs w:val="22"/>
        </w:rPr>
        <w:t>J1747</w:t>
      </w:r>
    </w:p>
    <w:p w14:paraId="74E62909" w14:textId="77777777" w:rsidR="00591615" w:rsidRPr="0005440E" w:rsidRDefault="00591615" w:rsidP="00591615">
      <w:pPr>
        <w:ind w:left="360"/>
        <w:rPr>
          <w:sz w:val="22"/>
          <w:szCs w:val="22"/>
        </w:rPr>
      </w:pPr>
      <w:r w:rsidRPr="0005440E">
        <w:rPr>
          <w:sz w:val="22"/>
          <w:szCs w:val="22"/>
        </w:rPr>
        <w:t>J1750</w:t>
      </w:r>
    </w:p>
    <w:p w14:paraId="3CC136E8" w14:textId="77777777" w:rsidR="00591615" w:rsidRPr="0005440E" w:rsidRDefault="00591615" w:rsidP="00591615">
      <w:pPr>
        <w:ind w:left="360"/>
        <w:rPr>
          <w:sz w:val="22"/>
          <w:szCs w:val="22"/>
        </w:rPr>
      </w:pPr>
      <w:r w:rsidRPr="0005440E">
        <w:rPr>
          <w:sz w:val="22"/>
          <w:szCs w:val="22"/>
        </w:rPr>
        <w:t>J1756</w:t>
      </w:r>
    </w:p>
    <w:p w14:paraId="5B6426D7" w14:textId="77777777" w:rsidR="00591615" w:rsidRPr="0005440E" w:rsidRDefault="00591615" w:rsidP="00591615">
      <w:pPr>
        <w:ind w:left="360"/>
        <w:rPr>
          <w:sz w:val="22"/>
          <w:szCs w:val="22"/>
        </w:rPr>
      </w:pPr>
      <w:r w:rsidRPr="0005440E">
        <w:rPr>
          <w:sz w:val="22"/>
          <w:szCs w:val="22"/>
        </w:rPr>
        <w:t>J1786</w:t>
      </w:r>
    </w:p>
    <w:p w14:paraId="2C32E7AA" w14:textId="77777777" w:rsidR="00591615" w:rsidRPr="0005440E" w:rsidRDefault="00591615" w:rsidP="00591615">
      <w:pPr>
        <w:ind w:left="360"/>
        <w:rPr>
          <w:sz w:val="22"/>
          <w:szCs w:val="22"/>
        </w:rPr>
      </w:pPr>
      <w:r w:rsidRPr="0005440E">
        <w:rPr>
          <w:sz w:val="22"/>
          <w:szCs w:val="22"/>
        </w:rPr>
        <w:t>J1790</w:t>
      </w:r>
    </w:p>
    <w:p w14:paraId="37EE2B44" w14:textId="77777777" w:rsidR="00591615" w:rsidRDefault="00591615" w:rsidP="00591615">
      <w:pPr>
        <w:ind w:left="360"/>
        <w:rPr>
          <w:sz w:val="22"/>
          <w:szCs w:val="22"/>
        </w:rPr>
      </w:pPr>
      <w:r w:rsidRPr="0005440E">
        <w:rPr>
          <w:sz w:val="22"/>
          <w:szCs w:val="22"/>
        </w:rPr>
        <w:t>J1800</w:t>
      </w:r>
    </w:p>
    <w:p w14:paraId="1D3D6B02" w14:textId="70324328" w:rsidR="00FA68BD" w:rsidRDefault="00FA68BD" w:rsidP="00591615">
      <w:pPr>
        <w:ind w:left="360"/>
        <w:rPr>
          <w:sz w:val="22"/>
          <w:szCs w:val="22"/>
        </w:rPr>
      </w:pPr>
      <w:r>
        <w:rPr>
          <w:sz w:val="22"/>
          <w:szCs w:val="22"/>
        </w:rPr>
        <w:t>J1805</w:t>
      </w:r>
    </w:p>
    <w:p w14:paraId="3C5B4748" w14:textId="75830926" w:rsidR="00FA68BD" w:rsidRDefault="00FA68BD" w:rsidP="00591615">
      <w:pPr>
        <w:ind w:left="360"/>
        <w:rPr>
          <w:sz w:val="22"/>
          <w:szCs w:val="22"/>
        </w:rPr>
      </w:pPr>
      <w:r>
        <w:rPr>
          <w:sz w:val="22"/>
          <w:szCs w:val="22"/>
        </w:rPr>
        <w:t>J1806</w:t>
      </w:r>
    </w:p>
    <w:p w14:paraId="545788BB" w14:textId="0A065F56" w:rsidR="00FA68BD" w:rsidRDefault="00FA68BD" w:rsidP="00591615">
      <w:pPr>
        <w:ind w:left="360"/>
        <w:rPr>
          <w:sz w:val="22"/>
          <w:szCs w:val="22"/>
        </w:rPr>
      </w:pPr>
      <w:r>
        <w:rPr>
          <w:sz w:val="22"/>
          <w:szCs w:val="22"/>
        </w:rPr>
        <w:t>J1811</w:t>
      </w:r>
    </w:p>
    <w:p w14:paraId="133B6904" w14:textId="5B988D18" w:rsidR="00FA68BD" w:rsidRDefault="00FA68BD" w:rsidP="00591615">
      <w:pPr>
        <w:ind w:left="360"/>
        <w:rPr>
          <w:sz w:val="22"/>
          <w:szCs w:val="22"/>
        </w:rPr>
      </w:pPr>
      <w:r>
        <w:rPr>
          <w:sz w:val="22"/>
          <w:szCs w:val="22"/>
        </w:rPr>
        <w:t>J1812</w:t>
      </w:r>
    </w:p>
    <w:p w14:paraId="7C35C842" w14:textId="64B9459C" w:rsidR="00FA68BD" w:rsidRDefault="00FA68BD" w:rsidP="00591615">
      <w:pPr>
        <w:ind w:left="360"/>
        <w:rPr>
          <w:sz w:val="22"/>
          <w:szCs w:val="22"/>
        </w:rPr>
      </w:pPr>
      <w:r>
        <w:rPr>
          <w:sz w:val="22"/>
          <w:szCs w:val="22"/>
        </w:rPr>
        <w:t>J1813</w:t>
      </w:r>
    </w:p>
    <w:p w14:paraId="680DE676" w14:textId="74D1797C" w:rsidR="00FA68BD" w:rsidRPr="0005440E" w:rsidRDefault="00FA68BD" w:rsidP="00591615">
      <w:pPr>
        <w:ind w:left="360"/>
        <w:rPr>
          <w:sz w:val="22"/>
          <w:szCs w:val="22"/>
        </w:rPr>
      </w:pPr>
      <w:r>
        <w:rPr>
          <w:sz w:val="22"/>
          <w:szCs w:val="22"/>
        </w:rPr>
        <w:t>J1814</w:t>
      </w:r>
    </w:p>
    <w:p w14:paraId="46FEA69F" w14:textId="0FE63E8C" w:rsidR="00591615" w:rsidRDefault="00591615" w:rsidP="00591615">
      <w:pPr>
        <w:ind w:left="360"/>
        <w:rPr>
          <w:sz w:val="22"/>
          <w:szCs w:val="22"/>
        </w:rPr>
      </w:pPr>
      <w:r w:rsidRPr="0005440E">
        <w:rPr>
          <w:sz w:val="22"/>
          <w:szCs w:val="22"/>
        </w:rPr>
        <w:t>J1815</w:t>
      </w:r>
    </w:p>
    <w:p w14:paraId="0EFA347D" w14:textId="4230E9FA" w:rsidR="00A61784" w:rsidRPr="002974CA" w:rsidRDefault="00A61784" w:rsidP="230644A0">
      <w:pPr>
        <w:ind w:left="360"/>
        <w:rPr>
          <w:color w:val="000000" w:themeColor="text1"/>
          <w:sz w:val="22"/>
          <w:szCs w:val="22"/>
        </w:rPr>
      </w:pPr>
      <w:r w:rsidRPr="002974CA">
        <w:rPr>
          <w:color w:val="000000" w:themeColor="text1"/>
          <w:sz w:val="22"/>
          <w:szCs w:val="22"/>
        </w:rPr>
        <w:t>J1817</w:t>
      </w:r>
    </w:p>
    <w:p w14:paraId="324AF036" w14:textId="77777777" w:rsidR="00591615" w:rsidRPr="0005440E" w:rsidRDefault="00591615" w:rsidP="00591615">
      <w:pPr>
        <w:ind w:left="360"/>
        <w:rPr>
          <w:sz w:val="22"/>
          <w:szCs w:val="22"/>
        </w:rPr>
      </w:pPr>
      <w:r w:rsidRPr="0005440E">
        <w:rPr>
          <w:sz w:val="22"/>
          <w:szCs w:val="22"/>
        </w:rPr>
        <w:t>J1823</w:t>
      </w:r>
    </w:p>
    <w:p w14:paraId="7FEE2845" w14:textId="77777777" w:rsidR="00591615" w:rsidRPr="0005440E" w:rsidRDefault="00591615" w:rsidP="00591615">
      <w:pPr>
        <w:ind w:left="360"/>
        <w:rPr>
          <w:sz w:val="22"/>
          <w:szCs w:val="22"/>
        </w:rPr>
      </w:pPr>
      <w:r w:rsidRPr="0005440E">
        <w:rPr>
          <w:sz w:val="22"/>
          <w:szCs w:val="22"/>
        </w:rPr>
        <w:t>J1826</w:t>
      </w:r>
    </w:p>
    <w:p w14:paraId="6E8BEB68" w14:textId="77777777" w:rsidR="00591615" w:rsidRDefault="00591615" w:rsidP="00591615">
      <w:pPr>
        <w:ind w:left="360"/>
        <w:rPr>
          <w:sz w:val="22"/>
          <w:szCs w:val="22"/>
        </w:rPr>
      </w:pPr>
      <w:r w:rsidRPr="0005440E">
        <w:rPr>
          <w:sz w:val="22"/>
          <w:szCs w:val="22"/>
        </w:rPr>
        <w:t>J1830</w:t>
      </w:r>
    </w:p>
    <w:p w14:paraId="7CE3DF3D" w14:textId="2F5E66D1" w:rsidR="00FA68BD" w:rsidRPr="0005440E" w:rsidRDefault="00FA68BD" w:rsidP="00591615">
      <w:pPr>
        <w:ind w:left="360"/>
        <w:rPr>
          <w:sz w:val="22"/>
          <w:szCs w:val="22"/>
        </w:rPr>
      </w:pPr>
      <w:r>
        <w:rPr>
          <w:sz w:val="22"/>
          <w:szCs w:val="22"/>
        </w:rPr>
        <w:t>J1836</w:t>
      </w:r>
    </w:p>
    <w:p w14:paraId="08D2D6DE" w14:textId="77777777" w:rsidR="00591615" w:rsidRPr="0005440E" w:rsidRDefault="00591615" w:rsidP="00591615">
      <w:pPr>
        <w:ind w:left="360"/>
        <w:rPr>
          <w:sz w:val="22"/>
          <w:szCs w:val="22"/>
        </w:rPr>
      </w:pPr>
      <w:r w:rsidRPr="0005440E">
        <w:rPr>
          <w:sz w:val="22"/>
          <w:szCs w:val="22"/>
        </w:rPr>
        <w:t>J1840</w:t>
      </w:r>
    </w:p>
    <w:p w14:paraId="1B89AD49" w14:textId="77777777" w:rsidR="00591615" w:rsidRPr="0005440E" w:rsidRDefault="00591615" w:rsidP="00591615">
      <w:pPr>
        <w:ind w:left="360"/>
        <w:rPr>
          <w:sz w:val="22"/>
          <w:szCs w:val="22"/>
        </w:rPr>
      </w:pPr>
      <w:r w:rsidRPr="0005440E">
        <w:rPr>
          <w:sz w:val="22"/>
          <w:szCs w:val="22"/>
        </w:rPr>
        <w:t>J1850</w:t>
      </w:r>
    </w:p>
    <w:p w14:paraId="0BC98A90" w14:textId="77777777" w:rsidR="00591615" w:rsidRPr="0005440E" w:rsidRDefault="00591615" w:rsidP="00591615">
      <w:pPr>
        <w:ind w:left="360"/>
        <w:rPr>
          <w:sz w:val="22"/>
          <w:szCs w:val="22"/>
        </w:rPr>
      </w:pPr>
      <w:r w:rsidRPr="0005440E">
        <w:rPr>
          <w:sz w:val="22"/>
          <w:szCs w:val="22"/>
        </w:rPr>
        <w:t>J1885</w:t>
      </w:r>
    </w:p>
    <w:p w14:paraId="4DD55CE6" w14:textId="77777777" w:rsidR="00591615" w:rsidRDefault="00591615" w:rsidP="00591615">
      <w:pPr>
        <w:ind w:left="360"/>
        <w:rPr>
          <w:sz w:val="22"/>
          <w:szCs w:val="22"/>
        </w:rPr>
      </w:pPr>
      <w:r w:rsidRPr="0005440E">
        <w:rPr>
          <w:sz w:val="22"/>
          <w:szCs w:val="22"/>
        </w:rPr>
        <w:t>J1890</w:t>
      </w:r>
    </w:p>
    <w:p w14:paraId="409DC707" w14:textId="2D7811F6" w:rsidR="00FA68BD" w:rsidRDefault="00FA68BD" w:rsidP="00591615">
      <w:pPr>
        <w:ind w:left="360"/>
        <w:rPr>
          <w:sz w:val="22"/>
          <w:szCs w:val="22"/>
        </w:rPr>
      </w:pPr>
      <w:r>
        <w:rPr>
          <w:sz w:val="22"/>
          <w:szCs w:val="22"/>
        </w:rPr>
        <w:t>J1920</w:t>
      </w:r>
    </w:p>
    <w:p w14:paraId="22FF4241" w14:textId="092B0D20" w:rsidR="00FA68BD" w:rsidRPr="0005440E" w:rsidRDefault="00FA68BD" w:rsidP="00591615">
      <w:pPr>
        <w:ind w:left="360"/>
        <w:rPr>
          <w:sz w:val="22"/>
          <w:szCs w:val="22"/>
        </w:rPr>
      </w:pPr>
      <w:r>
        <w:rPr>
          <w:sz w:val="22"/>
          <w:szCs w:val="22"/>
        </w:rPr>
        <w:t>J1921</w:t>
      </w:r>
    </w:p>
    <w:p w14:paraId="0D59D24D" w14:textId="77777777" w:rsidR="00591615" w:rsidRPr="0005440E" w:rsidRDefault="00591615" w:rsidP="00591615">
      <w:pPr>
        <w:ind w:left="360"/>
        <w:rPr>
          <w:sz w:val="22"/>
          <w:szCs w:val="22"/>
        </w:rPr>
      </w:pPr>
      <w:r w:rsidRPr="0005440E">
        <w:rPr>
          <w:sz w:val="22"/>
          <w:szCs w:val="22"/>
        </w:rPr>
        <w:t>J1930</w:t>
      </w:r>
    </w:p>
    <w:p w14:paraId="49E59948" w14:textId="4EF97B37" w:rsidR="00591615" w:rsidRDefault="00591615" w:rsidP="00591615">
      <w:pPr>
        <w:ind w:left="360"/>
        <w:rPr>
          <w:sz w:val="22"/>
          <w:szCs w:val="22"/>
        </w:rPr>
      </w:pPr>
      <w:r w:rsidRPr="0005440E">
        <w:rPr>
          <w:sz w:val="22"/>
          <w:szCs w:val="22"/>
        </w:rPr>
        <w:t>J1931</w:t>
      </w:r>
    </w:p>
    <w:p w14:paraId="53F8C65E" w14:textId="23558AF4" w:rsidR="008D1BB0" w:rsidRDefault="008D1BB0" w:rsidP="00591615">
      <w:pPr>
        <w:ind w:left="360"/>
        <w:rPr>
          <w:sz w:val="22"/>
          <w:szCs w:val="22"/>
        </w:rPr>
      </w:pPr>
      <w:r>
        <w:rPr>
          <w:sz w:val="22"/>
          <w:szCs w:val="22"/>
        </w:rPr>
        <w:t>J1932</w:t>
      </w:r>
    </w:p>
    <w:p w14:paraId="5DA7F93C" w14:textId="57CF12CD" w:rsidR="00732BFC" w:rsidRDefault="00732BFC" w:rsidP="00591615">
      <w:pPr>
        <w:ind w:left="360"/>
        <w:rPr>
          <w:sz w:val="22"/>
          <w:szCs w:val="22"/>
        </w:rPr>
      </w:pPr>
      <w:r>
        <w:rPr>
          <w:sz w:val="22"/>
          <w:szCs w:val="22"/>
        </w:rPr>
        <w:t>J1939</w:t>
      </w:r>
    </w:p>
    <w:p w14:paraId="39BE71EA" w14:textId="5010C79F" w:rsidR="00FA68BD" w:rsidRPr="0005440E" w:rsidRDefault="00FA68BD" w:rsidP="00591615">
      <w:pPr>
        <w:ind w:left="360"/>
        <w:rPr>
          <w:sz w:val="22"/>
          <w:szCs w:val="22"/>
        </w:rPr>
      </w:pPr>
      <w:r>
        <w:rPr>
          <w:sz w:val="22"/>
          <w:szCs w:val="22"/>
        </w:rPr>
        <w:t>J1941</w:t>
      </w:r>
    </w:p>
    <w:p w14:paraId="083639AC" w14:textId="77777777" w:rsidR="00591615" w:rsidRPr="0005440E" w:rsidRDefault="00591615" w:rsidP="00591615">
      <w:pPr>
        <w:ind w:left="360"/>
        <w:rPr>
          <w:sz w:val="22"/>
          <w:szCs w:val="22"/>
        </w:rPr>
      </w:pPr>
      <w:r w:rsidRPr="0005440E">
        <w:rPr>
          <w:sz w:val="22"/>
          <w:szCs w:val="22"/>
        </w:rPr>
        <w:t>J1943</w:t>
      </w:r>
    </w:p>
    <w:p w14:paraId="234F3F26" w14:textId="77777777" w:rsidR="00591615" w:rsidRPr="0005440E" w:rsidRDefault="00591615" w:rsidP="00591615">
      <w:pPr>
        <w:ind w:left="360"/>
        <w:rPr>
          <w:sz w:val="22"/>
          <w:szCs w:val="22"/>
        </w:rPr>
      </w:pPr>
      <w:r w:rsidRPr="0005440E">
        <w:rPr>
          <w:sz w:val="22"/>
          <w:szCs w:val="22"/>
        </w:rPr>
        <w:t>J1944</w:t>
      </w:r>
    </w:p>
    <w:p w14:paraId="3236491B" w14:textId="77777777" w:rsidR="00591615" w:rsidRPr="0005440E" w:rsidRDefault="00591615" w:rsidP="00591615">
      <w:pPr>
        <w:ind w:left="360"/>
        <w:rPr>
          <w:sz w:val="22"/>
          <w:szCs w:val="22"/>
        </w:rPr>
      </w:pPr>
      <w:r w:rsidRPr="0005440E">
        <w:rPr>
          <w:sz w:val="22"/>
          <w:szCs w:val="22"/>
        </w:rPr>
        <w:t>J1950</w:t>
      </w:r>
    </w:p>
    <w:p w14:paraId="679F6267" w14:textId="77777777" w:rsidR="00591615" w:rsidRPr="0005440E" w:rsidRDefault="00591615" w:rsidP="00591615">
      <w:pPr>
        <w:ind w:left="360"/>
        <w:rPr>
          <w:sz w:val="22"/>
          <w:szCs w:val="22"/>
        </w:rPr>
      </w:pPr>
      <w:r w:rsidRPr="0005440E">
        <w:rPr>
          <w:sz w:val="22"/>
          <w:szCs w:val="22"/>
        </w:rPr>
        <w:t>J1951</w:t>
      </w:r>
    </w:p>
    <w:p w14:paraId="688F0233" w14:textId="7C8B77DD" w:rsidR="00591615" w:rsidRDefault="00591615" w:rsidP="00591615">
      <w:pPr>
        <w:ind w:left="360"/>
        <w:rPr>
          <w:sz w:val="22"/>
          <w:szCs w:val="22"/>
        </w:rPr>
      </w:pPr>
      <w:r w:rsidRPr="0005440E">
        <w:rPr>
          <w:sz w:val="22"/>
          <w:szCs w:val="22"/>
        </w:rPr>
        <w:t>J1952</w:t>
      </w:r>
    </w:p>
    <w:p w14:paraId="0D82627B" w14:textId="203DC734" w:rsidR="000C73F0" w:rsidRDefault="000C73F0" w:rsidP="00591615">
      <w:pPr>
        <w:ind w:left="360"/>
        <w:rPr>
          <w:sz w:val="22"/>
          <w:szCs w:val="22"/>
        </w:rPr>
      </w:pPr>
      <w:r>
        <w:rPr>
          <w:sz w:val="22"/>
          <w:szCs w:val="22"/>
        </w:rPr>
        <w:t>J1954</w:t>
      </w:r>
    </w:p>
    <w:p w14:paraId="42523CD8" w14:textId="2EEDC9B9" w:rsidR="00BF6433" w:rsidRPr="0005440E" w:rsidRDefault="00BF6433" w:rsidP="00591615">
      <w:pPr>
        <w:ind w:left="360"/>
        <w:rPr>
          <w:sz w:val="22"/>
          <w:szCs w:val="22"/>
        </w:rPr>
      </w:pPr>
      <w:r>
        <w:rPr>
          <w:sz w:val="22"/>
          <w:szCs w:val="22"/>
        </w:rPr>
        <w:t>J1955</w:t>
      </w:r>
    </w:p>
    <w:p w14:paraId="5154573C" w14:textId="77777777" w:rsidR="00591615" w:rsidRDefault="00591615" w:rsidP="00591615">
      <w:pPr>
        <w:ind w:left="360"/>
        <w:rPr>
          <w:sz w:val="22"/>
          <w:szCs w:val="22"/>
        </w:rPr>
      </w:pPr>
      <w:r w:rsidRPr="0005440E">
        <w:rPr>
          <w:sz w:val="22"/>
          <w:szCs w:val="22"/>
        </w:rPr>
        <w:t>J1956</w:t>
      </w:r>
    </w:p>
    <w:p w14:paraId="143495AB" w14:textId="487A41E0" w:rsidR="00BF6433" w:rsidRPr="0005440E" w:rsidRDefault="00BF6433" w:rsidP="00591615">
      <w:pPr>
        <w:ind w:left="360"/>
        <w:rPr>
          <w:sz w:val="22"/>
          <w:szCs w:val="22"/>
        </w:rPr>
      </w:pPr>
      <w:r>
        <w:rPr>
          <w:sz w:val="22"/>
          <w:szCs w:val="22"/>
        </w:rPr>
        <w:t>J1961</w:t>
      </w:r>
    </w:p>
    <w:p w14:paraId="2BA38A8A" w14:textId="77777777" w:rsidR="00591615" w:rsidRDefault="00591615" w:rsidP="00591615">
      <w:pPr>
        <w:ind w:left="360"/>
        <w:rPr>
          <w:sz w:val="22"/>
          <w:szCs w:val="22"/>
        </w:rPr>
      </w:pPr>
      <w:r w:rsidRPr="0005440E">
        <w:rPr>
          <w:sz w:val="22"/>
          <w:szCs w:val="22"/>
        </w:rPr>
        <w:t>J1990</w:t>
      </w:r>
    </w:p>
    <w:p w14:paraId="6A73D432" w14:textId="7E9E937E" w:rsidR="00A1214C" w:rsidRDefault="00A1214C" w:rsidP="00591615">
      <w:pPr>
        <w:ind w:left="360"/>
        <w:rPr>
          <w:sz w:val="22"/>
          <w:szCs w:val="22"/>
        </w:rPr>
      </w:pPr>
      <w:r>
        <w:rPr>
          <w:sz w:val="22"/>
          <w:szCs w:val="22"/>
        </w:rPr>
        <w:t>J2020</w:t>
      </w:r>
    </w:p>
    <w:p w14:paraId="342DC323" w14:textId="5FF117D1" w:rsidR="008645EB" w:rsidRPr="0005440E" w:rsidRDefault="008645EB" w:rsidP="00591615">
      <w:pPr>
        <w:ind w:left="360"/>
        <w:rPr>
          <w:sz w:val="22"/>
          <w:szCs w:val="22"/>
        </w:rPr>
      </w:pPr>
      <w:r>
        <w:rPr>
          <w:sz w:val="22"/>
          <w:szCs w:val="22"/>
        </w:rPr>
        <w:t>J2021</w:t>
      </w:r>
    </w:p>
    <w:p w14:paraId="3C069FA2" w14:textId="77777777" w:rsidR="00591615" w:rsidRPr="0005440E" w:rsidRDefault="00591615" w:rsidP="00591615">
      <w:pPr>
        <w:ind w:left="360"/>
        <w:rPr>
          <w:sz w:val="22"/>
          <w:szCs w:val="22"/>
        </w:rPr>
      </w:pPr>
      <w:r w:rsidRPr="0005440E">
        <w:rPr>
          <w:sz w:val="22"/>
          <w:szCs w:val="22"/>
        </w:rPr>
        <w:t>J2060</w:t>
      </w:r>
    </w:p>
    <w:p w14:paraId="6526D8F9" w14:textId="77777777" w:rsidR="00591615" w:rsidRPr="0005440E" w:rsidRDefault="00591615" w:rsidP="00591615">
      <w:pPr>
        <w:ind w:left="360"/>
        <w:rPr>
          <w:sz w:val="22"/>
          <w:szCs w:val="22"/>
        </w:rPr>
      </w:pPr>
      <w:r w:rsidRPr="0005440E">
        <w:rPr>
          <w:sz w:val="22"/>
          <w:szCs w:val="22"/>
        </w:rPr>
        <w:t>J2150</w:t>
      </w:r>
    </w:p>
    <w:p w14:paraId="1E5EC178" w14:textId="77777777" w:rsidR="00591615" w:rsidRPr="0005440E" w:rsidRDefault="00591615" w:rsidP="00591615">
      <w:pPr>
        <w:ind w:left="360"/>
        <w:rPr>
          <w:sz w:val="22"/>
          <w:szCs w:val="22"/>
        </w:rPr>
      </w:pPr>
      <w:r w:rsidRPr="0005440E">
        <w:rPr>
          <w:sz w:val="22"/>
          <w:szCs w:val="22"/>
        </w:rPr>
        <w:t>J2170</w:t>
      </w:r>
    </w:p>
    <w:p w14:paraId="3430D97C" w14:textId="77777777" w:rsidR="00591615" w:rsidRPr="0005440E" w:rsidRDefault="00591615" w:rsidP="00591615">
      <w:pPr>
        <w:ind w:left="360"/>
        <w:rPr>
          <w:sz w:val="22"/>
          <w:szCs w:val="22"/>
        </w:rPr>
      </w:pPr>
      <w:r w:rsidRPr="0005440E">
        <w:rPr>
          <w:sz w:val="22"/>
          <w:szCs w:val="22"/>
        </w:rPr>
        <w:t>J2175</w:t>
      </w:r>
    </w:p>
    <w:p w14:paraId="51142910" w14:textId="37AB89FD" w:rsidR="00591615" w:rsidRDefault="00591615" w:rsidP="00591615">
      <w:pPr>
        <w:ind w:left="360"/>
        <w:rPr>
          <w:sz w:val="22"/>
          <w:szCs w:val="22"/>
        </w:rPr>
      </w:pPr>
      <w:r w:rsidRPr="0005440E">
        <w:rPr>
          <w:sz w:val="22"/>
          <w:szCs w:val="22"/>
        </w:rPr>
        <w:t>J2182</w:t>
      </w:r>
    </w:p>
    <w:p w14:paraId="4AD98AFF" w14:textId="563F8FF9" w:rsidR="000C73F0" w:rsidRDefault="000C73F0" w:rsidP="00591615">
      <w:pPr>
        <w:ind w:left="360"/>
        <w:rPr>
          <w:sz w:val="22"/>
          <w:szCs w:val="22"/>
        </w:rPr>
      </w:pPr>
      <w:r>
        <w:rPr>
          <w:sz w:val="22"/>
          <w:szCs w:val="22"/>
        </w:rPr>
        <w:t>J2184</w:t>
      </w:r>
    </w:p>
    <w:p w14:paraId="69A43D75" w14:textId="2A50535D" w:rsidR="00BF6433" w:rsidRDefault="00BF6433" w:rsidP="00591615">
      <w:pPr>
        <w:ind w:left="360"/>
        <w:rPr>
          <w:sz w:val="22"/>
          <w:szCs w:val="22"/>
        </w:rPr>
      </w:pPr>
      <w:r>
        <w:rPr>
          <w:sz w:val="22"/>
          <w:szCs w:val="22"/>
        </w:rPr>
        <w:t>J2185</w:t>
      </w:r>
    </w:p>
    <w:p w14:paraId="6B6EBD46" w14:textId="24F49233" w:rsidR="00260667" w:rsidRPr="0005440E" w:rsidRDefault="00260667" w:rsidP="00591615">
      <w:pPr>
        <w:ind w:left="360"/>
        <w:rPr>
          <w:sz w:val="22"/>
          <w:szCs w:val="22"/>
        </w:rPr>
      </w:pPr>
      <w:r>
        <w:rPr>
          <w:sz w:val="22"/>
          <w:szCs w:val="22"/>
        </w:rPr>
        <w:t>J2186</w:t>
      </w:r>
    </w:p>
    <w:p w14:paraId="0D781B70" w14:textId="749CF20C" w:rsidR="00591615" w:rsidRDefault="00591615" w:rsidP="00591615">
      <w:pPr>
        <w:ind w:left="360"/>
        <w:rPr>
          <w:sz w:val="22"/>
          <w:szCs w:val="22"/>
        </w:rPr>
      </w:pPr>
      <w:r w:rsidRPr="0005440E">
        <w:rPr>
          <w:sz w:val="22"/>
          <w:szCs w:val="22"/>
        </w:rPr>
        <w:t>J2212</w:t>
      </w:r>
    </w:p>
    <w:p w14:paraId="43FEA58E" w14:textId="198378E0" w:rsidR="008F2FEE" w:rsidRPr="0005440E" w:rsidRDefault="008F2FEE" w:rsidP="00591615">
      <w:pPr>
        <w:ind w:left="360"/>
        <w:rPr>
          <w:sz w:val="22"/>
          <w:szCs w:val="22"/>
        </w:rPr>
      </w:pPr>
      <w:r>
        <w:rPr>
          <w:sz w:val="22"/>
          <w:szCs w:val="22"/>
        </w:rPr>
        <w:t>J2247</w:t>
      </w:r>
    </w:p>
    <w:p w14:paraId="53C15C3F" w14:textId="77777777" w:rsidR="00591615" w:rsidRDefault="00591615" w:rsidP="00591615">
      <w:pPr>
        <w:ind w:left="360"/>
        <w:rPr>
          <w:sz w:val="22"/>
          <w:szCs w:val="22"/>
        </w:rPr>
      </w:pPr>
      <w:r w:rsidRPr="0005440E">
        <w:rPr>
          <w:sz w:val="22"/>
          <w:szCs w:val="22"/>
        </w:rPr>
        <w:t>J2248</w:t>
      </w:r>
    </w:p>
    <w:p w14:paraId="3A4CDF71" w14:textId="35880801" w:rsidR="00BF6433" w:rsidRPr="0005440E" w:rsidRDefault="00BF6433" w:rsidP="00591615">
      <w:pPr>
        <w:ind w:left="360"/>
        <w:rPr>
          <w:sz w:val="22"/>
          <w:szCs w:val="22"/>
        </w:rPr>
      </w:pPr>
      <w:r>
        <w:rPr>
          <w:sz w:val="22"/>
          <w:szCs w:val="22"/>
        </w:rPr>
        <w:t>J2249</w:t>
      </w:r>
    </w:p>
    <w:p w14:paraId="3BFCBE72" w14:textId="77777777" w:rsidR="00591615" w:rsidRDefault="00591615" w:rsidP="00591615">
      <w:pPr>
        <w:ind w:left="360"/>
        <w:rPr>
          <w:sz w:val="22"/>
          <w:szCs w:val="22"/>
        </w:rPr>
      </w:pPr>
      <w:r w:rsidRPr="0005440E">
        <w:rPr>
          <w:sz w:val="22"/>
          <w:szCs w:val="22"/>
        </w:rPr>
        <w:t>J2250</w:t>
      </w:r>
    </w:p>
    <w:p w14:paraId="6C9F515E" w14:textId="4F76108C" w:rsidR="008645EB" w:rsidRPr="0005440E" w:rsidRDefault="008645EB" w:rsidP="00591615">
      <w:pPr>
        <w:ind w:left="360"/>
        <w:rPr>
          <w:sz w:val="22"/>
          <w:szCs w:val="22"/>
        </w:rPr>
      </w:pPr>
      <w:r>
        <w:rPr>
          <w:sz w:val="22"/>
          <w:szCs w:val="22"/>
        </w:rPr>
        <w:t>J2251</w:t>
      </w:r>
    </w:p>
    <w:p w14:paraId="6A22E1EB" w14:textId="77777777" w:rsidR="00591615" w:rsidRPr="0005440E" w:rsidRDefault="00591615" w:rsidP="00591615">
      <w:pPr>
        <w:ind w:left="360"/>
        <w:rPr>
          <w:sz w:val="22"/>
          <w:szCs w:val="22"/>
        </w:rPr>
      </w:pPr>
      <w:r w:rsidRPr="0005440E">
        <w:rPr>
          <w:sz w:val="22"/>
          <w:szCs w:val="22"/>
        </w:rPr>
        <w:t>J2265</w:t>
      </w:r>
    </w:p>
    <w:p w14:paraId="5741F1A6" w14:textId="77777777" w:rsidR="00591615" w:rsidRDefault="00591615" w:rsidP="00591615">
      <w:pPr>
        <w:ind w:left="360"/>
        <w:rPr>
          <w:sz w:val="22"/>
          <w:szCs w:val="22"/>
        </w:rPr>
      </w:pPr>
      <w:r w:rsidRPr="0005440E">
        <w:rPr>
          <w:sz w:val="22"/>
          <w:szCs w:val="22"/>
        </w:rPr>
        <w:t>J2270</w:t>
      </w:r>
    </w:p>
    <w:p w14:paraId="5A6A028D" w14:textId="31436DD3" w:rsidR="008645EB" w:rsidRPr="0005440E" w:rsidRDefault="008645EB" w:rsidP="00591615">
      <w:pPr>
        <w:ind w:left="360"/>
        <w:rPr>
          <w:sz w:val="22"/>
          <w:szCs w:val="22"/>
        </w:rPr>
      </w:pPr>
      <w:r>
        <w:rPr>
          <w:sz w:val="22"/>
          <w:szCs w:val="22"/>
        </w:rPr>
        <w:t>J</w:t>
      </w:r>
      <w:r w:rsidR="002E1CC6">
        <w:rPr>
          <w:sz w:val="22"/>
          <w:szCs w:val="22"/>
        </w:rPr>
        <w:t>2272</w:t>
      </w:r>
    </w:p>
    <w:p w14:paraId="17E0621F" w14:textId="77777777" w:rsidR="00591615" w:rsidRPr="0005440E" w:rsidRDefault="00591615" w:rsidP="00591615">
      <w:pPr>
        <w:ind w:left="360"/>
        <w:rPr>
          <w:sz w:val="22"/>
          <w:szCs w:val="22"/>
        </w:rPr>
      </w:pPr>
      <w:r w:rsidRPr="0005440E">
        <w:rPr>
          <w:sz w:val="22"/>
          <w:szCs w:val="22"/>
        </w:rPr>
        <w:t>J2274</w:t>
      </w:r>
    </w:p>
    <w:p w14:paraId="753D5FD7" w14:textId="372CF166" w:rsidR="00D140B8" w:rsidRDefault="00591615" w:rsidP="00591615">
      <w:pPr>
        <w:ind w:left="360"/>
        <w:rPr>
          <w:sz w:val="22"/>
          <w:szCs w:val="22"/>
        </w:rPr>
      </w:pPr>
      <w:r w:rsidRPr="0782EBA6">
        <w:rPr>
          <w:sz w:val="22"/>
          <w:szCs w:val="22"/>
        </w:rPr>
        <w:t>J2278</w:t>
      </w:r>
    </w:p>
    <w:p w14:paraId="5235A374" w14:textId="5D5540E4" w:rsidR="008F2FEE" w:rsidRPr="0005440E" w:rsidRDefault="008F2FEE" w:rsidP="00591615">
      <w:pPr>
        <w:ind w:left="360"/>
        <w:rPr>
          <w:sz w:val="22"/>
          <w:szCs w:val="22"/>
        </w:rPr>
      </w:pPr>
      <w:r>
        <w:rPr>
          <w:sz w:val="22"/>
          <w:szCs w:val="22"/>
        </w:rPr>
        <w:t>J2281</w:t>
      </w:r>
    </w:p>
    <w:p w14:paraId="0A12A291" w14:textId="77777777" w:rsidR="00591615" w:rsidRDefault="00591615" w:rsidP="00591615">
      <w:pPr>
        <w:ind w:left="360"/>
        <w:rPr>
          <w:sz w:val="22"/>
          <w:szCs w:val="22"/>
        </w:rPr>
      </w:pPr>
      <w:r w:rsidRPr="0005440E">
        <w:rPr>
          <w:sz w:val="22"/>
          <w:szCs w:val="22"/>
        </w:rPr>
        <w:t>J2300</w:t>
      </w:r>
    </w:p>
    <w:p w14:paraId="5A136FB8" w14:textId="616C010D" w:rsidR="00BF6433" w:rsidRPr="0005440E" w:rsidRDefault="00BF6433" w:rsidP="00591615">
      <w:pPr>
        <w:ind w:left="360"/>
        <w:rPr>
          <w:sz w:val="22"/>
          <w:szCs w:val="22"/>
        </w:rPr>
      </w:pPr>
      <w:r>
        <w:rPr>
          <w:sz w:val="22"/>
          <w:szCs w:val="22"/>
        </w:rPr>
        <w:t>J2305</w:t>
      </w:r>
    </w:p>
    <w:p w14:paraId="46E9CF00" w14:textId="77777777" w:rsidR="00A61784" w:rsidRDefault="00591615" w:rsidP="00591615">
      <w:pPr>
        <w:ind w:left="360"/>
        <w:rPr>
          <w:sz w:val="22"/>
          <w:szCs w:val="22"/>
        </w:rPr>
      </w:pPr>
      <w:r w:rsidRPr="0782EBA6">
        <w:rPr>
          <w:sz w:val="22"/>
          <w:szCs w:val="22"/>
        </w:rPr>
        <w:t>J2310</w:t>
      </w:r>
    </w:p>
    <w:p w14:paraId="27D2F996" w14:textId="782BE47F" w:rsidR="00356465" w:rsidRPr="0005440E" w:rsidRDefault="00356465" w:rsidP="00591615">
      <w:pPr>
        <w:ind w:left="360"/>
        <w:rPr>
          <w:sz w:val="22"/>
          <w:szCs w:val="22"/>
        </w:rPr>
      </w:pPr>
      <w:r>
        <w:rPr>
          <w:sz w:val="22"/>
          <w:szCs w:val="22"/>
        </w:rPr>
        <w:t>J2311</w:t>
      </w:r>
    </w:p>
    <w:p w14:paraId="1C5D23BF" w14:textId="77777777" w:rsidR="00591615" w:rsidRPr="0005440E" w:rsidRDefault="00591615" w:rsidP="00591615">
      <w:pPr>
        <w:ind w:left="360"/>
        <w:rPr>
          <w:sz w:val="22"/>
          <w:szCs w:val="22"/>
        </w:rPr>
      </w:pPr>
      <w:r w:rsidRPr="0005440E">
        <w:rPr>
          <w:sz w:val="22"/>
          <w:szCs w:val="22"/>
        </w:rPr>
        <w:t>J2315</w:t>
      </w:r>
    </w:p>
    <w:p w14:paraId="3C311494" w14:textId="77777777" w:rsidR="00591615" w:rsidRPr="0005440E" w:rsidRDefault="00591615" w:rsidP="00591615">
      <w:pPr>
        <w:ind w:left="360"/>
        <w:rPr>
          <w:sz w:val="22"/>
          <w:szCs w:val="22"/>
        </w:rPr>
      </w:pPr>
      <w:r w:rsidRPr="0005440E">
        <w:rPr>
          <w:sz w:val="22"/>
          <w:szCs w:val="22"/>
        </w:rPr>
        <w:t>J2323</w:t>
      </w:r>
    </w:p>
    <w:p w14:paraId="41EF4277" w14:textId="06AED1FA" w:rsidR="00591615" w:rsidRDefault="00591615" w:rsidP="00591615">
      <w:pPr>
        <w:ind w:left="360"/>
        <w:rPr>
          <w:sz w:val="22"/>
          <w:szCs w:val="22"/>
        </w:rPr>
      </w:pPr>
      <w:r w:rsidRPr="0005440E">
        <w:rPr>
          <w:sz w:val="22"/>
          <w:szCs w:val="22"/>
        </w:rPr>
        <w:t>J2326</w:t>
      </w:r>
    </w:p>
    <w:p w14:paraId="7BBA138C" w14:textId="7627B74E" w:rsidR="003C0BC4" w:rsidRDefault="003C0BC4" w:rsidP="00591615">
      <w:pPr>
        <w:ind w:left="360"/>
        <w:rPr>
          <w:sz w:val="22"/>
          <w:szCs w:val="22"/>
        </w:rPr>
      </w:pPr>
      <w:r>
        <w:rPr>
          <w:sz w:val="22"/>
          <w:szCs w:val="22"/>
        </w:rPr>
        <w:t>J2327</w:t>
      </w:r>
    </w:p>
    <w:p w14:paraId="24015C13" w14:textId="5F9AA5A3" w:rsidR="00BF6433" w:rsidRPr="0005440E" w:rsidRDefault="00BF6433" w:rsidP="00591615">
      <w:pPr>
        <w:ind w:left="360"/>
        <w:rPr>
          <w:sz w:val="22"/>
          <w:szCs w:val="22"/>
        </w:rPr>
      </w:pPr>
      <w:r>
        <w:rPr>
          <w:sz w:val="22"/>
          <w:szCs w:val="22"/>
        </w:rPr>
        <w:t>J2329</w:t>
      </w:r>
    </w:p>
    <w:p w14:paraId="12D59AC3" w14:textId="77777777" w:rsidR="00591615" w:rsidRPr="0005440E" w:rsidRDefault="00591615" w:rsidP="00591615">
      <w:pPr>
        <w:ind w:left="360"/>
        <w:rPr>
          <w:sz w:val="22"/>
          <w:szCs w:val="22"/>
        </w:rPr>
      </w:pPr>
      <w:r w:rsidRPr="0005440E">
        <w:rPr>
          <w:sz w:val="22"/>
          <w:szCs w:val="22"/>
        </w:rPr>
        <w:t>J2350</w:t>
      </w:r>
    </w:p>
    <w:p w14:paraId="279EE1EA" w14:textId="77777777" w:rsidR="00591615" w:rsidRPr="0005440E" w:rsidRDefault="00591615" w:rsidP="00591615">
      <w:pPr>
        <w:ind w:left="360"/>
        <w:rPr>
          <w:sz w:val="22"/>
          <w:szCs w:val="22"/>
        </w:rPr>
      </w:pPr>
      <w:r w:rsidRPr="0005440E">
        <w:rPr>
          <w:sz w:val="22"/>
          <w:szCs w:val="22"/>
        </w:rPr>
        <w:t>J2353</w:t>
      </w:r>
    </w:p>
    <w:p w14:paraId="154D94E5" w14:textId="77777777" w:rsidR="00591615" w:rsidRPr="0005440E" w:rsidRDefault="00591615" w:rsidP="00591615">
      <w:pPr>
        <w:ind w:left="360"/>
        <w:rPr>
          <w:sz w:val="22"/>
          <w:szCs w:val="22"/>
        </w:rPr>
      </w:pPr>
      <w:r w:rsidRPr="0005440E">
        <w:rPr>
          <w:sz w:val="22"/>
          <w:szCs w:val="22"/>
        </w:rPr>
        <w:t>J2354</w:t>
      </w:r>
    </w:p>
    <w:p w14:paraId="5C55C239" w14:textId="77777777" w:rsidR="00591615" w:rsidRDefault="00591615" w:rsidP="00591615">
      <w:pPr>
        <w:ind w:left="360"/>
        <w:rPr>
          <w:sz w:val="22"/>
          <w:szCs w:val="22"/>
        </w:rPr>
      </w:pPr>
      <w:r w:rsidRPr="0005440E">
        <w:rPr>
          <w:sz w:val="22"/>
          <w:szCs w:val="22"/>
        </w:rPr>
        <w:t>J2355</w:t>
      </w:r>
    </w:p>
    <w:p w14:paraId="204A35D2" w14:textId="04547AF1" w:rsidR="002368E1" w:rsidRPr="0005440E" w:rsidRDefault="002368E1" w:rsidP="00591615">
      <w:pPr>
        <w:ind w:left="360"/>
        <w:rPr>
          <w:sz w:val="22"/>
          <w:szCs w:val="22"/>
        </w:rPr>
      </w:pPr>
      <w:r>
        <w:rPr>
          <w:sz w:val="22"/>
          <w:szCs w:val="22"/>
        </w:rPr>
        <w:lastRenderedPageBreak/>
        <w:t>J2356</w:t>
      </w:r>
    </w:p>
    <w:p w14:paraId="6108E4EA" w14:textId="77777777" w:rsidR="00591615" w:rsidRPr="0005440E" w:rsidRDefault="00591615" w:rsidP="00591615">
      <w:pPr>
        <w:ind w:left="360"/>
        <w:rPr>
          <w:sz w:val="22"/>
          <w:szCs w:val="22"/>
        </w:rPr>
      </w:pPr>
      <w:r w:rsidRPr="0005440E">
        <w:rPr>
          <w:sz w:val="22"/>
          <w:szCs w:val="22"/>
        </w:rPr>
        <w:t>J2357</w:t>
      </w:r>
    </w:p>
    <w:p w14:paraId="2D42C78A" w14:textId="77777777" w:rsidR="00591615" w:rsidRDefault="00591615" w:rsidP="00591615">
      <w:pPr>
        <w:ind w:left="360"/>
        <w:rPr>
          <w:sz w:val="22"/>
          <w:szCs w:val="22"/>
        </w:rPr>
      </w:pPr>
      <w:r w:rsidRPr="0005440E">
        <w:rPr>
          <w:sz w:val="22"/>
          <w:szCs w:val="22"/>
        </w:rPr>
        <w:t>J2358</w:t>
      </w:r>
    </w:p>
    <w:p w14:paraId="505B455B" w14:textId="56200104" w:rsidR="00D07A8A" w:rsidRPr="0005440E" w:rsidRDefault="00D07A8A" w:rsidP="00591615">
      <w:pPr>
        <w:ind w:left="360"/>
        <w:rPr>
          <w:sz w:val="22"/>
          <w:szCs w:val="22"/>
        </w:rPr>
      </w:pPr>
      <w:r>
        <w:rPr>
          <w:sz w:val="22"/>
          <w:szCs w:val="22"/>
        </w:rPr>
        <w:t>J2359</w:t>
      </w:r>
    </w:p>
    <w:p w14:paraId="0D919400" w14:textId="42BD8E85" w:rsidR="003C0BC4" w:rsidRDefault="003C0BC4" w:rsidP="00591615">
      <w:pPr>
        <w:ind w:left="360"/>
        <w:rPr>
          <w:sz w:val="22"/>
          <w:szCs w:val="22"/>
        </w:rPr>
      </w:pPr>
      <w:r>
        <w:rPr>
          <w:sz w:val="22"/>
          <w:szCs w:val="22"/>
        </w:rPr>
        <w:t>J2401</w:t>
      </w:r>
    </w:p>
    <w:p w14:paraId="7D116F03" w14:textId="53CA2628" w:rsidR="002D1FBD" w:rsidRDefault="002D1FBD" w:rsidP="00591615">
      <w:pPr>
        <w:ind w:left="360"/>
        <w:rPr>
          <w:sz w:val="22"/>
          <w:szCs w:val="22"/>
        </w:rPr>
      </w:pPr>
      <w:r>
        <w:rPr>
          <w:sz w:val="22"/>
          <w:szCs w:val="22"/>
        </w:rPr>
        <w:t>J2402</w:t>
      </w:r>
    </w:p>
    <w:p w14:paraId="1997578B" w14:textId="4A4BAF69" w:rsidR="00732BFC" w:rsidRPr="0005440E" w:rsidRDefault="00732BFC" w:rsidP="00591615">
      <w:pPr>
        <w:ind w:left="360"/>
        <w:rPr>
          <w:sz w:val="22"/>
          <w:szCs w:val="22"/>
        </w:rPr>
      </w:pPr>
      <w:r>
        <w:rPr>
          <w:sz w:val="22"/>
          <w:szCs w:val="22"/>
        </w:rPr>
        <w:t>J2404</w:t>
      </w:r>
    </w:p>
    <w:p w14:paraId="3EF19592" w14:textId="77777777" w:rsidR="00591615" w:rsidRPr="0005440E" w:rsidRDefault="00591615" w:rsidP="00591615">
      <w:pPr>
        <w:ind w:left="360"/>
        <w:rPr>
          <w:sz w:val="22"/>
          <w:szCs w:val="22"/>
        </w:rPr>
      </w:pPr>
      <w:r w:rsidRPr="0005440E">
        <w:rPr>
          <w:sz w:val="22"/>
          <w:szCs w:val="22"/>
        </w:rPr>
        <w:t>J2405</w:t>
      </w:r>
    </w:p>
    <w:p w14:paraId="5503D56F" w14:textId="77777777" w:rsidR="00591615" w:rsidRPr="0005440E" w:rsidRDefault="00591615" w:rsidP="00591615">
      <w:pPr>
        <w:ind w:left="360"/>
        <w:rPr>
          <w:sz w:val="22"/>
          <w:szCs w:val="22"/>
        </w:rPr>
      </w:pPr>
      <w:r w:rsidRPr="0005440E">
        <w:rPr>
          <w:sz w:val="22"/>
          <w:szCs w:val="22"/>
        </w:rPr>
        <w:t>J2406</w:t>
      </w:r>
    </w:p>
    <w:p w14:paraId="0F1FE389" w14:textId="77777777" w:rsidR="00591615" w:rsidRDefault="00591615" w:rsidP="00591615">
      <w:pPr>
        <w:ind w:left="360"/>
        <w:rPr>
          <w:sz w:val="22"/>
          <w:szCs w:val="22"/>
        </w:rPr>
      </w:pPr>
      <w:r w:rsidRPr="0005440E">
        <w:rPr>
          <w:sz w:val="22"/>
          <w:szCs w:val="22"/>
        </w:rPr>
        <w:t>J2407</w:t>
      </w:r>
    </w:p>
    <w:p w14:paraId="60BA00AD" w14:textId="1557AC48" w:rsidR="00BF6433" w:rsidRPr="0005440E" w:rsidRDefault="00BF6433" w:rsidP="00591615">
      <w:pPr>
        <w:ind w:left="360"/>
        <w:rPr>
          <w:sz w:val="22"/>
          <w:szCs w:val="22"/>
        </w:rPr>
      </w:pPr>
      <w:r>
        <w:rPr>
          <w:sz w:val="22"/>
          <w:szCs w:val="22"/>
        </w:rPr>
        <w:t>J2425</w:t>
      </w:r>
    </w:p>
    <w:p w14:paraId="67D6E005" w14:textId="2C042806" w:rsidR="00BF6433" w:rsidRDefault="00591615" w:rsidP="00591615">
      <w:pPr>
        <w:ind w:left="360"/>
        <w:rPr>
          <w:sz w:val="22"/>
          <w:szCs w:val="22"/>
        </w:rPr>
      </w:pPr>
      <w:r w:rsidRPr="560B4A9C">
        <w:rPr>
          <w:sz w:val="22"/>
          <w:szCs w:val="22"/>
        </w:rPr>
        <w:t>J2426</w:t>
      </w:r>
    </w:p>
    <w:p w14:paraId="520F2FB3" w14:textId="4E800E26" w:rsidR="00D07A8A" w:rsidRPr="0005440E" w:rsidRDefault="00D07A8A" w:rsidP="00591615">
      <w:pPr>
        <w:ind w:left="360"/>
        <w:rPr>
          <w:sz w:val="22"/>
          <w:szCs w:val="22"/>
        </w:rPr>
      </w:pPr>
      <w:r>
        <w:rPr>
          <w:sz w:val="22"/>
          <w:szCs w:val="22"/>
        </w:rPr>
        <w:t>J2427</w:t>
      </w:r>
    </w:p>
    <w:p w14:paraId="2DD85D8F" w14:textId="77777777" w:rsidR="00591615" w:rsidRPr="0005440E" w:rsidRDefault="00591615" w:rsidP="00591615">
      <w:pPr>
        <w:ind w:left="360"/>
        <w:rPr>
          <w:sz w:val="22"/>
          <w:szCs w:val="22"/>
        </w:rPr>
      </w:pPr>
      <w:r w:rsidRPr="0005440E">
        <w:rPr>
          <w:sz w:val="22"/>
          <w:szCs w:val="22"/>
        </w:rPr>
        <w:t>J2430</w:t>
      </w:r>
    </w:p>
    <w:p w14:paraId="6089FEA7" w14:textId="77777777" w:rsidR="00591615" w:rsidRPr="0005440E" w:rsidRDefault="00591615" w:rsidP="00591615">
      <w:pPr>
        <w:ind w:left="360"/>
        <w:rPr>
          <w:sz w:val="22"/>
          <w:szCs w:val="22"/>
        </w:rPr>
      </w:pPr>
      <w:r w:rsidRPr="0005440E">
        <w:rPr>
          <w:sz w:val="22"/>
          <w:szCs w:val="22"/>
        </w:rPr>
        <w:t>J2440</w:t>
      </w:r>
    </w:p>
    <w:p w14:paraId="28FB465A" w14:textId="77777777" w:rsidR="00591615" w:rsidRPr="0005440E" w:rsidRDefault="00591615" w:rsidP="00591615">
      <w:pPr>
        <w:ind w:left="360"/>
        <w:rPr>
          <w:sz w:val="22"/>
          <w:szCs w:val="22"/>
        </w:rPr>
      </w:pPr>
      <w:r w:rsidRPr="0005440E">
        <w:rPr>
          <w:sz w:val="22"/>
          <w:szCs w:val="22"/>
        </w:rPr>
        <w:t>J2460</w:t>
      </w:r>
    </w:p>
    <w:p w14:paraId="4AC6C3EF" w14:textId="77777777" w:rsidR="00591615" w:rsidRPr="0005440E" w:rsidRDefault="00591615" w:rsidP="00591615">
      <w:pPr>
        <w:ind w:left="360"/>
        <w:rPr>
          <w:sz w:val="22"/>
          <w:szCs w:val="22"/>
        </w:rPr>
      </w:pPr>
      <w:r w:rsidRPr="0005440E">
        <w:rPr>
          <w:sz w:val="22"/>
          <w:szCs w:val="22"/>
        </w:rPr>
        <w:t>J2469</w:t>
      </w:r>
    </w:p>
    <w:p w14:paraId="46578E7A" w14:textId="77777777" w:rsidR="00591615" w:rsidRPr="0005440E" w:rsidRDefault="00591615" w:rsidP="00591615">
      <w:pPr>
        <w:ind w:left="360"/>
        <w:rPr>
          <w:sz w:val="22"/>
          <w:szCs w:val="22"/>
        </w:rPr>
      </w:pPr>
      <w:r w:rsidRPr="0005440E">
        <w:rPr>
          <w:sz w:val="22"/>
          <w:szCs w:val="22"/>
        </w:rPr>
        <w:t>J2502</w:t>
      </w:r>
    </w:p>
    <w:p w14:paraId="2801B251" w14:textId="77777777" w:rsidR="00591615" w:rsidRPr="0005440E" w:rsidRDefault="00591615" w:rsidP="00591615">
      <w:pPr>
        <w:ind w:left="360"/>
        <w:rPr>
          <w:sz w:val="22"/>
          <w:szCs w:val="22"/>
        </w:rPr>
      </w:pPr>
      <w:r w:rsidRPr="0005440E">
        <w:rPr>
          <w:sz w:val="22"/>
          <w:szCs w:val="22"/>
        </w:rPr>
        <w:t>J2503</w:t>
      </w:r>
    </w:p>
    <w:p w14:paraId="642298A7" w14:textId="77777777" w:rsidR="00591615" w:rsidRDefault="00591615" w:rsidP="00591615">
      <w:pPr>
        <w:ind w:left="360"/>
        <w:rPr>
          <w:sz w:val="22"/>
          <w:szCs w:val="22"/>
        </w:rPr>
      </w:pPr>
      <w:r w:rsidRPr="0005440E">
        <w:rPr>
          <w:sz w:val="22"/>
          <w:szCs w:val="22"/>
        </w:rPr>
        <w:t>J2504</w:t>
      </w:r>
    </w:p>
    <w:p w14:paraId="1E472699" w14:textId="77777777" w:rsidR="00591615" w:rsidRPr="0005440E" w:rsidRDefault="00591615" w:rsidP="00591615">
      <w:pPr>
        <w:ind w:left="360"/>
        <w:rPr>
          <w:sz w:val="22"/>
          <w:szCs w:val="22"/>
        </w:rPr>
      </w:pPr>
      <w:r>
        <w:rPr>
          <w:sz w:val="22"/>
          <w:szCs w:val="22"/>
        </w:rPr>
        <w:t>J2506</w:t>
      </w:r>
    </w:p>
    <w:p w14:paraId="2AA06C96" w14:textId="77777777" w:rsidR="00591615" w:rsidRDefault="00591615" w:rsidP="00591615">
      <w:pPr>
        <w:ind w:left="360"/>
        <w:rPr>
          <w:sz w:val="22"/>
          <w:szCs w:val="22"/>
        </w:rPr>
      </w:pPr>
      <w:r w:rsidRPr="0005440E">
        <w:rPr>
          <w:sz w:val="22"/>
          <w:szCs w:val="22"/>
        </w:rPr>
        <w:t>J2507</w:t>
      </w:r>
    </w:p>
    <w:p w14:paraId="27970886" w14:textId="379BF1F2" w:rsidR="00732BFC" w:rsidRPr="0005440E" w:rsidRDefault="00732BFC" w:rsidP="00591615">
      <w:pPr>
        <w:ind w:left="360"/>
        <w:rPr>
          <w:sz w:val="22"/>
          <w:szCs w:val="22"/>
        </w:rPr>
      </w:pPr>
      <w:r>
        <w:rPr>
          <w:sz w:val="22"/>
          <w:szCs w:val="22"/>
        </w:rPr>
        <w:t>J2508</w:t>
      </w:r>
    </w:p>
    <w:p w14:paraId="67728863" w14:textId="77777777" w:rsidR="00591615" w:rsidRPr="0005440E" w:rsidRDefault="00591615" w:rsidP="00591615">
      <w:pPr>
        <w:ind w:left="360"/>
        <w:rPr>
          <w:sz w:val="22"/>
          <w:szCs w:val="22"/>
        </w:rPr>
      </w:pPr>
      <w:r w:rsidRPr="0005440E">
        <w:rPr>
          <w:sz w:val="22"/>
          <w:szCs w:val="22"/>
        </w:rPr>
        <w:t>J2510</w:t>
      </w:r>
    </w:p>
    <w:p w14:paraId="2FE72C43" w14:textId="77777777" w:rsidR="00591615" w:rsidRPr="0005440E" w:rsidRDefault="00591615" w:rsidP="00591615">
      <w:pPr>
        <w:ind w:left="360"/>
        <w:rPr>
          <w:sz w:val="22"/>
          <w:szCs w:val="22"/>
        </w:rPr>
      </w:pPr>
      <w:r w:rsidRPr="0005440E">
        <w:rPr>
          <w:sz w:val="22"/>
          <w:szCs w:val="22"/>
        </w:rPr>
        <w:t>J2515</w:t>
      </w:r>
    </w:p>
    <w:p w14:paraId="5299C833" w14:textId="77777777" w:rsidR="00591615" w:rsidRPr="0005440E" w:rsidRDefault="00591615" w:rsidP="00591615">
      <w:pPr>
        <w:ind w:left="360"/>
        <w:rPr>
          <w:sz w:val="22"/>
          <w:szCs w:val="22"/>
        </w:rPr>
      </w:pPr>
      <w:r w:rsidRPr="0005440E">
        <w:rPr>
          <w:sz w:val="22"/>
          <w:szCs w:val="22"/>
        </w:rPr>
        <w:t>J2540</w:t>
      </w:r>
    </w:p>
    <w:p w14:paraId="70A23FC4" w14:textId="77777777" w:rsidR="00591615" w:rsidRPr="0005440E" w:rsidRDefault="00591615" w:rsidP="00591615">
      <w:pPr>
        <w:ind w:left="360"/>
        <w:rPr>
          <w:sz w:val="22"/>
          <w:szCs w:val="22"/>
        </w:rPr>
      </w:pPr>
      <w:r w:rsidRPr="0005440E">
        <w:rPr>
          <w:sz w:val="22"/>
          <w:szCs w:val="22"/>
        </w:rPr>
        <w:t>J2543</w:t>
      </w:r>
    </w:p>
    <w:p w14:paraId="1B7529FB" w14:textId="77777777" w:rsidR="00591615" w:rsidRPr="0005440E" w:rsidRDefault="00591615" w:rsidP="00591615">
      <w:pPr>
        <w:ind w:left="360"/>
        <w:rPr>
          <w:sz w:val="22"/>
          <w:szCs w:val="22"/>
        </w:rPr>
      </w:pPr>
      <w:r w:rsidRPr="0005440E">
        <w:rPr>
          <w:sz w:val="22"/>
          <w:szCs w:val="22"/>
        </w:rPr>
        <w:t>J2545</w:t>
      </w:r>
    </w:p>
    <w:p w14:paraId="78D84BAF" w14:textId="77777777" w:rsidR="00591615" w:rsidRPr="0005440E" w:rsidRDefault="00591615" w:rsidP="00591615">
      <w:pPr>
        <w:ind w:left="360"/>
        <w:rPr>
          <w:sz w:val="22"/>
          <w:szCs w:val="22"/>
        </w:rPr>
      </w:pPr>
      <w:r w:rsidRPr="0005440E">
        <w:rPr>
          <w:sz w:val="22"/>
          <w:szCs w:val="22"/>
        </w:rPr>
        <w:t>J2550</w:t>
      </w:r>
    </w:p>
    <w:p w14:paraId="1CDC800C" w14:textId="77777777" w:rsidR="00591615" w:rsidRPr="0005440E" w:rsidRDefault="00591615" w:rsidP="00591615">
      <w:pPr>
        <w:ind w:left="360"/>
        <w:rPr>
          <w:sz w:val="22"/>
          <w:szCs w:val="22"/>
        </w:rPr>
      </w:pPr>
      <w:r w:rsidRPr="0005440E">
        <w:rPr>
          <w:sz w:val="22"/>
          <w:szCs w:val="22"/>
        </w:rPr>
        <w:t>J2560</w:t>
      </w:r>
    </w:p>
    <w:p w14:paraId="52290F6B" w14:textId="77777777" w:rsidR="00591615" w:rsidRPr="0005440E" w:rsidRDefault="00591615" w:rsidP="00591615">
      <w:pPr>
        <w:ind w:left="360"/>
        <w:rPr>
          <w:sz w:val="22"/>
          <w:szCs w:val="22"/>
        </w:rPr>
      </w:pPr>
      <w:r w:rsidRPr="0005440E">
        <w:rPr>
          <w:sz w:val="22"/>
          <w:szCs w:val="22"/>
        </w:rPr>
        <w:t>J2562</w:t>
      </w:r>
    </w:p>
    <w:p w14:paraId="0C416B85" w14:textId="77777777" w:rsidR="00591615" w:rsidRDefault="00591615" w:rsidP="00591615">
      <w:pPr>
        <w:ind w:left="360"/>
        <w:rPr>
          <w:sz w:val="22"/>
          <w:szCs w:val="22"/>
        </w:rPr>
      </w:pPr>
      <w:r w:rsidRPr="0005440E">
        <w:rPr>
          <w:sz w:val="22"/>
          <w:szCs w:val="22"/>
        </w:rPr>
        <w:t>J2675</w:t>
      </w:r>
    </w:p>
    <w:p w14:paraId="3082A187" w14:textId="5EC96738" w:rsidR="00732BFC" w:rsidRPr="0005440E" w:rsidRDefault="00732BFC" w:rsidP="00591615">
      <w:pPr>
        <w:ind w:left="360"/>
        <w:rPr>
          <w:sz w:val="22"/>
          <w:szCs w:val="22"/>
        </w:rPr>
      </w:pPr>
      <w:r>
        <w:rPr>
          <w:sz w:val="22"/>
          <w:szCs w:val="22"/>
        </w:rPr>
        <w:t>J2679</w:t>
      </w:r>
    </w:p>
    <w:p w14:paraId="44C67328" w14:textId="77777777" w:rsidR="00591615" w:rsidRPr="0005440E" w:rsidRDefault="00591615" w:rsidP="00591615">
      <w:pPr>
        <w:ind w:left="360"/>
        <w:rPr>
          <w:sz w:val="22"/>
          <w:szCs w:val="22"/>
        </w:rPr>
      </w:pPr>
      <w:r w:rsidRPr="0005440E">
        <w:rPr>
          <w:sz w:val="22"/>
          <w:szCs w:val="22"/>
        </w:rPr>
        <w:t>J2680</w:t>
      </w:r>
    </w:p>
    <w:p w14:paraId="0C3C94F5" w14:textId="77777777" w:rsidR="00591615" w:rsidRPr="0005440E" w:rsidRDefault="00591615" w:rsidP="00591615">
      <w:pPr>
        <w:ind w:left="360"/>
        <w:rPr>
          <w:sz w:val="22"/>
          <w:szCs w:val="22"/>
        </w:rPr>
      </w:pPr>
      <w:r w:rsidRPr="0005440E">
        <w:rPr>
          <w:sz w:val="22"/>
          <w:szCs w:val="22"/>
        </w:rPr>
        <w:t>J2700</w:t>
      </w:r>
    </w:p>
    <w:p w14:paraId="0B2B432A" w14:textId="77777777" w:rsidR="00591615" w:rsidRDefault="00591615" w:rsidP="00591615">
      <w:pPr>
        <w:ind w:left="360"/>
        <w:rPr>
          <w:sz w:val="22"/>
          <w:szCs w:val="22"/>
        </w:rPr>
      </w:pPr>
      <w:r w:rsidRPr="0005440E">
        <w:rPr>
          <w:sz w:val="22"/>
          <w:szCs w:val="22"/>
        </w:rPr>
        <w:t>J2704</w:t>
      </w:r>
    </w:p>
    <w:p w14:paraId="4DCB0B12" w14:textId="5921478A" w:rsidR="00260667" w:rsidRPr="0005440E" w:rsidRDefault="00260667" w:rsidP="00591615">
      <w:pPr>
        <w:ind w:left="360"/>
        <w:rPr>
          <w:sz w:val="22"/>
          <w:szCs w:val="22"/>
        </w:rPr>
      </w:pPr>
      <w:r>
        <w:rPr>
          <w:sz w:val="22"/>
          <w:szCs w:val="22"/>
        </w:rPr>
        <w:t>J2724</w:t>
      </w:r>
    </w:p>
    <w:p w14:paraId="15BC52AA" w14:textId="77777777" w:rsidR="00591615" w:rsidRPr="0005440E" w:rsidRDefault="00591615" w:rsidP="00591615">
      <w:pPr>
        <w:ind w:left="360"/>
        <w:rPr>
          <w:sz w:val="22"/>
          <w:szCs w:val="22"/>
        </w:rPr>
      </w:pPr>
      <w:r w:rsidRPr="0005440E">
        <w:rPr>
          <w:sz w:val="22"/>
          <w:szCs w:val="22"/>
        </w:rPr>
        <w:t>J2760</w:t>
      </w:r>
    </w:p>
    <w:p w14:paraId="74BC0445" w14:textId="0B585709" w:rsidR="00591615" w:rsidRDefault="00591615" w:rsidP="00591615">
      <w:pPr>
        <w:ind w:left="360"/>
        <w:rPr>
          <w:sz w:val="22"/>
          <w:szCs w:val="22"/>
        </w:rPr>
      </w:pPr>
      <w:r w:rsidRPr="0005440E">
        <w:rPr>
          <w:sz w:val="22"/>
          <w:szCs w:val="22"/>
        </w:rPr>
        <w:t>J2770</w:t>
      </w:r>
    </w:p>
    <w:p w14:paraId="570FA712" w14:textId="1D81A923" w:rsidR="00BD793C" w:rsidRPr="0005440E" w:rsidRDefault="00BD793C" w:rsidP="00591615">
      <w:pPr>
        <w:ind w:left="360"/>
        <w:rPr>
          <w:sz w:val="22"/>
          <w:szCs w:val="22"/>
        </w:rPr>
      </w:pPr>
      <w:r>
        <w:rPr>
          <w:sz w:val="22"/>
          <w:szCs w:val="22"/>
        </w:rPr>
        <w:t>J2777</w:t>
      </w:r>
    </w:p>
    <w:p w14:paraId="6BFCB3F7" w14:textId="77777777" w:rsidR="00591615" w:rsidRDefault="00591615" w:rsidP="00591615">
      <w:pPr>
        <w:ind w:left="360"/>
        <w:rPr>
          <w:sz w:val="22"/>
          <w:szCs w:val="22"/>
        </w:rPr>
      </w:pPr>
      <w:r w:rsidRPr="0005440E">
        <w:rPr>
          <w:sz w:val="22"/>
          <w:szCs w:val="22"/>
        </w:rPr>
        <w:t>J2778</w:t>
      </w:r>
    </w:p>
    <w:p w14:paraId="310ACCDB" w14:textId="1AA782FA" w:rsidR="003D58D6" w:rsidRDefault="003D58D6" w:rsidP="00591615">
      <w:pPr>
        <w:ind w:left="360"/>
        <w:rPr>
          <w:sz w:val="22"/>
          <w:szCs w:val="22"/>
        </w:rPr>
      </w:pPr>
      <w:r>
        <w:rPr>
          <w:sz w:val="22"/>
          <w:szCs w:val="22"/>
        </w:rPr>
        <w:t>J2779</w:t>
      </w:r>
    </w:p>
    <w:p w14:paraId="0E013C35" w14:textId="311C8149" w:rsidR="00D07A8A" w:rsidRDefault="00D07A8A" w:rsidP="00591615">
      <w:pPr>
        <w:ind w:left="360"/>
        <w:rPr>
          <w:sz w:val="22"/>
          <w:szCs w:val="22"/>
        </w:rPr>
      </w:pPr>
      <w:r>
        <w:rPr>
          <w:sz w:val="22"/>
          <w:szCs w:val="22"/>
        </w:rPr>
        <w:t>J2781</w:t>
      </w:r>
    </w:p>
    <w:p w14:paraId="62BAF5A7" w14:textId="1233E9A0" w:rsidR="00BF6433" w:rsidRPr="0005440E" w:rsidRDefault="00BF6433" w:rsidP="00591615">
      <w:pPr>
        <w:ind w:left="360"/>
        <w:rPr>
          <w:sz w:val="22"/>
          <w:szCs w:val="22"/>
        </w:rPr>
      </w:pPr>
      <w:r>
        <w:rPr>
          <w:sz w:val="22"/>
          <w:szCs w:val="22"/>
        </w:rPr>
        <w:t>J2783</w:t>
      </w:r>
    </w:p>
    <w:p w14:paraId="5890EFF5" w14:textId="77777777" w:rsidR="00591615" w:rsidRPr="0005440E" w:rsidRDefault="00591615" w:rsidP="00591615">
      <w:pPr>
        <w:ind w:left="360"/>
        <w:rPr>
          <w:sz w:val="22"/>
          <w:szCs w:val="22"/>
        </w:rPr>
      </w:pPr>
      <w:r w:rsidRPr="0005440E">
        <w:rPr>
          <w:sz w:val="22"/>
          <w:szCs w:val="22"/>
        </w:rPr>
        <w:t>J2785</w:t>
      </w:r>
    </w:p>
    <w:p w14:paraId="4B527321" w14:textId="77777777" w:rsidR="00591615" w:rsidRPr="0005440E" w:rsidRDefault="00591615" w:rsidP="00591615">
      <w:pPr>
        <w:ind w:left="360"/>
        <w:rPr>
          <w:sz w:val="22"/>
          <w:szCs w:val="22"/>
        </w:rPr>
      </w:pPr>
      <w:r w:rsidRPr="0005440E">
        <w:rPr>
          <w:sz w:val="22"/>
          <w:szCs w:val="22"/>
        </w:rPr>
        <w:t>J2786</w:t>
      </w:r>
    </w:p>
    <w:p w14:paraId="35178CC2" w14:textId="77777777" w:rsidR="00591615" w:rsidRPr="0005440E" w:rsidRDefault="00591615" w:rsidP="00591615">
      <w:pPr>
        <w:ind w:left="360"/>
        <w:rPr>
          <w:sz w:val="22"/>
          <w:szCs w:val="22"/>
        </w:rPr>
      </w:pPr>
      <w:r w:rsidRPr="0005440E">
        <w:rPr>
          <w:sz w:val="22"/>
          <w:szCs w:val="22"/>
        </w:rPr>
        <w:t>J2788</w:t>
      </w:r>
    </w:p>
    <w:p w14:paraId="637FCB29" w14:textId="77777777" w:rsidR="00591615" w:rsidRPr="0005440E" w:rsidRDefault="00591615" w:rsidP="00591615">
      <w:pPr>
        <w:ind w:left="360"/>
        <w:rPr>
          <w:sz w:val="22"/>
          <w:szCs w:val="22"/>
        </w:rPr>
      </w:pPr>
      <w:r w:rsidRPr="0005440E">
        <w:rPr>
          <w:sz w:val="22"/>
          <w:szCs w:val="22"/>
        </w:rPr>
        <w:t>J2790</w:t>
      </w:r>
    </w:p>
    <w:p w14:paraId="38A1D82F" w14:textId="77777777" w:rsidR="00591615" w:rsidRPr="0005440E" w:rsidRDefault="00591615" w:rsidP="00591615">
      <w:pPr>
        <w:ind w:left="360"/>
        <w:rPr>
          <w:sz w:val="22"/>
          <w:szCs w:val="22"/>
        </w:rPr>
      </w:pPr>
      <w:r w:rsidRPr="0005440E">
        <w:rPr>
          <w:sz w:val="22"/>
          <w:szCs w:val="22"/>
        </w:rPr>
        <w:t>J2791</w:t>
      </w:r>
    </w:p>
    <w:p w14:paraId="33EF5951" w14:textId="77777777" w:rsidR="00591615" w:rsidRPr="0005440E" w:rsidRDefault="00591615" w:rsidP="00591615">
      <w:pPr>
        <w:ind w:left="360"/>
        <w:rPr>
          <w:sz w:val="22"/>
          <w:szCs w:val="22"/>
        </w:rPr>
      </w:pPr>
      <w:r w:rsidRPr="0005440E">
        <w:rPr>
          <w:sz w:val="22"/>
          <w:szCs w:val="22"/>
        </w:rPr>
        <w:t>J2792</w:t>
      </w:r>
    </w:p>
    <w:p w14:paraId="004254E4" w14:textId="77777777" w:rsidR="00591615" w:rsidRPr="0005440E" w:rsidRDefault="00591615" w:rsidP="00591615">
      <w:pPr>
        <w:ind w:left="360"/>
        <w:rPr>
          <w:sz w:val="22"/>
          <w:szCs w:val="22"/>
        </w:rPr>
      </w:pPr>
      <w:r w:rsidRPr="0005440E">
        <w:rPr>
          <w:sz w:val="22"/>
          <w:szCs w:val="22"/>
        </w:rPr>
        <w:t>J2793</w:t>
      </w:r>
    </w:p>
    <w:p w14:paraId="0BBF67DA" w14:textId="77777777" w:rsidR="00591615" w:rsidRPr="0005440E" w:rsidRDefault="00591615" w:rsidP="00591615">
      <w:pPr>
        <w:ind w:left="360"/>
        <w:rPr>
          <w:sz w:val="22"/>
          <w:szCs w:val="22"/>
        </w:rPr>
      </w:pPr>
      <w:r w:rsidRPr="0005440E">
        <w:rPr>
          <w:sz w:val="22"/>
          <w:szCs w:val="22"/>
        </w:rPr>
        <w:t>J2794</w:t>
      </w:r>
    </w:p>
    <w:p w14:paraId="48FFD270" w14:textId="77777777" w:rsidR="00591615" w:rsidRPr="0005440E" w:rsidRDefault="00591615" w:rsidP="00591615">
      <w:pPr>
        <w:ind w:left="360"/>
        <w:rPr>
          <w:sz w:val="22"/>
          <w:szCs w:val="22"/>
        </w:rPr>
      </w:pPr>
      <w:r w:rsidRPr="0005440E">
        <w:rPr>
          <w:sz w:val="22"/>
          <w:szCs w:val="22"/>
        </w:rPr>
        <w:t>J2795</w:t>
      </w:r>
    </w:p>
    <w:p w14:paraId="1938FC68" w14:textId="77777777" w:rsidR="00591615" w:rsidRPr="0005440E" w:rsidRDefault="00591615" w:rsidP="00591615">
      <w:pPr>
        <w:ind w:left="360"/>
        <w:rPr>
          <w:sz w:val="22"/>
          <w:szCs w:val="22"/>
        </w:rPr>
      </w:pPr>
      <w:r w:rsidRPr="0005440E">
        <w:rPr>
          <w:sz w:val="22"/>
          <w:szCs w:val="22"/>
        </w:rPr>
        <w:t>J2796</w:t>
      </w:r>
    </w:p>
    <w:p w14:paraId="3A37D149" w14:textId="77777777" w:rsidR="00591615" w:rsidRPr="0005440E" w:rsidRDefault="00591615" w:rsidP="00591615">
      <w:pPr>
        <w:ind w:left="360"/>
        <w:rPr>
          <w:sz w:val="22"/>
          <w:szCs w:val="22"/>
        </w:rPr>
      </w:pPr>
      <w:r w:rsidRPr="0005440E">
        <w:rPr>
          <w:sz w:val="22"/>
          <w:szCs w:val="22"/>
        </w:rPr>
        <w:t>J2797</w:t>
      </w:r>
    </w:p>
    <w:p w14:paraId="0A64BD82" w14:textId="77777777" w:rsidR="00591615" w:rsidRDefault="00591615" w:rsidP="00591615">
      <w:pPr>
        <w:ind w:left="360"/>
        <w:rPr>
          <w:sz w:val="22"/>
          <w:szCs w:val="22"/>
        </w:rPr>
      </w:pPr>
      <w:r w:rsidRPr="0005440E">
        <w:rPr>
          <w:sz w:val="22"/>
          <w:szCs w:val="22"/>
        </w:rPr>
        <w:t>J2798</w:t>
      </w:r>
    </w:p>
    <w:p w14:paraId="4F202547" w14:textId="29D9DFC3" w:rsidR="00732BFC" w:rsidRPr="0005440E" w:rsidRDefault="00732BFC" w:rsidP="00591615">
      <w:pPr>
        <w:ind w:left="360"/>
        <w:rPr>
          <w:sz w:val="22"/>
          <w:szCs w:val="22"/>
        </w:rPr>
      </w:pPr>
      <w:r>
        <w:rPr>
          <w:sz w:val="22"/>
          <w:szCs w:val="22"/>
        </w:rPr>
        <w:t>J2799</w:t>
      </w:r>
    </w:p>
    <w:p w14:paraId="55C6CB7D" w14:textId="77777777" w:rsidR="00591615" w:rsidRPr="0005440E" w:rsidRDefault="00591615" w:rsidP="00591615">
      <w:pPr>
        <w:ind w:left="360"/>
        <w:rPr>
          <w:sz w:val="22"/>
          <w:szCs w:val="22"/>
        </w:rPr>
      </w:pPr>
      <w:r w:rsidRPr="0005440E">
        <w:rPr>
          <w:sz w:val="22"/>
          <w:szCs w:val="22"/>
        </w:rPr>
        <w:t>J2820</w:t>
      </w:r>
    </w:p>
    <w:p w14:paraId="46795B24" w14:textId="77777777" w:rsidR="00591615" w:rsidRDefault="00591615" w:rsidP="00591615">
      <w:pPr>
        <w:ind w:left="360"/>
        <w:rPr>
          <w:sz w:val="22"/>
          <w:szCs w:val="22"/>
        </w:rPr>
      </w:pPr>
      <w:r w:rsidRPr="0005440E">
        <w:rPr>
          <w:sz w:val="22"/>
          <w:szCs w:val="22"/>
        </w:rPr>
        <w:t>J2840</w:t>
      </w:r>
    </w:p>
    <w:p w14:paraId="378E09C1" w14:textId="0224F63B" w:rsidR="00BF6433" w:rsidRPr="0005440E" w:rsidRDefault="00BF6433" w:rsidP="00591615">
      <w:pPr>
        <w:ind w:left="360"/>
        <w:rPr>
          <w:sz w:val="22"/>
          <w:szCs w:val="22"/>
        </w:rPr>
      </w:pPr>
      <w:r>
        <w:rPr>
          <w:sz w:val="22"/>
          <w:szCs w:val="22"/>
        </w:rPr>
        <w:t>J2860</w:t>
      </w:r>
    </w:p>
    <w:p w14:paraId="38AA6106" w14:textId="77777777" w:rsidR="00591615" w:rsidRPr="0005440E" w:rsidRDefault="00591615" w:rsidP="00591615">
      <w:pPr>
        <w:ind w:left="360"/>
        <w:rPr>
          <w:sz w:val="22"/>
          <w:szCs w:val="22"/>
        </w:rPr>
      </w:pPr>
      <w:r w:rsidRPr="0005440E">
        <w:rPr>
          <w:sz w:val="22"/>
          <w:szCs w:val="22"/>
        </w:rPr>
        <w:t>J2910</w:t>
      </w:r>
    </w:p>
    <w:p w14:paraId="7B590110" w14:textId="77777777" w:rsidR="00591615" w:rsidRPr="0005440E" w:rsidRDefault="00591615" w:rsidP="00591615">
      <w:pPr>
        <w:ind w:left="360"/>
        <w:rPr>
          <w:sz w:val="22"/>
          <w:szCs w:val="22"/>
        </w:rPr>
      </w:pPr>
      <w:r w:rsidRPr="0005440E">
        <w:rPr>
          <w:sz w:val="22"/>
          <w:szCs w:val="22"/>
        </w:rPr>
        <w:t>J2916</w:t>
      </w:r>
    </w:p>
    <w:p w14:paraId="208AB382" w14:textId="77777777" w:rsidR="00591615" w:rsidRPr="0005440E" w:rsidRDefault="00591615" w:rsidP="00591615">
      <w:pPr>
        <w:ind w:left="360"/>
        <w:rPr>
          <w:sz w:val="22"/>
          <w:szCs w:val="22"/>
        </w:rPr>
      </w:pPr>
      <w:r w:rsidRPr="0005440E">
        <w:rPr>
          <w:sz w:val="22"/>
          <w:szCs w:val="22"/>
        </w:rPr>
        <w:t>J2920</w:t>
      </w:r>
    </w:p>
    <w:p w14:paraId="04153CE6" w14:textId="77777777" w:rsidR="00591615" w:rsidRPr="0005440E" w:rsidRDefault="00591615" w:rsidP="00591615">
      <w:pPr>
        <w:ind w:left="360"/>
        <w:rPr>
          <w:sz w:val="22"/>
          <w:szCs w:val="22"/>
        </w:rPr>
      </w:pPr>
      <w:r w:rsidRPr="0005440E">
        <w:rPr>
          <w:sz w:val="22"/>
          <w:szCs w:val="22"/>
        </w:rPr>
        <w:t>J2930</w:t>
      </w:r>
    </w:p>
    <w:p w14:paraId="3DCDFFA6" w14:textId="77777777" w:rsidR="00591615" w:rsidRPr="0005440E" w:rsidRDefault="00591615" w:rsidP="00591615">
      <w:pPr>
        <w:ind w:left="360"/>
        <w:rPr>
          <w:sz w:val="22"/>
          <w:szCs w:val="22"/>
        </w:rPr>
      </w:pPr>
      <w:r w:rsidRPr="0005440E">
        <w:rPr>
          <w:sz w:val="22"/>
          <w:szCs w:val="22"/>
        </w:rPr>
        <w:t>J2940</w:t>
      </w:r>
    </w:p>
    <w:p w14:paraId="6C85FB94" w14:textId="77777777" w:rsidR="00591615" w:rsidRDefault="00591615" w:rsidP="00591615">
      <w:pPr>
        <w:ind w:left="360"/>
        <w:rPr>
          <w:sz w:val="22"/>
          <w:szCs w:val="22"/>
        </w:rPr>
      </w:pPr>
      <w:r w:rsidRPr="0005440E">
        <w:rPr>
          <w:sz w:val="22"/>
          <w:szCs w:val="22"/>
        </w:rPr>
        <w:t>J2997</w:t>
      </w:r>
    </w:p>
    <w:p w14:paraId="27080E1B" w14:textId="0CD796F5" w:rsidR="00BF6433" w:rsidRPr="0005440E" w:rsidRDefault="00BF6433" w:rsidP="00591615">
      <w:pPr>
        <w:ind w:left="360"/>
        <w:rPr>
          <w:sz w:val="22"/>
          <w:szCs w:val="22"/>
        </w:rPr>
      </w:pPr>
      <w:r>
        <w:rPr>
          <w:sz w:val="22"/>
          <w:szCs w:val="22"/>
        </w:rPr>
        <w:t>J2998</w:t>
      </w:r>
    </w:p>
    <w:p w14:paraId="6B115612" w14:textId="77777777" w:rsidR="00591615" w:rsidRPr="0005440E" w:rsidRDefault="00591615" w:rsidP="00591615">
      <w:pPr>
        <w:ind w:left="360"/>
        <w:rPr>
          <w:sz w:val="22"/>
          <w:szCs w:val="22"/>
        </w:rPr>
      </w:pPr>
      <w:r w:rsidRPr="0005440E">
        <w:rPr>
          <w:sz w:val="22"/>
          <w:szCs w:val="22"/>
        </w:rPr>
        <w:t>J3000</w:t>
      </w:r>
    </w:p>
    <w:p w14:paraId="131FF3BE" w14:textId="77777777" w:rsidR="00591615" w:rsidRPr="0005440E" w:rsidRDefault="00591615" w:rsidP="00591615">
      <w:pPr>
        <w:ind w:left="360"/>
        <w:rPr>
          <w:sz w:val="22"/>
          <w:szCs w:val="22"/>
        </w:rPr>
      </w:pPr>
      <w:r w:rsidRPr="0005440E">
        <w:rPr>
          <w:sz w:val="22"/>
          <w:szCs w:val="22"/>
        </w:rPr>
        <w:t>J3010</w:t>
      </w:r>
    </w:p>
    <w:p w14:paraId="4BD67599" w14:textId="77777777" w:rsidR="00591615" w:rsidRPr="0005440E" w:rsidRDefault="00591615" w:rsidP="00591615">
      <w:pPr>
        <w:ind w:left="360"/>
        <w:rPr>
          <w:sz w:val="22"/>
          <w:szCs w:val="22"/>
        </w:rPr>
      </w:pPr>
      <w:r w:rsidRPr="0005440E">
        <w:rPr>
          <w:sz w:val="22"/>
          <w:szCs w:val="22"/>
        </w:rPr>
        <w:t>J3030</w:t>
      </w:r>
    </w:p>
    <w:p w14:paraId="7D6A438C" w14:textId="77777777" w:rsidR="00591615" w:rsidRPr="0005440E" w:rsidRDefault="00591615" w:rsidP="00591615">
      <w:pPr>
        <w:ind w:left="360"/>
        <w:rPr>
          <w:sz w:val="22"/>
          <w:szCs w:val="22"/>
        </w:rPr>
      </w:pPr>
      <w:r w:rsidRPr="0005440E">
        <w:rPr>
          <w:sz w:val="22"/>
          <w:szCs w:val="22"/>
        </w:rPr>
        <w:t>J3031</w:t>
      </w:r>
    </w:p>
    <w:p w14:paraId="70AE514F" w14:textId="77777777" w:rsidR="00591615" w:rsidRPr="0005440E" w:rsidRDefault="00591615" w:rsidP="00591615">
      <w:pPr>
        <w:ind w:left="360"/>
        <w:rPr>
          <w:sz w:val="22"/>
          <w:szCs w:val="22"/>
        </w:rPr>
      </w:pPr>
      <w:r w:rsidRPr="0005440E">
        <w:rPr>
          <w:sz w:val="22"/>
          <w:szCs w:val="22"/>
        </w:rPr>
        <w:t>J3032</w:t>
      </w:r>
    </w:p>
    <w:p w14:paraId="6A7242DA" w14:textId="77777777" w:rsidR="00591615" w:rsidRPr="0005440E" w:rsidRDefault="00591615" w:rsidP="00591615">
      <w:pPr>
        <w:ind w:left="360"/>
        <w:rPr>
          <w:sz w:val="22"/>
          <w:szCs w:val="22"/>
        </w:rPr>
      </w:pPr>
      <w:r w:rsidRPr="0005440E">
        <w:rPr>
          <w:sz w:val="22"/>
          <w:szCs w:val="22"/>
        </w:rPr>
        <w:t>J3060</w:t>
      </w:r>
    </w:p>
    <w:p w14:paraId="3C7B887A" w14:textId="77777777" w:rsidR="00591615" w:rsidRPr="0005440E" w:rsidRDefault="00591615" w:rsidP="00591615">
      <w:pPr>
        <w:ind w:left="360"/>
        <w:rPr>
          <w:sz w:val="22"/>
          <w:szCs w:val="22"/>
        </w:rPr>
      </w:pPr>
      <w:r w:rsidRPr="0005440E">
        <w:rPr>
          <w:sz w:val="22"/>
          <w:szCs w:val="22"/>
        </w:rPr>
        <w:t>J3090</w:t>
      </w:r>
    </w:p>
    <w:p w14:paraId="6A2F7DA5" w14:textId="77777777" w:rsidR="00591615" w:rsidRPr="0005440E" w:rsidRDefault="00591615" w:rsidP="00591615">
      <w:pPr>
        <w:ind w:left="360"/>
        <w:rPr>
          <w:sz w:val="22"/>
          <w:szCs w:val="22"/>
        </w:rPr>
      </w:pPr>
      <w:r w:rsidRPr="0005440E">
        <w:rPr>
          <w:sz w:val="22"/>
          <w:szCs w:val="22"/>
        </w:rPr>
        <w:t>J3095</w:t>
      </w:r>
    </w:p>
    <w:p w14:paraId="3AF40E2A" w14:textId="77777777" w:rsidR="00591615" w:rsidRPr="0005440E" w:rsidRDefault="00591615" w:rsidP="00591615">
      <w:pPr>
        <w:ind w:left="360"/>
        <w:rPr>
          <w:sz w:val="22"/>
          <w:szCs w:val="22"/>
        </w:rPr>
      </w:pPr>
      <w:r w:rsidRPr="0005440E">
        <w:rPr>
          <w:sz w:val="22"/>
          <w:szCs w:val="22"/>
        </w:rPr>
        <w:t>J3110</w:t>
      </w:r>
    </w:p>
    <w:p w14:paraId="3FD03853" w14:textId="77777777" w:rsidR="00591615" w:rsidRPr="0005440E" w:rsidRDefault="00591615" w:rsidP="00591615">
      <w:pPr>
        <w:ind w:left="360"/>
        <w:rPr>
          <w:sz w:val="22"/>
          <w:szCs w:val="22"/>
        </w:rPr>
      </w:pPr>
      <w:r w:rsidRPr="0005440E">
        <w:rPr>
          <w:sz w:val="22"/>
          <w:szCs w:val="22"/>
        </w:rPr>
        <w:t>J3111</w:t>
      </w:r>
    </w:p>
    <w:p w14:paraId="320DA48A" w14:textId="77777777" w:rsidR="00591615" w:rsidRPr="0005440E" w:rsidRDefault="00591615" w:rsidP="00591615">
      <w:pPr>
        <w:ind w:left="360"/>
        <w:rPr>
          <w:sz w:val="22"/>
          <w:szCs w:val="22"/>
        </w:rPr>
      </w:pPr>
      <w:r w:rsidRPr="0005440E">
        <w:rPr>
          <w:sz w:val="22"/>
          <w:szCs w:val="22"/>
        </w:rPr>
        <w:t>J3121</w:t>
      </w:r>
    </w:p>
    <w:p w14:paraId="506E1A8C" w14:textId="77777777" w:rsidR="00591615" w:rsidRPr="0005440E" w:rsidRDefault="00591615" w:rsidP="00591615">
      <w:pPr>
        <w:ind w:left="360"/>
        <w:rPr>
          <w:sz w:val="22"/>
          <w:szCs w:val="22"/>
        </w:rPr>
      </w:pPr>
      <w:r w:rsidRPr="0005440E">
        <w:rPr>
          <w:sz w:val="22"/>
          <w:szCs w:val="22"/>
        </w:rPr>
        <w:t>J3145</w:t>
      </w:r>
    </w:p>
    <w:p w14:paraId="2AFD5396" w14:textId="77777777" w:rsidR="00591615" w:rsidRPr="0005440E" w:rsidRDefault="00591615" w:rsidP="00591615">
      <w:pPr>
        <w:ind w:left="360"/>
        <w:rPr>
          <w:sz w:val="22"/>
          <w:szCs w:val="22"/>
        </w:rPr>
      </w:pPr>
      <w:r w:rsidRPr="0005440E">
        <w:rPr>
          <w:sz w:val="22"/>
          <w:szCs w:val="22"/>
        </w:rPr>
        <w:t>J3230</w:t>
      </w:r>
    </w:p>
    <w:p w14:paraId="537C7C74" w14:textId="77777777" w:rsidR="00591615" w:rsidRPr="0005440E" w:rsidRDefault="00591615" w:rsidP="00591615">
      <w:pPr>
        <w:ind w:left="360"/>
        <w:rPr>
          <w:sz w:val="22"/>
          <w:szCs w:val="22"/>
        </w:rPr>
      </w:pPr>
      <w:r w:rsidRPr="0005440E">
        <w:rPr>
          <w:sz w:val="22"/>
          <w:szCs w:val="22"/>
        </w:rPr>
        <w:t>J3240</w:t>
      </w:r>
    </w:p>
    <w:p w14:paraId="69BF5B9C" w14:textId="77777777" w:rsidR="00591615" w:rsidRPr="0005440E" w:rsidRDefault="00591615" w:rsidP="00591615">
      <w:pPr>
        <w:ind w:left="360"/>
        <w:rPr>
          <w:sz w:val="22"/>
          <w:szCs w:val="22"/>
        </w:rPr>
      </w:pPr>
      <w:r w:rsidRPr="0005440E">
        <w:rPr>
          <w:sz w:val="22"/>
          <w:szCs w:val="22"/>
        </w:rPr>
        <w:t>J3241</w:t>
      </w:r>
    </w:p>
    <w:p w14:paraId="5CE5B876" w14:textId="3E0496C4" w:rsidR="00D140B8" w:rsidRPr="0005440E" w:rsidRDefault="00591615" w:rsidP="00591615">
      <w:pPr>
        <w:ind w:left="360"/>
        <w:rPr>
          <w:sz w:val="22"/>
          <w:szCs w:val="22"/>
        </w:rPr>
      </w:pPr>
      <w:r w:rsidRPr="0782EBA6">
        <w:rPr>
          <w:sz w:val="22"/>
          <w:szCs w:val="22"/>
        </w:rPr>
        <w:t>J3243</w:t>
      </w:r>
    </w:p>
    <w:p w14:paraId="6A137E1D" w14:textId="14A8F9AF" w:rsidR="00A61784" w:rsidRDefault="042166BA" w:rsidP="0782EBA6">
      <w:pPr>
        <w:ind w:left="360"/>
        <w:rPr>
          <w:sz w:val="22"/>
          <w:szCs w:val="22"/>
        </w:rPr>
      </w:pPr>
      <w:r w:rsidRPr="0782EBA6">
        <w:rPr>
          <w:sz w:val="22"/>
          <w:szCs w:val="22"/>
        </w:rPr>
        <w:t>J3244</w:t>
      </w:r>
    </w:p>
    <w:p w14:paraId="0C7DBF4E" w14:textId="77777777" w:rsidR="00591615" w:rsidRPr="0005440E" w:rsidRDefault="00591615" w:rsidP="00591615">
      <w:pPr>
        <w:ind w:left="360"/>
        <w:rPr>
          <w:sz w:val="22"/>
          <w:szCs w:val="22"/>
        </w:rPr>
      </w:pPr>
      <w:r w:rsidRPr="0005440E">
        <w:rPr>
          <w:sz w:val="22"/>
          <w:szCs w:val="22"/>
        </w:rPr>
        <w:t>J3245</w:t>
      </w:r>
    </w:p>
    <w:p w14:paraId="4F20D0B4" w14:textId="77777777" w:rsidR="00591615" w:rsidRPr="0005440E" w:rsidRDefault="00591615" w:rsidP="00591615">
      <w:pPr>
        <w:ind w:left="360"/>
        <w:rPr>
          <w:sz w:val="22"/>
          <w:szCs w:val="22"/>
        </w:rPr>
      </w:pPr>
      <w:r w:rsidRPr="0005440E">
        <w:rPr>
          <w:sz w:val="22"/>
          <w:szCs w:val="22"/>
        </w:rPr>
        <w:t>J3250</w:t>
      </w:r>
    </w:p>
    <w:p w14:paraId="38F35A2A" w14:textId="77777777" w:rsidR="00591615" w:rsidRPr="0005440E" w:rsidRDefault="00591615" w:rsidP="00591615">
      <w:pPr>
        <w:ind w:left="360"/>
        <w:rPr>
          <w:sz w:val="22"/>
          <w:szCs w:val="22"/>
        </w:rPr>
      </w:pPr>
      <w:r w:rsidRPr="0005440E">
        <w:rPr>
          <w:sz w:val="22"/>
          <w:szCs w:val="22"/>
        </w:rPr>
        <w:t>J3262</w:t>
      </w:r>
    </w:p>
    <w:p w14:paraId="6AD6CFC0" w14:textId="3FECA4E9" w:rsidR="00591615" w:rsidRDefault="00591615" w:rsidP="00591615">
      <w:pPr>
        <w:ind w:left="360"/>
        <w:rPr>
          <w:sz w:val="22"/>
          <w:szCs w:val="22"/>
        </w:rPr>
      </w:pPr>
      <w:r w:rsidRPr="0005440E">
        <w:rPr>
          <w:sz w:val="22"/>
          <w:szCs w:val="22"/>
        </w:rPr>
        <w:t>J3285</w:t>
      </w:r>
    </w:p>
    <w:p w14:paraId="747F642B" w14:textId="31284738" w:rsidR="005433B7" w:rsidRPr="0005440E" w:rsidRDefault="005433B7" w:rsidP="00591615">
      <w:pPr>
        <w:ind w:left="360"/>
        <w:rPr>
          <w:sz w:val="22"/>
          <w:szCs w:val="22"/>
        </w:rPr>
      </w:pPr>
      <w:r>
        <w:rPr>
          <w:sz w:val="22"/>
          <w:szCs w:val="22"/>
        </w:rPr>
        <w:t>J3299</w:t>
      </w:r>
    </w:p>
    <w:p w14:paraId="4DECF86D" w14:textId="77777777" w:rsidR="00591615" w:rsidRPr="0005440E" w:rsidRDefault="00591615" w:rsidP="00591615">
      <w:pPr>
        <w:ind w:left="360"/>
        <w:rPr>
          <w:sz w:val="22"/>
          <w:szCs w:val="22"/>
        </w:rPr>
      </w:pPr>
      <w:r w:rsidRPr="0005440E">
        <w:rPr>
          <w:sz w:val="22"/>
          <w:szCs w:val="22"/>
        </w:rPr>
        <w:t>J3300</w:t>
      </w:r>
    </w:p>
    <w:p w14:paraId="17035B38" w14:textId="77777777" w:rsidR="00591615" w:rsidRPr="0005440E" w:rsidRDefault="00591615" w:rsidP="00591615">
      <w:pPr>
        <w:ind w:left="360"/>
        <w:rPr>
          <w:sz w:val="22"/>
          <w:szCs w:val="22"/>
        </w:rPr>
      </w:pPr>
      <w:r w:rsidRPr="0005440E">
        <w:rPr>
          <w:sz w:val="22"/>
          <w:szCs w:val="22"/>
        </w:rPr>
        <w:t>J3301</w:t>
      </w:r>
    </w:p>
    <w:p w14:paraId="76CF4337" w14:textId="77777777" w:rsidR="00591615" w:rsidRPr="0005440E" w:rsidRDefault="00591615" w:rsidP="00591615">
      <w:pPr>
        <w:ind w:left="360"/>
        <w:rPr>
          <w:sz w:val="22"/>
          <w:szCs w:val="22"/>
        </w:rPr>
      </w:pPr>
      <w:r w:rsidRPr="0005440E">
        <w:rPr>
          <w:sz w:val="22"/>
          <w:szCs w:val="22"/>
        </w:rPr>
        <w:t>J3302</w:t>
      </w:r>
    </w:p>
    <w:p w14:paraId="085286F3" w14:textId="77777777" w:rsidR="00591615" w:rsidRPr="0005440E" w:rsidRDefault="00591615" w:rsidP="00591615">
      <w:pPr>
        <w:ind w:left="360"/>
        <w:rPr>
          <w:sz w:val="22"/>
          <w:szCs w:val="22"/>
        </w:rPr>
      </w:pPr>
      <w:r w:rsidRPr="0005440E">
        <w:rPr>
          <w:sz w:val="22"/>
          <w:szCs w:val="22"/>
        </w:rPr>
        <w:t>J3303</w:t>
      </w:r>
    </w:p>
    <w:p w14:paraId="610FD664" w14:textId="77777777" w:rsidR="00591615" w:rsidRPr="0005440E" w:rsidRDefault="00591615" w:rsidP="00591615">
      <w:pPr>
        <w:ind w:left="360"/>
        <w:rPr>
          <w:sz w:val="22"/>
          <w:szCs w:val="22"/>
        </w:rPr>
      </w:pPr>
      <w:r w:rsidRPr="0005440E">
        <w:rPr>
          <w:sz w:val="22"/>
          <w:szCs w:val="22"/>
        </w:rPr>
        <w:t>J3304</w:t>
      </w:r>
    </w:p>
    <w:p w14:paraId="37A0AA6C" w14:textId="77777777" w:rsidR="00591615" w:rsidRPr="0005440E" w:rsidRDefault="00591615" w:rsidP="00591615">
      <w:pPr>
        <w:ind w:left="360"/>
        <w:rPr>
          <w:sz w:val="22"/>
          <w:szCs w:val="22"/>
        </w:rPr>
      </w:pPr>
      <w:r w:rsidRPr="0005440E">
        <w:rPr>
          <w:sz w:val="22"/>
          <w:szCs w:val="22"/>
        </w:rPr>
        <w:t>J3315</w:t>
      </w:r>
    </w:p>
    <w:p w14:paraId="29B6C0E3" w14:textId="77777777" w:rsidR="00591615" w:rsidRDefault="00591615" w:rsidP="00591615">
      <w:pPr>
        <w:ind w:left="360"/>
        <w:rPr>
          <w:sz w:val="22"/>
          <w:szCs w:val="22"/>
        </w:rPr>
      </w:pPr>
      <w:r w:rsidRPr="0005440E">
        <w:rPr>
          <w:sz w:val="22"/>
          <w:szCs w:val="22"/>
        </w:rPr>
        <w:t>J3357</w:t>
      </w:r>
    </w:p>
    <w:p w14:paraId="63127B29" w14:textId="77777777" w:rsidR="00591615" w:rsidRPr="0005440E" w:rsidRDefault="00591615" w:rsidP="00591615">
      <w:pPr>
        <w:ind w:left="360"/>
        <w:rPr>
          <w:sz w:val="22"/>
          <w:szCs w:val="22"/>
        </w:rPr>
      </w:pPr>
      <w:r>
        <w:rPr>
          <w:sz w:val="22"/>
          <w:szCs w:val="22"/>
        </w:rPr>
        <w:t>J3358</w:t>
      </w:r>
    </w:p>
    <w:p w14:paraId="570BC4A9" w14:textId="77777777" w:rsidR="00591615" w:rsidRPr="0005440E" w:rsidRDefault="00591615" w:rsidP="00591615">
      <w:pPr>
        <w:ind w:left="360"/>
        <w:rPr>
          <w:sz w:val="22"/>
          <w:szCs w:val="22"/>
        </w:rPr>
      </w:pPr>
      <w:r w:rsidRPr="0005440E">
        <w:rPr>
          <w:sz w:val="22"/>
          <w:szCs w:val="22"/>
        </w:rPr>
        <w:t>J3360</w:t>
      </w:r>
    </w:p>
    <w:p w14:paraId="79846F64" w14:textId="77777777" w:rsidR="00591615" w:rsidRDefault="00591615" w:rsidP="00591615">
      <w:pPr>
        <w:ind w:left="360"/>
        <w:rPr>
          <w:sz w:val="22"/>
          <w:szCs w:val="22"/>
        </w:rPr>
      </w:pPr>
      <w:r w:rsidRPr="0782EBA6">
        <w:rPr>
          <w:sz w:val="22"/>
          <w:szCs w:val="22"/>
        </w:rPr>
        <w:t>J3370</w:t>
      </w:r>
    </w:p>
    <w:p w14:paraId="59B13352" w14:textId="39A2FB57" w:rsidR="5FED0328" w:rsidRDefault="5FED0328" w:rsidP="0782EBA6">
      <w:pPr>
        <w:ind w:left="360"/>
        <w:rPr>
          <w:sz w:val="22"/>
          <w:szCs w:val="22"/>
        </w:rPr>
      </w:pPr>
      <w:r w:rsidRPr="0782EBA6">
        <w:rPr>
          <w:sz w:val="22"/>
          <w:szCs w:val="22"/>
        </w:rPr>
        <w:t>J3371</w:t>
      </w:r>
    </w:p>
    <w:p w14:paraId="4EBCF3AF" w14:textId="5BCB909D" w:rsidR="00D140B8" w:rsidRPr="0005440E" w:rsidRDefault="00D140B8" w:rsidP="00591615">
      <w:pPr>
        <w:ind w:left="360"/>
        <w:rPr>
          <w:sz w:val="22"/>
          <w:szCs w:val="22"/>
        </w:rPr>
      </w:pPr>
      <w:r w:rsidRPr="0782EBA6">
        <w:rPr>
          <w:sz w:val="22"/>
          <w:szCs w:val="22"/>
        </w:rPr>
        <w:t>J3372</w:t>
      </w:r>
    </w:p>
    <w:p w14:paraId="68B25406" w14:textId="77777777" w:rsidR="00591615" w:rsidRPr="0005440E" w:rsidRDefault="00591615" w:rsidP="00591615">
      <w:pPr>
        <w:ind w:left="360"/>
        <w:rPr>
          <w:sz w:val="22"/>
          <w:szCs w:val="22"/>
        </w:rPr>
      </w:pPr>
      <w:r w:rsidRPr="0005440E">
        <w:rPr>
          <w:sz w:val="22"/>
          <w:szCs w:val="22"/>
        </w:rPr>
        <w:t>J3380</w:t>
      </w:r>
    </w:p>
    <w:p w14:paraId="1C4E5E65" w14:textId="77777777" w:rsidR="00591615" w:rsidRPr="0005440E" w:rsidRDefault="00591615" w:rsidP="00591615">
      <w:pPr>
        <w:ind w:left="360"/>
        <w:rPr>
          <w:sz w:val="22"/>
          <w:szCs w:val="22"/>
        </w:rPr>
      </w:pPr>
      <w:r w:rsidRPr="0005440E">
        <w:rPr>
          <w:sz w:val="22"/>
          <w:szCs w:val="22"/>
        </w:rPr>
        <w:t>J3385</w:t>
      </w:r>
    </w:p>
    <w:p w14:paraId="058817F8" w14:textId="77777777" w:rsidR="00591615" w:rsidRPr="0005440E" w:rsidRDefault="00591615" w:rsidP="00591615">
      <w:pPr>
        <w:ind w:left="360"/>
        <w:rPr>
          <w:sz w:val="22"/>
          <w:szCs w:val="22"/>
        </w:rPr>
      </w:pPr>
      <w:r w:rsidRPr="0005440E">
        <w:rPr>
          <w:sz w:val="22"/>
          <w:szCs w:val="22"/>
        </w:rPr>
        <w:t>J3396</w:t>
      </w:r>
    </w:p>
    <w:p w14:paraId="510C3F50" w14:textId="77777777" w:rsidR="00591615" w:rsidRPr="0005440E" w:rsidRDefault="00591615" w:rsidP="00591615">
      <w:pPr>
        <w:ind w:left="360"/>
        <w:rPr>
          <w:sz w:val="22"/>
          <w:szCs w:val="22"/>
        </w:rPr>
      </w:pPr>
      <w:r w:rsidRPr="0005440E">
        <w:rPr>
          <w:sz w:val="22"/>
          <w:szCs w:val="22"/>
        </w:rPr>
        <w:t>J3397</w:t>
      </w:r>
    </w:p>
    <w:p w14:paraId="5DE5BF12" w14:textId="77777777" w:rsidR="00591615" w:rsidRPr="0005440E" w:rsidRDefault="00591615" w:rsidP="00591615">
      <w:pPr>
        <w:ind w:left="360"/>
        <w:rPr>
          <w:sz w:val="22"/>
          <w:szCs w:val="22"/>
        </w:rPr>
      </w:pPr>
      <w:r w:rsidRPr="0005440E">
        <w:rPr>
          <w:sz w:val="22"/>
          <w:szCs w:val="22"/>
        </w:rPr>
        <w:t>J3398</w:t>
      </w:r>
    </w:p>
    <w:p w14:paraId="51DFFBAA" w14:textId="77777777" w:rsidR="00591615" w:rsidRPr="0005440E" w:rsidRDefault="00591615" w:rsidP="00591615">
      <w:pPr>
        <w:ind w:left="360"/>
        <w:rPr>
          <w:sz w:val="22"/>
          <w:szCs w:val="22"/>
        </w:rPr>
      </w:pPr>
      <w:r w:rsidRPr="0005440E">
        <w:rPr>
          <w:sz w:val="22"/>
          <w:szCs w:val="22"/>
        </w:rPr>
        <w:t>J3410</w:t>
      </w:r>
    </w:p>
    <w:p w14:paraId="18C698B4" w14:textId="77777777" w:rsidR="00591615" w:rsidRPr="0005440E" w:rsidRDefault="00591615" w:rsidP="00591615">
      <w:pPr>
        <w:ind w:left="360"/>
        <w:rPr>
          <w:sz w:val="22"/>
          <w:szCs w:val="22"/>
        </w:rPr>
      </w:pPr>
      <w:r w:rsidRPr="0005440E">
        <w:rPr>
          <w:sz w:val="22"/>
          <w:szCs w:val="22"/>
        </w:rPr>
        <w:t>J3411</w:t>
      </w:r>
    </w:p>
    <w:p w14:paraId="15DCF31B" w14:textId="77777777" w:rsidR="00591615" w:rsidRDefault="00591615" w:rsidP="00591615">
      <w:pPr>
        <w:ind w:left="360"/>
        <w:rPr>
          <w:sz w:val="22"/>
          <w:szCs w:val="22"/>
        </w:rPr>
      </w:pPr>
      <w:r w:rsidRPr="0005440E">
        <w:rPr>
          <w:sz w:val="22"/>
          <w:szCs w:val="22"/>
        </w:rPr>
        <w:t>J3430</w:t>
      </w:r>
    </w:p>
    <w:p w14:paraId="46A39AA5" w14:textId="593C7341" w:rsidR="00732BFC" w:rsidRPr="0005440E" w:rsidRDefault="00732BFC" w:rsidP="00591615">
      <w:pPr>
        <w:ind w:left="360"/>
        <w:rPr>
          <w:sz w:val="22"/>
          <w:szCs w:val="22"/>
        </w:rPr>
      </w:pPr>
      <w:r>
        <w:rPr>
          <w:sz w:val="22"/>
          <w:szCs w:val="22"/>
        </w:rPr>
        <w:t>J3401</w:t>
      </w:r>
    </w:p>
    <w:p w14:paraId="586711BF" w14:textId="77777777" w:rsidR="00591615" w:rsidRDefault="00591615" w:rsidP="00591615">
      <w:pPr>
        <w:ind w:left="360"/>
        <w:rPr>
          <w:sz w:val="22"/>
          <w:szCs w:val="22"/>
        </w:rPr>
      </w:pPr>
      <w:r w:rsidRPr="0005440E">
        <w:rPr>
          <w:sz w:val="22"/>
          <w:szCs w:val="22"/>
        </w:rPr>
        <w:t>J3465</w:t>
      </w:r>
    </w:p>
    <w:p w14:paraId="483F07EC" w14:textId="23BCF9FA" w:rsidR="00554316" w:rsidRPr="0005440E" w:rsidRDefault="00554316" w:rsidP="00591615">
      <w:pPr>
        <w:ind w:left="360"/>
        <w:rPr>
          <w:sz w:val="22"/>
          <w:szCs w:val="22"/>
        </w:rPr>
      </w:pPr>
      <w:r>
        <w:rPr>
          <w:sz w:val="22"/>
          <w:szCs w:val="22"/>
        </w:rPr>
        <w:t>J3470</w:t>
      </w:r>
    </w:p>
    <w:p w14:paraId="0520BC69" w14:textId="77777777" w:rsidR="00591615" w:rsidRPr="0005440E" w:rsidRDefault="00591615" w:rsidP="00591615">
      <w:pPr>
        <w:ind w:left="360"/>
        <w:rPr>
          <w:sz w:val="22"/>
          <w:szCs w:val="22"/>
        </w:rPr>
      </w:pPr>
      <w:r w:rsidRPr="0005440E">
        <w:rPr>
          <w:sz w:val="22"/>
          <w:szCs w:val="22"/>
        </w:rPr>
        <w:t>J3471</w:t>
      </w:r>
    </w:p>
    <w:p w14:paraId="53E8AA76" w14:textId="77777777" w:rsidR="00591615" w:rsidRPr="0005440E" w:rsidRDefault="00591615" w:rsidP="00591615">
      <w:pPr>
        <w:ind w:left="360"/>
        <w:rPr>
          <w:sz w:val="22"/>
          <w:szCs w:val="22"/>
        </w:rPr>
      </w:pPr>
      <w:r w:rsidRPr="0005440E">
        <w:rPr>
          <w:sz w:val="22"/>
          <w:szCs w:val="22"/>
        </w:rPr>
        <w:t>J3472</w:t>
      </w:r>
    </w:p>
    <w:p w14:paraId="1FE0520D" w14:textId="77777777" w:rsidR="00591615" w:rsidRPr="0005440E" w:rsidRDefault="00591615" w:rsidP="00591615">
      <w:pPr>
        <w:ind w:left="360"/>
        <w:rPr>
          <w:sz w:val="22"/>
          <w:szCs w:val="22"/>
        </w:rPr>
      </w:pPr>
      <w:r w:rsidRPr="0005440E">
        <w:rPr>
          <w:sz w:val="22"/>
          <w:szCs w:val="22"/>
        </w:rPr>
        <w:t>J3473</w:t>
      </w:r>
    </w:p>
    <w:p w14:paraId="7BB886C0" w14:textId="77777777" w:rsidR="00591615" w:rsidRPr="0005440E" w:rsidRDefault="00591615" w:rsidP="00591615">
      <w:pPr>
        <w:ind w:left="360"/>
        <w:rPr>
          <w:sz w:val="22"/>
          <w:szCs w:val="22"/>
        </w:rPr>
      </w:pPr>
      <w:r w:rsidRPr="0005440E">
        <w:rPr>
          <w:sz w:val="22"/>
          <w:szCs w:val="22"/>
        </w:rPr>
        <w:t>J3475</w:t>
      </w:r>
    </w:p>
    <w:p w14:paraId="71165F45" w14:textId="77777777" w:rsidR="00591615" w:rsidRPr="0005440E" w:rsidRDefault="00591615" w:rsidP="00591615">
      <w:pPr>
        <w:ind w:left="360"/>
        <w:rPr>
          <w:sz w:val="22"/>
          <w:szCs w:val="22"/>
        </w:rPr>
      </w:pPr>
      <w:r w:rsidRPr="0005440E">
        <w:rPr>
          <w:sz w:val="22"/>
          <w:szCs w:val="22"/>
        </w:rPr>
        <w:t>J3486</w:t>
      </w:r>
    </w:p>
    <w:p w14:paraId="0251CD16" w14:textId="77777777" w:rsidR="00591615" w:rsidRPr="0005440E" w:rsidRDefault="00591615" w:rsidP="00591615">
      <w:pPr>
        <w:ind w:left="360"/>
        <w:rPr>
          <w:sz w:val="22"/>
          <w:szCs w:val="22"/>
        </w:rPr>
      </w:pPr>
      <w:r w:rsidRPr="0005440E">
        <w:rPr>
          <w:sz w:val="22"/>
          <w:szCs w:val="22"/>
        </w:rPr>
        <w:t>J3489</w:t>
      </w:r>
    </w:p>
    <w:p w14:paraId="17357194" w14:textId="77777777" w:rsidR="00591615" w:rsidRPr="0005440E" w:rsidRDefault="00591615" w:rsidP="00591615">
      <w:pPr>
        <w:ind w:left="360"/>
        <w:rPr>
          <w:sz w:val="22"/>
          <w:szCs w:val="22"/>
        </w:rPr>
      </w:pPr>
      <w:r w:rsidRPr="0005440E">
        <w:rPr>
          <w:sz w:val="22"/>
          <w:szCs w:val="22"/>
        </w:rPr>
        <w:t>J3490</w:t>
      </w:r>
    </w:p>
    <w:p w14:paraId="7852F12A" w14:textId="77777777" w:rsidR="00591615" w:rsidRPr="0005440E" w:rsidRDefault="00591615" w:rsidP="00591615">
      <w:pPr>
        <w:ind w:left="360"/>
        <w:rPr>
          <w:sz w:val="22"/>
          <w:szCs w:val="22"/>
        </w:rPr>
      </w:pPr>
      <w:r w:rsidRPr="0005440E">
        <w:rPr>
          <w:sz w:val="22"/>
          <w:szCs w:val="22"/>
        </w:rPr>
        <w:t>J3590</w:t>
      </w:r>
    </w:p>
    <w:p w14:paraId="20FAC428" w14:textId="77777777" w:rsidR="00591615" w:rsidRPr="0005440E" w:rsidRDefault="00591615" w:rsidP="00591615">
      <w:pPr>
        <w:ind w:left="360"/>
        <w:rPr>
          <w:sz w:val="22"/>
          <w:szCs w:val="22"/>
        </w:rPr>
      </w:pPr>
      <w:r w:rsidRPr="0005440E">
        <w:rPr>
          <w:sz w:val="22"/>
          <w:szCs w:val="22"/>
        </w:rPr>
        <w:t>J3591</w:t>
      </w:r>
    </w:p>
    <w:p w14:paraId="4F43FB96" w14:textId="77777777" w:rsidR="00591615" w:rsidRPr="0005440E" w:rsidRDefault="00591615" w:rsidP="00591615">
      <w:pPr>
        <w:ind w:left="360"/>
        <w:rPr>
          <w:sz w:val="22"/>
          <w:szCs w:val="22"/>
        </w:rPr>
      </w:pPr>
      <w:r w:rsidRPr="0005440E">
        <w:rPr>
          <w:sz w:val="22"/>
          <w:szCs w:val="22"/>
        </w:rPr>
        <w:t>J7030</w:t>
      </w:r>
    </w:p>
    <w:p w14:paraId="7E178726" w14:textId="77777777" w:rsidR="00591615" w:rsidRPr="0005440E" w:rsidRDefault="00591615" w:rsidP="00591615">
      <w:pPr>
        <w:pStyle w:val="BodyTextIndent3"/>
        <w:spacing w:after="0"/>
        <w:rPr>
          <w:sz w:val="22"/>
          <w:szCs w:val="22"/>
        </w:rPr>
      </w:pPr>
      <w:r w:rsidRPr="0005440E">
        <w:rPr>
          <w:sz w:val="22"/>
          <w:szCs w:val="22"/>
        </w:rPr>
        <w:t>J7040</w:t>
      </w:r>
    </w:p>
    <w:p w14:paraId="67A8BEF4" w14:textId="77777777" w:rsidR="00591615" w:rsidRPr="0005440E" w:rsidRDefault="00591615" w:rsidP="00591615">
      <w:pPr>
        <w:pStyle w:val="BodyTextIndent3"/>
        <w:spacing w:after="0"/>
        <w:rPr>
          <w:sz w:val="22"/>
          <w:szCs w:val="22"/>
        </w:rPr>
      </w:pPr>
      <w:r w:rsidRPr="0005440E">
        <w:rPr>
          <w:sz w:val="22"/>
          <w:szCs w:val="22"/>
        </w:rPr>
        <w:t>J7050</w:t>
      </w:r>
    </w:p>
    <w:p w14:paraId="4FB2841C" w14:textId="77777777" w:rsidR="00591615" w:rsidRPr="0005440E" w:rsidRDefault="00591615" w:rsidP="00591615">
      <w:pPr>
        <w:pStyle w:val="BodyTextIndent3"/>
        <w:spacing w:after="0"/>
        <w:rPr>
          <w:sz w:val="22"/>
          <w:szCs w:val="22"/>
        </w:rPr>
      </w:pPr>
      <w:r w:rsidRPr="0005440E">
        <w:rPr>
          <w:sz w:val="22"/>
          <w:szCs w:val="22"/>
        </w:rPr>
        <w:t>J7060</w:t>
      </w:r>
    </w:p>
    <w:p w14:paraId="0E830E7A" w14:textId="77777777" w:rsidR="00591615" w:rsidRPr="0005440E" w:rsidRDefault="00591615" w:rsidP="00591615">
      <w:pPr>
        <w:pStyle w:val="BodyTextIndent3"/>
        <w:spacing w:after="0"/>
        <w:rPr>
          <w:sz w:val="22"/>
          <w:szCs w:val="22"/>
        </w:rPr>
      </w:pPr>
      <w:r w:rsidRPr="0005440E">
        <w:rPr>
          <w:sz w:val="22"/>
          <w:szCs w:val="22"/>
        </w:rPr>
        <w:t>J7070</w:t>
      </w:r>
    </w:p>
    <w:p w14:paraId="54CF0BCD" w14:textId="77777777" w:rsidR="00591615" w:rsidRPr="0005440E" w:rsidRDefault="00591615" w:rsidP="00591615">
      <w:pPr>
        <w:pStyle w:val="BodyTextIndent3"/>
        <w:spacing w:after="0"/>
        <w:rPr>
          <w:sz w:val="22"/>
          <w:szCs w:val="22"/>
        </w:rPr>
      </w:pPr>
      <w:r w:rsidRPr="0005440E">
        <w:rPr>
          <w:sz w:val="22"/>
          <w:szCs w:val="22"/>
        </w:rPr>
        <w:t>J7120</w:t>
      </w:r>
    </w:p>
    <w:p w14:paraId="26049B21" w14:textId="77777777" w:rsidR="00591615" w:rsidRPr="0005440E" w:rsidRDefault="00591615" w:rsidP="00591615">
      <w:pPr>
        <w:pStyle w:val="BodyTextIndent3"/>
        <w:spacing w:after="0"/>
        <w:rPr>
          <w:sz w:val="22"/>
          <w:szCs w:val="22"/>
        </w:rPr>
      </w:pPr>
      <w:r w:rsidRPr="0005440E">
        <w:rPr>
          <w:sz w:val="22"/>
          <w:szCs w:val="22"/>
        </w:rPr>
        <w:t>J7131</w:t>
      </w:r>
    </w:p>
    <w:p w14:paraId="19C00ACC" w14:textId="77777777" w:rsidR="00591615" w:rsidRPr="0005440E" w:rsidRDefault="00591615" w:rsidP="00591615">
      <w:pPr>
        <w:pStyle w:val="BodyTextIndent3"/>
        <w:spacing w:after="0"/>
        <w:rPr>
          <w:sz w:val="22"/>
          <w:szCs w:val="22"/>
        </w:rPr>
      </w:pPr>
      <w:r w:rsidRPr="0005440E">
        <w:rPr>
          <w:sz w:val="22"/>
          <w:szCs w:val="22"/>
        </w:rPr>
        <w:t>J</w:t>
      </w:r>
      <w:r>
        <w:rPr>
          <w:sz w:val="22"/>
          <w:szCs w:val="22"/>
        </w:rPr>
        <w:t>7</w:t>
      </w:r>
      <w:r w:rsidRPr="0005440E">
        <w:rPr>
          <w:sz w:val="22"/>
          <w:szCs w:val="22"/>
        </w:rPr>
        <w:t>168</w:t>
      </w:r>
    </w:p>
    <w:p w14:paraId="776AE45C" w14:textId="77777777" w:rsidR="00591615" w:rsidRPr="0005440E" w:rsidRDefault="00591615" w:rsidP="00591615">
      <w:pPr>
        <w:pStyle w:val="BodyTextIndent3"/>
        <w:spacing w:after="0"/>
        <w:rPr>
          <w:sz w:val="22"/>
          <w:szCs w:val="22"/>
        </w:rPr>
      </w:pPr>
      <w:r w:rsidRPr="0005440E">
        <w:rPr>
          <w:sz w:val="22"/>
          <w:szCs w:val="22"/>
        </w:rPr>
        <w:t>J7170</w:t>
      </w:r>
    </w:p>
    <w:p w14:paraId="5AC79CB9" w14:textId="77777777" w:rsidR="00591615" w:rsidRPr="0005440E" w:rsidRDefault="00591615" w:rsidP="00591615">
      <w:pPr>
        <w:pStyle w:val="BodyTextIndent3"/>
        <w:spacing w:after="0"/>
        <w:rPr>
          <w:sz w:val="22"/>
          <w:szCs w:val="22"/>
        </w:rPr>
      </w:pPr>
      <w:r w:rsidRPr="0005440E">
        <w:rPr>
          <w:sz w:val="22"/>
          <w:szCs w:val="22"/>
        </w:rPr>
        <w:t>J7177</w:t>
      </w:r>
    </w:p>
    <w:p w14:paraId="36D4566D" w14:textId="77777777" w:rsidR="00591615" w:rsidRPr="0005440E" w:rsidRDefault="00591615" w:rsidP="00591615">
      <w:pPr>
        <w:pStyle w:val="BodyTextIndent3"/>
        <w:spacing w:after="0"/>
        <w:rPr>
          <w:sz w:val="22"/>
          <w:szCs w:val="22"/>
        </w:rPr>
      </w:pPr>
      <w:r w:rsidRPr="0005440E">
        <w:rPr>
          <w:sz w:val="22"/>
          <w:szCs w:val="22"/>
        </w:rPr>
        <w:t>J7181</w:t>
      </w:r>
    </w:p>
    <w:p w14:paraId="0B0458AF" w14:textId="77777777" w:rsidR="00591615" w:rsidRPr="0005440E" w:rsidRDefault="00591615" w:rsidP="00591615">
      <w:pPr>
        <w:pStyle w:val="BodyTextIndent3"/>
        <w:spacing w:after="0"/>
        <w:rPr>
          <w:sz w:val="22"/>
          <w:szCs w:val="22"/>
        </w:rPr>
      </w:pPr>
      <w:r w:rsidRPr="0005440E">
        <w:rPr>
          <w:sz w:val="22"/>
          <w:szCs w:val="22"/>
        </w:rPr>
        <w:t>J7182</w:t>
      </w:r>
    </w:p>
    <w:p w14:paraId="40CAF72F" w14:textId="77777777" w:rsidR="00591615" w:rsidRPr="0005440E" w:rsidRDefault="00591615" w:rsidP="00591615">
      <w:pPr>
        <w:pStyle w:val="BodyTextIndent3"/>
        <w:spacing w:after="0"/>
        <w:rPr>
          <w:sz w:val="22"/>
          <w:szCs w:val="22"/>
        </w:rPr>
      </w:pPr>
      <w:r w:rsidRPr="0005440E">
        <w:rPr>
          <w:sz w:val="22"/>
          <w:szCs w:val="22"/>
        </w:rPr>
        <w:t>J7192</w:t>
      </w:r>
    </w:p>
    <w:p w14:paraId="45799619" w14:textId="77777777" w:rsidR="00591615" w:rsidRPr="0005440E" w:rsidRDefault="00591615" w:rsidP="00591615">
      <w:pPr>
        <w:pStyle w:val="BodyTextIndent3"/>
        <w:spacing w:after="0"/>
        <w:rPr>
          <w:sz w:val="22"/>
          <w:szCs w:val="22"/>
        </w:rPr>
      </w:pPr>
      <w:r w:rsidRPr="0005440E">
        <w:rPr>
          <w:sz w:val="22"/>
          <w:szCs w:val="22"/>
        </w:rPr>
        <w:t>J7200</w:t>
      </w:r>
    </w:p>
    <w:p w14:paraId="6480169F" w14:textId="77777777" w:rsidR="00591615" w:rsidRPr="0005440E" w:rsidRDefault="00591615" w:rsidP="00591615">
      <w:pPr>
        <w:pStyle w:val="BodyTextIndent3"/>
        <w:spacing w:after="0"/>
        <w:rPr>
          <w:sz w:val="22"/>
          <w:szCs w:val="22"/>
        </w:rPr>
      </w:pPr>
      <w:r w:rsidRPr="0005440E">
        <w:rPr>
          <w:sz w:val="22"/>
          <w:szCs w:val="22"/>
        </w:rPr>
        <w:t>J7201</w:t>
      </w:r>
    </w:p>
    <w:p w14:paraId="20F0ADED" w14:textId="77777777" w:rsidR="00591615" w:rsidRPr="0005440E" w:rsidRDefault="00591615" w:rsidP="00591615">
      <w:pPr>
        <w:pStyle w:val="BodyTextIndent3"/>
        <w:spacing w:after="0"/>
        <w:rPr>
          <w:sz w:val="22"/>
          <w:szCs w:val="22"/>
        </w:rPr>
      </w:pPr>
      <w:r w:rsidRPr="0005440E">
        <w:rPr>
          <w:sz w:val="22"/>
          <w:szCs w:val="22"/>
        </w:rPr>
        <w:t>J7203</w:t>
      </w:r>
    </w:p>
    <w:p w14:paraId="4C4D209C" w14:textId="77777777" w:rsidR="00591615" w:rsidRPr="0005440E" w:rsidRDefault="00591615" w:rsidP="00591615">
      <w:pPr>
        <w:pStyle w:val="BodyTextIndent3"/>
        <w:spacing w:after="0"/>
        <w:rPr>
          <w:sz w:val="22"/>
          <w:szCs w:val="22"/>
        </w:rPr>
      </w:pPr>
      <w:r w:rsidRPr="0005440E">
        <w:rPr>
          <w:sz w:val="22"/>
          <w:szCs w:val="22"/>
        </w:rPr>
        <w:t>J7205</w:t>
      </w:r>
    </w:p>
    <w:p w14:paraId="45E8CD66" w14:textId="77777777" w:rsidR="00591615" w:rsidRDefault="00591615" w:rsidP="00591615">
      <w:pPr>
        <w:pStyle w:val="BodyTextIndent3"/>
        <w:spacing w:after="0"/>
        <w:rPr>
          <w:sz w:val="22"/>
          <w:szCs w:val="22"/>
        </w:rPr>
      </w:pPr>
      <w:r w:rsidRPr="0005440E">
        <w:rPr>
          <w:sz w:val="22"/>
          <w:szCs w:val="22"/>
        </w:rPr>
        <w:t>J7212</w:t>
      </w:r>
    </w:p>
    <w:p w14:paraId="30DC726D" w14:textId="706F3631" w:rsidR="00554316" w:rsidRPr="0005440E" w:rsidRDefault="00554316" w:rsidP="00591615">
      <w:pPr>
        <w:pStyle w:val="BodyTextIndent3"/>
        <w:spacing w:after="0"/>
        <w:rPr>
          <w:sz w:val="22"/>
          <w:szCs w:val="22"/>
        </w:rPr>
      </w:pPr>
      <w:r>
        <w:rPr>
          <w:sz w:val="22"/>
          <w:szCs w:val="22"/>
        </w:rPr>
        <w:t>J7213</w:t>
      </w:r>
    </w:p>
    <w:p w14:paraId="0F1C9BE6" w14:textId="77777777" w:rsidR="00591615" w:rsidRPr="0005440E" w:rsidRDefault="00591615" w:rsidP="00591615">
      <w:pPr>
        <w:pStyle w:val="BodyTextIndent3"/>
        <w:spacing w:after="0"/>
        <w:rPr>
          <w:sz w:val="22"/>
          <w:szCs w:val="22"/>
        </w:rPr>
      </w:pPr>
      <w:r w:rsidRPr="0005440E">
        <w:rPr>
          <w:sz w:val="22"/>
          <w:szCs w:val="22"/>
        </w:rPr>
        <w:t>J7294</w:t>
      </w:r>
    </w:p>
    <w:p w14:paraId="579571DD" w14:textId="77777777" w:rsidR="00591615" w:rsidRPr="0005440E" w:rsidRDefault="00591615" w:rsidP="00591615">
      <w:pPr>
        <w:pStyle w:val="BodyTextIndent3"/>
        <w:spacing w:after="0"/>
        <w:rPr>
          <w:sz w:val="22"/>
          <w:szCs w:val="22"/>
        </w:rPr>
      </w:pPr>
      <w:r w:rsidRPr="0005440E">
        <w:rPr>
          <w:sz w:val="22"/>
          <w:szCs w:val="22"/>
        </w:rPr>
        <w:t>J7295</w:t>
      </w:r>
    </w:p>
    <w:p w14:paraId="1B3E04AD" w14:textId="77777777" w:rsidR="00591615" w:rsidRPr="0005440E" w:rsidRDefault="00591615" w:rsidP="00591615">
      <w:pPr>
        <w:pStyle w:val="BodyTextIndent3"/>
        <w:spacing w:after="0"/>
        <w:rPr>
          <w:sz w:val="22"/>
          <w:szCs w:val="22"/>
        </w:rPr>
      </w:pPr>
      <w:r w:rsidRPr="0005440E">
        <w:rPr>
          <w:sz w:val="22"/>
          <w:szCs w:val="22"/>
        </w:rPr>
        <w:t>J7296</w:t>
      </w:r>
    </w:p>
    <w:p w14:paraId="35462F13" w14:textId="77777777" w:rsidR="00591615" w:rsidRPr="0005440E" w:rsidRDefault="00591615" w:rsidP="00591615">
      <w:pPr>
        <w:pStyle w:val="BodyTextIndent3"/>
        <w:spacing w:after="0"/>
        <w:rPr>
          <w:sz w:val="22"/>
          <w:szCs w:val="22"/>
        </w:rPr>
      </w:pPr>
      <w:r w:rsidRPr="0005440E">
        <w:rPr>
          <w:sz w:val="22"/>
          <w:szCs w:val="22"/>
        </w:rPr>
        <w:t>J7297</w:t>
      </w:r>
    </w:p>
    <w:p w14:paraId="6088B7A7" w14:textId="77777777" w:rsidR="00591615" w:rsidRPr="0005440E" w:rsidRDefault="00591615" w:rsidP="00591615">
      <w:pPr>
        <w:pStyle w:val="BodyTextIndent3"/>
        <w:spacing w:after="0"/>
        <w:rPr>
          <w:sz w:val="22"/>
          <w:szCs w:val="22"/>
        </w:rPr>
      </w:pPr>
      <w:r w:rsidRPr="0005440E">
        <w:rPr>
          <w:sz w:val="22"/>
          <w:szCs w:val="22"/>
        </w:rPr>
        <w:t>J7298</w:t>
      </w:r>
    </w:p>
    <w:p w14:paraId="77FA7401" w14:textId="77777777" w:rsidR="00591615" w:rsidRPr="0005440E" w:rsidRDefault="00591615" w:rsidP="00591615">
      <w:pPr>
        <w:pStyle w:val="BodyTextIndent3"/>
        <w:spacing w:after="0"/>
        <w:rPr>
          <w:sz w:val="22"/>
          <w:szCs w:val="22"/>
        </w:rPr>
      </w:pPr>
      <w:r w:rsidRPr="0005440E">
        <w:rPr>
          <w:sz w:val="22"/>
          <w:szCs w:val="22"/>
        </w:rPr>
        <w:t>J7300</w:t>
      </w:r>
    </w:p>
    <w:p w14:paraId="5E41519B" w14:textId="77777777" w:rsidR="00591615" w:rsidRPr="0005440E" w:rsidRDefault="00591615" w:rsidP="00591615">
      <w:pPr>
        <w:pStyle w:val="BodyTextIndent3"/>
        <w:spacing w:after="0"/>
        <w:rPr>
          <w:sz w:val="22"/>
          <w:szCs w:val="22"/>
        </w:rPr>
      </w:pPr>
      <w:r w:rsidRPr="0005440E">
        <w:rPr>
          <w:sz w:val="22"/>
          <w:szCs w:val="22"/>
        </w:rPr>
        <w:t>J7301</w:t>
      </w:r>
    </w:p>
    <w:p w14:paraId="0AE4A245" w14:textId="77777777" w:rsidR="00591615" w:rsidRPr="00A7577C" w:rsidRDefault="00591615" w:rsidP="00591615">
      <w:pPr>
        <w:pStyle w:val="BodyTextIndent3"/>
        <w:spacing w:after="0"/>
        <w:rPr>
          <w:sz w:val="22"/>
          <w:szCs w:val="22"/>
        </w:rPr>
      </w:pPr>
      <w:r w:rsidRPr="00A7577C">
        <w:rPr>
          <w:sz w:val="22"/>
          <w:szCs w:val="22"/>
        </w:rPr>
        <w:t>J7304</w:t>
      </w:r>
    </w:p>
    <w:p w14:paraId="0031E752" w14:textId="77777777" w:rsidR="00591615" w:rsidRPr="00A7577C" w:rsidRDefault="00591615" w:rsidP="00591615">
      <w:pPr>
        <w:pStyle w:val="BodyTextIndent3"/>
        <w:spacing w:after="0"/>
        <w:rPr>
          <w:sz w:val="22"/>
          <w:szCs w:val="22"/>
        </w:rPr>
      </w:pPr>
      <w:r w:rsidRPr="00A7577C">
        <w:rPr>
          <w:sz w:val="22"/>
          <w:szCs w:val="22"/>
        </w:rPr>
        <w:t>J7307</w:t>
      </w:r>
    </w:p>
    <w:p w14:paraId="1583D563" w14:textId="77777777" w:rsidR="00591615" w:rsidRPr="00A7577C" w:rsidRDefault="00591615" w:rsidP="00591615">
      <w:pPr>
        <w:pStyle w:val="BodyTextIndent3"/>
        <w:spacing w:after="0"/>
        <w:rPr>
          <w:sz w:val="22"/>
          <w:szCs w:val="22"/>
        </w:rPr>
      </w:pPr>
      <w:r w:rsidRPr="00A7577C">
        <w:rPr>
          <w:sz w:val="22"/>
          <w:szCs w:val="22"/>
        </w:rPr>
        <w:t>J7309</w:t>
      </w:r>
    </w:p>
    <w:p w14:paraId="7D9DEAF7" w14:textId="77777777" w:rsidR="00591615" w:rsidRPr="00A7577C" w:rsidRDefault="00591615" w:rsidP="00591615">
      <w:pPr>
        <w:pStyle w:val="BodyTextIndent3"/>
        <w:spacing w:after="0"/>
        <w:rPr>
          <w:sz w:val="22"/>
          <w:szCs w:val="22"/>
        </w:rPr>
      </w:pPr>
      <w:r w:rsidRPr="00A7577C">
        <w:rPr>
          <w:sz w:val="22"/>
          <w:szCs w:val="22"/>
        </w:rPr>
        <w:t>J7310</w:t>
      </w:r>
    </w:p>
    <w:p w14:paraId="2E4BF030" w14:textId="77777777" w:rsidR="00591615" w:rsidRPr="00A7577C" w:rsidRDefault="00591615" w:rsidP="00591615">
      <w:pPr>
        <w:pStyle w:val="BodyTextIndent3"/>
        <w:spacing w:after="0"/>
        <w:rPr>
          <w:sz w:val="22"/>
          <w:szCs w:val="22"/>
        </w:rPr>
      </w:pPr>
      <w:r w:rsidRPr="00A7577C">
        <w:rPr>
          <w:sz w:val="22"/>
          <w:szCs w:val="22"/>
        </w:rPr>
        <w:t>J7311</w:t>
      </w:r>
    </w:p>
    <w:p w14:paraId="324A210E" w14:textId="77777777" w:rsidR="00591615" w:rsidRPr="00A7577C" w:rsidRDefault="00591615" w:rsidP="00591615">
      <w:pPr>
        <w:pStyle w:val="BodyTextIndent3"/>
        <w:spacing w:after="0"/>
        <w:rPr>
          <w:sz w:val="22"/>
          <w:szCs w:val="22"/>
        </w:rPr>
      </w:pPr>
      <w:r w:rsidRPr="00A7577C">
        <w:rPr>
          <w:sz w:val="22"/>
          <w:szCs w:val="22"/>
        </w:rPr>
        <w:t>J7312</w:t>
      </w:r>
    </w:p>
    <w:p w14:paraId="60E2D1BA" w14:textId="77777777" w:rsidR="00591615" w:rsidRPr="00A7577C" w:rsidRDefault="00591615" w:rsidP="00591615">
      <w:pPr>
        <w:pStyle w:val="BodyTextIndent3"/>
        <w:spacing w:after="0"/>
        <w:rPr>
          <w:sz w:val="22"/>
          <w:szCs w:val="22"/>
        </w:rPr>
      </w:pPr>
      <w:r w:rsidRPr="00A7577C">
        <w:rPr>
          <w:sz w:val="22"/>
          <w:szCs w:val="22"/>
        </w:rPr>
        <w:t>J7313</w:t>
      </w:r>
    </w:p>
    <w:p w14:paraId="7894BCE2" w14:textId="77777777" w:rsidR="00591615" w:rsidRPr="00A7577C" w:rsidRDefault="00591615" w:rsidP="00591615">
      <w:pPr>
        <w:pStyle w:val="BodyTextIndent3"/>
        <w:spacing w:after="0"/>
        <w:rPr>
          <w:sz w:val="22"/>
          <w:szCs w:val="22"/>
        </w:rPr>
      </w:pPr>
      <w:r w:rsidRPr="00A7577C">
        <w:rPr>
          <w:sz w:val="22"/>
          <w:szCs w:val="22"/>
        </w:rPr>
        <w:t>J7314</w:t>
      </w:r>
    </w:p>
    <w:p w14:paraId="7D1F3504" w14:textId="77777777" w:rsidR="00591615" w:rsidRPr="00A7577C" w:rsidRDefault="00591615" w:rsidP="00591615">
      <w:pPr>
        <w:pStyle w:val="BodyTextIndent3"/>
        <w:spacing w:after="0"/>
        <w:rPr>
          <w:sz w:val="22"/>
          <w:szCs w:val="22"/>
        </w:rPr>
      </w:pPr>
      <w:r w:rsidRPr="00A7577C">
        <w:rPr>
          <w:sz w:val="22"/>
          <w:szCs w:val="22"/>
        </w:rPr>
        <w:t>J7315</w:t>
      </w:r>
    </w:p>
    <w:p w14:paraId="3141D1AA" w14:textId="77777777" w:rsidR="00591615" w:rsidRPr="00A7577C" w:rsidRDefault="00591615" w:rsidP="00591615">
      <w:pPr>
        <w:pStyle w:val="BodyTextIndent3"/>
        <w:spacing w:after="0"/>
        <w:rPr>
          <w:sz w:val="22"/>
          <w:szCs w:val="22"/>
        </w:rPr>
      </w:pPr>
      <w:r w:rsidRPr="00A7577C">
        <w:rPr>
          <w:sz w:val="22"/>
          <w:szCs w:val="22"/>
        </w:rPr>
        <w:t>J7316</w:t>
      </w:r>
    </w:p>
    <w:p w14:paraId="4515404C" w14:textId="77777777" w:rsidR="00591615" w:rsidRPr="00A7577C" w:rsidRDefault="00591615" w:rsidP="00591615">
      <w:pPr>
        <w:pStyle w:val="BodyTextIndent3"/>
        <w:spacing w:after="0"/>
        <w:rPr>
          <w:sz w:val="22"/>
          <w:szCs w:val="22"/>
        </w:rPr>
      </w:pPr>
      <w:r w:rsidRPr="00A7577C">
        <w:rPr>
          <w:sz w:val="22"/>
          <w:szCs w:val="22"/>
        </w:rPr>
        <w:t>J7318</w:t>
      </w:r>
    </w:p>
    <w:p w14:paraId="5B507FC5" w14:textId="77777777" w:rsidR="00591615" w:rsidRPr="00A7577C" w:rsidRDefault="00591615" w:rsidP="00591615">
      <w:pPr>
        <w:pStyle w:val="BodyTextIndent3"/>
        <w:spacing w:after="0"/>
        <w:rPr>
          <w:sz w:val="22"/>
          <w:szCs w:val="22"/>
        </w:rPr>
      </w:pPr>
      <w:r w:rsidRPr="00A7577C">
        <w:rPr>
          <w:sz w:val="22"/>
          <w:szCs w:val="22"/>
        </w:rPr>
        <w:t>J7320</w:t>
      </w:r>
    </w:p>
    <w:p w14:paraId="3A429271" w14:textId="77777777" w:rsidR="00591615" w:rsidRPr="00A7577C" w:rsidRDefault="00591615" w:rsidP="00591615">
      <w:pPr>
        <w:pStyle w:val="BodyTextIndent3"/>
        <w:spacing w:after="0"/>
        <w:rPr>
          <w:sz w:val="22"/>
          <w:szCs w:val="22"/>
        </w:rPr>
      </w:pPr>
      <w:r w:rsidRPr="00A7577C">
        <w:rPr>
          <w:sz w:val="22"/>
          <w:szCs w:val="22"/>
        </w:rPr>
        <w:t>J7321</w:t>
      </w:r>
    </w:p>
    <w:p w14:paraId="26F8C5C7" w14:textId="77777777" w:rsidR="00591615" w:rsidRPr="00A7577C" w:rsidRDefault="00591615" w:rsidP="00591615">
      <w:pPr>
        <w:pStyle w:val="BodyTextIndent3"/>
        <w:spacing w:after="0"/>
        <w:rPr>
          <w:sz w:val="22"/>
          <w:szCs w:val="22"/>
        </w:rPr>
      </w:pPr>
      <w:r w:rsidRPr="00A7577C">
        <w:rPr>
          <w:sz w:val="22"/>
          <w:szCs w:val="22"/>
        </w:rPr>
        <w:t>J7322</w:t>
      </w:r>
    </w:p>
    <w:p w14:paraId="30C83D22" w14:textId="77777777" w:rsidR="00591615" w:rsidRPr="00A7577C" w:rsidRDefault="00591615" w:rsidP="00591615">
      <w:pPr>
        <w:pStyle w:val="BodyTextIndent3"/>
        <w:spacing w:after="0"/>
        <w:rPr>
          <w:sz w:val="22"/>
          <w:szCs w:val="22"/>
        </w:rPr>
      </w:pPr>
      <w:r w:rsidRPr="00A7577C">
        <w:rPr>
          <w:sz w:val="22"/>
          <w:szCs w:val="22"/>
        </w:rPr>
        <w:t>J7323</w:t>
      </w:r>
    </w:p>
    <w:p w14:paraId="0CDE1307" w14:textId="77777777" w:rsidR="00591615" w:rsidRPr="0005440E" w:rsidRDefault="00591615" w:rsidP="00591615">
      <w:pPr>
        <w:pStyle w:val="BodyTextIndent3"/>
        <w:spacing w:after="0"/>
        <w:rPr>
          <w:sz w:val="22"/>
          <w:szCs w:val="22"/>
        </w:rPr>
      </w:pPr>
      <w:r w:rsidRPr="00A7577C">
        <w:rPr>
          <w:sz w:val="22"/>
          <w:szCs w:val="22"/>
        </w:rPr>
        <w:t>J7324</w:t>
      </w:r>
    </w:p>
    <w:p w14:paraId="3E8CA692" w14:textId="77777777" w:rsidR="00591615" w:rsidRPr="0005440E" w:rsidRDefault="00591615" w:rsidP="00591615">
      <w:pPr>
        <w:pStyle w:val="BodyTextIndent3"/>
        <w:spacing w:after="0"/>
        <w:rPr>
          <w:sz w:val="22"/>
          <w:szCs w:val="22"/>
        </w:rPr>
      </w:pPr>
      <w:r w:rsidRPr="0005440E">
        <w:rPr>
          <w:sz w:val="22"/>
          <w:szCs w:val="22"/>
        </w:rPr>
        <w:t>J7325</w:t>
      </w:r>
    </w:p>
    <w:p w14:paraId="34DEFD44" w14:textId="77777777" w:rsidR="00591615" w:rsidRPr="0005440E" w:rsidRDefault="00591615" w:rsidP="00591615">
      <w:pPr>
        <w:pStyle w:val="BodyTextIndent3"/>
        <w:spacing w:after="0"/>
        <w:rPr>
          <w:sz w:val="22"/>
          <w:szCs w:val="22"/>
        </w:rPr>
      </w:pPr>
      <w:r w:rsidRPr="0005440E">
        <w:rPr>
          <w:sz w:val="22"/>
          <w:szCs w:val="22"/>
        </w:rPr>
        <w:t>J7326</w:t>
      </w:r>
    </w:p>
    <w:p w14:paraId="69A6E574" w14:textId="77777777" w:rsidR="00591615" w:rsidRPr="0005440E" w:rsidRDefault="00591615" w:rsidP="00591615">
      <w:pPr>
        <w:pStyle w:val="BodyTextIndent3"/>
        <w:spacing w:after="0"/>
        <w:rPr>
          <w:sz w:val="22"/>
          <w:szCs w:val="22"/>
        </w:rPr>
      </w:pPr>
      <w:r w:rsidRPr="0005440E">
        <w:rPr>
          <w:sz w:val="22"/>
          <w:szCs w:val="22"/>
        </w:rPr>
        <w:t>J7327</w:t>
      </w:r>
    </w:p>
    <w:p w14:paraId="42BD857B" w14:textId="77777777" w:rsidR="00591615" w:rsidRPr="0005440E" w:rsidRDefault="00591615" w:rsidP="00591615">
      <w:pPr>
        <w:pStyle w:val="BodyTextIndent3"/>
        <w:spacing w:after="0"/>
        <w:rPr>
          <w:sz w:val="22"/>
          <w:szCs w:val="22"/>
        </w:rPr>
      </w:pPr>
      <w:r w:rsidRPr="0005440E">
        <w:rPr>
          <w:sz w:val="22"/>
          <w:szCs w:val="22"/>
        </w:rPr>
        <w:t>J7328</w:t>
      </w:r>
    </w:p>
    <w:p w14:paraId="7BB6A090" w14:textId="77777777" w:rsidR="00591615" w:rsidRPr="0005440E" w:rsidRDefault="00591615" w:rsidP="00591615">
      <w:pPr>
        <w:pStyle w:val="BodyTextIndent3"/>
        <w:spacing w:after="0"/>
        <w:rPr>
          <w:sz w:val="22"/>
          <w:szCs w:val="22"/>
        </w:rPr>
      </w:pPr>
      <w:r w:rsidRPr="0005440E">
        <w:rPr>
          <w:sz w:val="22"/>
          <w:szCs w:val="22"/>
        </w:rPr>
        <w:t>J7329</w:t>
      </w:r>
    </w:p>
    <w:p w14:paraId="283AAF32" w14:textId="77777777" w:rsidR="00591615" w:rsidRPr="00A7577C" w:rsidRDefault="00591615" w:rsidP="00591615">
      <w:pPr>
        <w:pStyle w:val="BodyTextIndent3"/>
        <w:spacing w:after="0"/>
        <w:rPr>
          <w:sz w:val="22"/>
          <w:szCs w:val="22"/>
        </w:rPr>
      </w:pPr>
      <w:r w:rsidRPr="00A7577C">
        <w:rPr>
          <w:sz w:val="22"/>
          <w:szCs w:val="22"/>
        </w:rPr>
        <w:t>J7331</w:t>
      </w:r>
    </w:p>
    <w:p w14:paraId="6E5FE6CE" w14:textId="77777777" w:rsidR="00591615" w:rsidRPr="0005440E" w:rsidRDefault="00591615" w:rsidP="00591615">
      <w:pPr>
        <w:pStyle w:val="BodyTextIndent3"/>
        <w:spacing w:after="0"/>
        <w:rPr>
          <w:sz w:val="22"/>
          <w:szCs w:val="22"/>
        </w:rPr>
      </w:pPr>
      <w:r w:rsidRPr="00A7577C">
        <w:rPr>
          <w:sz w:val="22"/>
          <w:szCs w:val="22"/>
        </w:rPr>
        <w:t>J7332</w:t>
      </w:r>
    </w:p>
    <w:p w14:paraId="70265E46" w14:textId="77777777" w:rsidR="00591615" w:rsidRPr="0005440E" w:rsidRDefault="00591615" w:rsidP="00591615">
      <w:pPr>
        <w:pStyle w:val="BodyTextIndent3"/>
        <w:spacing w:after="0"/>
        <w:rPr>
          <w:sz w:val="22"/>
          <w:szCs w:val="22"/>
        </w:rPr>
      </w:pPr>
      <w:r w:rsidRPr="0005440E">
        <w:rPr>
          <w:sz w:val="22"/>
          <w:szCs w:val="22"/>
        </w:rPr>
        <w:t>J7336</w:t>
      </w:r>
    </w:p>
    <w:p w14:paraId="0AFBA3EF" w14:textId="77777777" w:rsidR="00591615" w:rsidRPr="0005440E" w:rsidRDefault="00591615" w:rsidP="00591615">
      <w:pPr>
        <w:pStyle w:val="BodyTextIndent3"/>
        <w:spacing w:after="0"/>
        <w:rPr>
          <w:sz w:val="22"/>
          <w:szCs w:val="22"/>
        </w:rPr>
      </w:pPr>
      <w:r w:rsidRPr="0005440E">
        <w:rPr>
          <w:sz w:val="22"/>
          <w:szCs w:val="22"/>
        </w:rPr>
        <w:t>J7340</w:t>
      </w:r>
    </w:p>
    <w:p w14:paraId="72CCCF14" w14:textId="77777777" w:rsidR="00591615" w:rsidRPr="0005440E" w:rsidRDefault="00591615" w:rsidP="00591615">
      <w:pPr>
        <w:pStyle w:val="BodyTextIndent3"/>
        <w:spacing w:after="0"/>
        <w:rPr>
          <w:sz w:val="22"/>
          <w:szCs w:val="22"/>
        </w:rPr>
      </w:pPr>
      <w:r w:rsidRPr="0005440E">
        <w:rPr>
          <w:sz w:val="22"/>
          <w:szCs w:val="22"/>
        </w:rPr>
        <w:t>J7342</w:t>
      </w:r>
    </w:p>
    <w:p w14:paraId="36312881" w14:textId="008273B7" w:rsidR="00591615" w:rsidRDefault="00591615" w:rsidP="00591615">
      <w:pPr>
        <w:pStyle w:val="BodyTextIndent3"/>
        <w:spacing w:after="0"/>
        <w:rPr>
          <w:sz w:val="22"/>
          <w:szCs w:val="22"/>
        </w:rPr>
      </w:pPr>
      <w:r w:rsidRPr="0005440E">
        <w:rPr>
          <w:sz w:val="22"/>
          <w:szCs w:val="22"/>
        </w:rPr>
        <w:t>J7345</w:t>
      </w:r>
    </w:p>
    <w:p w14:paraId="279DE5AF" w14:textId="6AA0362E" w:rsidR="00644C72" w:rsidRDefault="008857E9" w:rsidP="00591615">
      <w:pPr>
        <w:pStyle w:val="BodyTextIndent3"/>
        <w:spacing w:after="0"/>
        <w:rPr>
          <w:sz w:val="22"/>
          <w:szCs w:val="22"/>
        </w:rPr>
      </w:pPr>
      <w:r>
        <w:rPr>
          <w:sz w:val="22"/>
          <w:szCs w:val="22"/>
        </w:rPr>
        <w:t>J7351</w:t>
      </w:r>
    </w:p>
    <w:p w14:paraId="1F4B8038" w14:textId="22C3D035" w:rsidR="008857E9" w:rsidRDefault="008857E9" w:rsidP="00591615">
      <w:pPr>
        <w:pStyle w:val="BodyTextIndent3"/>
        <w:spacing w:after="0"/>
        <w:rPr>
          <w:sz w:val="22"/>
          <w:szCs w:val="22"/>
        </w:rPr>
      </w:pPr>
      <w:r>
        <w:rPr>
          <w:sz w:val="22"/>
          <w:szCs w:val="22"/>
        </w:rPr>
        <w:t>J7352</w:t>
      </w:r>
    </w:p>
    <w:p w14:paraId="16EBA89E" w14:textId="77777777" w:rsidR="00591615" w:rsidRPr="0005440E" w:rsidRDefault="00591615" w:rsidP="00591615">
      <w:pPr>
        <w:pStyle w:val="BodyTextIndent3"/>
        <w:spacing w:after="0"/>
        <w:rPr>
          <w:sz w:val="22"/>
          <w:szCs w:val="22"/>
        </w:rPr>
      </w:pPr>
      <w:r w:rsidRPr="0005440E">
        <w:rPr>
          <w:sz w:val="22"/>
          <w:szCs w:val="22"/>
        </w:rPr>
        <w:t>J7402</w:t>
      </w:r>
    </w:p>
    <w:p w14:paraId="69B08160" w14:textId="77777777" w:rsidR="00591615" w:rsidRDefault="00591615" w:rsidP="00591615">
      <w:pPr>
        <w:pStyle w:val="BodyTextIndent3"/>
        <w:spacing w:after="0"/>
        <w:rPr>
          <w:sz w:val="22"/>
          <w:szCs w:val="22"/>
        </w:rPr>
      </w:pPr>
      <w:r w:rsidRPr="0005440E">
        <w:rPr>
          <w:sz w:val="22"/>
          <w:szCs w:val="22"/>
        </w:rPr>
        <w:t>J7500</w:t>
      </w:r>
    </w:p>
    <w:p w14:paraId="2153E13D" w14:textId="74787C70" w:rsidR="00554316" w:rsidRPr="0005440E" w:rsidRDefault="00554316" w:rsidP="00591615">
      <w:pPr>
        <w:pStyle w:val="BodyTextIndent3"/>
        <w:spacing w:after="0"/>
        <w:rPr>
          <w:sz w:val="22"/>
          <w:szCs w:val="22"/>
        </w:rPr>
      </w:pPr>
      <w:r>
        <w:rPr>
          <w:sz w:val="22"/>
          <w:szCs w:val="22"/>
        </w:rPr>
        <w:t>J7501</w:t>
      </w:r>
    </w:p>
    <w:p w14:paraId="336020C2" w14:textId="77777777" w:rsidR="00591615" w:rsidRPr="0005440E" w:rsidRDefault="00591615" w:rsidP="00591615">
      <w:pPr>
        <w:pStyle w:val="BodyTextIndent3"/>
        <w:spacing w:after="0"/>
        <w:rPr>
          <w:sz w:val="22"/>
          <w:szCs w:val="22"/>
        </w:rPr>
      </w:pPr>
      <w:r w:rsidRPr="0005440E">
        <w:rPr>
          <w:sz w:val="22"/>
          <w:szCs w:val="22"/>
        </w:rPr>
        <w:t>J7502</w:t>
      </w:r>
    </w:p>
    <w:p w14:paraId="09D58700" w14:textId="77777777" w:rsidR="00591615" w:rsidRPr="0005440E" w:rsidRDefault="00591615" w:rsidP="00591615">
      <w:pPr>
        <w:pStyle w:val="BodyTextIndent3"/>
        <w:spacing w:after="0"/>
        <w:rPr>
          <w:sz w:val="22"/>
          <w:szCs w:val="22"/>
        </w:rPr>
      </w:pPr>
      <w:r w:rsidRPr="0005440E">
        <w:rPr>
          <w:sz w:val="22"/>
          <w:szCs w:val="22"/>
        </w:rPr>
        <w:t>J7503</w:t>
      </w:r>
    </w:p>
    <w:p w14:paraId="5FA8BA47" w14:textId="77777777" w:rsidR="00591615" w:rsidRPr="0005440E" w:rsidRDefault="00591615" w:rsidP="00591615">
      <w:pPr>
        <w:pStyle w:val="BodyTextIndent3"/>
        <w:spacing w:after="0"/>
        <w:rPr>
          <w:sz w:val="22"/>
          <w:szCs w:val="22"/>
        </w:rPr>
      </w:pPr>
      <w:r w:rsidRPr="0005440E">
        <w:rPr>
          <w:sz w:val="22"/>
          <w:szCs w:val="22"/>
        </w:rPr>
        <w:t>J7504</w:t>
      </w:r>
    </w:p>
    <w:p w14:paraId="66FF273B" w14:textId="77777777" w:rsidR="00591615" w:rsidRPr="0005440E" w:rsidRDefault="00591615" w:rsidP="00591615">
      <w:pPr>
        <w:pStyle w:val="BodyTextIndent3"/>
        <w:spacing w:after="0"/>
        <w:rPr>
          <w:sz w:val="22"/>
          <w:szCs w:val="22"/>
        </w:rPr>
      </w:pPr>
      <w:r w:rsidRPr="0005440E">
        <w:rPr>
          <w:sz w:val="22"/>
          <w:szCs w:val="22"/>
        </w:rPr>
        <w:t>J7507</w:t>
      </w:r>
    </w:p>
    <w:p w14:paraId="659102C9" w14:textId="77777777" w:rsidR="00591615" w:rsidRPr="0005440E" w:rsidRDefault="00591615" w:rsidP="00591615">
      <w:pPr>
        <w:pStyle w:val="BodyTextIndent3"/>
        <w:spacing w:after="0"/>
        <w:rPr>
          <w:sz w:val="22"/>
          <w:szCs w:val="22"/>
        </w:rPr>
      </w:pPr>
      <w:r w:rsidRPr="0005440E">
        <w:rPr>
          <w:sz w:val="22"/>
          <w:szCs w:val="22"/>
        </w:rPr>
        <w:t>J7508</w:t>
      </w:r>
    </w:p>
    <w:p w14:paraId="0724B8A2" w14:textId="77777777" w:rsidR="00591615" w:rsidRPr="0005440E" w:rsidRDefault="00591615" w:rsidP="00591615">
      <w:pPr>
        <w:pStyle w:val="BodyTextIndent3"/>
        <w:spacing w:after="0"/>
        <w:rPr>
          <w:sz w:val="22"/>
          <w:szCs w:val="22"/>
        </w:rPr>
      </w:pPr>
      <w:r w:rsidRPr="0005440E">
        <w:rPr>
          <w:sz w:val="22"/>
          <w:szCs w:val="22"/>
        </w:rPr>
        <w:t>J7509</w:t>
      </w:r>
    </w:p>
    <w:p w14:paraId="26CBC9A3" w14:textId="77777777" w:rsidR="00591615" w:rsidRPr="0005440E" w:rsidRDefault="00591615" w:rsidP="00591615">
      <w:pPr>
        <w:pStyle w:val="BodyTextIndent3"/>
        <w:spacing w:after="0"/>
        <w:rPr>
          <w:sz w:val="22"/>
          <w:szCs w:val="22"/>
        </w:rPr>
      </w:pPr>
      <w:r w:rsidRPr="0005440E">
        <w:rPr>
          <w:sz w:val="22"/>
          <w:szCs w:val="22"/>
        </w:rPr>
        <w:t>J7510</w:t>
      </w:r>
    </w:p>
    <w:p w14:paraId="73034130" w14:textId="77777777" w:rsidR="00591615" w:rsidRPr="0005440E" w:rsidRDefault="00591615" w:rsidP="00591615">
      <w:pPr>
        <w:pStyle w:val="BodyTextIndent3"/>
        <w:spacing w:after="0"/>
        <w:rPr>
          <w:sz w:val="22"/>
          <w:szCs w:val="22"/>
        </w:rPr>
      </w:pPr>
      <w:r w:rsidRPr="0005440E">
        <w:rPr>
          <w:sz w:val="22"/>
          <w:szCs w:val="22"/>
        </w:rPr>
        <w:t>J7511</w:t>
      </w:r>
    </w:p>
    <w:p w14:paraId="5EE8B982" w14:textId="77777777" w:rsidR="00591615" w:rsidRPr="0005440E" w:rsidRDefault="00591615" w:rsidP="00591615">
      <w:pPr>
        <w:pStyle w:val="BodyTextIndent3"/>
        <w:spacing w:after="0"/>
        <w:rPr>
          <w:sz w:val="22"/>
          <w:szCs w:val="22"/>
        </w:rPr>
      </w:pPr>
      <w:r w:rsidRPr="0005440E">
        <w:rPr>
          <w:sz w:val="22"/>
          <w:szCs w:val="22"/>
        </w:rPr>
        <w:t>J7512</w:t>
      </w:r>
    </w:p>
    <w:p w14:paraId="21219FCC" w14:textId="77777777" w:rsidR="00591615" w:rsidRPr="0005440E" w:rsidRDefault="00591615" w:rsidP="00591615">
      <w:pPr>
        <w:pStyle w:val="BodyTextIndent3"/>
        <w:spacing w:after="0"/>
        <w:rPr>
          <w:sz w:val="22"/>
          <w:szCs w:val="22"/>
        </w:rPr>
      </w:pPr>
      <w:r w:rsidRPr="00A7577C">
        <w:rPr>
          <w:sz w:val="22"/>
          <w:szCs w:val="22"/>
        </w:rPr>
        <w:t>J7513</w:t>
      </w:r>
    </w:p>
    <w:p w14:paraId="21FC1A58" w14:textId="77777777" w:rsidR="00591615" w:rsidRPr="0005440E" w:rsidRDefault="00591615" w:rsidP="00591615">
      <w:pPr>
        <w:pStyle w:val="BodyTextIndent3"/>
        <w:spacing w:after="0"/>
        <w:rPr>
          <w:sz w:val="22"/>
          <w:szCs w:val="22"/>
        </w:rPr>
      </w:pPr>
      <w:r w:rsidRPr="0005440E">
        <w:rPr>
          <w:sz w:val="22"/>
          <w:szCs w:val="22"/>
        </w:rPr>
        <w:t>J7515</w:t>
      </w:r>
    </w:p>
    <w:p w14:paraId="5F8B7583" w14:textId="77777777" w:rsidR="00591615" w:rsidRPr="0005440E" w:rsidRDefault="00591615" w:rsidP="00591615">
      <w:pPr>
        <w:pStyle w:val="BodyTextIndent3"/>
        <w:spacing w:after="0"/>
        <w:rPr>
          <w:sz w:val="22"/>
          <w:szCs w:val="22"/>
        </w:rPr>
      </w:pPr>
      <w:r w:rsidRPr="0005440E">
        <w:rPr>
          <w:sz w:val="22"/>
          <w:szCs w:val="22"/>
        </w:rPr>
        <w:t>J7517</w:t>
      </w:r>
    </w:p>
    <w:p w14:paraId="042810BD" w14:textId="77777777" w:rsidR="00591615" w:rsidRPr="0005440E" w:rsidRDefault="00591615" w:rsidP="00591615">
      <w:pPr>
        <w:pStyle w:val="BodyTextIndent3"/>
        <w:spacing w:after="0"/>
        <w:rPr>
          <w:sz w:val="22"/>
          <w:szCs w:val="22"/>
        </w:rPr>
      </w:pPr>
      <w:r w:rsidRPr="0005440E">
        <w:rPr>
          <w:sz w:val="22"/>
          <w:szCs w:val="22"/>
        </w:rPr>
        <w:t>J7518</w:t>
      </w:r>
    </w:p>
    <w:p w14:paraId="1016D697" w14:textId="77777777" w:rsidR="00591615" w:rsidRPr="0005440E" w:rsidRDefault="00591615" w:rsidP="00591615">
      <w:pPr>
        <w:pStyle w:val="BodyTextIndent3"/>
        <w:spacing w:after="0"/>
        <w:rPr>
          <w:sz w:val="22"/>
          <w:szCs w:val="22"/>
        </w:rPr>
      </w:pPr>
      <w:r w:rsidRPr="0005440E">
        <w:rPr>
          <w:sz w:val="22"/>
          <w:szCs w:val="22"/>
        </w:rPr>
        <w:t>J7520</w:t>
      </w:r>
    </w:p>
    <w:p w14:paraId="348DA380" w14:textId="77777777" w:rsidR="00591615" w:rsidRPr="0005440E" w:rsidRDefault="00591615" w:rsidP="00591615">
      <w:pPr>
        <w:pStyle w:val="BodyTextIndent3"/>
        <w:spacing w:after="0"/>
        <w:rPr>
          <w:sz w:val="22"/>
          <w:szCs w:val="22"/>
        </w:rPr>
      </w:pPr>
      <w:r w:rsidRPr="0005440E">
        <w:rPr>
          <w:sz w:val="22"/>
          <w:szCs w:val="22"/>
        </w:rPr>
        <w:t>J7527</w:t>
      </w:r>
    </w:p>
    <w:p w14:paraId="38C6427D" w14:textId="77777777" w:rsidR="00591615" w:rsidRPr="0005440E" w:rsidRDefault="00591615" w:rsidP="00591615">
      <w:pPr>
        <w:pStyle w:val="BodyTextIndent3"/>
        <w:spacing w:after="0"/>
        <w:rPr>
          <w:sz w:val="22"/>
          <w:szCs w:val="22"/>
        </w:rPr>
      </w:pPr>
      <w:r w:rsidRPr="0005440E">
        <w:rPr>
          <w:sz w:val="22"/>
          <w:szCs w:val="22"/>
        </w:rPr>
        <w:t>J7599</w:t>
      </w:r>
    </w:p>
    <w:p w14:paraId="28F178D9" w14:textId="77777777" w:rsidR="00591615" w:rsidRPr="0005440E" w:rsidRDefault="00591615" w:rsidP="00591615">
      <w:pPr>
        <w:pStyle w:val="BodyTextIndent3"/>
        <w:spacing w:after="0"/>
        <w:rPr>
          <w:sz w:val="22"/>
          <w:szCs w:val="22"/>
        </w:rPr>
      </w:pPr>
      <w:r w:rsidRPr="0005440E">
        <w:rPr>
          <w:sz w:val="22"/>
          <w:szCs w:val="22"/>
        </w:rPr>
        <w:t>J7608</w:t>
      </w:r>
    </w:p>
    <w:p w14:paraId="52B5E297" w14:textId="77777777" w:rsidR="00591615" w:rsidRPr="0005440E" w:rsidRDefault="00591615" w:rsidP="00591615">
      <w:pPr>
        <w:pStyle w:val="BodyTextIndent3"/>
        <w:spacing w:after="0"/>
        <w:rPr>
          <w:sz w:val="22"/>
          <w:szCs w:val="22"/>
        </w:rPr>
      </w:pPr>
      <w:r w:rsidRPr="0005440E">
        <w:rPr>
          <w:sz w:val="22"/>
          <w:szCs w:val="22"/>
        </w:rPr>
        <w:t>J7614</w:t>
      </w:r>
    </w:p>
    <w:p w14:paraId="26C298D1" w14:textId="77777777" w:rsidR="00591615" w:rsidRPr="0005440E" w:rsidRDefault="00591615" w:rsidP="00591615">
      <w:pPr>
        <w:pStyle w:val="BodyTextIndent3"/>
        <w:spacing w:after="0"/>
        <w:rPr>
          <w:sz w:val="22"/>
          <w:szCs w:val="22"/>
        </w:rPr>
      </w:pPr>
      <w:r w:rsidRPr="0005440E">
        <w:rPr>
          <w:sz w:val="22"/>
          <w:szCs w:val="22"/>
        </w:rPr>
        <w:t>J7620</w:t>
      </w:r>
    </w:p>
    <w:p w14:paraId="126D5B3A" w14:textId="77777777" w:rsidR="00591615" w:rsidRPr="0005440E" w:rsidRDefault="00591615" w:rsidP="00591615">
      <w:pPr>
        <w:pStyle w:val="BodyTextIndent3"/>
        <w:spacing w:after="0"/>
        <w:rPr>
          <w:sz w:val="22"/>
          <w:szCs w:val="22"/>
        </w:rPr>
      </w:pPr>
      <w:r w:rsidRPr="0005440E">
        <w:rPr>
          <w:sz w:val="22"/>
          <w:szCs w:val="22"/>
        </w:rPr>
        <w:t>J7626</w:t>
      </w:r>
    </w:p>
    <w:p w14:paraId="0851769F" w14:textId="77777777" w:rsidR="00591615" w:rsidRPr="0005440E" w:rsidRDefault="00591615" w:rsidP="00591615">
      <w:pPr>
        <w:pStyle w:val="BodyTextIndent3"/>
        <w:spacing w:after="0"/>
        <w:rPr>
          <w:sz w:val="22"/>
          <w:szCs w:val="22"/>
        </w:rPr>
      </w:pPr>
      <w:r w:rsidRPr="0005440E">
        <w:rPr>
          <w:sz w:val="22"/>
          <w:szCs w:val="22"/>
        </w:rPr>
        <w:t>J7633</w:t>
      </w:r>
    </w:p>
    <w:p w14:paraId="38406E3B" w14:textId="77777777" w:rsidR="00591615" w:rsidRPr="0005440E" w:rsidRDefault="00591615" w:rsidP="00591615">
      <w:pPr>
        <w:pStyle w:val="BodyTextIndent3"/>
        <w:spacing w:after="0"/>
        <w:rPr>
          <w:sz w:val="22"/>
          <w:szCs w:val="22"/>
        </w:rPr>
      </w:pPr>
      <w:r w:rsidRPr="0005440E">
        <w:rPr>
          <w:sz w:val="22"/>
          <w:szCs w:val="22"/>
        </w:rPr>
        <w:t>J7639</w:t>
      </w:r>
    </w:p>
    <w:p w14:paraId="1AD19751" w14:textId="77777777" w:rsidR="00591615" w:rsidRPr="0005440E" w:rsidRDefault="00591615" w:rsidP="00591615">
      <w:pPr>
        <w:pStyle w:val="BodyTextIndent3"/>
        <w:spacing w:after="0"/>
        <w:rPr>
          <w:sz w:val="22"/>
          <w:szCs w:val="22"/>
        </w:rPr>
      </w:pPr>
      <w:r w:rsidRPr="0005440E">
        <w:rPr>
          <w:sz w:val="22"/>
          <w:szCs w:val="22"/>
        </w:rPr>
        <w:t>J7644</w:t>
      </w:r>
    </w:p>
    <w:p w14:paraId="75A6B5A5" w14:textId="77777777" w:rsidR="00591615" w:rsidRPr="0005440E" w:rsidRDefault="00591615" w:rsidP="00591615">
      <w:pPr>
        <w:pStyle w:val="BodyTextIndent3"/>
        <w:spacing w:after="0"/>
        <w:rPr>
          <w:sz w:val="22"/>
          <w:szCs w:val="22"/>
        </w:rPr>
      </w:pPr>
      <w:r w:rsidRPr="0005440E">
        <w:rPr>
          <w:sz w:val="22"/>
          <w:szCs w:val="22"/>
        </w:rPr>
        <w:t>J7665</w:t>
      </w:r>
    </w:p>
    <w:p w14:paraId="17937620" w14:textId="77777777" w:rsidR="00591615" w:rsidRPr="0005440E" w:rsidRDefault="00591615" w:rsidP="00591615">
      <w:pPr>
        <w:pStyle w:val="BodyTextIndent3"/>
        <w:spacing w:after="0"/>
        <w:rPr>
          <w:sz w:val="22"/>
          <w:szCs w:val="22"/>
        </w:rPr>
      </w:pPr>
      <w:r w:rsidRPr="0005440E">
        <w:rPr>
          <w:sz w:val="22"/>
          <w:szCs w:val="22"/>
        </w:rPr>
        <w:t>J7669</w:t>
      </w:r>
    </w:p>
    <w:p w14:paraId="0F2774C8" w14:textId="77777777" w:rsidR="00591615" w:rsidRPr="0005440E" w:rsidRDefault="00591615" w:rsidP="00591615">
      <w:pPr>
        <w:pStyle w:val="BodyTextIndent3"/>
        <w:spacing w:after="0"/>
        <w:rPr>
          <w:sz w:val="22"/>
          <w:szCs w:val="22"/>
        </w:rPr>
      </w:pPr>
      <w:r w:rsidRPr="0005440E">
        <w:rPr>
          <w:sz w:val="22"/>
          <w:szCs w:val="22"/>
        </w:rPr>
        <w:t>J7676</w:t>
      </w:r>
    </w:p>
    <w:p w14:paraId="77B7D73F" w14:textId="77777777" w:rsidR="00591615" w:rsidRPr="0005440E" w:rsidRDefault="00591615" w:rsidP="00591615">
      <w:pPr>
        <w:pStyle w:val="BodyTextIndent3"/>
        <w:spacing w:after="0"/>
        <w:rPr>
          <w:sz w:val="22"/>
          <w:szCs w:val="22"/>
        </w:rPr>
      </w:pPr>
      <w:r w:rsidRPr="0005440E">
        <w:rPr>
          <w:sz w:val="22"/>
          <w:szCs w:val="22"/>
        </w:rPr>
        <w:t>J7677</w:t>
      </w:r>
    </w:p>
    <w:p w14:paraId="62C98DBC" w14:textId="77777777" w:rsidR="00591615" w:rsidRPr="0005440E" w:rsidRDefault="00591615" w:rsidP="00591615">
      <w:pPr>
        <w:pStyle w:val="BodyTextIndent3"/>
        <w:spacing w:after="0"/>
        <w:rPr>
          <w:sz w:val="22"/>
          <w:szCs w:val="22"/>
        </w:rPr>
      </w:pPr>
      <w:r w:rsidRPr="0005440E">
        <w:rPr>
          <w:sz w:val="22"/>
          <w:szCs w:val="22"/>
        </w:rPr>
        <w:t>J7682</w:t>
      </w:r>
    </w:p>
    <w:p w14:paraId="694F5D41" w14:textId="77777777" w:rsidR="00591615" w:rsidRPr="0005440E" w:rsidRDefault="00591615" w:rsidP="00591615">
      <w:pPr>
        <w:pStyle w:val="BodyTextIndent3"/>
        <w:spacing w:after="0"/>
        <w:rPr>
          <w:sz w:val="22"/>
          <w:szCs w:val="22"/>
        </w:rPr>
      </w:pPr>
      <w:r w:rsidRPr="0005440E">
        <w:rPr>
          <w:sz w:val="22"/>
          <w:szCs w:val="22"/>
        </w:rPr>
        <w:t>J7686</w:t>
      </w:r>
    </w:p>
    <w:p w14:paraId="24B97F66" w14:textId="77777777" w:rsidR="00591615" w:rsidRPr="0005440E" w:rsidRDefault="00591615" w:rsidP="00591615">
      <w:pPr>
        <w:pStyle w:val="BodyTextIndent3"/>
        <w:spacing w:after="0"/>
        <w:rPr>
          <w:sz w:val="22"/>
          <w:szCs w:val="22"/>
        </w:rPr>
      </w:pPr>
      <w:r w:rsidRPr="0005440E">
        <w:rPr>
          <w:sz w:val="22"/>
          <w:szCs w:val="22"/>
        </w:rPr>
        <w:t>J7699</w:t>
      </w:r>
    </w:p>
    <w:p w14:paraId="7B593E66" w14:textId="77777777" w:rsidR="00591615" w:rsidRPr="0005440E" w:rsidRDefault="00591615" w:rsidP="00591615">
      <w:pPr>
        <w:pStyle w:val="BodyTextIndent3"/>
        <w:spacing w:after="0"/>
        <w:rPr>
          <w:sz w:val="22"/>
          <w:szCs w:val="22"/>
        </w:rPr>
      </w:pPr>
      <w:r w:rsidRPr="0005440E">
        <w:rPr>
          <w:sz w:val="22"/>
          <w:szCs w:val="22"/>
        </w:rPr>
        <w:t>J7799</w:t>
      </w:r>
    </w:p>
    <w:p w14:paraId="29BBC0CC" w14:textId="77777777" w:rsidR="00591615" w:rsidRPr="0005440E" w:rsidRDefault="00591615" w:rsidP="00591615">
      <w:pPr>
        <w:pStyle w:val="BodyTextIndent3"/>
        <w:spacing w:after="0"/>
        <w:rPr>
          <w:sz w:val="22"/>
          <w:szCs w:val="22"/>
        </w:rPr>
      </w:pPr>
      <w:r w:rsidRPr="0005440E">
        <w:rPr>
          <w:sz w:val="22"/>
          <w:szCs w:val="22"/>
        </w:rPr>
        <w:t>J7999</w:t>
      </w:r>
    </w:p>
    <w:p w14:paraId="22E021C3" w14:textId="77777777" w:rsidR="00591615" w:rsidRPr="0005440E" w:rsidRDefault="00591615" w:rsidP="00591615">
      <w:pPr>
        <w:pStyle w:val="BodyTextIndent3"/>
        <w:spacing w:after="0"/>
        <w:rPr>
          <w:sz w:val="22"/>
          <w:szCs w:val="22"/>
        </w:rPr>
      </w:pPr>
      <w:r w:rsidRPr="0005440E">
        <w:rPr>
          <w:sz w:val="22"/>
          <w:szCs w:val="22"/>
        </w:rPr>
        <w:t>J8499</w:t>
      </w:r>
    </w:p>
    <w:p w14:paraId="0B7BEC8B" w14:textId="77777777" w:rsidR="00591615" w:rsidRPr="0005440E" w:rsidRDefault="00591615" w:rsidP="00591615">
      <w:pPr>
        <w:pStyle w:val="BodyTextIndent3"/>
        <w:spacing w:after="0"/>
        <w:rPr>
          <w:sz w:val="22"/>
          <w:szCs w:val="22"/>
        </w:rPr>
      </w:pPr>
      <w:r w:rsidRPr="0005440E">
        <w:rPr>
          <w:sz w:val="22"/>
          <w:szCs w:val="22"/>
        </w:rPr>
        <w:t>J8562</w:t>
      </w:r>
    </w:p>
    <w:p w14:paraId="2C2E348A" w14:textId="77777777" w:rsidR="00591615" w:rsidRPr="0005440E" w:rsidRDefault="00591615" w:rsidP="00591615">
      <w:pPr>
        <w:pStyle w:val="BodyTextIndent3"/>
        <w:spacing w:after="0"/>
        <w:rPr>
          <w:sz w:val="22"/>
          <w:szCs w:val="22"/>
        </w:rPr>
      </w:pPr>
      <w:r w:rsidRPr="0005440E">
        <w:rPr>
          <w:sz w:val="22"/>
          <w:szCs w:val="22"/>
        </w:rPr>
        <w:t>J8655</w:t>
      </w:r>
    </w:p>
    <w:p w14:paraId="03A253C6" w14:textId="77777777" w:rsidR="00591615" w:rsidRPr="0005440E" w:rsidRDefault="00591615" w:rsidP="00591615">
      <w:pPr>
        <w:pStyle w:val="BodyTextIndent3"/>
        <w:spacing w:after="0"/>
        <w:rPr>
          <w:sz w:val="22"/>
          <w:szCs w:val="22"/>
        </w:rPr>
      </w:pPr>
      <w:r w:rsidRPr="0005440E">
        <w:rPr>
          <w:sz w:val="22"/>
          <w:szCs w:val="22"/>
        </w:rPr>
        <w:t>J8670</w:t>
      </w:r>
    </w:p>
    <w:p w14:paraId="05748AE8" w14:textId="77777777" w:rsidR="00591615" w:rsidRPr="0005440E" w:rsidRDefault="00591615" w:rsidP="00591615">
      <w:pPr>
        <w:pStyle w:val="BodyTextIndent3"/>
        <w:spacing w:after="0"/>
        <w:rPr>
          <w:sz w:val="22"/>
          <w:szCs w:val="22"/>
        </w:rPr>
      </w:pPr>
      <w:r w:rsidRPr="0005440E">
        <w:rPr>
          <w:sz w:val="22"/>
          <w:szCs w:val="22"/>
        </w:rPr>
        <w:t>J8999</w:t>
      </w:r>
    </w:p>
    <w:p w14:paraId="63018DB1" w14:textId="77777777" w:rsidR="00591615" w:rsidRPr="0005440E" w:rsidRDefault="00591615" w:rsidP="00591615">
      <w:pPr>
        <w:pStyle w:val="BodyTextIndent3"/>
        <w:spacing w:after="0"/>
        <w:rPr>
          <w:sz w:val="22"/>
          <w:szCs w:val="22"/>
        </w:rPr>
      </w:pPr>
      <w:r w:rsidRPr="0005440E">
        <w:rPr>
          <w:sz w:val="22"/>
          <w:szCs w:val="22"/>
        </w:rPr>
        <w:t>J9000</w:t>
      </w:r>
    </w:p>
    <w:p w14:paraId="4DA5ADF8" w14:textId="77777777" w:rsidR="00591615" w:rsidRPr="0005440E" w:rsidRDefault="00591615" w:rsidP="00591615">
      <w:pPr>
        <w:pStyle w:val="BodyTextIndent3"/>
        <w:spacing w:after="0"/>
        <w:rPr>
          <w:sz w:val="22"/>
          <w:szCs w:val="22"/>
        </w:rPr>
      </w:pPr>
      <w:r w:rsidRPr="0005440E">
        <w:rPr>
          <w:sz w:val="22"/>
          <w:szCs w:val="22"/>
        </w:rPr>
        <w:t>J9015</w:t>
      </w:r>
    </w:p>
    <w:p w14:paraId="680FE7CC" w14:textId="77777777" w:rsidR="00591615" w:rsidRPr="0005440E" w:rsidRDefault="00591615" w:rsidP="00591615">
      <w:pPr>
        <w:pStyle w:val="BodyTextIndent3"/>
        <w:spacing w:after="0"/>
        <w:rPr>
          <w:sz w:val="22"/>
          <w:szCs w:val="22"/>
        </w:rPr>
      </w:pPr>
      <w:r w:rsidRPr="0005440E">
        <w:rPr>
          <w:sz w:val="22"/>
          <w:szCs w:val="22"/>
        </w:rPr>
        <w:t>J9017</w:t>
      </w:r>
    </w:p>
    <w:p w14:paraId="453C5BBE" w14:textId="77777777" w:rsidR="00591615" w:rsidRPr="0005440E" w:rsidRDefault="00591615" w:rsidP="00591615">
      <w:pPr>
        <w:pStyle w:val="BodyTextIndent3"/>
        <w:spacing w:after="0"/>
        <w:rPr>
          <w:sz w:val="22"/>
          <w:szCs w:val="22"/>
        </w:rPr>
      </w:pPr>
      <w:r w:rsidRPr="0005440E">
        <w:rPr>
          <w:sz w:val="22"/>
          <w:szCs w:val="22"/>
        </w:rPr>
        <w:t>J9019</w:t>
      </w:r>
    </w:p>
    <w:p w14:paraId="379871AC" w14:textId="77777777" w:rsidR="00591615" w:rsidRPr="0005440E" w:rsidRDefault="00591615" w:rsidP="00591615">
      <w:pPr>
        <w:pStyle w:val="BodyTextIndent3"/>
        <w:spacing w:after="0"/>
        <w:rPr>
          <w:sz w:val="22"/>
          <w:szCs w:val="22"/>
        </w:rPr>
      </w:pPr>
      <w:r w:rsidRPr="0005440E">
        <w:rPr>
          <w:sz w:val="22"/>
          <w:szCs w:val="22"/>
        </w:rPr>
        <w:lastRenderedPageBreak/>
        <w:t>J9020</w:t>
      </w:r>
    </w:p>
    <w:p w14:paraId="6E4DB1AB" w14:textId="77777777" w:rsidR="00591615" w:rsidRPr="0005440E" w:rsidRDefault="00591615" w:rsidP="00591615">
      <w:pPr>
        <w:pStyle w:val="BodyTextIndent3"/>
        <w:spacing w:after="0"/>
        <w:rPr>
          <w:sz w:val="22"/>
          <w:szCs w:val="22"/>
        </w:rPr>
      </w:pPr>
      <w:r w:rsidRPr="0005440E">
        <w:rPr>
          <w:sz w:val="22"/>
          <w:szCs w:val="22"/>
        </w:rPr>
        <w:t>J9021</w:t>
      </w:r>
    </w:p>
    <w:p w14:paraId="35A5D353" w14:textId="77777777" w:rsidR="00591615" w:rsidRPr="0005440E" w:rsidRDefault="00591615" w:rsidP="00591615">
      <w:pPr>
        <w:pStyle w:val="BodyTextIndent3"/>
        <w:spacing w:after="0"/>
        <w:rPr>
          <w:sz w:val="22"/>
          <w:szCs w:val="22"/>
        </w:rPr>
      </w:pPr>
      <w:r w:rsidRPr="0005440E">
        <w:rPr>
          <w:sz w:val="22"/>
          <w:szCs w:val="22"/>
        </w:rPr>
        <w:t>J9022</w:t>
      </w:r>
    </w:p>
    <w:p w14:paraId="35A8E7B4" w14:textId="77777777" w:rsidR="00591615" w:rsidRPr="0005440E" w:rsidRDefault="00591615" w:rsidP="00591615">
      <w:pPr>
        <w:pStyle w:val="BodyTextIndent3"/>
        <w:spacing w:after="0"/>
        <w:rPr>
          <w:sz w:val="22"/>
          <w:szCs w:val="22"/>
        </w:rPr>
      </w:pPr>
      <w:r w:rsidRPr="0005440E">
        <w:rPr>
          <w:sz w:val="22"/>
          <w:szCs w:val="22"/>
        </w:rPr>
        <w:t>J9023</w:t>
      </w:r>
    </w:p>
    <w:p w14:paraId="2BCDA1FC" w14:textId="77777777" w:rsidR="00591615" w:rsidRDefault="00591615" w:rsidP="00591615">
      <w:pPr>
        <w:pStyle w:val="BodyTextIndent3"/>
        <w:spacing w:after="0"/>
        <w:rPr>
          <w:sz w:val="22"/>
          <w:szCs w:val="22"/>
        </w:rPr>
      </w:pPr>
      <w:r w:rsidRPr="0005440E">
        <w:rPr>
          <w:sz w:val="22"/>
          <w:szCs w:val="22"/>
        </w:rPr>
        <w:t>J9025</w:t>
      </w:r>
    </w:p>
    <w:p w14:paraId="0655B494" w14:textId="4AEDB198" w:rsidR="00554316" w:rsidRDefault="00554316" w:rsidP="00591615">
      <w:pPr>
        <w:pStyle w:val="BodyTextIndent3"/>
        <w:spacing w:after="0"/>
        <w:rPr>
          <w:sz w:val="22"/>
          <w:szCs w:val="22"/>
        </w:rPr>
      </w:pPr>
      <w:r>
        <w:rPr>
          <w:sz w:val="22"/>
          <w:szCs w:val="22"/>
        </w:rPr>
        <w:t>J9027</w:t>
      </w:r>
    </w:p>
    <w:p w14:paraId="033A26C9" w14:textId="10985195" w:rsidR="00D07A8A" w:rsidRPr="0005440E" w:rsidRDefault="00D07A8A" w:rsidP="00591615">
      <w:pPr>
        <w:pStyle w:val="BodyTextIndent3"/>
        <w:spacing w:after="0"/>
        <w:rPr>
          <w:sz w:val="22"/>
          <w:szCs w:val="22"/>
        </w:rPr>
      </w:pPr>
      <w:r>
        <w:rPr>
          <w:sz w:val="22"/>
          <w:szCs w:val="22"/>
        </w:rPr>
        <w:t>J9029</w:t>
      </w:r>
    </w:p>
    <w:p w14:paraId="0ACBFFDD" w14:textId="77777777" w:rsidR="00591615" w:rsidRPr="0005440E" w:rsidRDefault="00591615" w:rsidP="00591615">
      <w:pPr>
        <w:pStyle w:val="BodyTextIndent3"/>
        <w:spacing w:after="0"/>
        <w:rPr>
          <w:sz w:val="22"/>
          <w:szCs w:val="22"/>
        </w:rPr>
      </w:pPr>
      <w:r w:rsidRPr="0005440E">
        <w:rPr>
          <w:sz w:val="22"/>
          <w:szCs w:val="22"/>
        </w:rPr>
        <w:t>J9030</w:t>
      </w:r>
    </w:p>
    <w:p w14:paraId="4F23876B" w14:textId="77777777" w:rsidR="00591615" w:rsidRPr="0005440E" w:rsidRDefault="00591615" w:rsidP="00591615">
      <w:pPr>
        <w:pStyle w:val="BodyTextIndent3"/>
        <w:spacing w:after="0"/>
        <w:rPr>
          <w:sz w:val="22"/>
          <w:szCs w:val="22"/>
        </w:rPr>
      </w:pPr>
      <w:r w:rsidRPr="0005440E">
        <w:rPr>
          <w:sz w:val="22"/>
          <w:szCs w:val="22"/>
        </w:rPr>
        <w:t>J9032</w:t>
      </w:r>
    </w:p>
    <w:p w14:paraId="210EEE50" w14:textId="77777777" w:rsidR="00591615" w:rsidRPr="0005440E" w:rsidRDefault="00591615" w:rsidP="00591615">
      <w:pPr>
        <w:pStyle w:val="BodyTextIndent3"/>
        <w:spacing w:after="0"/>
        <w:rPr>
          <w:sz w:val="22"/>
          <w:szCs w:val="22"/>
        </w:rPr>
      </w:pPr>
      <w:r w:rsidRPr="0005440E">
        <w:rPr>
          <w:sz w:val="22"/>
          <w:szCs w:val="22"/>
        </w:rPr>
        <w:t>J9033</w:t>
      </w:r>
    </w:p>
    <w:p w14:paraId="54D92FC1" w14:textId="77777777" w:rsidR="00591615" w:rsidRPr="0005440E" w:rsidRDefault="00591615" w:rsidP="00591615">
      <w:pPr>
        <w:pStyle w:val="BodyTextIndent3"/>
        <w:spacing w:after="0"/>
        <w:rPr>
          <w:sz w:val="22"/>
          <w:szCs w:val="22"/>
        </w:rPr>
      </w:pPr>
      <w:r w:rsidRPr="0005440E">
        <w:rPr>
          <w:sz w:val="22"/>
          <w:szCs w:val="22"/>
        </w:rPr>
        <w:t>J9034</w:t>
      </w:r>
    </w:p>
    <w:p w14:paraId="2B09DDE6" w14:textId="77777777" w:rsidR="00591615" w:rsidRPr="0005440E" w:rsidRDefault="00591615" w:rsidP="00591615">
      <w:pPr>
        <w:pStyle w:val="BodyTextIndent3"/>
        <w:spacing w:after="0"/>
        <w:rPr>
          <w:sz w:val="22"/>
          <w:szCs w:val="22"/>
        </w:rPr>
      </w:pPr>
      <w:r w:rsidRPr="0005440E">
        <w:rPr>
          <w:sz w:val="22"/>
          <w:szCs w:val="22"/>
        </w:rPr>
        <w:t>J9035</w:t>
      </w:r>
    </w:p>
    <w:p w14:paraId="349291C7" w14:textId="77777777" w:rsidR="00591615" w:rsidRPr="0005440E" w:rsidRDefault="00591615" w:rsidP="00591615">
      <w:pPr>
        <w:pStyle w:val="BodyTextIndent3"/>
        <w:spacing w:after="0"/>
        <w:rPr>
          <w:sz w:val="22"/>
          <w:szCs w:val="22"/>
        </w:rPr>
      </w:pPr>
      <w:r w:rsidRPr="0005440E">
        <w:rPr>
          <w:sz w:val="22"/>
          <w:szCs w:val="22"/>
        </w:rPr>
        <w:t>J9036</w:t>
      </w:r>
    </w:p>
    <w:p w14:paraId="75EF553C" w14:textId="77777777" w:rsidR="00591615" w:rsidRPr="0005440E" w:rsidRDefault="00591615" w:rsidP="00591615">
      <w:pPr>
        <w:pStyle w:val="BodyTextIndent3"/>
        <w:spacing w:after="0"/>
        <w:rPr>
          <w:sz w:val="22"/>
          <w:szCs w:val="22"/>
        </w:rPr>
      </w:pPr>
      <w:r w:rsidRPr="0005440E">
        <w:rPr>
          <w:sz w:val="22"/>
          <w:szCs w:val="22"/>
        </w:rPr>
        <w:t>J9037</w:t>
      </w:r>
    </w:p>
    <w:p w14:paraId="79A5C5BF" w14:textId="77777777" w:rsidR="00591615" w:rsidRPr="0005440E" w:rsidRDefault="00591615" w:rsidP="00591615">
      <w:pPr>
        <w:pStyle w:val="BodyTextIndent3"/>
        <w:spacing w:after="0"/>
        <w:rPr>
          <w:sz w:val="22"/>
          <w:szCs w:val="22"/>
        </w:rPr>
      </w:pPr>
      <w:r w:rsidRPr="0005440E">
        <w:rPr>
          <w:sz w:val="22"/>
          <w:szCs w:val="22"/>
        </w:rPr>
        <w:t>J9039</w:t>
      </w:r>
    </w:p>
    <w:p w14:paraId="67A02067" w14:textId="77777777" w:rsidR="00591615" w:rsidRPr="0005440E" w:rsidRDefault="00591615" w:rsidP="00591615">
      <w:pPr>
        <w:pStyle w:val="BodyTextIndent3"/>
        <w:spacing w:after="0"/>
        <w:rPr>
          <w:sz w:val="22"/>
          <w:szCs w:val="22"/>
        </w:rPr>
      </w:pPr>
      <w:r w:rsidRPr="0005440E">
        <w:rPr>
          <w:sz w:val="22"/>
          <w:szCs w:val="22"/>
        </w:rPr>
        <w:t>J9040</w:t>
      </w:r>
    </w:p>
    <w:p w14:paraId="0507FE8A" w14:textId="77777777" w:rsidR="00591615" w:rsidRPr="0005440E" w:rsidRDefault="00591615" w:rsidP="00591615">
      <w:pPr>
        <w:pStyle w:val="BodyTextIndent3"/>
        <w:spacing w:after="0"/>
        <w:rPr>
          <w:sz w:val="22"/>
          <w:szCs w:val="22"/>
        </w:rPr>
      </w:pPr>
      <w:r w:rsidRPr="0005440E">
        <w:rPr>
          <w:sz w:val="22"/>
          <w:szCs w:val="22"/>
        </w:rPr>
        <w:t>J9041</w:t>
      </w:r>
    </w:p>
    <w:p w14:paraId="1EBCB5EC" w14:textId="77777777" w:rsidR="00591615" w:rsidRPr="0005440E" w:rsidRDefault="00591615" w:rsidP="00591615">
      <w:pPr>
        <w:pStyle w:val="BodyTextIndent3"/>
        <w:spacing w:after="0"/>
        <w:rPr>
          <w:sz w:val="22"/>
          <w:szCs w:val="22"/>
        </w:rPr>
      </w:pPr>
      <w:r w:rsidRPr="0005440E">
        <w:rPr>
          <w:sz w:val="22"/>
          <w:szCs w:val="22"/>
        </w:rPr>
        <w:t>J9042</w:t>
      </w:r>
    </w:p>
    <w:p w14:paraId="489BE4A4" w14:textId="77777777" w:rsidR="00591615" w:rsidRPr="0005440E" w:rsidRDefault="00591615" w:rsidP="00591615">
      <w:pPr>
        <w:pStyle w:val="BodyTextIndent3"/>
        <w:spacing w:after="0"/>
        <w:rPr>
          <w:sz w:val="22"/>
          <w:szCs w:val="22"/>
        </w:rPr>
      </w:pPr>
      <w:r w:rsidRPr="0005440E">
        <w:rPr>
          <w:sz w:val="22"/>
          <w:szCs w:val="22"/>
        </w:rPr>
        <w:t>J9043</w:t>
      </w:r>
    </w:p>
    <w:p w14:paraId="3E523860" w14:textId="77777777" w:rsidR="00591615" w:rsidRDefault="00591615" w:rsidP="00591615">
      <w:pPr>
        <w:pStyle w:val="BodyTextIndent3"/>
        <w:spacing w:after="0"/>
        <w:rPr>
          <w:sz w:val="22"/>
          <w:szCs w:val="22"/>
        </w:rPr>
      </w:pPr>
      <w:r w:rsidRPr="0005440E">
        <w:rPr>
          <w:sz w:val="22"/>
          <w:szCs w:val="22"/>
        </w:rPr>
        <w:t>J9045</w:t>
      </w:r>
    </w:p>
    <w:p w14:paraId="52EEC136" w14:textId="34369634" w:rsidR="00D140B8" w:rsidRPr="0005440E" w:rsidRDefault="00D140B8" w:rsidP="00591615">
      <w:pPr>
        <w:pStyle w:val="BodyTextIndent3"/>
        <w:spacing w:after="0"/>
        <w:rPr>
          <w:sz w:val="22"/>
          <w:szCs w:val="22"/>
        </w:rPr>
      </w:pPr>
      <w:r>
        <w:rPr>
          <w:sz w:val="22"/>
          <w:szCs w:val="22"/>
        </w:rPr>
        <w:t>J9046</w:t>
      </w:r>
    </w:p>
    <w:p w14:paraId="73499888" w14:textId="77777777" w:rsidR="00591615" w:rsidRDefault="00591615" w:rsidP="00591615">
      <w:pPr>
        <w:pStyle w:val="BodyTextIndent3"/>
        <w:spacing w:after="0"/>
        <w:rPr>
          <w:sz w:val="22"/>
          <w:szCs w:val="22"/>
        </w:rPr>
      </w:pPr>
      <w:r w:rsidRPr="0005440E">
        <w:rPr>
          <w:sz w:val="22"/>
          <w:szCs w:val="22"/>
        </w:rPr>
        <w:t>J9047</w:t>
      </w:r>
    </w:p>
    <w:p w14:paraId="27FCB0F8" w14:textId="2F32C5FB" w:rsidR="00D140B8" w:rsidRDefault="00D140B8" w:rsidP="00591615">
      <w:pPr>
        <w:pStyle w:val="BodyTextIndent3"/>
        <w:spacing w:after="0"/>
        <w:rPr>
          <w:sz w:val="22"/>
          <w:szCs w:val="22"/>
        </w:rPr>
      </w:pPr>
      <w:r>
        <w:rPr>
          <w:sz w:val="22"/>
          <w:szCs w:val="22"/>
        </w:rPr>
        <w:t>J9048</w:t>
      </w:r>
    </w:p>
    <w:p w14:paraId="588B9DCA" w14:textId="5B50335F" w:rsidR="00D140B8" w:rsidRPr="0005440E" w:rsidRDefault="00D140B8" w:rsidP="00591615">
      <w:pPr>
        <w:pStyle w:val="BodyTextIndent3"/>
        <w:spacing w:after="0"/>
        <w:rPr>
          <w:sz w:val="22"/>
          <w:szCs w:val="22"/>
        </w:rPr>
      </w:pPr>
      <w:r>
        <w:rPr>
          <w:sz w:val="22"/>
          <w:szCs w:val="22"/>
        </w:rPr>
        <w:t>J9049</w:t>
      </w:r>
    </w:p>
    <w:p w14:paraId="696D9B8E" w14:textId="77777777" w:rsidR="00591615" w:rsidRDefault="00591615" w:rsidP="00591615">
      <w:pPr>
        <w:pStyle w:val="BodyTextIndent3"/>
        <w:spacing w:after="0"/>
        <w:rPr>
          <w:sz w:val="22"/>
          <w:szCs w:val="22"/>
        </w:rPr>
      </w:pPr>
      <w:r w:rsidRPr="0005440E">
        <w:rPr>
          <w:sz w:val="22"/>
          <w:szCs w:val="22"/>
        </w:rPr>
        <w:t>J9050</w:t>
      </w:r>
    </w:p>
    <w:p w14:paraId="2DA3DDED" w14:textId="2ABA4663" w:rsidR="00A65D1E" w:rsidRDefault="00A65D1E" w:rsidP="00591615">
      <w:pPr>
        <w:pStyle w:val="BodyTextIndent3"/>
        <w:spacing w:after="0"/>
        <w:rPr>
          <w:sz w:val="22"/>
          <w:szCs w:val="22"/>
        </w:rPr>
      </w:pPr>
      <w:r>
        <w:rPr>
          <w:sz w:val="22"/>
          <w:szCs w:val="22"/>
        </w:rPr>
        <w:t>J9051</w:t>
      </w:r>
    </w:p>
    <w:p w14:paraId="146D6159" w14:textId="580BA001" w:rsidR="00732BFC" w:rsidRPr="0005440E" w:rsidRDefault="00732BFC" w:rsidP="00591615">
      <w:pPr>
        <w:pStyle w:val="BodyTextIndent3"/>
        <w:spacing w:after="0"/>
        <w:rPr>
          <w:sz w:val="22"/>
          <w:szCs w:val="22"/>
        </w:rPr>
      </w:pPr>
      <w:r>
        <w:rPr>
          <w:sz w:val="22"/>
          <w:szCs w:val="22"/>
        </w:rPr>
        <w:t>J9052</w:t>
      </w:r>
    </w:p>
    <w:p w14:paraId="2CF5840F" w14:textId="77777777" w:rsidR="00591615" w:rsidRDefault="00591615" w:rsidP="00591615">
      <w:pPr>
        <w:pStyle w:val="BodyTextIndent3"/>
        <w:spacing w:after="0"/>
        <w:rPr>
          <w:sz w:val="22"/>
          <w:szCs w:val="22"/>
        </w:rPr>
      </w:pPr>
      <w:r w:rsidRPr="0005440E">
        <w:rPr>
          <w:sz w:val="22"/>
          <w:szCs w:val="22"/>
        </w:rPr>
        <w:t>J9055</w:t>
      </w:r>
    </w:p>
    <w:p w14:paraId="2311A785" w14:textId="727D3212" w:rsidR="00554316" w:rsidRPr="0005440E" w:rsidRDefault="00554316" w:rsidP="00591615">
      <w:pPr>
        <w:pStyle w:val="BodyTextIndent3"/>
        <w:spacing w:after="0"/>
        <w:rPr>
          <w:sz w:val="22"/>
          <w:szCs w:val="22"/>
        </w:rPr>
      </w:pPr>
      <w:r>
        <w:rPr>
          <w:sz w:val="22"/>
          <w:szCs w:val="22"/>
        </w:rPr>
        <w:t>J9056</w:t>
      </w:r>
    </w:p>
    <w:p w14:paraId="61D7F562" w14:textId="77777777" w:rsidR="00591615" w:rsidRDefault="00591615" w:rsidP="00591615">
      <w:pPr>
        <w:pStyle w:val="BodyTextIndent3"/>
        <w:spacing w:after="0"/>
        <w:rPr>
          <w:sz w:val="22"/>
          <w:szCs w:val="22"/>
        </w:rPr>
      </w:pPr>
      <w:r w:rsidRPr="0005440E">
        <w:rPr>
          <w:sz w:val="22"/>
          <w:szCs w:val="22"/>
        </w:rPr>
        <w:t>J9057</w:t>
      </w:r>
    </w:p>
    <w:p w14:paraId="2CBFA270" w14:textId="07236F24" w:rsidR="00554316" w:rsidRDefault="00554316" w:rsidP="00591615">
      <w:pPr>
        <w:pStyle w:val="BodyTextIndent3"/>
        <w:spacing w:after="0"/>
        <w:rPr>
          <w:sz w:val="22"/>
          <w:szCs w:val="22"/>
        </w:rPr>
      </w:pPr>
      <w:r>
        <w:rPr>
          <w:sz w:val="22"/>
          <w:szCs w:val="22"/>
        </w:rPr>
        <w:t>J9058</w:t>
      </w:r>
    </w:p>
    <w:p w14:paraId="57B50245" w14:textId="41BC27D2" w:rsidR="00554316" w:rsidRPr="0005440E" w:rsidRDefault="00554316" w:rsidP="00591615">
      <w:pPr>
        <w:pStyle w:val="BodyTextIndent3"/>
        <w:spacing w:after="0"/>
        <w:rPr>
          <w:sz w:val="22"/>
          <w:szCs w:val="22"/>
        </w:rPr>
      </w:pPr>
      <w:r>
        <w:rPr>
          <w:sz w:val="22"/>
          <w:szCs w:val="22"/>
        </w:rPr>
        <w:t>J9059</w:t>
      </w:r>
    </w:p>
    <w:p w14:paraId="34EDAAD0" w14:textId="77777777" w:rsidR="00591615" w:rsidRPr="0005440E" w:rsidRDefault="00591615" w:rsidP="00591615">
      <w:pPr>
        <w:pStyle w:val="BodyTextIndent3"/>
        <w:spacing w:after="0"/>
        <w:rPr>
          <w:sz w:val="22"/>
          <w:szCs w:val="22"/>
        </w:rPr>
      </w:pPr>
      <w:r w:rsidRPr="0005440E">
        <w:rPr>
          <w:sz w:val="22"/>
          <w:szCs w:val="22"/>
        </w:rPr>
        <w:t>J9060</w:t>
      </w:r>
    </w:p>
    <w:p w14:paraId="1CBEAADB" w14:textId="77777777" w:rsidR="00591615" w:rsidRDefault="00591615" w:rsidP="00591615">
      <w:pPr>
        <w:pStyle w:val="BodyTextIndent3"/>
        <w:spacing w:after="0"/>
        <w:rPr>
          <w:sz w:val="22"/>
          <w:szCs w:val="22"/>
        </w:rPr>
      </w:pPr>
      <w:r w:rsidRPr="0005440E">
        <w:rPr>
          <w:sz w:val="22"/>
          <w:szCs w:val="22"/>
        </w:rPr>
        <w:t>J9061</w:t>
      </w:r>
    </w:p>
    <w:p w14:paraId="0FFC5A07" w14:textId="5B0CFEB8" w:rsidR="00554316" w:rsidRDefault="00554316" w:rsidP="00591615">
      <w:pPr>
        <w:pStyle w:val="BodyTextIndent3"/>
        <w:spacing w:after="0"/>
        <w:rPr>
          <w:sz w:val="22"/>
          <w:szCs w:val="22"/>
        </w:rPr>
      </w:pPr>
      <w:r>
        <w:rPr>
          <w:sz w:val="22"/>
          <w:szCs w:val="22"/>
        </w:rPr>
        <w:t>J9063</w:t>
      </w:r>
    </w:p>
    <w:p w14:paraId="1FE603C3" w14:textId="7D97DD59" w:rsidR="00A65D1E" w:rsidRPr="0005440E" w:rsidRDefault="00A65D1E" w:rsidP="00591615">
      <w:pPr>
        <w:pStyle w:val="BodyTextIndent3"/>
        <w:spacing w:after="0"/>
        <w:rPr>
          <w:sz w:val="22"/>
          <w:szCs w:val="22"/>
        </w:rPr>
      </w:pPr>
      <w:r>
        <w:rPr>
          <w:sz w:val="22"/>
          <w:szCs w:val="22"/>
        </w:rPr>
        <w:t>J9064</w:t>
      </w:r>
    </w:p>
    <w:p w14:paraId="59AD5D5D" w14:textId="77777777" w:rsidR="00591615" w:rsidRPr="0005440E" w:rsidRDefault="00591615" w:rsidP="00591615">
      <w:pPr>
        <w:pStyle w:val="BodyTextIndent3"/>
        <w:spacing w:after="0"/>
        <w:rPr>
          <w:sz w:val="22"/>
          <w:szCs w:val="22"/>
        </w:rPr>
      </w:pPr>
      <w:r w:rsidRPr="0005440E">
        <w:rPr>
          <w:sz w:val="22"/>
          <w:szCs w:val="22"/>
        </w:rPr>
        <w:t>J9065</w:t>
      </w:r>
    </w:p>
    <w:p w14:paraId="6AE38F66" w14:textId="4C883C9F" w:rsidR="00591615" w:rsidRDefault="00591615" w:rsidP="00591615">
      <w:pPr>
        <w:pStyle w:val="BodyTextIndent3"/>
        <w:spacing w:after="0"/>
        <w:rPr>
          <w:sz w:val="22"/>
          <w:szCs w:val="22"/>
        </w:rPr>
      </w:pPr>
      <w:r w:rsidRPr="0005440E">
        <w:rPr>
          <w:sz w:val="22"/>
          <w:szCs w:val="22"/>
        </w:rPr>
        <w:t>J9070</w:t>
      </w:r>
    </w:p>
    <w:p w14:paraId="218A8418" w14:textId="0BD9BF7C" w:rsidR="000F3CEF" w:rsidRDefault="000F3CEF" w:rsidP="00591615">
      <w:pPr>
        <w:pStyle w:val="BodyTextIndent3"/>
        <w:spacing w:after="0"/>
        <w:rPr>
          <w:sz w:val="22"/>
          <w:szCs w:val="22"/>
        </w:rPr>
      </w:pPr>
      <w:r>
        <w:rPr>
          <w:sz w:val="22"/>
          <w:szCs w:val="22"/>
        </w:rPr>
        <w:t>J9071</w:t>
      </w:r>
    </w:p>
    <w:p w14:paraId="296D900C" w14:textId="2B964EEB" w:rsidR="00732BFC" w:rsidRPr="0005440E" w:rsidRDefault="00732BFC" w:rsidP="00591615">
      <w:pPr>
        <w:pStyle w:val="BodyTextIndent3"/>
        <w:spacing w:after="0"/>
        <w:rPr>
          <w:sz w:val="22"/>
          <w:szCs w:val="22"/>
        </w:rPr>
      </w:pPr>
      <w:r>
        <w:rPr>
          <w:sz w:val="22"/>
          <w:szCs w:val="22"/>
        </w:rPr>
        <w:t>J9072</w:t>
      </w:r>
    </w:p>
    <w:p w14:paraId="37013B5C" w14:textId="77777777" w:rsidR="00591615" w:rsidRPr="0005440E" w:rsidRDefault="00591615" w:rsidP="00591615">
      <w:pPr>
        <w:pStyle w:val="BodyTextIndent3"/>
        <w:spacing w:after="0"/>
        <w:rPr>
          <w:sz w:val="22"/>
          <w:szCs w:val="22"/>
        </w:rPr>
      </w:pPr>
      <w:r w:rsidRPr="0005440E">
        <w:rPr>
          <w:sz w:val="22"/>
          <w:szCs w:val="22"/>
        </w:rPr>
        <w:t>J9098</w:t>
      </w:r>
    </w:p>
    <w:p w14:paraId="454F0346" w14:textId="77777777" w:rsidR="00591615" w:rsidRPr="0005440E" w:rsidRDefault="00591615" w:rsidP="00591615">
      <w:pPr>
        <w:pStyle w:val="BodyTextIndent3"/>
        <w:spacing w:after="0"/>
        <w:rPr>
          <w:sz w:val="22"/>
          <w:szCs w:val="22"/>
        </w:rPr>
      </w:pPr>
      <w:r w:rsidRPr="0005440E">
        <w:rPr>
          <w:sz w:val="22"/>
          <w:szCs w:val="22"/>
        </w:rPr>
        <w:t>J9100</w:t>
      </w:r>
    </w:p>
    <w:p w14:paraId="033D7FE2" w14:textId="77777777" w:rsidR="00591615" w:rsidRPr="0005440E" w:rsidRDefault="00591615" w:rsidP="00591615">
      <w:pPr>
        <w:pStyle w:val="BodyTextIndent3"/>
        <w:spacing w:after="0"/>
        <w:rPr>
          <w:sz w:val="22"/>
          <w:szCs w:val="22"/>
        </w:rPr>
      </w:pPr>
      <w:r w:rsidRPr="0005440E">
        <w:rPr>
          <w:sz w:val="22"/>
          <w:szCs w:val="22"/>
        </w:rPr>
        <w:t>J9118</w:t>
      </w:r>
    </w:p>
    <w:p w14:paraId="695FA058" w14:textId="77777777" w:rsidR="00591615" w:rsidRPr="00A7577C" w:rsidRDefault="00591615" w:rsidP="00591615">
      <w:pPr>
        <w:pStyle w:val="BodyTextIndent3"/>
        <w:spacing w:after="0"/>
        <w:rPr>
          <w:sz w:val="22"/>
          <w:szCs w:val="22"/>
        </w:rPr>
      </w:pPr>
      <w:r w:rsidRPr="00A7577C">
        <w:rPr>
          <w:sz w:val="22"/>
          <w:szCs w:val="22"/>
        </w:rPr>
        <w:t>J9119</w:t>
      </w:r>
    </w:p>
    <w:p w14:paraId="1497465C" w14:textId="77777777" w:rsidR="00591615" w:rsidRPr="0005440E" w:rsidRDefault="00591615" w:rsidP="00591615">
      <w:pPr>
        <w:pStyle w:val="BodyTextIndent3"/>
        <w:spacing w:after="0"/>
        <w:rPr>
          <w:sz w:val="22"/>
          <w:szCs w:val="22"/>
        </w:rPr>
      </w:pPr>
      <w:r w:rsidRPr="0005440E">
        <w:rPr>
          <w:sz w:val="22"/>
          <w:szCs w:val="22"/>
        </w:rPr>
        <w:t>J9120</w:t>
      </w:r>
    </w:p>
    <w:p w14:paraId="0A73019B" w14:textId="77777777" w:rsidR="00591615" w:rsidRPr="0005440E" w:rsidRDefault="00591615" w:rsidP="00591615">
      <w:pPr>
        <w:pStyle w:val="BodyTextIndent3"/>
        <w:spacing w:after="0"/>
        <w:rPr>
          <w:sz w:val="22"/>
          <w:szCs w:val="22"/>
        </w:rPr>
      </w:pPr>
      <w:r w:rsidRPr="0005440E">
        <w:rPr>
          <w:sz w:val="22"/>
          <w:szCs w:val="22"/>
        </w:rPr>
        <w:t>J9130</w:t>
      </w:r>
    </w:p>
    <w:p w14:paraId="7911440A" w14:textId="77777777" w:rsidR="00591615" w:rsidRPr="0005440E" w:rsidRDefault="00591615" w:rsidP="00591615">
      <w:pPr>
        <w:pStyle w:val="BodyTextIndent3"/>
        <w:spacing w:after="0"/>
        <w:rPr>
          <w:sz w:val="22"/>
          <w:szCs w:val="22"/>
        </w:rPr>
      </w:pPr>
      <w:r w:rsidRPr="0005440E">
        <w:rPr>
          <w:sz w:val="22"/>
          <w:szCs w:val="22"/>
        </w:rPr>
        <w:t>J9144</w:t>
      </w:r>
    </w:p>
    <w:p w14:paraId="266C1E55" w14:textId="77777777" w:rsidR="00591615" w:rsidRDefault="00591615" w:rsidP="00591615">
      <w:pPr>
        <w:pStyle w:val="BodyTextIndent3"/>
        <w:spacing w:after="0"/>
        <w:rPr>
          <w:sz w:val="22"/>
          <w:szCs w:val="22"/>
        </w:rPr>
      </w:pPr>
      <w:r w:rsidRPr="0005440E">
        <w:rPr>
          <w:sz w:val="22"/>
          <w:szCs w:val="22"/>
        </w:rPr>
        <w:t>J9145</w:t>
      </w:r>
    </w:p>
    <w:p w14:paraId="22AA3209" w14:textId="6CE8E890" w:rsidR="00554316" w:rsidRPr="0005440E" w:rsidRDefault="00554316" w:rsidP="00591615">
      <w:pPr>
        <w:pStyle w:val="BodyTextIndent3"/>
        <w:spacing w:after="0"/>
        <w:rPr>
          <w:sz w:val="22"/>
          <w:szCs w:val="22"/>
        </w:rPr>
      </w:pPr>
      <w:r>
        <w:rPr>
          <w:sz w:val="22"/>
          <w:szCs w:val="22"/>
        </w:rPr>
        <w:t>J9150</w:t>
      </w:r>
    </w:p>
    <w:p w14:paraId="1CD46F88" w14:textId="77777777" w:rsidR="00591615" w:rsidRPr="0005440E" w:rsidRDefault="00591615" w:rsidP="00591615">
      <w:pPr>
        <w:pStyle w:val="BodyTextIndent3"/>
        <w:spacing w:after="0"/>
        <w:rPr>
          <w:sz w:val="22"/>
          <w:szCs w:val="22"/>
        </w:rPr>
      </w:pPr>
      <w:r w:rsidRPr="0005440E">
        <w:rPr>
          <w:sz w:val="22"/>
          <w:szCs w:val="22"/>
        </w:rPr>
        <w:t>J9153</w:t>
      </w:r>
    </w:p>
    <w:p w14:paraId="2D9D8496" w14:textId="4ED89DCE" w:rsidR="00591615" w:rsidRPr="0005440E" w:rsidRDefault="00591615" w:rsidP="00591615">
      <w:pPr>
        <w:pStyle w:val="BodyTextIndent3"/>
        <w:spacing w:after="0"/>
        <w:rPr>
          <w:sz w:val="22"/>
          <w:szCs w:val="22"/>
        </w:rPr>
      </w:pPr>
      <w:r w:rsidRPr="0005440E">
        <w:rPr>
          <w:sz w:val="22"/>
          <w:szCs w:val="22"/>
        </w:rPr>
        <w:t>J9155</w:t>
      </w:r>
    </w:p>
    <w:p w14:paraId="0EF44783" w14:textId="77777777" w:rsidR="00591615" w:rsidRDefault="00591615" w:rsidP="00591615">
      <w:pPr>
        <w:pStyle w:val="BodyTextIndent3"/>
        <w:spacing w:after="0"/>
        <w:rPr>
          <w:sz w:val="22"/>
          <w:szCs w:val="22"/>
        </w:rPr>
      </w:pPr>
      <w:r w:rsidRPr="0005440E">
        <w:rPr>
          <w:sz w:val="22"/>
          <w:szCs w:val="22"/>
        </w:rPr>
        <w:t>J9171</w:t>
      </w:r>
    </w:p>
    <w:p w14:paraId="6399A9F6" w14:textId="4781BED7" w:rsidR="006D260A" w:rsidRPr="0005440E" w:rsidRDefault="006D260A" w:rsidP="00591615">
      <w:pPr>
        <w:pStyle w:val="BodyTextIndent3"/>
        <w:spacing w:after="0"/>
        <w:rPr>
          <w:sz w:val="22"/>
          <w:szCs w:val="22"/>
        </w:rPr>
      </w:pPr>
      <w:r>
        <w:rPr>
          <w:sz w:val="22"/>
          <w:szCs w:val="22"/>
        </w:rPr>
        <w:t>J9172</w:t>
      </w:r>
    </w:p>
    <w:p w14:paraId="4C6817F9" w14:textId="77777777" w:rsidR="00591615" w:rsidRPr="0005440E" w:rsidRDefault="00591615" w:rsidP="00591615">
      <w:pPr>
        <w:pStyle w:val="BodyTextIndent3"/>
        <w:spacing w:after="0"/>
        <w:rPr>
          <w:sz w:val="22"/>
          <w:szCs w:val="22"/>
        </w:rPr>
      </w:pPr>
      <w:r w:rsidRPr="0005440E">
        <w:rPr>
          <w:sz w:val="22"/>
          <w:szCs w:val="22"/>
        </w:rPr>
        <w:t>J9173</w:t>
      </w:r>
    </w:p>
    <w:p w14:paraId="506C8BD0" w14:textId="7BFC5DCD" w:rsidR="00591615" w:rsidRDefault="00591615" w:rsidP="00591615">
      <w:pPr>
        <w:pStyle w:val="BodyTextIndent3"/>
        <w:spacing w:after="0"/>
        <w:rPr>
          <w:sz w:val="22"/>
          <w:szCs w:val="22"/>
        </w:rPr>
      </w:pPr>
      <w:r w:rsidRPr="0005440E">
        <w:rPr>
          <w:sz w:val="22"/>
          <w:szCs w:val="22"/>
        </w:rPr>
        <w:t>J9176</w:t>
      </w:r>
    </w:p>
    <w:p w14:paraId="1BA77C22" w14:textId="049EA542" w:rsidR="001869F7" w:rsidRDefault="001869F7" w:rsidP="00591615">
      <w:pPr>
        <w:pStyle w:val="BodyTextIndent3"/>
        <w:spacing w:after="0"/>
        <w:rPr>
          <w:sz w:val="22"/>
          <w:szCs w:val="22"/>
        </w:rPr>
      </w:pPr>
      <w:r>
        <w:rPr>
          <w:sz w:val="22"/>
          <w:szCs w:val="22"/>
        </w:rPr>
        <w:t>J9177</w:t>
      </w:r>
    </w:p>
    <w:p w14:paraId="6F3C9B07" w14:textId="77777777" w:rsidR="00591615" w:rsidRPr="0005440E" w:rsidRDefault="00591615" w:rsidP="00591615">
      <w:pPr>
        <w:pStyle w:val="BodyTextIndent3"/>
        <w:spacing w:after="0"/>
        <w:rPr>
          <w:sz w:val="22"/>
          <w:szCs w:val="22"/>
        </w:rPr>
      </w:pPr>
      <w:r w:rsidRPr="0005440E">
        <w:rPr>
          <w:sz w:val="22"/>
          <w:szCs w:val="22"/>
        </w:rPr>
        <w:t>J9178</w:t>
      </w:r>
    </w:p>
    <w:p w14:paraId="03144E0A" w14:textId="77777777" w:rsidR="00591615" w:rsidRPr="0005440E" w:rsidRDefault="00591615" w:rsidP="00591615">
      <w:pPr>
        <w:pStyle w:val="BodyTextIndent3"/>
        <w:spacing w:after="0"/>
        <w:rPr>
          <w:sz w:val="22"/>
          <w:szCs w:val="22"/>
        </w:rPr>
      </w:pPr>
      <w:r w:rsidRPr="0005440E">
        <w:rPr>
          <w:sz w:val="22"/>
          <w:szCs w:val="22"/>
        </w:rPr>
        <w:t>J9179</w:t>
      </w:r>
    </w:p>
    <w:p w14:paraId="3D0277BA" w14:textId="77777777" w:rsidR="00591615" w:rsidRPr="0005440E" w:rsidRDefault="00591615" w:rsidP="00591615">
      <w:pPr>
        <w:pStyle w:val="BodyTextIndent3"/>
        <w:spacing w:after="0"/>
        <w:rPr>
          <w:sz w:val="22"/>
          <w:szCs w:val="22"/>
        </w:rPr>
      </w:pPr>
      <w:r w:rsidRPr="0005440E">
        <w:rPr>
          <w:sz w:val="22"/>
          <w:szCs w:val="22"/>
        </w:rPr>
        <w:t>J9181</w:t>
      </w:r>
    </w:p>
    <w:p w14:paraId="22B7E6DA" w14:textId="77777777" w:rsidR="00591615" w:rsidRPr="0005440E" w:rsidRDefault="00591615" w:rsidP="00591615">
      <w:pPr>
        <w:pStyle w:val="BodyTextIndent3"/>
        <w:spacing w:after="0"/>
        <w:rPr>
          <w:sz w:val="22"/>
          <w:szCs w:val="22"/>
        </w:rPr>
      </w:pPr>
      <w:r w:rsidRPr="0005440E">
        <w:rPr>
          <w:sz w:val="22"/>
          <w:szCs w:val="22"/>
        </w:rPr>
        <w:t>J9185</w:t>
      </w:r>
    </w:p>
    <w:p w14:paraId="0420003B" w14:textId="77777777" w:rsidR="00591615" w:rsidRDefault="00591615" w:rsidP="00591615">
      <w:pPr>
        <w:pStyle w:val="BodyTextIndent3"/>
        <w:spacing w:after="0"/>
        <w:rPr>
          <w:sz w:val="22"/>
          <w:szCs w:val="22"/>
        </w:rPr>
      </w:pPr>
      <w:r w:rsidRPr="0005440E">
        <w:rPr>
          <w:sz w:val="22"/>
          <w:szCs w:val="22"/>
        </w:rPr>
        <w:t>J9190</w:t>
      </w:r>
    </w:p>
    <w:p w14:paraId="44B266BA" w14:textId="1EA4C2E9" w:rsidR="00554316" w:rsidRDefault="00554316" w:rsidP="00591615">
      <w:pPr>
        <w:pStyle w:val="BodyTextIndent3"/>
        <w:spacing w:after="0"/>
        <w:rPr>
          <w:sz w:val="22"/>
          <w:szCs w:val="22"/>
        </w:rPr>
      </w:pPr>
      <w:r>
        <w:rPr>
          <w:sz w:val="22"/>
          <w:szCs w:val="22"/>
        </w:rPr>
        <w:t>J9196</w:t>
      </w:r>
    </w:p>
    <w:p w14:paraId="55CFBD2A" w14:textId="48E0B6D1" w:rsidR="00554316" w:rsidRPr="0005440E" w:rsidRDefault="00554316" w:rsidP="00591615">
      <w:pPr>
        <w:pStyle w:val="BodyTextIndent3"/>
        <w:spacing w:after="0"/>
        <w:rPr>
          <w:sz w:val="22"/>
          <w:szCs w:val="22"/>
        </w:rPr>
      </w:pPr>
      <w:r>
        <w:rPr>
          <w:sz w:val="22"/>
          <w:szCs w:val="22"/>
        </w:rPr>
        <w:t>J9198</w:t>
      </w:r>
    </w:p>
    <w:p w14:paraId="02BE5163" w14:textId="77777777" w:rsidR="00591615" w:rsidRPr="0005440E" w:rsidRDefault="00591615" w:rsidP="00591615">
      <w:pPr>
        <w:pStyle w:val="BodyTextIndent3"/>
        <w:spacing w:after="0"/>
        <w:rPr>
          <w:sz w:val="22"/>
          <w:szCs w:val="22"/>
        </w:rPr>
      </w:pPr>
      <w:r w:rsidRPr="0005440E">
        <w:rPr>
          <w:sz w:val="22"/>
          <w:szCs w:val="22"/>
        </w:rPr>
        <w:t>J9200</w:t>
      </w:r>
    </w:p>
    <w:p w14:paraId="5A44FFE1" w14:textId="77777777" w:rsidR="00591615" w:rsidRPr="0005440E" w:rsidRDefault="00591615" w:rsidP="00591615">
      <w:pPr>
        <w:pStyle w:val="BodyTextIndent3"/>
        <w:spacing w:after="0"/>
        <w:rPr>
          <w:sz w:val="22"/>
          <w:szCs w:val="22"/>
        </w:rPr>
      </w:pPr>
      <w:r w:rsidRPr="0005440E">
        <w:rPr>
          <w:sz w:val="22"/>
          <w:szCs w:val="22"/>
        </w:rPr>
        <w:t>J9201</w:t>
      </w:r>
    </w:p>
    <w:p w14:paraId="24194E6F" w14:textId="77777777" w:rsidR="00591615" w:rsidRPr="0005440E" w:rsidRDefault="00591615" w:rsidP="00591615">
      <w:pPr>
        <w:pStyle w:val="BodyTextIndent3"/>
        <w:spacing w:after="0"/>
        <w:rPr>
          <w:sz w:val="22"/>
          <w:szCs w:val="22"/>
        </w:rPr>
      </w:pPr>
      <w:r w:rsidRPr="0005440E">
        <w:rPr>
          <w:sz w:val="22"/>
          <w:szCs w:val="22"/>
        </w:rPr>
        <w:t>J9202</w:t>
      </w:r>
    </w:p>
    <w:p w14:paraId="79E2ADD2" w14:textId="77777777" w:rsidR="00591615" w:rsidRPr="00A7577C" w:rsidRDefault="00591615" w:rsidP="00591615">
      <w:pPr>
        <w:pStyle w:val="BodyTextIndent3"/>
        <w:spacing w:after="0"/>
        <w:rPr>
          <w:sz w:val="22"/>
          <w:szCs w:val="22"/>
        </w:rPr>
      </w:pPr>
      <w:r w:rsidRPr="00A7577C">
        <w:rPr>
          <w:sz w:val="22"/>
          <w:szCs w:val="22"/>
        </w:rPr>
        <w:t>J9204</w:t>
      </w:r>
    </w:p>
    <w:p w14:paraId="083345A8" w14:textId="77777777" w:rsidR="00591615" w:rsidRPr="0005440E" w:rsidRDefault="00591615" w:rsidP="00591615">
      <w:pPr>
        <w:pStyle w:val="BodyTextIndent3"/>
        <w:spacing w:after="0"/>
        <w:rPr>
          <w:sz w:val="22"/>
          <w:szCs w:val="22"/>
        </w:rPr>
      </w:pPr>
      <w:r w:rsidRPr="0005440E">
        <w:rPr>
          <w:sz w:val="22"/>
          <w:szCs w:val="22"/>
        </w:rPr>
        <w:t>J9205</w:t>
      </w:r>
    </w:p>
    <w:p w14:paraId="3203F4F4" w14:textId="77777777" w:rsidR="00591615" w:rsidRPr="0005440E" w:rsidRDefault="00591615" w:rsidP="00591615">
      <w:pPr>
        <w:pStyle w:val="BodyTextIndent3"/>
        <w:spacing w:after="0"/>
        <w:rPr>
          <w:sz w:val="22"/>
          <w:szCs w:val="22"/>
        </w:rPr>
      </w:pPr>
      <w:r w:rsidRPr="0005440E">
        <w:rPr>
          <w:sz w:val="22"/>
          <w:szCs w:val="22"/>
        </w:rPr>
        <w:t>J9206</w:t>
      </w:r>
    </w:p>
    <w:p w14:paraId="5CD913F3" w14:textId="77777777" w:rsidR="00591615" w:rsidRPr="0005440E" w:rsidRDefault="00591615" w:rsidP="00591615">
      <w:pPr>
        <w:pStyle w:val="BodyTextIndent3"/>
        <w:spacing w:after="0"/>
        <w:rPr>
          <w:sz w:val="22"/>
          <w:szCs w:val="22"/>
        </w:rPr>
      </w:pPr>
      <w:r w:rsidRPr="0005440E">
        <w:rPr>
          <w:sz w:val="22"/>
          <w:szCs w:val="22"/>
        </w:rPr>
        <w:t>J9207</w:t>
      </w:r>
    </w:p>
    <w:p w14:paraId="0EDF2CEB" w14:textId="77777777" w:rsidR="00591615" w:rsidRPr="0005440E" w:rsidRDefault="00591615" w:rsidP="00591615">
      <w:pPr>
        <w:pStyle w:val="BodyTextIndent3"/>
        <w:spacing w:after="0"/>
        <w:rPr>
          <w:sz w:val="22"/>
          <w:szCs w:val="22"/>
        </w:rPr>
      </w:pPr>
      <w:r w:rsidRPr="0005440E">
        <w:rPr>
          <w:sz w:val="22"/>
          <w:szCs w:val="22"/>
        </w:rPr>
        <w:t>J9208</w:t>
      </w:r>
    </w:p>
    <w:p w14:paraId="22CAEC78" w14:textId="77777777" w:rsidR="00591615" w:rsidRPr="0005440E" w:rsidRDefault="00591615" w:rsidP="00591615">
      <w:pPr>
        <w:pStyle w:val="BodyTextIndent3"/>
        <w:spacing w:after="0"/>
        <w:rPr>
          <w:sz w:val="22"/>
          <w:szCs w:val="22"/>
        </w:rPr>
      </w:pPr>
      <w:r w:rsidRPr="0005440E">
        <w:rPr>
          <w:sz w:val="22"/>
          <w:szCs w:val="22"/>
        </w:rPr>
        <w:t>J9209</w:t>
      </w:r>
    </w:p>
    <w:p w14:paraId="5DDE7ACE" w14:textId="77777777" w:rsidR="00591615" w:rsidRPr="0005440E" w:rsidRDefault="00591615" w:rsidP="00591615">
      <w:pPr>
        <w:pStyle w:val="BodyTextIndent3"/>
        <w:spacing w:after="0"/>
        <w:rPr>
          <w:sz w:val="22"/>
          <w:szCs w:val="22"/>
        </w:rPr>
      </w:pPr>
      <w:r w:rsidRPr="00A7577C">
        <w:rPr>
          <w:sz w:val="22"/>
          <w:szCs w:val="22"/>
        </w:rPr>
        <w:t>J9210</w:t>
      </w:r>
    </w:p>
    <w:p w14:paraId="3B1A080E" w14:textId="77777777" w:rsidR="00591615" w:rsidRPr="0005440E" w:rsidRDefault="00591615" w:rsidP="00591615">
      <w:pPr>
        <w:pStyle w:val="BodyTextIndent3"/>
        <w:spacing w:after="0"/>
        <w:rPr>
          <w:sz w:val="22"/>
          <w:szCs w:val="22"/>
        </w:rPr>
      </w:pPr>
      <w:r w:rsidRPr="0005440E">
        <w:rPr>
          <w:sz w:val="22"/>
          <w:szCs w:val="22"/>
        </w:rPr>
        <w:t>J9211</w:t>
      </w:r>
    </w:p>
    <w:p w14:paraId="70B3C50B" w14:textId="77777777" w:rsidR="00591615" w:rsidRPr="0005440E" w:rsidRDefault="00591615" w:rsidP="00591615">
      <w:pPr>
        <w:pStyle w:val="BodyTextIndent3"/>
        <w:spacing w:after="0"/>
        <w:rPr>
          <w:sz w:val="22"/>
          <w:szCs w:val="22"/>
        </w:rPr>
      </w:pPr>
      <w:r w:rsidRPr="0005440E">
        <w:rPr>
          <w:sz w:val="22"/>
          <w:szCs w:val="22"/>
        </w:rPr>
        <w:t>J9212</w:t>
      </w:r>
    </w:p>
    <w:p w14:paraId="3B9B2D89" w14:textId="77777777" w:rsidR="00591615" w:rsidRPr="0005440E" w:rsidRDefault="00591615" w:rsidP="00591615">
      <w:pPr>
        <w:pStyle w:val="BodyTextIndent3"/>
        <w:spacing w:after="0"/>
        <w:rPr>
          <w:sz w:val="22"/>
          <w:szCs w:val="22"/>
        </w:rPr>
      </w:pPr>
      <w:r w:rsidRPr="0005440E">
        <w:rPr>
          <w:sz w:val="22"/>
          <w:szCs w:val="22"/>
        </w:rPr>
        <w:t>J9213</w:t>
      </w:r>
    </w:p>
    <w:p w14:paraId="4B2EA208" w14:textId="77777777" w:rsidR="00591615" w:rsidRPr="0005440E" w:rsidRDefault="00591615" w:rsidP="00591615">
      <w:pPr>
        <w:pStyle w:val="BodyTextIndent3"/>
        <w:spacing w:after="0"/>
        <w:rPr>
          <w:sz w:val="22"/>
          <w:szCs w:val="22"/>
        </w:rPr>
      </w:pPr>
      <w:r w:rsidRPr="0005440E">
        <w:rPr>
          <w:sz w:val="22"/>
          <w:szCs w:val="22"/>
        </w:rPr>
        <w:t>J9214</w:t>
      </w:r>
    </w:p>
    <w:p w14:paraId="570AEEC3" w14:textId="77777777" w:rsidR="00591615" w:rsidRPr="0005440E" w:rsidRDefault="00591615" w:rsidP="00591615">
      <w:pPr>
        <w:pStyle w:val="BodyTextIndent3"/>
        <w:spacing w:after="0"/>
        <w:rPr>
          <w:sz w:val="22"/>
          <w:szCs w:val="22"/>
        </w:rPr>
      </w:pPr>
      <w:r w:rsidRPr="0005440E">
        <w:rPr>
          <w:sz w:val="22"/>
          <w:szCs w:val="22"/>
        </w:rPr>
        <w:t>J9216</w:t>
      </w:r>
    </w:p>
    <w:p w14:paraId="59769138" w14:textId="77777777" w:rsidR="00591615" w:rsidRPr="0005440E" w:rsidRDefault="00591615" w:rsidP="00591615">
      <w:pPr>
        <w:pStyle w:val="BodyTextIndent3"/>
        <w:spacing w:after="0"/>
        <w:rPr>
          <w:sz w:val="22"/>
          <w:szCs w:val="22"/>
        </w:rPr>
      </w:pPr>
      <w:r w:rsidRPr="0005440E">
        <w:rPr>
          <w:sz w:val="22"/>
          <w:szCs w:val="22"/>
        </w:rPr>
        <w:t>J9217</w:t>
      </w:r>
    </w:p>
    <w:p w14:paraId="34ADFE24" w14:textId="77777777" w:rsidR="00591615" w:rsidRPr="0005440E" w:rsidRDefault="00591615" w:rsidP="00591615">
      <w:pPr>
        <w:pStyle w:val="BodyTextIndent3"/>
        <w:spacing w:after="0"/>
        <w:rPr>
          <w:sz w:val="22"/>
          <w:szCs w:val="22"/>
        </w:rPr>
      </w:pPr>
      <w:r w:rsidRPr="0005440E">
        <w:rPr>
          <w:sz w:val="22"/>
          <w:szCs w:val="22"/>
        </w:rPr>
        <w:t>J9218</w:t>
      </w:r>
    </w:p>
    <w:p w14:paraId="11FB7B08" w14:textId="77777777" w:rsidR="00591615" w:rsidRPr="0005440E" w:rsidRDefault="00591615" w:rsidP="00591615">
      <w:pPr>
        <w:pStyle w:val="BodyTextIndent3"/>
        <w:spacing w:after="0"/>
        <w:rPr>
          <w:sz w:val="22"/>
          <w:szCs w:val="22"/>
        </w:rPr>
      </w:pPr>
      <w:r w:rsidRPr="0005440E">
        <w:rPr>
          <w:sz w:val="22"/>
          <w:szCs w:val="22"/>
        </w:rPr>
        <w:t>J9219</w:t>
      </w:r>
    </w:p>
    <w:p w14:paraId="77AB8E1C" w14:textId="77777777" w:rsidR="00591615" w:rsidRPr="0005440E" w:rsidRDefault="00591615" w:rsidP="00591615">
      <w:pPr>
        <w:pStyle w:val="BodyTextIndent3"/>
        <w:spacing w:after="0"/>
        <w:rPr>
          <w:sz w:val="22"/>
          <w:szCs w:val="22"/>
        </w:rPr>
      </w:pPr>
      <w:r w:rsidRPr="0005440E">
        <w:rPr>
          <w:sz w:val="22"/>
          <w:szCs w:val="22"/>
        </w:rPr>
        <w:t>J9223</w:t>
      </w:r>
    </w:p>
    <w:p w14:paraId="0B77CED2" w14:textId="77777777" w:rsidR="00591615" w:rsidRPr="0005440E" w:rsidRDefault="00591615" w:rsidP="00591615">
      <w:pPr>
        <w:pStyle w:val="BodyTextIndent3"/>
        <w:spacing w:after="0"/>
        <w:rPr>
          <w:sz w:val="22"/>
          <w:szCs w:val="22"/>
        </w:rPr>
      </w:pPr>
      <w:r w:rsidRPr="0005440E">
        <w:rPr>
          <w:sz w:val="22"/>
          <w:szCs w:val="22"/>
        </w:rPr>
        <w:t>J9225</w:t>
      </w:r>
    </w:p>
    <w:p w14:paraId="0E461181" w14:textId="77777777" w:rsidR="00591615" w:rsidRDefault="00591615" w:rsidP="00591615">
      <w:pPr>
        <w:pStyle w:val="BodyTextIndent3"/>
        <w:spacing w:after="0"/>
        <w:rPr>
          <w:sz w:val="22"/>
          <w:szCs w:val="22"/>
        </w:rPr>
      </w:pPr>
      <w:r w:rsidRPr="0005440E">
        <w:rPr>
          <w:sz w:val="22"/>
          <w:szCs w:val="22"/>
        </w:rPr>
        <w:t>J9226</w:t>
      </w:r>
    </w:p>
    <w:p w14:paraId="3829742A" w14:textId="13661307" w:rsidR="00260667" w:rsidRPr="0005440E" w:rsidRDefault="00260667" w:rsidP="00591615">
      <w:pPr>
        <w:pStyle w:val="BodyTextIndent3"/>
        <w:spacing w:after="0"/>
        <w:rPr>
          <w:sz w:val="22"/>
          <w:szCs w:val="22"/>
        </w:rPr>
      </w:pPr>
      <w:r>
        <w:rPr>
          <w:sz w:val="22"/>
          <w:szCs w:val="22"/>
        </w:rPr>
        <w:t>J9227</w:t>
      </w:r>
    </w:p>
    <w:p w14:paraId="311A32B8" w14:textId="77777777" w:rsidR="00591615" w:rsidRPr="0005440E" w:rsidRDefault="00591615" w:rsidP="00591615">
      <w:pPr>
        <w:pStyle w:val="BodyTextIndent3"/>
        <w:spacing w:after="0"/>
        <w:rPr>
          <w:sz w:val="22"/>
          <w:szCs w:val="22"/>
        </w:rPr>
      </w:pPr>
      <w:r w:rsidRPr="0005440E">
        <w:rPr>
          <w:sz w:val="22"/>
          <w:szCs w:val="22"/>
        </w:rPr>
        <w:t>J9228</w:t>
      </w:r>
    </w:p>
    <w:p w14:paraId="551880CE" w14:textId="77777777" w:rsidR="00591615" w:rsidRPr="0005440E" w:rsidRDefault="00591615" w:rsidP="00591615">
      <w:pPr>
        <w:pStyle w:val="BodyTextIndent3"/>
        <w:spacing w:after="0"/>
        <w:rPr>
          <w:sz w:val="22"/>
          <w:szCs w:val="22"/>
        </w:rPr>
      </w:pPr>
      <w:r w:rsidRPr="0005440E">
        <w:rPr>
          <w:sz w:val="22"/>
          <w:szCs w:val="22"/>
        </w:rPr>
        <w:t>J9229</w:t>
      </w:r>
    </w:p>
    <w:p w14:paraId="28122F03" w14:textId="77777777" w:rsidR="00591615" w:rsidRDefault="00591615" w:rsidP="00591615">
      <w:pPr>
        <w:pStyle w:val="BodyTextIndent3"/>
        <w:spacing w:after="0"/>
        <w:rPr>
          <w:sz w:val="22"/>
          <w:szCs w:val="22"/>
        </w:rPr>
      </w:pPr>
      <w:r w:rsidRPr="0005440E">
        <w:rPr>
          <w:sz w:val="22"/>
          <w:szCs w:val="22"/>
        </w:rPr>
        <w:t>J9230</w:t>
      </w:r>
    </w:p>
    <w:p w14:paraId="52E63F58" w14:textId="34E50A5F" w:rsidR="00554316" w:rsidRDefault="00554316" w:rsidP="00591615">
      <w:pPr>
        <w:pStyle w:val="BodyTextIndent3"/>
        <w:spacing w:after="0"/>
        <w:rPr>
          <w:sz w:val="22"/>
          <w:szCs w:val="22"/>
        </w:rPr>
      </w:pPr>
      <w:r>
        <w:rPr>
          <w:sz w:val="22"/>
          <w:szCs w:val="22"/>
        </w:rPr>
        <w:t>J9245</w:t>
      </w:r>
    </w:p>
    <w:p w14:paraId="6EB6A019" w14:textId="3FCDB06E" w:rsidR="00554316" w:rsidRPr="0005440E" w:rsidRDefault="00554316" w:rsidP="00591615">
      <w:pPr>
        <w:pStyle w:val="BodyTextIndent3"/>
        <w:spacing w:after="0"/>
        <w:rPr>
          <w:sz w:val="22"/>
          <w:szCs w:val="22"/>
        </w:rPr>
      </w:pPr>
      <w:r>
        <w:rPr>
          <w:sz w:val="22"/>
          <w:szCs w:val="22"/>
        </w:rPr>
        <w:t>J9246</w:t>
      </w:r>
    </w:p>
    <w:p w14:paraId="5CA24733" w14:textId="77777777" w:rsidR="00591615" w:rsidRPr="0005440E" w:rsidRDefault="00591615" w:rsidP="00591615">
      <w:pPr>
        <w:pStyle w:val="BodyTextIndent3"/>
        <w:spacing w:after="0"/>
        <w:rPr>
          <w:sz w:val="22"/>
          <w:szCs w:val="22"/>
        </w:rPr>
      </w:pPr>
      <w:r w:rsidRPr="0005440E">
        <w:rPr>
          <w:sz w:val="22"/>
          <w:szCs w:val="22"/>
        </w:rPr>
        <w:t>J9247</w:t>
      </w:r>
    </w:p>
    <w:p w14:paraId="589269CF" w14:textId="77777777" w:rsidR="00591615" w:rsidRDefault="00591615" w:rsidP="00591615">
      <w:pPr>
        <w:pStyle w:val="BodyTextIndent3"/>
        <w:spacing w:after="0"/>
        <w:rPr>
          <w:sz w:val="22"/>
          <w:szCs w:val="22"/>
        </w:rPr>
      </w:pPr>
      <w:r w:rsidRPr="0005440E">
        <w:rPr>
          <w:sz w:val="22"/>
          <w:szCs w:val="22"/>
        </w:rPr>
        <w:t>J9250</w:t>
      </w:r>
    </w:p>
    <w:p w14:paraId="3E6CF5D8" w14:textId="4589E8BC" w:rsidR="006D260A" w:rsidRDefault="006D260A" w:rsidP="00591615">
      <w:pPr>
        <w:pStyle w:val="BodyTextIndent3"/>
        <w:spacing w:after="0"/>
        <w:rPr>
          <w:sz w:val="22"/>
          <w:szCs w:val="22"/>
        </w:rPr>
      </w:pPr>
      <w:r>
        <w:rPr>
          <w:sz w:val="22"/>
          <w:szCs w:val="22"/>
        </w:rPr>
        <w:t>J9255</w:t>
      </w:r>
    </w:p>
    <w:p w14:paraId="14066BE1" w14:textId="1C55D5E0" w:rsidR="006D260A" w:rsidRDefault="006D260A" w:rsidP="00591615">
      <w:pPr>
        <w:pStyle w:val="BodyTextIndent3"/>
        <w:spacing w:after="0"/>
        <w:rPr>
          <w:sz w:val="22"/>
          <w:szCs w:val="22"/>
        </w:rPr>
      </w:pPr>
      <w:r>
        <w:rPr>
          <w:sz w:val="22"/>
          <w:szCs w:val="22"/>
        </w:rPr>
        <w:t>J9258</w:t>
      </w:r>
    </w:p>
    <w:p w14:paraId="2DDE4A99" w14:textId="459BA9AF" w:rsidR="00554316" w:rsidRPr="0005440E" w:rsidRDefault="00554316" w:rsidP="00591615">
      <w:pPr>
        <w:pStyle w:val="BodyTextIndent3"/>
        <w:spacing w:after="0"/>
        <w:rPr>
          <w:sz w:val="22"/>
          <w:szCs w:val="22"/>
        </w:rPr>
      </w:pPr>
      <w:r>
        <w:rPr>
          <w:sz w:val="22"/>
          <w:szCs w:val="22"/>
        </w:rPr>
        <w:t>J9259</w:t>
      </w:r>
    </w:p>
    <w:p w14:paraId="03F214D3" w14:textId="77777777" w:rsidR="00591615" w:rsidRPr="0005440E" w:rsidRDefault="00591615" w:rsidP="00591615">
      <w:pPr>
        <w:pStyle w:val="BodyTextIndent3"/>
        <w:spacing w:after="0"/>
        <w:rPr>
          <w:sz w:val="22"/>
          <w:szCs w:val="22"/>
        </w:rPr>
      </w:pPr>
      <w:r w:rsidRPr="0005440E">
        <w:rPr>
          <w:sz w:val="22"/>
          <w:szCs w:val="22"/>
        </w:rPr>
        <w:t>J9260</w:t>
      </w:r>
    </w:p>
    <w:p w14:paraId="7915A855" w14:textId="77777777" w:rsidR="00591615" w:rsidRPr="0005440E" w:rsidRDefault="00591615" w:rsidP="00591615">
      <w:pPr>
        <w:pStyle w:val="BodyTextIndent3"/>
        <w:spacing w:after="0"/>
        <w:rPr>
          <w:sz w:val="22"/>
          <w:szCs w:val="22"/>
        </w:rPr>
      </w:pPr>
      <w:r w:rsidRPr="0005440E">
        <w:rPr>
          <w:sz w:val="22"/>
          <w:szCs w:val="22"/>
        </w:rPr>
        <w:t>J9261</w:t>
      </w:r>
    </w:p>
    <w:p w14:paraId="4EE7C23C" w14:textId="77777777" w:rsidR="00591615" w:rsidRPr="0005440E" w:rsidRDefault="00591615" w:rsidP="00591615">
      <w:pPr>
        <w:pStyle w:val="BodyTextIndent3"/>
        <w:spacing w:after="0"/>
        <w:rPr>
          <w:sz w:val="22"/>
          <w:szCs w:val="22"/>
        </w:rPr>
      </w:pPr>
      <w:r w:rsidRPr="0005440E">
        <w:rPr>
          <w:sz w:val="22"/>
          <w:szCs w:val="22"/>
        </w:rPr>
        <w:t>J9262</w:t>
      </w:r>
    </w:p>
    <w:p w14:paraId="2C134D4B" w14:textId="77777777" w:rsidR="00591615" w:rsidRPr="0005440E" w:rsidRDefault="00591615" w:rsidP="00591615">
      <w:pPr>
        <w:pStyle w:val="BodyTextIndent3"/>
        <w:spacing w:after="0"/>
        <w:rPr>
          <w:sz w:val="22"/>
          <w:szCs w:val="22"/>
        </w:rPr>
      </w:pPr>
      <w:r w:rsidRPr="0005440E">
        <w:rPr>
          <w:sz w:val="22"/>
          <w:szCs w:val="22"/>
        </w:rPr>
        <w:t>J9263</w:t>
      </w:r>
    </w:p>
    <w:p w14:paraId="7B88F362" w14:textId="77777777" w:rsidR="00591615" w:rsidRPr="0005440E" w:rsidRDefault="00591615" w:rsidP="00591615">
      <w:pPr>
        <w:pStyle w:val="BodyTextIndent3"/>
        <w:spacing w:after="0"/>
        <w:rPr>
          <w:sz w:val="22"/>
          <w:szCs w:val="22"/>
        </w:rPr>
      </w:pPr>
      <w:r w:rsidRPr="0005440E">
        <w:rPr>
          <w:sz w:val="22"/>
          <w:szCs w:val="22"/>
        </w:rPr>
        <w:t>J9264</w:t>
      </w:r>
    </w:p>
    <w:p w14:paraId="4FEDFF32" w14:textId="77777777" w:rsidR="00591615" w:rsidRPr="0005440E" w:rsidRDefault="00591615" w:rsidP="00591615">
      <w:pPr>
        <w:pStyle w:val="BodyTextIndent3"/>
        <w:spacing w:after="0"/>
        <w:rPr>
          <w:sz w:val="22"/>
          <w:szCs w:val="22"/>
        </w:rPr>
      </w:pPr>
      <w:r w:rsidRPr="0005440E">
        <w:rPr>
          <w:sz w:val="22"/>
          <w:szCs w:val="22"/>
        </w:rPr>
        <w:t>J9266</w:t>
      </w:r>
    </w:p>
    <w:p w14:paraId="78640018" w14:textId="77777777" w:rsidR="00591615" w:rsidRPr="0005440E" w:rsidRDefault="00591615" w:rsidP="00591615">
      <w:pPr>
        <w:pStyle w:val="BodyTextIndent3"/>
        <w:spacing w:after="0"/>
        <w:rPr>
          <w:sz w:val="22"/>
          <w:szCs w:val="22"/>
        </w:rPr>
      </w:pPr>
      <w:r w:rsidRPr="0005440E">
        <w:rPr>
          <w:sz w:val="22"/>
          <w:szCs w:val="22"/>
        </w:rPr>
        <w:t>J9267</w:t>
      </w:r>
    </w:p>
    <w:p w14:paraId="2F649E3E" w14:textId="77777777" w:rsidR="00591615" w:rsidRPr="0005440E" w:rsidRDefault="00591615" w:rsidP="00591615">
      <w:pPr>
        <w:pStyle w:val="BodyTextIndent3"/>
        <w:spacing w:after="0"/>
        <w:rPr>
          <w:sz w:val="22"/>
          <w:szCs w:val="22"/>
        </w:rPr>
      </w:pPr>
      <w:r w:rsidRPr="0005440E">
        <w:rPr>
          <w:sz w:val="22"/>
          <w:szCs w:val="22"/>
        </w:rPr>
        <w:t>J9268</w:t>
      </w:r>
    </w:p>
    <w:p w14:paraId="42177E60" w14:textId="77777777" w:rsidR="00591615" w:rsidRPr="0005440E" w:rsidRDefault="00591615" w:rsidP="00591615">
      <w:pPr>
        <w:pStyle w:val="BodyTextIndent3"/>
        <w:spacing w:after="0"/>
        <w:rPr>
          <w:sz w:val="22"/>
          <w:szCs w:val="22"/>
        </w:rPr>
      </w:pPr>
      <w:r w:rsidRPr="0005440E">
        <w:rPr>
          <w:sz w:val="22"/>
          <w:szCs w:val="22"/>
        </w:rPr>
        <w:t>J9269</w:t>
      </w:r>
    </w:p>
    <w:p w14:paraId="1A57F827" w14:textId="77777777" w:rsidR="00591615" w:rsidRPr="0005440E" w:rsidRDefault="00591615" w:rsidP="00591615">
      <w:pPr>
        <w:pStyle w:val="BodyTextIndent3"/>
        <w:spacing w:after="0"/>
        <w:rPr>
          <w:sz w:val="22"/>
          <w:szCs w:val="22"/>
        </w:rPr>
      </w:pPr>
      <w:r w:rsidRPr="0005440E">
        <w:rPr>
          <w:sz w:val="22"/>
          <w:szCs w:val="22"/>
        </w:rPr>
        <w:t>J9271</w:t>
      </w:r>
    </w:p>
    <w:p w14:paraId="3BD7AA63" w14:textId="77777777" w:rsidR="00591615" w:rsidRDefault="00591615" w:rsidP="00591615">
      <w:pPr>
        <w:pStyle w:val="BodyTextIndent3"/>
        <w:spacing w:after="0"/>
        <w:rPr>
          <w:sz w:val="22"/>
          <w:szCs w:val="22"/>
        </w:rPr>
      </w:pPr>
      <w:r w:rsidRPr="0005440E">
        <w:rPr>
          <w:sz w:val="22"/>
          <w:szCs w:val="22"/>
        </w:rPr>
        <w:t>J9272</w:t>
      </w:r>
    </w:p>
    <w:p w14:paraId="2E609535" w14:textId="31BA2BBE" w:rsidR="003436D5" w:rsidRDefault="003436D5" w:rsidP="00591615">
      <w:pPr>
        <w:pStyle w:val="BodyTextIndent3"/>
        <w:spacing w:after="0"/>
        <w:rPr>
          <w:sz w:val="22"/>
          <w:szCs w:val="22"/>
        </w:rPr>
      </w:pPr>
      <w:r>
        <w:rPr>
          <w:sz w:val="22"/>
          <w:szCs w:val="22"/>
        </w:rPr>
        <w:t>J9273</w:t>
      </w:r>
    </w:p>
    <w:p w14:paraId="1FC1D949" w14:textId="731E2B1F" w:rsidR="003D58D6" w:rsidRPr="0005440E" w:rsidRDefault="003D58D6" w:rsidP="00591615">
      <w:pPr>
        <w:pStyle w:val="BodyTextIndent3"/>
        <w:spacing w:after="0"/>
        <w:rPr>
          <w:sz w:val="22"/>
          <w:szCs w:val="22"/>
        </w:rPr>
      </w:pPr>
      <w:r>
        <w:rPr>
          <w:sz w:val="22"/>
          <w:szCs w:val="22"/>
        </w:rPr>
        <w:t>J9274</w:t>
      </w:r>
    </w:p>
    <w:p w14:paraId="5BB076F9" w14:textId="77777777" w:rsidR="00591615" w:rsidRPr="0005440E" w:rsidRDefault="00591615" w:rsidP="00591615">
      <w:pPr>
        <w:pStyle w:val="BodyTextIndent3"/>
        <w:spacing w:after="0"/>
        <w:rPr>
          <w:sz w:val="22"/>
          <w:szCs w:val="22"/>
        </w:rPr>
      </w:pPr>
      <w:r w:rsidRPr="0005440E">
        <w:rPr>
          <w:sz w:val="22"/>
          <w:szCs w:val="22"/>
        </w:rPr>
        <w:t>J9280</w:t>
      </w:r>
    </w:p>
    <w:p w14:paraId="1BD11496" w14:textId="77777777" w:rsidR="00591615" w:rsidRPr="0005440E" w:rsidRDefault="00591615" w:rsidP="00591615">
      <w:pPr>
        <w:pStyle w:val="BodyTextIndent3"/>
        <w:spacing w:after="0"/>
        <w:rPr>
          <w:sz w:val="22"/>
          <w:szCs w:val="22"/>
        </w:rPr>
      </w:pPr>
      <w:r w:rsidRPr="0005440E">
        <w:rPr>
          <w:sz w:val="22"/>
          <w:szCs w:val="22"/>
        </w:rPr>
        <w:t>J9281</w:t>
      </w:r>
    </w:p>
    <w:p w14:paraId="3F0F8812" w14:textId="77777777" w:rsidR="00591615" w:rsidRDefault="00591615" w:rsidP="00591615">
      <w:pPr>
        <w:pStyle w:val="BodyTextIndent3"/>
        <w:spacing w:after="0"/>
        <w:rPr>
          <w:sz w:val="22"/>
          <w:szCs w:val="22"/>
        </w:rPr>
      </w:pPr>
      <w:r w:rsidRPr="0005440E">
        <w:rPr>
          <w:sz w:val="22"/>
          <w:szCs w:val="22"/>
        </w:rPr>
        <w:t>J9293</w:t>
      </w:r>
    </w:p>
    <w:p w14:paraId="0F95A29F" w14:textId="65EB2E81" w:rsidR="00554316" w:rsidRPr="0005440E" w:rsidRDefault="00554316" w:rsidP="00591615">
      <w:pPr>
        <w:pStyle w:val="BodyTextIndent3"/>
        <w:spacing w:after="0"/>
        <w:rPr>
          <w:sz w:val="22"/>
          <w:szCs w:val="22"/>
        </w:rPr>
      </w:pPr>
      <w:r>
        <w:rPr>
          <w:sz w:val="22"/>
          <w:szCs w:val="22"/>
        </w:rPr>
        <w:t>J9294</w:t>
      </w:r>
    </w:p>
    <w:p w14:paraId="51E4029D" w14:textId="77777777" w:rsidR="00591615" w:rsidRDefault="00591615" w:rsidP="00591615">
      <w:pPr>
        <w:pStyle w:val="BodyTextIndent3"/>
        <w:spacing w:after="0"/>
        <w:rPr>
          <w:sz w:val="22"/>
          <w:szCs w:val="22"/>
        </w:rPr>
      </w:pPr>
      <w:r w:rsidRPr="0005440E">
        <w:rPr>
          <w:sz w:val="22"/>
          <w:szCs w:val="22"/>
        </w:rPr>
        <w:t>J9295</w:t>
      </w:r>
    </w:p>
    <w:p w14:paraId="1252172B" w14:textId="4866B4C8" w:rsidR="00554316" w:rsidRDefault="00554316" w:rsidP="00591615">
      <w:pPr>
        <w:pStyle w:val="BodyTextIndent3"/>
        <w:spacing w:after="0"/>
        <w:rPr>
          <w:sz w:val="22"/>
          <w:szCs w:val="22"/>
        </w:rPr>
      </w:pPr>
      <w:r>
        <w:rPr>
          <w:sz w:val="22"/>
          <w:szCs w:val="22"/>
        </w:rPr>
        <w:t>J9296</w:t>
      </w:r>
    </w:p>
    <w:p w14:paraId="2042F9FD" w14:textId="26A6E37E" w:rsidR="00554316" w:rsidRDefault="00554316" w:rsidP="00591615">
      <w:pPr>
        <w:pStyle w:val="BodyTextIndent3"/>
        <w:spacing w:after="0"/>
        <w:rPr>
          <w:sz w:val="22"/>
          <w:szCs w:val="22"/>
        </w:rPr>
      </w:pPr>
      <w:r>
        <w:rPr>
          <w:sz w:val="22"/>
          <w:szCs w:val="22"/>
        </w:rPr>
        <w:t>J9297</w:t>
      </w:r>
    </w:p>
    <w:p w14:paraId="5C4F6FBA" w14:textId="7BDE984C" w:rsidR="00686191" w:rsidRPr="0005440E" w:rsidRDefault="00686191" w:rsidP="00591615">
      <w:pPr>
        <w:pStyle w:val="BodyTextIndent3"/>
        <w:spacing w:after="0"/>
        <w:rPr>
          <w:sz w:val="22"/>
          <w:szCs w:val="22"/>
        </w:rPr>
      </w:pPr>
      <w:r>
        <w:rPr>
          <w:sz w:val="22"/>
          <w:szCs w:val="22"/>
        </w:rPr>
        <w:t>J9298</w:t>
      </w:r>
    </w:p>
    <w:p w14:paraId="33452657" w14:textId="77777777" w:rsidR="00591615" w:rsidRPr="0005440E" w:rsidRDefault="00591615" w:rsidP="00591615">
      <w:pPr>
        <w:pStyle w:val="BodyTextIndent3"/>
        <w:spacing w:after="0"/>
        <w:rPr>
          <w:sz w:val="22"/>
          <w:szCs w:val="22"/>
        </w:rPr>
      </w:pPr>
      <w:r w:rsidRPr="0005440E">
        <w:rPr>
          <w:sz w:val="22"/>
          <w:szCs w:val="22"/>
        </w:rPr>
        <w:t>J9299</w:t>
      </w:r>
    </w:p>
    <w:p w14:paraId="7EDCA142" w14:textId="77777777" w:rsidR="00591615" w:rsidRPr="0005440E" w:rsidRDefault="00591615" w:rsidP="00591615">
      <w:pPr>
        <w:pStyle w:val="BodyTextIndent3"/>
        <w:spacing w:after="0"/>
        <w:rPr>
          <w:sz w:val="22"/>
          <w:szCs w:val="22"/>
        </w:rPr>
      </w:pPr>
      <w:r w:rsidRPr="0005440E">
        <w:rPr>
          <w:sz w:val="22"/>
          <w:szCs w:val="22"/>
        </w:rPr>
        <w:t>J9301</w:t>
      </w:r>
    </w:p>
    <w:p w14:paraId="71235005" w14:textId="77777777" w:rsidR="00591615" w:rsidRPr="0005440E" w:rsidRDefault="00591615" w:rsidP="00591615">
      <w:pPr>
        <w:pStyle w:val="BodyTextIndent3"/>
        <w:spacing w:after="0"/>
        <w:rPr>
          <w:sz w:val="22"/>
          <w:szCs w:val="22"/>
        </w:rPr>
      </w:pPr>
      <w:r w:rsidRPr="0005440E">
        <w:rPr>
          <w:sz w:val="22"/>
          <w:szCs w:val="22"/>
        </w:rPr>
        <w:t>J9302</w:t>
      </w:r>
    </w:p>
    <w:p w14:paraId="72C1B125" w14:textId="77777777" w:rsidR="00591615" w:rsidRDefault="00591615" w:rsidP="00591615">
      <w:pPr>
        <w:pStyle w:val="BodyTextIndent3"/>
        <w:spacing w:after="0"/>
        <w:rPr>
          <w:sz w:val="22"/>
          <w:szCs w:val="22"/>
        </w:rPr>
      </w:pPr>
      <w:r w:rsidRPr="0005440E">
        <w:rPr>
          <w:sz w:val="22"/>
          <w:szCs w:val="22"/>
        </w:rPr>
        <w:t>J9303</w:t>
      </w:r>
    </w:p>
    <w:p w14:paraId="2A563CC3" w14:textId="223D4929" w:rsidR="00E12C70" w:rsidRPr="0005440E" w:rsidRDefault="00E12C70" w:rsidP="00591615">
      <w:pPr>
        <w:pStyle w:val="BodyTextIndent3"/>
        <w:spacing w:after="0"/>
        <w:rPr>
          <w:sz w:val="22"/>
          <w:szCs w:val="22"/>
        </w:rPr>
      </w:pPr>
      <w:r>
        <w:rPr>
          <w:sz w:val="22"/>
          <w:szCs w:val="22"/>
        </w:rPr>
        <w:t>J9304</w:t>
      </w:r>
    </w:p>
    <w:p w14:paraId="0BB5D6D9" w14:textId="77777777" w:rsidR="00591615" w:rsidRPr="0005440E" w:rsidRDefault="00591615" w:rsidP="00591615">
      <w:pPr>
        <w:pStyle w:val="BodyTextIndent3"/>
        <w:spacing w:after="0"/>
        <w:rPr>
          <w:sz w:val="22"/>
          <w:szCs w:val="22"/>
        </w:rPr>
      </w:pPr>
      <w:r w:rsidRPr="0005440E">
        <w:rPr>
          <w:sz w:val="22"/>
          <w:szCs w:val="22"/>
        </w:rPr>
        <w:t>J9305</w:t>
      </w:r>
    </w:p>
    <w:p w14:paraId="5A0006CA" w14:textId="77777777" w:rsidR="00591615" w:rsidRPr="0005440E" w:rsidRDefault="00591615" w:rsidP="00591615">
      <w:pPr>
        <w:pStyle w:val="BodyTextIndent3"/>
        <w:spacing w:after="0"/>
        <w:rPr>
          <w:sz w:val="22"/>
          <w:szCs w:val="22"/>
        </w:rPr>
      </w:pPr>
      <w:r w:rsidRPr="0005440E">
        <w:rPr>
          <w:sz w:val="22"/>
          <w:szCs w:val="22"/>
        </w:rPr>
        <w:t>J9306</w:t>
      </w:r>
    </w:p>
    <w:p w14:paraId="4E1169EB" w14:textId="77777777" w:rsidR="00591615" w:rsidRPr="0005440E" w:rsidRDefault="00591615" w:rsidP="00591615">
      <w:pPr>
        <w:pStyle w:val="BodyTextIndent3"/>
        <w:spacing w:after="0"/>
        <w:rPr>
          <w:sz w:val="22"/>
          <w:szCs w:val="22"/>
        </w:rPr>
      </w:pPr>
      <w:r w:rsidRPr="0005440E">
        <w:rPr>
          <w:sz w:val="22"/>
          <w:szCs w:val="22"/>
        </w:rPr>
        <w:t>J9307</w:t>
      </w:r>
    </w:p>
    <w:p w14:paraId="0D1943DA" w14:textId="77777777" w:rsidR="00591615" w:rsidRPr="0005440E" w:rsidRDefault="00591615" w:rsidP="00591615">
      <w:pPr>
        <w:pStyle w:val="BodyTextIndent3"/>
        <w:spacing w:after="0"/>
        <w:rPr>
          <w:sz w:val="22"/>
          <w:szCs w:val="22"/>
        </w:rPr>
      </w:pPr>
      <w:r w:rsidRPr="0005440E">
        <w:rPr>
          <w:sz w:val="22"/>
          <w:szCs w:val="22"/>
        </w:rPr>
        <w:t>J9308</w:t>
      </w:r>
    </w:p>
    <w:p w14:paraId="1D4CAFC1" w14:textId="77777777" w:rsidR="00591615" w:rsidRPr="0005440E" w:rsidRDefault="00591615" w:rsidP="00591615">
      <w:pPr>
        <w:pStyle w:val="BodyTextIndent3"/>
        <w:spacing w:after="0"/>
        <w:rPr>
          <w:sz w:val="22"/>
          <w:szCs w:val="22"/>
        </w:rPr>
      </w:pPr>
      <w:r w:rsidRPr="0005440E">
        <w:rPr>
          <w:sz w:val="22"/>
          <w:szCs w:val="22"/>
        </w:rPr>
        <w:t>J9309</w:t>
      </w:r>
    </w:p>
    <w:p w14:paraId="21FF4360" w14:textId="77777777" w:rsidR="00591615" w:rsidRPr="0005440E" w:rsidRDefault="00591615" w:rsidP="00591615">
      <w:pPr>
        <w:pStyle w:val="BodyTextIndent3"/>
        <w:spacing w:after="0"/>
        <w:rPr>
          <w:sz w:val="22"/>
          <w:szCs w:val="22"/>
        </w:rPr>
      </w:pPr>
      <w:r w:rsidRPr="0005440E">
        <w:rPr>
          <w:sz w:val="22"/>
          <w:szCs w:val="22"/>
        </w:rPr>
        <w:t>J9311</w:t>
      </w:r>
    </w:p>
    <w:p w14:paraId="58C87F8F" w14:textId="77777777" w:rsidR="00591615" w:rsidRPr="0005440E" w:rsidRDefault="00591615" w:rsidP="00591615">
      <w:pPr>
        <w:pStyle w:val="BodyTextIndent3"/>
        <w:spacing w:after="0"/>
        <w:rPr>
          <w:sz w:val="22"/>
          <w:szCs w:val="22"/>
        </w:rPr>
      </w:pPr>
      <w:r w:rsidRPr="0005440E">
        <w:rPr>
          <w:sz w:val="22"/>
          <w:szCs w:val="22"/>
        </w:rPr>
        <w:t>J9312</w:t>
      </w:r>
    </w:p>
    <w:p w14:paraId="1ED267F1" w14:textId="77777777" w:rsidR="00591615" w:rsidRDefault="00591615" w:rsidP="00591615">
      <w:pPr>
        <w:pStyle w:val="BodyTextIndent3"/>
        <w:spacing w:after="0"/>
        <w:rPr>
          <w:sz w:val="22"/>
          <w:szCs w:val="22"/>
        </w:rPr>
      </w:pPr>
      <w:r w:rsidRPr="00A7577C">
        <w:rPr>
          <w:sz w:val="22"/>
          <w:szCs w:val="22"/>
        </w:rPr>
        <w:t>J9313</w:t>
      </w:r>
    </w:p>
    <w:p w14:paraId="0FEA9F37" w14:textId="344E9452" w:rsidR="00D140B8" w:rsidRPr="00A7577C" w:rsidRDefault="00D140B8" w:rsidP="00591615">
      <w:pPr>
        <w:pStyle w:val="BodyTextIndent3"/>
        <w:spacing w:after="0"/>
        <w:rPr>
          <w:sz w:val="22"/>
          <w:szCs w:val="22"/>
        </w:rPr>
      </w:pPr>
      <w:r>
        <w:rPr>
          <w:sz w:val="22"/>
          <w:szCs w:val="22"/>
        </w:rPr>
        <w:t>J9314</w:t>
      </w:r>
    </w:p>
    <w:p w14:paraId="08EA5DF9" w14:textId="77777777" w:rsidR="00591615" w:rsidRPr="0005440E" w:rsidRDefault="00591615" w:rsidP="00591615">
      <w:pPr>
        <w:pStyle w:val="BodyTextIndent3"/>
        <w:spacing w:after="0"/>
        <w:rPr>
          <w:sz w:val="22"/>
          <w:szCs w:val="22"/>
        </w:rPr>
      </w:pPr>
      <w:r w:rsidRPr="0005440E">
        <w:rPr>
          <w:sz w:val="22"/>
          <w:szCs w:val="22"/>
        </w:rPr>
        <w:t>J9316</w:t>
      </w:r>
    </w:p>
    <w:p w14:paraId="2223CFA2" w14:textId="77777777" w:rsidR="00591615" w:rsidRPr="0005440E" w:rsidRDefault="00591615" w:rsidP="00591615">
      <w:pPr>
        <w:pStyle w:val="BodyTextIndent3"/>
        <w:spacing w:after="0"/>
        <w:rPr>
          <w:sz w:val="22"/>
          <w:szCs w:val="22"/>
        </w:rPr>
      </w:pPr>
      <w:r w:rsidRPr="0005440E">
        <w:rPr>
          <w:sz w:val="22"/>
          <w:szCs w:val="22"/>
        </w:rPr>
        <w:t>J9317</w:t>
      </w:r>
    </w:p>
    <w:p w14:paraId="52E139D7" w14:textId="77777777" w:rsidR="00591615" w:rsidRPr="0005440E" w:rsidRDefault="00591615" w:rsidP="00591615">
      <w:pPr>
        <w:pStyle w:val="BodyTextIndent3"/>
        <w:spacing w:after="0"/>
        <w:rPr>
          <w:sz w:val="22"/>
          <w:szCs w:val="22"/>
        </w:rPr>
      </w:pPr>
      <w:r w:rsidRPr="0005440E">
        <w:rPr>
          <w:sz w:val="22"/>
          <w:szCs w:val="22"/>
        </w:rPr>
        <w:t>J9318</w:t>
      </w:r>
    </w:p>
    <w:p w14:paraId="2574CB98" w14:textId="77777777" w:rsidR="00591615" w:rsidRPr="0005440E" w:rsidRDefault="00591615" w:rsidP="00591615">
      <w:pPr>
        <w:pStyle w:val="BodyTextIndent3"/>
        <w:spacing w:after="0"/>
        <w:rPr>
          <w:sz w:val="22"/>
          <w:szCs w:val="22"/>
        </w:rPr>
      </w:pPr>
      <w:r w:rsidRPr="0005440E">
        <w:rPr>
          <w:sz w:val="22"/>
          <w:szCs w:val="22"/>
        </w:rPr>
        <w:t>J9319</w:t>
      </w:r>
    </w:p>
    <w:p w14:paraId="0CB33B92" w14:textId="77777777" w:rsidR="00591615" w:rsidRDefault="00591615" w:rsidP="00591615">
      <w:pPr>
        <w:pStyle w:val="BodyTextIndent3"/>
        <w:spacing w:after="0"/>
        <w:rPr>
          <w:sz w:val="22"/>
          <w:szCs w:val="22"/>
        </w:rPr>
      </w:pPr>
      <w:r w:rsidRPr="0005440E">
        <w:rPr>
          <w:sz w:val="22"/>
          <w:szCs w:val="22"/>
        </w:rPr>
        <w:t>J9320</w:t>
      </w:r>
    </w:p>
    <w:p w14:paraId="6993C1ED" w14:textId="4043D9F1" w:rsidR="00554316" w:rsidRDefault="00554316" w:rsidP="00591615">
      <w:pPr>
        <w:pStyle w:val="BodyTextIndent3"/>
        <w:spacing w:after="0"/>
        <w:rPr>
          <w:sz w:val="22"/>
          <w:szCs w:val="22"/>
        </w:rPr>
      </w:pPr>
      <w:r>
        <w:rPr>
          <w:sz w:val="22"/>
          <w:szCs w:val="22"/>
        </w:rPr>
        <w:t>J9322</w:t>
      </w:r>
    </w:p>
    <w:p w14:paraId="07E8DB08" w14:textId="1DFDAF8E" w:rsidR="00554316" w:rsidRDefault="00554316" w:rsidP="00591615">
      <w:pPr>
        <w:pStyle w:val="BodyTextIndent3"/>
        <w:spacing w:after="0"/>
        <w:rPr>
          <w:sz w:val="22"/>
          <w:szCs w:val="22"/>
        </w:rPr>
      </w:pPr>
      <w:r>
        <w:rPr>
          <w:sz w:val="22"/>
          <w:szCs w:val="22"/>
        </w:rPr>
        <w:t>J9323</w:t>
      </w:r>
    </w:p>
    <w:p w14:paraId="6B6D6C6A" w14:textId="1ADAC292" w:rsidR="006D260A" w:rsidRPr="0005440E" w:rsidRDefault="006D260A" w:rsidP="00591615">
      <w:pPr>
        <w:pStyle w:val="BodyTextIndent3"/>
        <w:spacing w:after="0"/>
        <w:rPr>
          <w:sz w:val="22"/>
          <w:szCs w:val="22"/>
        </w:rPr>
      </w:pPr>
      <w:r>
        <w:rPr>
          <w:sz w:val="22"/>
          <w:szCs w:val="22"/>
        </w:rPr>
        <w:t>J9324</w:t>
      </w:r>
    </w:p>
    <w:p w14:paraId="5301101A" w14:textId="77777777" w:rsidR="00591615" w:rsidRPr="0005440E" w:rsidRDefault="00591615" w:rsidP="00591615">
      <w:pPr>
        <w:pStyle w:val="BodyTextIndent3"/>
        <w:spacing w:after="0"/>
        <w:rPr>
          <w:sz w:val="22"/>
          <w:szCs w:val="22"/>
        </w:rPr>
      </w:pPr>
      <w:r w:rsidRPr="0005440E">
        <w:rPr>
          <w:sz w:val="22"/>
          <w:szCs w:val="22"/>
        </w:rPr>
        <w:t>J9325</w:t>
      </w:r>
    </w:p>
    <w:p w14:paraId="6AD39AE5" w14:textId="77777777" w:rsidR="00591615" w:rsidRPr="0005440E" w:rsidRDefault="00591615" w:rsidP="00591615">
      <w:pPr>
        <w:pStyle w:val="BodyTextIndent3"/>
        <w:spacing w:after="0"/>
        <w:rPr>
          <w:sz w:val="22"/>
          <w:szCs w:val="22"/>
        </w:rPr>
      </w:pPr>
      <w:r w:rsidRPr="0005440E">
        <w:rPr>
          <w:sz w:val="22"/>
          <w:szCs w:val="22"/>
        </w:rPr>
        <w:t>J9328</w:t>
      </w:r>
    </w:p>
    <w:p w14:paraId="52EA4125" w14:textId="77777777" w:rsidR="00591615" w:rsidRDefault="00591615" w:rsidP="00591615">
      <w:pPr>
        <w:pStyle w:val="BodyTextIndent3"/>
        <w:spacing w:after="0"/>
        <w:rPr>
          <w:sz w:val="22"/>
          <w:szCs w:val="22"/>
        </w:rPr>
      </w:pPr>
      <w:r w:rsidRPr="0005440E">
        <w:rPr>
          <w:sz w:val="22"/>
          <w:szCs w:val="22"/>
        </w:rPr>
        <w:t>J9330</w:t>
      </w:r>
    </w:p>
    <w:p w14:paraId="2CA32AB4" w14:textId="03161E87" w:rsidR="00E12C70" w:rsidRDefault="00E12C70" w:rsidP="00591615">
      <w:pPr>
        <w:pStyle w:val="BodyTextIndent3"/>
        <w:spacing w:after="0"/>
        <w:rPr>
          <w:sz w:val="22"/>
          <w:szCs w:val="22"/>
        </w:rPr>
      </w:pPr>
      <w:r>
        <w:rPr>
          <w:sz w:val="22"/>
          <w:szCs w:val="22"/>
        </w:rPr>
        <w:t>J9331</w:t>
      </w:r>
    </w:p>
    <w:p w14:paraId="029DE35C" w14:textId="7CD471E9" w:rsidR="00645744" w:rsidRPr="0005440E" w:rsidRDefault="00645744" w:rsidP="00591615">
      <w:pPr>
        <w:pStyle w:val="BodyTextIndent3"/>
        <w:spacing w:after="0"/>
        <w:rPr>
          <w:sz w:val="22"/>
          <w:szCs w:val="22"/>
        </w:rPr>
      </w:pPr>
      <w:r>
        <w:rPr>
          <w:sz w:val="22"/>
          <w:szCs w:val="22"/>
        </w:rPr>
        <w:t>J9332</w:t>
      </w:r>
    </w:p>
    <w:p w14:paraId="7FD20F50" w14:textId="77777777" w:rsidR="00591615" w:rsidRDefault="00591615" w:rsidP="00591615">
      <w:pPr>
        <w:pStyle w:val="BodyTextIndent3"/>
        <w:spacing w:after="0"/>
        <w:rPr>
          <w:sz w:val="22"/>
          <w:szCs w:val="22"/>
        </w:rPr>
      </w:pPr>
      <w:r w:rsidRPr="0005440E">
        <w:rPr>
          <w:sz w:val="22"/>
          <w:szCs w:val="22"/>
        </w:rPr>
        <w:t>J9340</w:t>
      </w:r>
    </w:p>
    <w:p w14:paraId="7F29B86B" w14:textId="2D446BB2" w:rsidR="00A65D1E" w:rsidRDefault="00A65D1E" w:rsidP="00591615">
      <w:pPr>
        <w:pStyle w:val="BodyTextIndent3"/>
        <w:spacing w:after="0"/>
        <w:rPr>
          <w:sz w:val="22"/>
          <w:szCs w:val="22"/>
        </w:rPr>
      </w:pPr>
      <w:r>
        <w:rPr>
          <w:sz w:val="22"/>
          <w:szCs w:val="22"/>
        </w:rPr>
        <w:t>J9345</w:t>
      </w:r>
    </w:p>
    <w:p w14:paraId="40660562" w14:textId="25A4AE6F" w:rsidR="00554316" w:rsidRPr="0005440E" w:rsidRDefault="00554316" w:rsidP="00591615">
      <w:pPr>
        <w:pStyle w:val="BodyTextIndent3"/>
        <w:spacing w:after="0"/>
        <w:rPr>
          <w:sz w:val="22"/>
          <w:szCs w:val="22"/>
        </w:rPr>
      </w:pPr>
      <w:r>
        <w:rPr>
          <w:sz w:val="22"/>
          <w:szCs w:val="22"/>
        </w:rPr>
        <w:t>J9347</w:t>
      </w:r>
    </w:p>
    <w:p w14:paraId="38A27F53" w14:textId="77777777" w:rsidR="00591615" w:rsidRPr="0005440E" w:rsidRDefault="00591615" w:rsidP="00591615">
      <w:pPr>
        <w:pStyle w:val="BodyTextIndent3"/>
        <w:spacing w:after="0"/>
        <w:rPr>
          <w:sz w:val="22"/>
          <w:szCs w:val="22"/>
        </w:rPr>
      </w:pPr>
      <w:r w:rsidRPr="0005440E">
        <w:rPr>
          <w:sz w:val="22"/>
          <w:szCs w:val="22"/>
        </w:rPr>
        <w:t>J9348</w:t>
      </w:r>
    </w:p>
    <w:p w14:paraId="4CFB7861" w14:textId="77777777" w:rsidR="00591615" w:rsidRDefault="00591615" w:rsidP="00591615">
      <w:pPr>
        <w:pStyle w:val="BodyTextIndent3"/>
        <w:spacing w:after="0"/>
        <w:rPr>
          <w:sz w:val="22"/>
          <w:szCs w:val="22"/>
        </w:rPr>
      </w:pPr>
      <w:r w:rsidRPr="0005440E">
        <w:rPr>
          <w:sz w:val="22"/>
          <w:szCs w:val="22"/>
        </w:rPr>
        <w:t>J9349</w:t>
      </w:r>
    </w:p>
    <w:p w14:paraId="39C684BC" w14:textId="7832BE49" w:rsidR="00554316" w:rsidRPr="0005440E" w:rsidRDefault="00554316" w:rsidP="00591615">
      <w:pPr>
        <w:pStyle w:val="BodyTextIndent3"/>
        <w:spacing w:after="0"/>
        <w:rPr>
          <w:sz w:val="22"/>
          <w:szCs w:val="22"/>
        </w:rPr>
      </w:pPr>
      <w:r>
        <w:rPr>
          <w:sz w:val="22"/>
          <w:szCs w:val="22"/>
        </w:rPr>
        <w:t>J9350</w:t>
      </w:r>
    </w:p>
    <w:p w14:paraId="66460A49" w14:textId="77777777" w:rsidR="00591615" w:rsidRPr="0005440E" w:rsidRDefault="00591615" w:rsidP="00591615">
      <w:pPr>
        <w:pStyle w:val="BodyTextIndent3"/>
        <w:spacing w:after="0"/>
        <w:rPr>
          <w:sz w:val="22"/>
          <w:szCs w:val="22"/>
        </w:rPr>
      </w:pPr>
      <w:r w:rsidRPr="0005440E">
        <w:rPr>
          <w:sz w:val="22"/>
          <w:szCs w:val="22"/>
        </w:rPr>
        <w:t>J9351</w:t>
      </w:r>
    </w:p>
    <w:p w14:paraId="280585B0" w14:textId="77777777" w:rsidR="00591615" w:rsidRPr="0005440E" w:rsidRDefault="00591615" w:rsidP="00591615">
      <w:pPr>
        <w:pStyle w:val="BodyTextIndent3"/>
        <w:spacing w:after="0"/>
        <w:rPr>
          <w:sz w:val="22"/>
          <w:szCs w:val="22"/>
        </w:rPr>
      </w:pPr>
      <w:r w:rsidRPr="0005440E">
        <w:rPr>
          <w:sz w:val="22"/>
          <w:szCs w:val="22"/>
        </w:rPr>
        <w:t>J9352</w:t>
      </w:r>
    </w:p>
    <w:p w14:paraId="76E66B61" w14:textId="77777777" w:rsidR="00591615" w:rsidRPr="0005440E" w:rsidRDefault="00591615" w:rsidP="00591615">
      <w:pPr>
        <w:pStyle w:val="BodyTextIndent3"/>
        <w:spacing w:after="0"/>
        <w:rPr>
          <w:sz w:val="22"/>
          <w:szCs w:val="22"/>
        </w:rPr>
      </w:pPr>
      <w:r w:rsidRPr="0005440E">
        <w:rPr>
          <w:sz w:val="22"/>
          <w:szCs w:val="22"/>
        </w:rPr>
        <w:t>J9353</w:t>
      </w:r>
    </w:p>
    <w:p w14:paraId="00B25C28" w14:textId="77777777" w:rsidR="00591615" w:rsidRPr="0005440E" w:rsidRDefault="00591615" w:rsidP="00591615">
      <w:pPr>
        <w:pStyle w:val="BodyTextIndent3"/>
        <w:spacing w:after="0"/>
        <w:rPr>
          <w:sz w:val="22"/>
          <w:szCs w:val="22"/>
        </w:rPr>
      </w:pPr>
      <w:r w:rsidRPr="0005440E">
        <w:rPr>
          <w:sz w:val="22"/>
          <w:szCs w:val="22"/>
        </w:rPr>
        <w:t>J9354</w:t>
      </w:r>
    </w:p>
    <w:p w14:paraId="55861E02" w14:textId="77777777" w:rsidR="00591615" w:rsidRPr="0005440E" w:rsidRDefault="00591615" w:rsidP="00591615">
      <w:pPr>
        <w:pStyle w:val="BodyTextIndent3"/>
        <w:spacing w:after="0"/>
        <w:rPr>
          <w:sz w:val="22"/>
          <w:szCs w:val="22"/>
        </w:rPr>
      </w:pPr>
      <w:r w:rsidRPr="0005440E">
        <w:rPr>
          <w:sz w:val="22"/>
          <w:szCs w:val="22"/>
        </w:rPr>
        <w:t>J9355</w:t>
      </w:r>
    </w:p>
    <w:p w14:paraId="153A0467" w14:textId="77777777" w:rsidR="00591615" w:rsidRPr="0005440E" w:rsidRDefault="00591615" w:rsidP="00591615">
      <w:pPr>
        <w:pStyle w:val="BodyTextIndent3"/>
        <w:spacing w:after="0"/>
        <w:rPr>
          <w:sz w:val="22"/>
          <w:szCs w:val="22"/>
        </w:rPr>
      </w:pPr>
      <w:r w:rsidRPr="0005440E">
        <w:rPr>
          <w:sz w:val="22"/>
          <w:szCs w:val="22"/>
        </w:rPr>
        <w:t>J9356</w:t>
      </w:r>
    </w:p>
    <w:p w14:paraId="6DC7A1E8" w14:textId="77777777" w:rsidR="00591615" w:rsidRDefault="00591615" w:rsidP="00591615">
      <w:pPr>
        <w:pStyle w:val="BodyTextIndent3"/>
        <w:spacing w:after="0"/>
        <w:rPr>
          <w:sz w:val="22"/>
          <w:szCs w:val="22"/>
        </w:rPr>
      </w:pPr>
      <w:r w:rsidRPr="0005440E">
        <w:rPr>
          <w:sz w:val="22"/>
          <w:szCs w:val="22"/>
        </w:rPr>
        <w:t>J9357</w:t>
      </w:r>
    </w:p>
    <w:p w14:paraId="30DCB16C" w14:textId="6CE60E7B" w:rsidR="004C07FA" w:rsidRDefault="004C07FA" w:rsidP="00591615">
      <w:pPr>
        <w:pStyle w:val="BodyTextIndent3"/>
        <w:spacing w:after="0"/>
        <w:rPr>
          <w:sz w:val="22"/>
          <w:szCs w:val="22"/>
        </w:rPr>
      </w:pPr>
      <w:r>
        <w:rPr>
          <w:sz w:val="22"/>
          <w:szCs w:val="22"/>
        </w:rPr>
        <w:t>J9358</w:t>
      </w:r>
    </w:p>
    <w:p w14:paraId="50C67F7E" w14:textId="3E6C2A85" w:rsidR="00E03066" w:rsidRPr="0005440E" w:rsidRDefault="00E03066" w:rsidP="00591615">
      <w:pPr>
        <w:pStyle w:val="BodyTextIndent3"/>
        <w:spacing w:after="0"/>
        <w:rPr>
          <w:sz w:val="22"/>
          <w:szCs w:val="22"/>
        </w:rPr>
      </w:pPr>
      <w:r>
        <w:rPr>
          <w:sz w:val="22"/>
          <w:szCs w:val="22"/>
        </w:rPr>
        <w:t>J9359</w:t>
      </w:r>
    </w:p>
    <w:p w14:paraId="1E9B2DDB" w14:textId="77777777" w:rsidR="00591615" w:rsidRPr="0005440E" w:rsidRDefault="00591615" w:rsidP="00591615">
      <w:pPr>
        <w:pStyle w:val="BodyTextIndent3"/>
        <w:spacing w:after="0"/>
        <w:rPr>
          <w:sz w:val="22"/>
          <w:szCs w:val="22"/>
        </w:rPr>
      </w:pPr>
      <w:r w:rsidRPr="0005440E">
        <w:rPr>
          <w:sz w:val="22"/>
          <w:szCs w:val="22"/>
        </w:rPr>
        <w:t>J9360</w:t>
      </w:r>
    </w:p>
    <w:p w14:paraId="423AE5AD" w14:textId="77777777" w:rsidR="00591615" w:rsidRPr="0005440E" w:rsidRDefault="00591615" w:rsidP="00591615">
      <w:pPr>
        <w:pStyle w:val="BodyTextIndent3"/>
        <w:spacing w:after="0"/>
        <w:rPr>
          <w:sz w:val="22"/>
          <w:szCs w:val="22"/>
        </w:rPr>
      </w:pPr>
      <w:r w:rsidRPr="0005440E">
        <w:rPr>
          <w:sz w:val="22"/>
          <w:szCs w:val="22"/>
        </w:rPr>
        <w:t>J9370</w:t>
      </w:r>
    </w:p>
    <w:p w14:paraId="688A03BF" w14:textId="77777777" w:rsidR="00591615" w:rsidRDefault="00591615" w:rsidP="00591615">
      <w:pPr>
        <w:pStyle w:val="BodyTextIndent3"/>
        <w:spacing w:after="0"/>
        <w:rPr>
          <w:sz w:val="22"/>
          <w:szCs w:val="22"/>
        </w:rPr>
      </w:pPr>
      <w:r w:rsidRPr="0005440E">
        <w:rPr>
          <w:sz w:val="22"/>
          <w:szCs w:val="22"/>
        </w:rPr>
        <w:t>J9371</w:t>
      </w:r>
    </w:p>
    <w:p w14:paraId="549D86DD" w14:textId="168A5A92" w:rsidR="00554316" w:rsidRPr="0005440E" w:rsidRDefault="00554316" w:rsidP="00591615">
      <w:pPr>
        <w:pStyle w:val="BodyTextIndent3"/>
        <w:spacing w:after="0"/>
        <w:rPr>
          <w:sz w:val="22"/>
          <w:szCs w:val="22"/>
        </w:rPr>
      </w:pPr>
      <w:r>
        <w:rPr>
          <w:sz w:val="22"/>
          <w:szCs w:val="22"/>
        </w:rPr>
        <w:t>J9381</w:t>
      </w:r>
    </w:p>
    <w:p w14:paraId="11BEB7CB" w14:textId="77777777" w:rsidR="00591615" w:rsidRDefault="00591615" w:rsidP="00591615">
      <w:pPr>
        <w:pStyle w:val="BodyTextIndent3"/>
        <w:spacing w:after="0"/>
        <w:rPr>
          <w:sz w:val="22"/>
          <w:szCs w:val="22"/>
        </w:rPr>
      </w:pPr>
      <w:r w:rsidRPr="0005440E">
        <w:rPr>
          <w:sz w:val="22"/>
          <w:szCs w:val="22"/>
        </w:rPr>
        <w:t>J9390</w:t>
      </w:r>
    </w:p>
    <w:p w14:paraId="1AF8B795" w14:textId="7EB1F92E" w:rsidR="00D140B8" w:rsidRDefault="00D140B8" w:rsidP="00591615">
      <w:pPr>
        <w:pStyle w:val="BodyTextIndent3"/>
        <w:spacing w:after="0"/>
        <w:rPr>
          <w:sz w:val="22"/>
          <w:szCs w:val="22"/>
        </w:rPr>
      </w:pPr>
      <w:r>
        <w:rPr>
          <w:sz w:val="22"/>
          <w:szCs w:val="22"/>
        </w:rPr>
        <w:t>J9393</w:t>
      </w:r>
    </w:p>
    <w:p w14:paraId="37F7BEDE" w14:textId="22AE0918" w:rsidR="00D140B8" w:rsidRPr="0005440E" w:rsidRDefault="00D140B8" w:rsidP="00591615">
      <w:pPr>
        <w:pStyle w:val="BodyTextIndent3"/>
        <w:spacing w:after="0"/>
        <w:rPr>
          <w:sz w:val="22"/>
          <w:szCs w:val="22"/>
        </w:rPr>
      </w:pPr>
      <w:r>
        <w:rPr>
          <w:sz w:val="22"/>
          <w:szCs w:val="22"/>
        </w:rPr>
        <w:t>J9394</w:t>
      </w:r>
    </w:p>
    <w:p w14:paraId="5C9D8E75" w14:textId="77777777" w:rsidR="00591615" w:rsidRPr="00A7577C" w:rsidRDefault="00591615" w:rsidP="00591615">
      <w:pPr>
        <w:pStyle w:val="BodyTextIndent3"/>
        <w:spacing w:after="0"/>
        <w:rPr>
          <w:sz w:val="22"/>
          <w:szCs w:val="22"/>
        </w:rPr>
      </w:pPr>
      <w:r w:rsidRPr="00A7577C">
        <w:rPr>
          <w:sz w:val="22"/>
          <w:szCs w:val="22"/>
        </w:rPr>
        <w:t>J9395</w:t>
      </w:r>
    </w:p>
    <w:p w14:paraId="236F02AF" w14:textId="77777777" w:rsidR="00591615" w:rsidRPr="00A7577C" w:rsidRDefault="00591615" w:rsidP="00591615">
      <w:pPr>
        <w:pStyle w:val="BodyTextIndent3"/>
        <w:spacing w:after="0"/>
        <w:rPr>
          <w:sz w:val="22"/>
          <w:szCs w:val="22"/>
        </w:rPr>
      </w:pPr>
      <w:r w:rsidRPr="00A7577C">
        <w:rPr>
          <w:sz w:val="22"/>
          <w:szCs w:val="22"/>
        </w:rPr>
        <w:t>J9400</w:t>
      </w:r>
    </w:p>
    <w:p w14:paraId="74C6C7CA" w14:textId="77777777" w:rsidR="00591615" w:rsidRPr="00A7577C" w:rsidRDefault="00591615" w:rsidP="00591615">
      <w:pPr>
        <w:pStyle w:val="BodyTextIndent3"/>
        <w:spacing w:after="0"/>
        <w:rPr>
          <w:sz w:val="22"/>
          <w:szCs w:val="22"/>
        </w:rPr>
      </w:pPr>
      <w:r w:rsidRPr="00A7577C">
        <w:rPr>
          <w:sz w:val="22"/>
          <w:szCs w:val="22"/>
        </w:rPr>
        <w:t>J9999</w:t>
      </w:r>
    </w:p>
    <w:p w14:paraId="08EB96E2" w14:textId="77777777" w:rsidR="00591615" w:rsidRPr="00A7577C" w:rsidRDefault="00591615" w:rsidP="00591615">
      <w:pPr>
        <w:pStyle w:val="BodyTextIndent3"/>
        <w:spacing w:after="0"/>
        <w:rPr>
          <w:sz w:val="22"/>
          <w:szCs w:val="22"/>
        </w:rPr>
      </w:pPr>
      <w:r w:rsidRPr="00A7577C">
        <w:rPr>
          <w:sz w:val="22"/>
          <w:szCs w:val="22"/>
        </w:rPr>
        <w:t>L8614</w:t>
      </w:r>
    </w:p>
    <w:p w14:paraId="51081160" w14:textId="77777777" w:rsidR="00591615" w:rsidRPr="00A7577C" w:rsidRDefault="00591615" w:rsidP="00591615">
      <w:pPr>
        <w:pStyle w:val="BodyTextIndent3"/>
        <w:spacing w:after="0"/>
        <w:rPr>
          <w:sz w:val="22"/>
          <w:szCs w:val="22"/>
        </w:rPr>
      </w:pPr>
      <w:r w:rsidRPr="00A7577C">
        <w:rPr>
          <w:sz w:val="22"/>
          <w:szCs w:val="22"/>
        </w:rPr>
        <w:t>L8615</w:t>
      </w:r>
    </w:p>
    <w:p w14:paraId="3D8F6F56" w14:textId="77777777" w:rsidR="00591615" w:rsidRPr="00A7577C" w:rsidRDefault="00591615" w:rsidP="00591615">
      <w:pPr>
        <w:pStyle w:val="BodyTextIndent3"/>
        <w:spacing w:after="0"/>
        <w:rPr>
          <w:sz w:val="22"/>
          <w:szCs w:val="22"/>
        </w:rPr>
      </w:pPr>
      <w:r w:rsidRPr="00A7577C">
        <w:rPr>
          <w:sz w:val="22"/>
          <w:szCs w:val="22"/>
        </w:rPr>
        <w:t>L8616</w:t>
      </w:r>
    </w:p>
    <w:p w14:paraId="42AEF974" w14:textId="77777777" w:rsidR="00591615" w:rsidRPr="00A7577C" w:rsidRDefault="00591615" w:rsidP="00591615">
      <w:pPr>
        <w:pStyle w:val="BodyTextIndent3"/>
        <w:spacing w:after="0"/>
        <w:rPr>
          <w:sz w:val="22"/>
          <w:szCs w:val="22"/>
        </w:rPr>
      </w:pPr>
      <w:r w:rsidRPr="00A7577C">
        <w:rPr>
          <w:sz w:val="22"/>
          <w:szCs w:val="22"/>
        </w:rPr>
        <w:t>L8617</w:t>
      </w:r>
    </w:p>
    <w:p w14:paraId="4DA4AE5B" w14:textId="77777777" w:rsidR="00591615" w:rsidRPr="00A7577C" w:rsidRDefault="00591615" w:rsidP="00591615">
      <w:pPr>
        <w:pStyle w:val="BodyTextIndent3"/>
        <w:spacing w:after="0"/>
        <w:rPr>
          <w:sz w:val="22"/>
          <w:szCs w:val="22"/>
        </w:rPr>
      </w:pPr>
      <w:r w:rsidRPr="00A7577C">
        <w:rPr>
          <w:sz w:val="22"/>
          <w:szCs w:val="22"/>
        </w:rPr>
        <w:t>L8618</w:t>
      </w:r>
    </w:p>
    <w:p w14:paraId="41C1C362" w14:textId="77777777" w:rsidR="00591615" w:rsidRPr="00A7577C" w:rsidRDefault="00591615" w:rsidP="00591615">
      <w:pPr>
        <w:pStyle w:val="BodyTextIndent3"/>
        <w:spacing w:after="0"/>
        <w:rPr>
          <w:sz w:val="22"/>
          <w:szCs w:val="22"/>
        </w:rPr>
      </w:pPr>
      <w:r w:rsidRPr="00A7577C">
        <w:rPr>
          <w:sz w:val="22"/>
          <w:szCs w:val="22"/>
        </w:rPr>
        <w:t>L8619</w:t>
      </w:r>
    </w:p>
    <w:p w14:paraId="417156C6" w14:textId="77777777" w:rsidR="00591615" w:rsidRPr="00A7577C" w:rsidRDefault="00591615" w:rsidP="00591615">
      <w:pPr>
        <w:pStyle w:val="BodyTextIndent3"/>
        <w:spacing w:after="0"/>
        <w:rPr>
          <w:sz w:val="22"/>
          <w:szCs w:val="22"/>
        </w:rPr>
      </w:pPr>
      <w:r w:rsidRPr="00A7577C">
        <w:rPr>
          <w:sz w:val="22"/>
          <w:szCs w:val="22"/>
        </w:rPr>
        <w:t>L8621</w:t>
      </w:r>
    </w:p>
    <w:p w14:paraId="341AD168" w14:textId="77777777" w:rsidR="00591615" w:rsidRPr="00A7577C" w:rsidRDefault="00591615" w:rsidP="00591615">
      <w:pPr>
        <w:pStyle w:val="BodyTextIndent3"/>
        <w:spacing w:after="0"/>
        <w:rPr>
          <w:sz w:val="22"/>
          <w:szCs w:val="22"/>
        </w:rPr>
      </w:pPr>
      <w:r w:rsidRPr="00A7577C">
        <w:rPr>
          <w:sz w:val="22"/>
          <w:szCs w:val="22"/>
        </w:rPr>
        <w:t>L8622</w:t>
      </w:r>
    </w:p>
    <w:p w14:paraId="03E056B4" w14:textId="77777777" w:rsidR="00591615" w:rsidRPr="00A7577C" w:rsidRDefault="00591615" w:rsidP="00591615">
      <w:pPr>
        <w:pStyle w:val="BodyTextIndent3"/>
        <w:spacing w:after="0"/>
        <w:rPr>
          <w:sz w:val="22"/>
          <w:szCs w:val="22"/>
        </w:rPr>
      </w:pPr>
      <w:r w:rsidRPr="00A7577C">
        <w:rPr>
          <w:sz w:val="22"/>
          <w:szCs w:val="22"/>
        </w:rPr>
        <w:t>L8623</w:t>
      </w:r>
    </w:p>
    <w:p w14:paraId="506AFBA6" w14:textId="77777777" w:rsidR="00591615" w:rsidRPr="00A7577C" w:rsidRDefault="00591615" w:rsidP="00591615">
      <w:pPr>
        <w:pStyle w:val="BodyTextIndent3"/>
        <w:spacing w:after="0"/>
        <w:rPr>
          <w:sz w:val="22"/>
          <w:szCs w:val="22"/>
        </w:rPr>
      </w:pPr>
      <w:r w:rsidRPr="00A7577C">
        <w:rPr>
          <w:sz w:val="22"/>
          <w:szCs w:val="22"/>
        </w:rPr>
        <w:t>L8624</w:t>
      </w:r>
    </w:p>
    <w:p w14:paraId="3344FB5A" w14:textId="77777777" w:rsidR="00591615" w:rsidRPr="00A7577C" w:rsidRDefault="00591615" w:rsidP="00591615">
      <w:pPr>
        <w:pStyle w:val="BodyTextIndent3"/>
        <w:spacing w:after="0"/>
        <w:rPr>
          <w:sz w:val="22"/>
          <w:szCs w:val="22"/>
        </w:rPr>
      </w:pPr>
      <w:r w:rsidRPr="00A7577C">
        <w:rPr>
          <w:sz w:val="22"/>
          <w:szCs w:val="22"/>
        </w:rPr>
        <w:t>L8690</w:t>
      </w:r>
    </w:p>
    <w:p w14:paraId="786B82AF" w14:textId="77777777" w:rsidR="00591615" w:rsidRPr="00A7577C" w:rsidRDefault="00591615" w:rsidP="00591615">
      <w:pPr>
        <w:pStyle w:val="BodyTextIndent3"/>
        <w:spacing w:after="0"/>
        <w:rPr>
          <w:sz w:val="22"/>
          <w:szCs w:val="22"/>
        </w:rPr>
      </w:pPr>
      <w:r w:rsidRPr="00A7577C">
        <w:rPr>
          <w:sz w:val="22"/>
          <w:szCs w:val="22"/>
        </w:rPr>
        <w:t>L8691</w:t>
      </w:r>
    </w:p>
    <w:p w14:paraId="4F816F5B" w14:textId="77777777" w:rsidR="00591615" w:rsidRPr="0005440E" w:rsidRDefault="00591615" w:rsidP="00591615">
      <w:pPr>
        <w:pStyle w:val="BodyTextIndent3"/>
        <w:spacing w:after="0"/>
        <w:rPr>
          <w:sz w:val="22"/>
          <w:szCs w:val="22"/>
        </w:rPr>
      </w:pPr>
      <w:r w:rsidRPr="0005440E">
        <w:rPr>
          <w:sz w:val="22"/>
          <w:szCs w:val="22"/>
        </w:rPr>
        <w:t>M0220</w:t>
      </w:r>
    </w:p>
    <w:p w14:paraId="3399D299" w14:textId="77777777" w:rsidR="00591615" w:rsidRPr="0005440E" w:rsidRDefault="00591615" w:rsidP="00591615">
      <w:pPr>
        <w:pStyle w:val="BodyTextIndent3"/>
        <w:spacing w:after="0"/>
        <w:rPr>
          <w:sz w:val="22"/>
          <w:szCs w:val="22"/>
        </w:rPr>
      </w:pPr>
      <w:r w:rsidRPr="0005440E">
        <w:rPr>
          <w:sz w:val="22"/>
          <w:szCs w:val="22"/>
        </w:rPr>
        <w:t>M0221</w:t>
      </w:r>
    </w:p>
    <w:p w14:paraId="2F30F792" w14:textId="77777777" w:rsidR="00591615" w:rsidRPr="0005440E" w:rsidRDefault="00591615" w:rsidP="00591615">
      <w:pPr>
        <w:pStyle w:val="BodyTextIndent3"/>
        <w:spacing w:after="0"/>
        <w:rPr>
          <w:sz w:val="22"/>
          <w:szCs w:val="22"/>
        </w:rPr>
      </w:pPr>
      <w:r w:rsidRPr="0005440E">
        <w:rPr>
          <w:sz w:val="22"/>
          <w:szCs w:val="22"/>
        </w:rPr>
        <w:t>M0222</w:t>
      </w:r>
    </w:p>
    <w:p w14:paraId="04967A87" w14:textId="77777777" w:rsidR="00591615" w:rsidRPr="0005440E" w:rsidRDefault="00591615" w:rsidP="00591615">
      <w:pPr>
        <w:pStyle w:val="BodyTextIndent3"/>
        <w:spacing w:after="0"/>
        <w:rPr>
          <w:sz w:val="22"/>
          <w:szCs w:val="22"/>
        </w:rPr>
      </w:pPr>
      <w:r w:rsidRPr="0005440E">
        <w:rPr>
          <w:sz w:val="22"/>
          <w:szCs w:val="22"/>
        </w:rPr>
        <w:t>M0223</w:t>
      </w:r>
    </w:p>
    <w:p w14:paraId="1BE74265" w14:textId="77777777" w:rsidR="00591615" w:rsidRPr="00A7577C" w:rsidRDefault="00591615" w:rsidP="00591615">
      <w:pPr>
        <w:pStyle w:val="BodyTextIndent3"/>
        <w:spacing w:after="0"/>
        <w:rPr>
          <w:sz w:val="22"/>
          <w:szCs w:val="22"/>
        </w:rPr>
      </w:pPr>
      <w:r w:rsidRPr="00A7577C">
        <w:rPr>
          <w:sz w:val="22"/>
          <w:szCs w:val="22"/>
        </w:rPr>
        <w:t>M0240</w:t>
      </w:r>
    </w:p>
    <w:p w14:paraId="11EADCC2" w14:textId="77777777" w:rsidR="00591615" w:rsidRPr="00A7577C" w:rsidRDefault="00591615" w:rsidP="00591615">
      <w:pPr>
        <w:pStyle w:val="BodyTextIndent3"/>
        <w:spacing w:after="0"/>
        <w:rPr>
          <w:sz w:val="22"/>
          <w:szCs w:val="22"/>
        </w:rPr>
      </w:pPr>
      <w:r w:rsidRPr="00A7577C">
        <w:rPr>
          <w:sz w:val="22"/>
          <w:szCs w:val="22"/>
        </w:rPr>
        <w:t>M0241</w:t>
      </w:r>
    </w:p>
    <w:p w14:paraId="7A23BD90" w14:textId="77777777" w:rsidR="00591615" w:rsidRPr="00A7577C" w:rsidRDefault="00591615" w:rsidP="00591615">
      <w:pPr>
        <w:pStyle w:val="BodyTextIndent3"/>
        <w:spacing w:after="0"/>
        <w:rPr>
          <w:sz w:val="22"/>
          <w:szCs w:val="22"/>
        </w:rPr>
      </w:pPr>
      <w:r w:rsidRPr="00A7577C">
        <w:rPr>
          <w:sz w:val="22"/>
          <w:szCs w:val="22"/>
        </w:rPr>
        <w:t>M0243</w:t>
      </w:r>
    </w:p>
    <w:p w14:paraId="482C3B44" w14:textId="77777777" w:rsidR="00591615" w:rsidRPr="00A7577C" w:rsidRDefault="00591615" w:rsidP="00591615">
      <w:pPr>
        <w:pStyle w:val="BodyTextIndent3"/>
        <w:spacing w:after="0"/>
        <w:rPr>
          <w:sz w:val="22"/>
          <w:szCs w:val="22"/>
        </w:rPr>
      </w:pPr>
      <w:r w:rsidRPr="00A7577C">
        <w:rPr>
          <w:sz w:val="22"/>
          <w:szCs w:val="22"/>
        </w:rPr>
        <w:t>M0244</w:t>
      </w:r>
    </w:p>
    <w:p w14:paraId="63EA8694" w14:textId="77777777" w:rsidR="00591615" w:rsidRPr="00A7577C" w:rsidRDefault="00591615" w:rsidP="00591615">
      <w:pPr>
        <w:pStyle w:val="BodyTextIndent3"/>
        <w:spacing w:after="0"/>
        <w:rPr>
          <w:sz w:val="22"/>
          <w:szCs w:val="22"/>
        </w:rPr>
      </w:pPr>
      <w:r w:rsidRPr="00A7577C">
        <w:rPr>
          <w:sz w:val="22"/>
          <w:szCs w:val="22"/>
        </w:rPr>
        <w:t>M0245</w:t>
      </w:r>
    </w:p>
    <w:p w14:paraId="3739C4AB" w14:textId="77777777" w:rsidR="00591615" w:rsidRPr="00A7577C" w:rsidRDefault="00591615" w:rsidP="00591615">
      <w:pPr>
        <w:pStyle w:val="BodyTextIndent3"/>
        <w:spacing w:after="0"/>
        <w:rPr>
          <w:sz w:val="22"/>
          <w:szCs w:val="22"/>
        </w:rPr>
      </w:pPr>
      <w:r w:rsidRPr="00A7577C">
        <w:rPr>
          <w:sz w:val="22"/>
          <w:szCs w:val="22"/>
        </w:rPr>
        <w:t>M0246</w:t>
      </w:r>
    </w:p>
    <w:p w14:paraId="3E3A92FD" w14:textId="77777777" w:rsidR="00591615" w:rsidRPr="0005440E" w:rsidRDefault="00591615" w:rsidP="00591615">
      <w:pPr>
        <w:pStyle w:val="BodyTextIndent3"/>
        <w:spacing w:after="0"/>
        <w:rPr>
          <w:sz w:val="22"/>
          <w:szCs w:val="22"/>
        </w:rPr>
      </w:pPr>
      <w:r w:rsidRPr="0005440E">
        <w:rPr>
          <w:sz w:val="22"/>
          <w:szCs w:val="22"/>
        </w:rPr>
        <w:t>M0247</w:t>
      </w:r>
    </w:p>
    <w:p w14:paraId="6825B698" w14:textId="77777777" w:rsidR="00591615" w:rsidRPr="0005440E" w:rsidRDefault="00591615" w:rsidP="00591615">
      <w:pPr>
        <w:pStyle w:val="BodyTextIndent3"/>
        <w:spacing w:after="0"/>
        <w:rPr>
          <w:sz w:val="22"/>
          <w:szCs w:val="22"/>
        </w:rPr>
      </w:pPr>
      <w:r w:rsidRPr="0005440E">
        <w:rPr>
          <w:sz w:val="22"/>
          <w:szCs w:val="22"/>
        </w:rPr>
        <w:t>M0248</w:t>
      </w:r>
    </w:p>
    <w:p w14:paraId="09DAD863" w14:textId="77777777" w:rsidR="00591615" w:rsidRPr="0005440E" w:rsidRDefault="00591615" w:rsidP="00591615">
      <w:pPr>
        <w:pStyle w:val="BodyTextIndent3"/>
        <w:spacing w:after="0"/>
        <w:rPr>
          <w:sz w:val="22"/>
          <w:szCs w:val="22"/>
        </w:rPr>
      </w:pPr>
      <w:r w:rsidRPr="0005440E">
        <w:rPr>
          <w:sz w:val="22"/>
          <w:szCs w:val="22"/>
        </w:rPr>
        <w:t>M0249</w:t>
      </w:r>
    </w:p>
    <w:p w14:paraId="2BAC0869" w14:textId="77777777" w:rsidR="00591615" w:rsidRPr="00A7577C" w:rsidRDefault="00591615" w:rsidP="00591615">
      <w:pPr>
        <w:pStyle w:val="BodyTextIndent3"/>
        <w:spacing w:after="0"/>
        <w:rPr>
          <w:sz w:val="22"/>
          <w:szCs w:val="22"/>
        </w:rPr>
      </w:pPr>
      <w:r w:rsidRPr="0005440E">
        <w:rPr>
          <w:sz w:val="22"/>
          <w:szCs w:val="22"/>
        </w:rPr>
        <w:t>M0250</w:t>
      </w:r>
    </w:p>
    <w:p w14:paraId="74D5936D" w14:textId="77777777" w:rsidR="00591615" w:rsidRPr="00A7577C" w:rsidRDefault="00591615" w:rsidP="00591615">
      <w:pPr>
        <w:pStyle w:val="BodyTextIndent3"/>
        <w:spacing w:after="0"/>
        <w:rPr>
          <w:sz w:val="22"/>
          <w:szCs w:val="22"/>
        </w:rPr>
      </w:pPr>
      <w:r w:rsidRPr="00A7577C">
        <w:rPr>
          <w:sz w:val="22"/>
          <w:szCs w:val="22"/>
        </w:rPr>
        <w:t>Q0081</w:t>
      </w:r>
    </w:p>
    <w:p w14:paraId="4085ADAB" w14:textId="77777777" w:rsidR="00591615" w:rsidRPr="00A7577C" w:rsidRDefault="00591615" w:rsidP="00591615">
      <w:pPr>
        <w:pStyle w:val="BodyTextIndent3"/>
        <w:spacing w:after="0"/>
        <w:rPr>
          <w:sz w:val="22"/>
          <w:szCs w:val="22"/>
        </w:rPr>
      </w:pPr>
      <w:r w:rsidRPr="00A7577C">
        <w:rPr>
          <w:sz w:val="22"/>
          <w:szCs w:val="22"/>
        </w:rPr>
        <w:t>Q0083</w:t>
      </w:r>
    </w:p>
    <w:p w14:paraId="63644745" w14:textId="77777777" w:rsidR="00591615" w:rsidRPr="00A7577C" w:rsidRDefault="00591615" w:rsidP="00591615">
      <w:pPr>
        <w:pStyle w:val="BodyTextIndent3"/>
        <w:spacing w:after="0"/>
        <w:rPr>
          <w:sz w:val="22"/>
          <w:szCs w:val="22"/>
        </w:rPr>
      </w:pPr>
      <w:r w:rsidRPr="00A7577C">
        <w:rPr>
          <w:sz w:val="22"/>
          <w:szCs w:val="22"/>
        </w:rPr>
        <w:t>Q0084</w:t>
      </w:r>
    </w:p>
    <w:p w14:paraId="190F0D37" w14:textId="77777777" w:rsidR="00591615" w:rsidRPr="00A7577C" w:rsidRDefault="00591615" w:rsidP="00591615">
      <w:pPr>
        <w:pStyle w:val="BodyTextIndent3"/>
        <w:spacing w:after="0"/>
        <w:rPr>
          <w:sz w:val="22"/>
          <w:szCs w:val="22"/>
        </w:rPr>
      </w:pPr>
      <w:r w:rsidRPr="00A7577C">
        <w:rPr>
          <w:sz w:val="22"/>
          <w:szCs w:val="22"/>
        </w:rPr>
        <w:t>Q0138</w:t>
      </w:r>
    </w:p>
    <w:p w14:paraId="717AC713" w14:textId="77777777" w:rsidR="00591615" w:rsidRPr="00A7577C" w:rsidRDefault="00591615" w:rsidP="00591615">
      <w:pPr>
        <w:pStyle w:val="BodyTextIndent3"/>
        <w:spacing w:after="0"/>
        <w:rPr>
          <w:sz w:val="22"/>
          <w:szCs w:val="22"/>
        </w:rPr>
      </w:pPr>
      <w:r w:rsidRPr="00A7577C">
        <w:rPr>
          <w:sz w:val="22"/>
          <w:szCs w:val="22"/>
        </w:rPr>
        <w:t>Q0139</w:t>
      </w:r>
    </w:p>
    <w:p w14:paraId="0E342AC7" w14:textId="77777777" w:rsidR="00591615" w:rsidRPr="00A7577C" w:rsidRDefault="00591615" w:rsidP="00591615">
      <w:pPr>
        <w:pStyle w:val="BodyTextIndent3"/>
        <w:spacing w:after="0"/>
        <w:rPr>
          <w:sz w:val="22"/>
          <w:szCs w:val="22"/>
        </w:rPr>
      </w:pPr>
      <w:r w:rsidRPr="00A7577C">
        <w:rPr>
          <w:sz w:val="22"/>
          <w:szCs w:val="22"/>
        </w:rPr>
        <w:t>Q0162</w:t>
      </w:r>
    </w:p>
    <w:p w14:paraId="0259C5F9" w14:textId="77777777" w:rsidR="00591615" w:rsidRDefault="00591615" w:rsidP="00591615">
      <w:pPr>
        <w:pStyle w:val="BodyTextIndent3"/>
        <w:spacing w:after="0"/>
        <w:rPr>
          <w:sz w:val="22"/>
          <w:szCs w:val="22"/>
        </w:rPr>
      </w:pPr>
      <w:r w:rsidRPr="00A7577C">
        <w:rPr>
          <w:sz w:val="22"/>
          <w:szCs w:val="22"/>
        </w:rPr>
        <w:t>Q0220</w:t>
      </w:r>
    </w:p>
    <w:p w14:paraId="18DD6BB2" w14:textId="77777777" w:rsidR="00591615" w:rsidRPr="00A7577C" w:rsidRDefault="00591615" w:rsidP="00591615">
      <w:pPr>
        <w:pStyle w:val="BodyTextIndent3"/>
        <w:spacing w:after="0"/>
        <w:rPr>
          <w:sz w:val="22"/>
          <w:szCs w:val="22"/>
        </w:rPr>
      </w:pPr>
      <w:r w:rsidRPr="00A7577C">
        <w:rPr>
          <w:sz w:val="22"/>
          <w:szCs w:val="22"/>
        </w:rPr>
        <w:t>Q0249</w:t>
      </w:r>
    </w:p>
    <w:p w14:paraId="01795074" w14:textId="77777777" w:rsidR="00591615" w:rsidRPr="00A7577C" w:rsidRDefault="00591615" w:rsidP="00591615">
      <w:pPr>
        <w:pStyle w:val="BodyTextIndent3"/>
        <w:spacing w:after="0"/>
        <w:rPr>
          <w:sz w:val="22"/>
          <w:szCs w:val="22"/>
        </w:rPr>
      </w:pPr>
      <w:r w:rsidRPr="00A7577C">
        <w:rPr>
          <w:sz w:val="22"/>
          <w:szCs w:val="22"/>
        </w:rPr>
        <w:t>Q2009</w:t>
      </w:r>
    </w:p>
    <w:p w14:paraId="26101BE1" w14:textId="77777777" w:rsidR="00591615" w:rsidRPr="00A7577C" w:rsidRDefault="00591615" w:rsidP="00591615">
      <w:pPr>
        <w:pStyle w:val="BodyTextIndent3"/>
        <w:spacing w:after="0"/>
        <w:rPr>
          <w:sz w:val="22"/>
          <w:szCs w:val="22"/>
        </w:rPr>
      </w:pPr>
      <w:r w:rsidRPr="00A7577C">
        <w:rPr>
          <w:sz w:val="22"/>
          <w:szCs w:val="22"/>
        </w:rPr>
        <w:t>Q2017</w:t>
      </w:r>
    </w:p>
    <w:p w14:paraId="530A40E2" w14:textId="77777777" w:rsidR="00591615" w:rsidRPr="00A7577C" w:rsidRDefault="00591615" w:rsidP="00591615">
      <w:pPr>
        <w:pStyle w:val="BodyTextIndent3"/>
        <w:spacing w:after="0"/>
        <w:rPr>
          <w:sz w:val="22"/>
          <w:szCs w:val="22"/>
        </w:rPr>
      </w:pPr>
      <w:r w:rsidRPr="00A7577C">
        <w:rPr>
          <w:sz w:val="22"/>
          <w:szCs w:val="22"/>
        </w:rPr>
        <w:t>Q2028</w:t>
      </w:r>
    </w:p>
    <w:p w14:paraId="4B6801A5" w14:textId="77777777" w:rsidR="00591615" w:rsidRPr="00A7577C" w:rsidRDefault="00591615" w:rsidP="00591615">
      <w:pPr>
        <w:pStyle w:val="BodyTextIndent3"/>
        <w:spacing w:after="0"/>
        <w:rPr>
          <w:sz w:val="22"/>
          <w:szCs w:val="22"/>
        </w:rPr>
      </w:pPr>
      <w:r w:rsidRPr="00A7577C">
        <w:rPr>
          <w:sz w:val="22"/>
          <w:szCs w:val="22"/>
        </w:rPr>
        <w:t>Q2035</w:t>
      </w:r>
    </w:p>
    <w:p w14:paraId="7013E983" w14:textId="77777777" w:rsidR="00591615" w:rsidRPr="00A7577C" w:rsidRDefault="00591615" w:rsidP="00591615">
      <w:pPr>
        <w:pStyle w:val="BodyTextIndent3"/>
        <w:spacing w:after="0"/>
        <w:rPr>
          <w:sz w:val="22"/>
          <w:szCs w:val="22"/>
        </w:rPr>
      </w:pPr>
      <w:r w:rsidRPr="00A7577C">
        <w:rPr>
          <w:sz w:val="22"/>
          <w:szCs w:val="22"/>
        </w:rPr>
        <w:t>Q2036</w:t>
      </w:r>
    </w:p>
    <w:p w14:paraId="46F226DF" w14:textId="77777777" w:rsidR="00591615" w:rsidRPr="00A7577C" w:rsidRDefault="00591615" w:rsidP="00591615">
      <w:pPr>
        <w:pStyle w:val="BodyTextIndent3"/>
        <w:spacing w:after="0"/>
        <w:rPr>
          <w:sz w:val="22"/>
          <w:szCs w:val="22"/>
        </w:rPr>
      </w:pPr>
      <w:r w:rsidRPr="00A7577C">
        <w:rPr>
          <w:sz w:val="22"/>
          <w:szCs w:val="22"/>
        </w:rPr>
        <w:t>Q2037</w:t>
      </w:r>
    </w:p>
    <w:p w14:paraId="52CA2296" w14:textId="77777777" w:rsidR="00591615" w:rsidRDefault="00591615" w:rsidP="00591615">
      <w:pPr>
        <w:pStyle w:val="BodyTextIndent3"/>
        <w:spacing w:after="0"/>
        <w:rPr>
          <w:sz w:val="22"/>
          <w:szCs w:val="22"/>
        </w:rPr>
      </w:pPr>
      <w:r w:rsidRPr="00A7577C">
        <w:rPr>
          <w:sz w:val="22"/>
          <w:szCs w:val="22"/>
        </w:rPr>
        <w:t>Q2038</w:t>
      </w:r>
    </w:p>
    <w:p w14:paraId="437CB679" w14:textId="2A3D0DBA" w:rsidR="00655F3A" w:rsidRDefault="00655F3A" w:rsidP="00591615">
      <w:pPr>
        <w:pStyle w:val="BodyTextIndent3"/>
        <w:spacing w:after="0"/>
        <w:rPr>
          <w:sz w:val="22"/>
          <w:szCs w:val="22"/>
        </w:rPr>
      </w:pPr>
      <w:r>
        <w:rPr>
          <w:sz w:val="22"/>
          <w:szCs w:val="22"/>
        </w:rPr>
        <w:t>Q2041</w:t>
      </w:r>
    </w:p>
    <w:p w14:paraId="2BC63BD6" w14:textId="34BD83B5" w:rsidR="00655F3A" w:rsidRPr="00A7577C" w:rsidRDefault="00655F3A" w:rsidP="00591615">
      <w:pPr>
        <w:pStyle w:val="BodyTextIndent3"/>
        <w:spacing w:after="0"/>
        <w:rPr>
          <w:sz w:val="22"/>
          <w:szCs w:val="22"/>
        </w:rPr>
      </w:pPr>
      <w:r>
        <w:rPr>
          <w:sz w:val="22"/>
          <w:szCs w:val="22"/>
        </w:rPr>
        <w:t>Q2042</w:t>
      </w:r>
    </w:p>
    <w:p w14:paraId="2F9DABB6" w14:textId="77777777" w:rsidR="00591615" w:rsidRPr="00A7577C" w:rsidRDefault="00591615" w:rsidP="00591615">
      <w:pPr>
        <w:pStyle w:val="BodyTextIndent3"/>
        <w:spacing w:after="0"/>
        <w:rPr>
          <w:sz w:val="22"/>
          <w:szCs w:val="22"/>
        </w:rPr>
      </w:pPr>
      <w:r w:rsidRPr="00A7577C">
        <w:rPr>
          <w:sz w:val="22"/>
          <w:szCs w:val="22"/>
        </w:rPr>
        <w:t>Q2043</w:t>
      </w:r>
    </w:p>
    <w:p w14:paraId="4ED12914" w14:textId="77777777" w:rsidR="00591615" w:rsidRPr="00A7577C" w:rsidRDefault="00591615" w:rsidP="00591615">
      <w:pPr>
        <w:pStyle w:val="BodyTextIndent3"/>
        <w:spacing w:after="0"/>
        <w:rPr>
          <w:sz w:val="22"/>
          <w:szCs w:val="22"/>
        </w:rPr>
      </w:pPr>
      <w:r w:rsidRPr="00A7577C">
        <w:rPr>
          <w:sz w:val="22"/>
          <w:szCs w:val="22"/>
        </w:rPr>
        <w:t>Q2049</w:t>
      </w:r>
    </w:p>
    <w:p w14:paraId="4921B470" w14:textId="77777777" w:rsidR="00591615" w:rsidRPr="00A7577C" w:rsidRDefault="00591615" w:rsidP="00591615">
      <w:pPr>
        <w:pStyle w:val="BodyTextIndent3"/>
        <w:spacing w:after="0"/>
        <w:rPr>
          <w:sz w:val="22"/>
          <w:szCs w:val="22"/>
        </w:rPr>
      </w:pPr>
      <w:r w:rsidRPr="00A7577C">
        <w:rPr>
          <w:sz w:val="22"/>
          <w:szCs w:val="22"/>
        </w:rPr>
        <w:t>Q2050</w:t>
      </w:r>
    </w:p>
    <w:p w14:paraId="2D14142A" w14:textId="77777777" w:rsidR="00591615" w:rsidRPr="00A7577C" w:rsidRDefault="00591615" w:rsidP="00591615">
      <w:pPr>
        <w:pStyle w:val="BodyTextIndent3"/>
        <w:spacing w:after="0"/>
        <w:rPr>
          <w:sz w:val="22"/>
          <w:szCs w:val="22"/>
        </w:rPr>
      </w:pPr>
      <w:r w:rsidRPr="00A7577C">
        <w:rPr>
          <w:sz w:val="22"/>
          <w:szCs w:val="22"/>
        </w:rPr>
        <w:t>Q2053</w:t>
      </w:r>
    </w:p>
    <w:p w14:paraId="7656632D" w14:textId="77777777" w:rsidR="00591615" w:rsidRPr="00A7577C" w:rsidRDefault="00591615" w:rsidP="00591615">
      <w:pPr>
        <w:pStyle w:val="BodyTextIndent3"/>
        <w:spacing w:after="0"/>
        <w:rPr>
          <w:sz w:val="22"/>
          <w:szCs w:val="22"/>
        </w:rPr>
      </w:pPr>
      <w:r w:rsidRPr="00A7577C">
        <w:rPr>
          <w:sz w:val="22"/>
          <w:szCs w:val="22"/>
        </w:rPr>
        <w:t>Q2054</w:t>
      </w:r>
    </w:p>
    <w:p w14:paraId="6B279FF8" w14:textId="77777777" w:rsidR="00591615" w:rsidRDefault="00591615" w:rsidP="00591615">
      <w:pPr>
        <w:pStyle w:val="BodyTextIndent3"/>
        <w:spacing w:after="0"/>
        <w:rPr>
          <w:sz w:val="22"/>
          <w:szCs w:val="22"/>
        </w:rPr>
      </w:pPr>
      <w:r w:rsidRPr="00A7577C">
        <w:rPr>
          <w:sz w:val="22"/>
          <w:szCs w:val="22"/>
        </w:rPr>
        <w:t>Q2055</w:t>
      </w:r>
    </w:p>
    <w:p w14:paraId="38B5811D" w14:textId="1F7F2FFA" w:rsidR="003D58D6" w:rsidRPr="00A7577C" w:rsidRDefault="003D58D6" w:rsidP="00591615">
      <w:pPr>
        <w:pStyle w:val="BodyTextIndent3"/>
        <w:spacing w:after="0"/>
        <w:rPr>
          <w:sz w:val="22"/>
          <w:szCs w:val="22"/>
        </w:rPr>
      </w:pPr>
      <w:r>
        <w:rPr>
          <w:sz w:val="22"/>
          <w:szCs w:val="22"/>
        </w:rPr>
        <w:t>Q2056</w:t>
      </w:r>
    </w:p>
    <w:p w14:paraId="6A30D937" w14:textId="77777777" w:rsidR="00591615" w:rsidRPr="00A7577C" w:rsidRDefault="00591615" w:rsidP="00591615">
      <w:pPr>
        <w:pStyle w:val="BodyTextIndent3"/>
        <w:spacing w:after="0"/>
        <w:rPr>
          <w:sz w:val="22"/>
          <w:szCs w:val="22"/>
        </w:rPr>
      </w:pPr>
      <w:r w:rsidRPr="00A7577C">
        <w:rPr>
          <w:sz w:val="22"/>
          <w:szCs w:val="22"/>
        </w:rPr>
        <w:t>Q4074</w:t>
      </w:r>
    </w:p>
    <w:p w14:paraId="6F09F103" w14:textId="77777777" w:rsidR="00591615" w:rsidRPr="00A7577C" w:rsidRDefault="00591615" w:rsidP="00591615">
      <w:pPr>
        <w:pStyle w:val="BodyTextIndent3"/>
        <w:spacing w:after="0"/>
        <w:rPr>
          <w:sz w:val="22"/>
          <w:szCs w:val="22"/>
        </w:rPr>
      </w:pPr>
      <w:r w:rsidRPr="00A7577C">
        <w:rPr>
          <w:sz w:val="22"/>
          <w:szCs w:val="22"/>
        </w:rPr>
        <w:t>Q4081</w:t>
      </w:r>
    </w:p>
    <w:p w14:paraId="6B6FFEB7" w14:textId="77777777" w:rsidR="00591615" w:rsidRPr="00A7577C" w:rsidRDefault="00591615" w:rsidP="00591615">
      <w:pPr>
        <w:pStyle w:val="BodyTextIndent3"/>
        <w:spacing w:after="0"/>
        <w:rPr>
          <w:sz w:val="22"/>
          <w:szCs w:val="22"/>
        </w:rPr>
      </w:pPr>
      <w:r w:rsidRPr="00A7577C">
        <w:rPr>
          <w:sz w:val="22"/>
          <w:szCs w:val="22"/>
        </w:rPr>
        <w:lastRenderedPageBreak/>
        <w:t>Q4100</w:t>
      </w:r>
    </w:p>
    <w:p w14:paraId="428BB1C9" w14:textId="77777777" w:rsidR="00591615" w:rsidRPr="00A7577C" w:rsidRDefault="00591615" w:rsidP="00591615">
      <w:pPr>
        <w:pStyle w:val="BodyTextIndent3"/>
        <w:spacing w:after="0"/>
        <w:rPr>
          <w:sz w:val="22"/>
          <w:szCs w:val="22"/>
        </w:rPr>
      </w:pPr>
      <w:r w:rsidRPr="00A7577C">
        <w:rPr>
          <w:sz w:val="22"/>
          <w:szCs w:val="22"/>
        </w:rPr>
        <w:t>Q4101</w:t>
      </w:r>
    </w:p>
    <w:p w14:paraId="043036E0" w14:textId="77777777" w:rsidR="00591615" w:rsidRPr="00A7577C" w:rsidRDefault="00591615" w:rsidP="00591615">
      <w:pPr>
        <w:pStyle w:val="BodyTextIndent3"/>
        <w:spacing w:after="0"/>
        <w:rPr>
          <w:sz w:val="22"/>
          <w:szCs w:val="22"/>
        </w:rPr>
      </w:pPr>
      <w:r w:rsidRPr="00A7577C">
        <w:rPr>
          <w:sz w:val="22"/>
          <w:szCs w:val="22"/>
        </w:rPr>
        <w:t>Q4102</w:t>
      </w:r>
    </w:p>
    <w:p w14:paraId="48B5F475" w14:textId="77777777" w:rsidR="00591615" w:rsidRPr="00A7577C" w:rsidRDefault="00591615" w:rsidP="00591615">
      <w:pPr>
        <w:pStyle w:val="BodyTextIndent3"/>
        <w:spacing w:after="0"/>
        <w:rPr>
          <w:sz w:val="22"/>
          <w:szCs w:val="22"/>
        </w:rPr>
      </w:pPr>
      <w:r w:rsidRPr="00A7577C">
        <w:rPr>
          <w:sz w:val="22"/>
          <w:szCs w:val="22"/>
        </w:rPr>
        <w:t>Q4103</w:t>
      </w:r>
    </w:p>
    <w:p w14:paraId="0770187B" w14:textId="77777777" w:rsidR="00591615" w:rsidRPr="00A7577C" w:rsidRDefault="00591615" w:rsidP="00591615">
      <w:pPr>
        <w:pStyle w:val="BodyTextIndent3"/>
        <w:spacing w:after="0"/>
        <w:rPr>
          <w:sz w:val="22"/>
          <w:szCs w:val="22"/>
        </w:rPr>
      </w:pPr>
      <w:r w:rsidRPr="00A7577C">
        <w:rPr>
          <w:sz w:val="22"/>
          <w:szCs w:val="22"/>
        </w:rPr>
        <w:t>Q4104</w:t>
      </w:r>
    </w:p>
    <w:p w14:paraId="7267D057" w14:textId="77777777" w:rsidR="00591615" w:rsidRPr="00A7577C" w:rsidRDefault="00591615" w:rsidP="00591615">
      <w:pPr>
        <w:pStyle w:val="BodyTextIndent3"/>
        <w:spacing w:after="0"/>
        <w:rPr>
          <w:sz w:val="22"/>
          <w:szCs w:val="22"/>
        </w:rPr>
      </w:pPr>
      <w:r w:rsidRPr="00A7577C">
        <w:rPr>
          <w:sz w:val="22"/>
          <w:szCs w:val="22"/>
        </w:rPr>
        <w:t>Q4105</w:t>
      </w:r>
    </w:p>
    <w:p w14:paraId="13B09983" w14:textId="77777777" w:rsidR="00591615" w:rsidRPr="00A7577C" w:rsidRDefault="00591615" w:rsidP="00591615">
      <w:pPr>
        <w:pStyle w:val="BodyTextIndent3"/>
        <w:spacing w:after="0"/>
        <w:rPr>
          <w:sz w:val="22"/>
          <w:szCs w:val="22"/>
        </w:rPr>
      </w:pPr>
      <w:r w:rsidRPr="00A7577C">
        <w:rPr>
          <w:sz w:val="22"/>
          <w:szCs w:val="22"/>
        </w:rPr>
        <w:t>Q4106</w:t>
      </w:r>
    </w:p>
    <w:p w14:paraId="78FDEC76" w14:textId="77777777" w:rsidR="00591615" w:rsidRPr="00A7577C" w:rsidRDefault="00591615" w:rsidP="00591615">
      <w:pPr>
        <w:pStyle w:val="BodyTextIndent3"/>
        <w:spacing w:after="0"/>
        <w:rPr>
          <w:sz w:val="22"/>
          <w:szCs w:val="22"/>
        </w:rPr>
      </w:pPr>
      <w:r w:rsidRPr="00A7577C">
        <w:rPr>
          <w:sz w:val="22"/>
          <w:szCs w:val="22"/>
        </w:rPr>
        <w:t>Q4107</w:t>
      </w:r>
    </w:p>
    <w:p w14:paraId="40655BB6" w14:textId="77777777" w:rsidR="00591615" w:rsidRPr="00A7577C" w:rsidRDefault="00591615" w:rsidP="00591615">
      <w:pPr>
        <w:pStyle w:val="BodyTextIndent3"/>
        <w:spacing w:after="0"/>
        <w:rPr>
          <w:sz w:val="22"/>
          <w:szCs w:val="22"/>
        </w:rPr>
      </w:pPr>
      <w:r w:rsidRPr="00A7577C">
        <w:rPr>
          <w:sz w:val="22"/>
          <w:szCs w:val="22"/>
        </w:rPr>
        <w:t>Q4108</w:t>
      </w:r>
    </w:p>
    <w:p w14:paraId="0B7C1DE0" w14:textId="77777777" w:rsidR="00591615" w:rsidRPr="00A7577C" w:rsidRDefault="00591615" w:rsidP="00591615">
      <w:pPr>
        <w:pStyle w:val="BodyTextIndent3"/>
        <w:spacing w:after="0"/>
        <w:rPr>
          <w:sz w:val="22"/>
          <w:szCs w:val="22"/>
        </w:rPr>
      </w:pPr>
      <w:r w:rsidRPr="00A7577C">
        <w:rPr>
          <w:sz w:val="22"/>
          <w:szCs w:val="22"/>
        </w:rPr>
        <w:t>Q4110</w:t>
      </w:r>
    </w:p>
    <w:p w14:paraId="3392DC2A" w14:textId="77777777" w:rsidR="00591615" w:rsidRPr="00A7577C" w:rsidRDefault="00591615" w:rsidP="00591615">
      <w:pPr>
        <w:pStyle w:val="BodyTextIndent3"/>
        <w:spacing w:after="0"/>
        <w:rPr>
          <w:sz w:val="22"/>
          <w:szCs w:val="22"/>
        </w:rPr>
      </w:pPr>
      <w:r w:rsidRPr="00A7577C">
        <w:rPr>
          <w:sz w:val="22"/>
          <w:szCs w:val="22"/>
        </w:rPr>
        <w:t>Q4111</w:t>
      </w:r>
    </w:p>
    <w:p w14:paraId="2414FD2B" w14:textId="77777777" w:rsidR="00591615" w:rsidRPr="00A7577C" w:rsidRDefault="00591615" w:rsidP="00591615">
      <w:pPr>
        <w:pStyle w:val="BodyTextIndent3"/>
        <w:spacing w:after="0"/>
        <w:rPr>
          <w:sz w:val="22"/>
          <w:szCs w:val="22"/>
        </w:rPr>
      </w:pPr>
      <w:r w:rsidRPr="00A7577C">
        <w:rPr>
          <w:sz w:val="22"/>
          <w:szCs w:val="22"/>
        </w:rPr>
        <w:t>Q4112</w:t>
      </w:r>
    </w:p>
    <w:p w14:paraId="54412027" w14:textId="77777777" w:rsidR="00591615" w:rsidRPr="00A7577C" w:rsidRDefault="00591615" w:rsidP="00591615">
      <w:pPr>
        <w:pStyle w:val="BodyTextIndent3"/>
        <w:spacing w:after="0"/>
        <w:rPr>
          <w:sz w:val="22"/>
          <w:szCs w:val="22"/>
        </w:rPr>
      </w:pPr>
      <w:r w:rsidRPr="00A7577C">
        <w:rPr>
          <w:sz w:val="22"/>
          <w:szCs w:val="22"/>
        </w:rPr>
        <w:t>Q4113</w:t>
      </w:r>
    </w:p>
    <w:p w14:paraId="617B6796" w14:textId="77777777" w:rsidR="00591615" w:rsidRPr="00A7577C" w:rsidRDefault="00591615" w:rsidP="00591615">
      <w:pPr>
        <w:pStyle w:val="BodyTextIndent3"/>
        <w:spacing w:after="0"/>
        <w:rPr>
          <w:sz w:val="22"/>
          <w:szCs w:val="22"/>
        </w:rPr>
      </w:pPr>
      <w:r w:rsidRPr="00A7577C">
        <w:rPr>
          <w:sz w:val="22"/>
          <w:szCs w:val="22"/>
        </w:rPr>
        <w:t>Q4114</w:t>
      </w:r>
    </w:p>
    <w:p w14:paraId="5641C327" w14:textId="77777777" w:rsidR="00591615" w:rsidRPr="00A7577C" w:rsidRDefault="00591615" w:rsidP="00591615">
      <w:pPr>
        <w:pStyle w:val="BodyTextIndent3"/>
        <w:spacing w:after="0"/>
        <w:rPr>
          <w:sz w:val="22"/>
          <w:szCs w:val="22"/>
        </w:rPr>
      </w:pPr>
      <w:r w:rsidRPr="00A7577C">
        <w:rPr>
          <w:sz w:val="22"/>
          <w:szCs w:val="22"/>
        </w:rPr>
        <w:t>Q4115</w:t>
      </w:r>
    </w:p>
    <w:p w14:paraId="33E88AF5" w14:textId="77777777" w:rsidR="00591615" w:rsidRPr="00A7577C" w:rsidRDefault="00591615" w:rsidP="00591615">
      <w:pPr>
        <w:pStyle w:val="BodyTextIndent3"/>
        <w:spacing w:after="0"/>
        <w:rPr>
          <w:sz w:val="22"/>
          <w:szCs w:val="22"/>
        </w:rPr>
      </w:pPr>
      <w:r w:rsidRPr="00A7577C">
        <w:rPr>
          <w:sz w:val="22"/>
          <w:szCs w:val="22"/>
        </w:rPr>
        <w:t>Q4121</w:t>
      </w:r>
    </w:p>
    <w:p w14:paraId="7B27A008" w14:textId="77777777" w:rsidR="00591615" w:rsidRPr="00A7577C" w:rsidRDefault="00591615" w:rsidP="00591615">
      <w:pPr>
        <w:pStyle w:val="BodyTextIndent3"/>
        <w:spacing w:after="0"/>
        <w:rPr>
          <w:sz w:val="22"/>
          <w:szCs w:val="22"/>
        </w:rPr>
      </w:pPr>
      <w:r w:rsidRPr="00A7577C">
        <w:rPr>
          <w:sz w:val="22"/>
          <w:szCs w:val="22"/>
        </w:rPr>
        <w:t>Q4132</w:t>
      </w:r>
    </w:p>
    <w:p w14:paraId="3A335A9A" w14:textId="77777777" w:rsidR="00591615" w:rsidRDefault="00591615" w:rsidP="00591615">
      <w:pPr>
        <w:pStyle w:val="BodyTextIndent3"/>
        <w:spacing w:after="0"/>
        <w:rPr>
          <w:sz w:val="22"/>
          <w:szCs w:val="22"/>
        </w:rPr>
      </w:pPr>
      <w:r w:rsidRPr="00A7577C">
        <w:rPr>
          <w:sz w:val="22"/>
          <w:szCs w:val="22"/>
        </w:rPr>
        <w:t>Q4133</w:t>
      </w:r>
    </w:p>
    <w:p w14:paraId="26DBC01D" w14:textId="6869BF1E" w:rsidR="00554316" w:rsidRDefault="00554316" w:rsidP="00591615">
      <w:pPr>
        <w:pStyle w:val="BodyTextIndent3"/>
        <w:spacing w:after="0"/>
        <w:rPr>
          <w:sz w:val="22"/>
          <w:szCs w:val="22"/>
        </w:rPr>
      </w:pPr>
      <w:r>
        <w:rPr>
          <w:sz w:val="22"/>
          <w:szCs w:val="22"/>
        </w:rPr>
        <w:t>Q4151</w:t>
      </w:r>
    </w:p>
    <w:p w14:paraId="6080C7CC" w14:textId="0FB98789" w:rsidR="00A65D1E" w:rsidRPr="00A7577C" w:rsidRDefault="00A65D1E" w:rsidP="00591615">
      <w:pPr>
        <w:pStyle w:val="BodyTextIndent3"/>
        <w:spacing w:after="0"/>
        <w:rPr>
          <w:sz w:val="22"/>
          <w:szCs w:val="22"/>
        </w:rPr>
      </w:pPr>
      <w:r>
        <w:rPr>
          <w:sz w:val="22"/>
          <w:szCs w:val="22"/>
        </w:rPr>
        <w:t>Q4159</w:t>
      </w:r>
    </w:p>
    <w:p w14:paraId="5F279DFC" w14:textId="77777777" w:rsidR="00591615" w:rsidRPr="00A7577C" w:rsidRDefault="00591615" w:rsidP="00591615">
      <w:pPr>
        <w:pStyle w:val="BodyTextIndent3"/>
        <w:spacing w:after="0"/>
        <w:rPr>
          <w:sz w:val="22"/>
          <w:szCs w:val="22"/>
        </w:rPr>
      </w:pPr>
      <w:r w:rsidRPr="00A7577C">
        <w:rPr>
          <w:sz w:val="22"/>
          <w:szCs w:val="22"/>
        </w:rPr>
        <w:t>Q4161</w:t>
      </w:r>
    </w:p>
    <w:p w14:paraId="0DE4B6CC" w14:textId="77777777" w:rsidR="00591615" w:rsidRPr="00A7577C" w:rsidRDefault="00591615" w:rsidP="00591615">
      <w:pPr>
        <w:pStyle w:val="BodyTextIndent3"/>
        <w:spacing w:after="0"/>
        <w:rPr>
          <w:sz w:val="22"/>
          <w:szCs w:val="22"/>
        </w:rPr>
      </w:pPr>
      <w:r w:rsidRPr="00A7577C">
        <w:rPr>
          <w:sz w:val="22"/>
          <w:szCs w:val="22"/>
        </w:rPr>
        <w:t>Q4162</w:t>
      </w:r>
    </w:p>
    <w:p w14:paraId="1A457951" w14:textId="77777777" w:rsidR="00591615" w:rsidRPr="00A7577C" w:rsidRDefault="00591615" w:rsidP="00591615">
      <w:pPr>
        <w:pStyle w:val="BodyTextIndent3"/>
        <w:spacing w:after="0"/>
        <w:rPr>
          <w:sz w:val="22"/>
          <w:szCs w:val="22"/>
        </w:rPr>
      </w:pPr>
      <w:r w:rsidRPr="00A7577C">
        <w:rPr>
          <w:sz w:val="22"/>
          <w:szCs w:val="22"/>
        </w:rPr>
        <w:t>Q4163</w:t>
      </w:r>
    </w:p>
    <w:p w14:paraId="764BDDA8" w14:textId="77777777" w:rsidR="00591615" w:rsidRPr="00A7577C" w:rsidRDefault="00591615" w:rsidP="00591615">
      <w:pPr>
        <w:pStyle w:val="BodyTextIndent3"/>
        <w:spacing w:after="0"/>
        <w:rPr>
          <w:sz w:val="22"/>
          <w:szCs w:val="22"/>
        </w:rPr>
      </w:pPr>
      <w:r w:rsidRPr="00A7577C">
        <w:rPr>
          <w:sz w:val="22"/>
          <w:szCs w:val="22"/>
        </w:rPr>
        <w:t>Q4164</w:t>
      </w:r>
    </w:p>
    <w:p w14:paraId="57836FF0" w14:textId="77777777" w:rsidR="00591615" w:rsidRPr="00A7577C" w:rsidRDefault="00591615" w:rsidP="00591615">
      <w:pPr>
        <w:pStyle w:val="BodyTextIndent3"/>
        <w:spacing w:after="0"/>
        <w:rPr>
          <w:sz w:val="22"/>
          <w:szCs w:val="22"/>
        </w:rPr>
      </w:pPr>
      <w:r w:rsidRPr="00A7577C">
        <w:rPr>
          <w:sz w:val="22"/>
          <w:szCs w:val="22"/>
        </w:rPr>
        <w:t>Q4165</w:t>
      </w:r>
    </w:p>
    <w:p w14:paraId="686A3868" w14:textId="77777777" w:rsidR="00591615" w:rsidRPr="00A7577C" w:rsidRDefault="00591615" w:rsidP="00591615">
      <w:pPr>
        <w:pStyle w:val="BodyTextIndent3"/>
        <w:spacing w:after="0"/>
        <w:rPr>
          <w:sz w:val="22"/>
          <w:szCs w:val="22"/>
        </w:rPr>
      </w:pPr>
      <w:r w:rsidRPr="00A7577C">
        <w:rPr>
          <w:sz w:val="22"/>
          <w:szCs w:val="22"/>
        </w:rPr>
        <w:t>Q4186</w:t>
      </w:r>
    </w:p>
    <w:p w14:paraId="4E02CF0A" w14:textId="77777777" w:rsidR="00591615" w:rsidRDefault="00591615" w:rsidP="00591615">
      <w:pPr>
        <w:pStyle w:val="BodyTextIndent3"/>
        <w:spacing w:after="0"/>
        <w:rPr>
          <w:sz w:val="22"/>
          <w:szCs w:val="22"/>
        </w:rPr>
      </w:pPr>
      <w:r w:rsidRPr="00A7577C">
        <w:rPr>
          <w:sz w:val="22"/>
          <w:szCs w:val="22"/>
        </w:rPr>
        <w:t>Q4187</w:t>
      </w:r>
    </w:p>
    <w:p w14:paraId="3A263741" w14:textId="02387926" w:rsidR="00A65D1E" w:rsidRPr="00A7577C" w:rsidRDefault="00A65D1E" w:rsidP="00591615">
      <w:pPr>
        <w:pStyle w:val="BodyTextIndent3"/>
        <w:spacing w:after="0"/>
        <w:rPr>
          <w:sz w:val="22"/>
          <w:szCs w:val="22"/>
        </w:rPr>
      </w:pPr>
      <w:r>
        <w:rPr>
          <w:sz w:val="22"/>
          <w:szCs w:val="22"/>
        </w:rPr>
        <w:t>Q4196</w:t>
      </w:r>
    </w:p>
    <w:p w14:paraId="5CCD83A1" w14:textId="60EE7A5A" w:rsidR="00591615" w:rsidRDefault="00591615" w:rsidP="00591615">
      <w:pPr>
        <w:pStyle w:val="BodyTextIndent3"/>
        <w:spacing w:after="0"/>
        <w:rPr>
          <w:sz w:val="22"/>
          <w:szCs w:val="22"/>
        </w:rPr>
      </w:pPr>
      <w:r w:rsidRPr="0005440E">
        <w:rPr>
          <w:sz w:val="22"/>
          <w:szCs w:val="22"/>
        </w:rPr>
        <w:t>Q4199</w:t>
      </w:r>
    </w:p>
    <w:p w14:paraId="533F9EE3" w14:textId="77777777" w:rsidR="00591615" w:rsidRPr="0005440E" w:rsidRDefault="00591615" w:rsidP="00591615">
      <w:pPr>
        <w:pStyle w:val="BodyTextIndent3"/>
        <w:spacing w:after="0"/>
        <w:rPr>
          <w:sz w:val="22"/>
          <w:szCs w:val="22"/>
        </w:rPr>
      </w:pPr>
      <w:r w:rsidRPr="0005440E">
        <w:rPr>
          <w:sz w:val="22"/>
          <w:szCs w:val="22"/>
        </w:rPr>
        <w:t>Q4251</w:t>
      </w:r>
    </w:p>
    <w:p w14:paraId="4ABF5DC7" w14:textId="77777777" w:rsidR="00591615" w:rsidRPr="0005440E" w:rsidRDefault="00591615" w:rsidP="00591615">
      <w:pPr>
        <w:pStyle w:val="BodyTextIndent3"/>
        <w:spacing w:after="0"/>
        <w:rPr>
          <w:sz w:val="22"/>
          <w:szCs w:val="22"/>
        </w:rPr>
      </w:pPr>
      <w:r w:rsidRPr="0005440E">
        <w:rPr>
          <w:sz w:val="22"/>
          <w:szCs w:val="22"/>
        </w:rPr>
        <w:t>Q4252</w:t>
      </w:r>
    </w:p>
    <w:p w14:paraId="2A7D8A0A" w14:textId="559D2E67" w:rsidR="00591615" w:rsidRDefault="00591615" w:rsidP="00591615">
      <w:pPr>
        <w:pStyle w:val="BodyTextIndent3"/>
        <w:spacing w:after="0"/>
        <w:rPr>
          <w:sz w:val="22"/>
          <w:szCs w:val="22"/>
        </w:rPr>
      </w:pPr>
      <w:r w:rsidRPr="0005440E">
        <w:rPr>
          <w:sz w:val="22"/>
          <w:szCs w:val="22"/>
        </w:rPr>
        <w:t>Q4253</w:t>
      </w:r>
    </w:p>
    <w:p w14:paraId="2D2566F1" w14:textId="77777777" w:rsidR="00591615" w:rsidRPr="00A7577C" w:rsidRDefault="00591615" w:rsidP="009B7D14">
      <w:pPr>
        <w:pStyle w:val="BodyTextIndent3"/>
        <w:spacing w:after="0" w:line="240" w:lineRule="exact"/>
        <w:rPr>
          <w:sz w:val="22"/>
          <w:szCs w:val="22"/>
        </w:rPr>
      </w:pPr>
      <w:r w:rsidRPr="00A7577C">
        <w:rPr>
          <w:sz w:val="22"/>
          <w:szCs w:val="22"/>
        </w:rPr>
        <w:t>Q5101</w:t>
      </w:r>
    </w:p>
    <w:p w14:paraId="0EEB0611" w14:textId="77777777" w:rsidR="00591615" w:rsidRPr="00A7577C" w:rsidRDefault="00591615" w:rsidP="009B7D14">
      <w:pPr>
        <w:pStyle w:val="BodyTextIndent3"/>
        <w:spacing w:after="0" w:line="240" w:lineRule="exact"/>
        <w:rPr>
          <w:sz w:val="22"/>
          <w:szCs w:val="22"/>
        </w:rPr>
      </w:pPr>
      <w:r w:rsidRPr="00A7577C">
        <w:rPr>
          <w:sz w:val="22"/>
          <w:szCs w:val="22"/>
        </w:rPr>
        <w:t>Q5103</w:t>
      </w:r>
    </w:p>
    <w:p w14:paraId="69547DD5" w14:textId="77777777" w:rsidR="00591615" w:rsidRPr="00A7577C" w:rsidRDefault="00591615" w:rsidP="009B7D14">
      <w:pPr>
        <w:pStyle w:val="BodyTextIndent3"/>
        <w:spacing w:after="0" w:line="240" w:lineRule="exact"/>
        <w:rPr>
          <w:sz w:val="22"/>
          <w:szCs w:val="22"/>
        </w:rPr>
      </w:pPr>
      <w:r w:rsidRPr="00A7577C">
        <w:rPr>
          <w:sz w:val="22"/>
          <w:szCs w:val="22"/>
        </w:rPr>
        <w:t>Q5104</w:t>
      </w:r>
    </w:p>
    <w:p w14:paraId="696C5567" w14:textId="77777777" w:rsidR="00591615" w:rsidRPr="00A7577C" w:rsidRDefault="00591615" w:rsidP="009B7D14">
      <w:pPr>
        <w:pStyle w:val="BodyTextIndent3"/>
        <w:spacing w:after="0" w:line="240" w:lineRule="exact"/>
        <w:rPr>
          <w:sz w:val="22"/>
          <w:szCs w:val="22"/>
        </w:rPr>
      </w:pPr>
      <w:r w:rsidRPr="00A7577C">
        <w:rPr>
          <w:sz w:val="22"/>
          <w:szCs w:val="22"/>
        </w:rPr>
        <w:t>Q5105</w:t>
      </w:r>
    </w:p>
    <w:p w14:paraId="7C154860" w14:textId="77777777" w:rsidR="00591615" w:rsidRPr="00A7577C" w:rsidRDefault="00591615" w:rsidP="009B7D14">
      <w:pPr>
        <w:pStyle w:val="BodyTextIndent3"/>
        <w:spacing w:after="0" w:line="240" w:lineRule="exact"/>
        <w:rPr>
          <w:sz w:val="22"/>
          <w:szCs w:val="22"/>
        </w:rPr>
      </w:pPr>
      <w:r w:rsidRPr="00A7577C">
        <w:rPr>
          <w:sz w:val="22"/>
          <w:szCs w:val="22"/>
        </w:rPr>
        <w:t>Q5106</w:t>
      </w:r>
    </w:p>
    <w:p w14:paraId="578683A9" w14:textId="77777777" w:rsidR="00591615" w:rsidRPr="00A7577C" w:rsidRDefault="00591615" w:rsidP="009B7D14">
      <w:pPr>
        <w:pStyle w:val="BodyTextIndent3"/>
        <w:spacing w:after="0" w:line="240" w:lineRule="exact"/>
        <w:rPr>
          <w:sz w:val="22"/>
          <w:szCs w:val="22"/>
        </w:rPr>
      </w:pPr>
      <w:r w:rsidRPr="00A7577C">
        <w:rPr>
          <w:sz w:val="22"/>
          <w:szCs w:val="22"/>
        </w:rPr>
        <w:t>Q5107</w:t>
      </w:r>
    </w:p>
    <w:p w14:paraId="5E75BCBD" w14:textId="77777777" w:rsidR="00591615" w:rsidRPr="00A7577C" w:rsidRDefault="00591615" w:rsidP="009B7D14">
      <w:pPr>
        <w:pStyle w:val="BodyTextIndent3"/>
        <w:spacing w:after="0" w:line="240" w:lineRule="exact"/>
        <w:rPr>
          <w:sz w:val="22"/>
          <w:szCs w:val="22"/>
        </w:rPr>
      </w:pPr>
      <w:r w:rsidRPr="00A7577C">
        <w:rPr>
          <w:sz w:val="22"/>
          <w:szCs w:val="22"/>
        </w:rPr>
        <w:t>Q5108</w:t>
      </w:r>
    </w:p>
    <w:p w14:paraId="65D69066" w14:textId="77777777" w:rsidR="00591615" w:rsidRPr="00A7577C" w:rsidRDefault="00591615" w:rsidP="009B7D14">
      <w:pPr>
        <w:pStyle w:val="BodyTextIndent3"/>
        <w:spacing w:after="0" w:line="240" w:lineRule="exact"/>
        <w:rPr>
          <w:sz w:val="22"/>
          <w:szCs w:val="22"/>
        </w:rPr>
      </w:pPr>
      <w:r w:rsidRPr="00A7577C">
        <w:rPr>
          <w:sz w:val="22"/>
          <w:szCs w:val="22"/>
        </w:rPr>
        <w:t>Q5110</w:t>
      </w:r>
    </w:p>
    <w:p w14:paraId="736E8EEA" w14:textId="77777777" w:rsidR="00591615" w:rsidRPr="00A7577C" w:rsidRDefault="00591615" w:rsidP="009B7D14">
      <w:pPr>
        <w:pStyle w:val="BodyTextIndent3"/>
        <w:spacing w:after="0" w:line="240" w:lineRule="exact"/>
        <w:rPr>
          <w:sz w:val="22"/>
          <w:szCs w:val="22"/>
        </w:rPr>
      </w:pPr>
      <w:r w:rsidRPr="00A7577C">
        <w:rPr>
          <w:sz w:val="22"/>
          <w:szCs w:val="22"/>
        </w:rPr>
        <w:t>Q5111</w:t>
      </w:r>
    </w:p>
    <w:p w14:paraId="736D9C7E" w14:textId="77777777" w:rsidR="00591615" w:rsidRPr="00A7577C" w:rsidRDefault="00591615" w:rsidP="009B7D14">
      <w:pPr>
        <w:pStyle w:val="BodyTextIndent3"/>
        <w:spacing w:after="0" w:line="240" w:lineRule="exact"/>
        <w:rPr>
          <w:sz w:val="22"/>
          <w:szCs w:val="22"/>
        </w:rPr>
      </w:pPr>
      <w:r w:rsidRPr="00A7577C">
        <w:rPr>
          <w:sz w:val="22"/>
          <w:szCs w:val="22"/>
        </w:rPr>
        <w:t>Q5112</w:t>
      </w:r>
    </w:p>
    <w:p w14:paraId="4F1986C8" w14:textId="77777777" w:rsidR="00591615" w:rsidRPr="00A7577C" w:rsidRDefault="00591615" w:rsidP="009B7D14">
      <w:pPr>
        <w:pStyle w:val="BodyTextIndent3"/>
        <w:spacing w:after="0" w:line="240" w:lineRule="exact"/>
        <w:rPr>
          <w:sz w:val="22"/>
          <w:szCs w:val="22"/>
        </w:rPr>
      </w:pPr>
      <w:r w:rsidRPr="00A7577C">
        <w:rPr>
          <w:sz w:val="22"/>
          <w:szCs w:val="22"/>
        </w:rPr>
        <w:t>Q5113</w:t>
      </w:r>
    </w:p>
    <w:p w14:paraId="21548DFC" w14:textId="77777777" w:rsidR="00591615" w:rsidRPr="00A7577C" w:rsidRDefault="00591615" w:rsidP="009B7D14">
      <w:pPr>
        <w:pStyle w:val="BodyTextIndent3"/>
        <w:spacing w:after="0" w:line="240" w:lineRule="exact"/>
        <w:rPr>
          <w:sz w:val="22"/>
          <w:szCs w:val="22"/>
        </w:rPr>
      </w:pPr>
      <w:r w:rsidRPr="00A7577C">
        <w:rPr>
          <w:sz w:val="22"/>
          <w:szCs w:val="22"/>
        </w:rPr>
        <w:t>Q5114</w:t>
      </w:r>
    </w:p>
    <w:p w14:paraId="43D7C288" w14:textId="77777777" w:rsidR="00591615" w:rsidRPr="00A7577C" w:rsidRDefault="00591615" w:rsidP="009B7D14">
      <w:pPr>
        <w:pStyle w:val="BodyTextIndent3"/>
        <w:spacing w:after="0" w:line="240" w:lineRule="exact"/>
        <w:rPr>
          <w:sz w:val="22"/>
          <w:szCs w:val="22"/>
        </w:rPr>
      </w:pPr>
      <w:r w:rsidRPr="00A7577C">
        <w:rPr>
          <w:sz w:val="22"/>
          <w:szCs w:val="22"/>
        </w:rPr>
        <w:t>Q5115</w:t>
      </w:r>
    </w:p>
    <w:p w14:paraId="474EA7E8" w14:textId="77777777" w:rsidR="00591615" w:rsidRPr="00A7577C" w:rsidRDefault="00591615" w:rsidP="009B7D14">
      <w:pPr>
        <w:pStyle w:val="BodyTextIndent3"/>
        <w:spacing w:after="0" w:line="240" w:lineRule="exact"/>
        <w:rPr>
          <w:sz w:val="22"/>
          <w:szCs w:val="22"/>
        </w:rPr>
      </w:pPr>
      <w:r w:rsidRPr="00A7577C">
        <w:rPr>
          <w:sz w:val="22"/>
          <w:szCs w:val="22"/>
        </w:rPr>
        <w:t>Q5116</w:t>
      </w:r>
    </w:p>
    <w:p w14:paraId="2FE30D52" w14:textId="37D92B90" w:rsidR="004C07FA" w:rsidRDefault="004C07FA" w:rsidP="009B7D14">
      <w:pPr>
        <w:pStyle w:val="BodyTextIndent3"/>
        <w:spacing w:after="0" w:line="240" w:lineRule="exact"/>
        <w:rPr>
          <w:sz w:val="22"/>
          <w:szCs w:val="22"/>
        </w:rPr>
      </w:pPr>
      <w:r>
        <w:rPr>
          <w:sz w:val="22"/>
          <w:szCs w:val="22"/>
        </w:rPr>
        <w:t>Q5117</w:t>
      </w:r>
    </w:p>
    <w:p w14:paraId="2F8C5A94" w14:textId="28BE8437" w:rsidR="00591615" w:rsidRPr="00A7577C" w:rsidRDefault="00591615" w:rsidP="009B7D14">
      <w:pPr>
        <w:pStyle w:val="BodyTextIndent3"/>
        <w:spacing w:after="0" w:line="240" w:lineRule="exact"/>
        <w:rPr>
          <w:sz w:val="22"/>
          <w:szCs w:val="22"/>
        </w:rPr>
      </w:pPr>
      <w:r w:rsidRPr="00A7577C">
        <w:rPr>
          <w:sz w:val="22"/>
          <w:szCs w:val="22"/>
        </w:rPr>
        <w:t>Q5118</w:t>
      </w:r>
    </w:p>
    <w:p w14:paraId="367BBDCD" w14:textId="77777777" w:rsidR="00591615" w:rsidRPr="00A7577C" w:rsidRDefault="00591615" w:rsidP="009B7D14">
      <w:pPr>
        <w:pStyle w:val="BodyTextIndent3"/>
        <w:spacing w:after="0" w:line="240" w:lineRule="exact"/>
        <w:rPr>
          <w:sz w:val="22"/>
          <w:szCs w:val="22"/>
        </w:rPr>
      </w:pPr>
      <w:r w:rsidRPr="00A7577C">
        <w:rPr>
          <w:sz w:val="22"/>
          <w:szCs w:val="22"/>
        </w:rPr>
        <w:t>Q5119</w:t>
      </w:r>
    </w:p>
    <w:p w14:paraId="442D39BD" w14:textId="77777777" w:rsidR="00591615" w:rsidRPr="00A7577C" w:rsidRDefault="00591615" w:rsidP="009B7D14">
      <w:pPr>
        <w:pStyle w:val="BodyTextIndent3"/>
        <w:spacing w:after="0" w:line="240" w:lineRule="exact"/>
        <w:rPr>
          <w:sz w:val="22"/>
          <w:szCs w:val="22"/>
        </w:rPr>
      </w:pPr>
      <w:r w:rsidRPr="00A7577C">
        <w:rPr>
          <w:sz w:val="22"/>
          <w:szCs w:val="22"/>
        </w:rPr>
        <w:t>Q5122</w:t>
      </w:r>
    </w:p>
    <w:p w14:paraId="160CE074" w14:textId="77777777" w:rsidR="00591615" w:rsidRDefault="00591615" w:rsidP="009B7D14">
      <w:pPr>
        <w:pStyle w:val="BodyTextIndent3"/>
        <w:spacing w:after="0" w:line="240" w:lineRule="exact"/>
        <w:rPr>
          <w:sz w:val="22"/>
          <w:szCs w:val="22"/>
        </w:rPr>
      </w:pPr>
      <w:r w:rsidRPr="00A7577C">
        <w:rPr>
          <w:sz w:val="22"/>
          <w:szCs w:val="22"/>
        </w:rPr>
        <w:t>Q5123</w:t>
      </w:r>
    </w:p>
    <w:p w14:paraId="269252B4" w14:textId="4EAF7946" w:rsidR="00554316" w:rsidRDefault="00554316" w:rsidP="009B7D14">
      <w:pPr>
        <w:pStyle w:val="BodyTextIndent3"/>
        <w:spacing w:after="0" w:line="240" w:lineRule="exact"/>
        <w:rPr>
          <w:sz w:val="22"/>
          <w:szCs w:val="22"/>
        </w:rPr>
      </w:pPr>
      <w:r>
        <w:rPr>
          <w:sz w:val="22"/>
          <w:szCs w:val="22"/>
        </w:rPr>
        <w:t>Q5124</w:t>
      </w:r>
    </w:p>
    <w:p w14:paraId="5B2F301D" w14:textId="2B0A0017" w:rsidR="00893948" w:rsidRDefault="00E12C70" w:rsidP="009B7D14">
      <w:pPr>
        <w:pStyle w:val="BodyTextIndent3"/>
        <w:spacing w:after="0" w:line="240" w:lineRule="exact"/>
        <w:rPr>
          <w:sz w:val="22"/>
          <w:szCs w:val="22"/>
        </w:rPr>
      </w:pPr>
      <w:r w:rsidRPr="1EF6A6C3">
        <w:rPr>
          <w:sz w:val="22"/>
          <w:szCs w:val="22"/>
        </w:rPr>
        <w:t>Q5125</w:t>
      </w:r>
    </w:p>
    <w:p w14:paraId="39B239D6" w14:textId="41EA8043" w:rsidR="000F0742" w:rsidRDefault="000F0742" w:rsidP="009B7D14">
      <w:pPr>
        <w:pStyle w:val="BodyTextIndent3"/>
        <w:spacing w:after="0" w:line="240" w:lineRule="exact"/>
        <w:rPr>
          <w:sz w:val="22"/>
          <w:szCs w:val="22"/>
        </w:rPr>
      </w:pPr>
      <w:r>
        <w:rPr>
          <w:sz w:val="22"/>
          <w:szCs w:val="22"/>
        </w:rPr>
        <w:t>Q5126</w:t>
      </w:r>
    </w:p>
    <w:p w14:paraId="22BF6507" w14:textId="2539CA59" w:rsidR="00554316" w:rsidRDefault="00554316" w:rsidP="009B7D14">
      <w:pPr>
        <w:pStyle w:val="BodyTextIndent3"/>
        <w:spacing w:after="0" w:line="240" w:lineRule="exact"/>
        <w:rPr>
          <w:sz w:val="22"/>
          <w:szCs w:val="22"/>
        </w:rPr>
      </w:pPr>
      <w:r>
        <w:rPr>
          <w:sz w:val="22"/>
          <w:szCs w:val="22"/>
        </w:rPr>
        <w:t>Q5127</w:t>
      </w:r>
    </w:p>
    <w:p w14:paraId="0E27A7F8" w14:textId="588C66EF" w:rsidR="00554316" w:rsidRDefault="00554316" w:rsidP="009B7D14">
      <w:pPr>
        <w:pStyle w:val="BodyTextIndent3"/>
        <w:spacing w:after="0" w:line="240" w:lineRule="exact"/>
        <w:rPr>
          <w:sz w:val="22"/>
          <w:szCs w:val="22"/>
        </w:rPr>
      </w:pPr>
      <w:r>
        <w:rPr>
          <w:sz w:val="22"/>
          <w:szCs w:val="22"/>
        </w:rPr>
        <w:t>Q5128</w:t>
      </w:r>
    </w:p>
    <w:p w14:paraId="7EACEEFF" w14:textId="4123D80B" w:rsidR="00554316" w:rsidRDefault="00554316" w:rsidP="009B7D14">
      <w:pPr>
        <w:pStyle w:val="BodyTextIndent3"/>
        <w:spacing w:after="0" w:line="240" w:lineRule="exact"/>
        <w:rPr>
          <w:sz w:val="22"/>
          <w:szCs w:val="22"/>
        </w:rPr>
      </w:pPr>
      <w:r>
        <w:rPr>
          <w:sz w:val="22"/>
          <w:szCs w:val="22"/>
        </w:rPr>
        <w:t>Q5129</w:t>
      </w:r>
    </w:p>
    <w:p w14:paraId="423617C2" w14:textId="6B607D0E" w:rsidR="00554316" w:rsidRDefault="00554316" w:rsidP="009B7D14">
      <w:pPr>
        <w:pStyle w:val="BodyTextIndent3"/>
        <w:spacing w:after="0" w:line="240" w:lineRule="exact"/>
        <w:rPr>
          <w:sz w:val="22"/>
          <w:szCs w:val="22"/>
        </w:rPr>
      </w:pPr>
      <w:r>
        <w:rPr>
          <w:sz w:val="22"/>
          <w:szCs w:val="22"/>
        </w:rPr>
        <w:t>Q5130</w:t>
      </w:r>
    </w:p>
    <w:p w14:paraId="2EC15005" w14:textId="4F7A15F1" w:rsidR="006D260A" w:rsidRPr="00A7577C" w:rsidRDefault="006D260A" w:rsidP="009B7D14">
      <w:pPr>
        <w:pStyle w:val="BodyTextIndent3"/>
        <w:spacing w:after="0" w:line="240" w:lineRule="exact"/>
        <w:rPr>
          <w:sz w:val="22"/>
          <w:szCs w:val="22"/>
        </w:rPr>
      </w:pPr>
      <w:r>
        <w:rPr>
          <w:sz w:val="22"/>
          <w:szCs w:val="22"/>
        </w:rPr>
        <w:t>Q5132</w:t>
      </w:r>
    </w:p>
    <w:p w14:paraId="070B7EFC" w14:textId="77777777" w:rsidR="00591615" w:rsidRPr="00A7577C" w:rsidRDefault="00591615" w:rsidP="009B7D14">
      <w:pPr>
        <w:pStyle w:val="BodyTextIndent3"/>
        <w:spacing w:after="0" w:line="240" w:lineRule="exact"/>
        <w:rPr>
          <w:sz w:val="22"/>
          <w:szCs w:val="22"/>
        </w:rPr>
      </w:pPr>
      <w:r w:rsidRPr="00A7577C">
        <w:rPr>
          <w:sz w:val="22"/>
          <w:szCs w:val="22"/>
        </w:rPr>
        <w:t>Q9950</w:t>
      </w:r>
    </w:p>
    <w:p w14:paraId="5F134FE7" w14:textId="77777777" w:rsidR="00591615" w:rsidRPr="0005440E" w:rsidRDefault="00591615" w:rsidP="009B7D14">
      <w:pPr>
        <w:pStyle w:val="BodyTextIndent3"/>
        <w:spacing w:after="0" w:line="240" w:lineRule="exact"/>
        <w:rPr>
          <w:sz w:val="22"/>
          <w:szCs w:val="22"/>
        </w:rPr>
      </w:pPr>
      <w:r w:rsidRPr="0005440E">
        <w:rPr>
          <w:sz w:val="22"/>
          <w:szCs w:val="22"/>
        </w:rPr>
        <w:t>Q9991</w:t>
      </w:r>
    </w:p>
    <w:p w14:paraId="02ED4044" w14:textId="77777777" w:rsidR="00591615" w:rsidRPr="0005440E" w:rsidRDefault="00591615" w:rsidP="009B7D14">
      <w:pPr>
        <w:pStyle w:val="BodyTextIndent3"/>
        <w:spacing w:after="0" w:line="240" w:lineRule="exact"/>
        <w:rPr>
          <w:sz w:val="22"/>
          <w:szCs w:val="22"/>
        </w:rPr>
      </w:pPr>
      <w:r w:rsidRPr="220C7833">
        <w:rPr>
          <w:sz w:val="22"/>
          <w:szCs w:val="22"/>
        </w:rPr>
        <w:t>Q9992</w:t>
      </w:r>
    </w:p>
    <w:p w14:paraId="62C72108" w14:textId="672AC9C4" w:rsidR="00591615" w:rsidRPr="0005440E" w:rsidRDefault="39EA9431" w:rsidP="009B7D14">
      <w:pPr>
        <w:pStyle w:val="BodyTextIndent3"/>
        <w:spacing w:after="0" w:line="240" w:lineRule="exact"/>
        <w:rPr>
          <w:sz w:val="22"/>
          <w:szCs w:val="22"/>
        </w:rPr>
      </w:pPr>
      <w:r w:rsidRPr="220C7833">
        <w:rPr>
          <w:sz w:val="22"/>
          <w:szCs w:val="22"/>
        </w:rPr>
        <w:t>S0013</w:t>
      </w:r>
    </w:p>
    <w:p w14:paraId="0C4B0FD2" w14:textId="77777777" w:rsidR="00591615" w:rsidRPr="0005440E" w:rsidRDefault="00591615" w:rsidP="009B7D14">
      <w:pPr>
        <w:pStyle w:val="BodyTextIndent3"/>
        <w:spacing w:after="0" w:line="240" w:lineRule="exact"/>
        <w:rPr>
          <w:sz w:val="22"/>
          <w:szCs w:val="22"/>
        </w:rPr>
      </w:pPr>
      <w:r w:rsidRPr="0005440E">
        <w:rPr>
          <w:sz w:val="22"/>
          <w:szCs w:val="22"/>
        </w:rPr>
        <w:t>S0021</w:t>
      </w:r>
    </w:p>
    <w:p w14:paraId="36AAA296" w14:textId="77777777" w:rsidR="00591615" w:rsidRPr="0005440E" w:rsidRDefault="00591615" w:rsidP="009B7D14">
      <w:pPr>
        <w:pStyle w:val="BodyTextIndent3"/>
        <w:spacing w:after="0" w:line="240" w:lineRule="exact"/>
        <w:rPr>
          <w:sz w:val="22"/>
          <w:szCs w:val="22"/>
        </w:rPr>
      </w:pPr>
      <w:r w:rsidRPr="0005440E">
        <w:rPr>
          <w:sz w:val="22"/>
          <w:szCs w:val="22"/>
        </w:rPr>
        <w:t>S0023</w:t>
      </w:r>
    </w:p>
    <w:p w14:paraId="7945012F" w14:textId="6F8B4D8D" w:rsidR="00591615" w:rsidRPr="0005440E" w:rsidRDefault="00591615" w:rsidP="009B7D14">
      <w:pPr>
        <w:pStyle w:val="BodyTextIndent3"/>
        <w:spacing w:after="0" w:line="240" w:lineRule="exact"/>
        <w:rPr>
          <w:sz w:val="22"/>
          <w:szCs w:val="22"/>
        </w:rPr>
      </w:pPr>
      <w:r w:rsidRPr="0005440E">
        <w:rPr>
          <w:sz w:val="22"/>
          <w:szCs w:val="22"/>
        </w:rPr>
        <w:t>S0028</w:t>
      </w:r>
    </w:p>
    <w:p w14:paraId="674B6FC4" w14:textId="77777777" w:rsidR="00591615" w:rsidRPr="0005440E" w:rsidRDefault="00591615" w:rsidP="009B7D14">
      <w:pPr>
        <w:pStyle w:val="BodyTextIndent3"/>
        <w:spacing w:after="0" w:line="240" w:lineRule="exact"/>
        <w:rPr>
          <w:sz w:val="22"/>
          <w:szCs w:val="22"/>
        </w:rPr>
      </w:pPr>
      <w:r w:rsidRPr="0005440E">
        <w:rPr>
          <w:sz w:val="22"/>
          <w:szCs w:val="22"/>
        </w:rPr>
        <w:t>S0190</w:t>
      </w:r>
    </w:p>
    <w:p w14:paraId="540BB09B" w14:textId="77777777" w:rsidR="00591615" w:rsidRPr="0005440E" w:rsidRDefault="00591615" w:rsidP="009B7D14">
      <w:pPr>
        <w:pStyle w:val="BodyTextIndent3"/>
        <w:spacing w:after="0" w:line="240" w:lineRule="exact"/>
        <w:rPr>
          <w:sz w:val="22"/>
          <w:szCs w:val="22"/>
        </w:rPr>
      </w:pPr>
      <w:r w:rsidRPr="0005440E">
        <w:rPr>
          <w:sz w:val="22"/>
          <w:szCs w:val="22"/>
        </w:rPr>
        <w:t>S0191</w:t>
      </w:r>
    </w:p>
    <w:p w14:paraId="5F83148E" w14:textId="77777777" w:rsidR="00591615" w:rsidRPr="0005440E" w:rsidRDefault="00591615" w:rsidP="009B7D14">
      <w:pPr>
        <w:pStyle w:val="BodyTextIndent3"/>
        <w:spacing w:after="0" w:line="240" w:lineRule="exact"/>
        <w:rPr>
          <w:sz w:val="22"/>
          <w:szCs w:val="22"/>
        </w:rPr>
      </w:pPr>
      <w:r w:rsidRPr="0005440E">
        <w:rPr>
          <w:sz w:val="22"/>
          <w:szCs w:val="22"/>
        </w:rPr>
        <w:t>S0199</w:t>
      </w:r>
    </w:p>
    <w:p w14:paraId="42B87B28" w14:textId="77777777" w:rsidR="00591615" w:rsidRPr="0005440E" w:rsidRDefault="00591615" w:rsidP="009B7D14">
      <w:pPr>
        <w:pStyle w:val="BodyTextIndent3"/>
        <w:spacing w:after="0" w:line="240" w:lineRule="exact"/>
        <w:rPr>
          <w:sz w:val="22"/>
          <w:szCs w:val="22"/>
        </w:rPr>
      </w:pPr>
      <w:r w:rsidRPr="0005440E">
        <w:rPr>
          <w:sz w:val="22"/>
          <w:szCs w:val="22"/>
        </w:rPr>
        <w:t>S0302</w:t>
      </w:r>
    </w:p>
    <w:p w14:paraId="3A5972C4" w14:textId="77777777" w:rsidR="00591615" w:rsidRPr="0005440E" w:rsidRDefault="00591615" w:rsidP="009B7D14">
      <w:pPr>
        <w:pStyle w:val="BodyTextIndent3"/>
        <w:spacing w:after="0" w:line="240" w:lineRule="exact"/>
        <w:rPr>
          <w:sz w:val="22"/>
          <w:szCs w:val="22"/>
        </w:rPr>
      </w:pPr>
      <w:r w:rsidRPr="0005440E">
        <w:rPr>
          <w:sz w:val="22"/>
          <w:szCs w:val="22"/>
        </w:rPr>
        <w:t>S2083</w:t>
      </w:r>
    </w:p>
    <w:p w14:paraId="14949CC0" w14:textId="77777777" w:rsidR="00591615" w:rsidRPr="0005440E" w:rsidRDefault="00591615" w:rsidP="009B7D14">
      <w:pPr>
        <w:pStyle w:val="BodyTextIndent3"/>
        <w:spacing w:after="0" w:line="240" w:lineRule="exact"/>
        <w:rPr>
          <w:sz w:val="22"/>
          <w:szCs w:val="22"/>
        </w:rPr>
      </w:pPr>
      <w:r w:rsidRPr="0005440E">
        <w:rPr>
          <w:sz w:val="22"/>
          <w:szCs w:val="22"/>
        </w:rPr>
        <w:t>S2260</w:t>
      </w:r>
    </w:p>
    <w:p w14:paraId="244E3989" w14:textId="77777777" w:rsidR="00591615" w:rsidRPr="0005440E" w:rsidRDefault="00591615" w:rsidP="009B7D14">
      <w:pPr>
        <w:pStyle w:val="BodyTextIndent3"/>
        <w:spacing w:after="0" w:line="240" w:lineRule="exact"/>
        <w:rPr>
          <w:sz w:val="22"/>
          <w:szCs w:val="22"/>
        </w:rPr>
      </w:pPr>
      <w:r w:rsidRPr="0005440E">
        <w:rPr>
          <w:sz w:val="22"/>
          <w:szCs w:val="22"/>
        </w:rPr>
        <w:t>S3005</w:t>
      </w:r>
    </w:p>
    <w:p w14:paraId="6801F0B1" w14:textId="77777777" w:rsidR="00591615" w:rsidRPr="0005440E" w:rsidRDefault="00591615" w:rsidP="009B7D14">
      <w:pPr>
        <w:pStyle w:val="BodyTextIndent3"/>
        <w:spacing w:after="0" w:line="240" w:lineRule="exact"/>
        <w:rPr>
          <w:sz w:val="22"/>
          <w:szCs w:val="22"/>
        </w:rPr>
      </w:pPr>
      <w:r w:rsidRPr="0005440E">
        <w:rPr>
          <w:sz w:val="22"/>
          <w:szCs w:val="22"/>
        </w:rPr>
        <w:t>S4989</w:t>
      </w:r>
    </w:p>
    <w:p w14:paraId="2D7BB1C9" w14:textId="77777777" w:rsidR="00591615" w:rsidRPr="0005440E" w:rsidRDefault="00591615" w:rsidP="009B7D14">
      <w:pPr>
        <w:pStyle w:val="BodyTextIndent3"/>
        <w:spacing w:after="0" w:line="240" w:lineRule="exact"/>
        <w:rPr>
          <w:sz w:val="22"/>
          <w:szCs w:val="22"/>
        </w:rPr>
      </w:pPr>
      <w:r w:rsidRPr="0005440E">
        <w:rPr>
          <w:sz w:val="22"/>
          <w:szCs w:val="22"/>
        </w:rPr>
        <w:t>S4993</w:t>
      </w:r>
    </w:p>
    <w:p w14:paraId="7D602CAE" w14:textId="77777777" w:rsidR="00591615" w:rsidRDefault="00591615" w:rsidP="009B7D14">
      <w:pPr>
        <w:pStyle w:val="BodyTextIndent3"/>
        <w:spacing w:after="0" w:line="240" w:lineRule="exact"/>
        <w:rPr>
          <w:sz w:val="22"/>
          <w:szCs w:val="22"/>
        </w:rPr>
      </w:pPr>
      <w:r w:rsidRPr="0005440E">
        <w:rPr>
          <w:sz w:val="22"/>
          <w:szCs w:val="22"/>
        </w:rPr>
        <w:t>S9485</w:t>
      </w:r>
    </w:p>
    <w:p w14:paraId="6D9F060B" w14:textId="77777777" w:rsidR="00591615" w:rsidRDefault="00591615" w:rsidP="009B7D14">
      <w:pPr>
        <w:pStyle w:val="BodyTextIndent3"/>
        <w:spacing w:after="0" w:line="240" w:lineRule="exact"/>
        <w:rPr>
          <w:sz w:val="22"/>
          <w:szCs w:val="22"/>
        </w:rPr>
      </w:pPr>
      <w:r>
        <w:rPr>
          <w:sz w:val="22"/>
          <w:szCs w:val="22"/>
        </w:rPr>
        <w:t>T1023</w:t>
      </w:r>
    </w:p>
    <w:p w14:paraId="03A5C9D7" w14:textId="704D819B" w:rsidR="00554316" w:rsidRPr="0005440E" w:rsidRDefault="00554316" w:rsidP="009B7D14">
      <w:pPr>
        <w:pStyle w:val="BodyTextIndent3"/>
        <w:spacing w:after="0" w:line="240" w:lineRule="exact"/>
        <w:rPr>
          <w:sz w:val="22"/>
          <w:szCs w:val="22"/>
        </w:rPr>
      </w:pPr>
      <w:r>
        <w:rPr>
          <w:sz w:val="22"/>
          <w:szCs w:val="22"/>
        </w:rPr>
        <w:t>T2023</w:t>
      </w:r>
    </w:p>
    <w:p w14:paraId="08B7D780" w14:textId="77777777" w:rsidR="00591615" w:rsidRPr="0005440E" w:rsidRDefault="00591615" w:rsidP="009B7D14">
      <w:pPr>
        <w:pStyle w:val="BodyTextIndent3"/>
        <w:spacing w:after="0" w:line="240" w:lineRule="exact"/>
        <w:rPr>
          <w:sz w:val="22"/>
          <w:szCs w:val="22"/>
        </w:rPr>
      </w:pPr>
      <w:r w:rsidRPr="0005440E">
        <w:rPr>
          <w:sz w:val="22"/>
          <w:szCs w:val="22"/>
        </w:rPr>
        <w:t>U0002</w:t>
      </w:r>
    </w:p>
    <w:p w14:paraId="0FD2F496" w14:textId="164FE125" w:rsidR="00591615" w:rsidRPr="0005440E" w:rsidRDefault="00591615" w:rsidP="009B7D14">
      <w:pPr>
        <w:pStyle w:val="BodyTextIndent3"/>
        <w:spacing w:after="0" w:line="240" w:lineRule="exact"/>
        <w:rPr>
          <w:sz w:val="22"/>
          <w:szCs w:val="22"/>
        </w:rPr>
      </w:pPr>
    </w:p>
    <w:p w14:paraId="2AFDE2FA" w14:textId="117CF4A7" w:rsidR="00591615" w:rsidRPr="0005440E" w:rsidRDefault="00591615" w:rsidP="009B7D14">
      <w:pPr>
        <w:pStyle w:val="BodyTextIndent3"/>
        <w:spacing w:after="0" w:line="240" w:lineRule="exact"/>
        <w:rPr>
          <w:sz w:val="22"/>
          <w:szCs w:val="22"/>
        </w:rPr>
      </w:pPr>
    </w:p>
    <w:p w14:paraId="68F96B68" w14:textId="01C26497" w:rsidR="00591615" w:rsidRPr="0005440E" w:rsidRDefault="00591615" w:rsidP="00591615">
      <w:pPr>
        <w:pStyle w:val="BodyTextIndent3"/>
        <w:spacing w:after="0"/>
        <w:rPr>
          <w:sz w:val="22"/>
          <w:szCs w:val="22"/>
        </w:rPr>
      </w:pPr>
    </w:p>
    <w:p w14:paraId="13EE32D9" w14:textId="77777777" w:rsidR="00591615" w:rsidRDefault="00591615" w:rsidP="00591615">
      <w:pPr>
        <w:pStyle w:val="BodyTextIndent3"/>
        <w:spacing w:after="0"/>
        <w:rPr>
          <w:sz w:val="22"/>
          <w:szCs w:val="22"/>
        </w:rPr>
      </w:pPr>
    </w:p>
    <w:p w14:paraId="0CA44132" w14:textId="77777777" w:rsidR="009B7D14" w:rsidRDefault="009B7D14" w:rsidP="00591615">
      <w:pPr>
        <w:pStyle w:val="BodyTextIndent3"/>
        <w:spacing w:after="0"/>
        <w:rPr>
          <w:sz w:val="22"/>
          <w:szCs w:val="22"/>
        </w:rPr>
        <w:sectPr w:rsidR="009B7D14" w:rsidSect="00E431B7">
          <w:headerReference w:type="default" r:id="rId11"/>
          <w:footerReference w:type="default" r:id="rId12"/>
          <w:type w:val="continuous"/>
          <w:pgSz w:w="12240" w:h="15840"/>
          <w:pgMar w:top="576" w:right="1440" w:bottom="1440" w:left="1440" w:header="547" w:footer="144" w:gutter="0"/>
          <w:cols w:num="5" w:space="450"/>
          <w:docGrid w:linePitch="272"/>
        </w:sectPr>
      </w:pPr>
    </w:p>
    <w:p w14:paraId="1E7BCE97" w14:textId="1E0A4FCE" w:rsidR="009B7D14" w:rsidRDefault="009B7D14" w:rsidP="00591615">
      <w:pPr>
        <w:pStyle w:val="BodyTextIndent3"/>
        <w:spacing w:after="0"/>
        <w:rPr>
          <w:sz w:val="22"/>
          <w:szCs w:val="22"/>
        </w:rPr>
        <w:sectPr w:rsidR="009B7D14" w:rsidSect="00E431B7">
          <w:type w:val="continuous"/>
          <w:pgSz w:w="12240" w:h="15840"/>
          <w:pgMar w:top="576" w:right="1440" w:bottom="1440" w:left="1440" w:header="547" w:footer="144" w:gutter="0"/>
          <w:cols w:num="5" w:space="450"/>
          <w:docGrid w:linePitch="272"/>
        </w:sectPr>
      </w:pPr>
    </w:p>
    <w:p w14:paraId="71C6CB5C" w14:textId="77777777" w:rsidR="00591615" w:rsidRPr="007C7C31" w:rsidRDefault="00591615" w:rsidP="00591615">
      <w:pPr>
        <w:tabs>
          <w:tab w:val="left" w:pos="360"/>
          <w:tab w:val="left" w:pos="446"/>
          <w:tab w:val="left" w:pos="547"/>
        </w:tabs>
        <w:rPr>
          <w:sz w:val="22"/>
          <w:szCs w:val="22"/>
          <w:u w:val="single"/>
        </w:rPr>
      </w:pPr>
      <w:r w:rsidRPr="007C7C31">
        <w:rPr>
          <w:sz w:val="22"/>
          <w:szCs w:val="22"/>
        </w:rPr>
        <w:lastRenderedPageBreak/>
        <w:t xml:space="preserve">604  </w:t>
      </w:r>
      <w:r w:rsidRPr="007C7C31">
        <w:rPr>
          <w:sz w:val="22"/>
          <w:szCs w:val="22"/>
          <w:u w:val="single"/>
        </w:rPr>
        <w:t xml:space="preserve">Modifiers </w:t>
      </w:r>
    </w:p>
    <w:p w14:paraId="72746C86" w14:textId="77777777" w:rsidR="00591615" w:rsidRPr="007C7C31" w:rsidRDefault="00591615" w:rsidP="00591615">
      <w:pPr>
        <w:tabs>
          <w:tab w:val="left" w:pos="360"/>
          <w:tab w:val="left" w:pos="446"/>
          <w:tab w:val="left" w:pos="547"/>
        </w:tabs>
        <w:ind w:left="456" w:hanging="456"/>
        <w:rPr>
          <w:sz w:val="22"/>
          <w:szCs w:val="22"/>
          <w:u w:val="single"/>
        </w:rPr>
      </w:pPr>
    </w:p>
    <w:p w14:paraId="7774444A" w14:textId="77777777" w:rsidR="00591615" w:rsidRPr="007C7C31" w:rsidRDefault="00591615" w:rsidP="00591615">
      <w:pPr>
        <w:tabs>
          <w:tab w:val="left" w:pos="0"/>
        </w:tabs>
        <w:rPr>
          <w:sz w:val="22"/>
          <w:szCs w:val="22"/>
        </w:rPr>
      </w:pPr>
      <w:r w:rsidRPr="007C7C31">
        <w:rPr>
          <w:sz w:val="22"/>
          <w:szCs w:val="22"/>
        </w:rPr>
        <w:t xml:space="preserve">The following service code modifiers are allowed for billing under the MassHealth </w:t>
      </w:r>
      <w:r w:rsidRPr="007C7C31">
        <w:rPr>
          <w:i/>
          <w:sz w:val="22"/>
          <w:szCs w:val="22"/>
        </w:rPr>
        <w:t>Acute Outpatient Hospital Manual</w:t>
      </w:r>
      <w:r w:rsidRPr="007C7C31">
        <w:rPr>
          <w:sz w:val="22"/>
          <w:szCs w:val="22"/>
        </w:rPr>
        <w:t xml:space="preserve"> for payable services.</w:t>
      </w:r>
    </w:p>
    <w:p w14:paraId="426CD593" w14:textId="77777777" w:rsidR="00591615" w:rsidRPr="007C7C31" w:rsidRDefault="00591615" w:rsidP="00591615">
      <w:pPr>
        <w:autoSpaceDE w:val="0"/>
        <w:autoSpaceDN w:val="0"/>
        <w:adjustRightInd w:val="0"/>
        <w:rPr>
          <w:sz w:val="22"/>
          <w:szCs w:val="22"/>
        </w:rPr>
      </w:pPr>
    </w:p>
    <w:p w14:paraId="644A4AA2" w14:textId="77777777" w:rsidR="00591615" w:rsidRPr="007C7C31" w:rsidRDefault="00591615" w:rsidP="00591615">
      <w:pPr>
        <w:tabs>
          <w:tab w:val="left" w:pos="360"/>
          <w:tab w:val="left" w:pos="446"/>
          <w:tab w:val="left" w:pos="547"/>
        </w:tabs>
        <w:ind w:left="1080" w:hanging="1080"/>
        <w:rPr>
          <w:sz w:val="22"/>
          <w:szCs w:val="22"/>
        </w:rPr>
      </w:pPr>
      <w:r w:rsidRPr="007C7C31">
        <w:rPr>
          <w:sz w:val="22"/>
          <w:szCs w:val="22"/>
          <w:u w:val="single"/>
        </w:rPr>
        <w:t>Modifier</w:t>
      </w:r>
      <w:r w:rsidRPr="007C7C31">
        <w:rPr>
          <w:sz w:val="22"/>
          <w:szCs w:val="22"/>
        </w:rPr>
        <w:tab/>
      </w:r>
      <w:r w:rsidRPr="007C7C31">
        <w:rPr>
          <w:sz w:val="22"/>
          <w:szCs w:val="22"/>
        </w:rPr>
        <w:tab/>
      </w:r>
      <w:r w:rsidRPr="007C7C31">
        <w:rPr>
          <w:sz w:val="22"/>
          <w:szCs w:val="22"/>
          <w:u w:val="single"/>
        </w:rPr>
        <w:t>Description</w:t>
      </w:r>
    </w:p>
    <w:p w14:paraId="111E07B7" w14:textId="77777777" w:rsidR="00591615" w:rsidRPr="007C7C31" w:rsidRDefault="00591615" w:rsidP="00591615">
      <w:pPr>
        <w:tabs>
          <w:tab w:val="left" w:pos="360"/>
          <w:tab w:val="left" w:pos="446"/>
          <w:tab w:val="left" w:pos="547"/>
        </w:tabs>
        <w:ind w:left="1080" w:hanging="1080"/>
        <w:rPr>
          <w:sz w:val="22"/>
          <w:szCs w:val="22"/>
        </w:rPr>
      </w:pPr>
    </w:p>
    <w:p w14:paraId="481AA94F" w14:textId="77777777" w:rsidR="00591615" w:rsidRPr="007C7C31" w:rsidRDefault="00591615" w:rsidP="00591615">
      <w:pPr>
        <w:tabs>
          <w:tab w:val="left" w:pos="0"/>
          <w:tab w:val="left" w:pos="360"/>
          <w:tab w:val="left" w:pos="1440"/>
        </w:tabs>
        <w:autoSpaceDE w:val="0"/>
        <w:autoSpaceDN w:val="0"/>
        <w:adjustRightInd w:val="0"/>
        <w:ind w:left="1440" w:hanging="1440"/>
        <w:rPr>
          <w:sz w:val="22"/>
          <w:szCs w:val="22"/>
        </w:rPr>
      </w:pPr>
      <w:r w:rsidRPr="007C7C31">
        <w:rPr>
          <w:sz w:val="22"/>
          <w:szCs w:val="22"/>
        </w:rPr>
        <w:t>22</w:t>
      </w:r>
      <w:r w:rsidRPr="007C7C31">
        <w:rPr>
          <w:sz w:val="22"/>
          <w:szCs w:val="22"/>
        </w:rPr>
        <w:tab/>
      </w:r>
      <w:r w:rsidRPr="007C7C31">
        <w:rPr>
          <w:sz w:val="22"/>
          <w:szCs w:val="22"/>
        </w:rPr>
        <w:tab/>
        <w:t>Increased procedural services</w:t>
      </w:r>
    </w:p>
    <w:p w14:paraId="41DE0D85"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24</w:t>
      </w:r>
      <w:r w:rsidRPr="007C7C31">
        <w:rPr>
          <w:sz w:val="22"/>
          <w:szCs w:val="22"/>
        </w:rPr>
        <w:tab/>
      </w:r>
      <w:r w:rsidRPr="007C7C31">
        <w:rPr>
          <w:sz w:val="22"/>
          <w:szCs w:val="22"/>
        </w:rPr>
        <w:tab/>
        <w:t>Unrelated evaluation and management service by the same physician or other qualified health care professional during a postoperative period</w:t>
      </w:r>
    </w:p>
    <w:p w14:paraId="7EB98EA4"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25</w:t>
      </w:r>
      <w:r w:rsidRPr="007C7C31">
        <w:rPr>
          <w:sz w:val="22"/>
          <w:szCs w:val="22"/>
        </w:rPr>
        <w:tab/>
      </w:r>
      <w:r w:rsidRPr="007C7C31">
        <w:rPr>
          <w:sz w:val="22"/>
          <w:szCs w:val="22"/>
        </w:rPr>
        <w:tab/>
        <w:t>Significant, separately identifiable evaluation and management service by the same physician or other qualified health care professional on the same day of the procedure or other service</w:t>
      </w:r>
    </w:p>
    <w:p w14:paraId="2FA215ED"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27</w:t>
      </w:r>
      <w:r w:rsidRPr="007C7C31">
        <w:rPr>
          <w:sz w:val="22"/>
          <w:szCs w:val="22"/>
        </w:rPr>
        <w:tab/>
      </w:r>
      <w:r w:rsidRPr="007C7C31">
        <w:rPr>
          <w:sz w:val="22"/>
          <w:szCs w:val="22"/>
        </w:rPr>
        <w:tab/>
        <w:t>Multiple outpatient hospital E/M encounters on the same date</w:t>
      </w:r>
    </w:p>
    <w:p w14:paraId="782FF1BF"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50</w:t>
      </w:r>
      <w:r w:rsidRPr="007C7C31">
        <w:rPr>
          <w:sz w:val="22"/>
          <w:szCs w:val="22"/>
        </w:rPr>
        <w:tab/>
      </w:r>
      <w:r w:rsidRPr="007C7C31">
        <w:rPr>
          <w:sz w:val="22"/>
          <w:szCs w:val="22"/>
        </w:rPr>
        <w:tab/>
        <w:t>Bilateral procedure</w:t>
      </w:r>
    </w:p>
    <w:p w14:paraId="625A259E"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52</w:t>
      </w:r>
      <w:r w:rsidRPr="007C7C31">
        <w:rPr>
          <w:sz w:val="22"/>
          <w:szCs w:val="22"/>
        </w:rPr>
        <w:tab/>
      </w:r>
      <w:r w:rsidRPr="007C7C31">
        <w:rPr>
          <w:sz w:val="22"/>
          <w:szCs w:val="22"/>
        </w:rPr>
        <w:tab/>
        <w:t>Reduced services</w:t>
      </w:r>
    </w:p>
    <w:p w14:paraId="37621AB5"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58</w:t>
      </w:r>
      <w:r w:rsidRPr="007C7C31">
        <w:rPr>
          <w:sz w:val="22"/>
          <w:szCs w:val="22"/>
        </w:rPr>
        <w:tab/>
      </w:r>
      <w:r w:rsidRPr="007C7C31">
        <w:rPr>
          <w:sz w:val="22"/>
          <w:szCs w:val="22"/>
        </w:rPr>
        <w:tab/>
        <w:t>Staged or related procedure or service by the same physician or other qualified health care professional during the postoperative period</w:t>
      </w:r>
    </w:p>
    <w:p w14:paraId="49A75258"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59</w:t>
      </w:r>
      <w:r w:rsidRPr="007C7C31">
        <w:rPr>
          <w:sz w:val="22"/>
          <w:szCs w:val="22"/>
        </w:rPr>
        <w:tab/>
      </w:r>
      <w:r w:rsidRPr="007C7C31">
        <w:rPr>
          <w:sz w:val="22"/>
          <w:szCs w:val="22"/>
        </w:rPr>
        <w:tab/>
        <w:t>Distinct procedural service</w:t>
      </w:r>
    </w:p>
    <w:p w14:paraId="330EC37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3</w:t>
      </w:r>
      <w:r w:rsidRPr="007C7C31">
        <w:rPr>
          <w:sz w:val="22"/>
          <w:szCs w:val="22"/>
        </w:rPr>
        <w:tab/>
      </w:r>
      <w:r w:rsidRPr="007C7C31">
        <w:rPr>
          <w:sz w:val="22"/>
          <w:szCs w:val="22"/>
        </w:rPr>
        <w:tab/>
        <w:t>Discontinued outpatient procedure prior to anesthesia administration</w:t>
      </w:r>
    </w:p>
    <w:p w14:paraId="586DDA10"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4</w:t>
      </w:r>
      <w:r w:rsidRPr="007C7C31">
        <w:rPr>
          <w:sz w:val="22"/>
          <w:szCs w:val="22"/>
        </w:rPr>
        <w:tab/>
      </w:r>
      <w:r w:rsidRPr="007C7C31">
        <w:rPr>
          <w:sz w:val="22"/>
          <w:szCs w:val="22"/>
        </w:rPr>
        <w:tab/>
        <w:t>Discontinued outpatient procedure after anesthesia administration</w:t>
      </w:r>
    </w:p>
    <w:p w14:paraId="0953813E"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6</w:t>
      </w:r>
      <w:r w:rsidRPr="007C7C31">
        <w:rPr>
          <w:sz w:val="22"/>
          <w:szCs w:val="22"/>
        </w:rPr>
        <w:tab/>
      </w:r>
      <w:r w:rsidRPr="007C7C31">
        <w:rPr>
          <w:sz w:val="22"/>
          <w:szCs w:val="22"/>
        </w:rPr>
        <w:tab/>
        <w:t>Repeat procedure or service by same physician or other qualified health care professional</w:t>
      </w:r>
    </w:p>
    <w:p w14:paraId="6391CA70"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7</w:t>
      </w:r>
      <w:r w:rsidRPr="007C7C31">
        <w:rPr>
          <w:sz w:val="22"/>
          <w:szCs w:val="22"/>
        </w:rPr>
        <w:tab/>
      </w:r>
      <w:r w:rsidRPr="007C7C31">
        <w:rPr>
          <w:sz w:val="22"/>
          <w:szCs w:val="22"/>
        </w:rPr>
        <w:tab/>
        <w:t>Repeat procedure or service by another physician or other qualified health care professional</w:t>
      </w:r>
    </w:p>
    <w:p w14:paraId="6B101D40"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8</w:t>
      </w:r>
      <w:r w:rsidRPr="007C7C31">
        <w:rPr>
          <w:sz w:val="22"/>
          <w:szCs w:val="22"/>
        </w:rPr>
        <w:tab/>
      </w:r>
      <w:r w:rsidRPr="007C7C31">
        <w:rPr>
          <w:sz w:val="22"/>
          <w:szCs w:val="22"/>
        </w:rPr>
        <w:tab/>
        <w:t>Unplanned return to the operating/procedure room by the same physician or other qualified health care professional following initial procedure for a related procedure during the postoperative period</w:t>
      </w:r>
    </w:p>
    <w:p w14:paraId="643F160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79</w:t>
      </w:r>
      <w:r w:rsidRPr="007C7C31">
        <w:rPr>
          <w:sz w:val="22"/>
          <w:szCs w:val="22"/>
        </w:rPr>
        <w:tab/>
      </w:r>
      <w:r w:rsidRPr="007C7C31">
        <w:rPr>
          <w:sz w:val="22"/>
          <w:szCs w:val="22"/>
        </w:rPr>
        <w:tab/>
        <w:t>Unrelated procedure or service by the same physician or other qualified health care professional during the postoperative period</w:t>
      </w:r>
    </w:p>
    <w:p w14:paraId="633D45C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90</w:t>
      </w:r>
      <w:r w:rsidRPr="007C7C31">
        <w:rPr>
          <w:sz w:val="22"/>
          <w:szCs w:val="22"/>
        </w:rPr>
        <w:tab/>
      </w:r>
      <w:r w:rsidRPr="007C7C31">
        <w:rPr>
          <w:sz w:val="22"/>
          <w:szCs w:val="22"/>
        </w:rPr>
        <w:tab/>
        <w:t>Reference (outside) laboratory</w:t>
      </w:r>
    </w:p>
    <w:p w14:paraId="69D19E18" w14:textId="296A74EC" w:rsidR="00713A93" w:rsidRPr="00A950C3" w:rsidRDefault="00086313" w:rsidP="00591615">
      <w:pPr>
        <w:tabs>
          <w:tab w:val="left" w:pos="0"/>
          <w:tab w:val="left" w:pos="360"/>
          <w:tab w:val="left" w:pos="1440"/>
        </w:tabs>
        <w:autoSpaceDE w:val="0"/>
        <w:autoSpaceDN w:val="0"/>
        <w:adjustRightInd w:val="0"/>
        <w:ind w:left="1800" w:hanging="1800"/>
        <w:rPr>
          <w:sz w:val="22"/>
          <w:szCs w:val="22"/>
        </w:rPr>
      </w:pPr>
      <w:r>
        <w:rPr>
          <w:sz w:val="22"/>
          <w:szCs w:val="22"/>
        </w:rPr>
        <w:t>93</w:t>
      </w:r>
      <w:r w:rsidR="000316D7">
        <w:rPr>
          <w:sz w:val="22"/>
          <w:szCs w:val="22"/>
        </w:rPr>
        <w:tab/>
      </w:r>
      <w:r w:rsidR="000316D7">
        <w:rPr>
          <w:sz w:val="22"/>
          <w:szCs w:val="22"/>
        </w:rPr>
        <w:tab/>
      </w:r>
      <w:r w:rsidR="0077629D" w:rsidRPr="000125B4">
        <w:rPr>
          <w:sz w:val="22"/>
          <w:szCs w:val="22"/>
        </w:rPr>
        <w:t>Service rendered via audio-only telehealth</w:t>
      </w:r>
    </w:p>
    <w:p w14:paraId="0CE2B62D" w14:textId="3EC0FB1D" w:rsidR="00086313" w:rsidRPr="00A950C3" w:rsidRDefault="00086313" w:rsidP="00591615">
      <w:pPr>
        <w:tabs>
          <w:tab w:val="left" w:pos="0"/>
          <w:tab w:val="left" w:pos="360"/>
          <w:tab w:val="left" w:pos="1440"/>
        </w:tabs>
        <w:autoSpaceDE w:val="0"/>
        <w:autoSpaceDN w:val="0"/>
        <w:adjustRightInd w:val="0"/>
        <w:ind w:left="1800" w:hanging="1800"/>
        <w:rPr>
          <w:sz w:val="22"/>
          <w:szCs w:val="22"/>
        </w:rPr>
      </w:pPr>
      <w:r w:rsidRPr="00A950C3">
        <w:rPr>
          <w:sz w:val="22"/>
          <w:szCs w:val="22"/>
        </w:rPr>
        <w:t>95</w:t>
      </w:r>
      <w:r w:rsidR="00597E80">
        <w:rPr>
          <w:sz w:val="22"/>
          <w:szCs w:val="22"/>
        </w:rPr>
        <w:tab/>
      </w:r>
      <w:r w:rsidR="00597E80">
        <w:rPr>
          <w:sz w:val="22"/>
          <w:szCs w:val="22"/>
        </w:rPr>
        <w:tab/>
      </w:r>
      <w:r w:rsidR="00342A37" w:rsidRPr="000125B4">
        <w:rPr>
          <w:sz w:val="22"/>
          <w:szCs w:val="22"/>
        </w:rPr>
        <w:t>Counseling and therapy services rendered via audio-video telecommunications</w:t>
      </w:r>
    </w:p>
    <w:p w14:paraId="01EFF1AF"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BL</w:t>
      </w:r>
      <w:r w:rsidRPr="007C7C31">
        <w:rPr>
          <w:sz w:val="22"/>
          <w:szCs w:val="22"/>
        </w:rPr>
        <w:tab/>
      </w:r>
      <w:r w:rsidRPr="007C7C31">
        <w:rPr>
          <w:sz w:val="22"/>
          <w:szCs w:val="22"/>
        </w:rPr>
        <w:tab/>
        <w:t xml:space="preserve">Special acquisition of blood and blood products </w:t>
      </w:r>
    </w:p>
    <w:p w14:paraId="6D17891C"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CA</w:t>
      </w:r>
      <w:r w:rsidRPr="007C7C31">
        <w:rPr>
          <w:sz w:val="22"/>
          <w:szCs w:val="22"/>
        </w:rPr>
        <w:tab/>
      </w:r>
      <w:r w:rsidRPr="007C7C31">
        <w:rPr>
          <w:sz w:val="22"/>
          <w:szCs w:val="22"/>
        </w:rPr>
        <w:tab/>
        <w:t>Procedure payable only in the inpatient setting when performed emergently on an outpatient who expires prior to admission</w:t>
      </w:r>
    </w:p>
    <w:p w14:paraId="3AF3DC67" w14:textId="77777777" w:rsidR="00591615" w:rsidRPr="007C7C31" w:rsidRDefault="00591615" w:rsidP="00591615">
      <w:pPr>
        <w:tabs>
          <w:tab w:val="left" w:pos="1440"/>
          <w:tab w:val="left" w:pos="2160"/>
        </w:tabs>
        <w:autoSpaceDE w:val="0"/>
        <w:autoSpaceDN w:val="0"/>
        <w:adjustRightInd w:val="0"/>
        <w:rPr>
          <w:sz w:val="22"/>
          <w:szCs w:val="22"/>
        </w:rPr>
      </w:pPr>
      <w:r w:rsidRPr="007C7C31">
        <w:rPr>
          <w:sz w:val="22"/>
          <w:szCs w:val="22"/>
        </w:rPr>
        <w:t>CR</w:t>
      </w:r>
      <w:r w:rsidRPr="007C7C31">
        <w:rPr>
          <w:sz w:val="22"/>
          <w:szCs w:val="22"/>
        </w:rPr>
        <w:tab/>
        <w:t>Catastrophe/disaster related</w:t>
      </w:r>
    </w:p>
    <w:p w14:paraId="385B351C"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E1</w:t>
      </w:r>
      <w:r w:rsidRPr="007C7C31">
        <w:rPr>
          <w:sz w:val="22"/>
          <w:szCs w:val="22"/>
        </w:rPr>
        <w:tab/>
      </w:r>
      <w:r w:rsidRPr="007C7C31">
        <w:rPr>
          <w:sz w:val="22"/>
          <w:szCs w:val="22"/>
        </w:rPr>
        <w:tab/>
        <w:t>Upper left, eyelid</w:t>
      </w:r>
    </w:p>
    <w:p w14:paraId="1E1136E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E2</w:t>
      </w:r>
      <w:r w:rsidRPr="007C7C31">
        <w:rPr>
          <w:sz w:val="22"/>
          <w:szCs w:val="22"/>
        </w:rPr>
        <w:tab/>
      </w:r>
      <w:r w:rsidRPr="007C7C31">
        <w:rPr>
          <w:sz w:val="22"/>
          <w:szCs w:val="22"/>
        </w:rPr>
        <w:tab/>
        <w:t>Lower left, eyelid</w:t>
      </w:r>
    </w:p>
    <w:p w14:paraId="157443EA"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E3</w:t>
      </w:r>
      <w:r w:rsidRPr="007C7C31">
        <w:rPr>
          <w:sz w:val="22"/>
          <w:szCs w:val="22"/>
        </w:rPr>
        <w:tab/>
      </w:r>
      <w:r w:rsidRPr="007C7C31">
        <w:rPr>
          <w:sz w:val="22"/>
          <w:szCs w:val="22"/>
        </w:rPr>
        <w:tab/>
        <w:t>Upper right, eyelid</w:t>
      </w:r>
    </w:p>
    <w:p w14:paraId="285E357C"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E4</w:t>
      </w:r>
      <w:r w:rsidRPr="007C7C31">
        <w:rPr>
          <w:sz w:val="22"/>
          <w:szCs w:val="22"/>
        </w:rPr>
        <w:tab/>
      </w:r>
      <w:r w:rsidRPr="007C7C31">
        <w:rPr>
          <w:sz w:val="22"/>
          <w:szCs w:val="22"/>
        </w:rPr>
        <w:tab/>
        <w:t>Lower right, eyelid</w:t>
      </w:r>
    </w:p>
    <w:p w14:paraId="4136A8D8"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1</w:t>
      </w:r>
      <w:r w:rsidRPr="007C7C31">
        <w:rPr>
          <w:sz w:val="22"/>
          <w:szCs w:val="22"/>
        </w:rPr>
        <w:tab/>
      </w:r>
      <w:r w:rsidRPr="007C7C31">
        <w:rPr>
          <w:sz w:val="22"/>
          <w:szCs w:val="22"/>
        </w:rPr>
        <w:tab/>
        <w:t>Left hand, second digit</w:t>
      </w:r>
    </w:p>
    <w:p w14:paraId="68F8354B"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2</w:t>
      </w:r>
      <w:r w:rsidRPr="007C7C31">
        <w:rPr>
          <w:sz w:val="22"/>
          <w:szCs w:val="22"/>
        </w:rPr>
        <w:tab/>
      </w:r>
      <w:r w:rsidRPr="007C7C31">
        <w:rPr>
          <w:sz w:val="22"/>
          <w:szCs w:val="22"/>
        </w:rPr>
        <w:tab/>
        <w:t>Left hand, third digit</w:t>
      </w:r>
    </w:p>
    <w:p w14:paraId="15215B63"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3</w:t>
      </w:r>
      <w:r w:rsidRPr="007C7C31">
        <w:rPr>
          <w:sz w:val="22"/>
          <w:szCs w:val="22"/>
        </w:rPr>
        <w:tab/>
      </w:r>
      <w:r w:rsidRPr="007C7C31">
        <w:rPr>
          <w:sz w:val="22"/>
          <w:szCs w:val="22"/>
        </w:rPr>
        <w:tab/>
        <w:t>Left hand, fourth digit</w:t>
      </w:r>
    </w:p>
    <w:p w14:paraId="3BBB8FF9"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4</w:t>
      </w:r>
      <w:r w:rsidRPr="007C7C31">
        <w:rPr>
          <w:sz w:val="22"/>
          <w:szCs w:val="22"/>
        </w:rPr>
        <w:tab/>
      </w:r>
      <w:r w:rsidRPr="007C7C31">
        <w:rPr>
          <w:sz w:val="22"/>
          <w:szCs w:val="22"/>
        </w:rPr>
        <w:tab/>
        <w:t>Left hand, fifth digit</w:t>
      </w:r>
    </w:p>
    <w:p w14:paraId="258F2757"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r w:rsidRPr="007C7C31">
        <w:rPr>
          <w:sz w:val="22"/>
          <w:szCs w:val="22"/>
        </w:rPr>
        <w:t>F5</w:t>
      </w:r>
      <w:r w:rsidRPr="007C7C31">
        <w:rPr>
          <w:sz w:val="22"/>
          <w:szCs w:val="22"/>
        </w:rPr>
        <w:tab/>
      </w:r>
      <w:r w:rsidRPr="007C7C31">
        <w:rPr>
          <w:sz w:val="22"/>
          <w:szCs w:val="22"/>
        </w:rPr>
        <w:tab/>
        <w:t>Right hand, thumb</w:t>
      </w:r>
    </w:p>
    <w:p w14:paraId="18324952" w14:textId="77777777" w:rsidR="00A61784" w:rsidRPr="006555FA" w:rsidRDefault="00A61784" w:rsidP="006A0F4E">
      <w:pPr>
        <w:tabs>
          <w:tab w:val="left" w:pos="360"/>
          <w:tab w:val="left" w:pos="446"/>
          <w:tab w:val="left" w:pos="547"/>
        </w:tabs>
        <w:spacing w:before="360"/>
        <w:rPr>
          <w:sz w:val="22"/>
          <w:szCs w:val="22"/>
        </w:rPr>
      </w:pPr>
      <w:bookmarkStart w:id="6" w:name="_Hlk130460913"/>
      <w:r w:rsidRPr="007C7C31">
        <w:rPr>
          <w:sz w:val="22"/>
          <w:szCs w:val="22"/>
        </w:rPr>
        <w:lastRenderedPageBreak/>
        <w:t xml:space="preserve">604  </w:t>
      </w:r>
      <w:r w:rsidRPr="007C7C31">
        <w:rPr>
          <w:sz w:val="22"/>
          <w:szCs w:val="22"/>
          <w:u w:val="single"/>
        </w:rPr>
        <w:t>Modifiers</w:t>
      </w:r>
      <w:r w:rsidRPr="006555FA">
        <w:rPr>
          <w:sz w:val="22"/>
          <w:szCs w:val="22"/>
        </w:rPr>
        <w:t xml:space="preserve"> </w:t>
      </w:r>
      <w:r>
        <w:rPr>
          <w:sz w:val="22"/>
          <w:szCs w:val="22"/>
        </w:rPr>
        <w:t>(cont.)</w:t>
      </w:r>
    </w:p>
    <w:bookmarkEnd w:id="6"/>
    <w:p w14:paraId="4F01EEC8" w14:textId="77777777" w:rsidR="00A61784" w:rsidRDefault="00A61784" w:rsidP="00591615">
      <w:pPr>
        <w:tabs>
          <w:tab w:val="left" w:pos="0"/>
          <w:tab w:val="left" w:pos="360"/>
          <w:tab w:val="left" w:pos="1440"/>
        </w:tabs>
        <w:autoSpaceDE w:val="0"/>
        <w:autoSpaceDN w:val="0"/>
        <w:adjustRightInd w:val="0"/>
        <w:ind w:left="1800" w:hanging="1800"/>
        <w:rPr>
          <w:sz w:val="22"/>
          <w:szCs w:val="22"/>
        </w:rPr>
      </w:pPr>
    </w:p>
    <w:p w14:paraId="1AE0180E" w14:textId="77777777" w:rsidR="00A61784" w:rsidRPr="007C7C31" w:rsidRDefault="00A61784" w:rsidP="00A61784">
      <w:pPr>
        <w:tabs>
          <w:tab w:val="left" w:pos="360"/>
          <w:tab w:val="left" w:pos="446"/>
          <w:tab w:val="left" w:pos="547"/>
        </w:tabs>
        <w:ind w:left="1080" w:hanging="1080"/>
        <w:rPr>
          <w:sz w:val="22"/>
          <w:szCs w:val="22"/>
        </w:rPr>
      </w:pPr>
      <w:r w:rsidRPr="007C7C31">
        <w:rPr>
          <w:sz w:val="22"/>
          <w:szCs w:val="22"/>
          <w:u w:val="single"/>
        </w:rPr>
        <w:t>Modifier</w:t>
      </w:r>
      <w:r w:rsidRPr="007C7C31">
        <w:rPr>
          <w:sz w:val="22"/>
          <w:szCs w:val="22"/>
        </w:rPr>
        <w:tab/>
      </w:r>
      <w:r w:rsidRPr="007C7C31">
        <w:rPr>
          <w:sz w:val="22"/>
          <w:szCs w:val="22"/>
        </w:rPr>
        <w:tab/>
      </w:r>
      <w:r w:rsidRPr="007C7C31">
        <w:rPr>
          <w:sz w:val="22"/>
          <w:szCs w:val="22"/>
          <w:u w:val="single"/>
        </w:rPr>
        <w:t>Description</w:t>
      </w:r>
    </w:p>
    <w:p w14:paraId="2A18F79D" w14:textId="77777777" w:rsidR="00A61784" w:rsidRDefault="00A61784" w:rsidP="00591615">
      <w:pPr>
        <w:tabs>
          <w:tab w:val="left" w:pos="0"/>
          <w:tab w:val="left" w:pos="360"/>
          <w:tab w:val="left" w:pos="1440"/>
        </w:tabs>
        <w:autoSpaceDE w:val="0"/>
        <w:autoSpaceDN w:val="0"/>
        <w:adjustRightInd w:val="0"/>
        <w:ind w:left="1800" w:hanging="1800"/>
        <w:rPr>
          <w:sz w:val="22"/>
          <w:szCs w:val="22"/>
        </w:rPr>
      </w:pPr>
    </w:p>
    <w:p w14:paraId="0C6316E6" w14:textId="3715382B" w:rsidR="00591615"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6</w:t>
      </w:r>
      <w:r w:rsidRPr="007C7C31">
        <w:rPr>
          <w:sz w:val="22"/>
          <w:szCs w:val="22"/>
        </w:rPr>
        <w:tab/>
      </w:r>
      <w:r w:rsidRPr="007C7C31">
        <w:rPr>
          <w:sz w:val="22"/>
          <w:szCs w:val="22"/>
        </w:rPr>
        <w:tab/>
        <w:t>Right hand, second digit</w:t>
      </w:r>
      <w:r>
        <w:rPr>
          <w:sz w:val="22"/>
          <w:szCs w:val="22"/>
        </w:rPr>
        <w:t xml:space="preserve"> </w:t>
      </w:r>
    </w:p>
    <w:p w14:paraId="45D353B8"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7</w:t>
      </w:r>
      <w:r w:rsidRPr="007C7C31">
        <w:rPr>
          <w:sz w:val="22"/>
          <w:szCs w:val="22"/>
        </w:rPr>
        <w:tab/>
      </w:r>
      <w:r w:rsidRPr="007C7C31">
        <w:rPr>
          <w:sz w:val="22"/>
          <w:szCs w:val="22"/>
        </w:rPr>
        <w:tab/>
        <w:t>Right hand, third digit</w:t>
      </w:r>
    </w:p>
    <w:p w14:paraId="573F8991"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8</w:t>
      </w:r>
      <w:r w:rsidRPr="007C7C31">
        <w:rPr>
          <w:sz w:val="22"/>
          <w:szCs w:val="22"/>
        </w:rPr>
        <w:tab/>
      </w:r>
      <w:r w:rsidRPr="007C7C31">
        <w:rPr>
          <w:sz w:val="22"/>
          <w:szCs w:val="22"/>
        </w:rPr>
        <w:tab/>
        <w:t>Right hand, fourth digit</w:t>
      </w:r>
    </w:p>
    <w:p w14:paraId="3B8D63B5" w14:textId="77777777" w:rsidR="00591615" w:rsidRPr="007C7C31" w:rsidRDefault="00591615" w:rsidP="00591615">
      <w:pPr>
        <w:tabs>
          <w:tab w:val="left" w:pos="0"/>
          <w:tab w:val="left" w:pos="360"/>
          <w:tab w:val="left" w:pos="1440"/>
        </w:tabs>
        <w:autoSpaceDE w:val="0"/>
        <w:autoSpaceDN w:val="0"/>
        <w:adjustRightInd w:val="0"/>
        <w:spacing w:line="240" w:lineRule="exact"/>
        <w:rPr>
          <w:sz w:val="22"/>
          <w:szCs w:val="22"/>
        </w:rPr>
      </w:pPr>
      <w:r w:rsidRPr="007C7C31">
        <w:rPr>
          <w:sz w:val="22"/>
          <w:szCs w:val="22"/>
        </w:rPr>
        <w:t>F9</w:t>
      </w:r>
      <w:r w:rsidRPr="007C7C31">
        <w:rPr>
          <w:sz w:val="22"/>
          <w:szCs w:val="22"/>
        </w:rPr>
        <w:tab/>
      </w:r>
      <w:r w:rsidRPr="007C7C31">
        <w:rPr>
          <w:sz w:val="22"/>
          <w:szCs w:val="22"/>
        </w:rPr>
        <w:tab/>
        <w:t>Right hand, fifth digit</w:t>
      </w:r>
    </w:p>
    <w:p w14:paraId="3A36DD0A"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A</w:t>
      </w:r>
      <w:r w:rsidRPr="007C7C31">
        <w:rPr>
          <w:sz w:val="22"/>
          <w:szCs w:val="22"/>
        </w:rPr>
        <w:tab/>
      </w:r>
      <w:r w:rsidRPr="007C7C31">
        <w:rPr>
          <w:sz w:val="22"/>
          <w:szCs w:val="22"/>
        </w:rPr>
        <w:tab/>
        <w:t>Left hand, thumb</w:t>
      </w:r>
    </w:p>
    <w:p w14:paraId="65CA8AA5" w14:textId="77777777" w:rsidR="00591615"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FB</w:t>
      </w:r>
      <w:r w:rsidRPr="007C7C31">
        <w:rPr>
          <w:sz w:val="22"/>
          <w:szCs w:val="22"/>
        </w:rPr>
        <w:tab/>
      </w:r>
      <w:r w:rsidRPr="007C7C31">
        <w:rPr>
          <w:sz w:val="22"/>
          <w:szCs w:val="22"/>
        </w:rPr>
        <w:tab/>
        <w:t>Item provided without cost to provider, supplier or practitioner, or full credit received for replaced device (examples, but not limited to, covered under warranty, replaced due to defect, free samples)</w:t>
      </w:r>
    </w:p>
    <w:p w14:paraId="31116637" w14:textId="6078C8E1" w:rsidR="00086313" w:rsidRPr="00A950C3" w:rsidRDefault="00086313" w:rsidP="00591615">
      <w:pPr>
        <w:tabs>
          <w:tab w:val="left" w:pos="0"/>
          <w:tab w:val="left" w:pos="360"/>
          <w:tab w:val="left" w:pos="1440"/>
        </w:tabs>
        <w:autoSpaceDE w:val="0"/>
        <w:autoSpaceDN w:val="0"/>
        <w:adjustRightInd w:val="0"/>
        <w:spacing w:line="240" w:lineRule="exact"/>
        <w:ind w:left="1800" w:hanging="1800"/>
        <w:rPr>
          <w:sz w:val="22"/>
          <w:szCs w:val="22"/>
        </w:rPr>
      </w:pPr>
      <w:r w:rsidRPr="00A950C3">
        <w:rPr>
          <w:sz w:val="22"/>
          <w:szCs w:val="22"/>
        </w:rPr>
        <w:t>FQ</w:t>
      </w:r>
      <w:r w:rsidR="00597E80">
        <w:rPr>
          <w:sz w:val="22"/>
          <w:szCs w:val="22"/>
        </w:rPr>
        <w:tab/>
      </w:r>
      <w:r w:rsidR="00597E80">
        <w:rPr>
          <w:sz w:val="22"/>
          <w:szCs w:val="22"/>
        </w:rPr>
        <w:tab/>
      </w:r>
      <w:r w:rsidR="008113E9" w:rsidRPr="007759CF">
        <w:rPr>
          <w:sz w:val="22"/>
          <w:szCs w:val="22"/>
        </w:rPr>
        <w:t>Counseling and therapy services provided using audio-only telecommunications</w:t>
      </w:r>
    </w:p>
    <w:p w14:paraId="1E69633E" w14:textId="369A9B04" w:rsidR="00086313" w:rsidRPr="00A950C3" w:rsidRDefault="00F65772" w:rsidP="00591615">
      <w:pPr>
        <w:tabs>
          <w:tab w:val="left" w:pos="0"/>
          <w:tab w:val="left" w:pos="360"/>
          <w:tab w:val="left" w:pos="1440"/>
        </w:tabs>
        <w:autoSpaceDE w:val="0"/>
        <w:autoSpaceDN w:val="0"/>
        <w:adjustRightInd w:val="0"/>
        <w:spacing w:line="240" w:lineRule="exact"/>
        <w:ind w:left="1800" w:hanging="1800"/>
        <w:rPr>
          <w:sz w:val="22"/>
          <w:szCs w:val="22"/>
        </w:rPr>
      </w:pPr>
      <w:r w:rsidRPr="00A950C3">
        <w:rPr>
          <w:sz w:val="22"/>
          <w:szCs w:val="22"/>
        </w:rPr>
        <w:t>FR</w:t>
      </w:r>
      <w:r w:rsidR="00597E80">
        <w:rPr>
          <w:sz w:val="22"/>
          <w:szCs w:val="22"/>
        </w:rPr>
        <w:tab/>
      </w:r>
      <w:r w:rsidR="00597E80">
        <w:rPr>
          <w:sz w:val="22"/>
          <w:szCs w:val="22"/>
        </w:rPr>
        <w:tab/>
      </w:r>
      <w:r w:rsidR="00A950C3" w:rsidRPr="007759CF">
        <w:rPr>
          <w:sz w:val="22"/>
          <w:szCs w:val="22"/>
        </w:rPr>
        <w:t>A supervising practitioner was present through a real-time two-way, audio and video communication technology</w:t>
      </w:r>
    </w:p>
    <w:p w14:paraId="2635B6C2"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G</w:t>
      </w:r>
      <w:r w:rsidRPr="007C7C31">
        <w:rPr>
          <w:sz w:val="22"/>
          <w:szCs w:val="22"/>
        </w:rPr>
        <w:tab/>
      </w:r>
      <w:r w:rsidRPr="007C7C31">
        <w:rPr>
          <w:sz w:val="22"/>
          <w:szCs w:val="22"/>
        </w:rPr>
        <w:tab/>
        <w:t>Performance and payment of a screening mammogram and diagnostic mammogram on the same patient, same day</w:t>
      </w:r>
    </w:p>
    <w:p w14:paraId="75B0E9A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H</w:t>
      </w:r>
      <w:r w:rsidRPr="007C7C31">
        <w:rPr>
          <w:sz w:val="22"/>
          <w:szCs w:val="22"/>
        </w:rPr>
        <w:tab/>
      </w:r>
      <w:r w:rsidRPr="007C7C31">
        <w:rPr>
          <w:sz w:val="22"/>
          <w:szCs w:val="22"/>
        </w:rPr>
        <w:tab/>
        <w:t>Diagnostic mammogram converted from screening mammogram on the same day</w:t>
      </w:r>
    </w:p>
    <w:p w14:paraId="1F004F7C"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N</w:t>
      </w:r>
      <w:r w:rsidRPr="007C7C31">
        <w:rPr>
          <w:sz w:val="22"/>
          <w:szCs w:val="22"/>
        </w:rPr>
        <w:tab/>
      </w:r>
      <w:r w:rsidRPr="007C7C31">
        <w:rPr>
          <w:sz w:val="22"/>
          <w:szCs w:val="22"/>
        </w:rPr>
        <w:tab/>
        <w:t xml:space="preserve">Services delivered under an outpatient speech language pathology plan of care </w:t>
      </w:r>
    </w:p>
    <w:p w14:paraId="69F61B4A"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O</w:t>
      </w:r>
      <w:r w:rsidRPr="007C7C31">
        <w:rPr>
          <w:sz w:val="22"/>
          <w:szCs w:val="22"/>
        </w:rPr>
        <w:tab/>
      </w:r>
      <w:r w:rsidRPr="007C7C31">
        <w:rPr>
          <w:sz w:val="22"/>
          <w:szCs w:val="22"/>
        </w:rPr>
        <w:tab/>
        <w:t>Services delivered under an outpatient occupational therapy plan of care</w:t>
      </w:r>
    </w:p>
    <w:p w14:paraId="2181DE85" w14:textId="77777777" w:rsidR="00591615"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GP</w:t>
      </w:r>
      <w:r w:rsidRPr="007C7C31">
        <w:rPr>
          <w:sz w:val="22"/>
          <w:szCs w:val="22"/>
        </w:rPr>
        <w:tab/>
      </w:r>
      <w:r w:rsidRPr="007C7C31">
        <w:rPr>
          <w:sz w:val="22"/>
          <w:szCs w:val="22"/>
        </w:rPr>
        <w:tab/>
        <w:t>Services delivered under an outpatient physical therapy plan of care</w:t>
      </w:r>
    </w:p>
    <w:p w14:paraId="498DC26E" w14:textId="65F75AD9" w:rsidR="00086313" w:rsidRPr="00A950C3" w:rsidRDefault="00086313" w:rsidP="00591615">
      <w:pPr>
        <w:tabs>
          <w:tab w:val="left" w:pos="0"/>
          <w:tab w:val="left" w:pos="360"/>
          <w:tab w:val="left" w:pos="1440"/>
        </w:tabs>
        <w:autoSpaceDE w:val="0"/>
        <w:autoSpaceDN w:val="0"/>
        <w:adjustRightInd w:val="0"/>
        <w:spacing w:line="240" w:lineRule="exact"/>
        <w:ind w:left="1800" w:hanging="1800"/>
        <w:rPr>
          <w:sz w:val="22"/>
          <w:szCs w:val="22"/>
        </w:rPr>
      </w:pPr>
      <w:r w:rsidRPr="00A950C3">
        <w:rPr>
          <w:sz w:val="22"/>
          <w:szCs w:val="22"/>
        </w:rPr>
        <w:t>GT</w:t>
      </w:r>
      <w:r w:rsidR="00CE1E84" w:rsidRPr="00A950C3">
        <w:rPr>
          <w:sz w:val="22"/>
          <w:szCs w:val="22"/>
        </w:rPr>
        <w:t xml:space="preserve">                     </w:t>
      </w:r>
      <w:r w:rsidR="00CE1E84" w:rsidRPr="00CF0853">
        <w:rPr>
          <w:sz w:val="22"/>
          <w:szCs w:val="22"/>
        </w:rPr>
        <w:t>Services rendered via interactive audio and video telecommunications systems</w:t>
      </w:r>
    </w:p>
    <w:p w14:paraId="58B8BCF0" w14:textId="0FA70996" w:rsidR="00086313" w:rsidRDefault="00086313" w:rsidP="00591615">
      <w:pPr>
        <w:tabs>
          <w:tab w:val="left" w:pos="0"/>
          <w:tab w:val="left" w:pos="360"/>
          <w:tab w:val="left" w:pos="1440"/>
        </w:tabs>
        <w:autoSpaceDE w:val="0"/>
        <w:autoSpaceDN w:val="0"/>
        <w:adjustRightInd w:val="0"/>
        <w:spacing w:line="240" w:lineRule="exact"/>
        <w:ind w:left="1800" w:hanging="1800"/>
        <w:rPr>
          <w:sz w:val="22"/>
          <w:szCs w:val="22"/>
        </w:rPr>
      </w:pPr>
      <w:r w:rsidRPr="00A950C3">
        <w:rPr>
          <w:sz w:val="22"/>
          <w:szCs w:val="22"/>
        </w:rPr>
        <w:t>GQ</w:t>
      </w:r>
      <w:r w:rsidR="008113E9" w:rsidRPr="00A950C3">
        <w:rPr>
          <w:sz w:val="22"/>
          <w:szCs w:val="22"/>
        </w:rPr>
        <w:t xml:space="preserve">                    </w:t>
      </w:r>
      <w:r w:rsidR="00A950C3">
        <w:rPr>
          <w:sz w:val="22"/>
          <w:szCs w:val="22"/>
        </w:rPr>
        <w:t xml:space="preserve"> </w:t>
      </w:r>
      <w:r w:rsidR="008113E9" w:rsidRPr="00CF0853">
        <w:rPr>
          <w:sz w:val="22"/>
          <w:szCs w:val="22"/>
        </w:rPr>
        <w:t>Services rendered via asynchronous telehealth</w:t>
      </w:r>
    </w:p>
    <w:p w14:paraId="72375848" w14:textId="1E0B4DBB" w:rsidR="007B3753" w:rsidRPr="00A950C3" w:rsidRDefault="007B3753" w:rsidP="00591615">
      <w:pPr>
        <w:tabs>
          <w:tab w:val="left" w:pos="0"/>
          <w:tab w:val="left" w:pos="360"/>
          <w:tab w:val="left" w:pos="1440"/>
        </w:tabs>
        <w:autoSpaceDE w:val="0"/>
        <w:autoSpaceDN w:val="0"/>
        <w:adjustRightInd w:val="0"/>
        <w:spacing w:line="240" w:lineRule="exact"/>
        <w:ind w:left="1800" w:hanging="1800"/>
        <w:rPr>
          <w:sz w:val="22"/>
          <w:szCs w:val="22"/>
        </w:rPr>
      </w:pPr>
      <w:r>
        <w:rPr>
          <w:sz w:val="22"/>
          <w:szCs w:val="22"/>
        </w:rPr>
        <w:t>HF</w:t>
      </w:r>
      <w:r>
        <w:rPr>
          <w:sz w:val="22"/>
          <w:szCs w:val="22"/>
        </w:rPr>
        <w:tab/>
      </w:r>
      <w:r>
        <w:rPr>
          <w:sz w:val="22"/>
          <w:szCs w:val="22"/>
        </w:rPr>
        <w:tab/>
        <w:t>Substance Abuse Program</w:t>
      </w:r>
    </w:p>
    <w:p w14:paraId="0E4258BB"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C</w:t>
      </w:r>
      <w:r w:rsidRPr="007C7C31">
        <w:rPr>
          <w:sz w:val="22"/>
          <w:szCs w:val="22"/>
        </w:rPr>
        <w:tab/>
      </w:r>
      <w:r w:rsidRPr="007C7C31">
        <w:rPr>
          <w:sz w:val="22"/>
          <w:szCs w:val="22"/>
        </w:rPr>
        <w:tab/>
        <w:t>Left circumflex, coronary artery</w:t>
      </w:r>
    </w:p>
    <w:p w14:paraId="2252AB31"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D</w:t>
      </w:r>
      <w:r w:rsidRPr="007C7C31">
        <w:rPr>
          <w:sz w:val="22"/>
          <w:szCs w:val="22"/>
        </w:rPr>
        <w:tab/>
      </w:r>
      <w:r w:rsidRPr="007C7C31">
        <w:rPr>
          <w:sz w:val="22"/>
          <w:szCs w:val="22"/>
        </w:rPr>
        <w:tab/>
        <w:t>Left anterior descending coronary artery</w:t>
      </w:r>
    </w:p>
    <w:p w14:paraId="587E458D"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M</w:t>
      </w:r>
      <w:r w:rsidRPr="007C7C31">
        <w:rPr>
          <w:sz w:val="22"/>
          <w:szCs w:val="22"/>
        </w:rPr>
        <w:tab/>
      </w:r>
      <w:r w:rsidRPr="007C7C31">
        <w:rPr>
          <w:sz w:val="22"/>
          <w:szCs w:val="22"/>
        </w:rPr>
        <w:tab/>
        <w:t>Left main, coronary artery</w:t>
      </w:r>
    </w:p>
    <w:p w14:paraId="7F3F0863"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LT</w:t>
      </w:r>
      <w:r w:rsidRPr="007C7C31">
        <w:rPr>
          <w:sz w:val="22"/>
          <w:szCs w:val="22"/>
        </w:rPr>
        <w:tab/>
      </w:r>
      <w:r w:rsidRPr="007C7C31">
        <w:rPr>
          <w:sz w:val="22"/>
          <w:szCs w:val="22"/>
        </w:rPr>
        <w:tab/>
        <w:t>Left side (used to identify procedures performed on the left side of the body)</w:t>
      </w:r>
    </w:p>
    <w:p w14:paraId="3031B9D3"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QM</w:t>
      </w:r>
      <w:r w:rsidRPr="007C7C31">
        <w:rPr>
          <w:sz w:val="22"/>
          <w:szCs w:val="22"/>
        </w:rPr>
        <w:tab/>
      </w:r>
      <w:r w:rsidRPr="007C7C31">
        <w:rPr>
          <w:sz w:val="22"/>
          <w:szCs w:val="22"/>
        </w:rPr>
        <w:tab/>
        <w:t>Ambulance service provided under arrangement by a provider of services</w:t>
      </w:r>
    </w:p>
    <w:p w14:paraId="7EB290DE"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QN</w:t>
      </w:r>
      <w:r w:rsidRPr="007C7C31">
        <w:rPr>
          <w:sz w:val="22"/>
          <w:szCs w:val="22"/>
        </w:rPr>
        <w:tab/>
      </w:r>
      <w:r w:rsidRPr="007C7C31">
        <w:rPr>
          <w:sz w:val="22"/>
          <w:szCs w:val="22"/>
        </w:rPr>
        <w:tab/>
        <w:t>Ambulance service furnished directly by a provider of services</w:t>
      </w:r>
    </w:p>
    <w:p w14:paraId="236C7DDA"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RC</w:t>
      </w:r>
      <w:r w:rsidRPr="007C7C31">
        <w:rPr>
          <w:sz w:val="22"/>
          <w:szCs w:val="22"/>
        </w:rPr>
        <w:tab/>
      </w:r>
      <w:r w:rsidRPr="007C7C31">
        <w:rPr>
          <w:sz w:val="22"/>
          <w:szCs w:val="22"/>
        </w:rPr>
        <w:tab/>
        <w:t>Right coronary artery</w:t>
      </w:r>
    </w:p>
    <w:p w14:paraId="1424C893"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RI</w:t>
      </w:r>
      <w:r w:rsidRPr="007C7C31">
        <w:rPr>
          <w:sz w:val="22"/>
          <w:szCs w:val="22"/>
        </w:rPr>
        <w:tab/>
      </w:r>
      <w:r w:rsidRPr="007C7C31">
        <w:rPr>
          <w:sz w:val="22"/>
          <w:szCs w:val="22"/>
        </w:rPr>
        <w:tab/>
        <w:t>Ramus intermedius coronary artery</w:t>
      </w:r>
    </w:p>
    <w:p w14:paraId="622F619A" w14:textId="77777777" w:rsidR="00591615"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RT</w:t>
      </w:r>
      <w:r w:rsidRPr="007C7C31">
        <w:rPr>
          <w:sz w:val="22"/>
          <w:szCs w:val="22"/>
        </w:rPr>
        <w:tab/>
      </w:r>
      <w:r w:rsidRPr="007C7C31">
        <w:rPr>
          <w:sz w:val="22"/>
          <w:szCs w:val="22"/>
        </w:rPr>
        <w:tab/>
        <w:t>Right side (used to identify procedures performed on the right side of the body)</w:t>
      </w:r>
    </w:p>
    <w:p w14:paraId="4EC0459C"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Pr>
          <w:sz w:val="22"/>
          <w:szCs w:val="22"/>
        </w:rPr>
        <w:t xml:space="preserve">SL </w:t>
      </w:r>
      <w:r>
        <w:rPr>
          <w:sz w:val="22"/>
          <w:szCs w:val="22"/>
        </w:rPr>
        <w:tab/>
      </w:r>
      <w:r>
        <w:rPr>
          <w:sz w:val="22"/>
          <w:szCs w:val="22"/>
        </w:rPr>
        <w:tab/>
      </w:r>
      <w:r w:rsidRPr="00361E10">
        <w:rPr>
          <w:spacing w:val="-1"/>
          <w:sz w:val="22"/>
          <w:szCs w:val="22"/>
        </w:rPr>
        <w:t>State supplied vaccine</w:t>
      </w:r>
    </w:p>
    <w:p w14:paraId="413B446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1</w:t>
      </w:r>
      <w:r w:rsidRPr="007C7C31">
        <w:rPr>
          <w:sz w:val="22"/>
          <w:szCs w:val="22"/>
        </w:rPr>
        <w:tab/>
      </w:r>
      <w:r w:rsidRPr="007C7C31">
        <w:rPr>
          <w:sz w:val="22"/>
          <w:szCs w:val="22"/>
        </w:rPr>
        <w:tab/>
        <w:t>Left foot, second digit</w:t>
      </w:r>
    </w:p>
    <w:p w14:paraId="19BB9E8D"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2</w:t>
      </w:r>
      <w:r w:rsidRPr="007C7C31">
        <w:rPr>
          <w:sz w:val="22"/>
          <w:szCs w:val="22"/>
        </w:rPr>
        <w:tab/>
      </w:r>
      <w:r w:rsidRPr="007C7C31">
        <w:rPr>
          <w:sz w:val="22"/>
          <w:szCs w:val="22"/>
        </w:rPr>
        <w:tab/>
        <w:t>Left foot, third digit</w:t>
      </w:r>
    </w:p>
    <w:p w14:paraId="4DBE421E"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3</w:t>
      </w:r>
      <w:r w:rsidRPr="007C7C31">
        <w:rPr>
          <w:sz w:val="22"/>
          <w:szCs w:val="22"/>
        </w:rPr>
        <w:tab/>
      </w:r>
      <w:r w:rsidRPr="007C7C31">
        <w:rPr>
          <w:sz w:val="22"/>
          <w:szCs w:val="22"/>
        </w:rPr>
        <w:tab/>
        <w:t>Left foot, fourth digit</w:t>
      </w:r>
    </w:p>
    <w:p w14:paraId="16FB49E6"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4</w:t>
      </w:r>
      <w:r w:rsidRPr="007C7C31">
        <w:rPr>
          <w:sz w:val="22"/>
          <w:szCs w:val="22"/>
        </w:rPr>
        <w:tab/>
      </w:r>
      <w:r w:rsidRPr="007C7C31">
        <w:rPr>
          <w:sz w:val="22"/>
          <w:szCs w:val="22"/>
        </w:rPr>
        <w:tab/>
        <w:t>Left foot, fifth digit</w:t>
      </w:r>
    </w:p>
    <w:p w14:paraId="414EBD98"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5</w:t>
      </w:r>
      <w:r w:rsidRPr="007C7C31">
        <w:rPr>
          <w:sz w:val="22"/>
          <w:szCs w:val="22"/>
        </w:rPr>
        <w:tab/>
      </w:r>
      <w:r w:rsidRPr="007C7C31">
        <w:rPr>
          <w:sz w:val="22"/>
          <w:szCs w:val="22"/>
        </w:rPr>
        <w:tab/>
        <w:t xml:space="preserve">Right foot, great </w:t>
      </w:r>
      <w:r>
        <w:rPr>
          <w:sz w:val="22"/>
          <w:szCs w:val="22"/>
        </w:rPr>
        <w:t>toe</w:t>
      </w:r>
    </w:p>
    <w:p w14:paraId="04CC3D2D"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6</w:t>
      </w:r>
      <w:r w:rsidRPr="007C7C31">
        <w:rPr>
          <w:sz w:val="22"/>
          <w:szCs w:val="22"/>
        </w:rPr>
        <w:tab/>
      </w:r>
      <w:r w:rsidRPr="007C7C31">
        <w:rPr>
          <w:sz w:val="22"/>
          <w:szCs w:val="22"/>
        </w:rPr>
        <w:tab/>
        <w:t>Right foot, second digit</w:t>
      </w:r>
    </w:p>
    <w:p w14:paraId="2A53895E"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7</w:t>
      </w:r>
      <w:r w:rsidRPr="007C7C31">
        <w:rPr>
          <w:sz w:val="22"/>
          <w:szCs w:val="22"/>
        </w:rPr>
        <w:tab/>
      </w:r>
      <w:r w:rsidRPr="007C7C31">
        <w:rPr>
          <w:sz w:val="22"/>
          <w:szCs w:val="22"/>
        </w:rPr>
        <w:tab/>
        <w:t>Right foot, third digit</w:t>
      </w:r>
    </w:p>
    <w:p w14:paraId="61C9A07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8</w:t>
      </w:r>
      <w:r w:rsidRPr="007C7C31">
        <w:rPr>
          <w:sz w:val="22"/>
          <w:szCs w:val="22"/>
        </w:rPr>
        <w:tab/>
      </w:r>
      <w:r w:rsidRPr="007C7C31">
        <w:rPr>
          <w:sz w:val="22"/>
          <w:szCs w:val="22"/>
        </w:rPr>
        <w:tab/>
        <w:t>Right foot, fourth digit</w:t>
      </w:r>
    </w:p>
    <w:p w14:paraId="0F1D8305"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9</w:t>
      </w:r>
      <w:r w:rsidRPr="007C7C31">
        <w:rPr>
          <w:sz w:val="22"/>
          <w:szCs w:val="22"/>
        </w:rPr>
        <w:tab/>
      </w:r>
      <w:r w:rsidRPr="007C7C31">
        <w:rPr>
          <w:sz w:val="22"/>
          <w:szCs w:val="22"/>
        </w:rPr>
        <w:tab/>
        <w:t>Right foot, fifth digit</w:t>
      </w:r>
    </w:p>
    <w:p w14:paraId="7A381A79"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TA</w:t>
      </w:r>
      <w:r w:rsidRPr="007C7C31">
        <w:rPr>
          <w:sz w:val="22"/>
          <w:szCs w:val="22"/>
        </w:rPr>
        <w:tab/>
      </w:r>
      <w:r w:rsidRPr="007C7C31">
        <w:rPr>
          <w:sz w:val="22"/>
          <w:szCs w:val="22"/>
        </w:rPr>
        <w:tab/>
        <w:t>Left foot, great toe</w:t>
      </w:r>
    </w:p>
    <w:p w14:paraId="555C94FC"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5</w:t>
      </w:r>
      <w:r w:rsidRPr="007C7C31">
        <w:rPr>
          <w:sz w:val="22"/>
          <w:szCs w:val="22"/>
        </w:rPr>
        <w:tab/>
      </w:r>
      <w:r w:rsidRPr="007C7C31">
        <w:rPr>
          <w:sz w:val="22"/>
          <w:szCs w:val="22"/>
        </w:rPr>
        <w:tab/>
        <w:t>Medicaid level of care 5, as defined by each state</w:t>
      </w:r>
    </w:p>
    <w:p w14:paraId="5BCC594B"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6</w:t>
      </w:r>
      <w:r w:rsidRPr="007C7C31">
        <w:rPr>
          <w:sz w:val="22"/>
          <w:szCs w:val="22"/>
        </w:rPr>
        <w:tab/>
      </w:r>
      <w:r w:rsidRPr="007C7C31">
        <w:rPr>
          <w:sz w:val="22"/>
          <w:szCs w:val="22"/>
        </w:rPr>
        <w:tab/>
        <w:t>Medicaid level of care 6, as defined by each state</w:t>
      </w:r>
    </w:p>
    <w:p w14:paraId="498A729B"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7</w:t>
      </w:r>
      <w:r w:rsidRPr="007C7C31">
        <w:rPr>
          <w:sz w:val="22"/>
          <w:szCs w:val="22"/>
        </w:rPr>
        <w:tab/>
      </w:r>
      <w:r w:rsidRPr="007C7C31">
        <w:rPr>
          <w:sz w:val="22"/>
          <w:szCs w:val="22"/>
        </w:rPr>
        <w:tab/>
        <w:t>Medicaid level of care 7, as defined by each state</w:t>
      </w:r>
    </w:p>
    <w:p w14:paraId="5F5B6E69"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8</w:t>
      </w:r>
      <w:r w:rsidRPr="007C7C31">
        <w:rPr>
          <w:sz w:val="22"/>
          <w:szCs w:val="22"/>
        </w:rPr>
        <w:tab/>
      </w:r>
      <w:r w:rsidRPr="007C7C31">
        <w:rPr>
          <w:sz w:val="22"/>
          <w:szCs w:val="22"/>
        </w:rPr>
        <w:tab/>
        <w:t>Medicaid level of care 8, as defined by each state</w:t>
      </w:r>
    </w:p>
    <w:p w14:paraId="51A7A4A2"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9</w:t>
      </w:r>
      <w:r w:rsidRPr="007C7C31">
        <w:rPr>
          <w:sz w:val="22"/>
          <w:szCs w:val="22"/>
        </w:rPr>
        <w:tab/>
      </w:r>
      <w:r w:rsidRPr="007C7C31">
        <w:rPr>
          <w:sz w:val="22"/>
          <w:szCs w:val="22"/>
        </w:rPr>
        <w:tab/>
        <w:t>Medicaid level of care 9, as defined by each state</w:t>
      </w:r>
    </w:p>
    <w:p w14:paraId="27D09651" w14:textId="77777777" w:rsidR="00A61784" w:rsidRPr="00A61784" w:rsidRDefault="00A61784" w:rsidP="00A61784">
      <w:pPr>
        <w:tabs>
          <w:tab w:val="left" w:pos="0"/>
          <w:tab w:val="left" w:pos="360"/>
          <w:tab w:val="left" w:pos="1440"/>
        </w:tabs>
        <w:autoSpaceDE w:val="0"/>
        <w:autoSpaceDN w:val="0"/>
        <w:adjustRightInd w:val="0"/>
        <w:spacing w:line="240" w:lineRule="exact"/>
        <w:ind w:left="1800" w:hanging="1800"/>
        <w:rPr>
          <w:sz w:val="22"/>
          <w:szCs w:val="22"/>
        </w:rPr>
      </w:pPr>
      <w:r w:rsidRPr="00A61784">
        <w:rPr>
          <w:sz w:val="22"/>
          <w:szCs w:val="22"/>
        </w:rPr>
        <w:lastRenderedPageBreak/>
        <w:t xml:space="preserve">604  </w:t>
      </w:r>
      <w:r w:rsidRPr="00A61784">
        <w:rPr>
          <w:sz w:val="22"/>
          <w:szCs w:val="22"/>
          <w:u w:val="single"/>
        </w:rPr>
        <w:t>Modifiers</w:t>
      </w:r>
      <w:r w:rsidRPr="00A61784">
        <w:rPr>
          <w:sz w:val="22"/>
          <w:szCs w:val="22"/>
        </w:rPr>
        <w:t xml:space="preserve"> (cont.)</w:t>
      </w:r>
      <w:r>
        <w:rPr>
          <w:sz w:val="22"/>
          <w:szCs w:val="22"/>
        </w:rPr>
        <w:t xml:space="preserve"> </w:t>
      </w:r>
    </w:p>
    <w:p w14:paraId="567748C1" w14:textId="77777777" w:rsidR="00A61784" w:rsidRDefault="00A61784" w:rsidP="00591615">
      <w:pPr>
        <w:tabs>
          <w:tab w:val="left" w:pos="0"/>
          <w:tab w:val="left" w:pos="360"/>
          <w:tab w:val="left" w:pos="1440"/>
        </w:tabs>
        <w:autoSpaceDE w:val="0"/>
        <w:autoSpaceDN w:val="0"/>
        <w:adjustRightInd w:val="0"/>
        <w:spacing w:line="240" w:lineRule="exact"/>
        <w:ind w:left="1800" w:hanging="1800"/>
        <w:rPr>
          <w:sz w:val="22"/>
          <w:szCs w:val="22"/>
        </w:rPr>
      </w:pPr>
    </w:p>
    <w:p w14:paraId="12CD23B5" w14:textId="77777777" w:rsidR="00A61784" w:rsidRPr="007C7C31" w:rsidRDefault="00A61784" w:rsidP="00A61784">
      <w:pPr>
        <w:tabs>
          <w:tab w:val="left" w:pos="360"/>
          <w:tab w:val="left" w:pos="446"/>
          <w:tab w:val="left" w:pos="547"/>
        </w:tabs>
        <w:ind w:left="1080" w:hanging="1080"/>
        <w:rPr>
          <w:sz w:val="22"/>
          <w:szCs w:val="22"/>
        </w:rPr>
      </w:pPr>
      <w:r w:rsidRPr="007C7C31">
        <w:rPr>
          <w:sz w:val="22"/>
          <w:szCs w:val="22"/>
          <w:u w:val="single"/>
        </w:rPr>
        <w:t>Modifier</w:t>
      </w:r>
      <w:r w:rsidRPr="007C7C31">
        <w:rPr>
          <w:sz w:val="22"/>
          <w:szCs w:val="22"/>
        </w:rPr>
        <w:tab/>
      </w:r>
      <w:r w:rsidRPr="007C7C31">
        <w:rPr>
          <w:sz w:val="22"/>
          <w:szCs w:val="22"/>
        </w:rPr>
        <w:tab/>
      </w:r>
      <w:r w:rsidRPr="007C7C31">
        <w:rPr>
          <w:sz w:val="22"/>
          <w:szCs w:val="22"/>
          <w:u w:val="single"/>
        </w:rPr>
        <w:t>Description</w:t>
      </w:r>
    </w:p>
    <w:p w14:paraId="5899793E" w14:textId="77777777" w:rsidR="00A61784" w:rsidRDefault="00A61784" w:rsidP="00591615">
      <w:pPr>
        <w:tabs>
          <w:tab w:val="left" w:pos="0"/>
          <w:tab w:val="left" w:pos="360"/>
          <w:tab w:val="left" w:pos="1440"/>
        </w:tabs>
        <w:autoSpaceDE w:val="0"/>
        <w:autoSpaceDN w:val="0"/>
        <w:adjustRightInd w:val="0"/>
        <w:spacing w:line="240" w:lineRule="exact"/>
        <w:ind w:left="1800" w:hanging="1800"/>
        <w:rPr>
          <w:sz w:val="22"/>
          <w:szCs w:val="22"/>
        </w:rPr>
      </w:pPr>
    </w:p>
    <w:p w14:paraId="2763C9AC" w14:textId="392EEF2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XE</w:t>
      </w:r>
      <w:r w:rsidRPr="007C7C31">
        <w:rPr>
          <w:sz w:val="22"/>
          <w:szCs w:val="22"/>
        </w:rPr>
        <w:tab/>
      </w:r>
      <w:r w:rsidRPr="007C7C31">
        <w:rPr>
          <w:sz w:val="22"/>
          <w:szCs w:val="22"/>
        </w:rPr>
        <w:tab/>
        <w:t>Separate encounter: a service that is distinct because it occurred during a separate encounter</w:t>
      </w:r>
    </w:p>
    <w:p w14:paraId="3A3C97C3" w14:textId="1CD5D871"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XP</w:t>
      </w:r>
      <w:r w:rsidRPr="007C7C31">
        <w:rPr>
          <w:sz w:val="22"/>
          <w:szCs w:val="22"/>
        </w:rPr>
        <w:tab/>
      </w:r>
      <w:r w:rsidRPr="007C7C31">
        <w:rPr>
          <w:sz w:val="22"/>
          <w:szCs w:val="22"/>
        </w:rPr>
        <w:tab/>
        <w:t>Separate practitioner: a service that is distinct because it was performed by a different practitioner</w:t>
      </w:r>
    </w:p>
    <w:p w14:paraId="4196EA3B" w14:textId="77777777" w:rsidR="00591615" w:rsidRPr="007C7C31" w:rsidRDefault="00591615" w:rsidP="00591615">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XS</w:t>
      </w:r>
      <w:r w:rsidRPr="007C7C31">
        <w:rPr>
          <w:sz w:val="22"/>
          <w:szCs w:val="22"/>
        </w:rPr>
        <w:tab/>
      </w:r>
      <w:r w:rsidRPr="007C7C31">
        <w:rPr>
          <w:sz w:val="22"/>
          <w:szCs w:val="22"/>
        </w:rPr>
        <w:tab/>
        <w:t>Separate structure: a service that is distinct because it was performed on a separate organ/structure</w:t>
      </w:r>
    </w:p>
    <w:p w14:paraId="362236BC" w14:textId="573982DC" w:rsidR="00A61784" w:rsidRDefault="00591615" w:rsidP="00A61784">
      <w:pPr>
        <w:tabs>
          <w:tab w:val="left" w:pos="0"/>
          <w:tab w:val="left" w:pos="360"/>
          <w:tab w:val="left" w:pos="1440"/>
        </w:tabs>
        <w:autoSpaceDE w:val="0"/>
        <w:autoSpaceDN w:val="0"/>
        <w:adjustRightInd w:val="0"/>
        <w:ind w:left="1800" w:hanging="1800"/>
        <w:rPr>
          <w:sz w:val="22"/>
          <w:szCs w:val="22"/>
        </w:rPr>
      </w:pPr>
      <w:r w:rsidRPr="007C7C31">
        <w:rPr>
          <w:sz w:val="22"/>
          <w:szCs w:val="22"/>
        </w:rPr>
        <w:t>XU</w:t>
      </w:r>
      <w:r w:rsidRPr="007C7C31">
        <w:rPr>
          <w:sz w:val="22"/>
          <w:szCs w:val="22"/>
        </w:rPr>
        <w:tab/>
      </w:r>
      <w:r w:rsidRPr="007C7C31">
        <w:rPr>
          <w:sz w:val="22"/>
          <w:szCs w:val="22"/>
        </w:rPr>
        <w:tab/>
        <w:t xml:space="preserve">Unusual non-overlapping service: the use of a service that is distinct because it does not overlap usual components of the main service </w:t>
      </w:r>
    </w:p>
    <w:p w14:paraId="1D949902" w14:textId="77777777" w:rsidR="00A61784" w:rsidRDefault="00A61784" w:rsidP="00A61784">
      <w:pPr>
        <w:tabs>
          <w:tab w:val="left" w:pos="0"/>
          <w:tab w:val="left" w:pos="360"/>
          <w:tab w:val="left" w:pos="1440"/>
        </w:tabs>
        <w:autoSpaceDE w:val="0"/>
        <w:autoSpaceDN w:val="0"/>
        <w:adjustRightInd w:val="0"/>
        <w:ind w:left="1800" w:hanging="1800"/>
        <w:rPr>
          <w:sz w:val="22"/>
          <w:szCs w:val="22"/>
        </w:rPr>
      </w:pPr>
    </w:p>
    <w:p w14:paraId="2CF99986" w14:textId="599AAABA" w:rsidR="00591615" w:rsidRPr="007C7C31" w:rsidRDefault="00591615" w:rsidP="0017248D">
      <w:pPr>
        <w:tabs>
          <w:tab w:val="left" w:pos="0"/>
          <w:tab w:val="left" w:pos="360"/>
          <w:tab w:val="left" w:pos="1440"/>
        </w:tabs>
        <w:autoSpaceDE w:val="0"/>
        <w:autoSpaceDN w:val="0"/>
        <w:adjustRightInd w:val="0"/>
        <w:ind w:left="1800" w:hanging="1800"/>
        <w:rPr>
          <w:sz w:val="22"/>
          <w:szCs w:val="22"/>
        </w:rPr>
      </w:pPr>
      <w:r w:rsidRPr="006555FA">
        <w:rPr>
          <w:sz w:val="22"/>
          <w:szCs w:val="22"/>
        </w:rPr>
        <w:t>60</w:t>
      </w:r>
      <w:r>
        <w:rPr>
          <w:sz w:val="22"/>
          <w:szCs w:val="22"/>
        </w:rPr>
        <w:t>5</w:t>
      </w:r>
      <w:r w:rsidRPr="006555FA">
        <w:rPr>
          <w:sz w:val="22"/>
          <w:szCs w:val="22"/>
        </w:rPr>
        <w:t xml:space="preserve">  </w:t>
      </w:r>
      <w:r w:rsidRPr="007C7C31">
        <w:rPr>
          <w:sz w:val="22"/>
          <w:szCs w:val="22"/>
          <w:u w:val="single"/>
        </w:rPr>
        <w:t xml:space="preserve">Modifiers for Behavioral Health Screening, Including Postnatal Depression Screening </w:t>
      </w:r>
    </w:p>
    <w:p w14:paraId="7E8366AB" w14:textId="77777777" w:rsidR="00591615" w:rsidRPr="007C7C31" w:rsidRDefault="00591615" w:rsidP="00591615">
      <w:pPr>
        <w:autoSpaceDE w:val="0"/>
        <w:autoSpaceDN w:val="0"/>
        <w:adjustRightInd w:val="0"/>
        <w:ind w:hanging="12"/>
        <w:rPr>
          <w:sz w:val="22"/>
          <w:szCs w:val="22"/>
        </w:rPr>
      </w:pPr>
    </w:p>
    <w:p w14:paraId="1206A8C8" w14:textId="1633268C" w:rsidR="00591615" w:rsidRPr="006555FA" w:rsidRDefault="00591615" w:rsidP="00591615">
      <w:pPr>
        <w:rPr>
          <w:color w:val="000000" w:themeColor="text1"/>
          <w:sz w:val="22"/>
          <w:szCs w:val="22"/>
        </w:rPr>
      </w:pPr>
      <w:r w:rsidRPr="006555FA">
        <w:rPr>
          <w:color w:val="000000" w:themeColor="text1"/>
          <w:sz w:val="22"/>
          <w:szCs w:val="22"/>
        </w:rPr>
        <w:t xml:space="preserve">The administration and scoring of standardized developmental or behavioral health-screening tools selected from the list referenced in in Appendix W of your provider manual, is covered for members (except MassHealth Limited) from birth to 21 years of age. Service Codes 96110 and 96127 must be accompanied by one of the </w:t>
      </w:r>
      <w:r>
        <w:rPr>
          <w:color w:val="000000" w:themeColor="text1"/>
          <w:sz w:val="22"/>
          <w:szCs w:val="22"/>
        </w:rPr>
        <w:t xml:space="preserve">following </w:t>
      </w:r>
      <w:r w:rsidRPr="006555FA">
        <w:rPr>
          <w:color w:val="000000" w:themeColor="text1"/>
          <w:sz w:val="22"/>
          <w:szCs w:val="22"/>
        </w:rPr>
        <w:t xml:space="preserve">modifiers to indicate whether a developmental or behavioral health need was identified. </w:t>
      </w:r>
      <w:r w:rsidR="0010274D">
        <w:rPr>
          <w:color w:val="000000" w:themeColor="text1"/>
          <w:sz w:val="22"/>
          <w:szCs w:val="22"/>
        </w:rPr>
        <w:t xml:space="preserve"> </w:t>
      </w:r>
      <w:r w:rsidRPr="006555FA">
        <w:rPr>
          <w:color w:val="000000" w:themeColor="text1"/>
          <w:sz w:val="22"/>
          <w:szCs w:val="22"/>
        </w:rPr>
        <w:t>“Developmental need identified” means the provider administering the screening tool, in their professional judgment, identified a child with a potential developmental health services need. “Behavioral health need identified” means the provider administering the screening tool, in their professional judgment, identified a child with a potential behavioral health services need.</w:t>
      </w:r>
    </w:p>
    <w:p w14:paraId="3A5BF701" w14:textId="77777777" w:rsidR="00591615" w:rsidRPr="007C7C31" w:rsidRDefault="00591615" w:rsidP="00591615">
      <w:pPr>
        <w:tabs>
          <w:tab w:val="left" w:pos="1440"/>
          <w:tab w:val="left" w:pos="2160"/>
        </w:tabs>
        <w:autoSpaceDE w:val="0"/>
        <w:autoSpaceDN w:val="0"/>
        <w:adjustRightInd w:val="0"/>
        <w:ind w:left="1800" w:hanging="1080"/>
        <w:rPr>
          <w:sz w:val="22"/>
          <w:szCs w:val="22"/>
        </w:rPr>
      </w:pPr>
    </w:p>
    <w:p w14:paraId="751FB61B" w14:textId="77777777" w:rsidR="00591615" w:rsidRDefault="00591615" w:rsidP="00591615">
      <w:pPr>
        <w:tabs>
          <w:tab w:val="left" w:pos="0"/>
          <w:tab w:val="left" w:pos="360"/>
          <w:tab w:val="left" w:pos="1440"/>
        </w:tabs>
        <w:autoSpaceDE w:val="0"/>
        <w:autoSpaceDN w:val="0"/>
        <w:adjustRightInd w:val="0"/>
        <w:ind w:left="1800" w:hanging="1800"/>
        <w:rPr>
          <w:sz w:val="22"/>
          <w:szCs w:val="22"/>
        </w:rPr>
      </w:pPr>
      <w:r>
        <w:rPr>
          <w:sz w:val="22"/>
          <w:szCs w:val="22"/>
        </w:rPr>
        <w:t xml:space="preserve">Service </w:t>
      </w:r>
    </w:p>
    <w:p w14:paraId="5C9A145B" w14:textId="77777777" w:rsidR="00591615" w:rsidRPr="009A3403" w:rsidRDefault="00591615" w:rsidP="00591615">
      <w:pPr>
        <w:tabs>
          <w:tab w:val="left" w:pos="0"/>
          <w:tab w:val="left" w:pos="360"/>
          <w:tab w:val="left" w:pos="1080"/>
        </w:tabs>
        <w:autoSpaceDE w:val="0"/>
        <w:autoSpaceDN w:val="0"/>
        <w:adjustRightInd w:val="0"/>
        <w:ind w:left="2250" w:hanging="2250"/>
        <w:rPr>
          <w:sz w:val="22"/>
          <w:szCs w:val="22"/>
        </w:rPr>
      </w:pPr>
      <w:r w:rsidRPr="006555FA">
        <w:rPr>
          <w:sz w:val="22"/>
          <w:szCs w:val="22"/>
          <w:u w:val="single"/>
        </w:rPr>
        <w:t>Code</w:t>
      </w:r>
      <w:r>
        <w:rPr>
          <w:sz w:val="22"/>
          <w:szCs w:val="22"/>
        </w:rPr>
        <w:tab/>
      </w:r>
      <w:r w:rsidRPr="006555FA">
        <w:rPr>
          <w:sz w:val="22"/>
          <w:szCs w:val="22"/>
          <w:u w:val="single"/>
        </w:rPr>
        <w:t>Modifier</w:t>
      </w:r>
      <w:r>
        <w:rPr>
          <w:sz w:val="22"/>
          <w:szCs w:val="22"/>
        </w:rPr>
        <w:tab/>
      </w:r>
      <w:r w:rsidRPr="006555FA">
        <w:rPr>
          <w:sz w:val="22"/>
          <w:szCs w:val="22"/>
          <w:u w:val="single"/>
        </w:rPr>
        <w:t>Description</w:t>
      </w:r>
    </w:p>
    <w:p w14:paraId="1E0BCC4A" w14:textId="77777777" w:rsidR="00591615" w:rsidRPr="007C7C31" w:rsidRDefault="00591615" w:rsidP="00591615">
      <w:pPr>
        <w:tabs>
          <w:tab w:val="left" w:pos="0"/>
          <w:tab w:val="left" w:pos="360"/>
          <w:tab w:val="left" w:pos="1440"/>
        </w:tabs>
        <w:autoSpaceDE w:val="0"/>
        <w:autoSpaceDN w:val="0"/>
        <w:adjustRightInd w:val="0"/>
        <w:ind w:left="1800" w:hanging="1800"/>
        <w:rPr>
          <w:sz w:val="22"/>
          <w:szCs w:val="22"/>
        </w:rPr>
      </w:pPr>
    </w:p>
    <w:p w14:paraId="45A8F592" w14:textId="77777777" w:rsidR="00591615" w:rsidRPr="00601523" w:rsidRDefault="00591615" w:rsidP="00591615">
      <w:pPr>
        <w:tabs>
          <w:tab w:val="left" w:pos="0"/>
          <w:tab w:val="left" w:pos="360"/>
          <w:tab w:val="left" w:pos="1080"/>
        </w:tabs>
        <w:autoSpaceDE w:val="0"/>
        <w:autoSpaceDN w:val="0"/>
        <w:adjustRightInd w:val="0"/>
        <w:ind w:left="2250" w:hanging="2250"/>
        <w:rPr>
          <w:sz w:val="22"/>
          <w:szCs w:val="22"/>
        </w:rPr>
      </w:pPr>
      <w:r w:rsidRPr="00601523">
        <w:rPr>
          <w:sz w:val="22"/>
          <w:szCs w:val="22"/>
        </w:rPr>
        <w:t>96110</w:t>
      </w:r>
      <w:r w:rsidRPr="00601523">
        <w:rPr>
          <w:sz w:val="22"/>
          <w:szCs w:val="22"/>
        </w:rPr>
        <w:tab/>
        <w:t>U1</w:t>
      </w:r>
      <w:r w:rsidRPr="00601523">
        <w:rPr>
          <w:sz w:val="22"/>
          <w:szCs w:val="22"/>
        </w:rPr>
        <w:tab/>
        <w:t>Covered for members birth through 3 years old for the administration and scoring of a standardized developmental health screening tool selected from the list referenced in Appendix W of your MassHealth provider manual; with no developmental health need identified.</w:t>
      </w:r>
    </w:p>
    <w:p w14:paraId="7DE1AED6" w14:textId="77777777" w:rsidR="00591615" w:rsidRPr="00601523" w:rsidRDefault="00591615" w:rsidP="00591615">
      <w:pPr>
        <w:tabs>
          <w:tab w:val="left" w:pos="0"/>
          <w:tab w:val="left" w:pos="360"/>
          <w:tab w:val="left" w:pos="1080"/>
          <w:tab w:val="left" w:pos="1440"/>
        </w:tabs>
        <w:autoSpaceDE w:val="0"/>
        <w:autoSpaceDN w:val="0"/>
        <w:adjustRightInd w:val="0"/>
        <w:ind w:left="2250" w:hanging="2250"/>
        <w:rPr>
          <w:sz w:val="22"/>
          <w:szCs w:val="22"/>
        </w:rPr>
      </w:pPr>
      <w:r w:rsidRPr="00601523">
        <w:rPr>
          <w:sz w:val="22"/>
          <w:szCs w:val="22"/>
        </w:rPr>
        <w:t>96110</w:t>
      </w:r>
      <w:r w:rsidRPr="00601523">
        <w:rPr>
          <w:sz w:val="22"/>
          <w:szCs w:val="22"/>
        </w:rPr>
        <w:tab/>
        <w:t>U2</w:t>
      </w:r>
      <w:r w:rsidRPr="00601523">
        <w:rPr>
          <w:sz w:val="22"/>
          <w:szCs w:val="22"/>
        </w:rPr>
        <w:tab/>
      </w:r>
      <w:r>
        <w:rPr>
          <w:sz w:val="22"/>
          <w:szCs w:val="22"/>
        </w:rPr>
        <w:tab/>
      </w:r>
      <w:r w:rsidRPr="00601523">
        <w:rPr>
          <w:sz w:val="22"/>
          <w:szCs w:val="22"/>
        </w:rPr>
        <w:t>Covered for members birth through 3 years old for the administration and scoring of a standardized developmental health screening selected from the list referenced in Appendix W of your MassHealth provider manual; with developmental health need identified</w:t>
      </w:r>
    </w:p>
    <w:p w14:paraId="55FD4EE9" w14:textId="77777777" w:rsidR="00591615" w:rsidRPr="00601523" w:rsidRDefault="00591615" w:rsidP="00591615">
      <w:pPr>
        <w:tabs>
          <w:tab w:val="left" w:pos="0"/>
          <w:tab w:val="left" w:pos="360"/>
          <w:tab w:val="left" w:pos="1080"/>
        </w:tabs>
        <w:autoSpaceDE w:val="0"/>
        <w:autoSpaceDN w:val="0"/>
        <w:adjustRightInd w:val="0"/>
        <w:ind w:left="2250" w:hanging="2250"/>
        <w:rPr>
          <w:sz w:val="22"/>
          <w:szCs w:val="22"/>
        </w:rPr>
      </w:pPr>
      <w:r w:rsidRPr="00601523">
        <w:rPr>
          <w:sz w:val="22"/>
          <w:szCs w:val="22"/>
        </w:rPr>
        <w:t>96110</w:t>
      </w:r>
      <w:r>
        <w:rPr>
          <w:sz w:val="22"/>
          <w:szCs w:val="22"/>
        </w:rPr>
        <w:tab/>
      </w:r>
      <w:r w:rsidRPr="00601523">
        <w:rPr>
          <w:sz w:val="22"/>
          <w:szCs w:val="22"/>
        </w:rPr>
        <w:t>U3</w:t>
      </w:r>
      <w:r w:rsidRPr="00601523">
        <w:rPr>
          <w:sz w:val="22"/>
          <w:szCs w:val="22"/>
        </w:rPr>
        <w:tab/>
        <w:t xml:space="preserve">Covered for members </w:t>
      </w:r>
      <w:r w:rsidRPr="00B767FB">
        <w:rPr>
          <w:sz w:val="22"/>
          <w:szCs w:val="22"/>
        </w:rPr>
        <w:t>18- and 24 months</w:t>
      </w:r>
      <w:r w:rsidRPr="00601523">
        <w:rPr>
          <w:sz w:val="22"/>
          <w:szCs w:val="22"/>
        </w:rPr>
        <w:t xml:space="preserve"> for the administration and scoring of a standardized Autism screening tool selected from the list referenced in Appendix W of your MassHealth provider manual; with no further follow up needed</w:t>
      </w:r>
    </w:p>
    <w:p w14:paraId="71C9348E" w14:textId="77777777" w:rsidR="00591615" w:rsidRPr="00601523" w:rsidRDefault="00591615" w:rsidP="00591615">
      <w:pPr>
        <w:tabs>
          <w:tab w:val="left" w:pos="0"/>
          <w:tab w:val="left" w:pos="360"/>
          <w:tab w:val="left" w:pos="1080"/>
          <w:tab w:val="left" w:pos="1170"/>
        </w:tabs>
        <w:autoSpaceDE w:val="0"/>
        <w:autoSpaceDN w:val="0"/>
        <w:adjustRightInd w:val="0"/>
        <w:ind w:left="2250" w:hanging="2250"/>
        <w:rPr>
          <w:sz w:val="22"/>
          <w:szCs w:val="22"/>
        </w:rPr>
      </w:pPr>
      <w:r w:rsidRPr="00601523">
        <w:rPr>
          <w:sz w:val="22"/>
          <w:szCs w:val="22"/>
        </w:rPr>
        <w:t>96110</w:t>
      </w:r>
      <w:r w:rsidRPr="00601523">
        <w:rPr>
          <w:sz w:val="22"/>
          <w:szCs w:val="22"/>
        </w:rPr>
        <w:tab/>
        <w:t>U4</w:t>
      </w:r>
      <w:r w:rsidRPr="00601523">
        <w:rPr>
          <w:sz w:val="22"/>
          <w:szCs w:val="22"/>
        </w:rPr>
        <w:tab/>
        <w:t>Covered for members 18- and 24 months for the administration and scoring of a standardized Autism screening tool selected from the list referenced in Appendix W of your MassHealth provider manual; with further follow up needed.</w:t>
      </w:r>
    </w:p>
    <w:p w14:paraId="4EF22BB6" w14:textId="0713F50C" w:rsidR="00591615" w:rsidRDefault="00591615" w:rsidP="0010274D">
      <w:pPr>
        <w:tabs>
          <w:tab w:val="left" w:pos="0"/>
          <w:tab w:val="left" w:pos="360"/>
          <w:tab w:val="left" w:pos="1080"/>
          <w:tab w:val="left" w:pos="1170"/>
        </w:tabs>
        <w:autoSpaceDE w:val="0"/>
        <w:autoSpaceDN w:val="0"/>
        <w:adjustRightInd w:val="0"/>
        <w:ind w:left="2250" w:hanging="2250"/>
        <w:rPr>
          <w:sz w:val="22"/>
          <w:szCs w:val="22"/>
        </w:rPr>
      </w:pPr>
      <w:r w:rsidRPr="00601523">
        <w:rPr>
          <w:sz w:val="22"/>
          <w:szCs w:val="22"/>
        </w:rPr>
        <w:t>96127</w:t>
      </w:r>
      <w:r w:rsidRPr="00601523">
        <w:rPr>
          <w:sz w:val="22"/>
          <w:szCs w:val="22"/>
        </w:rPr>
        <w:tab/>
        <w:t>U1</w:t>
      </w:r>
      <w:r w:rsidRPr="00601523">
        <w:rPr>
          <w:sz w:val="22"/>
          <w:szCs w:val="22"/>
        </w:rPr>
        <w:tab/>
        <w:t>Covered for members 4 to 21 years old for the administration and scoring of a standardized behavioral health screening tool selected from the list referenced in Appendix W of your MassHealth provider manual; with no behavioral health need identified.</w:t>
      </w:r>
    </w:p>
    <w:p w14:paraId="55BCBECC" w14:textId="2FAE986F" w:rsidR="00A61784" w:rsidRPr="007C7C31" w:rsidRDefault="00A61784" w:rsidP="00A61784">
      <w:pPr>
        <w:tabs>
          <w:tab w:val="left" w:pos="0"/>
          <w:tab w:val="left" w:pos="360"/>
          <w:tab w:val="left" w:pos="1440"/>
        </w:tabs>
        <w:autoSpaceDE w:val="0"/>
        <w:autoSpaceDN w:val="0"/>
        <w:adjustRightInd w:val="0"/>
        <w:ind w:left="1800" w:hanging="1800"/>
        <w:rPr>
          <w:sz w:val="22"/>
          <w:szCs w:val="22"/>
        </w:rPr>
      </w:pPr>
      <w:r w:rsidRPr="006555FA">
        <w:rPr>
          <w:sz w:val="22"/>
          <w:szCs w:val="22"/>
        </w:rPr>
        <w:lastRenderedPageBreak/>
        <w:t>60</w:t>
      </w:r>
      <w:r>
        <w:rPr>
          <w:sz w:val="22"/>
          <w:szCs w:val="22"/>
        </w:rPr>
        <w:t>5</w:t>
      </w:r>
      <w:r w:rsidRPr="006555FA">
        <w:rPr>
          <w:sz w:val="22"/>
          <w:szCs w:val="22"/>
        </w:rPr>
        <w:t xml:space="preserve">  </w:t>
      </w:r>
      <w:r w:rsidRPr="007C7C31">
        <w:rPr>
          <w:sz w:val="22"/>
          <w:szCs w:val="22"/>
          <w:u w:val="single"/>
        </w:rPr>
        <w:t>Modifiers for Behavioral Health Screening, Including Postnatal Depression Screening</w:t>
      </w:r>
      <w:r w:rsidRPr="0017248D">
        <w:rPr>
          <w:sz w:val="22"/>
          <w:szCs w:val="22"/>
        </w:rPr>
        <w:t xml:space="preserve"> (cont.)</w:t>
      </w:r>
    </w:p>
    <w:p w14:paraId="2B9A33AA" w14:textId="77777777" w:rsidR="00A61784" w:rsidRDefault="00A61784" w:rsidP="00A61784">
      <w:pPr>
        <w:tabs>
          <w:tab w:val="left" w:pos="0"/>
          <w:tab w:val="left" w:pos="360"/>
          <w:tab w:val="left" w:pos="1440"/>
        </w:tabs>
        <w:autoSpaceDE w:val="0"/>
        <w:autoSpaceDN w:val="0"/>
        <w:adjustRightInd w:val="0"/>
        <w:ind w:left="1800" w:hanging="1800"/>
        <w:rPr>
          <w:sz w:val="22"/>
          <w:szCs w:val="22"/>
        </w:rPr>
      </w:pPr>
    </w:p>
    <w:p w14:paraId="732FD4D8" w14:textId="3C58895B" w:rsidR="00A61784" w:rsidRDefault="00A61784" w:rsidP="00A61784">
      <w:pPr>
        <w:tabs>
          <w:tab w:val="left" w:pos="0"/>
          <w:tab w:val="left" w:pos="360"/>
          <w:tab w:val="left" w:pos="1440"/>
        </w:tabs>
        <w:autoSpaceDE w:val="0"/>
        <w:autoSpaceDN w:val="0"/>
        <w:adjustRightInd w:val="0"/>
        <w:ind w:left="1800" w:hanging="1800"/>
        <w:rPr>
          <w:sz w:val="22"/>
          <w:szCs w:val="22"/>
        </w:rPr>
      </w:pPr>
      <w:r>
        <w:rPr>
          <w:sz w:val="22"/>
          <w:szCs w:val="22"/>
        </w:rPr>
        <w:t xml:space="preserve">Service </w:t>
      </w:r>
    </w:p>
    <w:p w14:paraId="0D0562F9" w14:textId="77777777" w:rsidR="00A61784" w:rsidRPr="009A3403" w:rsidRDefault="00A61784" w:rsidP="00A61784">
      <w:pPr>
        <w:tabs>
          <w:tab w:val="left" w:pos="0"/>
          <w:tab w:val="left" w:pos="360"/>
          <w:tab w:val="left" w:pos="1080"/>
        </w:tabs>
        <w:autoSpaceDE w:val="0"/>
        <w:autoSpaceDN w:val="0"/>
        <w:adjustRightInd w:val="0"/>
        <w:ind w:left="2250" w:hanging="2250"/>
        <w:rPr>
          <w:sz w:val="22"/>
          <w:szCs w:val="22"/>
        </w:rPr>
      </w:pPr>
      <w:r w:rsidRPr="006555FA">
        <w:rPr>
          <w:sz w:val="22"/>
          <w:szCs w:val="22"/>
          <w:u w:val="single"/>
        </w:rPr>
        <w:t>Code</w:t>
      </w:r>
      <w:r>
        <w:rPr>
          <w:sz w:val="22"/>
          <w:szCs w:val="22"/>
        </w:rPr>
        <w:tab/>
      </w:r>
      <w:r w:rsidRPr="006555FA">
        <w:rPr>
          <w:sz w:val="22"/>
          <w:szCs w:val="22"/>
          <w:u w:val="single"/>
        </w:rPr>
        <w:t>Modifier</w:t>
      </w:r>
      <w:r>
        <w:rPr>
          <w:sz w:val="22"/>
          <w:szCs w:val="22"/>
        </w:rPr>
        <w:tab/>
      </w:r>
      <w:r w:rsidRPr="006555FA">
        <w:rPr>
          <w:sz w:val="22"/>
          <w:szCs w:val="22"/>
          <w:u w:val="single"/>
        </w:rPr>
        <w:t>Description</w:t>
      </w:r>
    </w:p>
    <w:p w14:paraId="38009D40" w14:textId="77777777" w:rsidR="00A61784" w:rsidRDefault="00A61784" w:rsidP="00591615">
      <w:pPr>
        <w:tabs>
          <w:tab w:val="left" w:pos="0"/>
          <w:tab w:val="left" w:pos="360"/>
          <w:tab w:val="left" w:pos="1080"/>
          <w:tab w:val="left" w:pos="1170"/>
          <w:tab w:val="left" w:pos="2340"/>
        </w:tabs>
        <w:autoSpaceDE w:val="0"/>
        <w:autoSpaceDN w:val="0"/>
        <w:adjustRightInd w:val="0"/>
        <w:ind w:left="2250" w:hanging="2250"/>
        <w:rPr>
          <w:sz w:val="22"/>
          <w:szCs w:val="22"/>
        </w:rPr>
      </w:pPr>
    </w:p>
    <w:p w14:paraId="54704C66" w14:textId="77777777" w:rsidR="00A61784" w:rsidRDefault="00A61784" w:rsidP="00591615">
      <w:pPr>
        <w:tabs>
          <w:tab w:val="left" w:pos="0"/>
          <w:tab w:val="left" w:pos="360"/>
          <w:tab w:val="left" w:pos="1080"/>
          <w:tab w:val="left" w:pos="1170"/>
          <w:tab w:val="left" w:pos="2340"/>
        </w:tabs>
        <w:autoSpaceDE w:val="0"/>
        <w:autoSpaceDN w:val="0"/>
        <w:adjustRightInd w:val="0"/>
        <w:ind w:left="2250" w:hanging="2250"/>
        <w:rPr>
          <w:sz w:val="22"/>
          <w:szCs w:val="22"/>
        </w:rPr>
      </w:pPr>
    </w:p>
    <w:p w14:paraId="3B83D656" w14:textId="0A9D6D21" w:rsidR="00591615" w:rsidRDefault="00591615" w:rsidP="00591615">
      <w:pPr>
        <w:tabs>
          <w:tab w:val="left" w:pos="0"/>
          <w:tab w:val="left" w:pos="360"/>
          <w:tab w:val="left" w:pos="1080"/>
          <w:tab w:val="left" w:pos="1170"/>
          <w:tab w:val="left" w:pos="2340"/>
        </w:tabs>
        <w:autoSpaceDE w:val="0"/>
        <w:autoSpaceDN w:val="0"/>
        <w:adjustRightInd w:val="0"/>
        <w:ind w:left="2250" w:hanging="2250"/>
        <w:rPr>
          <w:sz w:val="22"/>
          <w:szCs w:val="22"/>
        </w:rPr>
      </w:pPr>
      <w:r w:rsidRPr="00601523">
        <w:rPr>
          <w:sz w:val="22"/>
          <w:szCs w:val="22"/>
        </w:rPr>
        <w:t>96127</w:t>
      </w:r>
      <w:r w:rsidRPr="00601523">
        <w:rPr>
          <w:sz w:val="22"/>
          <w:szCs w:val="22"/>
        </w:rPr>
        <w:tab/>
        <w:t>U2</w:t>
      </w:r>
      <w:r w:rsidRPr="00601523">
        <w:rPr>
          <w:sz w:val="22"/>
          <w:szCs w:val="22"/>
        </w:rPr>
        <w:tab/>
        <w:t>Covered for members 4 to 21 years old for the administration and scoring of a standardized behavioral health screening tool selected from the list referenced in Appendix W of your MassHealth provider manual; with behavioral health need identified.</w:t>
      </w:r>
    </w:p>
    <w:p w14:paraId="4BC26653" w14:textId="2F59D3B5" w:rsidR="00591615" w:rsidRDefault="00591615" w:rsidP="00591615">
      <w:pPr>
        <w:tabs>
          <w:tab w:val="left" w:pos="0"/>
          <w:tab w:val="left" w:pos="360"/>
          <w:tab w:val="left" w:pos="1080"/>
          <w:tab w:val="left" w:pos="1170"/>
        </w:tabs>
        <w:autoSpaceDE w:val="0"/>
        <w:autoSpaceDN w:val="0"/>
        <w:adjustRightInd w:val="0"/>
        <w:ind w:left="2250" w:hanging="2250"/>
        <w:rPr>
          <w:sz w:val="22"/>
          <w:szCs w:val="22"/>
        </w:rPr>
      </w:pPr>
      <w:r w:rsidRPr="00601523">
        <w:rPr>
          <w:sz w:val="22"/>
          <w:szCs w:val="22"/>
        </w:rPr>
        <w:t>96110</w:t>
      </w:r>
      <w:r w:rsidRPr="00601523">
        <w:rPr>
          <w:sz w:val="22"/>
          <w:szCs w:val="22"/>
        </w:rPr>
        <w:tab/>
        <w:t>UD</w:t>
      </w:r>
      <w:r w:rsidRPr="00601523">
        <w:rPr>
          <w:sz w:val="22"/>
          <w:szCs w:val="22"/>
        </w:rPr>
        <w:tab/>
        <w:t>Covered for members birth to 6 months for the administration and scoring of the Edinburgh Postnatal Depression Scale with member’s caregiver. UD must be used together with either U1 or U2</w:t>
      </w:r>
    </w:p>
    <w:p w14:paraId="241B9E7F" w14:textId="77777777" w:rsidR="00A61784" w:rsidRDefault="00A61784" w:rsidP="00591615">
      <w:pPr>
        <w:tabs>
          <w:tab w:val="left" w:pos="0"/>
          <w:tab w:val="left" w:pos="360"/>
          <w:tab w:val="left" w:pos="1080"/>
          <w:tab w:val="left" w:pos="1170"/>
        </w:tabs>
        <w:autoSpaceDE w:val="0"/>
        <w:autoSpaceDN w:val="0"/>
        <w:adjustRightInd w:val="0"/>
        <w:ind w:left="2250" w:hanging="2250"/>
        <w:rPr>
          <w:sz w:val="22"/>
          <w:szCs w:val="22"/>
        </w:rPr>
      </w:pPr>
    </w:p>
    <w:p w14:paraId="6E946AFE" w14:textId="77777777" w:rsidR="00A61784" w:rsidRDefault="00A61784" w:rsidP="00A61784">
      <w:pPr>
        <w:autoSpaceDE w:val="0"/>
        <w:autoSpaceDN w:val="0"/>
        <w:adjustRightInd w:val="0"/>
        <w:spacing w:line="240" w:lineRule="exact"/>
        <w:ind w:hanging="12"/>
        <w:rPr>
          <w:sz w:val="22"/>
          <w:szCs w:val="22"/>
        </w:rPr>
      </w:pPr>
      <w:r w:rsidRPr="007C7C31">
        <w:rPr>
          <w:b/>
          <w:sz w:val="22"/>
          <w:szCs w:val="22"/>
        </w:rPr>
        <w:t>Service Code S3005</w:t>
      </w:r>
      <w:r w:rsidRPr="007C7C31">
        <w:rPr>
          <w:sz w:val="22"/>
          <w:szCs w:val="22"/>
        </w:rPr>
        <w:t xml:space="preserve"> must be used by acute outpatient hospitals when billing MassHealth for the administration and scoring of a MassHealth-approved, standardized, perinatal depression screening tool. Code S3005 must be accompanied by one of the modifiers listed below.</w:t>
      </w:r>
    </w:p>
    <w:p w14:paraId="4ED982F7" w14:textId="77777777" w:rsidR="00A61784" w:rsidRPr="007C7C31" w:rsidRDefault="00A61784" w:rsidP="00A61784">
      <w:pPr>
        <w:autoSpaceDE w:val="0"/>
        <w:autoSpaceDN w:val="0"/>
        <w:adjustRightInd w:val="0"/>
        <w:ind w:hanging="12"/>
        <w:rPr>
          <w:sz w:val="22"/>
          <w:szCs w:val="22"/>
        </w:rPr>
      </w:pPr>
    </w:p>
    <w:p w14:paraId="09821EC4" w14:textId="77777777" w:rsidR="00A61784" w:rsidRPr="007C7C31" w:rsidRDefault="00A61784" w:rsidP="00A61784">
      <w:pPr>
        <w:tabs>
          <w:tab w:val="left" w:pos="360"/>
        </w:tabs>
        <w:spacing w:line="240" w:lineRule="exact"/>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5FE3014B" w14:textId="77777777" w:rsidR="00A61784" w:rsidRPr="007C7C31" w:rsidRDefault="00A61784" w:rsidP="00A61784">
      <w:pPr>
        <w:tabs>
          <w:tab w:val="left" w:pos="1440"/>
        </w:tabs>
        <w:autoSpaceDE w:val="0"/>
        <w:autoSpaceDN w:val="0"/>
        <w:adjustRightInd w:val="0"/>
        <w:spacing w:line="240" w:lineRule="exact"/>
        <w:rPr>
          <w:sz w:val="22"/>
          <w:szCs w:val="22"/>
        </w:rPr>
      </w:pPr>
    </w:p>
    <w:p w14:paraId="22B58E03" w14:textId="77777777" w:rsidR="00A61784" w:rsidRPr="007C7C31" w:rsidRDefault="00A61784" w:rsidP="00A61784">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1</w:t>
      </w:r>
      <w:r w:rsidRPr="007C7C31">
        <w:rPr>
          <w:sz w:val="22"/>
          <w:szCs w:val="22"/>
        </w:rPr>
        <w:tab/>
      </w:r>
      <w:r w:rsidRPr="007C7C31">
        <w:rPr>
          <w:sz w:val="22"/>
          <w:szCs w:val="22"/>
        </w:rPr>
        <w:tab/>
        <w:t>Perinatal care provider completed prenatal or postpartum depression screening and behavioral health need identified (positive screen)</w:t>
      </w:r>
    </w:p>
    <w:p w14:paraId="2A15D4EB" w14:textId="77777777" w:rsidR="00A61784" w:rsidRDefault="00A61784" w:rsidP="00A61784">
      <w:pPr>
        <w:tabs>
          <w:tab w:val="left" w:pos="0"/>
          <w:tab w:val="left" w:pos="360"/>
          <w:tab w:val="left" w:pos="1440"/>
        </w:tabs>
        <w:autoSpaceDE w:val="0"/>
        <w:autoSpaceDN w:val="0"/>
        <w:adjustRightInd w:val="0"/>
        <w:spacing w:line="240" w:lineRule="exact"/>
        <w:ind w:left="1800" w:hanging="1800"/>
        <w:rPr>
          <w:sz w:val="22"/>
          <w:szCs w:val="22"/>
        </w:rPr>
      </w:pPr>
      <w:r w:rsidRPr="007C7C31">
        <w:rPr>
          <w:sz w:val="22"/>
          <w:szCs w:val="22"/>
        </w:rPr>
        <w:t>U2</w:t>
      </w:r>
      <w:r w:rsidRPr="007C7C31">
        <w:rPr>
          <w:sz w:val="22"/>
          <w:szCs w:val="22"/>
        </w:rPr>
        <w:tab/>
      </w:r>
      <w:r w:rsidRPr="007C7C31">
        <w:rPr>
          <w:sz w:val="22"/>
          <w:szCs w:val="22"/>
        </w:rPr>
        <w:tab/>
        <w:t>Perinatal care provider completed prenatal or postpartum depression screening with no behavioral health need identified (negative screen)</w:t>
      </w:r>
      <w:r>
        <w:rPr>
          <w:sz w:val="22"/>
          <w:szCs w:val="22"/>
        </w:rPr>
        <w:t xml:space="preserve">  </w:t>
      </w:r>
    </w:p>
    <w:p w14:paraId="22960E52" w14:textId="77777777" w:rsidR="00A61784" w:rsidRDefault="00A61784" w:rsidP="00A61784">
      <w:pPr>
        <w:tabs>
          <w:tab w:val="left" w:pos="0"/>
          <w:tab w:val="left" w:pos="360"/>
          <w:tab w:val="left" w:pos="1440"/>
        </w:tabs>
        <w:autoSpaceDE w:val="0"/>
        <w:autoSpaceDN w:val="0"/>
        <w:adjustRightInd w:val="0"/>
        <w:spacing w:line="240" w:lineRule="exact"/>
        <w:rPr>
          <w:sz w:val="22"/>
          <w:szCs w:val="22"/>
        </w:rPr>
      </w:pPr>
    </w:p>
    <w:p w14:paraId="71B0162F" w14:textId="77777777" w:rsidR="00A61784" w:rsidRPr="007C7C31" w:rsidRDefault="00A61784" w:rsidP="00A61784">
      <w:pPr>
        <w:tabs>
          <w:tab w:val="left" w:pos="0"/>
          <w:tab w:val="left" w:pos="360"/>
          <w:tab w:val="left" w:pos="1440"/>
        </w:tabs>
        <w:autoSpaceDE w:val="0"/>
        <w:autoSpaceDN w:val="0"/>
        <w:adjustRightInd w:val="0"/>
        <w:spacing w:line="240" w:lineRule="exact"/>
        <w:rPr>
          <w:sz w:val="22"/>
          <w:szCs w:val="22"/>
        </w:rPr>
      </w:pPr>
      <w:r>
        <w:rPr>
          <w:sz w:val="22"/>
          <w:szCs w:val="22"/>
        </w:rPr>
        <w:t>Pl</w:t>
      </w:r>
      <w:r w:rsidRPr="007C7C31">
        <w:rPr>
          <w:sz w:val="22"/>
          <w:szCs w:val="22"/>
        </w:rPr>
        <w:t xml:space="preserve">ease refer to the Massachusetts Department of Public Health’s (DPH) postpartum depression (PPD) screening tool grid for any revisions to the list of MassHealth-approved screening tools: </w:t>
      </w:r>
    </w:p>
    <w:p w14:paraId="0B500456" w14:textId="77777777" w:rsidR="00A61784" w:rsidRDefault="00EE1C18" w:rsidP="00A61784">
      <w:pPr>
        <w:autoSpaceDE w:val="0"/>
        <w:autoSpaceDN w:val="0"/>
        <w:adjustRightInd w:val="0"/>
        <w:ind w:left="12" w:hanging="12"/>
        <w:rPr>
          <w:rStyle w:val="Hyperlink"/>
          <w:color w:val="auto"/>
          <w:sz w:val="22"/>
          <w:szCs w:val="22"/>
          <w:u w:val="none"/>
        </w:rPr>
      </w:pPr>
      <w:hyperlink r:id="rId13" w:history="1">
        <w:r w:rsidR="00A61784" w:rsidRPr="007C7C31">
          <w:rPr>
            <w:rStyle w:val="Hyperlink"/>
            <w:sz w:val="22"/>
            <w:szCs w:val="22"/>
          </w:rPr>
          <w:t>www.mass.gov/service-details/postpartum-depression-resources-for-healthcare-providers</w:t>
        </w:r>
      </w:hyperlink>
      <w:r w:rsidR="00A61784" w:rsidRPr="007C7C31">
        <w:rPr>
          <w:rStyle w:val="Hyperlink"/>
          <w:color w:val="auto"/>
          <w:sz w:val="22"/>
          <w:szCs w:val="22"/>
          <w:u w:val="none"/>
        </w:rPr>
        <w:t>.</w:t>
      </w:r>
      <w:r w:rsidR="00A61784">
        <w:rPr>
          <w:rStyle w:val="Hyperlink"/>
          <w:color w:val="auto"/>
          <w:sz w:val="22"/>
          <w:szCs w:val="22"/>
          <w:u w:val="none"/>
        </w:rPr>
        <w:t xml:space="preserve">  </w:t>
      </w:r>
    </w:p>
    <w:p w14:paraId="17C30314" w14:textId="77777777" w:rsidR="00A61784" w:rsidRDefault="00A61784" w:rsidP="00A61784">
      <w:pPr>
        <w:autoSpaceDE w:val="0"/>
        <w:autoSpaceDN w:val="0"/>
        <w:adjustRightInd w:val="0"/>
        <w:ind w:left="12" w:hanging="12"/>
        <w:rPr>
          <w:rStyle w:val="Hyperlink"/>
          <w:color w:val="auto"/>
          <w:sz w:val="22"/>
          <w:szCs w:val="22"/>
          <w:u w:val="none"/>
        </w:rPr>
      </w:pPr>
    </w:p>
    <w:p w14:paraId="686582CF" w14:textId="77777777" w:rsidR="00A61784" w:rsidRDefault="00A61784" w:rsidP="00A61784">
      <w:pPr>
        <w:tabs>
          <w:tab w:val="left" w:pos="660"/>
          <w:tab w:val="left" w:pos="1080"/>
        </w:tabs>
        <w:autoSpaceDE w:val="0"/>
        <w:autoSpaceDN w:val="0"/>
        <w:adjustRightInd w:val="0"/>
        <w:ind w:left="360" w:hanging="360"/>
        <w:rPr>
          <w:sz w:val="22"/>
          <w:szCs w:val="22"/>
        </w:rPr>
      </w:pPr>
      <w:r>
        <w:rPr>
          <w:sz w:val="22"/>
          <w:szCs w:val="22"/>
        </w:rPr>
        <w:t xml:space="preserve">606  </w:t>
      </w:r>
      <w:r w:rsidRPr="006555FA">
        <w:rPr>
          <w:sz w:val="22"/>
          <w:szCs w:val="22"/>
          <w:u w:val="single"/>
        </w:rPr>
        <w:t>Modifiers for Tobacco Use Cessation</w:t>
      </w:r>
    </w:p>
    <w:p w14:paraId="19583344" w14:textId="77777777" w:rsidR="00A61784" w:rsidRPr="007C7C31" w:rsidRDefault="00A61784" w:rsidP="00A61784">
      <w:pPr>
        <w:tabs>
          <w:tab w:val="left" w:pos="660"/>
          <w:tab w:val="left" w:pos="1080"/>
        </w:tabs>
        <w:autoSpaceDE w:val="0"/>
        <w:autoSpaceDN w:val="0"/>
        <w:adjustRightInd w:val="0"/>
        <w:ind w:left="360" w:hanging="360"/>
        <w:rPr>
          <w:sz w:val="22"/>
          <w:szCs w:val="22"/>
        </w:rPr>
      </w:pPr>
    </w:p>
    <w:p w14:paraId="67B3790A" w14:textId="77777777" w:rsidR="00A61784" w:rsidRPr="007C7C31" w:rsidRDefault="00A61784" w:rsidP="00A61784">
      <w:pPr>
        <w:autoSpaceDE w:val="0"/>
        <w:autoSpaceDN w:val="0"/>
        <w:adjustRightInd w:val="0"/>
        <w:ind w:left="12" w:hanging="12"/>
        <w:rPr>
          <w:sz w:val="22"/>
          <w:szCs w:val="22"/>
        </w:rPr>
      </w:pPr>
      <w:r w:rsidRPr="007C7C31">
        <w:rPr>
          <w:sz w:val="22"/>
          <w:szCs w:val="22"/>
        </w:rPr>
        <w:t xml:space="preserve">The following modifiers are used in combination with Service Code 99407 to report tobacco-use cessation counseling. Service Code 99407 (Smoking- and tobacco-cessation counseling visit; intensive, greater than 10 minutes) may also be billed without a modifier to report an individual smoking- and tobacco-cessation counseling visit of at least 30 minutes. </w:t>
      </w:r>
    </w:p>
    <w:p w14:paraId="6B375D75" w14:textId="77777777" w:rsidR="00A61784" w:rsidRPr="007C7C31" w:rsidRDefault="00A61784" w:rsidP="00A61784">
      <w:pPr>
        <w:autoSpaceDE w:val="0"/>
        <w:autoSpaceDN w:val="0"/>
        <w:adjustRightInd w:val="0"/>
        <w:ind w:left="456" w:hanging="12"/>
        <w:rPr>
          <w:sz w:val="22"/>
          <w:szCs w:val="22"/>
        </w:rPr>
      </w:pPr>
    </w:p>
    <w:p w14:paraId="46092FC3" w14:textId="77777777" w:rsidR="00A61784" w:rsidRPr="007C7C31" w:rsidRDefault="00A61784" w:rsidP="00A61784">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697A3928" w14:textId="77777777" w:rsidR="00A61784" w:rsidRPr="007C7C31" w:rsidRDefault="00A61784" w:rsidP="00A61784">
      <w:pPr>
        <w:tabs>
          <w:tab w:val="left" w:pos="360"/>
          <w:tab w:val="num" w:pos="1440"/>
        </w:tabs>
        <w:ind w:left="1092" w:hanging="1080"/>
        <w:rPr>
          <w:sz w:val="22"/>
          <w:szCs w:val="22"/>
        </w:rPr>
      </w:pPr>
    </w:p>
    <w:p w14:paraId="10EFB443" w14:textId="77777777" w:rsidR="00A61784" w:rsidRPr="007C7C31" w:rsidRDefault="00A61784" w:rsidP="00A61784">
      <w:pPr>
        <w:tabs>
          <w:tab w:val="left" w:pos="360"/>
          <w:tab w:val="num" w:pos="1440"/>
        </w:tabs>
        <w:ind w:left="1092" w:hanging="1080"/>
        <w:rPr>
          <w:sz w:val="22"/>
          <w:szCs w:val="22"/>
        </w:rPr>
      </w:pPr>
      <w:r w:rsidRPr="007C7C31">
        <w:rPr>
          <w:sz w:val="22"/>
          <w:szCs w:val="22"/>
        </w:rPr>
        <w:t>HQ</w:t>
      </w:r>
      <w:r w:rsidRPr="007C7C31">
        <w:rPr>
          <w:sz w:val="22"/>
          <w:szCs w:val="22"/>
        </w:rPr>
        <w:tab/>
      </w:r>
      <w:r w:rsidRPr="007C7C31">
        <w:rPr>
          <w:sz w:val="22"/>
          <w:szCs w:val="22"/>
        </w:rPr>
        <w:tab/>
      </w:r>
      <w:r w:rsidRPr="007C7C31">
        <w:rPr>
          <w:sz w:val="22"/>
          <w:szCs w:val="22"/>
        </w:rPr>
        <w:tab/>
        <w:t xml:space="preserve">Group counseling, at least 60-90 minutes </w:t>
      </w:r>
    </w:p>
    <w:p w14:paraId="56E32410" w14:textId="4A3C486D" w:rsidR="00A61784" w:rsidRDefault="00A61784" w:rsidP="00A61784">
      <w:pPr>
        <w:tabs>
          <w:tab w:val="left" w:pos="360"/>
          <w:tab w:val="num" w:pos="1440"/>
        </w:tabs>
        <w:ind w:left="1092" w:hanging="1080"/>
        <w:rPr>
          <w:sz w:val="22"/>
          <w:szCs w:val="22"/>
        </w:rPr>
      </w:pPr>
      <w:r w:rsidRPr="007C7C31">
        <w:rPr>
          <w:sz w:val="22"/>
          <w:szCs w:val="22"/>
        </w:rPr>
        <w:t>TF</w:t>
      </w:r>
      <w:r w:rsidRPr="007C7C31">
        <w:rPr>
          <w:sz w:val="22"/>
          <w:szCs w:val="22"/>
        </w:rPr>
        <w:tab/>
      </w:r>
      <w:r w:rsidRPr="007C7C31">
        <w:rPr>
          <w:sz w:val="22"/>
          <w:szCs w:val="22"/>
        </w:rPr>
        <w:tab/>
      </w:r>
      <w:r w:rsidRPr="007C7C31">
        <w:rPr>
          <w:sz w:val="22"/>
          <w:szCs w:val="22"/>
        </w:rPr>
        <w:tab/>
        <w:t xml:space="preserve">Intermediate level of care, at least 45 minutes </w:t>
      </w:r>
    </w:p>
    <w:p w14:paraId="05B34CA7" w14:textId="4A9047FB" w:rsidR="00A61784" w:rsidRDefault="00A61784" w:rsidP="00A61784">
      <w:pPr>
        <w:tabs>
          <w:tab w:val="left" w:pos="360"/>
          <w:tab w:val="num" w:pos="1440"/>
        </w:tabs>
        <w:ind w:left="1092" w:hanging="1080"/>
        <w:rPr>
          <w:sz w:val="22"/>
          <w:szCs w:val="22"/>
        </w:rPr>
      </w:pPr>
    </w:p>
    <w:p w14:paraId="505985A0" w14:textId="77777777" w:rsidR="00E95B1C" w:rsidRDefault="00E95B1C">
      <w:pPr>
        <w:rPr>
          <w:sz w:val="22"/>
          <w:szCs w:val="22"/>
        </w:rPr>
      </w:pPr>
      <w:r>
        <w:rPr>
          <w:sz w:val="22"/>
          <w:szCs w:val="22"/>
        </w:rPr>
        <w:br w:type="page"/>
      </w:r>
    </w:p>
    <w:p w14:paraId="05605398" w14:textId="2811DD0A" w:rsidR="00A61784" w:rsidRPr="007C7C31" w:rsidRDefault="00A61784" w:rsidP="00A61784">
      <w:pPr>
        <w:autoSpaceDE w:val="0"/>
        <w:autoSpaceDN w:val="0"/>
        <w:adjustRightInd w:val="0"/>
        <w:ind w:left="24" w:hanging="12"/>
        <w:rPr>
          <w:sz w:val="22"/>
          <w:szCs w:val="22"/>
        </w:rPr>
      </w:pPr>
      <w:r w:rsidRPr="006555FA">
        <w:rPr>
          <w:sz w:val="22"/>
          <w:szCs w:val="22"/>
        </w:rPr>
        <w:lastRenderedPageBreak/>
        <w:t xml:space="preserve">607  </w:t>
      </w:r>
      <w:r w:rsidRPr="007C7C31">
        <w:rPr>
          <w:sz w:val="22"/>
          <w:szCs w:val="22"/>
          <w:u w:val="single"/>
        </w:rPr>
        <w:t>Modifier for Child and Adolescent Needs and Strengths</w:t>
      </w:r>
      <w:r w:rsidRPr="006555FA">
        <w:rPr>
          <w:sz w:val="22"/>
          <w:szCs w:val="22"/>
          <w:u w:val="single"/>
        </w:rPr>
        <w:t xml:space="preserve"> (CANS)</w:t>
      </w:r>
    </w:p>
    <w:p w14:paraId="5B739C00" w14:textId="77777777" w:rsidR="00A61784" w:rsidRPr="007C7C31" w:rsidRDefault="00A61784" w:rsidP="00A61784">
      <w:pPr>
        <w:autoSpaceDE w:val="0"/>
        <w:autoSpaceDN w:val="0"/>
        <w:adjustRightInd w:val="0"/>
        <w:ind w:left="24" w:hanging="12"/>
        <w:rPr>
          <w:sz w:val="22"/>
          <w:szCs w:val="22"/>
          <w:u w:val="single"/>
        </w:rPr>
      </w:pPr>
    </w:p>
    <w:p w14:paraId="7D348529" w14:textId="77777777" w:rsidR="00A61784" w:rsidRPr="007C7C31" w:rsidRDefault="00A61784" w:rsidP="00A61784">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62E57BF0" w14:textId="77777777" w:rsidR="00A61784" w:rsidRPr="007C7C31" w:rsidRDefault="00A61784" w:rsidP="00A61784">
      <w:pPr>
        <w:tabs>
          <w:tab w:val="left" w:pos="720"/>
          <w:tab w:val="left" w:pos="1210"/>
          <w:tab w:val="left" w:pos="1540"/>
        </w:tabs>
        <w:ind w:left="96" w:hanging="36"/>
        <w:rPr>
          <w:sz w:val="22"/>
          <w:szCs w:val="22"/>
          <w:u w:val="single"/>
        </w:rPr>
      </w:pPr>
    </w:p>
    <w:p w14:paraId="18D0A4BE" w14:textId="568A32F9" w:rsidR="00A61784" w:rsidRDefault="00A61784" w:rsidP="00A61784">
      <w:pPr>
        <w:tabs>
          <w:tab w:val="left" w:pos="0"/>
          <w:tab w:val="left" w:pos="360"/>
          <w:tab w:val="left" w:pos="1440"/>
        </w:tabs>
        <w:autoSpaceDE w:val="0"/>
        <w:autoSpaceDN w:val="0"/>
        <w:adjustRightInd w:val="0"/>
        <w:ind w:left="1800" w:hanging="1800"/>
        <w:rPr>
          <w:sz w:val="22"/>
          <w:szCs w:val="22"/>
        </w:rPr>
      </w:pPr>
      <w:r w:rsidRPr="007C7C31">
        <w:rPr>
          <w:sz w:val="22"/>
          <w:szCs w:val="22"/>
        </w:rPr>
        <w:t>HA</w:t>
      </w:r>
      <w:r w:rsidRPr="007C7C31">
        <w:rPr>
          <w:sz w:val="22"/>
          <w:szCs w:val="22"/>
        </w:rPr>
        <w:tab/>
      </w:r>
      <w:r w:rsidRPr="007C7C31">
        <w:rPr>
          <w:sz w:val="22"/>
          <w:szCs w:val="22"/>
        </w:rPr>
        <w:tab/>
        <w:t>Service Code 90791 must be accompanied by this modifier to indicate that the Child and Adolescent Needs and Strengths is included in the assessment. This modifier may be billed only by psychiatrists.</w:t>
      </w:r>
    </w:p>
    <w:p w14:paraId="0ED251E7" w14:textId="77777777" w:rsidR="00E95B1C" w:rsidRPr="007C7C31" w:rsidRDefault="00E95B1C" w:rsidP="00A61784">
      <w:pPr>
        <w:tabs>
          <w:tab w:val="left" w:pos="0"/>
          <w:tab w:val="left" w:pos="360"/>
          <w:tab w:val="left" w:pos="1440"/>
        </w:tabs>
        <w:autoSpaceDE w:val="0"/>
        <w:autoSpaceDN w:val="0"/>
        <w:adjustRightInd w:val="0"/>
        <w:ind w:left="1800" w:hanging="1800"/>
        <w:rPr>
          <w:sz w:val="22"/>
          <w:szCs w:val="22"/>
        </w:rPr>
      </w:pPr>
    </w:p>
    <w:p w14:paraId="73C9F45A" w14:textId="77777777" w:rsidR="00591615" w:rsidRPr="007C7C31" w:rsidRDefault="00591615" w:rsidP="00591615">
      <w:pPr>
        <w:autoSpaceDE w:val="0"/>
        <w:autoSpaceDN w:val="0"/>
        <w:adjustRightInd w:val="0"/>
        <w:ind w:left="24" w:hanging="12"/>
        <w:rPr>
          <w:bCs/>
          <w:sz w:val="22"/>
          <w:szCs w:val="22"/>
          <w:u w:val="single"/>
        </w:rPr>
      </w:pPr>
      <w:r w:rsidRPr="006555FA">
        <w:rPr>
          <w:sz w:val="22"/>
          <w:szCs w:val="22"/>
        </w:rPr>
        <w:t xml:space="preserve">608  </w:t>
      </w:r>
      <w:r w:rsidRPr="007C7C31">
        <w:rPr>
          <w:sz w:val="22"/>
          <w:szCs w:val="22"/>
          <w:u w:val="single"/>
        </w:rPr>
        <w:t>Modifiers</w:t>
      </w:r>
      <w:r w:rsidRPr="007C7C31">
        <w:rPr>
          <w:bCs/>
          <w:sz w:val="22"/>
          <w:szCs w:val="22"/>
          <w:u w:val="single"/>
        </w:rPr>
        <w:t xml:space="preserve"> for Provider Preventable Conditions That Are National Coverage Determinations</w:t>
      </w:r>
    </w:p>
    <w:p w14:paraId="25B013B6" w14:textId="77777777" w:rsidR="00591615" w:rsidRPr="007C7C31" w:rsidRDefault="00591615" w:rsidP="00591615">
      <w:pPr>
        <w:tabs>
          <w:tab w:val="left" w:pos="1440"/>
        </w:tabs>
        <w:autoSpaceDE w:val="0"/>
        <w:autoSpaceDN w:val="0"/>
        <w:adjustRightInd w:val="0"/>
        <w:ind w:left="1452" w:hanging="1440"/>
        <w:rPr>
          <w:sz w:val="22"/>
          <w:szCs w:val="22"/>
        </w:rPr>
      </w:pPr>
    </w:p>
    <w:p w14:paraId="6EF1000F" w14:textId="77777777" w:rsidR="00591615" w:rsidRPr="007C7C31" w:rsidRDefault="00591615" w:rsidP="00591615">
      <w:pPr>
        <w:tabs>
          <w:tab w:val="left" w:pos="360"/>
        </w:tabs>
        <w:ind w:left="732" w:hanging="720"/>
        <w:rPr>
          <w:sz w:val="22"/>
          <w:szCs w:val="22"/>
        </w:rPr>
      </w:pPr>
      <w:r w:rsidRPr="007C7C31">
        <w:rPr>
          <w:sz w:val="22"/>
          <w:szCs w:val="22"/>
          <w:u w:val="single"/>
        </w:rPr>
        <w:t>Modifier</w:t>
      </w:r>
      <w:r w:rsidRPr="007C7C31">
        <w:rPr>
          <w:sz w:val="22"/>
          <w:szCs w:val="22"/>
        </w:rPr>
        <w:tab/>
      </w:r>
      <w:r w:rsidRPr="007C7C31">
        <w:rPr>
          <w:sz w:val="22"/>
          <w:szCs w:val="22"/>
          <w:u w:val="single"/>
        </w:rPr>
        <w:t>Description</w:t>
      </w:r>
    </w:p>
    <w:p w14:paraId="2E9C4293" w14:textId="77777777" w:rsidR="00591615" w:rsidRPr="007C7C31" w:rsidRDefault="00591615" w:rsidP="00591615">
      <w:pPr>
        <w:tabs>
          <w:tab w:val="left" w:pos="1440"/>
        </w:tabs>
        <w:autoSpaceDE w:val="0"/>
        <w:autoSpaceDN w:val="0"/>
        <w:adjustRightInd w:val="0"/>
        <w:ind w:left="1452" w:hanging="1440"/>
        <w:rPr>
          <w:sz w:val="22"/>
          <w:szCs w:val="22"/>
        </w:rPr>
      </w:pPr>
    </w:p>
    <w:p w14:paraId="3BB2D672" w14:textId="77777777" w:rsidR="00591615" w:rsidRPr="007C7C31" w:rsidRDefault="00591615" w:rsidP="00591615">
      <w:pPr>
        <w:tabs>
          <w:tab w:val="left" w:pos="1440"/>
        </w:tabs>
        <w:autoSpaceDE w:val="0"/>
        <w:autoSpaceDN w:val="0"/>
        <w:adjustRightInd w:val="0"/>
        <w:ind w:left="1452" w:hanging="1440"/>
        <w:rPr>
          <w:sz w:val="22"/>
          <w:szCs w:val="22"/>
        </w:rPr>
      </w:pPr>
      <w:r w:rsidRPr="007C7C31">
        <w:rPr>
          <w:sz w:val="22"/>
          <w:szCs w:val="22"/>
        </w:rPr>
        <w:t>PA</w:t>
      </w:r>
      <w:r w:rsidRPr="007C7C31">
        <w:rPr>
          <w:sz w:val="22"/>
          <w:szCs w:val="22"/>
        </w:rPr>
        <w:tab/>
        <w:t>Surgical or other invasive procedure on wrong body part</w:t>
      </w:r>
    </w:p>
    <w:p w14:paraId="56D9B379" w14:textId="77777777" w:rsidR="00591615" w:rsidRPr="007C7C31" w:rsidRDefault="00591615" w:rsidP="00591615">
      <w:pPr>
        <w:tabs>
          <w:tab w:val="left" w:pos="1440"/>
        </w:tabs>
        <w:autoSpaceDE w:val="0"/>
        <w:autoSpaceDN w:val="0"/>
        <w:adjustRightInd w:val="0"/>
        <w:ind w:left="1452" w:hanging="1440"/>
        <w:rPr>
          <w:sz w:val="22"/>
          <w:szCs w:val="22"/>
        </w:rPr>
      </w:pPr>
      <w:r w:rsidRPr="007C7C31">
        <w:rPr>
          <w:sz w:val="22"/>
          <w:szCs w:val="22"/>
        </w:rPr>
        <w:t>PB</w:t>
      </w:r>
      <w:r w:rsidRPr="007C7C31">
        <w:rPr>
          <w:sz w:val="22"/>
          <w:szCs w:val="22"/>
        </w:rPr>
        <w:tab/>
        <w:t>Surgical or other invasive procedure on wrong patient</w:t>
      </w:r>
    </w:p>
    <w:p w14:paraId="78C6FD8C" w14:textId="77777777" w:rsidR="00591615" w:rsidRPr="007C7C31" w:rsidRDefault="00591615" w:rsidP="00591615">
      <w:pPr>
        <w:tabs>
          <w:tab w:val="left" w:pos="1440"/>
        </w:tabs>
        <w:autoSpaceDE w:val="0"/>
        <w:autoSpaceDN w:val="0"/>
        <w:adjustRightInd w:val="0"/>
        <w:ind w:left="1452" w:hanging="1440"/>
        <w:rPr>
          <w:sz w:val="22"/>
          <w:szCs w:val="22"/>
        </w:rPr>
      </w:pPr>
      <w:r w:rsidRPr="007C7C31">
        <w:rPr>
          <w:sz w:val="22"/>
          <w:szCs w:val="22"/>
        </w:rPr>
        <w:t>PC</w:t>
      </w:r>
      <w:r w:rsidRPr="007C7C31">
        <w:rPr>
          <w:sz w:val="22"/>
          <w:szCs w:val="22"/>
        </w:rPr>
        <w:tab/>
        <w:t>Wrong surgery or other invasive procedure on patient</w:t>
      </w:r>
    </w:p>
    <w:p w14:paraId="04F9E6D7" w14:textId="77777777" w:rsidR="00591615" w:rsidRPr="007C7C31" w:rsidRDefault="00591615" w:rsidP="00591615">
      <w:pPr>
        <w:tabs>
          <w:tab w:val="left" w:pos="360"/>
          <w:tab w:val="left" w:pos="1440"/>
        </w:tabs>
        <w:ind w:left="1092" w:right="168" w:hanging="1080"/>
        <w:rPr>
          <w:sz w:val="22"/>
          <w:szCs w:val="22"/>
        </w:rPr>
      </w:pPr>
    </w:p>
    <w:p w14:paraId="021966B4" w14:textId="77777777" w:rsidR="00591615" w:rsidRPr="007C7C31" w:rsidRDefault="00591615" w:rsidP="00591615">
      <w:pPr>
        <w:autoSpaceDE w:val="0"/>
        <w:autoSpaceDN w:val="0"/>
        <w:adjustRightInd w:val="0"/>
        <w:rPr>
          <w:sz w:val="22"/>
          <w:szCs w:val="22"/>
        </w:rPr>
        <w:sectPr w:rsidR="00591615" w:rsidRPr="007C7C31" w:rsidSect="00E431B7">
          <w:headerReference w:type="default" r:id="rId14"/>
          <w:footerReference w:type="default" r:id="rId15"/>
          <w:pgSz w:w="12240" w:h="15840"/>
          <w:pgMar w:top="576" w:right="1440" w:bottom="1440" w:left="1440" w:header="547" w:footer="144" w:gutter="0"/>
          <w:cols w:space="720"/>
          <w:docGrid w:linePitch="272"/>
        </w:sectPr>
      </w:pPr>
      <w:r w:rsidRPr="007C7C31">
        <w:rPr>
          <w:sz w:val="22"/>
          <w:szCs w:val="22"/>
        </w:rPr>
        <w:t xml:space="preserve">For more information on the use of these modifiers, see Appendix V of your provider manual. </w:t>
      </w:r>
    </w:p>
    <w:p w14:paraId="2385BB65" w14:textId="77777777" w:rsidR="00591615" w:rsidRPr="007C7C31" w:rsidRDefault="00591615" w:rsidP="00591615">
      <w:pPr>
        <w:autoSpaceDE w:val="0"/>
        <w:autoSpaceDN w:val="0"/>
        <w:adjustRightInd w:val="0"/>
        <w:ind w:left="92"/>
        <w:rPr>
          <w:sz w:val="22"/>
          <w:szCs w:val="22"/>
        </w:rPr>
      </w:pPr>
    </w:p>
    <w:p w14:paraId="2C65D562" w14:textId="77777777" w:rsidR="00591615" w:rsidRPr="007C7C31" w:rsidRDefault="00591615" w:rsidP="00591615">
      <w:pPr>
        <w:tabs>
          <w:tab w:val="left" w:pos="1260"/>
        </w:tabs>
        <w:kinsoku w:val="0"/>
        <w:overflowPunct w:val="0"/>
        <w:ind w:left="1260" w:hanging="810"/>
        <w:rPr>
          <w:sz w:val="22"/>
          <w:szCs w:val="22"/>
        </w:rPr>
      </w:pPr>
    </w:p>
    <w:p w14:paraId="59B7DD1A" w14:textId="77777777" w:rsidR="00591615" w:rsidRPr="007C7C31" w:rsidRDefault="00591615" w:rsidP="00591615">
      <w:pPr>
        <w:rPr>
          <w:sz w:val="22"/>
          <w:szCs w:val="22"/>
        </w:rPr>
      </w:pPr>
    </w:p>
    <w:p w14:paraId="7DAA19BD" w14:textId="77777777" w:rsidR="00591615" w:rsidRPr="007C7C31" w:rsidRDefault="00591615" w:rsidP="00591615">
      <w:pPr>
        <w:rPr>
          <w:sz w:val="22"/>
          <w:szCs w:val="22"/>
        </w:rPr>
        <w:sectPr w:rsidR="00591615" w:rsidRPr="007C7C31" w:rsidSect="00E431B7">
          <w:headerReference w:type="default" r:id="rId16"/>
          <w:type w:val="continuous"/>
          <w:pgSz w:w="12240" w:h="15840"/>
          <w:pgMar w:top="576" w:right="1440" w:bottom="1440" w:left="1440" w:header="540" w:footer="144" w:gutter="0"/>
          <w:cols w:num="3" w:space="720"/>
          <w:docGrid w:linePitch="272"/>
        </w:sectPr>
      </w:pPr>
    </w:p>
    <w:p w14:paraId="01AA6C10" w14:textId="76F198BD" w:rsidR="00591615" w:rsidRPr="007C7C31" w:rsidRDefault="00591615" w:rsidP="00591615">
      <w:pPr>
        <w:tabs>
          <w:tab w:val="left" w:pos="1440"/>
        </w:tabs>
        <w:autoSpaceDE w:val="0"/>
        <w:autoSpaceDN w:val="0"/>
        <w:adjustRightInd w:val="0"/>
        <w:rPr>
          <w:sz w:val="22"/>
          <w:szCs w:val="22"/>
        </w:rPr>
      </w:pPr>
      <w:r w:rsidRPr="007C7C31">
        <w:rPr>
          <w:sz w:val="22"/>
          <w:szCs w:val="22"/>
        </w:rPr>
        <w:lastRenderedPageBreak/>
        <w:t>6</w:t>
      </w:r>
      <w:r w:rsidR="00544C24">
        <w:rPr>
          <w:sz w:val="22"/>
          <w:szCs w:val="22"/>
        </w:rPr>
        <w:t>09</w:t>
      </w:r>
      <w:r w:rsidRPr="007C7C31">
        <w:rPr>
          <w:sz w:val="22"/>
          <w:szCs w:val="22"/>
        </w:rPr>
        <w:t xml:space="preserve">  </w:t>
      </w:r>
      <w:r w:rsidRPr="007C7C31">
        <w:rPr>
          <w:sz w:val="22"/>
          <w:szCs w:val="22"/>
          <w:u w:val="single"/>
        </w:rPr>
        <w:t>Revenue Codes</w:t>
      </w:r>
    </w:p>
    <w:p w14:paraId="020053CB" w14:textId="77777777" w:rsidR="00591615" w:rsidRDefault="00591615" w:rsidP="00591615">
      <w:pPr>
        <w:tabs>
          <w:tab w:val="left" w:pos="360"/>
        </w:tabs>
        <w:ind w:left="360"/>
        <w:rPr>
          <w:sz w:val="22"/>
          <w:szCs w:val="22"/>
        </w:rPr>
      </w:pPr>
    </w:p>
    <w:p w14:paraId="284ABC48" w14:textId="06103F21" w:rsidR="00591615" w:rsidRPr="00925AC6" w:rsidRDefault="00591615" w:rsidP="00591615">
      <w:pPr>
        <w:pStyle w:val="Default"/>
        <w:ind w:right="680"/>
        <w:rPr>
          <w:sz w:val="22"/>
          <w:szCs w:val="22"/>
        </w:rPr>
      </w:pPr>
      <w:r w:rsidRPr="007C7C31">
        <w:rPr>
          <w:rFonts w:ascii="Times New Roman" w:hAnsi="Times New Roman" w:cs="Times New Roman"/>
          <w:color w:val="auto"/>
          <w:sz w:val="22"/>
          <w:szCs w:val="22"/>
        </w:rPr>
        <w:t xml:space="preserve">The following table lists the revenue codes that acute outpatient hospitals (AOHs), including hospital-licensed health centers and other provider-based satellites, use when billing for MassHealth-covered services. Please refer to the current edition of the </w:t>
      </w:r>
      <w:proofErr w:type="spellStart"/>
      <w:r w:rsidRPr="007C7C31">
        <w:rPr>
          <w:rFonts w:ascii="Times New Roman" w:hAnsi="Times New Roman" w:cs="Times New Roman"/>
          <w:color w:val="auto"/>
          <w:sz w:val="22"/>
          <w:szCs w:val="22"/>
        </w:rPr>
        <w:t>Ingenix</w:t>
      </w:r>
      <w:proofErr w:type="spellEnd"/>
      <w:r w:rsidRPr="007C7C31">
        <w:rPr>
          <w:rFonts w:ascii="Times New Roman" w:hAnsi="Times New Roman" w:cs="Times New Roman"/>
          <w:color w:val="auto"/>
          <w:sz w:val="22"/>
          <w:szCs w:val="22"/>
        </w:rPr>
        <w:t xml:space="preserve"> Uniform Billing </w:t>
      </w:r>
      <w:r w:rsidR="0010274D">
        <w:rPr>
          <w:rFonts w:ascii="Times New Roman" w:hAnsi="Times New Roman" w:cs="Times New Roman"/>
          <w:color w:val="auto"/>
          <w:sz w:val="22"/>
          <w:szCs w:val="22"/>
        </w:rPr>
        <w:t xml:space="preserve">Editor as a guide to determine the most common revenue HCPCS code mappings. </w:t>
      </w:r>
      <w:r w:rsidRPr="007C7C31">
        <w:rPr>
          <w:rFonts w:ascii="Times New Roman" w:hAnsi="Times New Roman" w:cs="Times New Roman"/>
          <w:color w:val="auto"/>
          <w:sz w:val="22"/>
          <w:szCs w:val="22"/>
        </w:rPr>
        <w:t xml:space="preserve">To purchase the application, go to </w:t>
      </w:r>
      <w:hyperlink r:id="rId17" w:history="1">
        <w:r w:rsidRPr="007C7C31">
          <w:rPr>
            <w:rStyle w:val="Hyperlink"/>
            <w:rFonts w:ascii="Times New Roman" w:hAnsi="Times New Roman" w:cs="Times New Roman"/>
            <w:sz w:val="22"/>
            <w:szCs w:val="22"/>
          </w:rPr>
          <w:t>https://www.optum360coding.com</w:t>
        </w:r>
      </w:hyperlink>
      <w:r w:rsidRPr="007C7C31">
        <w:rPr>
          <w:rFonts w:ascii="Times New Roman" w:hAnsi="Times New Roman" w:cs="Times New Roman"/>
          <w:color w:val="auto"/>
          <w:sz w:val="22"/>
          <w:szCs w:val="22"/>
        </w:rPr>
        <w:t>.</w:t>
      </w:r>
    </w:p>
    <w:p w14:paraId="5625EE92" w14:textId="77777777" w:rsidR="00591615" w:rsidRPr="007C7C31" w:rsidRDefault="00591615" w:rsidP="00591615">
      <w:pPr>
        <w:pStyle w:val="Default"/>
        <w:ind w:right="680"/>
        <w:rPr>
          <w:rFonts w:ascii="Times New Roman" w:hAnsi="Times New Roman" w:cs="Times New Roman"/>
          <w:color w:val="auto"/>
          <w:sz w:val="22"/>
          <w:szCs w:val="22"/>
        </w:rPr>
      </w:pPr>
    </w:p>
    <w:tbl>
      <w:tblPr>
        <w:tblpPr w:leftFromText="180" w:rightFromText="180" w:vertAnchor="text" w:tblpY="1"/>
        <w:tblOverlap w:val="never"/>
        <w:tblW w:w="0" w:type="auto"/>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38"/>
        <w:gridCol w:w="7082"/>
      </w:tblGrid>
      <w:tr w:rsidR="00C76F1C" w:rsidRPr="007C7C31" w14:paraId="2CED2FBB" w14:textId="77777777" w:rsidTr="00177617">
        <w:trPr>
          <w:trHeight w:val="322"/>
          <w:tblHeader/>
        </w:trPr>
        <w:tc>
          <w:tcPr>
            <w:tcW w:w="1638" w:type="dxa"/>
            <w:tcBorders>
              <w:top w:val="single" w:sz="8" w:space="0" w:color="000000"/>
              <w:bottom w:val="single" w:sz="8" w:space="0" w:color="000000"/>
              <w:right w:val="single" w:sz="8" w:space="0" w:color="000000"/>
            </w:tcBorders>
            <w:shd w:val="clear" w:color="auto" w:fill="FFFFFF"/>
            <w:vAlign w:val="center"/>
          </w:tcPr>
          <w:p w14:paraId="083E3DC5" w14:textId="77777777" w:rsidR="00591615" w:rsidRPr="007C7C31" w:rsidRDefault="00591615" w:rsidP="00177617">
            <w:pPr>
              <w:pStyle w:val="Heading14"/>
              <w:spacing w:before="60" w:after="60"/>
              <w:contextualSpacing/>
              <w:jc w:val="center"/>
              <w:rPr>
                <w:sz w:val="22"/>
                <w:szCs w:val="22"/>
              </w:rPr>
            </w:pPr>
            <w:r w:rsidRPr="007C7C31">
              <w:rPr>
                <w:b/>
                <w:bCs/>
                <w:sz w:val="22"/>
                <w:szCs w:val="22"/>
              </w:rPr>
              <w:t>Revenue Code</w:t>
            </w:r>
          </w:p>
        </w:tc>
        <w:tc>
          <w:tcPr>
            <w:tcW w:w="7082" w:type="dxa"/>
            <w:tcBorders>
              <w:top w:val="single" w:sz="8" w:space="0" w:color="000000"/>
              <w:left w:val="single" w:sz="8" w:space="0" w:color="000000"/>
              <w:bottom w:val="single" w:sz="8" w:space="0" w:color="000000"/>
            </w:tcBorders>
            <w:shd w:val="clear" w:color="auto" w:fill="FFFFFF"/>
            <w:vAlign w:val="center"/>
          </w:tcPr>
          <w:p w14:paraId="56D4632A" w14:textId="77777777" w:rsidR="00591615" w:rsidRPr="007C7C31" w:rsidRDefault="00591615" w:rsidP="005E43DA">
            <w:pPr>
              <w:pStyle w:val="Default"/>
              <w:spacing w:before="60" w:after="60"/>
              <w:ind w:left="213"/>
              <w:contextualSpacing/>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Description</w:t>
            </w:r>
          </w:p>
        </w:tc>
      </w:tr>
      <w:tr w:rsidR="00C76F1C" w:rsidRPr="007C7C31" w14:paraId="797570DA" w14:textId="77777777" w:rsidTr="008E5B26">
        <w:trPr>
          <w:trHeight w:val="133"/>
        </w:trPr>
        <w:tc>
          <w:tcPr>
            <w:tcW w:w="8720" w:type="dxa"/>
            <w:gridSpan w:val="2"/>
            <w:tcBorders>
              <w:top w:val="single" w:sz="8" w:space="0" w:color="000000"/>
              <w:bottom w:val="single" w:sz="8" w:space="0" w:color="000000"/>
            </w:tcBorders>
            <w:shd w:val="clear" w:color="auto" w:fill="FFFFFF"/>
          </w:tcPr>
          <w:p w14:paraId="224CDADF" w14:textId="77777777" w:rsidR="00591615" w:rsidRPr="007C7C31" w:rsidRDefault="00591615" w:rsidP="008E5B26">
            <w:pPr>
              <w:pStyle w:val="Default"/>
              <w:spacing w:before="60" w:after="60"/>
              <w:ind w:left="216"/>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5X Pharmacy </w:t>
            </w:r>
          </w:p>
        </w:tc>
      </w:tr>
      <w:tr w:rsidR="00C76F1C" w:rsidRPr="007C7C31" w14:paraId="202D8D61" w14:textId="77777777" w:rsidTr="008E5B26">
        <w:trPr>
          <w:trHeight w:val="20"/>
        </w:trPr>
        <w:tc>
          <w:tcPr>
            <w:tcW w:w="1638" w:type="dxa"/>
            <w:tcBorders>
              <w:top w:val="single" w:sz="8" w:space="0" w:color="000000"/>
              <w:bottom w:val="single" w:sz="8" w:space="0" w:color="000000"/>
              <w:right w:val="single" w:sz="8" w:space="0" w:color="000000"/>
            </w:tcBorders>
            <w:vAlign w:val="center"/>
          </w:tcPr>
          <w:p w14:paraId="29776537" w14:textId="77777777" w:rsidR="00591615" w:rsidRPr="007C7C31" w:rsidRDefault="00591615" w:rsidP="008E5B26">
            <w:pPr>
              <w:pStyle w:val="Normal5"/>
              <w:spacing w:before="40" w:after="40"/>
              <w:ind w:left="213"/>
              <w:contextualSpacing/>
              <w:jc w:val="center"/>
              <w:rPr>
                <w:sz w:val="22"/>
                <w:szCs w:val="22"/>
              </w:rPr>
            </w:pPr>
            <w:r w:rsidRPr="007C7C31">
              <w:rPr>
                <w:sz w:val="22"/>
                <w:szCs w:val="22"/>
              </w:rPr>
              <w:t>0250</w:t>
            </w:r>
          </w:p>
        </w:tc>
        <w:tc>
          <w:tcPr>
            <w:tcW w:w="7082" w:type="dxa"/>
            <w:tcBorders>
              <w:top w:val="single" w:sz="8" w:space="0" w:color="000000"/>
              <w:left w:val="single" w:sz="8" w:space="0" w:color="000000"/>
              <w:bottom w:val="single" w:sz="8" w:space="0" w:color="000000"/>
            </w:tcBorders>
          </w:tcPr>
          <w:p w14:paraId="6472B8EF"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C76F1C" w:rsidRPr="007C7C31" w14:paraId="06E465EB" w14:textId="77777777" w:rsidTr="008E5B26">
        <w:trPr>
          <w:trHeight w:val="20"/>
        </w:trPr>
        <w:tc>
          <w:tcPr>
            <w:tcW w:w="1638" w:type="dxa"/>
            <w:tcBorders>
              <w:top w:val="single" w:sz="8" w:space="0" w:color="000000"/>
              <w:bottom w:val="single" w:sz="8" w:space="0" w:color="000000"/>
              <w:right w:val="single" w:sz="8" w:space="0" w:color="000000"/>
            </w:tcBorders>
            <w:vAlign w:val="center"/>
          </w:tcPr>
          <w:p w14:paraId="0E9592F0" w14:textId="77777777" w:rsidR="00591615" w:rsidRPr="007C7C31" w:rsidRDefault="00591615" w:rsidP="008E5B26">
            <w:pPr>
              <w:pStyle w:val="Default"/>
              <w:spacing w:before="40" w:after="40"/>
              <w:ind w:left="213"/>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1</w:t>
            </w:r>
          </w:p>
        </w:tc>
        <w:tc>
          <w:tcPr>
            <w:tcW w:w="7082" w:type="dxa"/>
            <w:tcBorders>
              <w:top w:val="single" w:sz="8" w:space="0" w:color="000000"/>
              <w:left w:val="single" w:sz="8" w:space="0" w:color="000000"/>
              <w:bottom w:val="single" w:sz="8" w:space="0" w:color="000000"/>
            </w:tcBorders>
          </w:tcPr>
          <w:p w14:paraId="1B32CCB8"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ic drugs </w:t>
            </w:r>
          </w:p>
        </w:tc>
      </w:tr>
      <w:tr w:rsidR="00C76F1C" w:rsidRPr="007C7C31" w14:paraId="655840EF" w14:textId="77777777" w:rsidTr="008E5B26">
        <w:trPr>
          <w:trHeight w:val="20"/>
        </w:trPr>
        <w:tc>
          <w:tcPr>
            <w:tcW w:w="1638" w:type="dxa"/>
            <w:tcBorders>
              <w:top w:val="single" w:sz="8" w:space="0" w:color="000000"/>
              <w:bottom w:val="single" w:sz="8" w:space="0" w:color="000000"/>
              <w:right w:val="single" w:sz="8" w:space="0" w:color="000000"/>
            </w:tcBorders>
            <w:vAlign w:val="center"/>
          </w:tcPr>
          <w:p w14:paraId="0326AF42" w14:textId="77777777" w:rsidR="00591615" w:rsidRPr="007C7C31" w:rsidRDefault="00591615" w:rsidP="008E5B26">
            <w:pPr>
              <w:pStyle w:val="Default"/>
              <w:spacing w:before="40" w:after="40"/>
              <w:ind w:left="213"/>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2</w:t>
            </w:r>
          </w:p>
        </w:tc>
        <w:tc>
          <w:tcPr>
            <w:tcW w:w="7082" w:type="dxa"/>
            <w:tcBorders>
              <w:top w:val="single" w:sz="8" w:space="0" w:color="000000"/>
              <w:left w:val="single" w:sz="8" w:space="0" w:color="000000"/>
              <w:bottom w:val="single" w:sz="8" w:space="0" w:color="000000"/>
            </w:tcBorders>
          </w:tcPr>
          <w:p w14:paraId="7E1E2401"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proofErr w:type="spellStart"/>
            <w:r w:rsidRPr="007C7C31">
              <w:rPr>
                <w:rFonts w:ascii="Times New Roman" w:hAnsi="Times New Roman" w:cs="Times New Roman"/>
                <w:color w:val="auto"/>
                <w:sz w:val="22"/>
                <w:szCs w:val="22"/>
              </w:rPr>
              <w:t>Nongeneric</w:t>
            </w:r>
            <w:proofErr w:type="spellEnd"/>
            <w:r w:rsidRPr="007C7C31">
              <w:rPr>
                <w:rFonts w:ascii="Times New Roman" w:hAnsi="Times New Roman" w:cs="Times New Roman"/>
                <w:color w:val="auto"/>
                <w:sz w:val="22"/>
                <w:szCs w:val="22"/>
              </w:rPr>
              <w:t xml:space="preserve"> drugs </w:t>
            </w:r>
          </w:p>
        </w:tc>
      </w:tr>
      <w:tr w:rsidR="00C76F1C" w:rsidRPr="007C7C31" w14:paraId="1538AFFF" w14:textId="77777777" w:rsidTr="008E5B26">
        <w:trPr>
          <w:trHeight w:val="20"/>
        </w:trPr>
        <w:tc>
          <w:tcPr>
            <w:tcW w:w="1638" w:type="dxa"/>
            <w:tcBorders>
              <w:top w:val="single" w:sz="8" w:space="0" w:color="000000"/>
              <w:bottom w:val="single" w:sz="8" w:space="0" w:color="000000"/>
              <w:right w:val="single" w:sz="8" w:space="0" w:color="000000"/>
            </w:tcBorders>
            <w:vAlign w:val="center"/>
          </w:tcPr>
          <w:p w14:paraId="05C00A70" w14:textId="77777777" w:rsidR="00591615" w:rsidRPr="007C7C31" w:rsidRDefault="00591615" w:rsidP="008E5B26">
            <w:pPr>
              <w:pStyle w:val="Default"/>
              <w:spacing w:before="40" w:after="40"/>
              <w:ind w:left="213"/>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4</w:t>
            </w:r>
          </w:p>
        </w:tc>
        <w:tc>
          <w:tcPr>
            <w:tcW w:w="7082" w:type="dxa"/>
            <w:tcBorders>
              <w:top w:val="single" w:sz="8" w:space="0" w:color="000000"/>
              <w:left w:val="single" w:sz="8" w:space="0" w:color="000000"/>
              <w:bottom w:val="single" w:sz="8" w:space="0" w:color="000000"/>
            </w:tcBorders>
          </w:tcPr>
          <w:p w14:paraId="335D1699"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Drugs incident to other diagnostic services </w:t>
            </w:r>
          </w:p>
        </w:tc>
      </w:tr>
      <w:tr w:rsidR="00C76F1C" w:rsidRPr="007C7C31" w14:paraId="3347DCB8" w14:textId="77777777" w:rsidTr="008E5B26">
        <w:trPr>
          <w:trHeight w:val="20"/>
        </w:trPr>
        <w:tc>
          <w:tcPr>
            <w:tcW w:w="1638" w:type="dxa"/>
            <w:tcBorders>
              <w:top w:val="single" w:sz="8" w:space="0" w:color="000000"/>
              <w:bottom w:val="single" w:sz="8" w:space="0" w:color="000000"/>
              <w:right w:val="single" w:sz="8" w:space="0" w:color="000000"/>
            </w:tcBorders>
            <w:vAlign w:val="center"/>
          </w:tcPr>
          <w:p w14:paraId="3AC476E5" w14:textId="77777777" w:rsidR="00591615" w:rsidRPr="007C7C31" w:rsidRDefault="00591615" w:rsidP="008E5B26">
            <w:pPr>
              <w:pStyle w:val="Default"/>
              <w:spacing w:before="40" w:after="40"/>
              <w:ind w:left="213"/>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5</w:t>
            </w:r>
          </w:p>
        </w:tc>
        <w:tc>
          <w:tcPr>
            <w:tcW w:w="7082" w:type="dxa"/>
            <w:tcBorders>
              <w:top w:val="single" w:sz="8" w:space="0" w:color="000000"/>
              <w:left w:val="single" w:sz="8" w:space="0" w:color="000000"/>
              <w:bottom w:val="single" w:sz="8" w:space="0" w:color="000000"/>
            </w:tcBorders>
          </w:tcPr>
          <w:p w14:paraId="1E11FDF2"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Drugs incident to radiology </w:t>
            </w:r>
          </w:p>
        </w:tc>
      </w:tr>
      <w:tr w:rsidR="00C76F1C" w:rsidRPr="007C7C31" w14:paraId="7EB3639D" w14:textId="77777777" w:rsidTr="008E5B26">
        <w:trPr>
          <w:trHeight w:val="20"/>
        </w:trPr>
        <w:tc>
          <w:tcPr>
            <w:tcW w:w="1638" w:type="dxa"/>
            <w:tcBorders>
              <w:top w:val="single" w:sz="8" w:space="0" w:color="000000"/>
              <w:bottom w:val="single" w:sz="8" w:space="0" w:color="000000"/>
              <w:right w:val="single" w:sz="8" w:space="0" w:color="000000"/>
            </w:tcBorders>
            <w:vAlign w:val="center"/>
          </w:tcPr>
          <w:p w14:paraId="66EB5456" w14:textId="77777777" w:rsidR="00591615" w:rsidRPr="007C7C31" w:rsidRDefault="00591615" w:rsidP="008E5B26">
            <w:pPr>
              <w:pStyle w:val="Default"/>
              <w:spacing w:before="40" w:after="40"/>
              <w:ind w:left="213"/>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7</w:t>
            </w:r>
          </w:p>
        </w:tc>
        <w:tc>
          <w:tcPr>
            <w:tcW w:w="7082" w:type="dxa"/>
            <w:tcBorders>
              <w:top w:val="single" w:sz="8" w:space="0" w:color="000000"/>
              <w:left w:val="single" w:sz="8" w:space="0" w:color="000000"/>
              <w:bottom w:val="single" w:sz="8" w:space="0" w:color="000000"/>
            </w:tcBorders>
          </w:tcPr>
          <w:p w14:paraId="6D0F4ABF"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prescription drugs </w:t>
            </w:r>
          </w:p>
        </w:tc>
      </w:tr>
      <w:tr w:rsidR="00C76F1C" w:rsidRPr="007C7C31" w14:paraId="376DB434"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vAlign w:val="center"/>
          </w:tcPr>
          <w:p w14:paraId="43018355" w14:textId="77777777" w:rsidR="00591615" w:rsidRPr="007C7C31" w:rsidRDefault="00591615" w:rsidP="008E5B26">
            <w:pPr>
              <w:pStyle w:val="Default"/>
              <w:spacing w:before="40" w:after="40"/>
              <w:ind w:left="213"/>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8</w:t>
            </w:r>
          </w:p>
        </w:tc>
        <w:tc>
          <w:tcPr>
            <w:tcW w:w="7082" w:type="dxa"/>
            <w:tcBorders>
              <w:top w:val="single" w:sz="8" w:space="0" w:color="000000"/>
              <w:left w:val="single" w:sz="8" w:space="0" w:color="000000"/>
              <w:bottom w:val="single" w:sz="8" w:space="0" w:color="000000"/>
            </w:tcBorders>
            <w:shd w:val="clear" w:color="auto" w:fill="FFFFFF"/>
          </w:tcPr>
          <w:p w14:paraId="2C18331D"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V solutions </w:t>
            </w:r>
          </w:p>
        </w:tc>
      </w:tr>
      <w:tr w:rsidR="00C76F1C" w:rsidRPr="007C7C31" w14:paraId="0AB33C7D"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vAlign w:val="center"/>
          </w:tcPr>
          <w:p w14:paraId="06A71279" w14:textId="77777777" w:rsidR="00591615" w:rsidRPr="007C7C31" w:rsidRDefault="00591615" w:rsidP="008E5B26">
            <w:pPr>
              <w:pStyle w:val="Default"/>
              <w:spacing w:before="40" w:after="40"/>
              <w:ind w:left="213"/>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59</w:t>
            </w:r>
          </w:p>
        </w:tc>
        <w:tc>
          <w:tcPr>
            <w:tcW w:w="7082" w:type="dxa"/>
            <w:tcBorders>
              <w:top w:val="single" w:sz="8" w:space="0" w:color="000000"/>
              <w:left w:val="single" w:sz="8" w:space="0" w:color="000000"/>
              <w:bottom w:val="single" w:sz="8" w:space="0" w:color="000000"/>
            </w:tcBorders>
            <w:shd w:val="clear" w:color="auto" w:fill="FFFFFF"/>
          </w:tcPr>
          <w:p w14:paraId="527C6ECB"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Other pharmacy</w:t>
            </w:r>
          </w:p>
        </w:tc>
      </w:tr>
      <w:tr w:rsidR="00C76F1C" w:rsidRPr="007C7C31" w14:paraId="1DC30A56" w14:textId="77777777" w:rsidTr="008E5B26">
        <w:trPr>
          <w:trHeight w:val="124"/>
        </w:trPr>
        <w:tc>
          <w:tcPr>
            <w:tcW w:w="8720" w:type="dxa"/>
            <w:gridSpan w:val="2"/>
            <w:tcBorders>
              <w:top w:val="single" w:sz="8" w:space="0" w:color="000000"/>
              <w:bottom w:val="single" w:sz="8" w:space="0" w:color="000000"/>
            </w:tcBorders>
            <w:shd w:val="clear" w:color="auto" w:fill="FFFFFF"/>
          </w:tcPr>
          <w:p w14:paraId="1924399D" w14:textId="77777777" w:rsidR="00591615" w:rsidRPr="007C7C31" w:rsidRDefault="00591615" w:rsidP="008E5B26">
            <w:pPr>
              <w:pStyle w:val="Default"/>
              <w:spacing w:before="60" w:after="60"/>
              <w:ind w:left="216"/>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6X IV Therapy </w:t>
            </w:r>
          </w:p>
        </w:tc>
      </w:tr>
      <w:tr w:rsidR="00C76F1C" w:rsidRPr="007C7C31" w14:paraId="5FCB69BF"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tcPr>
          <w:p w14:paraId="5E7057F6" w14:textId="77777777" w:rsidR="00591615" w:rsidRPr="007C7C31" w:rsidRDefault="00591615" w:rsidP="008E5B26">
            <w:pPr>
              <w:pStyle w:val="Default"/>
              <w:spacing w:before="40" w:after="40"/>
              <w:ind w:left="213"/>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60</w:t>
            </w:r>
          </w:p>
        </w:tc>
        <w:tc>
          <w:tcPr>
            <w:tcW w:w="7082" w:type="dxa"/>
            <w:tcBorders>
              <w:top w:val="single" w:sz="8" w:space="0" w:color="000000"/>
              <w:left w:val="single" w:sz="8" w:space="0" w:color="000000"/>
              <w:bottom w:val="single" w:sz="8" w:space="0" w:color="000000"/>
            </w:tcBorders>
            <w:shd w:val="clear" w:color="auto" w:fill="FFFFFF"/>
          </w:tcPr>
          <w:p w14:paraId="16EB6697"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C76F1C" w:rsidRPr="007C7C31" w14:paraId="688A9355"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tcPr>
          <w:p w14:paraId="19A4BBC0" w14:textId="77777777" w:rsidR="00591615" w:rsidRPr="007C7C31" w:rsidRDefault="00591615" w:rsidP="008E5B26">
            <w:pPr>
              <w:pStyle w:val="Default"/>
              <w:spacing w:before="40" w:after="40"/>
              <w:ind w:left="213"/>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69</w:t>
            </w:r>
          </w:p>
        </w:tc>
        <w:tc>
          <w:tcPr>
            <w:tcW w:w="7082" w:type="dxa"/>
            <w:tcBorders>
              <w:top w:val="single" w:sz="8" w:space="0" w:color="000000"/>
              <w:left w:val="single" w:sz="8" w:space="0" w:color="000000"/>
              <w:bottom w:val="single" w:sz="8" w:space="0" w:color="000000"/>
            </w:tcBorders>
            <w:shd w:val="clear" w:color="auto" w:fill="FFFFFF"/>
          </w:tcPr>
          <w:p w14:paraId="5FC375C9"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Other IV therapy</w:t>
            </w:r>
          </w:p>
        </w:tc>
      </w:tr>
      <w:tr w:rsidR="00C76F1C" w:rsidRPr="007C7C31" w14:paraId="532E496F" w14:textId="77777777" w:rsidTr="008E5B26">
        <w:trPr>
          <w:trHeight w:val="124"/>
        </w:trPr>
        <w:tc>
          <w:tcPr>
            <w:tcW w:w="8720" w:type="dxa"/>
            <w:gridSpan w:val="2"/>
            <w:tcBorders>
              <w:top w:val="single" w:sz="8" w:space="0" w:color="000000"/>
              <w:bottom w:val="single" w:sz="8" w:space="0" w:color="000000"/>
            </w:tcBorders>
            <w:shd w:val="clear" w:color="auto" w:fill="FFFFFF"/>
          </w:tcPr>
          <w:p w14:paraId="274312A0" w14:textId="77777777" w:rsidR="00591615" w:rsidRPr="007C7C31" w:rsidRDefault="00591615" w:rsidP="008E5B26">
            <w:pPr>
              <w:pStyle w:val="Default"/>
              <w:spacing w:before="60" w:after="60"/>
              <w:ind w:left="216"/>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7X Medical/Surgical Supplies and Devices – General </w:t>
            </w:r>
          </w:p>
        </w:tc>
      </w:tr>
      <w:tr w:rsidR="00C76F1C" w:rsidRPr="007C7C31" w14:paraId="2E6531DE" w14:textId="77777777" w:rsidTr="008E5B26">
        <w:trPr>
          <w:trHeight w:val="20"/>
        </w:trPr>
        <w:tc>
          <w:tcPr>
            <w:tcW w:w="1638" w:type="dxa"/>
            <w:tcBorders>
              <w:top w:val="single" w:sz="8" w:space="0" w:color="000000"/>
              <w:bottom w:val="single" w:sz="8" w:space="0" w:color="000000"/>
              <w:right w:val="single" w:sz="8" w:space="0" w:color="000000"/>
            </w:tcBorders>
          </w:tcPr>
          <w:p w14:paraId="31C401D7" w14:textId="77777777" w:rsidR="00591615" w:rsidRPr="007C7C31" w:rsidRDefault="00591615" w:rsidP="008E5B26">
            <w:pPr>
              <w:pStyle w:val="Normal5"/>
              <w:spacing w:before="40" w:after="40"/>
              <w:ind w:left="213"/>
              <w:contextualSpacing/>
              <w:jc w:val="center"/>
              <w:rPr>
                <w:sz w:val="22"/>
                <w:szCs w:val="22"/>
              </w:rPr>
            </w:pPr>
            <w:r w:rsidRPr="007C7C31">
              <w:rPr>
                <w:sz w:val="22"/>
                <w:szCs w:val="22"/>
              </w:rPr>
              <w:t xml:space="preserve">0270 </w:t>
            </w:r>
          </w:p>
        </w:tc>
        <w:tc>
          <w:tcPr>
            <w:tcW w:w="7082" w:type="dxa"/>
            <w:tcBorders>
              <w:top w:val="single" w:sz="8" w:space="0" w:color="000000"/>
              <w:left w:val="single" w:sz="8" w:space="0" w:color="000000"/>
              <w:bottom w:val="single" w:sz="8" w:space="0" w:color="000000"/>
            </w:tcBorders>
          </w:tcPr>
          <w:p w14:paraId="478758C4"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C76F1C" w:rsidRPr="007C7C31" w14:paraId="60D03B0B" w14:textId="77777777" w:rsidTr="008E5B26">
        <w:trPr>
          <w:trHeight w:val="20"/>
        </w:trPr>
        <w:tc>
          <w:tcPr>
            <w:tcW w:w="1638" w:type="dxa"/>
            <w:tcBorders>
              <w:top w:val="single" w:sz="8" w:space="0" w:color="000000"/>
              <w:bottom w:val="single" w:sz="8" w:space="0" w:color="000000"/>
              <w:right w:val="single" w:sz="8" w:space="0" w:color="000000"/>
            </w:tcBorders>
          </w:tcPr>
          <w:p w14:paraId="7B36E33E" w14:textId="77777777" w:rsidR="00591615" w:rsidRPr="007C7C31" w:rsidRDefault="00591615" w:rsidP="008E5B26">
            <w:pPr>
              <w:pStyle w:val="Normal5"/>
              <w:spacing w:before="40" w:after="40"/>
              <w:ind w:left="213"/>
              <w:contextualSpacing/>
              <w:jc w:val="center"/>
              <w:rPr>
                <w:sz w:val="22"/>
                <w:szCs w:val="22"/>
              </w:rPr>
            </w:pPr>
            <w:r w:rsidRPr="007C7C31">
              <w:rPr>
                <w:sz w:val="22"/>
                <w:szCs w:val="22"/>
              </w:rPr>
              <w:t xml:space="preserve">0271 </w:t>
            </w:r>
          </w:p>
        </w:tc>
        <w:tc>
          <w:tcPr>
            <w:tcW w:w="7082" w:type="dxa"/>
            <w:tcBorders>
              <w:top w:val="single" w:sz="8" w:space="0" w:color="000000"/>
              <w:left w:val="single" w:sz="8" w:space="0" w:color="000000"/>
              <w:bottom w:val="single" w:sz="8" w:space="0" w:color="000000"/>
            </w:tcBorders>
          </w:tcPr>
          <w:p w14:paraId="03B8BA50"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sterile supply </w:t>
            </w:r>
          </w:p>
        </w:tc>
      </w:tr>
      <w:tr w:rsidR="00C76F1C" w:rsidRPr="007C7C31" w14:paraId="74290404" w14:textId="77777777" w:rsidTr="008E5B26">
        <w:trPr>
          <w:trHeight w:val="20"/>
        </w:trPr>
        <w:tc>
          <w:tcPr>
            <w:tcW w:w="1638" w:type="dxa"/>
            <w:tcBorders>
              <w:top w:val="single" w:sz="8" w:space="0" w:color="000000"/>
              <w:bottom w:val="single" w:sz="8" w:space="0" w:color="000000"/>
              <w:right w:val="single" w:sz="8" w:space="0" w:color="000000"/>
            </w:tcBorders>
          </w:tcPr>
          <w:p w14:paraId="2F7606BD" w14:textId="77777777" w:rsidR="00591615" w:rsidRPr="007C7C31" w:rsidRDefault="00591615" w:rsidP="008E5B26">
            <w:pPr>
              <w:pStyle w:val="Normal5"/>
              <w:spacing w:before="40" w:after="40"/>
              <w:ind w:left="213"/>
              <w:contextualSpacing/>
              <w:jc w:val="center"/>
              <w:rPr>
                <w:sz w:val="22"/>
                <w:szCs w:val="22"/>
              </w:rPr>
            </w:pPr>
            <w:r w:rsidRPr="007C7C31">
              <w:rPr>
                <w:sz w:val="22"/>
                <w:szCs w:val="22"/>
              </w:rPr>
              <w:t xml:space="preserve">0272 </w:t>
            </w:r>
          </w:p>
        </w:tc>
        <w:tc>
          <w:tcPr>
            <w:tcW w:w="7082" w:type="dxa"/>
            <w:tcBorders>
              <w:top w:val="single" w:sz="8" w:space="0" w:color="000000"/>
              <w:left w:val="single" w:sz="8" w:space="0" w:color="000000"/>
              <w:bottom w:val="single" w:sz="8" w:space="0" w:color="000000"/>
            </w:tcBorders>
          </w:tcPr>
          <w:p w14:paraId="5DED5028"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Sterile supply </w:t>
            </w:r>
          </w:p>
        </w:tc>
      </w:tr>
      <w:tr w:rsidR="00C76F1C" w:rsidRPr="007C7C31" w14:paraId="4BD37826" w14:textId="77777777" w:rsidTr="008E5B26">
        <w:trPr>
          <w:trHeight w:val="20"/>
        </w:trPr>
        <w:tc>
          <w:tcPr>
            <w:tcW w:w="1638" w:type="dxa"/>
            <w:tcBorders>
              <w:top w:val="single" w:sz="8" w:space="0" w:color="000000"/>
              <w:bottom w:val="single" w:sz="8" w:space="0" w:color="000000"/>
              <w:right w:val="single" w:sz="8" w:space="0" w:color="000000"/>
            </w:tcBorders>
          </w:tcPr>
          <w:p w14:paraId="648C0676" w14:textId="77777777" w:rsidR="00591615" w:rsidRPr="007C7C31" w:rsidRDefault="00591615" w:rsidP="008E5B26">
            <w:pPr>
              <w:pStyle w:val="Normal5"/>
              <w:spacing w:before="40" w:after="40"/>
              <w:ind w:left="213"/>
              <w:contextualSpacing/>
              <w:jc w:val="center"/>
              <w:rPr>
                <w:sz w:val="22"/>
                <w:szCs w:val="22"/>
              </w:rPr>
            </w:pPr>
            <w:r w:rsidRPr="007C7C31">
              <w:rPr>
                <w:sz w:val="22"/>
                <w:szCs w:val="22"/>
              </w:rPr>
              <w:t xml:space="preserve">0274 </w:t>
            </w:r>
          </w:p>
        </w:tc>
        <w:tc>
          <w:tcPr>
            <w:tcW w:w="7082" w:type="dxa"/>
            <w:tcBorders>
              <w:top w:val="single" w:sz="8" w:space="0" w:color="000000"/>
              <w:left w:val="single" w:sz="8" w:space="0" w:color="000000"/>
              <w:bottom w:val="single" w:sz="8" w:space="0" w:color="000000"/>
            </w:tcBorders>
          </w:tcPr>
          <w:p w14:paraId="6AE0C431"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rosthetic/orthotic devices </w:t>
            </w:r>
          </w:p>
        </w:tc>
      </w:tr>
      <w:tr w:rsidR="00C76F1C" w:rsidRPr="007C7C31" w14:paraId="7A108DAA" w14:textId="77777777" w:rsidTr="008E5B26">
        <w:trPr>
          <w:trHeight w:val="20"/>
        </w:trPr>
        <w:tc>
          <w:tcPr>
            <w:tcW w:w="1638" w:type="dxa"/>
            <w:tcBorders>
              <w:top w:val="single" w:sz="8" w:space="0" w:color="000000"/>
              <w:bottom w:val="single" w:sz="8" w:space="0" w:color="000000"/>
              <w:right w:val="single" w:sz="8" w:space="0" w:color="000000"/>
            </w:tcBorders>
          </w:tcPr>
          <w:p w14:paraId="0AB51676" w14:textId="77777777" w:rsidR="00591615" w:rsidRPr="007C7C31" w:rsidRDefault="00591615" w:rsidP="008E5B26">
            <w:pPr>
              <w:pStyle w:val="Normal5"/>
              <w:spacing w:before="40" w:after="40"/>
              <w:ind w:left="213"/>
              <w:contextualSpacing/>
              <w:jc w:val="center"/>
              <w:rPr>
                <w:sz w:val="22"/>
                <w:szCs w:val="22"/>
              </w:rPr>
            </w:pPr>
            <w:r w:rsidRPr="007C7C31">
              <w:rPr>
                <w:sz w:val="22"/>
                <w:szCs w:val="22"/>
              </w:rPr>
              <w:t xml:space="preserve">0276 </w:t>
            </w:r>
          </w:p>
        </w:tc>
        <w:tc>
          <w:tcPr>
            <w:tcW w:w="7082" w:type="dxa"/>
            <w:tcBorders>
              <w:top w:val="single" w:sz="8" w:space="0" w:color="000000"/>
              <w:left w:val="single" w:sz="8" w:space="0" w:color="000000"/>
              <w:bottom w:val="single" w:sz="8" w:space="0" w:color="000000"/>
            </w:tcBorders>
          </w:tcPr>
          <w:p w14:paraId="602B595F"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ntraocular lens </w:t>
            </w:r>
          </w:p>
        </w:tc>
      </w:tr>
      <w:tr w:rsidR="00C76F1C" w:rsidRPr="007C7C31" w14:paraId="2613213A"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tcPr>
          <w:p w14:paraId="6817B222" w14:textId="77777777" w:rsidR="00591615" w:rsidRPr="007C7C31" w:rsidRDefault="00591615" w:rsidP="008E5B26">
            <w:pPr>
              <w:pStyle w:val="Normal5"/>
              <w:spacing w:before="40" w:after="40"/>
              <w:ind w:left="213"/>
              <w:contextualSpacing/>
              <w:jc w:val="center"/>
              <w:rPr>
                <w:sz w:val="22"/>
                <w:szCs w:val="22"/>
              </w:rPr>
            </w:pPr>
            <w:r w:rsidRPr="007C7C31">
              <w:rPr>
                <w:sz w:val="22"/>
                <w:szCs w:val="22"/>
              </w:rPr>
              <w:t xml:space="preserve">0278 </w:t>
            </w:r>
          </w:p>
        </w:tc>
        <w:tc>
          <w:tcPr>
            <w:tcW w:w="7082" w:type="dxa"/>
            <w:tcBorders>
              <w:top w:val="single" w:sz="8" w:space="0" w:color="000000"/>
              <w:left w:val="single" w:sz="8" w:space="0" w:color="000000"/>
              <w:bottom w:val="single" w:sz="8" w:space="0" w:color="000000"/>
            </w:tcBorders>
            <w:shd w:val="clear" w:color="auto" w:fill="FFFFFF"/>
          </w:tcPr>
          <w:p w14:paraId="7019BA76"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Other implants </w:t>
            </w:r>
          </w:p>
        </w:tc>
      </w:tr>
      <w:tr w:rsidR="00C76F1C" w:rsidRPr="007C7C31" w14:paraId="7C153E8E"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tcPr>
          <w:p w14:paraId="46EE7853" w14:textId="77777777" w:rsidR="00591615" w:rsidRPr="007C7C31" w:rsidRDefault="00591615" w:rsidP="008E5B26">
            <w:pPr>
              <w:pStyle w:val="Normal5"/>
              <w:spacing w:before="40" w:after="40"/>
              <w:ind w:left="213"/>
              <w:contextualSpacing/>
              <w:jc w:val="center"/>
              <w:rPr>
                <w:sz w:val="22"/>
                <w:szCs w:val="22"/>
              </w:rPr>
            </w:pPr>
            <w:r w:rsidRPr="007C7C31">
              <w:rPr>
                <w:sz w:val="22"/>
                <w:szCs w:val="22"/>
              </w:rPr>
              <w:t>0279</w:t>
            </w:r>
          </w:p>
        </w:tc>
        <w:tc>
          <w:tcPr>
            <w:tcW w:w="7082" w:type="dxa"/>
            <w:tcBorders>
              <w:top w:val="single" w:sz="8" w:space="0" w:color="000000"/>
              <w:left w:val="single" w:sz="8" w:space="0" w:color="000000"/>
              <w:bottom w:val="single" w:sz="8" w:space="0" w:color="000000"/>
            </w:tcBorders>
            <w:shd w:val="clear" w:color="auto" w:fill="FFFFFF"/>
          </w:tcPr>
          <w:p w14:paraId="458AE237"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Other supplies/devices</w:t>
            </w:r>
          </w:p>
        </w:tc>
      </w:tr>
      <w:tr w:rsidR="00C76F1C" w:rsidRPr="007C7C31" w14:paraId="68B1062B" w14:textId="77777777" w:rsidTr="008E5B26">
        <w:trPr>
          <w:trHeight w:val="124"/>
        </w:trPr>
        <w:tc>
          <w:tcPr>
            <w:tcW w:w="8720" w:type="dxa"/>
            <w:gridSpan w:val="2"/>
            <w:tcBorders>
              <w:top w:val="single" w:sz="8" w:space="0" w:color="000000"/>
              <w:bottom w:val="single" w:sz="8" w:space="0" w:color="000000"/>
            </w:tcBorders>
            <w:shd w:val="clear" w:color="auto" w:fill="FFFFFF"/>
          </w:tcPr>
          <w:p w14:paraId="560DC0F9" w14:textId="77777777" w:rsidR="00591615" w:rsidRPr="007C7C31" w:rsidRDefault="00591615" w:rsidP="008E5B26">
            <w:pPr>
              <w:pStyle w:val="Default"/>
              <w:spacing w:before="60" w:after="60"/>
              <w:ind w:left="216"/>
              <w:jc w:val="center"/>
              <w:rPr>
                <w:rFonts w:ascii="Times New Roman" w:hAnsi="Times New Roman" w:cs="Times New Roman"/>
                <w:color w:val="auto"/>
                <w:sz w:val="22"/>
                <w:szCs w:val="22"/>
              </w:rPr>
            </w:pPr>
            <w:r w:rsidRPr="007C7C31">
              <w:rPr>
                <w:rFonts w:ascii="Times New Roman" w:hAnsi="Times New Roman" w:cs="Times New Roman"/>
                <w:b/>
                <w:bCs/>
                <w:color w:val="auto"/>
                <w:sz w:val="22"/>
                <w:szCs w:val="22"/>
              </w:rPr>
              <w:t xml:space="preserve">028X Oncology </w:t>
            </w:r>
          </w:p>
        </w:tc>
      </w:tr>
      <w:tr w:rsidR="00C76F1C" w:rsidRPr="007C7C31" w14:paraId="1035BA84"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tcPr>
          <w:p w14:paraId="6A46872B" w14:textId="77777777" w:rsidR="00591615" w:rsidRPr="007C7C31" w:rsidRDefault="00591615" w:rsidP="008E5B26">
            <w:pPr>
              <w:pStyle w:val="Default"/>
              <w:spacing w:before="40" w:after="40"/>
              <w:ind w:left="213"/>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80</w:t>
            </w:r>
          </w:p>
        </w:tc>
        <w:tc>
          <w:tcPr>
            <w:tcW w:w="7082" w:type="dxa"/>
            <w:tcBorders>
              <w:top w:val="single" w:sz="8" w:space="0" w:color="000000"/>
              <w:left w:val="single" w:sz="8" w:space="0" w:color="000000"/>
              <w:bottom w:val="single" w:sz="8" w:space="0" w:color="000000"/>
            </w:tcBorders>
            <w:shd w:val="clear" w:color="auto" w:fill="FFFFFF"/>
          </w:tcPr>
          <w:p w14:paraId="2EBC7DE0"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C76F1C" w:rsidRPr="007C7C31" w14:paraId="471AE346" w14:textId="77777777" w:rsidTr="008E5B26">
        <w:trPr>
          <w:trHeight w:val="20"/>
        </w:trPr>
        <w:tc>
          <w:tcPr>
            <w:tcW w:w="1638" w:type="dxa"/>
            <w:tcBorders>
              <w:top w:val="single" w:sz="8" w:space="0" w:color="000000"/>
              <w:bottom w:val="single" w:sz="8" w:space="0" w:color="000000"/>
              <w:right w:val="single" w:sz="8" w:space="0" w:color="000000"/>
            </w:tcBorders>
            <w:shd w:val="clear" w:color="auto" w:fill="FFFFFF"/>
          </w:tcPr>
          <w:p w14:paraId="78412002" w14:textId="77777777" w:rsidR="00591615" w:rsidRPr="007C7C31" w:rsidRDefault="00591615" w:rsidP="008E5B26">
            <w:pPr>
              <w:pStyle w:val="Default"/>
              <w:spacing w:before="40" w:after="40"/>
              <w:ind w:left="213"/>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89</w:t>
            </w:r>
          </w:p>
        </w:tc>
        <w:tc>
          <w:tcPr>
            <w:tcW w:w="7082" w:type="dxa"/>
            <w:tcBorders>
              <w:top w:val="single" w:sz="8" w:space="0" w:color="000000"/>
              <w:left w:val="single" w:sz="8" w:space="0" w:color="000000"/>
              <w:bottom w:val="single" w:sz="8" w:space="0" w:color="000000"/>
            </w:tcBorders>
            <w:shd w:val="clear" w:color="auto" w:fill="FFFFFF"/>
          </w:tcPr>
          <w:p w14:paraId="7575E68F" w14:textId="77777777" w:rsidR="00591615" w:rsidRPr="007C7C31" w:rsidRDefault="00591615" w:rsidP="008E5B26">
            <w:pPr>
              <w:pStyle w:val="Default"/>
              <w:spacing w:before="40" w:after="40"/>
              <w:ind w:left="213"/>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Other</w:t>
            </w:r>
          </w:p>
        </w:tc>
      </w:tr>
    </w:tbl>
    <w:p w14:paraId="3C7B53F8" w14:textId="77777777" w:rsidR="00B53CB8" w:rsidRDefault="00B53CB8" w:rsidP="008E5B26">
      <w:pPr>
        <w:pStyle w:val="Default"/>
        <w:ind w:right="680"/>
        <w:contextualSpacing/>
        <w:rPr>
          <w:rFonts w:ascii="Times New Roman" w:hAnsi="Times New Roman" w:cs="Times New Roman"/>
          <w:color w:val="auto"/>
          <w:sz w:val="22"/>
          <w:szCs w:val="22"/>
        </w:rPr>
      </w:pPr>
    </w:p>
    <w:p w14:paraId="5EE324C1" w14:textId="77777777" w:rsidR="00B53CB8" w:rsidRPr="00B53CB8" w:rsidRDefault="00B53CB8" w:rsidP="00B53CB8"/>
    <w:p w14:paraId="3BB229DD" w14:textId="77777777" w:rsidR="00B53CB8" w:rsidRPr="00B53CB8" w:rsidRDefault="00B53CB8" w:rsidP="00B53CB8"/>
    <w:p w14:paraId="4AADB274" w14:textId="77777777" w:rsidR="00B53CB8" w:rsidRPr="00B53CB8" w:rsidRDefault="00B53CB8" w:rsidP="00B53CB8"/>
    <w:p w14:paraId="1F391A2B" w14:textId="77777777" w:rsidR="00B53CB8" w:rsidRPr="00B53CB8" w:rsidRDefault="00B53CB8" w:rsidP="00B53CB8"/>
    <w:p w14:paraId="5C0B9A6C" w14:textId="77777777" w:rsidR="00B53CB8" w:rsidRPr="00B53CB8" w:rsidRDefault="00B53CB8" w:rsidP="00B53CB8"/>
    <w:p w14:paraId="0329B243" w14:textId="77777777" w:rsidR="00B53CB8" w:rsidRPr="00B53CB8" w:rsidRDefault="00B53CB8" w:rsidP="00B53CB8"/>
    <w:p w14:paraId="668C389D" w14:textId="77777777" w:rsidR="00B53CB8" w:rsidRPr="00B53CB8" w:rsidRDefault="00B53CB8" w:rsidP="00B53CB8"/>
    <w:p w14:paraId="30F82552" w14:textId="77777777" w:rsidR="00B53CB8" w:rsidRPr="00B53CB8" w:rsidRDefault="00B53CB8" w:rsidP="00B53CB8"/>
    <w:p w14:paraId="6F487A0A" w14:textId="77777777" w:rsidR="00B53CB8" w:rsidRPr="00B53CB8" w:rsidRDefault="00B53CB8" w:rsidP="00B53CB8"/>
    <w:p w14:paraId="79BB84BC" w14:textId="77777777" w:rsidR="00B53CB8" w:rsidRPr="00B53CB8" w:rsidRDefault="00B53CB8" w:rsidP="00B53CB8"/>
    <w:p w14:paraId="13D05CE8" w14:textId="77777777" w:rsidR="00B53CB8" w:rsidRPr="00B53CB8" w:rsidRDefault="00B53CB8" w:rsidP="00B53CB8"/>
    <w:p w14:paraId="0E1D7513" w14:textId="77777777" w:rsidR="00B53CB8" w:rsidRPr="00B53CB8" w:rsidRDefault="00B53CB8" w:rsidP="00B53CB8"/>
    <w:p w14:paraId="5DB1F7EB" w14:textId="77777777" w:rsidR="00B53CB8" w:rsidRPr="00B53CB8" w:rsidRDefault="00B53CB8" w:rsidP="00B53CB8"/>
    <w:p w14:paraId="5CFB9035" w14:textId="77777777" w:rsidR="00B53CB8" w:rsidRPr="00B53CB8" w:rsidRDefault="00B53CB8" w:rsidP="00B53CB8"/>
    <w:p w14:paraId="355479B5" w14:textId="77777777" w:rsidR="00B53CB8" w:rsidRPr="00B53CB8" w:rsidRDefault="00B53CB8" w:rsidP="00B53CB8"/>
    <w:p w14:paraId="696144BF" w14:textId="77777777" w:rsidR="00B53CB8" w:rsidRPr="00B53CB8" w:rsidRDefault="00B53CB8" w:rsidP="00B53CB8"/>
    <w:p w14:paraId="6A80B24D" w14:textId="77777777" w:rsidR="00B53CB8" w:rsidRPr="00B53CB8" w:rsidRDefault="00B53CB8" w:rsidP="00B53CB8"/>
    <w:p w14:paraId="03074C8A" w14:textId="77777777" w:rsidR="00B53CB8" w:rsidRPr="00B53CB8" w:rsidRDefault="00B53CB8" w:rsidP="00B53CB8"/>
    <w:p w14:paraId="621C7FDF" w14:textId="77777777" w:rsidR="00B53CB8" w:rsidRDefault="00B53CB8" w:rsidP="008E5B26">
      <w:pPr>
        <w:pStyle w:val="Default"/>
        <w:ind w:right="680"/>
        <w:contextualSpacing/>
        <w:rPr>
          <w:rFonts w:ascii="Times New Roman" w:hAnsi="Times New Roman" w:cs="Times New Roman"/>
          <w:color w:val="auto"/>
          <w:sz w:val="22"/>
          <w:szCs w:val="22"/>
        </w:rPr>
      </w:pPr>
    </w:p>
    <w:p w14:paraId="2E3690D9" w14:textId="77777777" w:rsidR="00B53CB8" w:rsidRDefault="00B53CB8" w:rsidP="008E5B26">
      <w:pPr>
        <w:pStyle w:val="Default"/>
        <w:ind w:right="680"/>
        <w:contextualSpacing/>
        <w:rPr>
          <w:rFonts w:ascii="Times New Roman" w:hAnsi="Times New Roman" w:cs="Times New Roman"/>
          <w:color w:val="auto"/>
          <w:sz w:val="22"/>
          <w:szCs w:val="22"/>
        </w:rPr>
      </w:pPr>
    </w:p>
    <w:p w14:paraId="36F956F4" w14:textId="77777777" w:rsidR="00B53CB8" w:rsidRDefault="00B53CB8" w:rsidP="008E5B26">
      <w:pPr>
        <w:pStyle w:val="Default"/>
        <w:ind w:right="680"/>
        <w:contextualSpacing/>
        <w:rPr>
          <w:rFonts w:ascii="Times New Roman" w:hAnsi="Times New Roman" w:cs="Times New Roman"/>
          <w:color w:val="auto"/>
          <w:sz w:val="22"/>
          <w:szCs w:val="22"/>
        </w:rPr>
      </w:pPr>
    </w:p>
    <w:p w14:paraId="360676EA" w14:textId="77777777" w:rsidR="00B53CB8" w:rsidRDefault="00B53CB8" w:rsidP="008E5B26">
      <w:pPr>
        <w:pStyle w:val="Default"/>
        <w:ind w:right="680"/>
        <w:contextualSpacing/>
        <w:rPr>
          <w:rFonts w:ascii="Times New Roman" w:hAnsi="Times New Roman" w:cs="Times New Roman"/>
          <w:color w:val="auto"/>
          <w:sz w:val="22"/>
          <w:szCs w:val="22"/>
        </w:rPr>
      </w:pPr>
    </w:p>
    <w:p w14:paraId="508DD502" w14:textId="77777777" w:rsidR="00B53CB8" w:rsidRDefault="00B53CB8" w:rsidP="008E5B26">
      <w:pPr>
        <w:pStyle w:val="Default"/>
        <w:ind w:right="680"/>
        <w:contextualSpacing/>
        <w:rPr>
          <w:rFonts w:ascii="Times New Roman" w:hAnsi="Times New Roman" w:cs="Times New Roman"/>
          <w:color w:val="auto"/>
          <w:sz w:val="22"/>
          <w:szCs w:val="22"/>
        </w:rPr>
      </w:pPr>
    </w:p>
    <w:p w14:paraId="41532C8F" w14:textId="77777777" w:rsidR="00B53CB8" w:rsidRDefault="00B53CB8" w:rsidP="008E5B26">
      <w:pPr>
        <w:pStyle w:val="Default"/>
        <w:ind w:right="680"/>
        <w:contextualSpacing/>
        <w:rPr>
          <w:rFonts w:ascii="Times New Roman" w:hAnsi="Times New Roman" w:cs="Times New Roman"/>
          <w:color w:val="auto"/>
          <w:sz w:val="22"/>
          <w:szCs w:val="22"/>
        </w:rPr>
      </w:pPr>
    </w:p>
    <w:p w14:paraId="10B387EC" w14:textId="77777777" w:rsidR="00B53CB8" w:rsidRDefault="00B53CB8" w:rsidP="008E5B26">
      <w:pPr>
        <w:pStyle w:val="Default"/>
        <w:ind w:right="680"/>
        <w:contextualSpacing/>
        <w:rPr>
          <w:rFonts w:ascii="Times New Roman" w:hAnsi="Times New Roman" w:cs="Times New Roman"/>
          <w:color w:val="auto"/>
          <w:sz w:val="22"/>
          <w:szCs w:val="22"/>
        </w:rPr>
      </w:pPr>
    </w:p>
    <w:p w14:paraId="0168B5FF" w14:textId="77777777" w:rsidR="00B53CB8" w:rsidRDefault="00B53CB8" w:rsidP="008E5B26">
      <w:pPr>
        <w:pStyle w:val="Default"/>
        <w:ind w:right="680"/>
        <w:contextualSpacing/>
        <w:rPr>
          <w:rFonts w:ascii="Times New Roman" w:hAnsi="Times New Roman" w:cs="Times New Roman"/>
          <w:color w:val="auto"/>
          <w:sz w:val="22"/>
          <w:szCs w:val="22"/>
        </w:rPr>
      </w:pPr>
    </w:p>
    <w:p w14:paraId="7F17C9B9" w14:textId="77777777" w:rsidR="00B53CB8" w:rsidRDefault="00B53CB8" w:rsidP="008E5B26">
      <w:pPr>
        <w:pStyle w:val="Default"/>
        <w:ind w:right="680"/>
        <w:contextualSpacing/>
        <w:rPr>
          <w:rFonts w:ascii="Times New Roman" w:hAnsi="Times New Roman" w:cs="Times New Roman"/>
          <w:color w:val="auto"/>
          <w:sz w:val="22"/>
          <w:szCs w:val="22"/>
        </w:rPr>
      </w:pPr>
    </w:p>
    <w:p w14:paraId="52D0369E" w14:textId="77777777" w:rsidR="00B53CB8" w:rsidRDefault="00B53CB8" w:rsidP="008E5B26">
      <w:pPr>
        <w:pStyle w:val="Default"/>
        <w:ind w:right="680"/>
        <w:contextualSpacing/>
        <w:rPr>
          <w:rFonts w:ascii="Times New Roman" w:hAnsi="Times New Roman" w:cs="Times New Roman"/>
          <w:color w:val="auto"/>
          <w:sz w:val="22"/>
          <w:szCs w:val="22"/>
        </w:rPr>
      </w:pPr>
    </w:p>
    <w:p w14:paraId="697E552F" w14:textId="77777777" w:rsidR="00B53CB8" w:rsidRDefault="00B53CB8" w:rsidP="008E5B26">
      <w:pPr>
        <w:pStyle w:val="Default"/>
        <w:ind w:right="680"/>
        <w:contextualSpacing/>
        <w:rPr>
          <w:rFonts w:ascii="Times New Roman" w:hAnsi="Times New Roman" w:cs="Times New Roman"/>
          <w:color w:val="auto"/>
          <w:sz w:val="22"/>
          <w:szCs w:val="22"/>
        </w:rPr>
      </w:pPr>
    </w:p>
    <w:p w14:paraId="6E71D748" w14:textId="77777777" w:rsidR="00B53CB8" w:rsidRDefault="00B53CB8" w:rsidP="008E5B26">
      <w:pPr>
        <w:pStyle w:val="Default"/>
        <w:ind w:right="680"/>
        <w:contextualSpacing/>
        <w:rPr>
          <w:rFonts w:ascii="Times New Roman" w:hAnsi="Times New Roman" w:cs="Times New Roman"/>
          <w:color w:val="auto"/>
          <w:sz w:val="22"/>
          <w:szCs w:val="22"/>
        </w:rPr>
      </w:pPr>
    </w:p>
    <w:p w14:paraId="25D237DD" w14:textId="77777777" w:rsidR="00B53CB8" w:rsidRDefault="00B53CB8" w:rsidP="008E5B26">
      <w:pPr>
        <w:pStyle w:val="Default"/>
        <w:ind w:right="680"/>
        <w:contextualSpacing/>
        <w:rPr>
          <w:rFonts w:ascii="Times New Roman" w:hAnsi="Times New Roman" w:cs="Times New Roman"/>
          <w:color w:val="auto"/>
          <w:sz w:val="22"/>
          <w:szCs w:val="22"/>
        </w:rPr>
      </w:pPr>
    </w:p>
    <w:p w14:paraId="39E113F2" w14:textId="77777777" w:rsidR="00B53CB8" w:rsidRDefault="00B53CB8" w:rsidP="008E5B26">
      <w:pPr>
        <w:pStyle w:val="Default"/>
        <w:ind w:right="680"/>
        <w:contextualSpacing/>
        <w:rPr>
          <w:rFonts w:ascii="Times New Roman" w:hAnsi="Times New Roman" w:cs="Times New Roman"/>
          <w:color w:val="auto"/>
          <w:sz w:val="22"/>
          <w:szCs w:val="22"/>
        </w:rPr>
      </w:pPr>
    </w:p>
    <w:p w14:paraId="0FFA12B2" w14:textId="77777777" w:rsidR="00B53CB8" w:rsidRDefault="00B53CB8" w:rsidP="008E5B26">
      <w:pPr>
        <w:pStyle w:val="Default"/>
        <w:ind w:right="680"/>
        <w:contextualSpacing/>
        <w:rPr>
          <w:rFonts w:ascii="Times New Roman" w:hAnsi="Times New Roman" w:cs="Times New Roman"/>
          <w:color w:val="auto"/>
          <w:sz w:val="22"/>
          <w:szCs w:val="22"/>
        </w:rPr>
      </w:pPr>
    </w:p>
    <w:p w14:paraId="67C3E9F3" w14:textId="77777777" w:rsidR="00B53CB8" w:rsidRDefault="00B53CB8" w:rsidP="008E5B26">
      <w:pPr>
        <w:pStyle w:val="Default"/>
        <w:ind w:right="680"/>
        <w:contextualSpacing/>
        <w:rPr>
          <w:rFonts w:ascii="Times New Roman" w:hAnsi="Times New Roman" w:cs="Times New Roman"/>
          <w:color w:val="auto"/>
          <w:sz w:val="22"/>
          <w:szCs w:val="22"/>
        </w:rPr>
      </w:pPr>
    </w:p>
    <w:p w14:paraId="407B4356" w14:textId="77777777" w:rsidR="00B53CB8" w:rsidRDefault="00B53CB8" w:rsidP="008E5B26">
      <w:pPr>
        <w:pStyle w:val="Default"/>
        <w:ind w:right="680"/>
        <w:contextualSpacing/>
        <w:rPr>
          <w:rFonts w:ascii="Times New Roman" w:hAnsi="Times New Roman" w:cs="Times New Roman"/>
          <w:color w:val="auto"/>
          <w:sz w:val="22"/>
          <w:szCs w:val="22"/>
        </w:rPr>
      </w:pPr>
    </w:p>
    <w:p w14:paraId="53D30E03" w14:textId="77777777" w:rsidR="00B53CB8" w:rsidRDefault="00B53CB8" w:rsidP="008E5B26">
      <w:pPr>
        <w:pStyle w:val="Default"/>
        <w:ind w:right="680"/>
        <w:contextualSpacing/>
        <w:rPr>
          <w:rFonts w:ascii="Times New Roman" w:hAnsi="Times New Roman" w:cs="Times New Roman"/>
          <w:color w:val="auto"/>
          <w:sz w:val="22"/>
          <w:szCs w:val="22"/>
        </w:rPr>
        <w:sectPr w:rsidR="00B53CB8" w:rsidSect="00E431B7">
          <w:headerReference w:type="default" r:id="rId18"/>
          <w:footerReference w:type="default" r:id="rId19"/>
          <w:pgSz w:w="12240" w:h="15840"/>
          <w:pgMar w:top="1440" w:right="1080" w:bottom="1440" w:left="1080" w:header="547" w:footer="144" w:gutter="0"/>
          <w:cols w:space="720"/>
          <w:docGrid w:linePitch="272"/>
        </w:sectPr>
      </w:pPr>
    </w:p>
    <w:p w14:paraId="5D4BCBA5" w14:textId="783822D3" w:rsidR="00B53CB8" w:rsidRDefault="00B53CB8" w:rsidP="00B53CB8">
      <w:pPr>
        <w:tabs>
          <w:tab w:val="left" w:pos="1440"/>
        </w:tabs>
        <w:autoSpaceDE w:val="0"/>
        <w:autoSpaceDN w:val="0"/>
        <w:adjustRightInd w:val="0"/>
        <w:rPr>
          <w:sz w:val="22"/>
          <w:szCs w:val="22"/>
          <w:u w:val="single"/>
        </w:rPr>
      </w:pPr>
      <w:r w:rsidRPr="007C7C31">
        <w:rPr>
          <w:sz w:val="22"/>
          <w:szCs w:val="22"/>
        </w:rPr>
        <w:lastRenderedPageBreak/>
        <w:t>6</w:t>
      </w:r>
      <w:r>
        <w:rPr>
          <w:sz w:val="22"/>
          <w:szCs w:val="22"/>
        </w:rPr>
        <w:t>09</w:t>
      </w:r>
      <w:r w:rsidRPr="007C7C31">
        <w:rPr>
          <w:sz w:val="22"/>
          <w:szCs w:val="22"/>
        </w:rPr>
        <w:t xml:space="preserve">  </w:t>
      </w:r>
      <w:r w:rsidRPr="007C7C31">
        <w:rPr>
          <w:sz w:val="22"/>
          <w:szCs w:val="22"/>
          <w:u w:val="single"/>
        </w:rPr>
        <w:t>Revenue Codes</w:t>
      </w:r>
      <w:r>
        <w:rPr>
          <w:sz w:val="22"/>
          <w:szCs w:val="22"/>
          <w:u w:val="single"/>
        </w:rPr>
        <w:t xml:space="preserve"> (cont.)</w:t>
      </w:r>
    </w:p>
    <w:p w14:paraId="788773B6" w14:textId="77777777" w:rsidR="002E76E8" w:rsidRPr="007C7C31" w:rsidRDefault="002E76E8" w:rsidP="00B53CB8">
      <w:pPr>
        <w:tabs>
          <w:tab w:val="left" w:pos="1440"/>
        </w:tabs>
        <w:autoSpaceDE w:val="0"/>
        <w:autoSpaceDN w:val="0"/>
        <w:adjustRightInd w:val="0"/>
        <w:rPr>
          <w:sz w:val="22"/>
          <w:szCs w:val="22"/>
        </w:rPr>
      </w:pPr>
    </w:p>
    <w:tbl>
      <w:tblPr>
        <w:tblW w:w="0" w:type="auto"/>
        <w:tblInd w:w="-1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20"/>
        <w:gridCol w:w="7380"/>
      </w:tblGrid>
      <w:tr w:rsidR="00B53CB8" w:rsidRPr="007C7C31" w14:paraId="785D8F0B" w14:textId="77777777" w:rsidTr="005B6209">
        <w:trPr>
          <w:trHeight w:val="317"/>
          <w:tblHeader/>
        </w:trPr>
        <w:tc>
          <w:tcPr>
            <w:tcW w:w="1620" w:type="dxa"/>
            <w:tcBorders>
              <w:top w:val="single" w:sz="8" w:space="0" w:color="000000"/>
              <w:bottom w:val="single" w:sz="8" w:space="0" w:color="000000"/>
              <w:right w:val="single" w:sz="8" w:space="0" w:color="000000"/>
            </w:tcBorders>
            <w:shd w:val="clear" w:color="auto" w:fill="FFFFFF"/>
            <w:vAlign w:val="center"/>
          </w:tcPr>
          <w:p w14:paraId="5C48E12C" w14:textId="77777777" w:rsidR="00B53CB8" w:rsidRPr="007C7C31" w:rsidRDefault="00B53CB8" w:rsidP="004D3024">
            <w:pPr>
              <w:pStyle w:val="Heading51"/>
              <w:spacing w:before="60" w:after="60"/>
              <w:contextualSpacing/>
              <w:jc w:val="center"/>
              <w:rPr>
                <w:b/>
                <w:bCs/>
                <w:sz w:val="22"/>
                <w:szCs w:val="22"/>
              </w:rPr>
            </w:pPr>
            <w:r w:rsidRPr="007C7C31">
              <w:rPr>
                <w:b/>
                <w:bCs/>
                <w:sz w:val="22"/>
                <w:szCs w:val="22"/>
              </w:rPr>
              <w:t>Revenue Code</w:t>
            </w:r>
          </w:p>
        </w:tc>
        <w:tc>
          <w:tcPr>
            <w:tcW w:w="7380" w:type="dxa"/>
            <w:tcBorders>
              <w:top w:val="single" w:sz="8" w:space="0" w:color="000000"/>
              <w:left w:val="single" w:sz="8" w:space="0" w:color="000000"/>
              <w:bottom w:val="single" w:sz="8" w:space="0" w:color="000000"/>
            </w:tcBorders>
            <w:shd w:val="clear" w:color="auto" w:fill="FFFFFF"/>
            <w:vAlign w:val="center"/>
          </w:tcPr>
          <w:p w14:paraId="72F33C4F" w14:textId="77777777" w:rsidR="00B53CB8" w:rsidRPr="007C7C31" w:rsidRDefault="00B53CB8" w:rsidP="004D3024">
            <w:pPr>
              <w:pStyle w:val="Heading51"/>
              <w:spacing w:before="60" w:after="60"/>
              <w:contextualSpacing/>
              <w:jc w:val="center"/>
              <w:rPr>
                <w:b/>
                <w:bCs/>
                <w:sz w:val="22"/>
                <w:szCs w:val="22"/>
              </w:rPr>
            </w:pPr>
            <w:r w:rsidRPr="007C7C31">
              <w:rPr>
                <w:b/>
                <w:bCs/>
                <w:sz w:val="22"/>
                <w:szCs w:val="22"/>
              </w:rPr>
              <w:t>Description</w:t>
            </w:r>
          </w:p>
        </w:tc>
      </w:tr>
      <w:tr w:rsidR="00B53CB8" w:rsidRPr="007C7C31" w14:paraId="5F192209" w14:textId="77777777" w:rsidTr="005B6209">
        <w:trPr>
          <w:trHeight w:val="124"/>
        </w:trPr>
        <w:tc>
          <w:tcPr>
            <w:tcW w:w="9000" w:type="dxa"/>
            <w:gridSpan w:val="2"/>
            <w:tcBorders>
              <w:top w:val="single" w:sz="8" w:space="0" w:color="000000"/>
              <w:bottom w:val="single" w:sz="8" w:space="0" w:color="000000"/>
            </w:tcBorders>
            <w:shd w:val="clear" w:color="auto" w:fill="FFFFFF"/>
          </w:tcPr>
          <w:p w14:paraId="38458C03" w14:textId="77777777" w:rsidR="00B53CB8" w:rsidRPr="007C7C31" w:rsidRDefault="00B53CB8" w:rsidP="004D3024">
            <w:pPr>
              <w:pStyle w:val="Heading51"/>
              <w:spacing w:before="60" w:after="60"/>
              <w:jc w:val="center"/>
              <w:rPr>
                <w:sz w:val="22"/>
                <w:szCs w:val="22"/>
              </w:rPr>
            </w:pPr>
            <w:r w:rsidRPr="007C7C31">
              <w:rPr>
                <w:b/>
                <w:bCs/>
                <w:sz w:val="22"/>
                <w:szCs w:val="22"/>
              </w:rPr>
              <w:t xml:space="preserve">029X DME </w:t>
            </w:r>
          </w:p>
        </w:tc>
      </w:tr>
      <w:tr w:rsidR="00B53CB8" w:rsidRPr="007C7C31" w14:paraId="0E622599" w14:textId="77777777" w:rsidTr="005B6209">
        <w:trPr>
          <w:trHeight w:val="119"/>
        </w:trPr>
        <w:tc>
          <w:tcPr>
            <w:tcW w:w="1620" w:type="dxa"/>
            <w:tcBorders>
              <w:top w:val="single" w:sz="8" w:space="0" w:color="000000"/>
              <w:bottom w:val="single" w:sz="8" w:space="0" w:color="000000"/>
              <w:right w:val="single" w:sz="8" w:space="0" w:color="000000"/>
            </w:tcBorders>
          </w:tcPr>
          <w:p w14:paraId="623B9007"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0</w:t>
            </w:r>
          </w:p>
        </w:tc>
        <w:tc>
          <w:tcPr>
            <w:tcW w:w="7380" w:type="dxa"/>
            <w:tcBorders>
              <w:top w:val="single" w:sz="8" w:space="0" w:color="000000"/>
              <w:left w:val="single" w:sz="8" w:space="0" w:color="000000"/>
              <w:bottom w:val="single" w:sz="8" w:space="0" w:color="000000"/>
            </w:tcBorders>
          </w:tcPr>
          <w:p w14:paraId="221157CD"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B53CB8" w:rsidRPr="007C7C31" w14:paraId="16BA5948" w14:textId="77777777" w:rsidTr="005B6209">
        <w:trPr>
          <w:trHeight w:val="119"/>
        </w:trPr>
        <w:tc>
          <w:tcPr>
            <w:tcW w:w="1620" w:type="dxa"/>
            <w:tcBorders>
              <w:top w:val="single" w:sz="8" w:space="0" w:color="000000"/>
              <w:bottom w:val="single" w:sz="8" w:space="0" w:color="000000"/>
              <w:right w:val="single" w:sz="8" w:space="0" w:color="000000"/>
            </w:tcBorders>
          </w:tcPr>
          <w:p w14:paraId="6649150E"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1</w:t>
            </w:r>
          </w:p>
        </w:tc>
        <w:tc>
          <w:tcPr>
            <w:tcW w:w="7380" w:type="dxa"/>
            <w:tcBorders>
              <w:top w:val="single" w:sz="8" w:space="0" w:color="000000"/>
              <w:left w:val="single" w:sz="8" w:space="0" w:color="000000"/>
              <w:bottom w:val="single" w:sz="8" w:space="0" w:color="000000"/>
            </w:tcBorders>
          </w:tcPr>
          <w:p w14:paraId="1CB995F3"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Rental </w:t>
            </w:r>
          </w:p>
        </w:tc>
      </w:tr>
      <w:tr w:rsidR="00B53CB8" w:rsidRPr="007C7C31" w14:paraId="1D712527" w14:textId="77777777" w:rsidTr="005B6209">
        <w:trPr>
          <w:trHeight w:val="119"/>
        </w:trPr>
        <w:tc>
          <w:tcPr>
            <w:tcW w:w="1620" w:type="dxa"/>
            <w:tcBorders>
              <w:top w:val="single" w:sz="8" w:space="0" w:color="000000"/>
              <w:bottom w:val="single" w:sz="8" w:space="0" w:color="000000"/>
              <w:right w:val="single" w:sz="8" w:space="0" w:color="000000"/>
            </w:tcBorders>
          </w:tcPr>
          <w:p w14:paraId="05FFD602"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color w:val="auto"/>
              </w:rPr>
              <w:br w:type="page"/>
            </w:r>
            <w:r w:rsidRPr="007C7C31">
              <w:rPr>
                <w:rFonts w:ascii="Times New Roman" w:hAnsi="Times New Roman" w:cs="Times New Roman"/>
                <w:color w:val="auto"/>
                <w:sz w:val="22"/>
                <w:szCs w:val="22"/>
              </w:rPr>
              <w:t>0292</w:t>
            </w:r>
          </w:p>
        </w:tc>
        <w:tc>
          <w:tcPr>
            <w:tcW w:w="7380" w:type="dxa"/>
            <w:tcBorders>
              <w:top w:val="single" w:sz="8" w:space="0" w:color="000000"/>
              <w:left w:val="single" w:sz="8" w:space="0" w:color="000000"/>
              <w:bottom w:val="single" w:sz="8" w:space="0" w:color="000000"/>
            </w:tcBorders>
          </w:tcPr>
          <w:p w14:paraId="42C1BCB4"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urchase of new DME </w:t>
            </w:r>
          </w:p>
        </w:tc>
      </w:tr>
      <w:tr w:rsidR="00B53CB8" w:rsidRPr="007C7C31" w14:paraId="4FF6AFC5"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18AB01E4"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3</w:t>
            </w:r>
          </w:p>
        </w:tc>
        <w:tc>
          <w:tcPr>
            <w:tcW w:w="7380" w:type="dxa"/>
            <w:tcBorders>
              <w:top w:val="single" w:sz="8" w:space="0" w:color="000000"/>
              <w:left w:val="single" w:sz="8" w:space="0" w:color="000000"/>
              <w:bottom w:val="single" w:sz="8" w:space="0" w:color="000000"/>
            </w:tcBorders>
            <w:shd w:val="clear" w:color="auto" w:fill="FFFFFF"/>
          </w:tcPr>
          <w:p w14:paraId="73744E8F"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Purchase of used DME </w:t>
            </w:r>
          </w:p>
        </w:tc>
      </w:tr>
      <w:tr w:rsidR="00B53CB8" w:rsidRPr="007C7C31" w14:paraId="1C93BB1A"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45C20117"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4</w:t>
            </w:r>
          </w:p>
        </w:tc>
        <w:tc>
          <w:tcPr>
            <w:tcW w:w="7380" w:type="dxa"/>
            <w:tcBorders>
              <w:top w:val="single" w:sz="8" w:space="0" w:color="000000"/>
              <w:left w:val="single" w:sz="8" w:space="0" w:color="000000"/>
              <w:bottom w:val="single" w:sz="8" w:space="0" w:color="000000"/>
            </w:tcBorders>
            <w:shd w:val="clear" w:color="auto" w:fill="FFFFFF"/>
          </w:tcPr>
          <w:p w14:paraId="3EB0B81B"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Supplies/drugs for DME</w:t>
            </w:r>
          </w:p>
        </w:tc>
      </w:tr>
      <w:tr w:rsidR="00B53CB8" w:rsidRPr="007C7C31" w14:paraId="78E8F8F2"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6A7D9F5F"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299</w:t>
            </w:r>
          </w:p>
        </w:tc>
        <w:tc>
          <w:tcPr>
            <w:tcW w:w="7380" w:type="dxa"/>
            <w:tcBorders>
              <w:top w:val="single" w:sz="8" w:space="0" w:color="000000"/>
              <w:left w:val="single" w:sz="8" w:space="0" w:color="000000"/>
              <w:bottom w:val="single" w:sz="8" w:space="0" w:color="000000"/>
            </w:tcBorders>
            <w:shd w:val="clear" w:color="auto" w:fill="FFFFFF"/>
          </w:tcPr>
          <w:p w14:paraId="7057F1ED"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Other equipment</w:t>
            </w:r>
          </w:p>
        </w:tc>
      </w:tr>
      <w:tr w:rsidR="00B53CB8" w:rsidRPr="007C7C31" w14:paraId="40AD4CAF" w14:textId="77777777" w:rsidTr="005B6209">
        <w:trPr>
          <w:trHeight w:val="124"/>
        </w:trPr>
        <w:tc>
          <w:tcPr>
            <w:tcW w:w="9000" w:type="dxa"/>
            <w:gridSpan w:val="2"/>
            <w:tcBorders>
              <w:top w:val="single" w:sz="8" w:space="0" w:color="000000"/>
              <w:bottom w:val="single" w:sz="8" w:space="0" w:color="000000"/>
            </w:tcBorders>
            <w:shd w:val="clear" w:color="auto" w:fill="FFFFFF"/>
          </w:tcPr>
          <w:p w14:paraId="1CA352D4" w14:textId="77777777" w:rsidR="00B53CB8" w:rsidRPr="007C7C31" w:rsidRDefault="00B53CB8" w:rsidP="004D3024">
            <w:pPr>
              <w:pStyle w:val="Heading61"/>
              <w:spacing w:before="60" w:after="60"/>
              <w:jc w:val="center"/>
              <w:rPr>
                <w:sz w:val="22"/>
                <w:szCs w:val="22"/>
              </w:rPr>
            </w:pPr>
            <w:r w:rsidRPr="007C7C31">
              <w:rPr>
                <w:b/>
                <w:bCs/>
                <w:sz w:val="22"/>
                <w:szCs w:val="22"/>
              </w:rPr>
              <w:t xml:space="preserve">030X Laboratory </w:t>
            </w:r>
          </w:p>
        </w:tc>
      </w:tr>
      <w:tr w:rsidR="00B53CB8" w:rsidRPr="007C7C31" w14:paraId="6BE693A3" w14:textId="77777777" w:rsidTr="005B6209">
        <w:trPr>
          <w:trHeight w:val="119"/>
        </w:trPr>
        <w:tc>
          <w:tcPr>
            <w:tcW w:w="1620" w:type="dxa"/>
            <w:tcBorders>
              <w:top w:val="single" w:sz="8" w:space="0" w:color="000000"/>
              <w:bottom w:val="single" w:sz="8" w:space="0" w:color="000000"/>
              <w:right w:val="single" w:sz="8" w:space="0" w:color="000000"/>
            </w:tcBorders>
          </w:tcPr>
          <w:p w14:paraId="53639BDB"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0</w:t>
            </w:r>
          </w:p>
        </w:tc>
        <w:tc>
          <w:tcPr>
            <w:tcW w:w="7380" w:type="dxa"/>
            <w:tcBorders>
              <w:top w:val="single" w:sz="8" w:space="0" w:color="000000"/>
              <w:left w:val="single" w:sz="8" w:space="0" w:color="000000"/>
              <w:bottom w:val="single" w:sz="8" w:space="0" w:color="000000"/>
            </w:tcBorders>
          </w:tcPr>
          <w:p w14:paraId="2F5F08EF"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General </w:t>
            </w:r>
          </w:p>
        </w:tc>
      </w:tr>
      <w:tr w:rsidR="00B53CB8" w:rsidRPr="007C7C31" w14:paraId="1943DB6E" w14:textId="77777777" w:rsidTr="005B6209">
        <w:trPr>
          <w:trHeight w:val="119"/>
        </w:trPr>
        <w:tc>
          <w:tcPr>
            <w:tcW w:w="1620" w:type="dxa"/>
            <w:tcBorders>
              <w:top w:val="single" w:sz="8" w:space="0" w:color="000000"/>
              <w:bottom w:val="single" w:sz="8" w:space="0" w:color="000000"/>
              <w:right w:val="single" w:sz="8" w:space="0" w:color="000000"/>
            </w:tcBorders>
          </w:tcPr>
          <w:p w14:paraId="07BAB3C1"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1</w:t>
            </w:r>
          </w:p>
        </w:tc>
        <w:tc>
          <w:tcPr>
            <w:tcW w:w="7380" w:type="dxa"/>
            <w:tcBorders>
              <w:top w:val="single" w:sz="8" w:space="0" w:color="000000"/>
              <w:left w:val="single" w:sz="8" w:space="0" w:color="000000"/>
              <w:bottom w:val="single" w:sz="8" w:space="0" w:color="000000"/>
            </w:tcBorders>
          </w:tcPr>
          <w:p w14:paraId="208E9702"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Chemistry </w:t>
            </w:r>
          </w:p>
        </w:tc>
      </w:tr>
      <w:tr w:rsidR="00B53CB8" w:rsidRPr="007C7C31" w14:paraId="7D821438" w14:textId="77777777" w:rsidTr="005B6209">
        <w:trPr>
          <w:trHeight w:val="119"/>
        </w:trPr>
        <w:tc>
          <w:tcPr>
            <w:tcW w:w="1620" w:type="dxa"/>
            <w:tcBorders>
              <w:top w:val="single" w:sz="8" w:space="0" w:color="000000"/>
              <w:bottom w:val="single" w:sz="8" w:space="0" w:color="000000"/>
              <w:right w:val="single" w:sz="8" w:space="0" w:color="000000"/>
            </w:tcBorders>
          </w:tcPr>
          <w:p w14:paraId="5B45CB2C"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2</w:t>
            </w:r>
          </w:p>
        </w:tc>
        <w:tc>
          <w:tcPr>
            <w:tcW w:w="7380" w:type="dxa"/>
            <w:tcBorders>
              <w:top w:val="single" w:sz="8" w:space="0" w:color="000000"/>
              <w:left w:val="single" w:sz="8" w:space="0" w:color="000000"/>
              <w:bottom w:val="single" w:sz="8" w:space="0" w:color="000000"/>
            </w:tcBorders>
          </w:tcPr>
          <w:p w14:paraId="1F904A60"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Immunology </w:t>
            </w:r>
          </w:p>
        </w:tc>
      </w:tr>
      <w:tr w:rsidR="00B53CB8" w:rsidRPr="007C7C31" w14:paraId="08D5B089" w14:textId="77777777" w:rsidTr="005B6209">
        <w:trPr>
          <w:trHeight w:val="340"/>
        </w:trPr>
        <w:tc>
          <w:tcPr>
            <w:tcW w:w="1620" w:type="dxa"/>
            <w:tcBorders>
              <w:top w:val="single" w:sz="8" w:space="0" w:color="000000"/>
              <w:bottom w:val="single" w:sz="8" w:space="0" w:color="000000"/>
              <w:right w:val="single" w:sz="8" w:space="0" w:color="000000"/>
            </w:tcBorders>
          </w:tcPr>
          <w:p w14:paraId="024EB643"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4</w:t>
            </w:r>
          </w:p>
        </w:tc>
        <w:tc>
          <w:tcPr>
            <w:tcW w:w="7380" w:type="dxa"/>
            <w:tcBorders>
              <w:top w:val="single" w:sz="8" w:space="0" w:color="000000"/>
              <w:left w:val="single" w:sz="8" w:space="0" w:color="000000"/>
              <w:bottom w:val="single" w:sz="8" w:space="0" w:color="000000"/>
            </w:tcBorders>
          </w:tcPr>
          <w:p w14:paraId="20B2DD04"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Nonroutine dialysis </w:t>
            </w:r>
          </w:p>
        </w:tc>
      </w:tr>
      <w:tr w:rsidR="00B53CB8" w:rsidRPr="007C7C31" w14:paraId="6BE94DA9" w14:textId="77777777" w:rsidTr="005B6209">
        <w:trPr>
          <w:trHeight w:val="119"/>
        </w:trPr>
        <w:tc>
          <w:tcPr>
            <w:tcW w:w="1620" w:type="dxa"/>
            <w:tcBorders>
              <w:top w:val="single" w:sz="8" w:space="0" w:color="000000"/>
              <w:bottom w:val="single" w:sz="8" w:space="0" w:color="000000"/>
              <w:right w:val="single" w:sz="8" w:space="0" w:color="000000"/>
            </w:tcBorders>
          </w:tcPr>
          <w:p w14:paraId="08E2263B"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5</w:t>
            </w:r>
          </w:p>
        </w:tc>
        <w:tc>
          <w:tcPr>
            <w:tcW w:w="7380" w:type="dxa"/>
            <w:tcBorders>
              <w:top w:val="single" w:sz="8" w:space="0" w:color="000000"/>
              <w:left w:val="single" w:sz="8" w:space="0" w:color="000000"/>
              <w:bottom w:val="single" w:sz="8" w:space="0" w:color="000000"/>
            </w:tcBorders>
          </w:tcPr>
          <w:p w14:paraId="66E14A39"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Hematology </w:t>
            </w:r>
          </w:p>
        </w:tc>
      </w:tr>
      <w:tr w:rsidR="00B53CB8" w:rsidRPr="007C7C31" w14:paraId="1F919F8C" w14:textId="77777777" w:rsidTr="005B6209">
        <w:trPr>
          <w:trHeight w:val="119"/>
        </w:trPr>
        <w:tc>
          <w:tcPr>
            <w:tcW w:w="1620" w:type="dxa"/>
            <w:tcBorders>
              <w:top w:val="single" w:sz="8" w:space="0" w:color="000000"/>
              <w:bottom w:val="single" w:sz="8" w:space="0" w:color="000000"/>
              <w:right w:val="single" w:sz="8" w:space="0" w:color="000000"/>
            </w:tcBorders>
          </w:tcPr>
          <w:p w14:paraId="70554E3E"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6</w:t>
            </w:r>
          </w:p>
        </w:tc>
        <w:tc>
          <w:tcPr>
            <w:tcW w:w="7380" w:type="dxa"/>
            <w:tcBorders>
              <w:top w:val="single" w:sz="8" w:space="0" w:color="000000"/>
              <w:left w:val="single" w:sz="8" w:space="0" w:color="000000"/>
              <w:bottom w:val="single" w:sz="8" w:space="0" w:color="000000"/>
            </w:tcBorders>
          </w:tcPr>
          <w:p w14:paraId="13A7987D"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Bacteriology and microbiology </w:t>
            </w:r>
          </w:p>
        </w:tc>
      </w:tr>
      <w:tr w:rsidR="00B53CB8" w:rsidRPr="007C7C31" w14:paraId="2C49222A" w14:textId="77777777" w:rsidTr="005B6209">
        <w:trPr>
          <w:trHeight w:val="119"/>
        </w:trPr>
        <w:tc>
          <w:tcPr>
            <w:tcW w:w="1620" w:type="dxa"/>
            <w:tcBorders>
              <w:top w:val="single" w:sz="8" w:space="0" w:color="000000"/>
              <w:bottom w:val="single" w:sz="8" w:space="0" w:color="000000"/>
              <w:right w:val="single" w:sz="8" w:space="0" w:color="000000"/>
            </w:tcBorders>
          </w:tcPr>
          <w:p w14:paraId="30A270D0"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7</w:t>
            </w:r>
          </w:p>
        </w:tc>
        <w:tc>
          <w:tcPr>
            <w:tcW w:w="7380" w:type="dxa"/>
            <w:tcBorders>
              <w:top w:val="single" w:sz="8" w:space="0" w:color="000000"/>
              <w:left w:val="single" w:sz="8" w:space="0" w:color="000000"/>
              <w:bottom w:val="single" w:sz="8" w:space="0" w:color="000000"/>
            </w:tcBorders>
          </w:tcPr>
          <w:p w14:paraId="62CEA2D1"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Urology </w:t>
            </w:r>
          </w:p>
        </w:tc>
      </w:tr>
      <w:tr w:rsidR="00B53CB8" w:rsidRPr="007C7C31" w14:paraId="12A23548" w14:textId="77777777" w:rsidTr="005B6209">
        <w:trPr>
          <w:trHeight w:val="119"/>
        </w:trPr>
        <w:tc>
          <w:tcPr>
            <w:tcW w:w="1620" w:type="dxa"/>
            <w:tcBorders>
              <w:top w:val="single" w:sz="8" w:space="0" w:color="000000"/>
              <w:bottom w:val="single" w:sz="8" w:space="0" w:color="000000"/>
              <w:right w:val="single" w:sz="8" w:space="0" w:color="000000"/>
            </w:tcBorders>
          </w:tcPr>
          <w:p w14:paraId="0CB070DD" w14:textId="77777777" w:rsidR="00B53CB8" w:rsidRPr="007C7C31" w:rsidRDefault="00B53CB8" w:rsidP="004D3024">
            <w:pPr>
              <w:pStyle w:val="Default"/>
              <w:spacing w:before="40" w:after="40"/>
              <w:contextualSpacing/>
              <w:jc w:val="center"/>
              <w:rPr>
                <w:rFonts w:ascii="Times New Roman" w:hAnsi="Times New Roman" w:cs="Times New Roman"/>
                <w:color w:val="auto"/>
                <w:sz w:val="22"/>
                <w:szCs w:val="22"/>
              </w:rPr>
            </w:pPr>
            <w:r w:rsidRPr="007C7C31">
              <w:rPr>
                <w:rFonts w:ascii="Times New Roman" w:hAnsi="Times New Roman" w:cs="Times New Roman"/>
                <w:color w:val="auto"/>
                <w:sz w:val="22"/>
                <w:szCs w:val="22"/>
              </w:rPr>
              <w:t>0309</w:t>
            </w:r>
          </w:p>
        </w:tc>
        <w:tc>
          <w:tcPr>
            <w:tcW w:w="7380" w:type="dxa"/>
            <w:tcBorders>
              <w:top w:val="single" w:sz="8" w:space="0" w:color="000000"/>
              <w:left w:val="single" w:sz="8" w:space="0" w:color="000000"/>
              <w:bottom w:val="single" w:sz="8" w:space="0" w:color="000000"/>
            </w:tcBorders>
          </w:tcPr>
          <w:p w14:paraId="67E68C53" w14:textId="77777777" w:rsidR="00B53CB8" w:rsidRPr="007C7C31" w:rsidRDefault="00B53CB8" w:rsidP="004D3024">
            <w:pPr>
              <w:pStyle w:val="Default"/>
              <w:spacing w:before="40" w:after="40"/>
              <w:contextualSpacing/>
              <w:rPr>
                <w:rFonts w:ascii="Times New Roman" w:hAnsi="Times New Roman" w:cs="Times New Roman"/>
                <w:color w:val="auto"/>
                <w:sz w:val="22"/>
                <w:szCs w:val="22"/>
              </w:rPr>
            </w:pPr>
            <w:r w:rsidRPr="007C7C31">
              <w:rPr>
                <w:rFonts w:ascii="Times New Roman" w:hAnsi="Times New Roman" w:cs="Times New Roman"/>
                <w:color w:val="auto"/>
                <w:sz w:val="22"/>
                <w:szCs w:val="22"/>
              </w:rPr>
              <w:t xml:space="preserve">Other </w:t>
            </w:r>
          </w:p>
        </w:tc>
      </w:tr>
      <w:tr w:rsidR="00B53CB8" w:rsidRPr="007C7C31" w14:paraId="5BCF48FF" w14:textId="77777777" w:rsidTr="005B6209">
        <w:trPr>
          <w:trHeight w:val="20"/>
        </w:trPr>
        <w:tc>
          <w:tcPr>
            <w:tcW w:w="9000" w:type="dxa"/>
            <w:gridSpan w:val="2"/>
            <w:tcBorders>
              <w:top w:val="single" w:sz="8" w:space="0" w:color="000000"/>
              <w:bottom w:val="single" w:sz="8" w:space="0" w:color="000000"/>
            </w:tcBorders>
            <w:shd w:val="clear" w:color="auto" w:fill="FFFFFF"/>
            <w:vAlign w:val="center"/>
          </w:tcPr>
          <w:p w14:paraId="73E2B88F" w14:textId="77777777" w:rsidR="00B53CB8" w:rsidRPr="007C7C31" w:rsidRDefault="00B53CB8" w:rsidP="004D3024">
            <w:pPr>
              <w:autoSpaceDE w:val="0"/>
              <w:autoSpaceDN w:val="0"/>
              <w:adjustRightInd w:val="0"/>
              <w:spacing w:before="60" w:after="60" w:line="276" w:lineRule="auto"/>
              <w:jc w:val="center"/>
              <w:rPr>
                <w:sz w:val="22"/>
                <w:szCs w:val="22"/>
              </w:rPr>
            </w:pPr>
            <w:r w:rsidRPr="007C7C31">
              <w:rPr>
                <w:b/>
                <w:bCs/>
                <w:sz w:val="22"/>
                <w:szCs w:val="22"/>
              </w:rPr>
              <w:t>031X Laboratory Pathological – General</w:t>
            </w:r>
          </w:p>
        </w:tc>
      </w:tr>
      <w:tr w:rsidR="00B53CB8" w:rsidRPr="007C7C31" w14:paraId="21C763F6" w14:textId="77777777" w:rsidTr="005B6209">
        <w:trPr>
          <w:trHeight w:val="119"/>
        </w:trPr>
        <w:tc>
          <w:tcPr>
            <w:tcW w:w="1620" w:type="dxa"/>
            <w:tcBorders>
              <w:top w:val="single" w:sz="8" w:space="0" w:color="000000"/>
              <w:bottom w:val="single" w:sz="8" w:space="0" w:color="000000"/>
              <w:right w:val="single" w:sz="8" w:space="0" w:color="000000"/>
            </w:tcBorders>
          </w:tcPr>
          <w:p w14:paraId="3A305300"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10</w:t>
            </w:r>
          </w:p>
        </w:tc>
        <w:tc>
          <w:tcPr>
            <w:tcW w:w="7380" w:type="dxa"/>
            <w:tcBorders>
              <w:top w:val="single" w:sz="8" w:space="0" w:color="000000"/>
              <w:left w:val="single" w:sz="8" w:space="0" w:color="000000"/>
              <w:bottom w:val="single" w:sz="8" w:space="0" w:color="000000"/>
            </w:tcBorders>
          </w:tcPr>
          <w:p w14:paraId="6AED0435"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Laboratory pathological – general </w:t>
            </w:r>
          </w:p>
        </w:tc>
      </w:tr>
      <w:tr w:rsidR="00B53CB8" w:rsidRPr="007C7C31" w14:paraId="0E14C4E0" w14:textId="77777777" w:rsidTr="005B6209">
        <w:trPr>
          <w:trHeight w:val="119"/>
        </w:trPr>
        <w:tc>
          <w:tcPr>
            <w:tcW w:w="1620" w:type="dxa"/>
            <w:tcBorders>
              <w:top w:val="single" w:sz="8" w:space="0" w:color="000000"/>
              <w:bottom w:val="single" w:sz="8" w:space="0" w:color="000000"/>
              <w:right w:val="single" w:sz="8" w:space="0" w:color="000000"/>
            </w:tcBorders>
          </w:tcPr>
          <w:p w14:paraId="79528DD6"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11</w:t>
            </w:r>
          </w:p>
        </w:tc>
        <w:tc>
          <w:tcPr>
            <w:tcW w:w="7380" w:type="dxa"/>
            <w:tcBorders>
              <w:top w:val="single" w:sz="8" w:space="0" w:color="000000"/>
              <w:left w:val="single" w:sz="8" w:space="0" w:color="000000"/>
              <w:bottom w:val="single" w:sz="8" w:space="0" w:color="000000"/>
            </w:tcBorders>
          </w:tcPr>
          <w:p w14:paraId="6F1830CB"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Cytology </w:t>
            </w:r>
          </w:p>
        </w:tc>
      </w:tr>
      <w:tr w:rsidR="00B53CB8" w:rsidRPr="007C7C31" w14:paraId="0C2A4ACA" w14:textId="77777777" w:rsidTr="005B6209">
        <w:trPr>
          <w:trHeight w:val="119"/>
        </w:trPr>
        <w:tc>
          <w:tcPr>
            <w:tcW w:w="1620" w:type="dxa"/>
            <w:tcBorders>
              <w:top w:val="single" w:sz="8" w:space="0" w:color="000000"/>
              <w:bottom w:val="single" w:sz="8" w:space="0" w:color="000000"/>
              <w:right w:val="single" w:sz="8" w:space="0" w:color="000000"/>
            </w:tcBorders>
          </w:tcPr>
          <w:p w14:paraId="4DD172DB"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12</w:t>
            </w:r>
          </w:p>
        </w:tc>
        <w:tc>
          <w:tcPr>
            <w:tcW w:w="7380" w:type="dxa"/>
            <w:tcBorders>
              <w:top w:val="single" w:sz="8" w:space="0" w:color="000000"/>
              <w:left w:val="single" w:sz="8" w:space="0" w:color="000000"/>
              <w:bottom w:val="single" w:sz="8" w:space="0" w:color="000000"/>
            </w:tcBorders>
          </w:tcPr>
          <w:p w14:paraId="77301F36"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Histology </w:t>
            </w:r>
          </w:p>
        </w:tc>
      </w:tr>
      <w:tr w:rsidR="00B53CB8" w:rsidRPr="007C7C31" w14:paraId="09867034" w14:textId="77777777" w:rsidTr="005B6209">
        <w:trPr>
          <w:trHeight w:val="119"/>
        </w:trPr>
        <w:tc>
          <w:tcPr>
            <w:tcW w:w="1620" w:type="dxa"/>
            <w:tcBorders>
              <w:top w:val="single" w:sz="8" w:space="0" w:color="000000"/>
              <w:bottom w:val="single" w:sz="8" w:space="0" w:color="000000"/>
              <w:right w:val="single" w:sz="8" w:space="0" w:color="000000"/>
            </w:tcBorders>
          </w:tcPr>
          <w:p w14:paraId="4D83D7B6"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14</w:t>
            </w:r>
          </w:p>
        </w:tc>
        <w:tc>
          <w:tcPr>
            <w:tcW w:w="7380" w:type="dxa"/>
            <w:tcBorders>
              <w:top w:val="single" w:sz="8" w:space="0" w:color="000000"/>
              <w:left w:val="single" w:sz="8" w:space="0" w:color="000000"/>
              <w:bottom w:val="single" w:sz="8" w:space="0" w:color="000000"/>
            </w:tcBorders>
          </w:tcPr>
          <w:p w14:paraId="55F74106"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Biopsy </w:t>
            </w:r>
          </w:p>
        </w:tc>
      </w:tr>
      <w:tr w:rsidR="00B53CB8" w:rsidRPr="007C7C31" w14:paraId="31E8289B"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058B3962"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19</w:t>
            </w:r>
          </w:p>
        </w:tc>
        <w:tc>
          <w:tcPr>
            <w:tcW w:w="7380" w:type="dxa"/>
            <w:tcBorders>
              <w:top w:val="single" w:sz="8" w:space="0" w:color="000000"/>
              <w:left w:val="single" w:sz="8" w:space="0" w:color="000000"/>
              <w:bottom w:val="single" w:sz="8" w:space="0" w:color="000000"/>
            </w:tcBorders>
            <w:shd w:val="clear" w:color="auto" w:fill="FFFFFF"/>
          </w:tcPr>
          <w:p w14:paraId="49252ACF"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Other </w:t>
            </w:r>
          </w:p>
        </w:tc>
      </w:tr>
      <w:tr w:rsidR="00B53CB8" w:rsidRPr="007C7C31" w14:paraId="3FB8A6AF" w14:textId="77777777" w:rsidTr="005B6209">
        <w:trPr>
          <w:trHeight w:val="475"/>
        </w:trPr>
        <w:tc>
          <w:tcPr>
            <w:tcW w:w="9000" w:type="dxa"/>
            <w:gridSpan w:val="2"/>
            <w:tcBorders>
              <w:top w:val="single" w:sz="8" w:space="0" w:color="000000"/>
              <w:bottom w:val="single" w:sz="8" w:space="0" w:color="000000"/>
            </w:tcBorders>
            <w:shd w:val="clear" w:color="auto" w:fill="FFFFFF"/>
            <w:vAlign w:val="center"/>
          </w:tcPr>
          <w:p w14:paraId="326AA13E" w14:textId="77777777" w:rsidR="00B53CB8" w:rsidRPr="007C7C31" w:rsidRDefault="00B53CB8" w:rsidP="004D3024">
            <w:pPr>
              <w:autoSpaceDE w:val="0"/>
              <w:autoSpaceDN w:val="0"/>
              <w:adjustRightInd w:val="0"/>
              <w:spacing w:before="60" w:after="60"/>
              <w:contextualSpacing/>
              <w:jc w:val="center"/>
              <w:rPr>
                <w:sz w:val="22"/>
                <w:szCs w:val="22"/>
              </w:rPr>
            </w:pPr>
            <w:r w:rsidRPr="007C7C31">
              <w:rPr>
                <w:b/>
                <w:bCs/>
                <w:sz w:val="22"/>
                <w:szCs w:val="22"/>
              </w:rPr>
              <w:t>032X Radiology – Diagnostic</w:t>
            </w:r>
          </w:p>
        </w:tc>
      </w:tr>
      <w:tr w:rsidR="00B53CB8" w:rsidRPr="007C7C31" w14:paraId="18AA48D1" w14:textId="77777777" w:rsidTr="005B6209">
        <w:trPr>
          <w:trHeight w:val="119"/>
        </w:trPr>
        <w:tc>
          <w:tcPr>
            <w:tcW w:w="1620" w:type="dxa"/>
            <w:tcBorders>
              <w:top w:val="single" w:sz="8" w:space="0" w:color="000000"/>
              <w:bottom w:val="single" w:sz="8" w:space="0" w:color="000000"/>
              <w:right w:val="single" w:sz="8" w:space="0" w:color="000000"/>
            </w:tcBorders>
          </w:tcPr>
          <w:p w14:paraId="29DF5547"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20</w:t>
            </w:r>
          </w:p>
        </w:tc>
        <w:tc>
          <w:tcPr>
            <w:tcW w:w="7380" w:type="dxa"/>
            <w:tcBorders>
              <w:top w:val="single" w:sz="8" w:space="0" w:color="000000"/>
              <w:left w:val="single" w:sz="8" w:space="0" w:color="000000"/>
              <w:bottom w:val="single" w:sz="8" w:space="0" w:color="000000"/>
            </w:tcBorders>
          </w:tcPr>
          <w:p w14:paraId="77D74621"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General </w:t>
            </w:r>
          </w:p>
        </w:tc>
      </w:tr>
      <w:tr w:rsidR="00B53CB8" w:rsidRPr="007C7C31" w14:paraId="6A4F0F2F" w14:textId="77777777" w:rsidTr="005B6209">
        <w:trPr>
          <w:trHeight w:val="119"/>
        </w:trPr>
        <w:tc>
          <w:tcPr>
            <w:tcW w:w="1620" w:type="dxa"/>
            <w:tcBorders>
              <w:top w:val="single" w:sz="8" w:space="0" w:color="000000"/>
              <w:bottom w:val="single" w:sz="8" w:space="0" w:color="000000"/>
              <w:right w:val="single" w:sz="8" w:space="0" w:color="000000"/>
            </w:tcBorders>
          </w:tcPr>
          <w:p w14:paraId="57B831E5"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21</w:t>
            </w:r>
          </w:p>
        </w:tc>
        <w:tc>
          <w:tcPr>
            <w:tcW w:w="7380" w:type="dxa"/>
            <w:tcBorders>
              <w:top w:val="single" w:sz="8" w:space="0" w:color="000000"/>
              <w:left w:val="single" w:sz="8" w:space="0" w:color="000000"/>
              <w:bottom w:val="single" w:sz="8" w:space="0" w:color="000000"/>
            </w:tcBorders>
          </w:tcPr>
          <w:p w14:paraId="505F1254"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Angiocardiography </w:t>
            </w:r>
          </w:p>
        </w:tc>
      </w:tr>
      <w:tr w:rsidR="00B53CB8" w:rsidRPr="007C7C31" w14:paraId="4F2F4FD2" w14:textId="77777777" w:rsidTr="005B6209">
        <w:trPr>
          <w:trHeight w:val="119"/>
        </w:trPr>
        <w:tc>
          <w:tcPr>
            <w:tcW w:w="1620" w:type="dxa"/>
            <w:tcBorders>
              <w:top w:val="single" w:sz="8" w:space="0" w:color="000000"/>
              <w:bottom w:val="single" w:sz="8" w:space="0" w:color="000000"/>
              <w:right w:val="single" w:sz="8" w:space="0" w:color="000000"/>
            </w:tcBorders>
          </w:tcPr>
          <w:p w14:paraId="760662C6"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22</w:t>
            </w:r>
          </w:p>
        </w:tc>
        <w:tc>
          <w:tcPr>
            <w:tcW w:w="7380" w:type="dxa"/>
            <w:tcBorders>
              <w:top w:val="single" w:sz="8" w:space="0" w:color="000000"/>
              <w:left w:val="single" w:sz="8" w:space="0" w:color="000000"/>
              <w:bottom w:val="single" w:sz="8" w:space="0" w:color="000000"/>
            </w:tcBorders>
          </w:tcPr>
          <w:p w14:paraId="6E084AED"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Arthrography </w:t>
            </w:r>
          </w:p>
        </w:tc>
      </w:tr>
      <w:tr w:rsidR="00B53CB8" w:rsidRPr="007C7C31" w14:paraId="6855D02A" w14:textId="77777777" w:rsidTr="005B6209">
        <w:trPr>
          <w:trHeight w:val="119"/>
        </w:trPr>
        <w:tc>
          <w:tcPr>
            <w:tcW w:w="1620" w:type="dxa"/>
            <w:tcBorders>
              <w:top w:val="single" w:sz="8" w:space="0" w:color="000000"/>
              <w:bottom w:val="single" w:sz="8" w:space="0" w:color="000000"/>
              <w:right w:val="single" w:sz="8" w:space="0" w:color="000000"/>
            </w:tcBorders>
          </w:tcPr>
          <w:p w14:paraId="65161084"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23</w:t>
            </w:r>
          </w:p>
        </w:tc>
        <w:tc>
          <w:tcPr>
            <w:tcW w:w="7380" w:type="dxa"/>
            <w:tcBorders>
              <w:top w:val="single" w:sz="8" w:space="0" w:color="000000"/>
              <w:left w:val="single" w:sz="8" w:space="0" w:color="000000"/>
              <w:bottom w:val="single" w:sz="8" w:space="0" w:color="000000"/>
            </w:tcBorders>
          </w:tcPr>
          <w:p w14:paraId="1A848101"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Arteriography </w:t>
            </w:r>
          </w:p>
        </w:tc>
      </w:tr>
      <w:tr w:rsidR="00B53CB8" w:rsidRPr="007C7C31" w14:paraId="78A8AA55" w14:textId="77777777" w:rsidTr="005B6209">
        <w:trPr>
          <w:trHeight w:val="119"/>
        </w:trPr>
        <w:tc>
          <w:tcPr>
            <w:tcW w:w="1620" w:type="dxa"/>
            <w:tcBorders>
              <w:top w:val="single" w:sz="8" w:space="0" w:color="000000"/>
              <w:bottom w:val="single" w:sz="8" w:space="0" w:color="000000"/>
              <w:right w:val="single" w:sz="8" w:space="0" w:color="000000"/>
            </w:tcBorders>
          </w:tcPr>
          <w:p w14:paraId="3F1FBC11"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24</w:t>
            </w:r>
          </w:p>
        </w:tc>
        <w:tc>
          <w:tcPr>
            <w:tcW w:w="7380" w:type="dxa"/>
            <w:tcBorders>
              <w:top w:val="single" w:sz="8" w:space="0" w:color="000000"/>
              <w:left w:val="single" w:sz="8" w:space="0" w:color="000000"/>
              <w:bottom w:val="single" w:sz="8" w:space="0" w:color="000000"/>
            </w:tcBorders>
          </w:tcPr>
          <w:p w14:paraId="3F7EA5BA"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Chest X ray </w:t>
            </w:r>
          </w:p>
        </w:tc>
      </w:tr>
      <w:tr w:rsidR="00B53CB8" w:rsidRPr="007C7C31" w14:paraId="3FE01FD0"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799B6FF1"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29</w:t>
            </w:r>
          </w:p>
        </w:tc>
        <w:tc>
          <w:tcPr>
            <w:tcW w:w="7380" w:type="dxa"/>
            <w:tcBorders>
              <w:top w:val="single" w:sz="8" w:space="0" w:color="000000"/>
              <w:left w:val="single" w:sz="8" w:space="0" w:color="000000"/>
              <w:bottom w:val="single" w:sz="8" w:space="0" w:color="000000"/>
            </w:tcBorders>
            <w:shd w:val="clear" w:color="auto" w:fill="FFFFFF"/>
          </w:tcPr>
          <w:p w14:paraId="5B227480" w14:textId="77777777" w:rsidR="00B53CB8" w:rsidRDefault="00B53CB8" w:rsidP="004D3024">
            <w:pPr>
              <w:autoSpaceDE w:val="0"/>
              <w:autoSpaceDN w:val="0"/>
              <w:adjustRightInd w:val="0"/>
              <w:spacing w:before="40" w:after="40"/>
              <w:contextualSpacing/>
              <w:rPr>
                <w:sz w:val="22"/>
                <w:szCs w:val="22"/>
              </w:rPr>
            </w:pPr>
            <w:r w:rsidRPr="007C7C31">
              <w:rPr>
                <w:sz w:val="22"/>
                <w:szCs w:val="22"/>
              </w:rPr>
              <w:t xml:space="preserve">Other </w:t>
            </w:r>
          </w:p>
          <w:p w14:paraId="53DC2765" w14:textId="77777777" w:rsidR="00B53CB8" w:rsidRPr="000B651E" w:rsidRDefault="00B53CB8" w:rsidP="004D3024">
            <w:pPr>
              <w:autoSpaceDE w:val="0"/>
              <w:autoSpaceDN w:val="0"/>
              <w:adjustRightInd w:val="0"/>
              <w:spacing w:before="40" w:after="40"/>
              <w:contextualSpacing/>
              <w:rPr>
                <w:sz w:val="6"/>
                <w:szCs w:val="6"/>
              </w:rPr>
            </w:pPr>
          </w:p>
        </w:tc>
      </w:tr>
      <w:tr w:rsidR="00B53CB8" w:rsidRPr="007C7C31" w14:paraId="422663EB" w14:textId="77777777" w:rsidTr="005B6209">
        <w:trPr>
          <w:trHeight w:val="227"/>
        </w:trPr>
        <w:tc>
          <w:tcPr>
            <w:tcW w:w="9000" w:type="dxa"/>
            <w:gridSpan w:val="2"/>
            <w:tcBorders>
              <w:top w:val="single" w:sz="8" w:space="0" w:color="000000"/>
              <w:bottom w:val="single" w:sz="8" w:space="0" w:color="000000"/>
            </w:tcBorders>
            <w:shd w:val="clear" w:color="auto" w:fill="FFFFFF"/>
          </w:tcPr>
          <w:p w14:paraId="14314B67" w14:textId="77777777" w:rsidR="00B53CB8" w:rsidRPr="007C7C31" w:rsidRDefault="00B53CB8" w:rsidP="004D3024">
            <w:pPr>
              <w:autoSpaceDE w:val="0"/>
              <w:autoSpaceDN w:val="0"/>
              <w:adjustRightInd w:val="0"/>
              <w:spacing w:before="60" w:after="60"/>
              <w:jc w:val="center"/>
              <w:rPr>
                <w:sz w:val="22"/>
                <w:szCs w:val="22"/>
              </w:rPr>
            </w:pPr>
            <w:r w:rsidRPr="007C7C31">
              <w:rPr>
                <w:b/>
                <w:bCs/>
                <w:sz w:val="22"/>
                <w:szCs w:val="22"/>
              </w:rPr>
              <w:t xml:space="preserve">033X Radiology – Therapeutic and/or Chemotherapy Administration </w:t>
            </w:r>
          </w:p>
        </w:tc>
      </w:tr>
      <w:tr w:rsidR="00B53CB8" w:rsidRPr="007C7C31" w14:paraId="6233828C" w14:textId="77777777" w:rsidTr="005B6209">
        <w:trPr>
          <w:trHeight w:val="119"/>
        </w:trPr>
        <w:tc>
          <w:tcPr>
            <w:tcW w:w="1620" w:type="dxa"/>
            <w:tcBorders>
              <w:top w:val="single" w:sz="8" w:space="0" w:color="000000"/>
              <w:bottom w:val="single" w:sz="8" w:space="0" w:color="000000"/>
              <w:right w:val="single" w:sz="8" w:space="0" w:color="000000"/>
            </w:tcBorders>
          </w:tcPr>
          <w:p w14:paraId="55D3FC5F"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30</w:t>
            </w:r>
          </w:p>
        </w:tc>
        <w:tc>
          <w:tcPr>
            <w:tcW w:w="7380" w:type="dxa"/>
            <w:tcBorders>
              <w:top w:val="single" w:sz="8" w:space="0" w:color="000000"/>
              <w:left w:val="single" w:sz="8" w:space="0" w:color="000000"/>
              <w:bottom w:val="single" w:sz="8" w:space="0" w:color="000000"/>
            </w:tcBorders>
          </w:tcPr>
          <w:p w14:paraId="4085A5B9"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General </w:t>
            </w:r>
          </w:p>
        </w:tc>
      </w:tr>
      <w:tr w:rsidR="00B53CB8" w:rsidRPr="007C7C31" w14:paraId="2445EBDB" w14:textId="77777777" w:rsidTr="005B6209">
        <w:trPr>
          <w:trHeight w:val="119"/>
        </w:trPr>
        <w:tc>
          <w:tcPr>
            <w:tcW w:w="1620" w:type="dxa"/>
            <w:tcBorders>
              <w:top w:val="single" w:sz="8" w:space="0" w:color="000000"/>
              <w:bottom w:val="single" w:sz="8" w:space="0" w:color="000000"/>
              <w:right w:val="single" w:sz="8" w:space="0" w:color="000000"/>
            </w:tcBorders>
          </w:tcPr>
          <w:p w14:paraId="6D24149E"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31</w:t>
            </w:r>
          </w:p>
        </w:tc>
        <w:tc>
          <w:tcPr>
            <w:tcW w:w="7380" w:type="dxa"/>
            <w:tcBorders>
              <w:top w:val="single" w:sz="8" w:space="0" w:color="000000"/>
              <w:left w:val="single" w:sz="8" w:space="0" w:color="000000"/>
              <w:bottom w:val="single" w:sz="8" w:space="0" w:color="000000"/>
            </w:tcBorders>
          </w:tcPr>
          <w:p w14:paraId="1C37D07C"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Chemotherapy administration – injected </w:t>
            </w:r>
          </w:p>
        </w:tc>
      </w:tr>
      <w:tr w:rsidR="00B53CB8" w:rsidRPr="007C7C31" w14:paraId="2E0DFA88" w14:textId="77777777" w:rsidTr="005B6209">
        <w:trPr>
          <w:trHeight w:val="119"/>
        </w:trPr>
        <w:tc>
          <w:tcPr>
            <w:tcW w:w="1620" w:type="dxa"/>
            <w:tcBorders>
              <w:top w:val="single" w:sz="8" w:space="0" w:color="000000"/>
              <w:bottom w:val="single" w:sz="8" w:space="0" w:color="000000"/>
              <w:right w:val="single" w:sz="8" w:space="0" w:color="000000"/>
            </w:tcBorders>
          </w:tcPr>
          <w:p w14:paraId="2975FCFD"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32</w:t>
            </w:r>
          </w:p>
        </w:tc>
        <w:tc>
          <w:tcPr>
            <w:tcW w:w="7380" w:type="dxa"/>
            <w:tcBorders>
              <w:top w:val="single" w:sz="8" w:space="0" w:color="000000"/>
              <w:left w:val="single" w:sz="8" w:space="0" w:color="000000"/>
              <w:bottom w:val="single" w:sz="8" w:space="0" w:color="000000"/>
            </w:tcBorders>
          </w:tcPr>
          <w:p w14:paraId="2E7733E1"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Chemotherapy – oral </w:t>
            </w:r>
          </w:p>
        </w:tc>
      </w:tr>
      <w:tr w:rsidR="00B53CB8" w:rsidRPr="007C7C31" w14:paraId="4719B52E" w14:textId="77777777" w:rsidTr="005B6209">
        <w:trPr>
          <w:trHeight w:val="119"/>
        </w:trPr>
        <w:tc>
          <w:tcPr>
            <w:tcW w:w="1620" w:type="dxa"/>
            <w:tcBorders>
              <w:top w:val="single" w:sz="8" w:space="0" w:color="000000"/>
              <w:bottom w:val="single" w:sz="8" w:space="0" w:color="000000"/>
              <w:right w:val="single" w:sz="8" w:space="0" w:color="000000"/>
            </w:tcBorders>
          </w:tcPr>
          <w:p w14:paraId="69510B4C"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33</w:t>
            </w:r>
          </w:p>
        </w:tc>
        <w:tc>
          <w:tcPr>
            <w:tcW w:w="7380" w:type="dxa"/>
            <w:tcBorders>
              <w:top w:val="single" w:sz="8" w:space="0" w:color="000000"/>
              <w:left w:val="single" w:sz="8" w:space="0" w:color="000000"/>
              <w:bottom w:val="single" w:sz="8" w:space="0" w:color="000000"/>
            </w:tcBorders>
          </w:tcPr>
          <w:p w14:paraId="652B3EEB"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Radiation therapy </w:t>
            </w:r>
          </w:p>
        </w:tc>
      </w:tr>
      <w:tr w:rsidR="00B53CB8" w:rsidRPr="007C7C31" w14:paraId="088EB0C4"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4048908F" w14:textId="77777777" w:rsidR="00B53CB8" w:rsidRPr="007C7C31" w:rsidRDefault="00B53CB8" w:rsidP="004D3024">
            <w:pPr>
              <w:autoSpaceDE w:val="0"/>
              <w:autoSpaceDN w:val="0"/>
              <w:adjustRightInd w:val="0"/>
              <w:spacing w:before="40" w:after="40"/>
              <w:contextualSpacing/>
              <w:jc w:val="center"/>
              <w:rPr>
                <w:sz w:val="22"/>
                <w:szCs w:val="22"/>
              </w:rPr>
            </w:pPr>
            <w:r w:rsidRPr="007C7C31">
              <w:rPr>
                <w:sz w:val="22"/>
                <w:szCs w:val="22"/>
              </w:rPr>
              <w:t>0335</w:t>
            </w:r>
          </w:p>
        </w:tc>
        <w:tc>
          <w:tcPr>
            <w:tcW w:w="7380" w:type="dxa"/>
            <w:tcBorders>
              <w:top w:val="single" w:sz="8" w:space="0" w:color="000000"/>
              <w:left w:val="single" w:sz="8" w:space="0" w:color="000000"/>
              <w:bottom w:val="single" w:sz="8" w:space="0" w:color="000000"/>
            </w:tcBorders>
            <w:shd w:val="clear" w:color="auto" w:fill="FFFFFF"/>
          </w:tcPr>
          <w:p w14:paraId="3ADE988A" w14:textId="77777777" w:rsidR="00B53CB8" w:rsidRPr="007C7C31" w:rsidRDefault="00B53CB8" w:rsidP="004D3024">
            <w:pPr>
              <w:autoSpaceDE w:val="0"/>
              <w:autoSpaceDN w:val="0"/>
              <w:adjustRightInd w:val="0"/>
              <w:spacing w:before="40" w:after="40"/>
              <w:contextualSpacing/>
              <w:rPr>
                <w:sz w:val="22"/>
                <w:szCs w:val="22"/>
              </w:rPr>
            </w:pPr>
            <w:r w:rsidRPr="007C7C31">
              <w:rPr>
                <w:sz w:val="22"/>
                <w:szCs w:val="22"/>
              </w:rPr>
              <w:t xml:space="preserve">Chemotherapy administration – IV </w:t>
            </w:r>
          </w:p>
        </w:tc>
      </w:tr>
    </w:tbl>
    <w:p w14:paraId="6D8DE0D9" w14:textId="6DE4DFCB" w:rsidR="00591615" w:rsidRPr="007C7C31" w:rsidRDefault="00591615" w:rsidP="008E5B26">
      <w:pPr>
        <w:pStyle w:val="Default"/>
        <w:ind w:right="680"/>
        <w:contextualSpacing/>
        <w:rPr>
          <w:rFonts w:ascii="Times New Roman" w:hAnsi="Times New Roman" w:cs="Times New Roman"/>
          <w:color w:val="auto"/>
          <w:sz w:val="22"/>
          <w:szCs w:val="22"/>
        </w:rPr>
        <w:sectPr w:rsidR="00591615" w:rsidRPr="007C7C31" w:rsidSect="00E431B7">
          <w:pgSz w:w="12240" w:h="15840"/>
          <w:pgMar w:top="1440" w:right="1080" w:bottom="1440" w:left="1080" w:header="547" w:footer="144" w:gutter="0"/>
          <w:cols w:space="720"/>
          <w:docGrid w:linePitch="272"/>
        </w:sectPr>
      </w:pPr>
    </w:p>
    <w:p w14:paraId="76F7DEAA" w14:textId="77777777" w:rsidR="00591615" w:rsidRPr="007C7C31" w:rsidRDefault="00591615" w:rsidP="008E5B26">
      <w:pPr>
        <w:contextualSpacing/>
        <w:sectPr w:rsidR="00591615" w:rsidRPr="007C7C31" w:rsidSect="00E431B7">
          <w:type w:val="continuous"/>
          <w:pgSz w:w="12240" w:h="15840"/>
          <w:pgMar w:top="576" w:right="1440" w:bottom="1440" w:left="1440" w:header="547" w:footer="144" w:gutter="0"/>
          <w:cols w:space="720"/>
          <w:docGrid w:linePitch="272"/>
        </w:sectPr>
      </w:pPr>
    </w:p>
    <w:p w14:paraId="202FAEEC" w14:textId="77777777" w:rsidR="002E76E8" w:rsidRDefault="002E76E8" w:rsidP="002E76E8">
      <w:pPr>
        <w:tabs>
          <w:tab w:val="left" w:pos="1440"/>
        </w:tabs>
        <w:autoSpaceDE w:val="0"/>
        <w:autoSpaceDN w:val="0"/>
        <w:adjustRightInd w:val="0"/>
        <w:rPr>
          <w:sz w:val="22"/>
          <w:szCs w:val="22"/>
          <w:u w:val="single"/>
        </w:rPr>
      </w:pPr>
      <w:r w:rsidRPr="007C7C31">
        <w:rPr>
          <w:sz w:val="22"/>
          <w:szCs w:val="22"/>
        </w:rPr>
        <w:lastRenderedPageBreak/>
        <w:t>6</w:t>
      </w:r>
      <w:r>
        <w:rPr>
          <w:sz w:val="22"/>
          <w:szCs w:val="22"/>
        </w:rPr>
        <w:t>09</w:t>
      </w:r>
      <w:r w:rsidRPr="007C7C31">
        <w:rPr>
          <w:sz w:val="22"/>
          <w:szCs w:val="22"/>
        </w:rPr>
        <w:t xml:space="preserve">  </w:t>
      </w:r>
      <w:r w:rsidRPr="007C7C31">
        <w:rPr>
          <w:sz w:val="22"/>
          <w:szCs w:val="22"/>
          <w:u w:val="single"/>
        </w:rPr>
        <w:t>Revenue Codes</w:t>
      </w:r>
      <w:r>
        <w:rPr>
          <w:sz w:val="22"/>
          <w:szCs w:val="22"/>
          <w:u w:val="single"/>
        </w:rPr>
        <w:t xml:space="preserve"> (cont.)</w:t>
      </w:r>
    </w:p>
    <w:p w14:paraId="14DB62D1" w14:textId="77777777" w:rsidR="00B53CB8" w:rsidRDefault="00B53CB8"/>
    <w:tbl>
      <w:tblPr>
        <w:tblW w:w="0" w:type="auto"/>
        <w:tblInd w:w="-1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20"/>
        <w:gridCol w:w="7380"/>
      </w:tblGrid>
      <w:tr w:rsidR="00FF24BE" w:rsidRPr="007C7C31" w14:paraId="31C86CD0" w14:textId="77777777" w:rsidTr="005B6209">
        <w:trPr>
          <w:trHeight w:val="317"/>
          <w:tblHeader/>
        </w:trPr>
        <w:tc>
          <w:tcPr>
            <w:tcW w:w="1620" w:type="dxa"/>
            <w:tcBorders>
              <w:top w:val="single" w:sz="8" w:space="0" w:color="000000"/>
              <w:bottom w:val="single" w:sz="8" w:space="0" w:color="000000"/>
              <w:right w:val="single" w:sz="8" w:space="0" w:color="000000"/>
            </w:tcBorders>
            <w:shd w:val="clear" w:color="auto" w:fill="FFFFFF"/>
            <w:vAlign w:val="center"/>
          </w:tcPr>
          <w:p w14:paraId="7EB3CB4A" w14:textId="77777777" w:rsidR="00FF24BE" w:rsidRPr="007C7C31" w:rsidRDefault="00FF24BE" w:rsidP="004D3024">
            <w:pPr>
              <w:pStyle w:val="Heading51"/>
              <w:spacing w:before="60" w:after="60"/>
              <w:contextualSpacing/>
              <w:jc w:val="center"/>
              <w:rPr>
                <w:b/>
                <w:bCs/>
                <w:sz w:val="22"/>
                <w:szCs w:val="22"/>
              </w:rPr>
            </w:pPr>
            <w:r w:rsidRPr="007C7C31">
              <w:rPr>
                <w:b/>
                <w:bCs/>
                <w:sz w:val="22"/>
                <w:szCs w:val="22"/>
              </w:rPr>
              <w:t>Revenue Code</w:t>
            </w:r>
          </w:p>
        </w:tc>
        <w:tc>
          <w:tcPr>
            <w:tcW w:w="7380" w:type="dxa"/>
            <w:tcBorders>
              <w:top w:val="single" w:sz="8" w:space="0" w:color="000000"/>
              <w:left w:val="single" w:sz="8" w:space="0" w:color="000000"/>
              <w:bottom w:val="single" w:sz="8" w:space="0" w:color="000000"/>
            </w:tcBorders>
            <w:shd w:val="clear" w:color="auto" w:fill="FFFFFF"/>
            <w:vAlign w:val="center"/>
          </w:tcPr>
          <w:p w14:paraId="528ACC32" w14:textId="77777777" w:rsidR="00FF24BE" w:rsidRPr="007C7C31" w:rsidRDefault="00FF24BE" w:rsidP="004D3024">
            <w:pPr>
              <w:pStyle w:val="Heading51"/>
              <w:spacing w:before="60" w:after="60"/>
              <w:contextualSpacing/>
              <w:jc w:val="center"/>
              <w:rPr>
                <w:b/>
                <w:bCs/>
                <w:sz w:val="22"/>
                <w:szCs w:val="22"/>
              </w:rPr>
            </w:pPr>
            <w:r w:rsidRPr="007C7C31">
              <w:rPr>
                <w:b/>
                <w:bCs/>
                <w:sz w:val="22"/>
                <w:szCs w:val="22"/>
              </w:rPr>
              <w:t>Description</w:t>
            </w:r>
          </w:p>
        </w:tc>
      </w:tr>
      <w:tr w:rsidR="002E76E8" w:rsidRPr="007C7C31" w14:paraId="0A84E780"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6E05346"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39</w:t>
            </w:r>
          </w:p>
        </w:tc>
        <w:tc>
          <w:tcPr>
            <w:tcW w:w="7380" w:type="dxa"/>
            <w:tcBorders>
              <w:top w:val="single" w:sz="8" w:space="0" w:color="000000"/>
              <w:left w:val="single" w:sz="8" w:space="0" w:color="000000"/>
              <w:bottom w:val="single" w:sz="8" w:space="0" w:color="000000"/>
            </w:tcBorders>
            <w:shd w:val="clear" w:color="auto" w:fill="FFFFFF"/>
          </w:tcPr>
          <w:p w14:paraId="56E78277"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Therapeutic and/or chemo admin </w:t>
            </w:r>
          </w:p>
        </w:tc>
      </w:tr>
      <w:tr w:rsidR="002E76E8" w:rsidRPr="007C7C31" w14:paraId="6AE9264D" w14:textId="77777777" w:rsidTr="005B6209">
        <w:trPr>
          <w:trHeight w:val="124"/>
        </w:trPr>
        <w:tc>
          <w:tcPr>
            <w:tcW w:w="9000" w:type="dxa"/>
            <w:gridSpan w:val="2"/>
            <w:tcBorders>
              <w:top w:val="single" w:sz="8" w:space="0" w:color="000000"/>
              <w:bottom w:val="single" w:sz="8" w:space="0" w:color="000000"/>
            </w:tcBorders>
            <w:shd w:val="clear" w:color="auto" w:fill="FFFFFF"/>
          </w:tcPr>
          <w:p w14:paraId="27B1CBEE"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34X Nuclear Medicine </w:t>
            </w:r>
          </w:p>
        </w:tc>
      </w:tr>
      <w:tr w:rsidR="002E76E8" w:rsidRPr="007C7C31" w14:paraId="416C5581" w14:textId="77777777" w:rsidTr="005B6209">
        <w:trPr>
          <w:trHeight w:val="119"/>
        </w:trPr>
        <w:tc>
          <w:tcPr>
            <w:tcW w:w="1620" w:type="dxa"/>
            <w:tcBorders>
              <w:top w:val="single" w:sz="8" w:space="0" w:color="000000"/>
              <w:bottom w:val="single" w:sz="8" w:space="0" w:color="000000"/>
              <w:right w:val="single" w:sz="8" w:space="0" w:color="000000"/>
            </w:tcBorders>
          </w:tcPr>
          <w:p w14:paraId="0D6F44B2"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40</w:t>
            </w:r>
          </w:p>
        </w:tc>
        <w:tc>
          <w:tcPr>
            <w:tcW w:w="7380" w:type="dxa"/>
            <w:tcBorders>
              <w:top w:val="single" w:sz="8" w:space="0" w:color="000000"/>
              <w:left w:val="single" w:sz="8" w:space="0" w:color="000000"/>
              <w:bottom w:val="single" w:sz="8" w:space="0" w:color="000000"/>
            </w:tcBorders>
          </w:tcPr>
          <w:p w14:paraId="00AB29B9"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6E4452A5" w14:textId="77777777" w:rsidTr="005B6209">
        <w:trPr>
          <w:trHeight w:val="119"/>
        </w:trPr>
        <w:tc>
          <w:tcPr>
            <w:tcW w:w="1620" w:type="dxa"/>
            <w:tcBorders>
              <w:top w:val="single" w:sz="8" w:space="0" w:color="000000"/>
              <w:bottom w:val="single" w:sz="8" w:space="0" w:color="000000"/>
              <w:right w:val="single" w:sz="8" w:space="0" w:color="000000"/>
            </w:tcBorders>
          </w:tcPr>
          <w:p w14:paraId="741911A6"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41</w:t>
            </w:r>
          </w:p>
        </w:tc>
        <w:tc>
          <w:tcPr>
            <w:tcW w:w="7380" w:type="dxa"/>
            <w:tcBorders>
              <w:top w:val="single" w:sz="8" w:space="0" w:color="000000"/>
              <w:left w:val="single" w:sz="8" w:space="0" w:color="000000"/>
              <w:bottom w:val="single" w:sz="8" w:space="0" w:color="000000"/>
            </w:tcBorders>
          </w:tcPr>
          <w:p w14:paraId="00C7062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Diagnostic </w:t>
            </w:r>
          </w:p>
        </w:tc>
      </w:tr>
      <w:tr w:rsidR="002E76E8" w:rsidRPr="007C7C31" w14:paraId="75FA2DF4" w14:textId="77777777" w:rsidTr="005B6209">
        <w:trPr>
          <w:trHeight w:val="119"/>
        </w:trPr>
        <w:tc>
          <w:tcPr>
            <w:tcW w:w="1620" w:type="dxa"/>
            <w:tcBorders>
              <w:top w:val="single" w:sz="8" w:space="0" w:color="000000"/>
              <w:bottom w:val="single" w:sz="8" w:space="0" w:color="000000"/>
              <w:right w:val="single" w:sz="8" w:space="0" w:color="000000"/>
            </w:tcBorders>
          </w:tcPr>
          <w:p w14:paraId="4E237888"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42</w:t>
            </w:r>
          </w:p>
        </w:tc>
        <w:tc>
          <w:tcPr>
            <w:tcW w:w="7380" w:type="dxa"/>
            <w:tcBorders>
              <w:top w:val="single" w:sz="8" w:space="0" w:color="000000"/>
              <w:left w:val="single" w:sz="8" w:space="0" w:color="000000"/>
              <w:bottom w:val="single" w:sz="8" w:space="0" w:color="000000"/>
            </w:tcBorders>
          </w:tcPr>
          <w:p w14:paraId="41D3D0B3"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Therapeutic </w:t>
            </w:r>
          </w:p>
        </w:tc>
      </w:tr>
      <w:tr w:rsidR="002E76E8" w:rsidRPr="007C7C31" w14:paraId="26486375" w14:textId="77777777" w:rsidTr="005B6209">
        <w:trPr>
          <w:trHeight w:val="119"/>
        </w:trPr>
        <w:tc>
          <w:tcPr>
            <w:tcW w:w="1620" w:type="dxa"/>
            <w:tcBorders>
              <w:top w:val="single" w:sz="8" w:space="0" w:color="000000"/>
              <w:bottom w:val="single" w:sz="8" w:space="0" w:color="000000"/>
              <w:right w:val="single" w:sz="8" w:space="0" w:color="000000"/>
            </w:tcBorders>
          </w:tcPr>
          <w:p w14:paraId="19C1DC0F"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43</w:t>
            </w:r>
          </w:p>
        </w:tc>
        <w:tc>
          <w:tcPr>
            <w:tcW w:w="7380" w:type="dxa"/>
            <w:tcBorders>
              <w:top w:val="single" w:sz="8" w:space="0" w:color="000000"/>
              <w:left w:val="single" w:sz="8" w:space="0" w:color="000000"/>
              <w:bottom w:val="single" w:sz="8" w:space="0" w:color="000000"/>
            </w:tcBorders>
          </w:tcPr>
          <w:p w14:paraId="3D23ED03"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Diagnostic radiopharmaceuticals </w:t>
            </w:r>
          </w:p>
        </w:tc>
      </w:tr>
      <w:tr w:rsidR="002E76E8" w:rsidRPr="007C7C31" w14:paraId="638CD28E"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421C5167"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49</w:t>
            </w:r>
          </w:p>
        </w:tc>
        <w:tc>
          <w:tcPr>
            <w:tcW w:w="7380" w:type="dxa"/>
            <w:tcBorders>
              <w:top w:val="single" w:sz="8" w:space="0" w:color="000000"/>
              <w:left w:val="single" w:sz="8" w:space="0" w:color="000000"/>
              <w:bottom w:val="single" w:sz="8" w:space="0" w:color="000000"/>
            </w:tcBorders>
            <w:shd w:val="clear" w:color="auto" w:fill="FFFFFF"/>
          </w:tcPr>
          <w:p w14:paraId="536BA459"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Other </w:t>
            </w:r>
          </w:p>
        </w:tc>
      </w:tr>
      <w:tr w:rsidR="002E76E8" w:rsidRPr="007C7C31" w14:paraId="59D27A6D" w14:textId="77777777" w:rsidTr="005B6209">
        <w:trPr>
          <w:trHeight w:val="124"/>
        </w:trPr>
        <w:tc>
          <w:tcPr>
            <w:tcW w:w="9000" w:type="dxa"/>
            <w:gridSpan w:val="2"/>
            <w:tcBorders>
              <w:top w:val="single" w:sz="8" w:space="0" w:color="000000"/>
              <w:bottom w:val="single" w:sz="8" w:space="0" w:color="000000"/>
            </w:tcBorders>
            <w:shd w:val="clear" w:color="auto" w:fill="FFFFFF"/>
          </w:tcPr>
          <w:p w14:paraId="2C7684D4"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35X Computerized Tomographic (CT) Scans </w:t>
            </w:r>
          </w:p>
        </w:tc>
      </w:tr>
      <w:tr w:rsidR="002E76E8" w:rsidRPr="007C7C31" w14:paraId="35580FDA" w14:textId="77777777" w:rsidTr="005B6209">
        <w:trPr>
          <w:trHeight w:val="119"/>
        </w:trPr>
        <w:tc>
          <w:tcPr>
            <w:tcW w:w="1620" w:type="dxa"/>
            <w:tcBorders>
              <w:top w:val="single" w:sz="8" w:space="0" w:color="000000"/>
              <w:bottom w:val="single" w:sz="8" w:space="0" w:color="000000"/>
              <w:right w:val="single" w:sz="8" w:space="0" w:color="000000"/>
            </w:tcBorders>
          </w:tcPr>
          <w:p w14:paraId="7AAF9763"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 xml:space="preserve">0350 </w:t>
            </w:r>
          </w:p>
        </w:tc>
        <w:tc>
          <w:tcPr>
            <w:tcW w:w="7380" w:type="dxa"/>
            <w:tcBorders>
              <w:top w:val="single" w:sz="8" w:space="0" w:color="000000"/>
              <w:left w:val="single" w:sz="8" w:space="0" w:color="000000"/>
              <w:bottom w:val="single" w:sz="8" w:space="0" w:color="000000"/>
            </w:tcBorders>
          </w:tcPr>
          <w:p w14:paraId="3D4FB178"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1F5BED7C" w14:textId="77777777" w:rsidTr="005B6209">
        <w:trPr>
          <w:trHeight w:val="119"/>
        </w:trPr>
        <w:tc>
          <w:tcPr>
            <w:tcW w:w="1620" w:type="dxa"/>
            <w:tcBorders>
              <w:top w:val="single" w:sz="8" w:space="0" w:color="000000"/>
              <w:bottom w:val="single" w:sz="8" w:space="0" w:color="000000"/>
              <w:right w:val="single" w:sz="8" w:space="0" w:color="000000"/>
            </w:tcBorders>
          </w:tcPr>
          <w:p w14:paraId="0E64EE12"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 xml:space="preserve">0351 </w:t>
            </w:r>
          </w:p>
        </w:tc>
        <w:tc>
          <w:tcPr>
            <w:tcW w:w="7380" w:type="dxa"/>
            <w:tcBorders>
              <w:top w:val="single" w:sz="8" w:space="0" w:color="000000"/>
              <w:left w:val="single" w:sz="8" w:space="0" w:color="000000"/>
              <w:bottom w:val="single" w:sz="8" w:space="0" w:color="000000"/>
            </w:tcBorders>
          </w:tcPr>
          <w:p w14:paraId="510DF424"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Head scan </w:t>
            </w:r>
          </w:p>
        </w:tc>
      </w:tr>
      <w:tr w:rsidR="002E76E8" w:rsidRPr="007C7C31" w14:paraId="18F96EC8" w14:textId="77777777" w:rsidTr="005B6209">
        <w:trPr>
          <w:trHeight w:val="119"/>
        </w:trPr>
        <w:tc>
          <w:tcPr>
            <w:tcW w:w="1620" w:type="dxa"/>
            <w:tcBorders>
              <w:top w:val="single" w:sz="8" w:space="0" w:color="000000"/>
              <w:bottom w:val="single" w:sz="8" w:space="0" w:color="000000"/>
              <w:right w:val="single" w:sz="8" w:space="0" w:color="000000"/>
            </w:tcBorders>
          </w:tcPr>
          <w:p w14:paraId="24B270CF"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 xml:space="preserve">0352 </w:t>
            </w:r>
          </w:p>
        </w:tc>
        <w:tc>
          <w:tcPr>
            <w:tcW w:w="7380" w:type="dxa"/>
            <w:tcBorders>
              <w:top w:val="single" w:sz="8" w:space="0" w:color="000000"/>
              <w:left w:val="single" w:sz="8" w:space="0" w:color="000000"/>
              <w:bottom w:val="single" w:sz="8" w:space="0" w:color="000000"/>
            </w:tcBorders>
          </w:tcPr>
          <w:p w14:paraId="6C9E88F7"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Body scan </w:t>
            </w:r>
          </w:p>
        </w:tc>
      </w:tr>
      <w:tr w:rsidR="002E76E8" w:rsidRPr="007C7C31" w14:paraId="44F660DD"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41BBCA8"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 xml:space="preserve">0359 </w:t>
            </w:r>
          </w:p>
        </w:tc>
        <w:tc>
          <w:tcPr>
            <w:tcW w:w="7380" w:type="dxa"/>
            <w:tcBorders>
              <w:top w:val="single" w:sz="8" w:space="0" w:color="000000"/>
              <w:left w:val="single" w:sz="8" w:space="0" w:color="000000"/>
              <w:bottom w:val="single" w:sz="8" w:space="0" w:color="000000"/>
            </w:tcBorders>
            <w:shd w:val="clear" w:color="auto" w:fill="FFFFFF"/>
          </w:tcPr>
          <w:p w14:paraId="2721563E"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Other </w:t>
            </w:r>
          </w:p>
        </w:tc>
      </w:tr>
      <w:tr w:rsidR="002E76E8" w:rsidRPr="007C7C31" w14:paraId="78C92B14" w14:textId="77777777" w:rsidTr="005B6209">
        <w:trPr>
          <w:trHeight w:val="124"/>
        </w:trPr>
        <w:tc>
          <w:tcPr>
            <w:tcW w:w="9000" w:type="dxa"/>
            <w:gridSpan w:val="2"/>
            <w:tcBorders>
              <w:top w:val="single" w:sz="8" w:space="0" w:color="000000"/>
              <w:bottom w:val="single" w:sz="8" w:space="0" w:color="000000"/>
            </w:tcBorders>
            <w:shd w:val="clear" w:color="auto" w:fill="FFFFFF"/>
          </w:tcPr>
          <w:p w14:paraId="3AEEDE0B"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36X Operating Room Services </w:t>
            </w:r>
          </w:p>
        </w:tc>
      </w:tr>
      <w:tr w:rsidR="002E76E8" w:rsidRPr="007C7C31" w14:paraId="75EA16F8" w14:textId="77777777" w:rsidTr="005B6209">
        <w:trPr>
          <w:trHeight w:val="119"/>
        </w:trPr>
        <w:tc>
          <w:tcPr>
            <w:tcW w:w="1620" w:type="dxa"/>
            <w:tcBorders>
              <w:top w:val="single" w:sz="8" w:space="0" w:color="000000"/>
              <w:bottom w:val="single" w:sz="8" w:space="0" w:color="000000"/>
              <w:right w:val="single" w:sz="8" w:space="0" w:color="000000"/>
            </w:tcBorders>
          </w:tcPr>
          <w:p w14:paraId="58868B5C"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60</w:t>
            </w:r>
          </w:p>
        </w:tc>
        <w:tc>
          <w:tcPr>
            <w:tcW w:w="7380" w:type="dxa"/>
            <w:tcBorders>
              <w:top w:val="single" w:sz="8" w:space="0" w:color="000000"/>
              <w:left w:val="single" w:sz="8" w:space="0" w:color="000000"/>
              <w:bottom w:val="single" w:sz="8" w:space="0" w:color="000000"/>
            </w:tcBorders>
          </w:tcPr>
          <w:p w14:paraId="3C9D343F"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3E1304D4"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080303D"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61</w:t>
            </w:r>
          </w:p>
        </w:tc>
        <w:tc>
          <w:tcPr>
            <w:tcW w:w="7380" w:type="dxa"/>
            <w:tcBorders>
              <w:top w:val="single" w:sz="8" w:space="0" w:color="000000"/>
              <w:left w:val="single" w:sz="8" w:space="0" w:color="000000"/>
              <w:bottom w:val="single" w:sz="8" w:space="0" w:color="000000"/>
            </w:tcBorders>
            <w:shd w:val="clear" w:color="auto" w:fill="FFFFFF"/>
          </w:tcPr>
          <w:p w14:paraId="40C76FA6"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Minor surgery </w:t>
            </w:r>
          </w:p>
        </w:tc>
      </w:tr>
      <w:tr w:rsidR="002E76E8" w:rsidRPr="007C7C31" w14:paraId="5A91460F" w14:textId="77777777" w:rsidTr="005B6209">
        <w:trPr>
          <w:trHeight w:val="124"/>
        </w:trPr>
        <w:tc>
          <w:tcPr>
            <w:tcW w:w="9000" w:type="dxa"/>
            <w:gridSpan w:val="2"/>
            <w:tcBorders>
              <w:top w:val="single" w:sz="8" w:space="0" w:color="000000"/>
              <w:bottom w:val="single" w:sz="8" w:space="0" w:color="000000"/>
            </w:tcBorders>
            <w:shd w:val="clear" w:color="auto" w:fill="FFFFFF"/>
          </w:tcPr>
          <w:p w14:paraId="7AAD0477"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37X Anesthesia </w:t>
            </w:r>
          </w:p>
        </w:tc>
      </w:tr>
      <w:tr w:rsidR="002E76E8" w:rsidRPr="007C7C31" w14:paraId="1F021D6D" w14:textId="77777777" w:rsidTr="005B6209">
        <w:trPr>
          <w:trHeight w:val="119"/>
        </w:trPr>
        <w:tc>
          <w:tcPr>
            <w:tcW w:w="1620" w:type="dxa"/>
            <w:tcBorders>
              <w:top w:val="single" w:sz="8" w:space="0" w:color="000000"/>
              <w:bottom w:val="single" w:sz="8" w:space="0" w:color="000000"/>
              <w:right w:val="single" w:sz="8" w:space="0" w:color="000000"/>
            </w:tcBorders>
          </w:tcPr>
          <w:p w14:paraId="12399EF8"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70</w:t>
            </w:r>
          </w:p>
        </w:tc>
        <w:tc>
          <w:tcPr>
            <w:tcW w:w="7380" w:type="dxa"/>
            <w:tcBorders>
              <w:top w:val="single" w:sz="8" w:space="0" w:color="000000"/>
              <w:left w:val="single" w:sz="8" w:space="0" w:color="000000"/>
              <w:bottom w:val="single" w:sz="8" w:space="0" w:color="000000"/>
            </w:tcBorders>
          </w:tcPr>
          <w:p w14:paraId="47944AB0"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187F22F3" w14:textId="77777777" w:rsidTr="005B6209">
        <w:trPr>
          <w:trHeight w:val="119"/>
        </w:trPr>
        <w:tc>
          <w:tcPr>
            <w:tcW w:w="1620" w:type="dxa"/>
            <w:tcBorders>
              <w:top w:val="single" w:sz="8" w:space="0" w:color="000000"/>
              <w:bottom w:val="single" w:sz="8" w:space="0" w:color="000000"/>
              <w:right w:val="single" w:sz="8" w:space="0" w:color="000000"/>
            </w:tcBorders>
          </w:tcPr>
          <w:p w14:paraId="2F2FB01F"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71</w:t>
            </w:r>
          </w:p>
        </w:tc>
        <w:tc>
          <w:tcPr>
            <w:tcW w:w="7380" w:type="dxa"/>
            <w:tcBorders>
              <w:top w:val="single" w:sz="8" w:space="0" w:color="000000"/>
              <w:left w:val="single" w:sz="8" w:space="0" w:color="000000"/>
              <w:bottom w:val="single" w:sz="8" w:space="0" w:color="000000"/>
            </w:tcBorders>
          </w:tcPr>
          <w:p w14:paraId="538460B7"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Anesthesia incident to radiology </w:t>
            </w:r>
          </w:p>
        </w:tc>
      </w:tr>
      <w:tr w:rsidR="002E76E8" w:rsidRPr="007C7C31" w14:paraId="7FC4F213"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606C8F47"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72</w:t>
            </w:r>
          </w:p>
        </w:tc>
        <w:tc>
          <w:tcPr>
            <w:tcW w:w="7380" w:type="dxa"/>
            <w:tcBorders>
              <w:top w:val="single" w:sz="8" w:space="0" w:color="000000"/>
              <w:left w:val="single" w:sz="8" w:space="0" w:color="000000"/>
              <w:bottom w:val="single" w:sz="8" w:space="0" w:color="000000"/>
            </w:tcBorders>
            <w:shd w:val="clear" w:color="auto" w:fill="FFFFFF"/>
          </w:tcPr>
          <w:p w14:paraId="3FC1902D"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Anesthesia incident to other diagnostic services </w:t>
            </w:r>
          </w:p>
        </w:tc>
      </w:tr>
      <w:tr w:rsidR="002E76E8" w:rsidRPr="007C7C31" w14:paraId="7D5A5F0A"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4187BA0A"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74</w:t>
            </w:r>
          </w:p>
        </w:tc>
        <w:tc>
          <w:tcPr>
            <w:tcW w:w="7380" w:type="dxa"/>
            <w:tcBorders>
              <w:top w:val="single" w:sz="8" w:space="0" w:color="000000"/>
              <w:left w:val="single" w:sz="8" w:space="0" w:color="000000"/>
              <w:bottom w:val="single" w:sz="8" w:space="0" w:color="000000"/>
            </w:tcBorders>
            <w:shd w:val="clear" w:color="auto" w:fill="FFFFFF"/>
          </w:tcPr>
          <w:p w14:paraId="0EF8E448"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Acupuncture</w:t>
            </w:r>
          </w:p>
        </w:tc>
      </w:tr>
      <w:tr w:rsidR="002E76E8" w:rsidRPr="007C7C31" w14:paraId="079C57EF"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0EFD0E61"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79</w:t>
            </w:r>
          </w:p>
        </w:tc>
        <w:tc>
          <w:tcPr>
            <w:tcW w:w="7380" w:type="dxa"/>
            <w:tcBorders>
              <w:top w:val="single" w:sz="8" w:space="0" w:color="000000"/>
              <w:left w:val="single" w:sz="8" w:space="0" w:color="000000"/>
              <w:bottom w:val="single" w:sz="8" w:space="0" w:color="000000"/>
            </w:tcBorders>
            <w:shd w:val="clear" w:color="auto" w:fill="FFFFFF"/>
          </w:tcPr>
          <w:p w14:paraId="1D1D4993"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 anesthesia</w:t>
            </w:r>
          </w:p>
        </w:tc>
      </w:tr>
      <w:tr w:rsidR="002E76E8" w:rsidRPr="007C7C31" w14:paraId="7ED5986F" w14:textId="77777777" w:rsidTr="005B6209">
        <w:trPr>
          <w:trHeight w:val="124"/>
        </w:trPr>
        <w:tc>
          <w:tcPr>
            <w:tcW w:w="9000" w:type="dxa"/>
            <w:gridSpan w:val="2"/>
            <w:tcBorders>
              <w:top w:val="single" w:sz="8" w:space="0" w:color="000000"/>
              <w:bottom w:val="single" w:sz="8" w:space="0" w:color="000000"/>
            </w:tcBorders>
            <w:shd w:val="clear" w:color="auto" w:fill="FFFFFF"/>
          </w:tcPr>
          <w:p w14:paraId="13E622E6"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39X Blood Storage and Processing </w:t>
            </w:r>
          </w:p>
        </w:tc>
      </w:tr>
      <w:tr w:rsidR="002E76E8" w:rsidRPr="007C7C31" w14:paraId="7C171924" w14:textId="77777777" w:rsidTr="005B6209">
        <w:trPr>
          <w:trHeight w:val="119"/>
        </w:trPr>
        <w:tc>
          <w:tcPr>
            <w:tcW w:w="1620" w:type="dxa"/>
            <w:tcBorders>
              <w:top w:val="single" w:sz="8" w:space="0" w:color="000000"/>
              <w:bottom w:val="single" w:sz="8" w:space="0" w:color="000000"/>
              <w:right w:val="single" w:sz="8" w:space="0" w:color="000000"/>
            </w:tcBorders>
          </w:tcPr>
          <w:p w14:paraId="6345D415"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90</w:t>
            </w:r>
          </w:p>
        </w:tc>
        <w:tc>
          <w:tcPr>
            <w:tcW w:w="7380" w:type="dxa"/>
            <w:tcBorders>
              <w:top w:val="single" w:sz="8" w:space="0" w:color="000000"/>
              <w:left w:val="single" w:sz="8" w:space="0" w:color="000000"/>
              <w:bottom w:val="single" w:sz="8" w:space="0" w:color="000000"/>
            </w:tcBorders>
          </w:tcPr>
          <w:p w14:paraId="08E609EA"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148DA546"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1D2C70B1"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91</w:t>
            </w:r>
          </w:p>
        </w:tc>
        <w:tc>
          <w:tcPr>
            <w:tcW w:w="7380" w:type="dxa"/>
            <w:tcBorders>
              <w:top w:val="single" w:sz="8" w:space="0" w:color="000000"/>
              <w:left w:val="single" w:sz="8" w:space="0" w:color="000000"/>
              <w:bottom w:val="single" w:sz="8" w:space="0" w:color="000000"/>
            </w:tcBorders>
            <w:shd w:val="clear" w:color="auto" w:fill="FFFFFF"/>
          </w:tcPr>
          <w:p w14:paraId="4CEBFE75"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Administration </w:t>
            </w:r>
          </w:p>
        </w:tc>
      </w:tr>
      <w:tr w:rsidR="002E76E8" w:rsidRPr="007C7C31" w14:paraId="41C56D01" w14:textId="77777777" w:rsidTr="005B6209">
        <w:trPr>
          <w:trHeight w:val="268"/>
        </w:trPr>
        <w:tc>
          <w:tcPr>
            <w:tcW w:w="1620" w:type="dxa"/>
            <w:tcBorders>
              <w:top w:val="single" w:sz="8" w:space="0" w:color="000000"/>
              <w:bottom w:val="single" w:sz="8" w:space="0" w:color="000000"/>
              <w:right w:val="single" w:sz="8" w:space="0" w:color="000000"/>
            </w:tcBorders>
            <w:shd w:val="clear" w:color="auto" w:fill="FFFFFF"/>
          </w:tcPr>
          <w:p w14:paraId="190A2EF2"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399</w:t>
            </w:r>
          </w:p>
        </w:tc>
        <w:tc>
          <w:tcPr>
            <w:tcW w:w="7380" w:type="dxa"/>
            <w:tcBorders>
              <w:top w:val="single" w:sz="8" w:space="0" w:color="000000"/>
              <w:left w:val="single" w:sz="8" w:space="0" w:color="000000"/>
              <w:bottom w:val="single" w:sz="8" w:space="0" w:color="000000"/>
            </w:tcBorders>
            <w:shd w:val="clear" w:color="auto" w:fill="FFFFFF"/>
          </w:tcPr>
          <w:p w14:paraId="36B7BC74"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 processing and storage</w:t>
            </w:r>
          </w:p>
        </w:tc>
      </w:tr>
      <w:tr w:rsidR="002E76E8" w:rsidRPr="007C7C31" w14:paraId="1790B750" w14:textId="77777777" w:rsidTr="005B6209">
        <w:trPr>
          <w:trHeight w:val="124"/>
        </w:trPr>
        <w:tc>
          <w:tcPr>
            <w:tcW w:w="9000" w:type="dxa"/>
            <w:gridSpan w:val="2"/>
            <w:tcBorders>
              <w:top w:val="single" w:sz="8" w:space="0" w:color="000000"/>
              <w:bottom w:val="single" w:sz="8" w:space="0" w:color="000000"/>
            </w:tcBorders>
            <w:shd w:val="clear" w:color="auto" w:fill="FFFFFF"/>
          </w:tcPr>
          <w:p w14:paraId="4DF3A86A"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40X Other Imaging Services </w:t>
            </w:r>
          </w:p>
        </w:tc>
      </w:tr>
      <w:tr w:rsidR="002E76E8" w:rsidRPr="007C7C31" w14:paraId="28E3160F" w14:textId="77777777" w:rsidTr="005B6209">
        <w:trPr>
          <w:trHeight w:val="119"/>
        </w:trPr>
        <w:tc>
          <w:tcPr>
            <w:tcW w:w="1620" w:type="dxa"/>
            <w:tcBorders>
              <w:top w:val="single" w:sz="8" w:space="0" w:color="000000"/>
              <w:bottom w:val="single" w:sz="8" w:space="0" w:color="000000"/>
              <w:right w:val="single" w:sz="8" w:space="0" w:color="000000"/>
            </w:tcBorders>
          </w:tcPr>
          <w:p w14:paraId="25D53282"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00</w:t>
            </w:r>
          </w:p>
        </w:tc>
        <w:tc>
          <w:tcPr>
            <w:tcW w:w="7380" w:type="dxa"/>
            <w:tcBorders>
              <w:top w:val="single" w:sz="8" w:space="0" w:color="000000"/>
              <w:left w:val="single" w:sz="8" w:space="0" w:color="000000"/>
              <w:bottom w:val="single" w:sz="8" w:space="0" w:color="000000"/>
            </w:tcBorders>
          </w:tcPr>
          <w:p w14:paraId="7EFF72C6"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3B2DBDD8" w14:textId="77777777" w:rsidTr="005B6209">
        <w:trPr>
          <w:trHeight w:val="119"/>
        </w:trPr>
        <w:tc>
          <w:tcPr>
            <w:tcW w:w="1620" w:type="dxa"/>
            <w:tcBorders>
              <w:top w:val="single" w:sz="8" w:space="0" w:color="000000"/>
              <w:bottom w:val="single" w:sz="8" w:space="0" w:color="000000"/>
              <w:right w:val="single" w:sz="8" w:space="0" w:color="000000"/>
            </w:tcBorders>
          </w:tcPr>
          <w:p w14:paraId="2AD2084E"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01</w:t>
            </w:r>
          </w:p>
        </w:tc>
        <w:tc>
          <w:tcPr>
            <w:tcW w:w="7380" w:type="dxa"/>
            <w:tcBorders>
              <w:top w:val="single" w:sz="8" w:space="0" w:color="000000"/>
              <w:left w:val="single" w:sz="8" w:space="0" w:color="000000"/>
              <w:bottom w:val="single" w:sz="8" w:space="0" w:color="000000"/>
            </w:tcBorders>
          </w:tcPr>
          <w:p w14:paraId="56955D6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Diagnostic mammography </w:t>
            </w:r>
          </w:p>
        </w:tc>
      </w:tr>
      <w:tr w:rsidR="002E76E8" w:rsidRPr="007C7C31" w14:paraId="595D9739" w14:textId="77777777" w:rsidTr="005B6209">
        <w:trPr>
          <w:trHeight w:val="119"/>
        </w:trPr>
        <w:tc>
          <w:tcPr>
            <w:tcW w:w="1620" w:type="dxa"/>
            <w:tcBorders>
              <w:top w:val="single" w:sz="8" w:space="0" w:color="000000"/>
              <w:bottom w:val="single" w:sz="8" w:space="0" w:color="000000"/>
              <w:right w:val="single" w:sz="8" w:space="0" w:color="000000"/>
            </w:tcBorders>
          </w:tcPr>
          <w:p w14:paraId="64D8D77E"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02</w:t>
            </w:r>
          </w:p>
        </w:tc>
        <w:tc>
          <w:tcPr>
            <w:tcW w:w="7380" w:type="dxa"/>
            <w:tcBorders>
              <w:top w:val="single" w:sz="8" w:space="0" w:color="000000"/>
              <w:left w:val="single" w:sz="8" w:space="0" w:color="000000"/>
              <w:bottom w:val="single" w:sz="8" w:space="0" w:color="000000"/>
            </w:tcBorders>
          </w:tcPr>
          <w:p w14:paraId="6DCFD64F"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Ultrasound </w:t>
            </w:r>
          </w:p>
        </w:tc>
      </w:tr>
      <w:tr w:rsidR="002E76E8" w:rsidRPr="007C7C31" w14:paraId="02852655" w14:textId="77777777" w:rsidTr="005B6209">
        <w:trPr>
          <w:trHeight w:val="119"/>
        </w:trPr>
        <w:tc>
          <w:tcPr>
            <w:tcW w:w="1620" w:type="dxa"/>
            <w:tcBorders>
              <w:top w:val="single" w:sz="8" w:space="0" w:color="000000"/>
              <w:bottom w:val="single" w:sz="8" w:space="0" w:color="000000"/>
              <w:right w:val="single" w:sz="8" w:space="0" w:color="000000"/>
            </w:tcBorders>
          </w:tcPr>
          <w:p w14:paraId="767F4FBA"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03</w:t>
            </w:r>
          </w:p>
        </w:tc>
        <w:tc>
          <w:tcPr>
            <w:tcW w:w="7380" w:type="dxa"/>
            <w:tcBorders>
              <w:top w:val="single" w:sz="8" w:space="0" w:color="000000"/>
              <w:left w:val="single" w:sz="8" w:space="0" w:color="000000"/>
              <w:bottom w:val="single" w:sz="8" w:space="0" w:color="000000"/>
            </w:tcBorders>
          </w:tcPr>
          <w:p w14:paraId="0D22939A"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Screening mammography </w:t>
            </w:r>
          </w:p>
        </w:tc>
      </w:tr>
      <w:tr w:rsidR="002E76E8" w:rsidRPr="007C7C31" w14:paraId="5DDDC4D0"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491C44E0"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04</w:t>
            </w:r>
          </w:p>
        </w:tc>
        <w:tc>
          <w:tcPr>
            <w:tcW w:w="7380" w:type="dxa"/>
            <w:tcBorders>
              <w:top w:val="single" w:sz="8" w:space="0" w:color="000000"/>
              <w:left w:val="single" w:sz="8" w:space="0" w:color="000000"/>
              <w:bottom w:val="single" w:sz="8" w:space="0" w:color="000000"/>
            </w:tcBorders>
            <w:shd w:val="clear" w:color="auto" w:fill="FFFFFF"/>
          </w:tcPr>
          <w:p w14:paraId="5C8B0F7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Positron emission tomography (PET) </w:t>
            </w:r>
          </w:p>
        </w:tc>
      </w:tr>
      <w:tr w:rsidR="002E76E8" w:rsidRPr="007C7C31" w14:paraId="566B6E5C"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1FD44551"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09</w:t>
            </w:r>
          </w:p>
        </w:tc>
        <w:tc>
          <w:tcPr>
            <w:tcW w:w="7380" w:type="dxa"/>
            <w:tcBorders>
              <w:top w:val="single" w:sz="8" w:space="0" w:color="000000"/>
              <w:left w:val="single" w:sz="8" w:space="0" w:color="000000"/>
              <w:bottom w:val="single" w:sz="8" w:space="0" w:color="000000"/>
            </w:tcBorders>
            <w:shd w:val="clear" w:color="auto" w:fill="FFFFFF"/>
          </w:tcPr>
          <w:p w14:paraId="2D740187"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 imaging services</w:t>
            </w:r>
          </w:p>
        </w:tc>
      </w:tr>
      <w:tr w:rsidR="002E76E8" w:rsidRPr="007C7C31" w14:paraId="25F56076" w14:textId="77777777" w:rsidTr="005B6209">
        <w:trPr>
          <w:trHeight w:val="124"/>
        </w:trPr>
        <w:tc>
          <w:tcPr>
            <w:tcW w:w="9000" w:type="dxa"/>
            <w:gridSpan w:val="2"/>
            <w:tcBorders>
              <w:top w:val="single" w:sz="8" w:space="0" w:color="000000"/>
              <w:bottom w:val="single" w:sz="8" w:space="0" w:color="000000"/>
            </w:tcBorders>
            <w:shd w:val="clear" w:color="auto" w:fill="FFFFFF"/>
          </w:tcPr>
          <w:p w14:paraId="7275A2D9"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41X Respiratory Services </w:t>
            </w:r>
          </w:p>
        </w:tc>
      </w:tr>
      <w:tr w:rsidR="002E76E8" w:rsidRPr="007C7C31" w14:paraId="21D8E669" w14:textId="77777777" w:rsidTr="005B6209">
        <w:trPr>
          <w:trHeight w:val="119"/>
        </w:trPr>
        <w:tc>
          <w:tcPr>
            <w:tcW w:w="1620" w:type="dxa"/>
            <w:tcBorders>
              <w:top w:val="single" w:sz="8" w:space="0" w:color="000000"/>
              <w:bottom w:val="single" w:sz="8" w:space="0" w:color="000000"/>
              <w:right w:val="single" w:sz="8" w:space="0" w:color="000000"/>
            </w:tcBorders>
          </w:tcPr>
          <w:p w14:paraId="51824BA2"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10</w:t>
            </w:r>
          </w:p>
        </w:tc>
        <w:tc>
          <w:tcPr>
            <w:tcW w:w="7380" w:type="dxa"/>
            <w:tcBorders>
              <w:top w:val="single" w:sz="8" w:space="0" w:color="000000"/>
              <w:left w:val="single" w:sz="8" w:space="0" w:color="000000"/>
              <w:bottom w:val="single" w:sz="8" w:space="0" w:color="000000"/>
            </w:tcBorders>
          </w:tcPr>
          <w:p w14:paraId="0E9C6B9C"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7D0468DE" w14:textId="77777777" w:rsidTr="005B6209">
        <w:trPr>
          <w:trHeight w:val="119"/>
        </w:trPr>
        <w:tc>
          <w:tcPr>
            <w:tcW w:w="1620" w:type="dxa"/>
            <w:tcBorders>
              <w:top w:val="single" w:sz="8" w:space="0" w:color="000000"/>
              <w:bottom w:val="single" w:sz="8" w:space="0" w:color="000000"/>
              <w:right w:val="single" w:sz="8" w:space="0" w:color="000000"/>
            </w:tcBorders>
          </w:tcPr>
          <w:p w14:paraId="190C2077"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12</w:t>
            </w:r>
          </w:p>
        </w:tc>
        <w:tc>
          <w:tcPr>
            <w:tcW w:w="7380" w:type="dxa"/>
            <w:tcBorders>
              <w:top w:val="single" w:sz="8" w:space="0" w:color="000000"/>
              <w:left w:val="single" w:sz="8" w:space="0" w:color="000000"/>
              <w:bottom w:val="single" w:sz="8" w:space="0" w:color="000000"/>
            </w:tcBorders>
          </w:tcPr>
          <w:p w14:paraId="0146324D"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Inhalation services </w:t>
            </w:r>
          </w:p>
        </w:tc>
      </w:tr>
      <w:tr w:rsidR="002E76E8" w:rsidRPr="007C7C31" w14:paraId="204598A8" w14:textId="77777777" w:rsidTr="005B6209">
        <w:trPr>
          <w:trHeight w:val="119"/>
        </w:trPr>
        <w:tc>
          <w:tcPr>
            <w:tcW w:w="1620" w:type="dxa"/>
            <w:tcBorders>
              <w:top w:val="single" w:sz="8" w:space="0" w:color="000000"/>
              <w:bottom w:val="single" w:sz="8" w:space="0" w:color="000000"/>
              <w:right w:val="single" w:sz="8" w:space="0" w:color="000000"/>
            </w:tcBorders>
          </w:tcPr>
          <w:p w14:paraId="2D3815FF"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13</w:t>
            </w:r>
          </w:p>
        </w:tc>
        <w:tc>
          <w:tcPr>
            <w:tcW w:w="7380" w:type="dxa"/>
            <w:tcBorders>
              <w:top w:val="single" w:sz="8" w:space="0" w:color="000000"/>
              <w:left w:val="single" w:sz="8" w:space="0" w:color="000000"/>
              <w:bottom w:val="single" w:sz="8" w:space="0" w:color="000000"/>
            </w:tcBorders>
          </w:tcPr>
          <w:p w14:paraId="5BB094B4"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Hyperbaric oxygen therapy </w:t>
            </w:r>
          </w:p>
        </w:tc>
      </w:tr>
      <w:tr w:rsidR="002E76E8" w:rsidRPr="007C7C31" w14:paraId="7DFA3B9A"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28FE21A6"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19</w:t>
            </w:r>
          </w:p>
        </w:tc>
        <w:tc>
          <w:tcPr>
            <w:tcW w:w="7380" w:type="dxa"/>
            <w:tcBorders>
              <w:top w:val="single" w:sz="8" w:space="0" w:color="000000"/>
              <w:left w:val="single" w:sz="8" w:space="0" w:color="000000"/>
              <w:bottom w:val="single" w:sz="8" w:space="0" w:color="000000"/>
            </w:tcBorders>
            <w:shd w:val="clear" w:color="auto" w:fill="FFFFFF"/>
          </w:tcPr>
          <w:p w14:paraId="385DB51F"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Other </w:t>
            </w:r>
          </w:p>
        </w:tc>
      </w:tr>
    </w:tbl>
    <w:p w14:paraId="5984C284" w14:textId="77777777" w:rsidR="002E76E8" w:rsidRDefault="002E76E8">
      <w:pPr>
        <w:sectPr w:rsidR="002E76E8" w:rsidSect="00E431B7">
          <w:headerReference w:type="default" r:id="rId20"/>
          <w:pgSz w:w="12240" w:h="15840"/>
          <w:pgMar w:top="576" w:right="1260" w:bottom="1440" w:left="1440" w:header="547" w:footer="144" w:gutter="0"/>
          <w:cols w:space="720"/>
          <w:docGrid w:linePitch="272"/>
        </w:sectPr>
      </w:pPr>
    </w:p>
    <w:p w14:paraId="5527284E" w14:textId="77777777" w:rsidR="002E76E8" w:rsidRDefault="002E76E8" w:rsidP="002E76E8">
      <w:pPr>
        <w:tabs>
          <w:tab w:val="left" w:pos="1440"/>
        </w:tabs>
        <w:autoSpaceDE w:val="0"/>
        <w:autoSpaceDN w:val="0"/>
        <w:adjustRightInd w:val="0"/>
        <w:rPr>
          <w:sz w:val="22"/>
          <w:szCs w:val="22"/>
          <w:u w:val="single"/>
        </w:rPr>
      </w:pPr>
      <w:r w:rsidRPr="007C7C31">
        <w:rPr>
          <w:sz w:val="22"/>
          <w:szCs w:val="22"/>
        </w:rPr>
        <w:lastRenderedPageBreak/>
        <w:t>6</w:t>
      </w:r>
      <w:r>
        <w:rPr>
          <w:sz w:val="22"/>
          <w:szCs w:val="22"/>
        </w:rPr>
        <w:t>09</w:t>
      </w:r>
      <w:r w:rsidRPr="007C7C31">
        <w:rPr>
          <w:sz w:val="22"/>
          <w:szCs w:val="22"/>
        </w:rPr>
        <w:t xml:space="preserve">  </w:t>
      </w:r>
      <w:r w:rsidRPr="007C7C31">
        <w:rPr>
          <w:sz w:val="22"/>
          <w:szCs w:val="22"/>
          <w:u w:val="single"/>
        </w:rPr>
        <w:t>Revenue Codes</w:t>
      </w:r>
      <w:r>
        <w:rPr>
          <w:sz w:val="22"/>
          <w:szCs w:val="22"/>
          <w:u w:val="single"/>
        </w:rPr>
        <w:t xml:space="preserve"> (cont.)</w:t>
      </w:r>
    </w:p>
    <w:p w14:paraId="4CE3C837" w14:textId="77777777" w:rsidR="002E76E8" w:rsidRDefault="002E76E8"/>
    <w:tbl>
      <w:tblPr>
        <w:tblW w:w="0" w:type="auto"/>
        <w:tblInd w:w="-1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20"/>
        <w:gridCol w:w="7380"/>
      </w:tblGrid>
      <w:tr w:rsidR="00FF24BE" w:rsidRPr="007C7C31" w14:paraId="55ED343A" w14:textId="77777777" w:rsidTr="005B6209">
        <w:trPr>
          <w:trHeight w:val="317"/>
          <w:tblHeader/>
        </w:trPr>
        <w:tc>
          <w:tcPr>
            <w:tcW w:w="1620" w:type="dxa"/>
            <w:tcBorders>
              <w:top w:val="single" w:sz="8" w:space="0" w:color="000000"/>
              <w:bottom w:val="single" w:sz="8" w:space="0" w:color="000000"/>
              <w:right w:val="single" w:sz="8" w:space="0" w:color="000000"/>
            </w:tcBorders>
            <w:shd w:val="clear" w:color="auto" w:fill="FFFFFF"/>
            <w:vAlign w:val="center"/>
          </w:tcPr>
          <w:p w14:paraId="71032873" w14:textId="77777777" w:rsidR="00FF24BE" w:rsidRPr="007C7C31" w:rsidRDefault="00FF24BE" w:rsidP="004D3024">
            <w:pPr>
              <w:pStyle w:val="Heading51"/>
              <w:spacing w:before="60" w:after="60"/>
              <w:contextualSpacing/>
              <w:jc w:val="center"/>
              <w:rPr>
                <w:b/>
                <w:bCs/>
                <w:sz w:val="22"/>
                <w:szCs w:val="22"/>
              </w:rPr>
            </w:pPr>
            <w:r w:rsidRPr="007C7C31">
              <w:rPr>
                <w:b/>
                <w:bCs/>
                <w:sz w:val="22"/>
                <w:szCs w:val="22"/>
              </w:rPr>
              <w:t>Revenue Code</w:t>
            </w:r>
          </w:p>
        </w:tc>
        <w:tc>
          <w:tcPr>
            <w:tcW w:w="7380" w:type="dxa"/>
            <w:tcBorders>
              <w:top w:val="single" w:sz="8" w:space="0" w:color="000000"/>
              <w:left w:val="single" w:sz="8" w:space="0" w:color="000000"/>
              <w:bottom w:val="single" w:sz="8" w:space="0" w:color="000000"/>
            </w:tcBorders>
            <w:shd w:val="clear" w:color="auto" w:fill="FFFFFF"/>
            <w:vAlign w:val="center"/>
          </w:tcPr>
          <w:p w14:paraId="2133A928" w14:textId="77777777" w:rsidR="00FF24BE" w:rsidRPr="007C7C31" w:rsidRDefault="00FF24BE" w:rsidP="004D3024">
            <w:pPr>
              <w:pStyle w:val="Heading51"/>
              <w:spacing w:before="60" w:after="60"/>
              <w:contextualSpacing/>
              <w:jc w:val="center"/>
              <w:rPr>
                <w:b/>
                <w:bCs/>
                <w:sz w:val="22"/>
                <w:szCs w:val="22"/>
              </w:rPr>
            </w:pPr>
            <w:r w:rsidRPr="007C7C31">
              <w:rPr>
                <w:b/>
                <w:bCs/>
                <w:sz w:val="22"/>
                <w:szCs w:val="22"/>
              </w:rPr>
              <w:t>Description</w:t>
            </w:r>
          </w:p>
        </w:tc>
      </w:tr>
      <w:tr w:rsidR="002E76E8" w:rsidRPr="007C7C31" w14:paraId="7D8941FF" w14:textId="77777777" w:rsidTr="005B6209">
        <w:trPr>
          <w:trHeight w:val="124"/>
        </w:trPr>
        <w:tc>
          <w:tcPr>
            <w:tcW w:w="9000" w:type="dxa"/>
            <w:gridSpan w:val="2"/>
            <w:tcBorders>
              <w:top w:val="single" w:sz="8" w:space="0" w:color="000000"/>
              <w:bottom w:val="single" w:sz="8" w:space="0" w:color="000000"/>
            </w:tcBorders>
            <w:shd w:val="clear" w:color="auto" w:fill="FFFFFF"/>
          </w:tcPr>
          <w:p w14:paraId="03CD7EE1"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42X Physical Therapy </w:t>
            </w:r>
          </w:p>
        </w:tc>
      </w:tr>
      <w:tr w:rsidR="002E76E8" w:rsidRPr="007C7C31" w14:paraId="3D35E15B" w14:textId="77777777" w:rsidTr="005B6209">
        <w:trPr>
          <w:trHeight w:val="119"/>
        </w:trPr>
        <w:tc>
          <w:tcPr>
            <w:tcW w:w="1620" w:type="dxa"/>
            <w:tcBorders>
              <w:top w:val="single" w:sz="8" w:space="0" w:color="000000"/>
              <w:bottom w:val="single" w:sz="8" w:space="0" w:color="000000"/>
              <w:right w:val="single" w:sz="8" w:space="0" w:color="000000"/>
            </w:tcBorders>
          </w:tcPr>
          <w:p w14:paraId="16C431B8"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20</w:t>
            </w:r>
          </w:p>
        </w:tc>
        <w:tc>
          <w:tcPr>
            <w:tcW w:w="7380" w:type="dxa"/>
            <w:tcBorders>
              <w:top w:val="single" w:sz="8" w:space="0" w:color="000000"/>
              <w:left w:val="single" w:sz="8" w:space="0" w:color="000000"/>
              <w:bottom w:val="single" w:sz="8" w:space="0" w:color="000000"/>
            </w:tcBorders>
          </w:tcPr>
          <w:p w14:paraId="7FB4267F"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16C244E4" w14:textId="77777777" w:rsidTr="005B6209">
        <w:trPr>
          <w:trHeight w:val="119"/>
        </w:trPr>
        <w:tc>
          <w:tcPr>
            <w:tcW w:w="1620" w:type="dxa"/>
            <w:tcBorders>
              <w:top w:val="single" w:sz="8" w:space="0" w:color="000000"/>
              <w:bottom w:val="single" w:sz="8" w:space="0" w:color="000000"/>
              <w:right w:val="single" w:sz="8" w:space="0" w:color="000000"/>
            </w:tcBorders>
          </w:tcPr>
          <w:p w14:paraId="5713266A"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21</w:t>
            </w:r>
          </w:p>
        </w:tc>
        <w:tc>
          <w:tcPr>
            <w:tcW w:w="7380" w:type="dxa"/>
            <w:tcBorders>
              <w:top w:val="single" w:sz="8" w:space="0" w:color="000000"/>
              <w:left w:val="single" w:sz="8" w:space="0" w:color="000000"/>
              <w:bottom w:val="single" w:sz="8" w:space="0" w:color="000000"/>
            </w:tcBorders>
          </w:tcPr>
          <w:p w14:paraId="14B59FD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Visit charge </w:t>
            </w:r>
          </w:p>
        </w:tc>
      </w:tr>
      <w:tr w:rsidR="002E76E8" w:rsidRPr="007C7C31" w14:paraId="51258342" w14:textId="77777777" w:rsidTr="005B6209">
        <w:trPr>
          <w:trHeight w:val="119"/>
        </w:trPr>
        <w:tc>
          <w:tcPr>
            <w:tcW w:w="1620" w:type="dxa"/>
            <w:tcBorders>
              <w:top w:val="single" w:sz="8" w:space="0" w:color="000000"/>
              <w:bottom w:val="single" w:sz="8" w:space="0" w:color="000000"/>
              <w:right w:val="single" w:sz="8" w:space="0" w:color="000000"/>
            </w:tcBorders>
          </w:tcPr>
          <w:p w14:paraId="35D99860"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23</w:t>
            </w:r>
          </w:p>
        </w:tc>
        <w:tc>
          <w:tcPr>
            <w:tcW w:w="7380" w:type="dxa"/>
            <w:tcBorders>
              <w:top w:val="single" w:sz="8" w:space="0" w:color="000000"/>
              <w:left w:val="single" w:sz="8" w:space="0" w:color="000000"/>
              <w:bottom w:val="single" w:sz="8" w:space="0" w:color="000000"/>
            </w:tcBorders>
          </w:tcPr>
          <w:p w14:paraId="77B76188"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roup charge </w:t>
            </w:r>
          </w:p>
        </w:tc>
      </w:tr>
      <w:tr w:rsidR="002E76E8" w:rsidRPr="007C7C31" w14:paraId="0325AE6C"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272967B3"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24</w:t>
            </w:r>
          </w:p>
        </w:tc>
        <w:tc>
          <w:tcPr>
            <w:tcW w:w="7380" w:type="dxa"/>
            <w:tcBorders>
              <w:top w:val="single" w:sz="8" w:space="0" w:color="000000"/>
              <w:left w:val="single" w:sz="8" w:space="0" w:color="000000"/>
              <w:bottom w:val="single" w:sz="8" w:space="0" w:color="000000"/>
            </w:tcBorders>
            <w:shd w:val="clear" w:color="auto" w:fill="FFFFFF"/>
          </w:tcPr>
          <w:p w14:paraId="7A7C0701"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Evaluation or reevaluation </w:t>
            </w:r>
          </w:p>
        </w:tc>
      </w:tr>
      <w:tr w:rsidR="002E76E8" w:rsidRPr="007C7C31" w14:paraId="62E753CF"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57A11EDA"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29</w:t>
            </w:r>
          </w:p>
        </w:tc>
        <w:tc>
          <w:tcPr>
            <w:tcW w:w="7380" w:type="dxa"/>
            <w:tcBorders>
              <w:top w:val="single" w:sz="8" w:space="0" w:color="000000"/>
              <w:left w:val="single" w:sz="8" w:space="0" w:color="000000"/>
              <w:bottom w:val="single" w:sz="8" w:space="0" w:color="000000"/>
            </w:tcBorders>
            <w:shd w:val="clear" w:color="auto" w:fill="FFFFFF"/>
          </w:tcPr>
          <w:p w14:paraId="5B29852F"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 physical therapy</w:t>
            </w:r>
          </w:p>
        </w:tc>
      </w:tr>
      <w:tr w:rsidR="002E76E8" w:rsidRPr="007C7C31" w14:paraId="5B80ADF9" w14:textId="77777777" w:rsidTr="005B6209">
        <w:trPr>
          <w:trHeight w:val="124"/>
        </w:trPr>
        <w:tc>
          <w:tcPr>
            <w:tcW w:w="9000" w:type="dxa"/>
            <w:gridSpan w:val="2"/>
            <w:tcBorders>
              <w:top w:val="single" w:sz="8" w:space="0" w:color="000000"/>
              <w:bottom w:val="single" w:sz="8" w:space="0" w:color="000000"/>
            </w:tcBorders>
            <w:shd w:val="clear" w:color="auto" w:fill="FFFFFF"/>
          </w:tcPr>
          <w:p w14:paraId="5F871014"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43X Occupational Therapy </w:t>
            </w:r>
          </w:p>
        </w:tc>
      </w:tr>
      <w:tr w:rsidR="002E76E8" w:rsidRPr="007C7C31" w14:paraId="1F6EFE76" w14:textId="77777777" w:rsidTr="005B6209">
        <w:trPr>
          <w:trHeight w:val="119"/>
        </w:trPr>
        <w:tc>
          <w:tcPr>
            <w:tcW w:w="1620" w:type="dxa"/>
            <w:tcBorders>
              <w:top w:val="single" w:sz="8" w:space="0" w:color="000000"/>
              <w:bottom w:val="single" w:sz="8" w:space="0" w:color="000000"/>
              <w:right w:val="single" w:sz="8" w:space="0" w:color="000000"/>
            </w:tcBorders>
          </w:tcPr>
          <w:p w14:paraId="729F1A12"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30</w:t>
            </w:r>
          </w:p>
        </w:tc>
        <w:tc>
          <w:tcPr>
            <w:tcW w:w="7380" w:type="dxa"/>
            <w:tcBorders>
              <w:top w:val="single" w:sz="8" w:space="0" w:color="000000"/>
              <w:left w:val="single" w:sz="8" w:space="0" w:color="000000"/>
              <w:bottom w:val="single" w:sz="8" w:space="0" w:color="000000"/>
            </w:tcBorders>
          </w:tcPr>
          <w:p w14:paraId="5CB824F7"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4AADE654" w14:textId="77777777" w:rsidTr="005B6209">
        <w:trPr>
          <w:trHeight w:val="119"/>
        </w:trPr>
        <w:tc>
          <w:tcPr>
            <w:tcW w:w="1620" w:type="dxa"/>
            <w:tcBorders>
              <w:top w:val="single" w:sz="8" w:space="0" w:color="000000"/>
              <w:bottom w:val="single" w:sz="8" w:space="0" w:color="000000"/>
              <w:right w:val="single" w:sz="8" w:space="0" w:color="000000"/>
            </w:tcBorders>
          </w:tcPr>
          <w:p w14:paraId="0024A979"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31</w:t>
            </w:r>
          </w:p>
        </w:tc>
        <w:tc>
          <w:tcPr>
            <w:tcW w:w="7380" w:type="dxa"/>
            <w:tcBorders>
              <w:top w:val="single" w:sz="8" w:space="0" w:color="000000"/>
              <w:left w:val="single" w:sz="8" w:space="0" w:color="000000"/>
              <w:bottom w:val="single" w:sz="8" w:space="0" w:color="000000"/>
            </w:tcBorders>
          </w:tcPr>
          <w:p w14:paraId="198627B4"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Visit charge </w:t>
            </w:r>
          </w:p>
        </w:tc>
      </w:tr>
      <w:tr w:rsidR="002E76E8" w:rsidRPr="007C7C31" w14:paraId="05F8E294" w14:textId="77777777" w:rsidTr="005B6209">
        <w:trPr>
          <w:trHeight w:val="119"/>
        </w:trPr>
        <w:tc>
          <w:tcPr>
            <w:tcW w:w="1620" w:type="dxa"/>
            <w:tcBorders>
              <w:top w:val="single" w:sz="8" w:space="0" w:color="000000"/>
              <w:bottom w:val="single" w:sz="8" w:space="0" w:color="000000"/>
              <w:right w:val="single" w:sz="8" w:space="0" w:color="000000"/>
            </w:tcBorders>
          </w:tcPr>
          <w:p w14:paraId="0C6A06BB"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33</w:t>
            </w:r>
          </w:p>
        </w:tc>
        <w:tc>
          <w:tcPr>
            <w:tcW w:w="7380" w:type="dxa"/>
            <w:tcBorders>
              <w:top w:val="single" w:sz="8" w:space="0" w:color="000000"/>
              <w:left w:val="single" w:sz="8" w:space="0" w:color="000000"/>
              <w:bottom w:val="single" w:sz="8" w:space="0" w:color="000000"/>
            </w:tcBorders>
          </w:tcPr>
          <w:p w14:paraId="5A90F44C"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roup rate </w:t>
            </w:r>
          </w:p>
        </w:tc>
      </w:tr>
      <w:tr w:rsidR="002E76E8" w:rsidRPr="007C7C31" w14:paraId="4B6D2DE3"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818E883"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34</w:t>
            </w:r>
          </w:p>
        </w:tc>
        <w:tc>
          <w:tcPr>
            <w:tcW w:w="7380" w:type="dxa"/>
            <w:tcBorders>
              <w:top w:val="single" w:sz="8" w:space="0" w:color="000000"/>
              <w:left w:val="single" w:sz="8" w:space="0" w:color="000000"/>
              <w:bottom w:val="single" w:sz="8" w:space="0" w:color="000000"/>
            </w:tcBorders>
            <w:shd w:val="clear" w:color="auto" w:fill="FFFFFF"/>
          </w:tcPr>
          <w:p w14:paraId="2E9CAB87"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Evaluation or reevaluation </w:t>
            </w:r>
          </w:p>
        </w:tc>
      </w:tr>
      <w:tr w:rsidR="002E76E8" w:rsidRPr="007C7C31" w14:paraId="7344BECA"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686411F"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39</w:t>
            </w:r>
          </w:p>
        </w:tc>
        <w:tc>
          <w:tcPr>
            <w:tcW w:w="7380" w:type="dxa"/>
            <w:tcBorders>
              <w:top w:val="single" w:sz="8" w:space="0" w:color="000000"/>
              <w:left w:val="single" w:sz="8" w:space="0" w:color="000000"/>
              <w:bottom w:val="single" w:sz="8" w:space="0" w:color="000000"/>
            </w:tcBorders>
            <w:shd w:val="clear" w:color="auto" w:fill="FFFFFF"/>
          </w:tcPr>
          <w:p w14:paraId="577D0C11"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 occupational therapy</w:t>
            </w:r>
          </w:p>
        </w:tc>
      </w:tr>
      <w:tr w:rsidR="002E76E8" w:rsidRPr="007C7C31" w14:paraId="69360CCA" w14:textId="77777777" w:rsidTr="005B6209">
        <w:trPr>
          <w:trHeight w:val="124"/>
        </w:trPr>
        <w:tc>
          <w:tcPr>
            <w:tcW w:w="9000" w:type="dxa"/>
            <w:gridSpan w:val="2"/>
            <w:tcBorders>
              <w:top w:val="single" w:sz="8" w:space="0" w:color="000000"/>
              <w:bottom w:val="single" w:sz="8" w:space="0" w:color="000000"/>
            </w:tcBorders>
            <w:shd w:val="clear" w:color="auto" w:fill="FFFFFF"/>
          </w:tcPr>
          <w:p w14:paraId="2F584AB0"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44X Speech-Language Pathology </w:t>
            </w:r>
          </w:p>
        </w:tc>
      </w:tr>
      <w:tr w:rsidR="002E76E8" w:rsidRPr="007C7C31" w14:paraId="4F5595EF" w14:textId="77777777" w:rsidTr="005B6209">
        <w:trPr>
          <w:trHeight w:val="119"/>
        </w:trPr>
        <w:tc>
          <w:tcPr>
            <w:tcW w:w="1620" w:type="dxa"/>
            <w:tcBorders>
              <w:top w:val="single" w:sz="8" w:space="0" w:color="000000"/>
              <w:bottom w:val="single" w:sz="8" w:space="0" w:color="000000"/>
              <w:right w:val="single" w:sz="8" w:space="0" w:color="000000"/>
            </w:tcBorders>
          </w:tcPr>
          <w:p w14:paraId="59958CD4"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40</w:t>
            </w:r>
          </w:p>
        </w:tc>
        <w:tc>
          <w:tcPr>
            <w:tcW w:w="7380" w:type="dxa"/>
            <w:tcBorders>
              <w:top w:val="single" w:sz="8" w:space="0" w:color="000000"/>
              <w:left w:val="single" w:sz="8" w:space="0" w:color="000000"/>
              <w:bottom w:val="single" w:sz="8" w:space="0" w:color="000000"/>
            </w:tcBorders>
          </w:tcPr>
          <w:p w14:paraId="59488CFC"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42DA4FCA" w14:textId="77777777" w:rsidTr="005B6209">
        <w:trPr>
          <w:trHeight w:val="119"/>
        </w:trPr>
        <w:tc>
          <w:tcPr>
            <w:tcW w:w="1620" w:type="dxa"/>
            <w:tcBorders>
              <w:top w:val="single" w:sz="8" w:space="0" w:color="000000"/>
              <w:bottom w:val="single" w:sz="8" w:space="0" w:color="000000"/>
              <w:right w:val="single" w:sz="8" w:space="0" w:color="000000"/>
            </w:tcBorders>
          </w:tcPr>
          <w:p w14:paraId="2165CB5E"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41</w:t>
            </w:r>
          </w:p>
        </w:tc>
        <w:tc>
          <w:tcPr>
            <w:tcW w:w="7380" w:type="dxa"/>
            <w:tcBorders>
              <w:top w:val="single" w:sz="8" w:space="0" w:color="000000"/>
              <w:left w:val="single" w:sz="8" w:space="0" w:color="000000"/>
              <w:bottom w:val="single" w:sz="8" w:space="0" w:color="000000"/>
            </w:tcBorders>
          </w:tcPr>
          <w:p w14:paraId="59378AF2"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Visit charge</w:t>
            </w:r>
          </w:p>
        </w:tc>
      </w:tr>
      <w:tr w:rsidR="002E76E8" w:rsidRPr="007C7C31" w14:paraId="001D4DC4" w14:textId="77777777" w:rsidTr="005B6209">
        <w:trPr>
          <w:trHeight w:val="119"/>
        </w:trPr>
        <w:tc>
          <w:tcPr>
            <w:tcW w:w="1620" w:type="dxa"/>
            <w:tcBorders>
              <w:top w:val="single" w:sz="8" w:space="0" w:color="000000"/>
              <w:bottom w:val="single" w:sz="8" w:space="0" w:color="000000"/>
              <w:right w:val="single" w:sz="8" w:space="0" w:color="000000"/>
            </w:tcBorders>
          </w:tcPr>
          <w:p w14:paraId="4C33C51C"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43</w:t>
            </w:r>
          </w:p>
        </w:tc>
        <w:tc>
          <w:tcPr>
            <w:tcW w:w="7380" w:type="dxa"/>
            <w:tcBorders>
              <w:top w:val="single" w:sz="8" w:space="0" w:color="000000"/>
              <w:left w:val="single" w:sz="8" w:space="0" w:color="000000"/>
              <w:bottom w:val="single" w:sz="8" w:space="0" w:color="000000"/>
            </w:tcBorders>
          </w:tcPr>
          <w:p w14:paraId="791D9D02"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roup rate </w:t>
            </w:r>
          </w:p>
        </w:tc>
      </w:tr>
      <w:tr w:rsidR="002E76E8" w:rsidRPr="007C7C31" w14:paraId="321A9551"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7F3D0B60"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44</w:t>
            </w:r>
          </w:p>
        </w:tc>
        <w:tc>
          <w:tcPr>
            <w:tcW w:w="7380" w:type="dxa"/>
            <w:tcBorders>
              <w:top w:val="single" w:sz="8" w:space="0" w:color="000000"/>
              <w:left w:val="single" w:sz="8" w:space="0" w:color="000000"/>
              <w:bottom w:val="single" w:sz="8" w:space="0" w:color="000000"/>
            </w:tcBorders>
            <w:shd w:val="clear" w:color="auto" w:fill="FFFFFF"/>
          </w:tcPr>
          <w:p w14:paraId="63EA6466"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Evaluation or reevaluation </w:t>
            </w:r>
          </w:p>
        </w:tc>
      </w:tr>
      <w:tr w:rsidR="002E76E8" w:rsidRPr="007C7C31" w14:paraId="735AA865" w14:textId="77777777" w:rsidTr="005B6209">
        <w:trPr>
          <w:trHeight w:val="268"/>
        </w:trPr>
        <w:tc>
          <w:tcPr>
            <w:tcW w:w="1620" w:type="dxa"/>
            <w:tcBorders>
              <w:top w:val="single" w:sz="8" w:space="0" w:color="000000"/>
              <w:bottom w:val="single" w:sz="8" w:space="0" w:color="000000"/>
              <w:right w:val="single" w:sz="8" w:space="0" w:color="000000"/>
            </w:tcBorders>
            <w:shd w:val="clear" w:color="auto" w:fill="FFFFFF"/>
          </w:tcPr>
          <w:p w14:paraId="40DF0C5B"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49</w:t>
            </w:r>
          </w:p>
        </w:tc>
        <w:tc>
          <w:tcPr>
            <w:tcW w:w="7380" w:type="dxa"/>
            <w:tcBorders>
              <w:top w:val="single" w:sz="8" w:space="0" w:color="000000"/>
              <w:left w:val="single" w:sz="8" w:space="0" w:color="000000"/>
              <w:bottom w:val="single" w:sz="8" w:space="0" w:color="000000"/>
            </w:tcBorders>
            <w:shd w:val="clear" w:color="auto" w:fill="FFFFFF"/>
          </w:tcPr>
          <w:p w14:paraId="47E9E749"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 speech therapy</w:t>
            </w:r>
          </w:p>
        </w:tc>
      </w:tr>
      <w:tr w:rsidR="002E76E8" w:rsidRPr="007C7C31" w14:paraId="76004F18" w14:textId="77777777" w:rsidTr="005B6209">
        <w:trPr>
          <w:trHeight w:val="124"/>
        </w:trPr>
        <w:tc>
          <w:tcPr>
            <w:tcW w:w="9000" w:type="dxa"/>
            <w:gridSpan w:val="2"/>
            <w:tcBorders>
              <w:top w:val="single" w:sz="8" w:space="0" w:color="000000"/>
              <w:bottom w:val="single" w:sz="8" w:space="0" w:color="000000"/>
            </w:tcBorders>
            <w:shd w:val="clear" w:color="auto" w:fill="FFFFFF"/>
          </w:tcPr>
          <w:p w14:paraId="77FB1277"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45X Emergency Room </w:t>
            </w:r>
          </w:p>
        </w:tc>
      </w:tr>
      <w:tr w:rsidR="002E76E8" w:rsidRPr="007C7C31" w14:paraId="6A87CE53" w14:textId="77777777" w:rsidTr="005B6209">
        <w:trPr>
          <w:trHeight w:val="119"/>
        </w:trPr>
        <w:tc>
          <w:tcPr>
            <w:tcW w:w="1620" w:type="dxa"/>
            <w:tcBorders>
              <w:top w:val="single" w:sz="8" w:space="0" w:color="000000"/>
              <w:bottom w:val="single" w:sz="8" w:space="0" w:color="000000"/>
              <w:right w:val="single" w:sz="8" w:space="0" w:color="000000"/>
            </w:tcBorders>
          </w:tcPr>
          <w:p w14:paraId="04E75345"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50</w:t>
            </w:r>
          </w:p>
        </w:tc>
        <w:tc>
          <w:tcPr>
            <w:tcW w:w="7380" w:type="dxa"/>
            <w:tcBorders>
              <w:top w:val="single" w:sz="8" w:space="0" w:color="000000"/>
              <w:left w:val="single" w:sz="8" w:space="0" w:color="000000"/>
              <w:bottom w:val="single" w:sz="8" w:space="0" w:color="000000"/>
            </w:tcBorders>
          </w:tcPr>
          <w:p w14:paraId="397221CF"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076D02D8" w14:textId="77777777" w:rsidTr="005B6209">
        <w:trPr>
          <w:trHeight w:val="119"/>
        </w:trPr>
        <w:tc>
          <w:tcPr>
            <w:tcW w:w="1620" w:type="dxa"/>
            <w:tcBorders>
              <w:top w:val="single" w:sz="8" w:space="0" w:color="000000"/>
              <w:bottom w:val="single" w:sz="8" w:space="0" w:color="000000"/>
              <w:right w:val="single" w:sz="8" w:space="0" w:color="000000"/>
            </w:tcBorders>
          </w:tcPr>
          <w:p w14:paraId="770334F8"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51</w:t>
            </w:r>
          </w:p>
        </w:tc>
        <w:tc>
          <w:tcPr>
            <w:tcW w:w="7380" w:type="dxa"/>
            <w:tcBorders>
              <w:top w:val="single" w:sz="8" w:space="0" w:color="000000"/>
              <w:left w:val="single" w:sz="8" w:space="0" w:color="000000"/>
              <w:bottom w:val="single" w:sz="8" w:space="0" w:color="000000"/>
            </w:tcBorders>
          </w:tcPr>
          <w:p w14:paraId="511400BC"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EMTALA Emergency Medical Screening services</w:t>
            </w:r>
          </w:p>
        </w:tc>
      </w:tr>
      <w:tr w:rsidR="002E76E8" w:rsidRPr="007C7C31" w14:paraId="49D4E970" w14:textId="77777777" w:rsidTr="005B6209">
        <w:trPr>
          <w:trHeight w:val="119"/>
        </w:trPr>
        <w:tc>
          <w:tcPr>
            <w:tcW w:w="1620" w:type="dxa"/>
            <w:tcBorders>
              <w:top w:val="single" w:sz="8" w:space="0" w:color="000000"/>
              <w:bottom w:val="single" w:sz="8" w:space="0" w:color="000000"/>
              <w:right w:val="single" w:sz="8" w:space="0" w:color="000000"/>
            </w:tcBorders>
          </w:tcPr>
          <w:p w14:paraId="7C12C413"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52</w:t>
            </w:r>
          </w:p>
        </w:tc>
        <w:tc>
          <w:tcPr>
            <w:tcW w:w="7380" w:type="dxa"/>
            <w:tcBorders>
              <w:top w:val="single" w:sz="8" w:space="0" w:color="000000"/>
              <w:left w:val="single" w:sz="8" w:space="0" w:color="000000"/>
              <w:bottom w:val="single" w:sz="8" w:space="0" w:color="000000"/>
            </w:tcBorders>
          </w:tcPr>
          <w:p w14:paraId="76F90229"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ER beyond EMTALA screening</w:t>
            </w:r>
          </w:p>
        </w:tc>
      </w:tr>
      <w:tr w:rsidR="002E76E8" w:rsidRPr="007C7C31" w14:paraId="58A5C4F6" w14:textId="77777777" w:rsidTr="005B6209">
        <w:trPr>
          <w:trHeight w:val="119"/>
        </w:trPr>
        <w:tc>
          <w:tcPr>
            <w:tcW w:w="1620" w:type="dxa"/>
            <w:tcBorders>
              <w:top w:val="single" w:sz="8" w:space="0" w:color="000000"/>
              <w:bottom w:val="single" w:sz="8" w:space="0" w:color="000000"/>
              <w:right w:val="single" w:sz="8" w:space="0" w:color="000000"/>
            </w:tcBorders>
          </w:tcPr>
          <w:p w14:paraId="080C41FC"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56</w:t>
            </w:r>
          </w:p>
        </w:tc>
        <w:tc>
          <w:tcPr>
            <w:tcW w:w="7380" w:type="dxa"/>
            <w:tcBorders>
              <w:top w:val="single" w:sz="8" w:space="0" w:color="000000"/>
              <w:left w:val="single" w:sz="8" w:space="0" w:color="000000"/>
              <w:bottom w:val="single" w:sz="8" w:space="0" w:color="000000"/>
            </w:tcBorders>
          </w:tcPr>
          <w:p w14:paraId="594C2149"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Urgent care </w:t>
            </w:r>
          </w:p>
        </w:tc>
      </w:tr>
      <w:tr w:rsidR="002E76E8" w:rsidRPr="007C7C31" w14:paraId="4C73F9E8"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6A81EA3B"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59</w:t>
            </w:r>
          </w:p>
        </w:tc>
        <w:tc>
          <w:tcPr>
            <w:tcW w:w="7380" w:type="dxa"/>
            <w:tcBorders>
              <w:top w:val="single" w:sz="8" w:space="0" w:color="000000"/>
              <w:left w:val="single" w:sz="8" w:space="0" w:color="000000"/>
              <w:bottom w:val="single" w:sz="8" w:space="0" w:color="000000"/>
            </w:tcBorders>
            <w:shd w:val="clear" w:color="auto" w:fill="FFFFFF"/>
          </w:tcPr>
          <w:p w14:paraId="1503C39C"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Other ER </w:t>
            </w:r>
          </w:p>
        </w:tc>
      </w:tr>
      <w:tr w:rsidR="002E76E8" w:rsidRPr="007C7C31" w14:paraId="7CFCB82B" w14:textId="77777777" w:rsidTr="005B6209">
        <w:trPr>
          <w:trHeight w:val="124"/>
        </w:trPr>
        <w:tc>
          <w:tcPr>
            <w:tcW w:w="9000" w:type="dxa"/>
            <w:gridSpan w:val="2"/>
            <w:tcBorders>
              <w:top w:val="single" w:sz="8" w:space="0" w:color="000000"/>
              <w:bottom w:val="single" w:sz="8" w:space="0" w:color="000000"/>
            </w:tcBorders>
            <w:shd w:val="clear" w:color="auto" w:fill="FFFFFF"/>
          </w:tcPr>
          <w:p w14:paraId="18472901"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46X Pulmonary Function </w:t>
            </w:r>
          </w:p>
        </w:tc>
      </w:tr>
      <w:tr w:rsidR="002E76E8" w:rsidRPr="007C7C31" w14:paraId="75E4EB9F" w14:textId="77777777" w:rsidTr="005B6209">
        <w:trPr>
          <w:trHeight w:val="119"/>
        </w:trPr>
        <w:tc>
          <w:tcPr>
            <w:tcW w:w="1620" w:type="dxa"/>
            <w:tcBorders>
              <w:top w:val="single" w:sz="8" w:space="0" w:color="000000"/>
              <w:bottom w:val="single" w:sz="8" w:space="0" w:color="000000"/>
              <w:right w:val="single" w:sz="8" w:space="0" w:color="000000"/>
            </w:tcBorders>
          </w:tcPr>
          <w:p w14:paraId="06323B4B"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60</w:t>
            </w:r>
          </w:p>
        </w:tc>
        <w:tc>
          <w:tcPr>
            <w:tcW w:w="7380" w:type="dxa"/>
            <w:tcBorders>
              <w:top w:val="single" w:sz="8" w:space="0" w:color="000000"/>
              <w:left w:val="single" w:sz="8" w:space="0" w:color="000000"/>
              <w:bottom w:val="single" w:sz="8" w:space="0" w:color="000000"/>
            </w:tcBorders>
          </w:tcPr>
          <w:p w14:paraId="50194E7D"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71B044BB"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6A302746"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69</w:t>
            </w:r>
          </w:p>
        </w:tc>
        <w:tc>
          <w:tcPr>
            <w:tcW w:w="7380" w:type="dxa"/>
            <w:tcBorders>
              <w:top w:val="single" w:sz="8" w:space="0" w:color="000000"/>
              <w:left w:val="single" w:sz="8" w:space="0" w:color="000000"/>
              <w:bottom w:val="single" w:sz="8" w:space="0" w:color="000000"/>
            </w:tcBorders>
            <w:shd w:val="clear" w:color="auto" w:fill="FFFFFF"/>
          </w:tcPr>
          <w:p w14:paraId="545F93A7"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Other </w:t>
            </w:r>
          </w:p>
        </w:tc>
      </w:tr>
      <w:tr w:rsidR="002E76E8" w:rsidRPr="007C7C31" w14:paraId="31D85E11" w14:textId="77777777" w:rsidTr="005B6209">
        <w:trPr>
          <w:trHeight w:val="124"/>
        </w:trPr>
        <w:tc>
          <w:tcPr>
            <w:tcW w:w="9000" w:type="dxa"/>
            <w:gridSpan w:val="2"/>
            <w:tcBorders>
              <w:top w:val="single" w:sz="8" w:space="0" w:color="000000"/>
              <w:bottom w:val="single" w:sz="8" w:space="0" w:color="000000"/>
            </w:tcBorders>
            <w:shd w:val="clear" w:color="auto" w:fill="FFFFFF"/>
          </w:tcPr>
          <w:p w14:paraId="1249BCB0"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47X Audiology </w:t>
            </w:r>
          </w:p>
        </w:tc>
      </w:tr>
      <w:tr w:rsidR="002E76E8" w:rsidRPr="007C7C31" w14:paraId="3AF24505" w14:textId="77777777" w:rsidTr="005B6209">
        <w:trPr>
          <w:trHeight w:val="119"/>
        </w:trPr>
        <w:tc>
          <w:tcPr>
            <w:tcW w:w="1620" w:type="dxa"/>
            <w:tcBorders>
              <w:top w:val="single" w:sz="8" w:space="0" w:color="000000"/>
              <w:bottom w:val="single" w:sz="8" w:space="0" w:color="000000"/>
              <w:right w:val="single" w:sz="8" w:space="0" w:color="000000"/>
            </w:tcBorders>
          </w:tcPr>
          <w:p w14:paraId="549D7982"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70</w:t>
            </w:r>
          </w:p>
        </w:tc>
        <w:tc>
          <w:tcPr>
            <w:tcW w:w="7380" w:type="dxa"/>
            <w:tcBorders>
              <w:top w:val="single" w:sz="8" w:space="0" w:color="000000"/>
              <w:left w:val="single" w:sz="8" w:space="0" w:color="000000"/>
              <w:bottom w:val="single" w:sz="8" w:space="0" w:color="000000"/>
            </w:tcBorders>
          </w:tcPr>
          <w:p w14:paraId="384B4712"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3A16F6D1" w14:textId="77777777" w:rsidTr="005B6209">
        <w:trPr>
          <w:trHeight w:val="119"/>
        </w:trPr>
        <w:tc>
          <w:tcPr>
            <w:tcW w:w="1620" w:type="dxa"/>
            <w:tcBorders>
              <w:top w:val="single" w:sz="8" w:space="0" w:color="000000"/>
              <w:bottom w:val="single" w:sz="8" w:space="0" w:color="000000"/>
              <w:right w:val="single" w:sz="8" w:space="0" w:color="000000"/>
            </w:tcBorders>
          </w:tcPr>
          <w:p w14:paraId="7B4EB597"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71</w:t>
            </w:r>
          </w:p>
        </w:tc>
        <w:tc>
          <w:tcPr>
            <w:tcW w:w="7380" w:type="dxa"/>
            <w:tcBorders>
              <w:top w:val="single" w:sz="8" w:space="0" w:color="000000"/>
              <w:left w:val="single" w:sz="8" w:space="0" w:color="000000"/>
              <w:bottom w:val="single" w:sz="8" w:space="0" w:color="000000"/>
            </w:tcBorders>
          </w:tcPr>
          <w:p w14:paraId="15996DD3"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Diagnostic </w:t>
            </w:r>
          </w:p>
        </w:tc>
      </w:tr>
      <w:tr w:rsidR="002E76E8" w:rsidRPr="007C7C31" w14:paraId="3B057AE0" w14:textId="77777777" w:rsidTr="005B6209">
        <w:trPr>
          <w:trHeight w:val="119"/>
        </w:trPr>
        <w:tc>
          <w:tcPr>
            <w:tcW w:w="1620" w:type="dxa"/>
            <w:tcBorders>
              <w:top w:val="single" w:sz="8" w:space="0" w:color="000000"/>
              <w:bottom w:val="single" w:sz="8" w:space="0" w:color="000000"/>
              <w:right w:val="single" w:sz="8" w:space="0" w:color="000000"/>
            </w:tcBorders>
          </w:tcPr>
          <w:p w14:paraId="1E078E7D"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72</w:t>
            </w:r>
          </w:p>
        </w:tc>
        <w:tc>
          <w:tcPr>
            <w:tcW w:w="7380" w:type="dxa"/>
            <w:tcBorders>
              <w:top w:val="single" w:sz="8" w:space="0" w:color="000000"/>
              <w:left w:val="single" w:sz="8" w:space="0" w:color="000000"/>
              <w:bottom w:val="single" w:sz="8" w:space="0" w:color="000000"/>
            </w:tcBorders>
          </w:tcPr>
          <w:p w14:paraId="22F20DB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Treatment </w:t>
            </w:r>
          </w:p>
        </w:tc>
      </w:tr>
      <w:tr w:rsidR="002E76E8" w:rsidRPr="007C7C31" w14:paraId="6BE4E690"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5C47C933"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79</w:t>
            </w:r>
          </w:p>
        </w:tc>
        <w:tc>
          <w:tcPr>
            <w:tcW w:w="7380" w:type="dxa"/>
            <w:tcBorders>
              <w:top w:val="single" w:sz="8" w:space="0" w:color="000000"/>
              <w:left w:val="single" w:sz="8" w:space="0" w:color="000000"/>
              <w:bottom w:val="single" w:sz="8" w:space="0" w:color="000000"/>
            </w:tcBorders>
            <w:shd w:val="clear" w:color="auto" w:fill="FFFFFF"/>
          </w:tcPr>
          <w:p w14:paraId="48FEA3F6"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Other </w:t>
            </w:r>
          </w:p>
        </w:tc>
      </w:tr>
    </w:tbl>
    <w:p w14:paraId="4ECE7162" w14:textId="77777777" w:rsidR="00FF24BE" w:rsidRDefault="00FF24BE">
      <w:pPr>
        <w:sectPr w:rsidR="00FF24BE" w:rsidSect="00E431B7">
          <w:pgSz w:w="12240" w:h="15840"/>
          <w:pgMar w:top="576" w:right="1260" w:bottom="1440" w:left="1440" w:header="547" w:footer="144" w:gutter="0"/>
          <w:cols w:space="720"/>
          <w:docGrid w:linePitch="272"/>
        </w:sectPr>
      </w:pPr>
    </w:p>
    <w:p w14:paraId="21828F8A" w14:textId="77777777" w:rsidR="00FF24BE" w:rsidRDefault="00FF24BE" w:rsidP="00FF24BE">
      <w:pPr>
        <w:tabs>
          <w:tab w:val="left" w:pos="1440"/>
        </w:tabs>
        <w:autoSpaceDE w:val="0"/>
        <w:autoSpaceDN w:val="0"/>
        <w:adjustRightInd w:val="0"/>
        <w:rPr>
          <w:sz w:val="22"/>
          <w:szCs w:val="22"/>
          <w:u w:val="single"/>
        </w:rPr>
      </w:pPr>
      <w:r w:rsidRPr="007C7C31">
        <w:rPr>
          <w:sz w:val="22"/>
          <w:szCs w:val="22"/>
        </w:rPr>
        <w:lastRenderedPageBreak/>
        <w:t>6</w:t>
      </w:r>
      <w:r>
        <w:rPr>
          <w:sz w:val="22"/>
          <w:szCs w:val="22"/>
        </w:rPr>
        <w:t>09</w:t>
      </w:r>
      <w:r w:rsidRPr="007C7C31">
        <w:rPr>
          <w:sz w:val="22"/>
          <w:szCs w:val="22"/>
        </w:rPr>
        <w:t xml:space="preserve">  </w:t>
      </w:r>
      <w:r w:rsidRPr="007C7C31">
        <w:rPr>
          <w:sz w:val="22"/>
          <w:szCs w:val="22"/>
          <w:u w:val="single"/>
        </w:rPr>
        <w:t>Revenue Codes</w:t>
      </w:r>
      <w:r>
        <w:rPr>
          <w:sz w:val="22"/>
          <w:szCs w:val="22"/>
          <w:u w:val="single"/>
        </w:rPr>
        <w:t xml:space="preserve"> (cont.)</w:t>
      </w:r>
    </w:p>
    <w:p w14:paraId="07D3436D" w14:textId="77777777" w:rsidR="00FF24BE" w:rsidRDefault="00FF24BE"/>
    <w:tbl>
      <w:tblPr>
        <w:tblW w:w="0" w:type="auto"/>
        <w:tblInd w:w="-1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20"/>
        <w:gridCol w:w="7380"/>
      </w:tblGrid>
      <w:tr w:rsidR="00FF24BE" w:rsidRPr="007C7C31" w14:paraId="1A3C8410" w14:textId="77777777" w:rsidTr="005B6209">
        <w:trPr>
          <w:trHeight w:val="317"/>
          <w:tblHeader/>
        </w:trPr>
        <w:tc>
          <w:tcPr>
            <w:tcW w:w="1620" w:type="dxa"/>
            <w:tcBorders>
              <w:top w:val="single" w:sz="8" w:space="0" w:color="000000"/>
              <w:bottom w:val="single" w:sz="8" w:space="0" w:color="000000"/>
              <w:right w:val="single" w:sz="8" w:space="0" w:color="000000"/>
            </w:tcBorders>
            <w:shd w:val="clear" w:color="auto" w:fill="FFFFFF"/>
            <w:vAlign w:val="center"/>
          </w:tcPr>
          <w:p w14:paraId="4656BAD3" w14:textId="77777777" w:rsidR="00FF24BE" w:rsidRPr="007C7C31" w:rsidRDefault="00FF24BE" w:rsidP="004D3024">
            <w:pPr>
              <w:pStyle w:val="Heading51"/>
              <w:spacing w:before="60" w:after="60"/>
              <w:contextualSpacing/>
              <w:jc w:val="center"/>
              <w:rPr>
                <w:b/>
                <w:bCs/>
                <w:sz w:val="22"/>
                <w:szCs w:val="22"/>
              </w:rPr>
            </w:pPr>
            <w:r w:rsidRPr="007C7C31">
              <w:rPr>
                <w:b/>
                <w:bCs/>
                <w:sz w:val="22"/>
                <w:szCs w:val="22"/>
              </w:rPr>
              <w:t>Revenue Code</w:t>
            </w:r>
          </w:p>
        </w:tc>
        <w:tc>
          <w:tcPr>
            <w:tcW w:w="7380" w:type="dxa"/>
            <w:tcBorders>
              <w:top w:val="single" w:sz="8" w:space="0" w:color="000000"/>
              <w:left w:val="single" w:sz="8" w:space="0" w:color="000000"/>
              <w:bottom w:val="single" w:sz="8" w:space="0" w:color="000000"/>
            </w:tcBorders>
            <w:shd w:val="clear" w:color="auto" w:fill="FFFFFF"/>
            <w:vAlign w:val="center"/>
          </w:tcPr>
          <w:p w14:paraId="084A0207" w14:textId="77777777" w:rsidR="00FF24BE" w:rsidRPr="007C7C31" w:rsidRDefault="00FF24BE" w:rsidP="004D3024">
            <w:pPr>
              <w:pStyle w:val="Heading51"/>
              <w:spacing w:before="60" w:after="60"/>
              <w:contextualSpacing/>
              <w:jc w:val="center"/>
              <w:rPr>
                <w:b/>
                <w:bCs/>
                <w:sz w:val="22"/>
                <w:szCs w:val="22"/>
              </w:rPr>
            </w:pPr>
            <w:r w:rsidRPr="007C7C31">
              <w:rPr>
                <w:b/>
                <w:bCs/>
                <w:sz w:val="22"/>
                <w:szCs w:val="22"/>
              </w:rPr>
              <w:t>Description</w:t>
            </w:r>
          </w:p>
        </w:tc>
      </w:tr>
      <w:tr w:rsidR="002E76E8" w:rsidRPr="007C7C31" w14:paraId="62ED84A3" w14:textId="77777777" w:rsidTr="005B6209">
        <w:trPr>
          <w:trHeight w:val="124"/>
        </w:trPr>
        <w:tc>
          <w:tcPr>
            <w:tcW w:w="9000" w:type="dxa"/>
            <w:gridSpan w:val="2"/>
            <w:tcBorders>
              <w:top w:val="single" w:sz="8" w:space="0" w:color="000000"/>
              <w:bottom w:val="single" w:sz="8" w:space="0" w:color="000000"/>
            </w:tcBorders>
            <w:shd w:val="clear" w:color="auto" w:fill="FFFFFF"/>
          </w:tcPr>
          <w:p w14:paraId="476E061E"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48X Cardiology </w:t>
            </w:r>
          </w:p>
        </w:tc>
      </w:tr>
      <w:tr w:rsidR="002E76E8" w:rsidRPr="007C7C31" w14:paraId="6382BF9D" w14:textId="77777777" w:rsidTr="005B6209">
        <w:trPr>
          <w:trHeight w:val="119"/>
        </w:trPr>
        <w:tc>
          <w:tcPr>
            <w:tcW w:w="1620" w:type="dxa"/>
            <w:tcBorders>
              <w:top w:val="single" w:sz="8" w:space="0" w:color="000000"/>
              <w:bottom w:val="single" w:sz="8" w:space="0" w:color="000000"/>
              <w:right w:val="single" w:sz="8" w:space="0" w:color="000000"/>
            </w:tcBorders>
          </w:tcPr>
          <w:p w14:paraId="4D0655F4"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80</w:t>
            </w:r>
          </w:p>
        </w:tc>
        <w:tc>
          <w:tcPr>
            <w:tcW w:w="7380" w:type="dxa"/>
            <w:tcBorders>
              <w:top w:val="single" w:sz="8" w:space="0" w:color="000000"/>
              <w:left w:val="single" w:sz="8" w:space="0" w:color="000000"/>
              <w:bottom w:val="single" w:sz="8" w:space="0" w:color="000000"/>
            </w:tcBorders>
          </w:tcPr>
          <w:p w14:paraId="071C4B55"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786ABC60" w14:textId="77777777" w:rsidTr="005B6209">
        <w:trPr>
          <w:trHeight w:val="119"/>
        </w:trPr>
        <w:tc>
          <w:tcPr>
            <w:tcW w:w="1620" w:type="dxa"/>
            <w:tcBorders>
              <w:top w:val="single" w:sz="8" w:space="0" w:color="000000"/>
              <w:bottom w:val="single" w:sz="8" w:space="0" w:color="000000"/>
              <w:right w:val="single" w:sz="8" w:space="0" w:color="000000"/>
            </w:tcBorders>
          </w:tcPr>
          <w:p w14:paraId="29FDCBAB"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81</w:t>
            </w:r>
          </w:p>
        </w:tc>
        <w:tc>
          <w:tcPr>
            <w:tcW w:w="7380" w:type="dxa"/>
            <w:tcBorders>
              <w:top w:val="single" w:sz="8" w:space="0" w:color="000000"/>
              <w:left w:val="single" w:sz="8" w:space="0" w:color="000000"/>
              <w:bottom w:val="single" w:sz="8" w:space="0" w:color="000000"/>
            </w:tcBorders>
          </w:tcPr>
          <w:p w14:paraId="087B2C9A"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Cardiac catheterization lab </w:t>
            </w:r>
          </w:p>
        </w:tc>
      </w:tr>
      <w:tr w:rsidR="002E76E8" w:rsidRPr="007C7C31" w14:paraId="04EDF9A7" w14:textId="77777777" w:rsidTr="005B6209">
        <w:trPr>
          <w:trHeight w:val="119"/>
        </w:trPr>
        <w:tc>
          <w:tcPr>
            <w:tcW w:w="1620" w:type="dxa"/>
            <w:tcBorders>
              <w:top w:val="single" w:sz="8" w:space="0" w:color="000000"/>
              <w:bottom w:val="single" w:sz="8" w:space="0" w:color="000000"/>
              <w:right w:val="single" w:sz="8" w:space="0" w:color="000000"/>
            </w:tcBorders>
          </w:tcPr>
          <w:p w14:paraId="31C9A410"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82</w:t>
            </w:r>
          </w:p>
        </w:tc>
        <w:tc>
          <w:tcPr>
            <w:tcW w:w="7380" w:type="dxa"/>
            <w:tcBorders>
              <w:top w:val="single" w:sz="8" w:space="0" w:color="000000"/>
              <w:left w:val="single" w:sz="8" w:space="0" w:color="000000"/>
              <w:bottom w:val="single" w:sz="8" w:space="0" w:color="000000"/>
            </w:tcBorders>
          </w:tcPr>
          <w:p w14:paraId="1FA7D6F3"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Stress test </w:t>
            </w:r>
          </w:p>
        </w:tc>
      </w:tr>
      <w:tr w:rsidR="002E76E8" w:rsidRPr="007C7C31" w14:paraId="12854F47" w14:textId="77777777" w:rsidTr="005B6209">
        <w:trPr>
          <w:trHeight w:val="119"/>
        </w:trPr>
        <w:tc>
          <w:tcPr>
            <w:tcW w:w="1620" w:type="dxa"/>
            <w:tcBorders>
              <w:top w:val="single" w:sz="8" w:space="0" w:color="000000"/>
              <w:bottom w:val="single" w:sz="8" w:space="0" w:color="000000"/>
              <w:right w:val="single" w:sz="8" w:space="0" w:color="000000"/>
            </w:tcBorders>
          </w:tcPr>
          <w:p w14:paraId="388F392F"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83</w:t>
            </w:r>
          </w:p>
        </w:tc>
        <w:tc>
          <w:tcPr>
            <w:tcW w:w="7380" w:type="dxa"/>
            <w:tcBorders>
              <w:top w:val="single" w:sz="8" w:space="0" w:color="000000"/>
              <w:left w:val="single" w:sz="8" w:space="0" w:color="000000"/>
              <w:bottom w:val="single" w:sz="8" w:space="0" w:color="000000"/>
            </w:tcBorders>
          </w:tcPr>
          <w:p w14:paraId="69919EC8"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Echocardiology </w:t>
            </w:r>
          </w:p>
        </w:tc>
      </w:tr>
      <w:tr w:rsidR="002E76E8" w:rsidRPr="007C7C31" w14:paraId="3636CBB9"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1F3F0A7F"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89</w:t>
            </w:r>
          </w:p>
        </w:tc>
        <w:tc>
          <w:tcPr>
            <w:tcW w:w="7380" w:type="dxa"/>
            <w:tcBorders>
              <w:top w:val="single" w:sz="8" w:space="0" w:color="000000"/>
              <w:left w:val="single" w:sz="8" w:space="0" w:color="000000"/>
              <w:bottom w:val="single" w:sz="8" w:space="0" w:color="000000"/>
            </w:tcBorders>
            <w:shd w:val="clear" w:color="auto" w:fill="FFFFFF"/>
          </w:tcPr>
          <w:p w14:paraId="50826A59"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Other </w:t>
            </w:r>
          </w:p>
        </w:tc>
      </w:tr>
      <w:tr w:rsidR="002E76E8" w:rsidRPr="007C7C31" w14:paraId="3CB12712" w14:textId="77777777" w:rsidTr="005B6209">
        <w:trPr>
          <w:trHeight w:val="124"/>
        </w:trPr>
        <w:tc>
          <w:tcPr>
            <w:tcW w:w="9000" w:type="dxa"/>
            <w:gridSpan w:val="2"/>
            <w:tcBorders>
              <w:top w:val="single" w:sz="8" w:space="0" w:color="000000"/>
              <w:bottom w:val="single" w:sz="8" w:space="0" w:color="000000"/>
            </w:tcBorders>
            <w:shd w:val="clear" w:color="auto" w:fill="FFFFFF"/>
          </w:tcPr>
          <w:p w14:paraId="5DEF342A"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49X Ambulatory Surgical Care </w:t>
            </w:r>
          </w:p>
        </w:tc>
      </w:tr>
      <w:tr w:rsidR="002E76E8" w:rsidRPr="007C7C31" w14:paraId="27964246" w14:textId="77777777" w:rsidTr="005B6209">
        <w:trPr>
          <w:trHeight w:val="119"/>
        </w:trPr>
        <w:tc>
          <w:tcPr>
            <w:tcW w:w="1620" w:type="dxa"/>
            <w:tcBorders>
              <w:top w:val="single" w:sz="8" w:space="0" w:color="000000"/>
              <w:bottom w:val="single" w:sz="8" w:space="0" w:color="000000"/>
              <w:right w:val="single" w:sz="8" w:space="0" w:color="000000"/>
            </w:tcBorders>
          </w:tcPr>
          <w:p w14:paraId="7334A205"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90</w:t>
            </w:r>
          </w:p>
        </w:tc>
        <w:tc>
          <w:tcPr>
            <w:tcW w:w="7380" w:type="dxa"/>
            <w:tcBorders>
              <w:top w:val="single" w:sz="8" w:space="0" w:color="000000"/>
              <w:left w:val="single" w:sz="8" w:space="0" w:color="000000"/>
              <w:bottom w:val="single" w:sz="8" w:space="0" w:color="000000"/>
            </w:tcBorders>
          </w:tcPr>
          <w:p w14:paraId="45389AC5"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6A36C9AC"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4A792E94"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499</w:t>
            </w:r>
          </w:p>
        </w:tc>
        <w:tc>
          <w:tcPr>
            <w:tcW w:w="7380" w:type="dxa"/>
            <w:tcBorders>
              <w:top w:val="single" w:sz="8" w:space="0" w:color="000000"/>
              <w:left w:val="single" w:sz="8" w:space="0" w:color="000000"/>
              <w:bottom w:val="single" w:sz="8" w:space="0" w:color="000000"/>
            </w:tcBorders>
            <w:shd w:val="clear" w:color="auto" w:fill="FFFFFF"/>
          </w:tcPr>
          <w:p w14:paraId="25FCB19E"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Other </w:t>
            </w:r>
          </w:p>
        </w:tc>
      </w:tr>
      <w:tr w:rsidR="002E76E8" w:rsidRPr="007C7C31" w14:paraId="034CE730" w14:textId="77777777" w:rsidTr="005B6209">
        <w:trPr>
          <w:trHeight w:val="124"/>
        </w:trPr>
        <w:tc>
          <w:tcPr>
            <w:tcW w:w="9000" w:type="dxa"/>
            <w:gridSpan w:val="2"/>
            <w:tcBorders>
              <w:top w:val="single" w:sz="8" w:space="0" w:color="000000"/>
              <w:bottom w:val="single" w:sz="8" w:space="0" w:color="000000"/>
            </w:tcBorders>
            <w:shd w:val="clear" w:color="auto" w:fill="FFFFFF"/>
          </w:tcPr>
          <w:p w14:paraId="52E3AC11"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50X Outpatient </w:t>
            </w:r>
          </w:p>
        </w:tc>
      </w:tr>
      <w:tr w:rsidR="002E76E8" w:rsidRPr="007C7C31" w14:paraId="541E7AAC" w14:textId="77777777" w:rsidTr="005B6209">
        <w:trPr>
          <w:trHeight w:val="119"/>
        </w:trPr>
        <w:tc>
          <w:tcPr>
            <w:tcW w:w="1620" w:type="dxa"/>
            <w:tcBorders>
              <w:top w:val="single" w:sz="8" w:space="0" w:color="000000"/>
              <w:bottom w:val="single" w:sz="8" w:space="0" w:color="000000"/>
              <w:right w:val="single" w:sz="8" w:space="0" w:color="000000"/>
            </w:tcBorders>
          </w:tcPr>
          <w:p w14:paraId="384DDC34"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500</w:t>
            </w:r>
          </w:p>
        </w:tc>
        <w:tc>
          <w:tcPr>
            <w:tcW w:w="7380" w:type="dxa"/>
            <w:tcBorders>
              <w:top w:val="single" w:sz="8" w:space="0" w:color="000000"/>
              <w:left w:val="single" w:sz="8" w:space="0" w:color="000000"/>
              <w:bottom w:val="single" w:sz="8" w:space="0" w:color="000000"/>
            </w:tcBorders>
          </w:tcPr>
          <w:p w14:paraId="1E05807A"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General</w:t>
            </w:r>
          </w:p>
        </w:tc>
      </w:tr>
      <w:tr w:rsidR="002E76E8" w:rsidRPr="007C7C31" w14:paraId="3328538B" w14:textId="77777777" w:rsidTr="005B6209">
        <w:trPr>
          <w:trHeight w:val="119"/>
        </w:trPr>
        <w:tc>
          <w:tcPr>
            <w:tcW w:w="1620" w:type="dxa"/>
            <w:tcBorders>
              <w:top w:val="single" w:sz="8" w:space="0" w:color="000000"/>
              <w:bottom w:val="single" w:sz="8" w:space="0" w:color="000000"/>
              <w:right w:val="single" w:sz="8" w:space="0" w:color="000000"/>
            </w:tcBorders>
          </w:tcPr>
          <w:p w14:paraId="3054F4B9"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509</w:t>
            </w:r>
          </w:p>
        </w:tc>
        <w:tc>
          <w:tcPr>
            <w:tcW w:w="7380" w:type="dxa"/>
            <w:tcBorders>
              <w:top w:val="single" w:sz="8" w:space="0" w:color="000000"/>
              <w:left w:val="single" w:sz="8" w:space="0" w:color="000000"/>
              <w:bottom w:val="single" w:sz="8" w:space="0" w:color="000000"/>
            </w:tcBorders>
          </w:tcPr>
          <w:p w14:paraId="463D27B0"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w:t>
            </w:r>
          </w:p>
        </w:tc>
      </w:tr>
      <w:tr w:rsidR="002E76E8" w:rsidRPr="007C7C31" w14:paraId="53287544" w14:textId="77777777" w:rsidTr="005B6209">
        <w:trPr>
          <w:trHeight w:val="124"/>
        </w:trPr>
        <w:tc>
          <w:tcPr>
            <w:tcW w:w="9000" w:type="dxa"/>
            <w:gridSpan w:val="2"/>
            <w:tcBorders>
              <w:top w:val="single" w:sz="8" w:space="0" w:color="000000"/>
              <w:bottom w:val="single" w:sz="8" w:space="0" w:color="000000"/>
            </w:tcBorders>
            <w:shd w:val="clear" w:color="auto" w:fill="FFFFFF"/>
          </w:tcPr>
          <w:p w14:paraId="2D19D5B6" w14:textId="77777777" w:rsidR="002E76E8" w:rsidRPr="007C7C31" w:rsidRDefault="002E76E8" w:rsidP="004D3024">
            <w:pPr>
              <w:autoSpaceDE w:val="0"/>
              <w:autoSpaceDN w:val="0"/>
              <w:adjustRightInd w:val="0"/>
              <w:spacing w:before="60" w:after="60"/>
              <w:jc w:val="center"/>
              <w:rPr>
                <w:b/>
                <w:bCs/>
                <w:sz w:val="22"/>
                <w:szCs w:val="22"/>
              </w:rPr>
            </w:pPr>
            <w:r w:rsidRPr="007C7C31">
              <w:rPr>
                <w:b/>
                <w:bCs/>
                <w:sz w:val="22"/>
                <w:szCs w:val="22"/>
              </w:rPr>
              <w:t>051X Clinic</w:t>
            </w:r>
          </w:p>
        </w:tc>
      </w:tr>
      <w:tr w:rsidR="002E76E8" w:rsidRPr="007C7C31" w14:paraId="5E2548C1" w14:textId="77777777" w:rsidTr="005B6209">
        <w:trPr>
          <w:trHeight w:val="119"/>
        </w:trPr>
        <w:tc>
          <w:tcPr>
            <w:tcW w:w="1620" w:type="dxa"/>
            <w:tcBorders>
              <w:top w:val="single" w:sz="8" w:space="0" w:color="000000"/>
              <w:bottom w:val="single" w:sz="8" w:space="0" w:color="000000"/>
              <w:right w:val="single" w:sz="8" w:space="0" w:color="000000"/>
            </w:tcBorders>
          </w:tcPr>
          <w:p w14:paraId="52279CDA"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510</w:t>
            </w:r>
          </w:p>
        </w:tc>
        <w:tc>
          <w:tcPr>
            <w:tcW w:w="7380" w:type="dxa"/>
            <w:tcBorders>
              <w:top w:val="single" w:sz="8" w:space="0" w:color="000000"/>
              <w:left w:val="single" w:sz="8" w:space="0" w:color="000000"/>
              <w:bottom w:val="single" w:sz="8" w:space="0" w:color="000000"/>
            </w:tcBorders>
          </w:tcPr>
          <w:p w14:paraId="54B9274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6E329813" w14:textId="77777777" w:rsidTr="005B6209">
        <w:trPr>
          <w:trHeight w:val="119"/>
        </w:trPr>
        <w:tc>
          <w:tcPr>
            <w:tcW w:w="1620" w:type="dxa"/>
            <w:tcBorders>
              <w:top w:val="single" w:sz="8" w:space="0" w:color="000000"/>
              <w:bottom w:val="single" w:sz="8" w:space="0" w:color="000000"/>
              <w:right w:val="single" w:sz="8" w:space="0" w:color="000000"/>
            </w:tcBorders>
          </w:tcPr>
          <w:p w14:paraId="5764EC27"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512</w:t>
            </w:r>
          </w:p>
        </w:tc>
        <w:tc>
          <w:tcPr>
            <w:tcW w:w="7380" w:type="dxa"/>
            <w:tcBorders>
              <w:top w:val="single" w:sz="8" w:space="0" w:color="000000"/>
              <w:left w:val="single" w:sz="8" w:space="0" w:color="000000"/>
              <w:bottom w:val="single" w:sz="8" w:space="0" w:color="000000"/>
            </w:tcBorders>
          </w:tcPr>
          <w:p w14:paraId="55C47E6A" w14:textId="77777777" w:rsidR="002E76E8" w:rsidRPr="007C7C31" w:rsidRDefault="002E76E8" w:rsidP="004D3024">
            <w:pPr>
              <w:tabs>
                <w:tab w:val="center" w:pos="3312"/>
              </w:tabs>
              <w:autoSpaceDE w:val="0"/>
              <w:autoSpaceDN w:val="0"/>
              <w:adjustRightInd w:val="0"/>
              <w:spacing w:before="40" w:after="40"/>
              <w:contextualSpacing/>
              <w:rPr>
                <w:sz w:val="22"/>
                <w:szCs w:val="22"/>
              </w:rPr>
            </w:pPr>
            <w:r w:rsidRPr="007C7C31">
              <w:rPr>
                <w:sz w:val="22"/>
                <w:szCs w:val="22"/>
              </w:rPr>
              <w:t>Dental clinic</w:t>
            </w:r>
            <w:r>
              <w:rPr>
                <w:sz w:val="22"/>
                <w:szCs w:val="22"/>
              </w:rPr>
              <w:tab/>
            </w:r>
          </w:p>
        </w:tc>
      </w:tr>
      <w:tr w:rsidR="002E76E8" w:rsidRPr="007C7C31" w14:paraId="4ACD2A24" w14:textId="77777777" w:rsidTr="005B6209">
        <w:trPr>
          <w:trHeight w:val="119"/>
        </w:trPr>
        <w:tc>
          <w:tcPr>
            <w:tcW w:w="1620" w:type="dxa"/>
            <w:tcBorders>
              <w:top w:val="single" w:sz="8" w:space="0" w:color="000000"/>
              <w:bottom w:val="single" w:sz="8" w:space="0" w:color="000000"/>
              <w:right w:val="single" w:sz="8" w:space="0" w:color="000000"/>
            </w:tcBorders>
          </w:tcPr>
          <w:p w14:paraId="2600FC80"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513</w:t>
            </w:r>
          </w:p>
        </w:tc>
        <w:tc>
          <w:tcPr>
            <w:tcW w:w="7380" w:type="dxa"/>
            <w:tcBorders>
              <w:top w:val="single" w:sz="8" w:space="0" w:color="000000"/>
              <w:left w:val="single" w:sz="8" w:space="0" w:color="000000"/>
              <w:bottom w:val="single" w:sz="8" w:space="0" w:color="000000"/>
            </w:tcBorders>
          </w:tcPr>
          <w:p w14:paraId="0EE38E0C"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Psychiatric clinic</w:t>
            </w:r>
          </w:p>
        </w:tc>
      </w:tr>
      <w:tr w:rsidR="002E76E8" w:rsidRPr="007C7C31" w14:paraId="0A68BFBC"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BD6815E"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514</w:t>
            </w:r>
          </w:p>
        </w:tc>
        <w:tc>
          <w:tcPr>
            <w:tcW w:w="7380" w:type="dxa"/>
            <w:tcBorders>
              <w:top w:val="single" w:sz="8" w:space="0" w:color="000000"/>
              <w:left w:val="single" w:sz="8" w:space="0" w:color="000000"/>
              <w:bottom w:val="single" w:sz="8" w:space="0" w:color="000000"/>
            </w:tcBorders>
            <w:shd w:val="clear" w:color="auto" w:fill="FFFFFF"/>
          </w:tcPr>
          <w:p w14:paraId="2F2DC845"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OB/GYN </w:t>
            </w:r>
          </w:p>
        </w:tc>
      </w:tr>
      <w:tr w:rsidR="002E76E8" w:rsidRPr="007C7C31" w14:paraId="46BD7414" w14:textId="77777777" w:rsidTr="005B6209">
        <w:trPr>
          <w:trHeight w:val="119"/>
        </w:trPr>
        <w:tc>
          <w:tcPr>
            <w:tcW w:w="1620" w:type="dxa"/>
            <w:tcBorders>
              <w:top w:val="single" w:sz="8" w:space="0" w:color="000000"/>
              <w:bottom w:val="single" w:sz="8" w:space="0" w:color="000000"/>
              <w:right w:val="single" w:sz="8" w:space="0" w:color="000000"/>
            </w:tcBorders>
          </w:tcPr>
          <w:p w14:paraId="6F903967"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515</w:t>
            </w:r>
          </w:p>
        </w:tc>
        <w:tc>
          <w:tcPr>
            <w:tcW w:w="7380" w:type="dxa"/>
            <w:tcBorders>
              <w:top w:val="single" w:sz="8" w:space="0" w:color="000000"/>
              <w:left w:val="single" w:sz="8" w:space="0" w:color="000000"/>
              <w:bottom w:val="single" w:sz="8" w:space="0" w:color="000000"/>
            </w:tcBorders>
          </w:tcPr>
          <w:p w14:paraId="0AF727C5"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Pediatric clinic </w:t>
            </w:r>
          </w:p>
        </w:tc>
      </w:tr>
      <w:tr w:rsidR="002E76E8" w:rsidRPr="007C7C31" w14:paraId="68E4D348" w14:textId="77777777" w:rsidTr="005B6209">
        <w:trPr>
          <w:trHeight w:val="119"/>
        </w:trPr>
        <w:tc>
          <w:tcPr>
            <w:tcW w:w="1620" w:type="dxa"/>
            <w:tcBorders>
              <w:top w:val="single" w:sz="8" w:space="0" w:color="000000"/>
              <w:bottom w:val="single" w:sz="8" w:space="0" w:color="000000"/>
              <w:right w:val="single" w:sz="8" w:space="0" w:color="000000"/>
            </w:tcBorders>
          </w:tcPr>
          <w:p w14:paraId="6D1AEFFD"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516</w:t>
            </w:r>
          </w:p>
        </w:tc>
        <w:tc>
          <w:tcPr>
            <w:tcW w:w="7380" w:type="dxa"/>
            <w:tcBorders>
              <w:top w:val="single" w:sz="8" w:space="0" w:color="000000"/>
              <w:left w:val="single" w:sz="8" w:space="0" w:color="000000"/>
              <w:bottom w:val="single" w:sz="8" w:space="0" w:color="000000"/>
            </w:tcBorders>
          </w:tcPr>
          <w:p w14:paraId="3D75BD1D"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Urgent care clinic</w:t>
            </w:r>
          </w:p>
        </w:tc>
      </w:tr>
      <w:tr w:rsidR="002E76E8" w:rsidRPr="007C7C31" w14:paraId="19F6AE94" w14:textId="77777777" w:rsidTr="005B6209">
        <w:trPr>
          <w:trHeight w:val="119"/>
        </w:trPr>
        <w:tc>
          <w:tcPr>
            <w:tcW w:w="1620" w:type="dxa"/>
            <w:tcBorders>
              <w:top w:val="single" w:sz="8" w:space="0" w:color="000000"/>
              <w:bottom w:val="single" w:sz="8" w:space="0" w:color="000000"/>
              <w:right w:val="single" w:sz="8" w:space="0" w:color="000000"/>
            </w:tcBorders>
          </w:tcPr>
          <w:p w14:paraId="2D8A5184"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517</w:t>
            </w:r>
          </w:p>
        </w:tc>
        <w:tc>
          <w:tcPr>
            <w:tcW w:w="7380" w:type="dxa"/>
            <w:tcBorders>
              <w:top w:val="single" w:sz="8" w:space="0" w:color="000000"/>
              <w:left w:val="single" w:sz="8" w:space="0" w:color="000000"/>
              <w:bottom w:val="single" w:sz="8" w:space="0" w:color="000000"/>
            </w:tcBorders>
          </w:tcPr>
          <w:p w14:paraId="2E65FF0F"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Family practice clinic</w:t>
            </w:r>
          </w:p>
        </w:tc>
      </w:tr>
      <w:tr w:rsidR="002E76E8" w:rsidRPr="007C7C31" w14:paraId="688963F0"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27942C39"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519</w:t>
            </w:r>
          </w:p>
        </w:tc>
        <w:tc>
          <w:tcPr>
            <w:tcW w:w="7380" w:type="dxa"/>
            <w:tcBorders>
              <w:top w:val="single" w:sz="8" w:space="0" w:color="000000"/>
              <w:left w:val="single" w:sz="8" w:space="0" w:color="000000"/>
              <w:bottom w:val="single" w:sz="8" w:space="0" w:color="000000"/>
            </w:tcBorders>
            <w:shd w:val="clear" w:color="auto" w:fill="FFFFFF"/>
          </w:tcPr>
          <w:p w14:paraId="7A7152F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Other </w:t>
            </w:r>
          </w:p>
        </w:tc>
      </w:tr>
      <w:tr w:rsidR="002E76E8" w:rsidRPr="007C7C31" w14:paraId="1C43A982" w14:textId="77777777" w:rsidTr="005B6209">
        <w:trPr>
          <w:trHeight w:val="124"/>
        </w:trPr>
        <w:tc>
          <w:tcPr>
            <w:tcW w:w="9000" w:type="dxa"/>
            <w:gridSpan w:val="2"/>
            <w:tcBorders>
              <w:top w:val="single" w:sz="8" w:space="0" w:color="000000"/>
              <w:bottom w:val="single" w:sz="8" w:space="0" w:color="000000"/>
            </w:tcBorders>
            <w:shd w:val="clear" w:color="auto" w:fill="FFFFFF"/>
          </w:tcPr>
          <w:p w14:paraId="79CBD8A8"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53X Osteopathic Services </w:t>
            </w:r>
          </w:p>
        </w:tc>
      </w:tr>
      <w:tr w:rsidR="002E76E8" w:rsidRPr="007C7C31" w14:paraId="7908317A"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6ACA9918"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530</w:t>
            </w:r>
          </w:p>
        </w:tc>
        <w:tc>
          <w:tcPr>
            <w:tcW w:w="7380" w:type="dxa"/>
            <w:tcBorders>
              <w:top w:val="single" w:sz="8" w:space="0" w:color="000000"/>
              <w:left w:val="single" w:sz="8" w:space="0" w:color="000000"/>
              <w:bottom w:val="single" w:sz="8" w:space="0" w:color="000000"/>
            </w:tcBorders>
            <w:shd w:val="clear" w:color="auto" w:fill="FFFFFF"/>
          </w:tcPr>
          <w:p w14:paraId="796028BF"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695B9E13"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4A5F0C88"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531</w:t>
            </w:r>
          </w:p>
        </w:tc>
        <w:tc>
          <w:tcPr>
            <w:tcW w:w="7380" w:type="dxa"/>
            <w:tcBorders>
              <w:top w:val="single" w:sz="8" w:space="0" w:color="000000"/>
              <w:left w:val="single" w:sz="8" w:space="0" w:color="000000"/>
              <w:bottom w:val="single" w:sz="8" w:space="0" w:color="000000"/>
            </w:tcBorders>
            <w:shd w:val="clear" w:color="auto" w:fill="FFFFFF"/>
          </w:tcPr>
          <w:p w14:paraId="3B7096F2"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steopathic therapy</w:t>
            </w:r>
          </w:p>
        </w:tc>
      </w:tr>
      <w:tr w:rsidR="002E76E8" w:rsidRPr="007C7C31" w14:paraId="48F6C4A8"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7ACC28C6"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539</w:t>
            </w:r>
          </w:p>
        </w:tc>
        <w:tc>
          <w:tcPr>
            <w:tcW w:w="7380" w:type="dxa"/>
            <w:tcBorders>
              <w:top w:val="single" w:sz="8" w:space="0" w:color="000000"/>
              <w:left w:val="single" w:sz="8" w:space="0" w:color="000000"/>
              <w:bottom w:val="single" w:sz="8" w:space="0" w:color="000000"/>
            </w:tcBorders>
            <w:shd w:val="clear" w:color="auto" w:fill="FFFFFF"/>
          </w:tcPr>
          <w:p w14:paraId="05452706"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 osteopathic services</w:t>
            </w:r>
          </w:p>
        </w:tc>
      </w:tr>
      <w:tr w:rsidR="002E76E8" w:rsidRPr="007C7C31" w14:paraId="501CFCC8" w14:textId="77777777" w:rsidTr="005B6209">
        <w:trPr>
          <w:trHeight w:val="124"/>
        </w:trPr>
        <w:tc>
          <w:tcPr>
            <w:tcW w:w="9000" w:type="dxa"/>
            <w:gridSpan w:val="2"/>
            <w:tcBorders>
              <w:top w:val="single" w:sz="8" w:space="0" w:color="000000"/>
              <w:bottom w:val="single" w:sz="8" w:space="0" w:color="000000"/>
            </w:tcBorders>
            <w:shd w:val="clear" w:color="auto" w:fill="FFFFFF"/>
          </w:tcPr>
          <w:p w14:paraId="3DE332B4"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61X Magnetic Resonance Technology </w:t>
            </w:r>
          </w:p>
        </w:tc>
      </w:tr>
      <w:tr w:rsidR="002E76E8" w:rsidRPr="007C7C31" w14:paraId="746B6489" w14:textId="77777777" w:rsidTr="005B6209">
        <w:trPr>
          <w:trHeight w:val="119"/>
        </w:trPr>
        <w:tc>
          <w:tcPr>
            <w:tcW w:w="1620" w:type="dxa"/>
            <w:tcBorders>
              <w:top w:val="single" w:sz="8" w:space="0" w:color="000000"/>
              <w:bottom w:val="single" w:sz="8" w:space="0" w:color="000000"/>
              <w:right w:val="single" w:sz="8" w:space="0" w:color="000000"/>
            </w:tcBorders>
          </w:tcPr>
          <w:p w14:paraId="031A52E3"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10</w:t>
            </w:r>
          </w:p>
        </w:tc>
        <w:tc>
          <w:tcPr>
            <w:tcW w:w="7380" w:type="dxa"/>
            <w:tcBorders>
              <w:top w:val="single" w:sz="8" w:space="0" w:color="000000"/>
              <w:left w:val="single" w:sz="8" w:space="0" w:color="000000"/>
              <w:bottom w:val="single" w:sz="8" w:space="0" w:color="000000"/>
            </w:tcBorders>
          </w:tcPr>
          <w:p w14:paraId="23EA73D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7C032E83" w14:textId="77777777" w:rsidTr="005B6209">
        <w:trPr>
          <w:trHeight w:val="119"/>
        </w:trPr>
        <w:tc>
          <w:tcPr>
            <w:tcW w:w="1620" w:type="dxa"/>
            <w:tcBorders>
              <w:top w:val="single" w:sz="8" w:space="0" w:color="000000"/>
              <w:bottom w:val="single" w:sz="8" w:space="0" w:color="000000"/>
              <w:right w:val="single" w:sz="8" w:space="0" w:color="000000"/>
            </w:tcBorders>
          </w:tcPr>
          <w:p w14:paraId="56FCD3A7"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11</w:t>
            </w:r>
          </w:p>
        </w:tc>
        <w:tc>
          <w:tcPr>
            <w:tcW w:w="7380" w:type="dxa"/>
            <w:tcBorders>
              <w:top w:val="single" w:sz="8" w:space="0" w:color="000000"/>
              <w:left w:val="single" w:sz="8" w:space="0" w:color="000000"/>
              <w:bottom w:val="single" w:sz="8" w:space="0" w:color="000000"/>
            </w:tcBorders>
          </w:tcPr>
          <w:p w14:paraId="3C509F7C"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MRI – brain </w:t>
            </w:r>
          </w:p>
        </w:tc>
      </w:tr>
      <w:tr w:rsidR="002E76E8" w:rsidRPr="007C7C31" w14:paraId="6EE853C7"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211C48F5"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12</w:t>
            </w:r>
          </w:p>
        </w:tc>
        <w:tc>
          <w:tcPr>
            <w:tcW w:w="7380" w:type="dxa"/>
            <w:tcBorders>
              <w:top w:val="single" w:sz="8" w:space="0" w:color="000000"/>
              <w:left w:val="single" w:sz="8" w:space="0" w:color="000000"/>
              <w:bottom w:val="single" w:sz="8" w:space="0" w:color="000000"/>
            </w:tcBorders>
            <w:shd w:val="clear" w:color="auto" w:fill="FFFFFF"/>
          </w:tcPr>
          <w:p w14:paraId="5527B219"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MRI – spinal cord </w:t>
            </w:r>
          </w:p>
        </w:tc>
      </w:tr>
      <w:tr w:rsidR="002E76E8" w:rsidRPr="007C7C31" w14:paraId="139847B5"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61E2EC4E"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14</w:t>
            </w:r>
          </w:p>
        </w:tc>
        <w:tc>
          <w:tcPr>
            <w:tcW w:w="7380" w:type="dxa"/>
            <w:tcBorders>
              <w:top w:val="single" w:sz="8" w:space="0" w:color="000000"/>
              <w:left w:val="single" w:sz="8" w:space="0" w:color="000000"/>
              <w:bottom w:val="single" w:sz="8" w:space="0" w:color="000000"/>
            </w:tcBorders>
            <w:shd w:val="clear" w:color="auto" w:fill="FFFFFF"/>
          </w:tcPr>
          <w:p w14:paraId="599065A5"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 MRI</w:t>
            </w:r>
          </w:p>
        </w:tc>
      </w:tr>
      <w:tr w:rsidR="002E76E8" w:rsidRPr="007C7C31" w14:paraId="3F5B0B6A"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54039949"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15</w:t>
            </w:r>
          </w:p>
        </w:tc>
        <w:tc>
          <w:tcPr>
            <w:tcW w:w="7380" w:type="dxa"/>
            <w:tcBorders>
              <w:top w:val="single" w:sz="8" w:space="0" w:color="000000"/>
              <w:left w:val="single" w:sz="8" w:space="0" w:color="000000"/>
              <w:bottom w:val="single" w:sz="8" w:space="0" w:color="000000"/>
            </w:tcBorders>
            <w:shd w:val="clear" w:color="auto" w:fill="FFFFFF"/>
          </w:tcPr>
          <w:p w14:paraId="291C57A5"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MRA head and neck</w:t>
            </w:r>
          </w:p>
        </w:tc>
      </w:tr>
      <w:tr w:rsidR="002E76E8" w:rsidRPr="007C7C31" w14:paraId="29A585CD"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22D1BD5F"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16</w:t>
            </w:r>
          </w:p>
        </w:tc>
        <w:tc>
          <w:tcPr>
            <w:tcW w:w="7380" w:type="dxa"/>
            <w:tcBorders>
              <w:top w:val="single" w:sz="8" w:space="0" w:color="000000"/>
              <w:left w:val="single" w:sz="8" w:space="0" w:color="000000"/>
              <w:bottom w:val="single" w:sz="8" w:space="0" w:color="000000"/>
            </w:tcBorders>
            <w:shd w:val="clear" w:color="auto" w:fill="FFFFFF"/>
          </w:tcPr>
          <w:p w14:paraId="635AB383"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MRA lower extremities</w:t>
            </w:r>
          </w:p>
        </w:tc>
      </w:tr>
      <w:tr w:rsidR="002E76E8" w:rsidRPr="007C7C31" w14:paraId="3162D0E0"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4E0AE1D0"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18</w:t>
            </w:r>
          </w:p>
        </w:tc>
        <w:tc>
          <w:tcPr>
            <w:tcW w:w="7380" w:type="dxa"/>
            <w:tcBorders>
              <w:top w:val="single" w:sz="8" w:space="0" w:color="000000"/>
              <w:left w:val="single" w:sz="8" w:space="0" w:color="000000"/>
              <w:bottom w:val="single" w:sz="8" w:space="0" w:color="000000"/>
            </w:tcBorders>
            <w:shd w:val="clear" w:color="auto" w:fill="FFFFFF"/>
          </w:tcPr>
          <w:p w14:paraId="1285C853"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 MRA</w:t>
            </w:r>
          </w:p>
        </w:tc>
      </w:tr>
      <w:tr w:rsidR="002E76E8" w:rsidRPr="007C7C31" w14:paraId="44C1EBF0"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6F3E81C"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19</w:t>
            </w:r>
          </w:p>
        </w:tc>
        <w:tc>
          <w:tcPr>
            <w:tcW w:w="7380" w:type="dxa"/>
            <w:tcBorders>
              <w:top w:val="single" w:sz="8" w:space="0" w:color="000000"/>
              <w:left w:val="single" w:sz="8" w:space="0" w:color="000000"/>
              <w:bottom w:val="single" w:sz="8" w:space="0" w:color="000000"/>
            </w:tcBorders>
            <w:shd w:val="clear" w:color="auto" w:fill="FFFFFF"/>
          </w:tcPr>
          <w:p w14:paraId="461C3FA1"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 MRT</w:t>
            </w:r>
          </w:p>
        </w:tc>
      </w:tr>
    </w:tbl>
    <w:p w14:paraId="70FC7925" w14:textId="77777777" w:rsidR="00FF24BE" w:rsidRDefault="00FF24BE">
      <w:pPr>
        <w:sectPr w:rsidR="00FF24BE" w:rsidSect="00E431B7">
          <w:pgSz w:w="12240" w:h="15840"/>
          <w:pgMar w:top="576" w:right="1260" w:bottom="1440" w:left="1440" w:header="547" w:footer="144" w:gutter="0"/>
          <w:cols w:space="720"/>
          <w:docGrid w:linePitch="272"/>
        </w:sectPr>
      </w:pPr>
    </w:p>
    <w:p w14:paraId="0A9C8491" w14:textId="77777777" w:rsidR="00BA45D0" w:rsidRDefault="00BA45D0" w:rsidP="00BA45D0">
      <w:pPr>
        <w:tabs>
          <w:tab w:val="left" w:pos="1440"/>
        </w:tabs>
        <w:autoSpaceDE w:val="0"/>
        <w:autoSpaceDN w:val="0"/>
        <w:adjustRightInd w:val="0"/>
        <w:rPr>
          <w:sz w:val="22"/>
          <w:szCs w:val="22"/>
          <w:u w:val="single"/>
        </w:rPr>
      </w:pPr>
      <w:r w:rsidRPr="007C7C31">
        <w:rPr>
          <w:sz w:val="22"/>
          <w:szCs w:val="22"/>
        </w:rPr>
        <w:lastRenderedPageBreak/>
        <w:t>6</w:t>
      </w:r>
      <w:r>
        <w:rPr>
          <w:sz w:val="22"/>
          <w:szCs w:val="22"/>
        </w:rPr>
        <w:t>09</w:t>
      </w:r>
      <w:r w:rsidRPr="007C7C31">
        <w:rPr>
          <w:sz w:val="22"/>
          <w:szCs w:val="22"/>
        </w:rPr>
        <w:t xml:space="preserve">  </w:t>
      </w:r>
      <w:r w:rsidRPr="007C7C31">
        <w:rPr>
          <w:sz w:val="22"/>
          <w:szCs w:val="22"/>
          <w:u w:val="single"/>
        </w:rPr>
        <w:t>Revenue Codes</w:t>
      </w:r>
      <w:r>
        <w:rPr>
          <w:sz w:val="22"/>
          <w:szCs w:val="22"/>
          <w:u w:val="single"/>
        </w:rPr>
        <w:t xml:space="preserve"> (cont.)</w:t>
      </w:r>
    </w:p>
    <w:p w14:paraId="1EA31229" w14:textId="77777777" w:rsidR="00FF24BE" w:rsidRDefault="00FF24BE"/>
    <w:tbl>
      <w:tblPr>
        <w:tblW w:w="0" w:type="auto"/>
        <w:tblInd w:w="-1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20"/>
        <w:gridCol w:w="7380"/>
      </w:tblGrid>
      <w:tr w:rsidR="00BA45D0" w:rsidRPr="007C7C31" w14:paraId="59ACEC96" w14:textId="77777777" w:rsidTr="005B6209">
        <w:trPr>
          <w:trHeight w:val="317"/>
          <w:tblHeader/>
        </w:trPr>
        <w:tc>
          <w:tcPr>
            <w:tcW w:w="1620" w:type="dxa"/>
            <w:tcBorders>
              <w:top w:val="single" w:sz="8" w:space="0" w:color="000000"/>
              <w:bottom w:val="single" w:sz="8" w:space="0" w:color="000000"/>
              <w:right w:val="single" w:sz="8" w:space="0" w:color="000000"/>
            </w:tcBorders>
            <w:shd w:val="clear" w:color="auto" w:fill="FFFFFF"/>
            <w:vAlign w:val="center"/>
          </w:tcPr>
          <w:p w14:paraId="298A2924" w14:textId="77777777" w:rsidR="00BA45D0" w:rsidRPr="007C7C31" w:rsidRDefault="00BA45D0" w:rsidP="004D3024">
            <w:pPr>
              <w:pStyle w:val="Heading51"/>
              <w:spacing w:before="60" w:after="60"/>
              <w:contextualSpacing/>
              <w:jc w:val="center"/>
              <w:rPr>
                <w:b/>
                <w:bCs/>
                <w:sz w:val="22"/>
                <w:szCs w:val="22"/>
              </w:rPr>
            </w:pPr>
            <w:r w:rsidRPr="007C7C31">
              <w:rPr>
                <w:b/>
                <w:bCs/>
                <w:sz w:val="22"/>
                <w:szCs w:val="22"/>
              </w:rPr>
              <w:t>Revenue Code</w:t>
            </w:r>
          </w:p>
        </w:tc>
        <w:tc>
          <w:tcPr>
            <w:tcW w:w="7380" w:type="dxa"/>
            <w:tcBorders>
              <w:top w:val="single" w:sz="8" w:space="0" w:color="000000"/>
              <w:left w:val="single" w:sz="8" w:space="0" w:color="000000"/>
              <w:bottom w:val="single" w:sz="8" w:space="0" w:color="000000"/>
            </w:tcBorders>
            <w:shd w:val="clear" w:color="auto" w:fill="FFFFFF"/>
            <w:vAlign w:val="center"/>
          </w:tcPr>
          <w:p w14:paraId="34591CA6" w14:textId="77777777" w:rsidR="00BA45D0" w:rsidRPr="007C7C31" w:rsidRDefault="00BA45D0" w:rsidP="004D3024">
            <w:pPr>
              <w:pStyle w:val="Heading51"/>
              <w:spacing w:before="60" w:after="60"/>
              <w:contextualSpacing/>
              <w:jc w:val="center"/>
              <w:rPr>
                <w:b/>
                <w:bCs/>
                <w:sz w:val="22"/>
                <w:szCs w:val="22"/>
              </w:rPr>
            </w:pPr>
            <w:r w:rsidRPr="007C7C31">
              <w:rPr>
                <w:b/>
                <w:bCs/>
                <w:sz w:val="22"/>
                <w:szCs w:val="22"/>
              </w:rPr>
              <w:t>Description</w:t>
            </w:r>
          </w:p>
        </w:tc>
      </w:tr>
      <w:tr w:rsidR="002E76E8" w:rsidRPr="007C7C31" w14:paraId="37C10082" w14:textId="77777777" w:rsidTr="005B6209">
        <w:trPr>
          <w:trHeight w:val="124"/>
        </w:trPr>
        <w:tc>
          <w:tcPr>
            <w:tcW w:w="9000" w:type="dxa"/>
            <w:gridSpan w:val="2"/>
            <w:tcBorders>
              <w:top w:val="single" w:sz="8" w:space="0" w:color="000000"/>
              <w:bottom w:val="single" w:sz="8" w:space="0" w:color="000000"/>
            </w:tcBorders>
            <w:shd w:val="clear" w:color="auto" w:fill="FFFFFF"/>
          </w:tcPr>
          <w:p w14:paraId="5E8537F8"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62X Medical/Surgical Supplies </w:t>
            </w:r>
          </w:p>
        </w:tc>
      </w:tr>
      <w:tr w:rsidR="002E76E8" w:rsidRPr="007C7C31" w14:paraId="4C5C8287" w14:textId="77777777" w:rsidTr="005B6209">
        <w:trPr>
          <w:trHeight w:val="119"/>
        </w:trPr>
        <w:tc>
          <w:tcPr>
            <w:tcW w:w="1620" w:type="dxa"/>
            <w:tcBorders>
              <w:top w:val="single" w:sz="8" w:space="0" w:color="000000"/>
              <w:bottom w:val="single" w:sz="8" w:space="0" w:color="000000"/>
              <w:right w:val="single" w:sz="8" w:space="0" w:color="000000"/>
            </w:tcBorders>
          </w:tcPr>
          <w:p w14:paraId="023D45C9"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21</w:t>
            </w:r>
          </w:p>
        </w:tc>
        <w:tc>
          <w:tcPr>
            <w:tcW w:w="7380" w:type="dxa"/>
            <w:tcBorders>
              <w:top w:val="single" w:sz="8" w:space="0" w:color="000000"/>
              <w:left w:val="single" w:sz="8" w:space="0" w:color="000000"/>
              <w:bottom w:val="single" w:sz="8" w:space="0" w:color="000000"/>
            </w:tcBorders>
          </w:tcPr>
          <w:p w14:paraId="03AAD93C"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Supplies incident to radiology </w:t>
            </w:r>
          </w:p>
        </w:tc>
      </w:tr>
      <w:tr w:rsidR="002E76E8" w:rsidRPr="007C7C31" w14:paraId="1C53FC14"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14085A90"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22</w:t>
            </w:r>
          </w:p>
        </w:tc>
        <w:tc>
          <w:tcPr>
            <w:tcW w:w="7380" w:type="dxa"/>
            <w:tcBorders>
              <w:top w:val="single" w:sz="8" w:space="0" w:color="000000"/>
              <w:left w:val="single" w:sz="8" w:space="0" w:color="000000"/>
              <w:bottom w:val="single" w:sz="8" w:space="0" w:color="000000"/>
            </w:tcBorders>
            <w:shd w:val="clear" w:color="auto" w:fill="FFFFFF"/>
          </w:tcPr>
          <w:p w14:paraId="1F871597"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Supplies incident to other diagnostic services </w:t>
            </w:r>
          </w:p>
        </w:tc>
      </w:tr>
      <w:tr w:rsidR="002E76E8" w:rsidRPr="007C7C31" w14:paraId="555EA082"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5CFA43E9"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23</w:t>
            </w:r>
          </w:p>
        </w:tc>
        <w:tc>
          <w:tcPr>
            <w:tcW w:w="7380" w:type="dxa"/>
            <w:tcBorders>
              <w:top w:val="single" w:sz="8" w:space="0" w:color="000000"/>
              <w:left w:val="single" w:sz="8" w:space="0" w:color="000000"/>
              <w:bottom w:val="single" w:sz="8" w:space="0" w:color="000000"/>
            </w:tcBorders>
            <w:shd w:val="clear" w:color="auto" w:fill="FFFFFF"/>
          </w:tcPr>
          <w:p w14:paraId="080C27C7"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Surgical dressings</w:t>
            </w:r>
          </w:p>
        </w:tc>
      </w:tr>
      <w:tr w:rsidR="002E76E8" w:rsidRPr="007C7C31" w14:paraId="1860DCF3" w14:textId="77777777" w:rsidTr="005B6209">
        <w:trPr>
          <w:trHeight w:val="124"/>
        </w:trPr>
        <w:tc>
          <w:tcPr>
            <w:tcW w:w="9000" w:type="dxa"/>
            <w:gridSpan w:val="2"/>
            <w:tcBorders>
              <w:top w:val="single" w:sz="8" w:space="0" w:color="000000"/>
              <w:bottom w:val="single" w:sz="8" w:space="0" w:color="000000"/>
            </w:tcBorders>
            <w:shd w:val="clear" w:color="auto" w:fill="FFFFFF"/>
          </w:tcPr>
          <w:p w14:paraId="28C7E9CB"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63X Pharmacy </w:t>
            </w:r>
          </w:p>
        </w:tc>
      </w:tr>
      <w:tr w:rsidR="002E76E8" w:rsidRPr="007C7C31" w14:paraId="10B7FBA1" w14:textId="77777777" w:rsidTr="005B6209">
        <w:trPr>
          <w:trHeight w:val="119"/>
        </w:trPr>
        <w:tc>
          <w:tcPr>
            <w:tcW w:w="1620" w:type="dxa"/>
            <w:tcBorders>
              <w:top w:val="single" w:sz="8" w:space="0" w:color="000000"/>
              <w:bottom w:val="single" w:sz="8" w:space="0" w:color="000000"/>
              <w:right w:val="single" w:sz="8" w:space="0" w:color="000000"/>
            </w:tcBorders>
          </w:tcPr>
          <w:p w14:paraId="570925B3"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31</w:t>
            </w:r>
          </w:p>
        </w:tc>
        <w:tc>
          <w:tcPr>
            <w:tcW w:w="7380" w:type="dxa"/>
            <w:tcBorders>
              <w:top w:val="single" w:sz="8" w:space="0" w:color="000000"/>
              <w:left w:val="single" w:sz="8" w:space="0" w:color="000000"/>
              <w:bottom w:val="single" w:sz="8" w:space="0" w:color="000000"/>
            </w:tcBorders>
          </w:tcPr>
          <w:p w14:paraId="14F8328D"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Single source drug</w:t>
            </w:r>
          </w:p>
        </w:tc>
      </w:tr>
      <w:tr w:rsidR="002E76E8" w:rsidRPr="007C7C31" w14:paraId="331134C9" w14:textId="77777777" w:rsidTr="005B6209">
        <w:trPr>
          <w:trHeight w:val="119"/>
        </w:trPr>
        <w:tc>
          <w:tcPr>
            <w:tcW w:w="1620" w:type="dxa"/>
            <w:tcBorders>
              <w:top w:val="single" w:sz="8" w:space="0" w:color="000000"/>
              <w:bottom w:val="single" w:sz="8" w:space="0" w:color="000000"/>
              <w:right w:val="single" w:sz="8" w:space="0" w:color="000000"/>
            </w:tcBorders>
          </w:tcPr>
          <w:p w14:paraId="7D3D1000"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32</w:t>
            </w:r>
          </w:p>
        </w:tc>
        <w:tc>
          <w:tcPr>
            <w:tcW w:w="7380" w:type="dxa"/>
            <w:tcBorders>
              <w:top w:val="single" w:sz="8" w:space="0" w:color="000000"/>
              <w:left w:val="single" w:sz="8" w:space="0" w:color="000000"/>
              <w:bottom w:val="single" w:sz="8" w:space="0" w:color="000000"/>
            </w:tcBorders>
          </w:tcPr>
          <w:p w14:paraId="2A9BB8E7"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Multiple source drug</w:t>
            </w:r>
          </w:p>
        </w:tc>
      </w:tr>
      <w:tr w:rsidR="002E76E8" w:rsidRPr="007C7C31" w14:paraId="0D689166" w14:textId="77777777" w:rsidTr="005B6209">
        <w:trPr>
          <w:trHeight w:val="119"/>
        </w:trPr>
        <w:tc>
          <w:tcPr>
            <w:tcW w:w="1620" w:type="dxa"/>
            <w:tcBorders>
              <w:top w:val="single" w:sz="8" w:space="0" w:color="000000"/>
              <w:bottom w:val="single" w:sz="8" w:space="0" w:color="000000"/>
              <w:right w:val="single" w:sz="8" w:space="0" w:color="000000"/>
            </w:tcBorders>
          </w:tcPr>
          <w:p w14:paraId="3622C5B5"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33</w:t>
            </w:r>
          </w:p>
        </w:tc>
        <w:tc>
          <w:tcPr>
            <w:tcW w:w="7380" w:type="dxa"/>
            <w:tcBorders>
              <w:top w:val="single" w:sz="8" w:space="0" w:color="000000"/>
              <w:left w:val="single" w:sz="8" w:space="0" w:color="000000"/>
              <w:bottom w:val="single" w:sz="8" w:space="0" w:color="000000"/>
            </w:tcBorders>
          </w:tcPr>
          <w:p w14:paraId="6F077D8E"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Restrictive prescription</w:t>
            </w:r>
          </w:p>
        </w:tc>
      </w:tr>
      <w:tr w:rsidR="002E76E8" w:rsidRPr="007C7C31" w14:paraId="2BED3ABD" w14:textId="77777777" w:rsidTr="005B6209">
        <w:trPr>
          <w:trHeight w:val="119"/>
        </w:trPr>
        <w:tc>
          <w:tcPr>
            <w:tcW w:w="1620" w:type="dxa"/>
            <w:tcBorders>
              <w:top w:val="single" w:sz="8" w:space="0" w:color="000000"/>
              <w:bottom w:val="single" w:sz="8" w:space="0" w:color="000000"/>
              <w:right w:val="single" w:sz="8" w:space="0" w:color="000000"/>
            </w:tcBorders>
          </w:tcPr>
          <w:p w14:paraId="7F9E9D3D"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34</w:t>
            </w:r>
          </w:p>
        </w:tc>
        <w:tc>
          <w:tcPr>
            <w:tcW w:w="7380" w:type="dxa"/>
            <w:tcBorders>
              <w:top w:val="single" w:sz="8" w:space="0" w:color="000000"/>
              <w:left w:val="single" w:sz="8" w:space="0" w:color="000000"/>
              <w:bottom w:val="single" w:sz="8" w:space="0" w:color="000000"/>
            </w:tcBorders>
          </w:tcPr>
          <w:p w14:paraId="03032D4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EPO less than 10,000 units</w:t>
            </w:r>
          </w:p>
        </w:tc>
      </w:tr>
      <w:tr w:rsidR="002E76E8" w:rsidRPr="007C7C31" w14:paraId="72B703F4" w14:textId="77777777" w:rsidTr="005B6209">
        <w:trPr>
          <w:trHeight w:val="119"/>
        </w:trPr>
        <w:tc>
          <w:tcPr>
            <w:tcW w:w="1620" w:type="dxa"/>
            <w:tcBorders>
              <w:top w:val="single" w:sz="8" w:space="0" w:color="000000"/>
              <w:bottom w:val="single" w:sz="8" w:space="0" w:color="000000"/>
              <w:right w:val="single" w:sz="8" w:space="0" w:color="000000"/>
            </w:tcBorders>
          </w:tcPr>
          <w:p w14:paraId="46F329BF"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35</w:t>
            </w:r>
          </w:p>
        </w:tc>
        <w:tc>
          <w:tcPr>
            <w:tcW w:w="7380" w:type="dxa"/>
            <w:tcBorders>
              <w:top w:val="single" w:sz="8" w:space="0" w:color="000000"/>
              <w:left w:val="single" w:sz="8" w:space="0" w:color="000000"/>
              <w:bottom w:val="single" w:sz="8" w:space="0" w:color="000000"/>
            </w:tcBorders>
          </w:tcPr>
          <w:p w14:paraId="799560FF"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EPO, 10,000 or more units </w:t>
            </w:r>
          </w:p>
        </w:tc>
      </w:tr>
      <w:tr w:rsidR="002E76E8" w:rsidRPr="007C7C31" w14:paraId="70FD62A5"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5D985E16"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36</w:t>
            </w:r>
          </w:p>
        </w:tc>
        <w:tc>
          <w:tcPr>
            <w:tcW w:w="7380" w:type="dxa"/>
            <w:tcBorders>
              <w:top w:val="single" w:sz="8" w:space="0" w:color="000000"/>
              <w:left w:val="single" w:sz="8" w:space="0" w:color="000000"/>
              <w:bottom w:val="single" w:sz="8" w:space="0" w:color="000000"/>
            </w:tcBorders>
            <w:shd w:val="clear" w:color="auto" w:fill="FFFFFF"/>
          </w:tcPr>
          <w:p w14:paraId="395E4803"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Drugs requiring detail coding </w:t>
            </w:r>
          </w:p>
        </w:tc>
      </w:tr>
      <w:tr w:rsidR="002E76E8" w:rsidRPr="007C7C31" w14:paraId="71EDC283"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43BE3FB0"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37</w:t>
            </w:r>
          </w:p>
        </w:tc>
        <w:tc>
          <w:tcPr>
            <w:tcW w:w="7380" w:type="dxa"/>
            <w:tcBorders>
              <w:top w:val="single" w:sz="8" w:space="0" w:color="000000"/>
              <w:left w:val="single" w:sz="8" w:space="0" w:color="000000"/>
              <w:bottom w:val="single" w:sz="8" w:space="0" w:color="000000"/>
            </w:tcBorders>
            <w:shd w:val="clear" w:color="auto" w:fill="FFFFFF"/>
          </w:tcPr>
          <w:p w14:paraId="749E2491"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Self-administered drugs</w:t>
            </w:r>
          </w:p>
        </w:tc>
      </w:tr>
      <w:tr w:rsidR="002E76E8" w:rsidRPr="007C7C31" w14:paraId="06CA9865" w14:textId="77777777" w:rsidTr="005B6209">
        <w:trPr>
          <w:trHeight w:val="119"/>
        </w:trPr>
        <w:tc>
          <w:tcPr>
            <w:tcW w:w="9000" w:type="dxa"/>
            <w:gridSpan w:val="2"/>
            <w:tcBorders>
              <w:top w:val="single" w:sz="8" w:space="0" w:color="000000"/>
              <w:bottom w:val="single" w:sz="8" w:space="0" w:color="000000"/>
            </w:tcBorders>
            <w:shd w:val="clear" w:color="auto" w:fill="FFFFFF"/>
          </w:tcPr>
          <w:p w14:paraId="494C14E6" w14:textId="77777777" w:rsidR="002E76E8" w:rsidRPr="007C7C31" w:rsidRDefault="002E76E8" w:rsidP="004D3024">
            <w:pPr>
              <w:autoSpaceDE w:val="0"/>
              <w:autoSpaceDN w:val="0"/>
              <w:adjustRightInd w:val="0"/>
              <w:spacing w:before="40" w:after="40"/>
              <w:jc w:val="center"/>
              <w:rPr>
                <w:b/>
                <w:sz w:val="22"/>
                <w:szCs w:val="22"/>
              </w:rPr>
            </w:pPr>
            <w:r w:rsidRPr="007C7C31">
              <w:rPr>
                <w:b/>
                <w:sz w:val="22"/>
                <w:szCs w:val="22"/>
              </w:rPr>
              <w:t>068X Trauma Response</w:t>
            </w:r>
          </w:p>
        </w:tc>
      </w:tr>
      <w:tr w:rsidR="002E76E8" w:rsidRPr="007C7C31" w14:paraId="1F0496B0"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25451031"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81</w:t>
            </w:r>
          </w:p>
        </w:tc>
        <w:tc>
          <w:tcPr>
            <w:tcW w:w="7380" w:type="dxa"/>
            <w:tcBorders>
              <w:top w:val="single" w:sz="8" w:space="0" w:color="000000"/>
              <w:left w:val="single" w:sz="8" w:space="0" w:color="000000"/>
              <w:bottom w:val="single" w:sz="8" w:space="0" w:color="000000"/>
            </w:tcBorders>
            <w:shd w:val="clear" w:color="auto" w:fill="FFFFFF"/>
          </w:tcPr>
          <w:p w14:paraId="658AF5CD"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Level I</w:t>
            </w:r>
          </w:p>
        </w:tc>
      </w:tr>
      <w:tr w:rsidR="002E76E8" w:rsidRPr="007C7C31" w14:paraId="43B4B54A"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0E158FEB"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82</w:t>
            </w:r>
          </w:p>
        </w:tc>
        <w:tc>
          <w:tcPr>
            <w:tcW w:w="7380" w:type="dxa"/>
            <w:tcBorders>
              <w:top w:val="single" w:sz="8" w:space="0" w:color="000000"/>
              <w:left w:val="single" w:sz="8" w:space="0" w:color="000000"/>
              <w:bottom w:val="single" w:sz="8" w:space="0" w:color="000000"/>
            </w:tcBorders>
            <w:shd w:val="clear" w:color="auto" w:fill="FFFFFF"/>
          </w:tcPr>
          <w:p w14:paraId="6C3EE3C4"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Level II</w:t>
            </w:r>
          </w:p>
        </w:tc>
      </w:tr>
      <w:tr w:rsidR="002E76E8" w:rsidRPr="007C7C31" w14:paraId="44729BE6"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069B9EB2"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83</w:t>
            </w:r>
          </w:p>
        </w:tc>
        <w:tc>
          <w:tcPr>
            <w:tcW w:w="7380" w:type="dxa"/>
            <w:tcBorders>
              <w:top w:val="single" w:sz="8" w:space="0" w:color="000000"/>
              <w:left w:val="single" w:sz="8" w:space="0" w:color="000000"/>
              <w:bottom w:val="single" w:sz="8" w:space="0" w:color="000000"/>
            </w:tcBorders>
            <w:shd w:val="clear" w:color="auto" w:fill="FFFFFF"/>
          </w:tcPr>
          <w:p w14:paraId="1B23B8B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Level III</w:t>
            </w:r>
          </w:p>
        </w:tc>
      </w:tr>
      <w:tr w:rsidR="002E76E8" w:rsidRPr="007C7C31" w14:paraId="414AF71D"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7BD3A8B5"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84</w:t>
            </w:r>
          </w:p>
        </w:tc>
        <w:tc>
          <w:tcPr>
            <w:tcW w:w="7380" w:type="dxa"/>
            <w:tcBorders>
              <w:top w:val="single" w:sz="8" w:space="0" w:color="000000"/>
              <w:left w:val="single" w:sz="8" w:space="0" w:color="000000"/>
              <w:bottom w:val="single" w:sz="8" w:space="0" w:color="000000"/>
            </w:tcBorders>
            <w:shd w:val="clear" w:color="auto" w:fill="FFFFFF"/>
          </w:tcPr>
          <w:p w14:paraId="01FC2603"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Level IV</w:t>
            </w:r>
          </w:p>
        </w:tc>
      </w:tr>
      <w:tr w:rsidR="002E76E8" w:rsidRPr="007C7C31" w14:paraId="7ECD69C5" w14:textId="77777777" w:rsidTr="005B6209">
        <w:trPr>
          <w:trHeight w:val="119"/>
        </w:trPr>
        <w:tc>
          <w:tcPr>
            <w:tcW w:w="1620" w:type="dxa"/>
            <w:tcBorders>
              <w:top w:val="single" w:sz="8" w:space="0" w:color="000000"/>
              <w:left w:val="single" w:sz="8" w:space="0" w:color="000000"/>
              <w:bottom w:val="single" w:sz="8" w:space="0" w:color="000000"/>
              <w:right w:val="single" w:sz="8" w:space="0" w:color="000000"/>
            </w:tcBorders>
            <w:shd w:val="clear" w:color="auto" w:fill="FFFFFF"/>
          </w:tcPr>
          <w:p w14:paraId="73F6EBF3"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689</w:t>
            </w:r>
          </w:p>
        </w:tc>
        <w:tc>
          <w:tcPr>
            <w:tcW w:w="7380" w:type="dxa"/>
            <w:tcBorders>
              <w:top w:val="single" w:sz="8" w:space="0" w:color="000000"/>
              <w:left w:val="single" w:sz="8" w:space="0" w:color="000000"/>
              <w:bottom w:val="single" w:sz="8" w:space="0" w:color="000000"/>
              <w:right w:val="single" w:sz="8" w:space="0" w:color="000000"/>
            </w:tcBorders>
            <w:shd w:val="clear" w:color="auto" w:fill="FFFFFF"/>
          </w:tcPr>
          <w:p w14:paraId="62C6C701"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 trauma response</w:t>
            </w:r>
          </w:p>
        </w:tc>
      </w:tr>
      <w:tr w:rsidR="002E76E8" w:rsidRPr="007C7C31" w14:paraId="558EC03E" w14:textId="77777777" w:rsidTr="005B6209">
        <w:trPr>
          <w:trHeight w:val="119"/>
        </w:trPr>
        <w:tc>
          <w:tcPr>
            <w:tcW w:w="9000" w:type="dxa"/>
            <w:gridSpan w:val="2"/>
            <w:tcBorders>
              <w:top w:val="single" w:sz="8" w:space="0" w:color="000000"/>
              <w:bottom w:val="single" w:sz="8" w:space="0" w:color="000000"/>
            </w:tcBorders>
            <w:shd w:val="clear" w:color="auto" w:fill="FFFFFF"/>
          </w:tcPr>
          <w:p w14:paraId="295FA6CD" w14:textId="77777777" w:rsidR="002E76E8" w:rsidRPr="007C7C31" w:rsidRDefault="002E76E8" w:rsidP="004D3024">
            <w:pPr>
              <w:autoSpaceDE w:val="0"/>
              <w:autoSpaceDN w:val="0"/>
              <w:adjustRightInd w:val="0"/>
              <w:spacing w:before="40" w:after="40"/>
              <w:jc w:val="center"/>
              <w:rPr>
                <w:b/>
                <w:sz w:val="22"/>
                <w:szCs w:val="22"/>
              </w:rPr>
            </w:pPr>
            <w:r w:rsidRPr="007C7C31">
              <w:rPr>
                <w:b/>
                <w:sz w:val="22"/>
                <w:szCs w:val="22"/>
              </w:rPr>
              <w:t>070X Cast Room</w:t>
            </w:r>
          </w:p>
        </w:tc>
      </w:tr>
      <w:tr w:rsidR="002E76E8" w:rsidRPr="007C7C31" w14:paraId="3F900661"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6071E616"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700</w:t>
            </w:r>
          </w:p>
        </w:tc>
        <w:tc>
          <w:tcPr>
            <w:tcW w:w="7380" w:type="dxa"/>
            <w:tcBorders>
              <w:top w:val="single" w:sz="8" w:space="0" w:color="000000"/>
              <w:left w:val="single" w:sz="8" w:space="0" w:color="000000"/>
              <w:bottom w:val="single" w:sz="8" w:space="0" w:color="000000"/>
            </w:tcBorders>
            <w:shd w:val="clear" w:color="auto" w:fill="FFFFFF"/>
          </w:tcPr>
          <w:p w14:paraId="0C94B27C"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3AC4831C" w14:textId="77777777" w:rsidTr="005B6209">
        <w:trPr>
          <w:trHeight w:val="124"/>
        </w:trPr>
        <w:tc>
          <w:tcPr>
            <w:tcW w:w="9000" w:type="dxa"/>
            <w:gridSpan w:val="2"/>
            <w:tcBorders>
              <w:top w:val="single" w:sz="8" w:space="0" w:color="000000"/>
              <w:bottom w:val="single" w:sz="8" w:space="0" w:color="000000"/>
            </w:tcBorders>
            <w:shd w:val="clear" w:color="auto" w:fill="FFFFFF"/>
          </w:tcPr>
          <w:p w14:paraId="13518E15"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71X Recovery Room </w:t>
            </w:r>
          </w:p>
        </w:tc>
      </w:tr>
      <w:tr w:rsidR="002E76E8" w:rsidRPr="007C7C31" w14:paraId="3AA92544"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1FE6ADF4"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710</w:t>
            </w:r>
          </w:p>
        </w:tc>
        <w:tc>
          <w:tcPr>
            <w:tcW w:w="7380" w:type="dxa"/>
            <w:tcBorders>
              <w:top w:val="single" w:sz="8" w:space="0" w:color="000000"/>
              <w:left w:val="single" w:sz="8" w:space="0" w:color="000000"/>
              <w:bottom w:val="single" w:sz="8" w:space="0" w:color="000000"/>
            </w:tcBorders>
            <w:shd w:val="clear" w:color="auto" w:fill="FFFFFF"/>
          </w:tcPr>
          <w:p w14:paraId="6FAC28E1"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68D34CE4" w14:textId="77777777" w:rsidTr="005B6209">
        <w:trPr>
          <w:trHeight w:val="124"/>
        </w:trPr>
        <w:tc>
          <w:tcPr>
            <w:tcW w:w="9000" w:type="dxa"/>
            <w:gridSpan w:val="2"/>
            <w:tcBorders>
              <w:top w:val="single" w:sz="8" w:space="0" w:color="000000"/>
              <w:bottom w:val="single" w:sz="8" w:space="0" w:color="000000"/>
            </w:tcBorders>
            <w:shd w:val="clear" w:color="auto" w:fill="FFFFFF"/>
          </w:tcPr>
          <w:p w14:paraId="06078057"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72X Labor Room/Delivery </w:t>
            </w:r>
          </w:p>
        </w:tc>
      </w:tr>
      <w:tr w:rsidR="002E76E8" w:rsidRPr="007C7C31" w14:paraId="763AEFCB" w14:textId="77777777" w:rsidTr="005B6209">
        <w:trPr>
          <w:trHeight w:val="119"/>
        </w:trPr>
        <w:tc>
          <w:tcPr>
            <w:tcW w:w="1620" w:type="dxa"/>
            <w:tcBorders>
              <w:top w:val="single" w:sz="8" w:space="0" w:color="000000"/>
              <w:bottom w:val="single" w:sz="8" w:space="0" w:color="000000"/>
              <w:right w:val="single" w:sz="8" w:space="0" w:color="000000"/>
            </w:tcBorders>
          </w:tcPr>
          <w:p w14:paraId="0D39A504"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720</w:t>
            </w:r>
          </w:p>
        </w:tc>
        <w:tc>
          <w:tcPr>
            <w:tcW w:w="7380" w:type="dxa"/>
            <w:tcBorders>
              <w:top w:val="single" w:sz="8" w:space="0" w:color="000000"/>
              <w:left w:val="single" w:sz="8" w:space="0" w:color="000000"/>
              <w:bottom w:val="single" w:sz="8" w:space="0" w:color="000000"/>
            </w:tcBorders>
          </w:tcPr>
          <w:p w14:paraId="777C4A4A"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6261B9A5" w14:textId="77777777" w:rsidTr="005B6209">
        <w:trPr>
          <w:trHeight w:val="119"/>
        </w:trPr>
        <w:tc>
          <w:tcPr>
            <w:tcW w:w="1620" w:type="dxa"/>
            <w:tcBorders>
              <w:top w:val="single" w:sz="8" w:space="0" w:color="000000"/>
              <w:bottom w:val="single" w:sz="8" w:space="0" w:color="000000"/>
              <w:right w:val="single" w:sz="8" w:space="0" w:color="000000"/>
            </w:tcBorders>
          </w:tcPr>
          <w:p w14:paraId="4E0E22C6"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721</w:t>
            </w:r>
          </w:p>
        </w:tc>
        <w:tc>
          <w:tcPr>
            <w:tcW w:w="7380" w:type="dxa"/>
            <w:tcBorders>
              <w:top w:val="single" w:sz="8" w:space="0" w:color="000000"/>
              <w:left w:val="single" w:sz="8" w:space="0" w:color="000000"/>
              <w:bottom w:val="single" w:sz="8" w:space="0" w:color="000000"/>
            </w:tcBorders>
          </w:tcPr>
          <w:p w14:paraId="0F58F2A7"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Labor </w:t>
            </w:r>
          </w:p>
        </w:tc>
      </w:tr>
      <w:tr w:rsidR="002E76E8" w:rsidRPr="007C7C31" w14:paraId="435F4284"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5A1BEBFF"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722</w:t>
            </w:r>
          </w:p>
        </w:tc>
        <w:tc>
          <w:tcPr>
            <w:tcW w:w="7380" w:type="dxa"/>
            <w:tcBorders>
              <w:top w:val="single" w:sz="8" w:space="0" w:color="000000"/>
              <w:left w:val="single" w:sz="8" w:space="0" w:color="000000"/>
              <w:bottom w:val="single" w:sz="8" w:space="0" w:color="000000"/>
            </w:tcBorders>
            <w:shd w:val="clear" w:color="auto" w:fill="FFFFFF"/>
          </w:tcPr>
          <w:p w14:paraId="7C39758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Delivery </w:t>
            </w:r>
          </w:p>
        </w:tc>
      </w:tr>
      <w:tr w:rsidR="002E76E8" w:rsidRPr="007C7C31" w14:paraId="4A7CF614"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887A6E2"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723</w:t>
            </w:r>
          </w:p>
        </w:tc>
        <w:tc>
          <w:tcPr>
            <w:tcW w:w="7380" w:type="dxa"/>
            <w:tcBorders>
              <w:top w:val="single" w:sz="8" w:space="0" w:color="000000"/>
              <w:left w:val="single" w:sz="8" w:space="0" w:color="000000"/>
              <w:bottom w:val="single" w:sz="8" w:space="0" w:color="000000"/>
            </w:tcBorders>
            <w:shd w:val="clear" w:color="auto" w:fill="FFFFFF"/>
          </w:tcPr>
          <w:p w14:paraId="4719F947"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Circumcision</w:t>
            </w:r>
          </w:p>
        </w:tc>
      </w:tr>
      <w:tr w:rsidR="002E76E8" w:rsidRPr="007C7C31" w14:paraId="1368F218"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6F93C93"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724</w:t>
            </w:r>
          </w:p>
        </w:tc>
        <w:tc>
          <w:tcPr>
            <w:tcW w:w="7380" w:type="dxa"/>
            <w:tcBorders>
              <w:top w:val="single" w:sz="8" w:space="0" w:color="000000"/>
              <w:left w:val="single" w:sz="8" w:space="0" w:color="000000"/>
              <w:bottom w:val="single" w:sz="8" w:space="0" w:color="000000"/>
            </w:tcBorders>
            <w:shd w:val="clear" w:color="auto" w:fill="FFFFFF"/>
          </w:tcPr>
          <w:p w14:paraId="1295AF0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Birthing center</w:t>
            </w:r>
          </w:p>
        </w:tc>
      </w:tr>
      <w:tr w:rsidR="002E76E8" w:rsidRPr="007C7C31" w14:paraId="3B0EE12C"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C1C45EE"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729</w:t>
            </w:r>
          </w:p>
        </w:tc>
        <w:tc>
          <w:tcPr>
            <w:tcW w:w="7380" w:type="dxa"/>
            <w:tcBorders>
              <w:top w:val="single" w:sz="8" w:space="0" w:color="000000"/>
              <w:left w:val="single" w:sz="8" w:space="0" w:color="000000"/>
              <w:bottom w:val="single" w:sz="8" w:space="0" w:color="000000"/>
            </w:tcBorders>
            <w:shd w:val="clear" w:color="auto" w:fill="FFFFFF"/>
          </w:tcPr>
          <w:p w14:paraId="23B392AE"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 labor room/delivery</w:t>
            </w:r>
          </w:p>
        </w:tc>
      </w:tr>
      <w:tr w:rsidR="002E76E8" w:rsidRPr="007C7C31" w14:paraId="0C5B5703" w14:textId="77777777" w:rsidTr="005B6209">
        <w:trPr>
          <w:trHeight w:val="124"/>
        </w:trPr>
        <w:tc>
          <w:tcPr>
            <w:tcW w:w="9000" w:type="dxa"/>
            <w:gridSpan w:val="2"/>
            <w:tcBorders>
              <w:top w:val="single" w:sz="8" w:space="0" w:color="000000"/>
              <w:bottom w:val="single" w:sz="8" w:space="0" w:color="000000"/>
            </w:tcBorders>
            <w:shd w:val="clear" w:color="auto" w:fill="FFFFFF"/>
          </w:tcPr>
          <w:p w14:paraId="44E12528"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73X EKG/ECG </w:t>
            </w:r>
          </w:p>
        </w:tc>
      </w:tr>
      <w:tr w:rsidR="002E76E8" w:rsidRPr="007C7C31" w14:paraId="2AD5E75C" w14:textId="77777777" w:rsidTr="005B6209">
        <w:trPr>
          <w:trHeight w:val="119"/>
        </w:trPr>
        <w:tc>
          <w:tcPr>
            <w:tcW w:w="1620" w:type="dxa"/>
            <w:tcBorders>
              <w:top w:val="single" w:sz="8" w:space="0" w:color="000000"/>
              <w:bottom w:val="single" w:sz="8" w:space="0" w:color="000000"/>
              <w:right w:val="single" w:sz="8" w:space="0" w:color="000000"/>
            </w:tcBorders>
          </w:tcPr>
          <w:p w14:paraId="2725BBA6"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730</w:t>
            </w:r>
          </w:p>
        </w:tc>
        <w:tc>
          <w:tcPr>
            <w:tcW w:w="7380" w:type="dxa"/>
            <w:tcBorders>
              <w:top w:val="single" w:sz="8" w:space="0" w:color="000000"/>
              <w:left w:val="single" w:sz="8" w:space="0" w:color="000000"/>
              <w:bottom w:val="single" w:sz="8" w:space="0" w:color="000000"/>
            </w:tcBorders>
          </w:tcPr>
          <w:p w14:paraId="6D9C9390"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3C02D291" w14:textId="77777777" w:rsidTr="005B6209">
        <w:trPr>
          <w:trHeight w:val="119"/>
        </w:trPr>
        <w:tc>
          <w:tcPr>
            <w:tcW w:w="1620" w:type="dxa"/>
            <w:tcBorders>
              <w:top w:val="single" w:sz="8" w:space="0" w:color="000000"/>
              <w:bottom w:val="single" w:sz="8" w:space="0" w:color="000000"/>
              <w:right w:val="single" w:sz="8" w:space="0" w:color="000000"/>
            </w:tcBorders>
          </w:tcPr>
          <w:p w14:paraId="6B198B90"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731</w:t>
            </w:r>
          </w:p>
        </w:tc>
        <w:tc>
          <w:tcPr>
            <w:tcW w:w="7380" w:type="dxa"/>
            <w:tcBorders>
              <w:top w:val="single" w:sz="8" w:space="0" w:color="000000"/>
              <w:left w:val="single" w:sz="8" w:space="0" w:color="000000"/>
              <w:bottom w:val="single" w:sz="8" w:space="0" w:color="000000"/>
            </w:tcBorders>
          </w:tcPr>
          <w:p w14:paraId="4E0BF6A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Holter monitor </w:t>
            </w:r>
          </w:p>
        </w:tc>
      </w:tr>
      <w:tr w:rsidR="002E76E8" w:rsidRPr="007C7C31" w14:paraId="553F14CE"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5354D35A"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732</w:t>
            </w:r>
          </w:p>
        </w:tc>
        <w:tc>
          <w:tcPr>
            <w:tcW w:w="7380" w:type="dxa"/>
            <w:tcBorders>
              <w:top w:val="single" w:sz="8" w:space="0" w:color="000000"/>
              <w:left w:val="single" w:sz="8" w:space="0" w:color="000000"/>
              <w:bottom w:val="single" w:sz="8" w:space="0" w:color="000000"/>
            </w:tcBorders>
            <w:shd w:val="clear" w:color="auto" w:fill="FFFFFF"/>
          </w:tcPr>
          <w:p w14:paraId="783CF2E4"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Telemetry </w:t>
            </w:r>
          </w:p>
        </w:tc>
      </w:tr>
      <w:tr w:rsidR="002E76E8" w:rsidRPr="007C7C31" w14:paraId="7489F44C"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700E05F7"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739</w:t>
            </w:r>
          </w:p>
        </w:tc>
        <w:tc>
          <w:tcPr>
            <w:tcW w:w="7380" w:type="dxa"/>
            <w:tcBorders>
              <w:top w:val="single" w:sz="8" w:space="0" w:color="000000"/>
              <w:left w:val="single" w:sz="8" w:space="0" w:color="000000"/>
              <w:bottom w:val="single" w:sz="8" w:space="0" w:color="000000"/>
            </w:tcBorders>
            <w:shd w:val="clear" w:color="auto" w:fill="FFFFFF"/>
          </w:tcPr>
          <w:p w14:paraId="6507BA7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 EKG/ECG</w:t>
            </w:r>
          </w:p>
        </w:tc>
      </w:tr>
      <w:tr w:rsidR="002E76E8" w:rsidRPr="007C7C31" w14:paraId="72FE589F" w14:textId="77777777" w:rsidTr="005B6209">
        <w:trPr>
          <w:trHeight w:val="124"/>
        </w:trPr>
        <w:tc>
          <w:tcPr>
            <w:tcW w:w="9000" w:type="dxa"/>
            <w:gridSpan w:val="2"/>
            <w:tcBorders>
              <w:top w:val="single" w:sz="8" w:space="0" w:color="000000"/>
              <w:bottom w:val="single" w:sz="8" w:space="0" w:color="000000"/>
            </w:tcBorders>
            <w:shd w:val="clear" w:color="auto" w:fill="FFFFFF"/>
          </w:tcPr>
          <w:p w14:paraId="6B6DEBDC"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74X EEG </w:t>
            </w:r>
          </w:p>
        </w:tc>
      </w:tr>
      <w:tr w:rsidR="002E76E8" w:rsidRPr="007C7C31" w14:paraId="48D57D0B"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229AB5CA"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740</w:t>
            </w:r>
          </w:p>
        </w:tc>
        <w:tc>
          <w:tcPr>
            <w:tcW w:w="7380" w:type="dxa"/>
            <w:tcBorders>
              <w:top w:val="single" w:sz="8" w:space="0" w:color="000000"/>
              <w:left w:val="single" w:sz="8" w:space="0" w:color="000000"/>
              <w:bottom w:val="single" w:sz="8" w:space="0" w:color="000000"/>
            </w:tcBorders>
            <w:shd w:val="clear" w:color="auto" w:fill="FFFFFF"/>
          </w:tcPr>
          <w:p w14:paraId="243CBAC2"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bl>
    <w:p w14:paraId="098FAA98" w14:textId="77777777" w:rsidR="002E76E8" w:rsidRDefault="002E76E8">
      <w:pPr>
        <w:sectPr w:rsidR="002E76E8" w:rsidSect="00E431B7">
          <w:pgSz w:w="12240" w:h="15840"/>
          <w:pgMar w:top="576" w:right="1260" w:bottom="1440" w:left="1440" w:header="547" w:footer="144" w:gutter="0"/>
          <w:cols w:space="720"/>
          <w:docGrid w:linePitch="272"/>
        </w:sectPr>
      </w:pPr>
    </w:p>
    <w:p w14:paraId="0424EF4C" w14:textId="77777777" w:rsidR="00BA45D0" w:rsidRDefault="00BA45D0" w:rsidP="00BA45D0">
      <w:pPr>
        <w:tabs>
          <w:tab w:val="left" w:pos="1440"/>
        </w:tabs>
        <w:autoSpaceDE w:val="0"/>
        <w:autoSpaceDN w:val="0"/>
        <w:adjustRightInd w:val="0"/>
        <w:rPr>
          <w:sz w:val="22"/>
          <w:szCs w:val="22"/>
          <w:u w:val="single"/>
        </w:rPr>
      </w:pPr>
      <w:r w:rsidRPr="007C7C31">
        <w:rPr>
          <w:sz w:val="22"/>
          <w:szCs w:val="22"/>
        </w:rPr>
        <w:lastRenderedPageBreak/>
        <w:t>6</w:t>
      </w:r>
      <w:r>
        <w:rPr>
          <w:sz w:val="22"/>
          <w:szCs w:val="22"/>
        </w:rPr>
        <w:t>09</w:t>
      </w:r>
      <w:r w:rsidRPr="007C7C31">
        <w:rPr>
          <w:sz w:val="22"/>
          <w:szCs w:val="22"/>
        </w:rPr>
        <w:t xml:space="preserve">  </w:t>
      </w:r>
      <w:r w:rsidRPr="007C7C31">
        <w:rPr>
          <w:sz w:val="22"/>
          <w:szCs w:val="22"/>
          <w:u w:val="single"/>
        </w:rPr>
        <w:t>Revenue Codes</w:t>
      </w:r>
      <w:r>
        <w:rPr>
          <w:sz w:val="22"/>
          <w:szCs w:val="22"/>
          <w:u w:val="single"/>
        </w:rPr>
        <w:t xml:space="preserve"> (cont.)</w:t>
      </w:r>
    </w:p>
    <w:p w14:paraId="12CF5443" w14:textId="77777777" w:rsidR="002E76E8" w:rsidRDefault="002E76E8"/>
    <w:tbl>
      <w:tblPr>
        <w:tblW w:w="0" w:type="auto"/>
        <w:tblInd w:w="-1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20"/>
        <w:gridCol w:w="7380"/>
      </w:tblGrid>
      <w:tr w:rsidR="00F8477D" w:rsidRPr="007C7C31" w14:paraId="1463CA6F" w14:textId="77777777" w:rsidTr="005B6209">
        <w:trPr>
          <w:trHeight w:val="317"/>
          <w:tblHeader/>
        </w:trPr>
        <w:tc>
          <w:tcPr>
            <w:tcW w:w="1620" w:type="dxa"/>
            <w:tcBorders>
              <w:top w:val="single" w:sz="8" w:space="0" w:color="000000"/>
              <w:bottom w:val="single" w:sz="8" w:space="0" w:color="000000"/>
              <w:right w:val="single" w:sz="8" w:space="0" w:color="000000"/>
            </w:tcBorders>
            <w:shd w:val="clear" w:color="auto" w:fill="FFFFFF"/>
            <w:vAlign w:val="center"/>
          </w:tcPr>
          <w:p w14:paraId="07CF51E5" w14:textId="77777777" w:rsidR="00F8477D" w:rsidRPr="007C7C31" w:rsidRDefault="00F8477D" w:rsidP="004D3024">
            <w:pPr>
              <w:pStyle w:val="Heading51"/>
              <w:spacing w:before="60" w:after="60"/>
              <w:contextualSpacing/>
              <w:jc w:val="center"/>
              <w:rPr>
                <w:b/>
                <w:bCs/>
                <w:sz w:val="22"/>
                <w:szCs w:val="22"/>
              </w:rPr>
            </w:pPr>
            <w:r w:rsidRPr="007C7C31">
              <w:rPr>
                <w:b/>
                <w:bCs/>
                <w:sz w:val="22"/>
                <w:szCs w:val="22"/>
              </w:rPr>
              <w:t>Revenue Code</w:t>
            </w:r>
          </w:p>
        </w:tc>
        <w:tc>
          <w:tcPr>
            <w:tcW w:w="7380" w:type="dxa"/>
            <w:tcBorders>
              <w:top w:val="single" w:sz="8" w:space="0" w:color="000000"/>
              <w:left w:val="single" w:sz="8" w:space="0" w:color="000000"/>
              <w:bottom w:val="single" w:sz="8" w:space="0" w:color="000000"/>
            </w:tcBorders>
            <w:shd w:val="clear" w:color="auto" w:fill="FFFFFF"/>
            <w:vAlign w:val="center"/>
          </w:tcPr>
          <w:p w14:paraId="37856AED" w14:textId="77777777" w:rsidR="00F8477D" w:rsidRPr="007C7C31" w:rsidRDefault="00F8477D" w:rsidP="004D3024">
            <w:pPr>
              <w:pStyle w:val="Heading51"/>
              <w:spacing w:before="60" w:after="60"/>
              <w:contextualSpacing/>
              <w:jc w:val="center"/>
              <w:rPr>
                <w:b/>
                <w:bCs/>
                <w:sz w:val="22"/>
                <w:szCs w:val="22"/>
              </w:rPr>
            </w:pPr>
            <w:r w:rsidRPr="007C7C31">
              <w:rPr>
                <w:b/>
                <w:bCs/>
                <w:sz w:val="22"/>
                <w:szCs w:val="22"/>
              </w:rPr>
              <w:t>Description</w:t>
            </w:r>
          </w:p>
        </w:tc>
      </w:tr>
      <w:tr w:rsidR="00BA45D0" w:rsidRPr="007C7C31" w14:paraId="3B9E91BB" w14:textId="77777777" w:rsidTr="005B6209">
        <w:trPr>
          <w:trHeight w:val="124"/>
        </w:trPr>
        <w:tc>
          <w:tcPr>
            <w:tcW w:w="9000" w:type="dxa"/>
            <w:gridSpan w:val="2"/>
            <w:tcBorders>
              <w:top w:val="single" w:sz="8" w:space="0" w:color="000000"/>
              <w:bottom w:val="single" w:sz="8" w:space="0" w:color="000000"/>
            </w:tcBorders>
            <w:shd w:val="clear" w:color="auto" w:fill="FFFFFF"/>
          </w:tcPr>
          <w:p w14:paraId="1903A35B" w14:textId="77777777" w:rsidR="00BA45D0" w:rsidRPr="007C7C31" w:rsidRDefault="00BA45D0" w:rsidP="004D3024">
            <w:pPr>
              <w:autoSpaceDE w:val="0"/>
              <w:autoSpaceDN w:val="0"/>
              <w:adjustRightInd w:val="0"/>
              <w:spacing w:before="60" w:after="60"/>
              <w:jc w:val="center"/>
              <w:rPr>
                <w:sz w:val="22"/>
                <w:szCs w:val="22"/>
              </w:rPr>
            </w:pPr>
            <w:r w:rsidRPr="007C7C31">
              <w:rPr>
                <w:b/>
                <w:bCs/>
                <w:sz w:val="22"/>
                <w:szCs w:val="22"/>
              </w:rPr>
              <w:t xml:space="preserve">075X Gastroenterology </w:t>
            </w:r>
          </w:p>
        </w:tc>
      </w:tr>
      <w:tr w:rsidR="00BA45D0" w:rsidRPr="007C7C31" w14:paraId="2B7592A2"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4D498B33" w14:textId="77777777" w:rsidR="00BA45D0" w:rsidRPr="007C7C31" w:rsidRDefault="00BA45D0" w:rsidP="004D3024">
            <w:pPr>
              <w:autoSpaceDE w:val="0"/>
              <w:autoSpaceDN w:val="0"/>
              <w:adjustRightInd w:val="0"/>
              <w:spacing w:before="40" w:after="40"/>
              <w:contextualSpacing/>
              <w:jc w:val="center"/>
              <w:rPr>
                <w:sz w:val="22"/>
                <w:szCs w:val="22"/>
              </w:rPr>
            </w:pPr>
            <w:r w:rsidRPr="007C7C31">
              <w:rPr>
                <w:sz w:val="22"/>
                <w:szCs w:val="22"/>
              </w:rPr>
              <w:t>0750</w:t>
            </w:r>
          </w:p>
        </w:tc>
        <w:tc>
          <w:tcPr>
            <w:tcW w:w="7380" w:type="dxa"/>
            <w:tcBorders>
              <w:top w:val="single" w:sz="8" w:space="0" w:color="000000"/>
              <w:left w:val="single" w:sz="8" w:space="0" w:color="000000"/>
              <w:bottom w:val="single" w:sz="8" w:space="0" w:color="000000"/>
            </w:tcBorders>
            <w:shd w:val="clear" w:color="auto" w:fill="FFFFFF"/>
          </w:tcPr>
          <w:p w14:paraId="196DFC52" w14:textId="77777777" w:rsidR="00BA45D0" w:rsidRPr="007C7C31" w:rsidRDefault="00BA45D0" w:rsidP="004D3024">
            <w:pPr>
              <w:autoSpaceDE w:val="0"/>
              <w:autoSpaceDN w:val="0"/>
              <w:adjustRightInd w:val="0"/>
              <w:spacing w:before="40" w:after="40"/>
              <w:contextualSpacing/>
              <w:rPr>
                <w:sz w:val="22"/>
                <w:szCs w:val="22"/>
              </w:rPr>
            </w:pPr>
            <w:r w:rsidRPr="007C7C31">
              <w:rPr>
                <w:sz w:val="22"/>
                <w:szCs w:val="22"/>
              </w:rPr>
              <w:t xml:space="preserve">General </w:t>
            </w:r>
          </w:p>
        </w:tc>
      </w:tr>
      <w:tr w:rsidR="00C11573" w:rsidRPr="007C7C31" w14:paraId="3FDE2750" w14:textId="77777777" w:rsidTr="005B6209">
        <w:trPr>
          <w:trHeight w:val="124"/>
        </w:trPr>
        <w:tc>
          <w:tcPr>
            <w:tcW w:w="9000" w:type="dxa"/>
            <w:gridSpan w:val="2"/>
            <w:tcBorders>
              <w:top w:val="single" w:sz="8" w:space="0" w:color="000000"/>
              <w:bottom w:val="single" w:sz="8" w:space="0" w:color="000000"/>
            </w:tcBorders>
            <w:shd w:val="clear" w:color="auto" w:fill="FFFFFF"/>
          </w:tcPr>
          <w:p w14:paraId="01E16B4D" w14:textId="77777777" w:rsidR="00C11573" w:rsidRPr="007C7C31" w:rsidRDefault="00C11573" w:rsidP="004D3024">
            <w:pPr>
              <w:autoSpaceDE w:val="0"/>
              <w:autoSpaceDN w:val="0"/>
              <w:adjustRightInd w:val="0"/>
              <w:spacing w:before="60" w:after="60"/>
              <w:jc w:val="center"/>
              <w:rPr>
                <w:sz w:val="22"/>
                <w:szCs w:val="22"/>
              </w:rPr>
            </w:pPr>
            <w:r w:rsidRPr="007C7C31">
              <w:rPr>
                <w:b/>
                <w:bCs/>
                <w:sz w:val="22"/>
                <w:szCs w:val="22"/>
              </w:rPr>
              <w:t xml:space="preserve">760X Treatment/Observation Room </w:t>
            </w:r>
          </w:p>
        </w:tc>
      </w:tr>
      <w:tr w:rsidR="00C11573" w:rsidRPr="007C7C31" w14:paraId="5432878B" w14:textId="77777777" w:rsidTr="005B6209">
        <w:trPr>
          <w:trHeight w:val="119"/>
        </w:trPr>
        <w:tc>
          <w:tcPr>
            <w:tcW w:w="1620" w:type="dxa"/>
            <w:tcBorders>
              <w:top w:val="single" w:sz="8" w:space="0" w:color="000000"/>
              <w:bottom w:val="single" w:sz="8" w:space="0" w:color="000000"/>
              <w:right w:val="single" w:sz="8" w:space="0" w:color="000000"/>
            </w:tcBorders>
          </w:tcPr>
          <w:p w14:paraId="489706B3" w14:textId="77777777" w:rsidR="00C11573" w:rsidRPr="007C7C31" w:rsidRDefault="00C11573" w:rsidP="004D3024">
            <w:pPr>
              <w:autoSpaceDE w:val="0"/>
              <w:autoSpaceDN w:val="0"/>
              <w:adjustRightInd w:val="0"/>
              <w:spacing w:before="40" w:after="40"/>
              <w:contextualSpacing/>
              <w:jc w:val="center"/>
              <w:rPr>
                <w:sz w:val="22"/>
                <w:szCs w:val="22"/>
              </w:rPr>
            </w:pPr>
            <w:r w:rsidRPr="007C7C31">
              <w:rPr>
                <w:sz w:val="22"/>
                <w:szCs w:val="22"/>
              </w:rPr>
              <w:t>0760</w:t>
            </w:r>
          </w:p>
        </w:tc>
        <w:tc>
          <w:tcPr>
            <w:tcW w:w="7380" w:type="dxa"/>
            <w:tcBorders>
              <w:top w:val="single" w:sz="8" w:space="0" w:color="000000"/>
              <w:left w:val="single" w:sz="8" w:space="0" w:color="000000"/>
              <w:bottom w:val="single" w:sz="8" w:space="0" w:color="000000"/>
            </w:tcBorders>
          </w:tcPr>
          <w:p w14:paraId="64E8DB50" w14:textId="77777777" w:rsidR="00C11573" w:rsidRPr="007C7C31" w:rsidRDefault="00C11573" w:rsidP="004D3024">
            <w:pPr>
              <w:autoSpaceDE w:val="0"/>
              <w:autoSpaceDN w:val="0"/>
              <w:adjustRightInd w:val="0"/>
              <w:spacing w:before="40" w:after="40"/>
              <w:contextualSpacing/>
              <w:rPr>
                <w:sz w:val="22"/>
                <w:szCs w:val="22"/>
              </w:rPr>
            </w:pPr>
            <w:r w:rsidRPr="007C7C31">
              <w:rPr>
                <w:sz w:val="22"/>
                <w:szCs w:val="22"/>
              </w:rPr>
              <w:t xml:space="preserve">General </w:t>
            </w:r>
          </w:p>
        </w:tc>
      </w:tr>
      <w:tr w:rsidR="00C11573" w:rsidRPr="007C7C31" w14:paraId="75035C27" w14:textId="77777777" w:rsidTr="005B6209">
        <w:trPr>
          <w:trHeight w:val="119"/>
        </w:trPr>
        <w:tc>
          <w:tcPr>
            <w:tcW w:w="1620" w:type="dxa"/>
            <w:tcBorders>
              <w:top w:val="single" w:sz="8" w:space="0" w:color="000000"/>
              <w:bottom w:val="single" w:sz="8" w:space="0" w:color="000000"/>
              <w:right w:val="single" w:sz="8" w:space="0" w:color="000000"/>
            </w:tcBorders>
          </w:tcPr>
          <w:p w14:paraId="3186C686" w14:textId="77777777" w:rsidR="00C11573" w:rsidRPr="007C7C31" w:rsidRDefault="00C11573" w:rsidP="004D3024">
            <w:pPr>
              <w:autoSpaceDE w:val="0"/>
              <w:autoSpaceDN w:val="0"/>
              <w:adjustRightInd w:val="0"/>
              <w:spacing w:before="40" w:after="40"/>
              <w:contextualSpacing/>
              <w:jc w:val="center"/>
              <w:rPr>
                <w:sz w:val="22"/>
                <w:szCs w:val="22"/>
              </w:rPr>
            </w:pPr>
            <w:r w:rsidRPr="007C7C31">
              <w:rPr>
                <w:sz w:val="22"/>
                <w:szCs w:val="22"/>
              </w:rPr>
              <w:t>0761</w:t>
            </w:r>
          </w:p>
        </w:tc>
        <w:tc>
          <w:tcPr>
            <w:tcW w:w="7380" w:type="dxa"/>
            <w:tcBorders>
              <w:top w:val="single" w:sz="8" w:space="0" w:color="000000"/>
              <w:left w:val="single" w:sz="8" w:space="0" w:color="000000"/>
              <w:bottom w:val="single" w:sz="8" w:space="0" w:color="000000"/>
            </w:tcBorders>
          </w:tcPr>
          <w:p w14:paraId="1A7AD328" w14:textId="77777777" w:rsidR="00C11573" w:rsidRPr="007C7C31" w:rsidRDefault="00C11573" w:rsidP="004D3024">
            <w:pPr>
              <w:autoSpaceDE w:val="0"/>
              <w:autoSpaceDN w:val="0"/>
              <w:adjustRightInd w:val="0"/>
              <w:spacing w:before="40" w:after="40"/>
              <w:contextualSpacing/>
              <w:rPr>
                <w:sz w:val="22"/>
                <w:szCs w:val="22"/>
              </w:rPr>
            </w:pPr>
            <w:r w:rsidRPr="007C7C31">
              <w:rPr>
                <w:sz w:val="22"/>
                <w:szCs w:val="22"/>
              </w:rPr>
              <w:t>Treatment room</w:t>
            </w:r>
          </w:p>
        </w:tc>
      </w:tr>
      <w:tr w:rsidR="00C11573" w:rsidRPr="007C7C31" w14:paraId="3BF2B128"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1CF32DF8" w14:textId="77777777" w:rsidR="00C11573" w:rsidRPr="007C7C31" w:rsidRDefault="00C11573" w:rsidP="004D3024">
            <w:pPr>
              <w:autoSpaceDE w:val="0"/>
              <w:autoSpaceDN w:val="0"/>
              <w:adjustRightInd w:val="0"/>
              <w:spacing w:before="40" w:after="40"/>
              <w:contextualSpacing/>
              <w:jc w:val="center"/>
              <w:rPr>
                <w:sz w:val="22"/>
                <w:szCs w:val="22"/>
              </w:rPr>
            </w:pPr>
            <w:r w:rsidRPr="007C7C31">
              <w:rPr>
                <w:sz w:val="22"/>
                <w:szCs w:val="22"/>
              </w:rPr>
              <w:t>0762</w:t>
            </w:r>
          </w:p>
        </w:tc>
        <w:tc>
          <w:tcPr>
            <w:tcW w:w="7380" w:type="dxa"/>
            <w:tcBorders>
              <w:top w:val="single" w:sz="8" w:space="0" w:color="000000"/>
              <w:left w:val="single" w:sz="8" w:space="0" w:color="000000"/>
              <w:bottom w:val="single" w:sz="8" w:space="0" w:color="000000"/>
            </w:tcBorders>
            <w:shd w:val="clear" w:color="auto" w:fill="FFFFFF"/>
          </w:tcPr>
          <w:p w14:paraId="383748DA" w14:textId="77777777" w:rsidR="00C11573" w:rsidRPr="007C7C31" w:rsidRDefault="00C11573" w:rsidP="004D3024">
            <w:pPr>
              <w:autoSpaceDE w:val="0"/>
              <w:autoSpaceDN w:val="0"/>
              <w:adjustRightInd w:val="0"/>
              <w:spacing w:before="40" w:after="40"/>
              <w:contextualSpacing/>
              <w:rPr>
                <w:sz w:val="22"/>
                <w:szCs w:val="22"/>
              </w:rPr>
            </w:pPr>
            <w:r w:rsidRPr="007C7C31">
              <w:rPr>
                <w:sz w:val="22"/>
                <w:szCs w:val="22"/>
              </w:rPr>
              <w:t xml:space="preserve">Observation hours </w:t>
            </w:r>
          </w:p>
        </w:tc>
      </w:tr>
      <w:tr w:rsidR="00C11573" w:rsidRPr="007C7C31" w14:paraId="58E9DFED"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68831CD4" w14:textId="77777777" w:rsidR="00C11573" w:rsidRPr="007C7C31" w:rsidRDefault="00C11573" w:rsidP="004D3024">
            <w:pPr>
              <w:autoSpaceDE w:val="0"/>
              <w:autoSpaceDN w:val="0"/>
              <w:adjustRightInd w:val="0"/>
              <w:spacing w:before="40" w:after="40"/>
              <w:contextualSpacing/>
              <w:jc w:val="center"/>
              <w:rPr>
                <w:sz w:val="22"/>
                <w:szCs w:val="22"/>
              </w:rPr>
            </w:pPr>
            <w:r w:rsidRPr="007C7C31">
              <w:rPr>
                <w:sz w:val="22"/>
                <w:szCs w:val="22"/>
              </w:rPr>
              <w:t>0769</w:t>
            </w:r>
          </w:p>
        </w:tc>
        <w:tc>
          <w:tcPr>
            <w:tcW w:w="7380" w:type="dxa"/>
            <w:tcBorders>
              <w:top w:val="single" w:sz="8" w:space="0" w:color="000000"/>
              <w:left w:val="single" w:sz="8" w:space="0" w:color="000000"/>
              <w:bottom w:val="single" w:sz="8" w:space="0" w:color="000000"/>
            </w:tcBorders>
            <w:shd w:val="clear" w:color="auto" w:fill="FFFFFF"/>
          </w:tcPr>
          <w:p w14:paraId="08F5CDEE" w14:textId="77777777" w:rsidR="00C11573" w:rsidRPr="007C7C31" w:rsidRDefault="00C11573" w:rsidP="004D3024">
            <w:pPr>
              <w:autoSpaceDE w:val="0"/>
              <w:autoSpaceDN w:val="0"/>
              <w:adjustRightInd w:val="0"/>
              <w:spacing w:before="40" w:after="40"/>
              <w:contextualSpacing/>
              <w:rPr>
                <w:sz w:val="22"/>
                <w:szCs w:val="22"/>
              </w:rPr>
            </w:pPr>
            <w:r w:rsidRPr="007C7C31">
              <w:rPr>
                <w:sz w:val="22"/>
                <w:szCs w:val="22"/>
              </w:rPr>
              <w:t>Other specialty services</w:t>
            </w:r>
          </w:p>
        </w:tc>
      </w:tr>
      <w:tr w:rsidR="00F8477D" w:rsidRPr="00F8477D" w14:paraId="28BB1674" w14:textId="77777777" w:rsidTr="005B6209">
        <w:trPr>
          <w:trHeight w:val="124"/>
        </w:trPr>
        <w:tc>
          <w:tcPr>
            <w:tcW w:w="9000" w:type="dxa"/>
            <w:gridSpan w:val="2"/>
            <w:tcBorders>
              <w:top w:val="single" w:sz="8" w:space="0" w:color="000000"/>
              <w:bottom w:val="single" w:sz="8" w:space="0" w:color="000000"/>
            </w:tcBorders>
            <w:shd w:val="clear" w:color="auto" w:fill="FFFFFF"/>
          </w:tcPr>
          <w:p w14:paraId="76BF6CBA" w14:textId="77777777" w:rsidR="00F8477D" w:rsidRPr="00F8477D" w:rsidRDefault="00F8477D" w:rsidP="00F8477D">
            <w:pPr>
              <w:autoSpaceDE w:val="0"/>
              <w:autoSpaceDN w:val="0"/>
              <w:adjustRightInd w:val="0"/>
              <w:spacing w:before="60" w:after="60"/>
              <w:jc w:val="center"/>
              <w:rPr>
                <w:b/>
                <w:bCs/>
                <w:sz w:val="22"/>
                <w:szCs w:val="22"/>
              </w:rPr>
            </w:pPr>
            <w:r w:rsidRPr="00F8477D">
              <w:rPr>
                <w:b/>
                <w:bCs/>
                <w:sz w:val="22"/>
                <w:szCs w:val="22"/>
              </w:rPr>
              <w:t xml:space="preserve">077X Preventive Services </w:t>
            </w:r>
          </w:p>
        </w:tc>
      </w:tr>
      <w:tr w:rsidR="00F8477D" w:rsidRPr="00F8477D" w14:paraId="118F3813"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2C5935C9"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0770</w:t>
            </w:r>
          </w:p>
        </w:tc>
        <w:tc>
          <w:tcPr>
            <w:tcW w:w="7380" w:type="dxa"/>
            <w:tcBorders>
              <w:top w:val="single" w:sz="8" w:space="0" w:color="000000"/>
              <w:left w:val="single" w:sz="8" w:space="0" w:color="000000"/>
              <w:bottom w:val="single" w:sz="8" w:space="0" w:color="000000"/>
            </w:tcBorders>
            <w:shd w:val="clear" w:color="auto" w:fill="FFFFFF"/>
          </w:tcPr>
          <w:p w14:paraId="75712B18"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 xml:space="preserve">General </w:t>
            </w:r>
          </w:p>
        </w:tc>
      </w:tr>
      <w:tr w:rsidR="00F8477D" w:rsidRPr="00F8477D" w14:paraId="2E0CBD82"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E66EA39"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0771</w:t>
            </w:r>
          </w:p>
        </w:tc>
        <w:tc>
          <w:tcPr>
            <w:tcW w:w="7380" w:type="dxa"/>
            <w:tcBorders>
              <w:top w:val="single" w:sz="8" w:space="0" w:color="000000"/>
              <w:left w:val="single" w:sz="8" w:space="0" w:color="000000"/>
              <w:bottom w:val="single" w:sz="8" w:space="0" w:color="000000"/>
            </w:tcBorders>
            <w:shd w:val="clear" w:color="auto" w:fill="FFFFFF"/>
          </w:tcPr>
          <w:p w14:paraId="0D3464D3"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Vaccine administration</w:t>
            </w:r>
          </w:p>
        </w:tc>
      </w:tr>
      <w:tr w:rsidR="00F8477D" w:rsidRPr="00F8477D" w14:paraId="1C6B0183"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9CEE950" w14:textId="77777777" w:rsidR="00F8477D" w:rsidRPr="00F8477D" w:rsidRDefault="00F8477D" w:rsidP="00F8477D">
            <w:pPr>
              <w:autoSpaceDE w:val="0"/>
              <w:autoSpaceDN w:val="0"/>
              <w:adjustRightInd w:val="0"/>
              <w:spacing w:before="60" w:after="60"/>
              <w:jc w:val="center"/>
              <w:rPr>
                <w:b/>
                <w:bCs/>
                <w:sz w:val="22"/>
                <w:szCs w:val="22"/>
              </w:rPr>
            </w:pPr>
          </w:p>
        </w:tc>
        <w:tc>
          <w:tcPr>
            <w:tcW w:w="7380" w:type="dxa"/>
            <w:tcBorders>
              <w:top w:val="single" w:sz="8" w:space="0" w:color="000000"/>
              <w:left w:val="single" w:sz="8" w:space="0" w:color="000000"/>
              <w:bottom w:val="single" w:sz="8" w:space="0" w:color="000000"/>
            </w:tcBorders>
            <w:shd w:val="clear" w:color="auto" w:fill="FFFFFF"/>
          </w:tcPr>
          <w:p w14:paraId="51D967AC" w14:textId="77777777" w:rsidR="00F8477D" w:rsidRPr="00F8477D" w:rsidRDefault="00F8477D" w:rsidP="00F8477D">
            <w:pPr>
              <w:autoSpaceDE w:val="0"/>
              <w:autoSpaceDN w:val="0"/>
              <w:adjustRightInd w:val="0"/>
              <w:spacing w:before="60" w:after="60"/>
              <w:jc w:val="center"/>
              <w:rPr>
                <w:b/>
                <w:bCs/>
                <w:sz w:val="22"/>
                <w:szCs w:val="22"/>
              </w:rPr>
            </w:pPr>
            <w:r w:rsidRPr="00F8477D">
              <w:rPr>
                <w:b/>
                <w:bCs/>
                <w:sz w:val="22"/>
                <w:szCs w:val="22"/>
              </w:rPr>
              <w:t>079X Extra-Corporeal Shock Wave Therapy</w:t>
            </w:r>
          </w:p>
        </w:tc>
      </w:tr>
      <w:tr w:rsidR="00F8477D" w:rsidRPr="00F8477D" w14:paraId="0E7941AA"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5025B1C4"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0790</w:t>
            </w:r>
          </w:p>
        </w:tc>
        <w:tc>
          <w:tcPr>
            <w:tcW w:w="7380" w:type="dxa"/>
            <w:tcBorders>
              <w:top w:val="single" w:sz="8" w:space="0" w:color="000000"/>
              <w:left w:val="single" w:sz="8" w:space="0" w:color="000000"/>
              <w:bottom w:val="single" w:sz="8" w:space="0" w:color="000000"/>
            </w:tcBorders>
            <w:shd w:val="clear" w:color="auto" w:fill="FFFFFF"/>
          </w:tcPr>
          <w:p w14:paraId="5121885D"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Extra-Corporeal Shock wave therapy-general</w:t>
            </w:r>
          </w:p>
        </w:tc>
      </w:tr>
      <w:tr w:rsidR="00F8477D" w:rsidRPr="00F8477D" w14:paraId="01DC281B" w14:textId="77777777" w:rsidTr="005B6209">
        <w:trPr>
          <w:trHeight w:val="124"/>
        </w:trPr>
        <w:tc>
          <w:tcPr>
            <w:tcW w:w="9000" w:type="dxa"/>
            <w:gridSpan w:val="2"/>
            <w:tcBorders>
              <w:top w:val="single" w:sz="8" w:space="0" w:color="000000"/>
              <w:bottom w:val="single" w:sz="8" w:space="0" w:color="000000"/>
            </w:tcBorders>
            <w:shd w:val="clear" w:color="auto" w:fill="FFFFFF"/>
          </w:tcPr>
          <w:p w14:paraId="5CD8BD1F" w14:textId="77777777" w:rsidR="00F8477D" w:rsidRPr="00F8477D" w:rsidRDefault="00F8477D" w:rsidP="00F8477D">
            <w:pPr>
              <w:autoSpaceDE w:val="0"/>
              <w:autoSpaceDN w:val="0"/>
              <w:adjustRightInd w:val="0"/>
              <w:spacing w:before="60" w:after="60"/>
              <w:jc w:val="center"/>
              <w:rPr>
                <w:b/>
                <w:bCs/>
                <w:sz w:val="22"/>
                <w:szCs w:val="22"/>
              </w:rPr>
            </w:pPr>
            <w:r w:rsidRPr="00F8477D">
              <w:rPr>
                <w:b/>
                <w:bCs/>
                <w:sz w:val="22"/>
                <w:szCs w:val="22"/>
              </w:rPr>
              <w:t xml:space="preserve">082X Hemodialysis </w:t>
            </w:r>
          </w:p>
        </w:tc>
      </w:tr>
      <w:tr w:rsidR="00F8477D" w:rsidRPr="00F8477D" w14:paraId="243C6B1D" w14:textId="77777777" w:rsidTr="005B6209">
        <w:trPr>
          <w:trHeight w:val="119"/>
        </w:trPr>
        <w:tc>
          <w:tcPr>
            <w:tcW w:w="1620" w:type="dxa"/>
            <w:tcBorders>
              <w:top w:val="single" w:sz="8" w:space="0" w:color="000000"/>
              <w:bottom w:val="single" w:sz="8" w:space="0" w:color="000000"/>
              <w:right w:val="single" w:sz="8" w:space="0" w:color="000000"/>
            </w:tcBorders>
          </w:tcPr>
          <w:p w14:paraId="75FB3F1D"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0820</w:t>
            </w:r>
          </w:p>
        </w:tc>
        <w:tc>
          <w:tcPr>
            <w:tcW w:w="7380" w:type="dxa"/>
            <w:tcBorders>
              <w:top w:val="single" w:sz="8" w:space="0" w:color="000000"/>
              <w:left w:val="single" w:sz="8" w:space="0" w:color="000000"/>
              <w:bottom w:val="single" w:sz="8" w:space="0" w:color="000000"/>
            </w:tcBorders>
          </w:tcPr>
          <w:p w14:paraId="42B13B4A"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 xml:space="preserve">General </w:t>
            </w:r>
          </w:p>
        </w:tc>
      </w:tr>
      <w:tr w:rsidR="00F8477D" w:rsidRPr="00F8477D" w14:paraId="3CEE4109"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CE5FA39"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0821</w:t>
            </w:r>
          </w:p>
        </w:tc>
        <w:tc>
          <w:tcPr>
            <w:tcW w:w="7380" w:type="dxa"/>
            <w:tcBorders>
              <w:top w:val="single" w:sz="8" w:space="0" w:color="000000"/>
              <w:left w:val="single" w:sz="8" w:space="0" w:color="000000"/>
              <w:bottom w:val="single" w:sz="8" w:space="0" w:color="000000"/>
            </w:tcBorders>
            <w:shd w:val="clear" w:color="auto" w:fill="FFFFFF"/>
          </w:tcPr>
          <w:p w14:paraId="5DBD2982"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 xml:space="preserve">Hemodialysis composite/other rate </w:t>
            </w:r>
          </w:p>
        </w:tc>
      </w:tr>
      <w:tr w:rsidR="00F8477D" w:rsidRPr="00F8477D" w14:paraId="7EEDC8C9"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1B41C3D3"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0825</w:t>
            </w:r>
          </w:p>
        </w:tc>
        <w:tc>
          <w:tcPr>
            <w:tcW w:w="7380" w:type="dxa"/>
            <w:tcBorders>
              <w:top w:val="single" w:sz="8" w:space="0" w:color="000000"/>
              <w:left w:val="single" w:sz="8" w:space="0" w:color="000000"/>
              <w:bottom w:val="single" w:sz="8" w:space="0" w:color="000000"/>
            </w:tcBorders>
            <w:shd w:val="clear" w:color="auto" w:fill="FFFFFF"/>
          </w:tcPr>
          <w:p w14:paraId="4502290E"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 xml:space="preserve">Support Services </w:t>
            </w:r>
          </w:p>
        </w:tc>
      </w:tr>
      <w:tr w:rsidR="00F8477D" w:rsidRPr="00F8477D" w14:paraId="1BA35246"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033CCAE6"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0826</w:t>
            </w:r>
          </w:p>
        </w:tc>
        <w:tc>
          <w:tcPr>
            <w:tcW w:w="7380" w:type="dxa"/>
            <w:tcBorders>
              <w:top w:val="single" w:sz="8" w:space="0" w:color="000000"/>
              <w:left w:val="single" w:sz="8" w:space="0" w:color="000000"/>
              <w:bottom w:val="single" w:sz="8" w:space="0" w:color="000000"/>
            </w:tcBorders>
            <w:shd w:val="clear" w:color="auto" w:fill="FFFFFF"/>
          </w:tcPr>
          <w:p w14:paraId="4E40810B"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Shorter duration</w:t>
            </w:r>
          </w:p>
        </w:tc>
      </w:tr>
      <w:tr w:rsidR="00F8477D" w:rsidRPr="00F8477D" w14:paraId="7AB00B9F"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639818A6"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0829</w:t>
            </w:r>
          </w:p>
        </w:tc>
        <w:tc>
          <w:tcPr>
            <w:tcW w:w="7380" w:type="dxa"/>
            <w:tcBorders>
              <w:top w:val="single" w:sz="8" w:space="0" w:color="000000"/>
              <w:left w:val="single" w:sz="8" w:space="0" w:color="000000"/>
              <w:bottom w:val="single" w:sz="8" w:space="0" w:color="000000"/>
            </w:tcBorders>
            <w:shd w:val="clear" w:color="auto" w:fill="FFFFFF"/>
          </w:tcPr>
          <w:p w14:paraId="5CF6949C"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Other outpatient Hemodialysis</w:t>
            </w:r>
          </w:p>
        </w:tc>
      </w:tr>
      <w:tr w:rsidR="00F8477D" w:rsidRPr="00F8477D" w14:paraId="6DC97BAB" w14:textId="77777777" w:rsidTr="005B6209">
        <w:trPr>
          <w:trHeight w:val="124"/>
        </w:trPr>
        <w:tc>
          <w:tcPr>
            <w:tcW w:w="9000" w:type="dxa"/>
            <w:gridSpan w:val="2"/>
            <w:tcBorders>
              <w:top w:val="single" w:sz="8" w:space="0" w:color="000000"/>
              <w:bottom w:val="single" w:sz="8" w:space="0" w:color="000000"/>
            </w:tcBorders>
            <w:shd w:val="clear" w:color="auto" w:fill="FFFFFF"/>
          </w:tcPr>
          <w:p w14:paraId="4EBAC2A1" w14:textId="77777777" w:rsidR="00F8477D" w:rsidRPr="00F8477D" w:rsidRDefault="00F8477D" w:rsidP="00F8477D">
            <w:pPr>
              <w:autoSpaceDE w:val="0"/>
              <w:autoSpaceDN w:val="0"/>
              <w:adjustRightInd w:val="0"/>
              <w:spacing w:before="60" w:after="60"/>
              <w:jc w:val="center"/>
              <w:rPr>
                <w:b/>
                <w:bCs/>
                <w:sz w:val="22"/>
                <w:szCs w:val="22"/>
              </w:rPr>
            </w:pPr>
            <w:r w:rsidRPr="00F8477D">
              <w:rPr>
                <w:b/>
                <w:bCs/>
                <w:sz w:val="22"/>
                <w:szCs w:val="22"/>
              </w:rPr>
              <w:t xml:space="preserve">083X Peritoneal Dialysis </w:t>
            </w:r>
          </w:p>
        </w:tc>
      </w:tr>
      <w:tr w:rsidR="00F8477D" w:rsidRPr="00F8477D" w14:paraId="7270D51C" w14:textId="77777777" w:rsidTr="005B6209">
        <w:trPr>
          <w:trHeight w:val="119"/>
        </w:trPr>
        <w:tc>
          <w:tcPr>
            <w:tcW w:w="1620" w:type="dxa"/>
            <w:tcBorders>
              <w:top w:val="single" w:sz="8" w:space="0" w:color="000000"/>
              <w:bottom w:val="single" w:sz="8" w:space="0" w:color="000000"/>
              <w:right w:val="single" w:sz="8" w:space="0" w:color="000000"/>
            </w:tcBorders>
          </w:tcPr>
          <w:p w14:paraId="659A3F83"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0830</w:t>
            </w:r>
          </w:p>
        </w:tc>
        <w:tc>
          <w:tcPr>
            <w:tcW w:w="7380" w:type="dxa"/>
            <w:tcBorders>
              <w:top w:val="single" w:sz="8" w:space="0" w:color="000000"/>
              <w:left w:val="single" w:sz="8" w:space="0" w:color="000000"/>
              <w:bottom w:val="single" w:sz="8" w:space="0" w:color="000000"/>
            </w:tcBorders>
          </w:tcPr>
          <w:p w14:paraId="6983701C"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 xml:space="preserve">General </w:t>
            </w:r>
          </w:p>
        </w:tc>
      </w:tr>
      <w:tr w:rsidR="00F8477D" w:rsidRPr="00F8477D" w14:paraId="109C1389"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6DAC856F"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0831</w:t>
            </w:r>
          </w:p>
        </w:tc>
        <w:tc>
          <w:tcPr>
            <w:tcW w:w="7380" w:type="dxa"/>
            <w:tcBorders>
              <w:top w:val="single" w:sz="8" w:space="0" w:color="000000"/>
              <w:left w:val="single" w:sz="8" w:space="0" w:color="000000"/>
              <w:bottom w:val="single" w:sz="8" w:space="0" w:color="000000"/>
            </w:tcBorders>
            <w:shd w:val="clear" w:color="auto" w:fill="FFFFFF"/>
          </w:tcPr>
          <w:p w14:paraId="0E87F3AE"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 xml:space="preserve">Peritoneal composite/other rate </w:t>
            </w:r>
          </w:p>
        </w:tc>
      </w:tr>
      <w:tr w:rsidR="00F8477D" w:rsidRPr="00F8477D" w14:paraId="1D3B6FDB"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4EA62085"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0835</w:t>
            </w:r>
          </w:p>
        </w:tc>
        <w:tc>
          <w:tcPr>
            <w:tcW w:w="7380" w:type="dxa"/>
            <w:tcBorders>
              <w:top w:val="single" w:sz="8" w:space="0" w:color="000000"/>
              <w:left w:val="single" w:sz="8" w:space="0" w:color="000000"/>
              <w:bottom w:val="single" w:sz="8" w:space="0" w:color="000000"/>
            </w:tcBorders>
            <w:shd w:val="clear" w:color="auto" w:fill="FFFFFF"/>
          </w:tcPr>
          <w:p w14:paraId="563A7F88"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 xml:space="preserve">Support Services </w:t>
            </w:r>
          </w:p>
        </w:tc>
      </w:tr>
      <w:tr w:rsidR="00F8477D" w:rsidRPr="00F8477D" w14:paraId="72F1EA7A"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0C3EEA2C"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0839</w:t>
            </w:r>
          </w:p>
        </w:tc>
        <w:tc>
          <w:tcPr>
            <w:tcW w:w="7380" w:type="dxa"/>
            <w:tcBorders>
              <w:top w:val="single" w:sz="8" w:space="0" w:color="000000"/>
              <w:left w:val="single" w:sz="8" w:space="0" w:color="000000"/>
              <w:bottom w:val="single" w:sz="8" w:space="0" w:color="000000"/>
            </w:tcBorders>
            <w:shd w:val="clear" w:color="auto" w:fill="FFFFFF"/>
          </w:tcPr>
          <w:p w14:paraId="64AA43A5" w14:textId="77777777" w:rsidR="00F8477D" w:rsidRPr="00F8477D" w:rsidRDefault="00F8477D" w:rsidP="00F8477D">
            <w:pPr>
              <w:autoSpaceDE w:val="0"/>
              <w:autoSpaceDN w:val="0"/>
              <w:adjustRightInd w:val="0"/>
              <w:spacing w:before="40" w:after="40"/>
              <w:contextualSpacing/>
              <w:jc w:val="center"/>
              <w:rPr>
                <w:sz w:val="22"/>
                <w:szCs w:val="22"/>
              </w:rPr>
            </w:pPr>
            <w:r w:rsidRPr="00F8477D">
              <w:rPr>
                <w:sz w:val="22"/>
                <w:szCs w:val="22"/>
              </w:rPr>
              <w:t>Other outpatient peritoneal dialysis</w:t>
            </w:r>
          </w:p>
        </w:tc>
      </w:tr>
      <w:tr w:rsidR="00F8477D" w:rsidRPr="007C7C31" w14:paraId="0B84D7B8" w14:textId="77777777" w:rsidTr="005B6209">
        <w:trPr>
          <w:trHeight w:val="124"/>
        </w:trPr>
        <w:tc>
          <w:tcPr>
            <w:tcW w:w="9000" w:type="dxa"/>
            <w:gridSpan w:val="2"/>
            <w:tcBorders>
              <w:top w:val="single" w:sz="8" w:space="0" w:color="000000"/>
              <w:bottom w:val="single" w:sz="8" w:space="0" w:color="000000"/>
            </w:tcBorders>
            <w:shd w:val="clear" w:color="auto" w:fill="FFFFFF"/>
          </w:tcPr>
          <w:p w14:paraId="3F93287B" w14:textId="77777777" w:rsidR="00F8477D" w:rsidRPr="007C7C31" w:rsidRDefault="00F8477D" w:rsidP="004D3024">
            <w:pPr>
              <w:autoSpaceDE w:val="0"/>
              <w:autoSpaceDN w:val="0"/>
              <w:adjustRightInd w:val="0"/>
              <w:spacing w:before="60" w:after="60"/>
              <w:jc w:val="center"/>
              <w:rPr>
                <w:sz w:val="22"/>
                <w:szCs w:val="22"/>
              </w:rPr>
            </w:pPr>
            <w:r w:rsidRPr="007C7C31">
              <w:rPr>
                <w:b/>
                <w:bCs/>
                <w:sz w:val="22"/>
                <w:szCs w:val="22"/>
              </w:rPr>
              <w:t xml:space="preserve">084X CAPD </w:t>
            </w:r>
          </w:p>
        </w:tc>
      </w:tr>
      <w:tr w:rsidR="00F8477D" w:rsidRPr="007C7C31" w14:paraId="35BE11B0" w14:textId="77777777" w:rsidTr="005B6209">
        <w:trPr>
          <w:trHeight w:val="119"/>
        </w:trPr>
        <w:tc>
          <w:tcPr>
            <w:tcW w:w="1620" w:type="dxa"/>
            <w:tcBorders>
              <w:top w:val="single" w:sz="8" w:space="0" w:color="000000"/>
              <w:bottom w:val="single" w:sz="8" w:space="0" w:color="000000"/>
              <w:right w:val="single" w:sz="8" w:space="0" w:color="000000"/>
            </w:tcBorders>
          </w:tcPr>
          <w:p w14:paraId="025469F1"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840</w:t>
            </w:r>
          </w:p>
        </w:tc>
        <w:tc>
          <w:tcPr>
            <w:tcW w:w="7380" w:type="dxa"/>
            <w:tcBorders>
              <w:top w:val="single" w:sz="8" w:space="0" w:color="000000"/>
              <w:left w:val="single" w:sz="8" w:space="0" w:color="000000"/>
              <w:bottom w:val="single" w:sz="8" w:space="0" w:color="000000"/>
            </w:tcBorders>
          </w:tcPr>
          <w:p w14:paraId="7B70E996"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 xml:space="preserve">General </w:t>
            </w:r>
          </w:p>
        </w:tc>
      </w:tr>
      <w:tr w:rsidR="00F8477D" w:rsidRPr="007C7C31" w14:paraId="2755BA7C"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57B95099"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841</w:t>
            </w:r>
          </w:p>
        </w:tc>
        <w:tc>
          <w:tcPr>
            <w:tcW w:w="7380" w:type="dxa"/>
            <w:tcBorders>
              <w:top w:val="single" w:sz="8" w:space="0" w:color="000000"/>
              <w:left w:val="single" w:sz="8" w:space="0" w:color="000000"/>
              <w:bottom w:val="single" w:sz="8" w:space="0" w:color="000000"/>
            </w:tcBorders>
            <w:shd w:val="clear" w:color="auto" w:fill="FFFFFF"/>
          </w:tcPr>
          <w:p w14:paraId="7B55D83E"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 xml:space="preserve">CAPD composite/other rate </w:t>
            </w:r>
          </w:p>
        </w:tc>
      </w:tr>
      <w:tr w:rsidR="00F8477D" w:rsidRPr="007C7C31" w14:paraId="55C54CD1"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1EDFF98C"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845</w:t>
            </w:r>
          </w:p>
        </w:tc>
        <w:tc>
          <w:tcPr>
            <w:tcW w:w="7380" w:type="dxa"/>
            <w:tcBorders>
              <w:top w:val="single" w:sz="8" w:space="0" w:color="000000"/>
              <w:left w:val="single" w:sz="8" w:space="0" w:color="000000"/>
              <w:bottom w:val="single" w:sz="8" w:space="0" w:color="000000"/>
            </w:tcBorders>
            <w:shd w:val="clear" w:color="auto" w:fill="FFFFFF"/>
          </w:tcPr>
          <w:p w14:paraId="117522D0"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 xml:space="preserve">Support Services </w:t>
            </w:r>
          </w:p>
        </w:tc>
      </w:tr>
      <w:tr w:rsidR="00F8477D" w:rsidRPr="007C7C31" w14:paraId="7987DE53"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0D20E42B" w14:textId="77777777" w:rsidR="00F8477D" w:rsidRPr="007C7C31" w:rsidRDefault="00F8477D" w:rsidP="004D3024">
            <w:pPr>
              <w:keepNext/>
              <w:autoSpaceDE w:val="0"/>
              <w:autoSpaceDN w:val="0"/>
              <w:adjustRightInd w:val="0"/>
              <w:spacing w:before="40" w:after="40"/>
              <w:contextualSpacing/>
              <w:jc w:val="center"/>
              <w:rPr>
                <w:sz w:val="22"/>
                <w:szCs w:val="22"/>
              </w:rPr>
            </w:pPr>
            <w:r w:rsidRPr="007C7C31">
              <w:rPr>
                <w:sz w:val="22"/>
                <w:szCs w:val="22"/>
              </w:rPr>
              <w:t>0849</w:t>
            </w:r>
          </w:p>
        </w:tc>
        <w:tc>
          <w:tcPr>
            <w:tcW w:w="7380" w:type="dxa"/>
            <w:tcBorders>
              <w:top w:val="single" w:sz="8" w:space="0" w:color="000000"/>
              <w:left w:val="single" w:sz="8" w:space="0" w:color="000000"/>
              <w:bottom w:val="single" w:sz="8" w:space="0" w:color="000000"/>
            </w:tcBorders>
            <w:shd w:val="clear" w:color="auto" w:fill="FFFFFF"/>
          </w:tcPr>
          <w:p w14:paraId="41DDEADC" w14:textId="77777777" w:rsidR="00F8477D" w:rsidRPr="007C7C31" w:rsidRDefault="00F8477D" w:rsidP="004D3024">
            <w:pPr>
              <w:keepNext/>
              <w:autoSpaceDE w:val="0"/>
              <w:autoSpaceDN w:val="0"/>
              <w:adjustRightInd w:val="0"/>
              <w:spacing w:before="40" w:after="40"/>
              <w:contextualSpacing/>
              <w:rPr>
                <w:sz w:val="22"/>
                <w:szCs w:val="22"/>
              </w:rPr>
            </w:pPr>
            <w:r w:rsidRPr="007C7C31">
              <w:rPr>
                <w:sz w:val="22"/>
                <w:szCs w:val="22"/>
              </w:rPr>
              <w:t>Other</w:t>
            </w:r>
          </w:p>
        </w:tc>
      </w:tr>
      <w:tr w:rsidR="00F8477D" w:rsidRPr="007C7C31" w14:paraId="13161AA4" w14:textId="77777777" w:rsidTr="005B6209">
        <w:trPr>
          <w:trHeight w:val="124"/>
        </w:trPr>
        <w:tc>
          <w:tcPr>
            <w:tcW w:w="9000" w:type="dxa"/>
            <w:gridSpan w:val="2"/>
            <w:tcBorders>
              <w:top w:val="single" w:sz="8" w:space="0" w:color="000000"/>
              <w:bottom w:val="single" w:sz="8" w:space="0" w:color="000000"/>
            </w:tcBorders>
            <w:shd w:val="clear" w:color="auto" w:fill="FFFFFF"/>
          </w:tcPr>
          <w:p w14:paraId="6C68FF46" w14:textId="77777777" w:rsidR="00F8477D" w:rsidRPr="007C7C31" w:rsidRDefault="00F8477D" w:rsidP="004D3024">
            <w:pPr>
              <w:keepNext/>
              <w:autoSpaceDE w:val="0"/>
              <w:autoSpaceDN w:val="0"/>
              <w:adjustRightInd w:val="0"/>
              <w:spacing w:before="60" w:after="60"/>
              <w:jc w:val="center"/>
              <w:rPr>
                <w:sz w:val="22"/>
                <w:szCs w:val="22"/>
              </w:rPr>
            </w:pPr>
            <w:r w:rsidRPr="007C7C31">
              <w:rPr>
                <w:b/>
                <w:bCs/>
                <w:sz w:val="22"/>
                <w:szCs w:val="22"/>
              </w:rPr>
              <w:t xml:space="preserve">085X CCPD </w:t>
            </w:r>
          </w:p>
        </w:tc>
      </w:tr>
      <w:tr w:rsidR="00F8477D" w:rsidRPr="007C7C31" w14:paraId="630DC86F" w14:textId="77777777" w:rsidTr="005B6209">
        <w:trPr>
          <w:trHeight w:val="119"/>
        </w:trPr>
        <w:tc>
          <w:tcPr>
            <w:tcW w:w="1620" w:type="dxa"/>
            <w:tcBorders>
              <w:top w:val="single" w:sz="8" w:space="0" w:color="000000"/>
              <w:bottom w:val="single" w:sz="8" w:space="0" w:color="000000"/>
              <w:right w:val="single" w:sz="8" w:space="0" w:color="000000"/>
            </w:tcBorders>
          </w:tcPr>
          <w:p w14:paraId="5208C2F2"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850</w:t>
            </w:r>
          </w:p>
        </w:tc>
        <w:tc>
          <w:tcPr>
            <w:tcW w:w="7380" w:type="dxa"/>
            <w:tcBorders>
              <w:top w:val="single" w:sz="8" w:space="0" w:color="000000"/>
              <w:left w:val="single" w:sz="8" w:space="0" w:color="000000"/>
              <w:bottom w:val="single" w:sz="8" w:space="0" w:color="000000"/>
            </w:tcBorders>
          </w:tcPr>
          <w:p w14:paraId="352B8EB0"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 xml:space="preserve">General </w:t>
            </w:r>
          </w:p>
        </w:tc>
      </w:tr>
      <w:tr w:rsidR="00F8477D" w:rsidRPr="007C7C31" w14:paraId="61940E9D"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22CF23A4"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851</w:t>
            </w:r>
          </w:p>
        </w:tc>
        <w:tc>
          <w:tcPr>
            <w:tcW w:w="7380" w:type="dxa"/>
            <w:tcBorders>
              <w:top w:val="single" w:sz="8" w:space="0" w:color="000000"/>
              <w:left w:val="single" w:sz="8" w:space="0" w:color="000000"/>
              <w:bottom w:val="single" w:sz="8" w:space="0" w:color="000000"/>
            </w:tcBorders>
            <w:shd w:val="clear" w:color="auto" w:fill="FFFFFF"/>
          </w:tcPr>
          <w:p w14:paraId="7F9711D5"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 xml:space="preserve">CCPD composite/other rate </w:t>
            </w:r>
          </w:p>
        </w:tc>
      </w:tr>
      <w:tr w:rsidR="00F8477D" w:rsidRPr="007C7C31" w14:paraId="55FC4753"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08018F28"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855</w:t>
            </w:r>
          </w:p>
        </w:tc>
        <w:tc>
          <w:tcPr>
            <w:tcW w:w="7380" w:type="dxa"/>
            <w:tcBorders>
              <w:top w:val="single" w:sz="8" w:space="0" w:color="000000"/>
              <w:left w:val="single" w:sz="8" w:space="0" w:color="000000"/>
              <w:bottom w:val="single" w:sz="8" w:space="0" w:color="000000"/>
            </w:tcBorders>
            <w:shd w:val="clear" w:color="auto" w:fill="FFFFFF"/>
          </w:tcPr>
          <w:p w14:paraId="3EDD9725"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 xml:space="preserve">Support Services </w:t>
            </w:r>
          </w:p>
        </w:tc>
      </w:tr>
      <w:tr w:rsidR="00F8477D" w:rsidRPr="007C7C31" w14:paraId="2D30D651" w14:textId="77777777" w:rsidTr="005B6209">
        <w:trPr>
          <w:trHeight w:val="376"/>
        </w:trPr>
        <w:tc>
          <w:tcPr>
            <w:tcW w:w="1620" w:type="dxa"/>
            <w:tcBorders>
              <w:top w:val="single" w:sz="8" w:space="0" w:color="000000"/>
              <w:bottom w:val="single" w:sz="8" w:space="0" w:color="000000"/>
              <w:right w:val="single" w:sz="8" w:space="0" w:color="000000"/>
            </w:tcBorders>
            <w:shd w:val="clear" w:color="auto" w:fill="FFFFFF"/>
          </w:tcPr>
          <w:p w14:paraId="4A490FAC"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859</w:t>
            </w:r>
          </w:p>
        </w:tc>
        <w:tc>
          <w:tcPr>
            <w:tcW w:w="7380" w:type="dxa"/>
            <w:tcBorders>
              <w:top w:val="single" w:sz="8" w:space="0" w:color="000000"/>
              <w:left w:val="single" w:sz="8" w:space="0" w:color="000000"/>
              <w:bottom w:val="single" w:sz="8" w:space="0" w:color="000000"/>
            </w:tcBorders>
            <w:shd w:val="clear" w:color="auto" w:fill="FFFFFF"/>
          </w:tcPr>
          <w:p w14:paraId="6FEB0F20" w14:textId="77777777" w:rsidR="00F8477D" w:rsidRDefault="00F8477D" w:rsidP="004D3024">
            <w:pPr>
              <w:autoSpaceDE w:val="0"/>
              <w:autoSpaceDN w:val="0"/>
              <w:adjustRightInd w:val="0"/>
              <w:spacing w:before="40" w:after="40"/>
              <w:contextualSpacing/>
              <w:rPr>
                <w:sz w:val="13"/>
                <w:szCs w:val="13"/>
              </w:rPr>
            </w:pPr>
            <w:r w:rsidRPr="007C7C31">
              <w:rPr>
                <w:sz w:val="22"/>
                <w:szCs w:val="22"/>
              </w:rPr>
              <w:t>Other</w:t>
            </w:r>
          </w:p>
          <w:p w14:paraId="27B03011" w14:textId="77777777" w:rsidR="00F8477D" w:rsidRPr="00F167DA" w:rsidRDefault="00F8477D" w:rsidP="004D3024">
            <w:pPr>
              <w:autoSpaceDE w:val="0"/>
              <w:autoSpaceDN w:val="0"/>
              <w:adjustRightInd w:val="0"/>
              <w:spacing w:before="40" w:after="40"/>
              <w:contextualSpacing/>
              <w:rPr>
                <w:sz w:val="13"/>
                <w:szCs w:val="13"/>
              </w:rPr>
            </w:pPr>
          </w:p>
        </w:tc>
      </w:tr>
    </w:tbl>
    <w:p w14:paraId="3092C4AB" w14:textId="77777777" w:rsidR="002E76E8" w:rsidRDefault="002E76E8"/>
    <w:p w14:paraId="6056FD6A" w14:textId="77777777" w:rsidR="002E76E8" w:rsidRDefault="002E76E8">
      <w:pPr>
        <w:sectPr w:rsidR="002E76E8" w:rsidSect="002E76E8">
          <w:type w:val="continuous"/>
          <w:pgSz w:w="12240" w:h="15840"/>
          <w:pgMar w:top="576" w:right="1260" w:bottom="1440" w:left="1440" w:header="547" w:footer="144" w:gutter="0"/>
          <w:cols w:space="720"/>
          <w:docGrid w:linePitch="272"/>
        </w:sectPr>
      </w:pPr>
    </w:p>
    <w:p w14:paraId="1F5ED340" w14:textId="77777777" w:rsidR="002E76E8" w:rsidRDefault="002E76E8" w:rsidP="002E76E8">
      <w:pPr>
        <w:tabs>
          <w:tab w:val="left" w:pos="1440"/>
        </w:tabs>
        <w:autoSpaceDE w:val="0"/>
        <w:autoSpaceDN w:val="0"/>
        <w:adjustRightInd w:val="0"/>
        <w:rPr>
          <w:sz w:val="22"/>
          <w:szCs w:val="22"/>
          <w:u w:val="single"/>
        </w:rPr>
      </w:pPr>
      <w:r w:rsidRPr="007C7C31">
        <w:rPr>
          <w:sz w:val="22"/>
          <w:szCs w:val="22"/>
        </w:rPr>
        <w:lastRenderedPageBreak/>
        <w:t>6</w:t>
      </w:r>
      <w:r>
        <w:rPr>
          <w:sz w:val="22"/>
          <w:szCs w:val="22"/>
        </w:rPr>
        <w:t>09</w:t>
      </w:r>
      <w:r w:rsidRPr="007C7C31">
        <w:rPr>
          <w:sz w:val="22"/>
          <w:szCs w:val="22"/>
        </w:rPr>
        <w:t xml:space="preserve">  </w:t>
      </w:r>
      <w:r w:rsidRPr="007C7C31">
        <w:rPr>
          <w:sz w:val="22"/>
          <w:szCs w:val="22"/>
          <w:u w:val="single"/>
        </w:rPr>
        <w:t>Revenue Codes</w:t>
      </w:r>
      <w:r>
        <w:rPr>
          <w:sz w:val="22"/>
          <w:szCs w:val="22"/>
          <w:u w:val="single"/>
        </w:rPr>
        <w:t xml:space="preserve"> (cont.)</w:t>
      </w:r>
    </w:p>
    <w:p w14:paraId="1871A70B" w14:textId="77777777" w:rsidR="002E76E8" w:rsidRDefault="002E76E8"/>
    <w:tbl>
      <w:tblPr>
        <w:tblW w:w="0" w:type="auto"/>
        <w:tblInd w:w="-10" w:type="dxa"/>
        <w:tblBorders>
          <w:top w:val="single" w:sz="8" w:space="0" w:color="000000"/>
          <w:left w:val="single" w:sz="8" w:space="0" w:color="000000"/>
          <w:bottom w:val="single" w:sz="8" w:space="0" w:color="000000"/>
          <w:right w:val="single" w:sz="8" w:space="0" w:color="000000"/>
        </w:tblBorders>
        <w:tblLayout w:type="fixed"/>
        <w:tblLook w:val="0020" w:firstRow="1" w:lastRow="0" w:firstColumn="0" w:lastColumn="0" w:noHBand="0" w:noVBand="0"/>
      </w:tblPr>
      <w:tblGrid>
        <w:gridCol w:w="1620"/>
        <w:gridCol w:w="7380"/>
      </w:tblGrid>
      <w:tr w:rsidR="00F8477D" w:rsidRPr="007C7C31" w14:paraId="53768745" w14:textId="77777777" w:rsidTr="005B6209">
        <w:trPr>
          <w:trHeight w:val="317"/>
          <w:tblHeader/>
        </w:trPr>
        <w:tc>
          <w:tcPr>
            <w:tcW w:w="1620" w:type="dxa"/>
            <w:tcBorders>
              <w:top w:val="single" w:sz="8" w:space="0" w:color="000000"/>
              <w:bottom w:val="single" w:sz="8" w:space="0" w:color="000000"/>
              <w:right w:val="single" w:sz="8" w:space="0" w:color="000000"/>
            </w:tcBorders>
            <w:shd w:val="clear" w:color="auto" w:fill="FFFFFF"/>
            <w:vAlign w:val="center"/>
          </w:tcPr>
          <w:p w14:paraId="20ED0EA4" w14:textId="77777777" w:rsidR="00F8477D" w:rsidRPr="007C7C31" w:rsidRDefault="00F8477D" w:rsidP="004D3024">
            <w:pPr>
              <w:pStyle w:val="Heading51"/>
              <w:spacing w:before="60" w:after="60"/>
              <w:contextualSpacing/>
              <w:jc w:val="center"/>
              <w:rPr>
                <w:b/>
                <w:bCs/>
                <w:sz w:val="22"/>
                <w:szCs w:val="22"/>
              </w:rPr>
            </w:pPr>
            <w:r w:rsidRPr="007C7C31">
              <w:rPr>
                <w:b/>
                <w:bCs/>
                <w:sz w:val="22"/>
                <w:szCs w:val="22"/>
              </w:rPr>
              <w:t>Revenue Code</w:t>
            </w:r>
          </w:p>
        </w:tc>
        <w:tc>
          <w:tcPr>
            <w:tcW w:w="7380" w:type="dxa"/>
            <w:tcBorders>
              <w:top w:val="single" w:sz="8" w:space="0" w:color="000000"/>
              <w:left w:val="single" w:sz="8" w:space="0" w:color="000000"/>
              <w:bottom w:val="single" w:sz="8" w:space="0" w:color="000000"/>
            </w:tcBorders>
            <w:shd w:val="clear" w:color="auto" w:fill="FFFFFF"/>
            <w:vAlign w:val="center"/>
          </w:tcPr>
          <w:p w14:paraId="415776D4" w14:textId="77777777" w:rsidR="00F8477D" w:rsidRPr="007C7C31" w:rsidRDefault="00F8477D" w:rsidP="004D3024">
            <w:pPr>
              <w:pStyle w:val="Heading51"/>
              <w:spacing w:before="60" w:after="60"/>
              <w:contextualSpacing/>
              <w:jc w:val="center"/>
              <w:rPr>
                <w:b/>
                <w:bCs/>
                <w:sz w:val="22"/>
                <w:szCs w:val="22"/>
              </w:rPr>
            </w:pPr>
            <w:r w:rsidRPr="007C7C31">
              <w:rPr>
                <w:b/>
                <w:bCs/>
                <w:sz w:val="22"/>
                <w:szCs w:val="22"/>
              </w:rPr>
              <w:t>Description</w:t>
            </w:r>
          </w:p>
        </w:tc>
      </w:tr>
      <w:tr w:rsidR="002E76E8" w:rsidRPr="007C7C31" w14:paraId="6A7D2899" w14:textId="77777777" w:rsidTr="005B6209">
        <w:trPr>
          <w:trHeight w:val="124"/>
        </w:trPr>
        <w:tc>
          <w:tcPr>
            <w:tcW w:w="9000" w:type="dxa"/>
            <w:gridSpan w:val="2"/>
            <w:tcBorders>
              <w:top w:val="single" w:sz="8" w:space="0" w:color="000000"/>
              <w:bottom w:val="single" w:sz="8" w:space="0" w:color="000000"/>
            </w:tcBorders>
            <w:shd w:val="clear" w:color="auto" w:fill="FFFFFF"/>
          </w:tcPr>
          <w:p w14:paraId="54D0D4B6" w14:textId="77777777" w:rsidR="002E76E8" w:rsidRPr="007C7C31" w:rsidRDefault="002E76E8" w:rsidP="004D3024">
            <w:pPr>
              <w:keepNext/>
              <w:autoSpaceDE w:val="0"/>
              <w:autoSpaceDN w:val="0"/>
              <w:adjustRightInd w:val="0"/>
              <w:spacing w:before="60" w:after="60"/>
              <w:jc w:val="center"/>
              <w:rPr>
                <w:sz w:val="22"/>
                <w:szCs w:val="22"/>
              </w:rPr>
            </w:pPr>
            <w:r w:rsidRPr="007C7C31">
              <w:rPr>
                <w:b/>
                <w:bCs/>
                <w:sz w:val="22"/>
                <w:szCs w:val="22"/>
              </w:rPr>
              <w:t xml:space="preserve">090X Behavioral Health Treatments/Services </w:t>
            </w:r>
          </w:p>
        </w:tc>
      </w:tr>
      <w:tr w:rsidR="002E76E8" w:rsidRPr="007C7C31" w14:paraId="1A20C3F6" w14:textId="77777777" w:rsidTr="005B6209">
        <w:trPr>
          <w:trHeight w:val="119"/>
        </w:trPr>
        <w:tc>
          <w:tcPr>
            <w:tcW w:w="1620" w:type="dxa"/>
            <w:tcBorders>
              <w:top w:val="single" w:sz="8" w:space="0" w:color="000000"/>
              <w:bottom w:val="single" w:sz="8" w:space="0" w:color="000000"/>
              <w:right w:val="single" w:sz="8" w:space="0" w:color="000000"/>
            </w:tcBorders>
          </w:tcPr>
          <w:p w14:paraId="5E8B77A8"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900</w:t>
            </w:r>
          </w:p>
        </w:tc>
        <w:tc>
          <w:tcPr>
            <w:tcW w:w="7380" w:type="dxa"/>
            <w:tcBorders>
              <w:top w:val="single" w:sz="8" w:space="0" w:color="000000"/>
              <w:left w:val="single" w:sz="8" w:space="0" w:color="000000"/>
              <w:bottom w:val="single" w:sz="8" w:space="0" w:color="000000"/>
            </w:tcBorders>
          </w:tcPr>
          <w:p w14:paraId="277A4E76" w14:textId="77777777" w:rsidR="002E76E8" w:rsidRPr="007C7C31" w:rsidRDefault="002E76E8" w:rsidP="004D3024">
            <w:pPr>
              <w:keepNext/>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789224BF"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760A6598"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901</w:t>
            </w:r>
          </w:p>
        </w:tc>
        <w:tc>
          <w:tcPr>
            <w:tcW w:w="7380" w:type="dxa"/>
            <w:tcBorders>
              <w:top w:val="single" w:sz="8" w:space="0" w:color="000000"/>
              <w:left w:val="single" w:sz="8" w:space="0" w:color="000000"/>
              <w:bottom w:val="single" w:sz="8" w:space="0" w:color="000000"/>
            </w:tcBorders>
            <w:shd w:val="clear" w:color="auto" w:fill="FFFFFF"/>
          </w:tcPr>
          <w:p w14:paraId="07E85F06"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Electroshock therapy </w:t>
            </w:r>
          </w:p>
        </w:tc>
      </w:tr>
      <w:tr w:rsidR="002E76E8" w:rsidRPr="007C7C31" w14:paraId="3A1AA086"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19989CBD"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905</w:t>
            </w:r>
          </w:p>
        </w:tc>
        <w:tc>
          <w:tcPr>
            <w:tcW w:w="7380" w:type="dxa"/>
            <w:tcBorders>
              <w:top w:val="single" w:sz="8" w:space="0" w:color="000000"/>
              <w:left w:val="single" w:sz="8" w:space="0" w:color="000000"/>
              <w:bottom w:val="single" w:sz="8" w:space="0" w:color="000000"/>
            </w:tcBorders>
            <w:shd w:val="clear" w:color="auto" w:fill="FFFFFF"/>
          </w:tcPr>
          <w:p w14:paraId="0EC1C120"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Intensive outpatient psychiatric</w:t>
            </w:r>
          </w:p>
        </w:tc>
      </w:tr>
      <w:tr w:rsidR="002E76E8" w:rsidRPr="007C7C31" w14:paraId="7D98B6D5" w14:textId="77777777" w:rsidTr="005B6209">
        <w:trPr>
          <w:trHeight w:val="124"/>
        </w:trPr>
        <w:tc>
          <w:tcPr>
            <w:tcW w:w="9000" w:type="dxa"/>
            <w:gridSpan w:val="2"/>
            <w:tcBorders>
              <w:top w:val="single" w:sz="8" w:space="0" w:color="000000"/>
              <w:bottom w:val="single" w:sz="8" w:space="0" w:color="000000"/>
            </w:tcBorders>
            <w:shd w:val="clear" w:color="auto" w:fill="FFFFFF"/>
          </w:tcPr>
          <w:p w14:paraId="2A8CFB7D"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91X Behavioral Health Treatments/Services </w:t>
            </w:r>
          </w:p>
        </w:tc>
      </w:tr>
      <w:tr w:rsidR="002E76E8" w:rsidRPr="007C7C31" w14:paraId="15E1DC6E" w14:textId="77777777" w:rsidTr="005B6209">
        <w:trPr>
          <w:trHeight w:val="119"/>
        </w:trPr>
        <w:tc>
          <w:tcPr>
            <w:tcW w:w="1620" w:type="dxa"/>
            <w:tcBorders>
              <w:top w:val="single" w:sz="8" w:space="0" w:color="000000"/>
              <w:bottom w:val="single" w:sz="8" w:space="0" w:color="000000"/>
              <w:right w:val="single" w:sz="8" w:space="0" w:color="000000"/>
            </w:tcBorders>
          </w:tcPr>
          <w:p w14:paraId="66AB1412"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914</w:t>
            </w:r>
          </w:p>
        </w:tc>
        <w:tc>
          <w:tcPr>
            <w:tcW w:w="7380" w:type="dxa"/>
            <w:tcBorders>
              <w:top w:val="single" w:sz="8" w:space="0" w:color="000000"/>
              <w:left w:val="single" w:sz="8" w:space="0" w:color="000000"/>
              <w:bottom w:val="single" w:sz="8" w:space="0" w:color="000000"/>
            </w:tcBorders>
          </w:tcPr>
          <w:p w14:paraId="4C2DD8C5"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Individual therapy </w:t>
            </w:r>
          </w:p>
        </w:tc>
      </w:tr>
      <w:tr w:rsidR="002E76E8" w:rsidRPr="007C7C31" w14:paraId="7B90AE37" w14:textId="77777777" w:rsidTr="005B6209">
        <w:trPr>
          <w:trHeight w:val="119"/>
        </w:trPr>
        <w:tc>
          <w:tcPr>
            <w:tcW w:w="1620" w:type="dxa"/>
            <w:tcBorders>
              <w:top w:val="single" w:sz="8" w:space="0" w:color="000000"/>
              <w:bottom w:val="single" w:sz="8" w:space="0" w:color="000000"/>
              <w:right w:val="single" w:sz="8" w:space="0" w:color="000000"/>
            </w:tcBorders>
          </w:tcPr>
          <w:p w14:paraId="14D219CB"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915</w:t>
            </w:r>
          </w:p>
        </w:tc>
        <w:tc>
          <w:tcPr>
            <w:tcW w:w="7380" w:type="dxa"/>
            <w:tcBorders>
              <w:top w:val="single" w:sz="8" w:space="0" w:color="000000"/>
              <w:left w:val="single" w:sz="8" w:space="0" w:color="000000"/>
              <w:bottom w:val="single" w:sz="8" w:space="0" w:color="000000"/>
            </w:tcBorders>
          </w:tcPr>
          <w:p w14:paraId="5B342C34"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Group therapy</w:t>
            </w:r>
          </w:p>
        </w:tc>
      </w:tr>
      <w:tr w:rsidR="002E76E8" w:rsidRPr="007C7C31" w14:paraId="4D619B91" w14:textId="77777777" w:rsidTr="005B6209">
        <w:trPr>
          <w:trHeight w:val="119"/>
        </w:trPr>
        <w:tc>
          <w:tcPr>
            <w:tcW w:w="1620" w:type="dxa"/>
            <w:tcBorders>
              <w:top w:val="single" w:sz="8" w:space="0" w:color="000000"/>
              <w:bottom w:val="single" w:sz="8" w:space="0" w:color="000000"/>
              <w:right w:val="single" w:sz="8" w:space="0" w:color="000000"/>
            </w:tcBorders>
          </w:tcPr>
          <w:p w14:paraId="78786053"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916</w:t>
            </w:r>
          </w:p>
        </w:tc>
        <w:tc>
          <w:tcPr>
            <w:tcW w:w="7380" w:type="dxa"/>
            <w:tcBorders>
              <w:top w:val="single" w:sz="8" w:space="0" w:color="000000"/>
              <w:left w:val="single" w:sz="8" w:space="0" w:color="000000"/>
              <w:bottom w:val="single" w:sz="8" w:space="0" w:color="000000"/>
            </w:tcBorders>
          </w:tcPr>
          <w:p w14:paraId="3D14432B"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Family therapy</w:t>
            </w:r>
          </w:p>
        </w:tc>
      </w:tr>
      <w:tr w:rsidR="002E76E8" w:rsidRPr="007C7C31" w14:paraId="5FD6C540"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3499E670"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918</w:t>
            </w:r>
          </w:p>
        </w:tc>
        <w:tc>
          <w:tcPr>
            <w:tcW w:w="7380" w:type="dxa"/>
            <w:tcBorders>
              <w:top w:val="single" w:sz="8" w:space="0" w:color="000000"/>
              <w:left w:val="single" w:sz="8" w:space="0" w:color="000000"/>
              <w:bottom w:val="single" w:sz="8" w:space="0" w:color="000000"/>
            </w:tcBorders>
            <w:shd w:val="clear" w:color="auto" w:fill="FFFFFF"/>
          </w:tcPr>
          <w:p w14:paraId="0F2A2B96"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Testing </w:t>
            </w:r>
          </w:p>
        </w:tc>
      </w:tr>
      <w:tr w:rsidR="002E76E8" w:rsidRPr="007C7C31" w14:paraId="4234B78F" w14:textId="77777777" w:rsidTr="005B6209">
        <w:trPr>
          <w:trHeight w:val="119"/>
        </w:trPr>
        <w:tc>
          <w:tcPr>
            <w:tcW w:w="1620" w:type="dxa"/>
            <w:tcBorders>
              <w:top w:val="single" w:sz="8" w:space="0" w:color="000000"/>
              <w:bottom w:val="single" w:sz="8" w:space="0" w:color="000000"/>
              <w:right w:val="single" w:sz="8" w:space="0" w:color="000000"/>
            </w:tcBorders>
            <w:shd w:val="clear" w:color="auto" w:fill="FFFFFF"/>
          </w:tcPr>
          <w:p w14:paraId="4D5A0516"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919</w:t>
            </w:r>
          </w:p>
        </w:tc>
        <w:tc>
          <w:tcPr>
            <w:tcW w:w="7380" w:type="dxa"/>
            <w:tcBorders>
              <w:top w:val="single" w:sz="8" w:space="0" w:color="000000"/>
              <w:left w:val="single" w:sz="8" w:space="0" w:color="000000"/>
              <w:bottom w:val="single" w:sz="8" w:space="0" w:color="000000"/>
            </w:tcBorders>
            <w:shd w:val="clear" w:color="auto" w:fill="FFFFFF"/>
          </w:tcPr>
          <w:p w14:paraId="1181F8DC"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Other</w:t>
            </w:r>
          </w:p>
        </w:tc>
      </w:tr>
      <w:tr w:rsidR="002E76E8" w:rsidRPr="007C7C31" w14:paraId="458E8733" w14:textId="77777777" w:rsidTr="005B6209">
        <w:trPr>
          <w:trHeight w:val="124"/>
        </w:trPr>
        <w:tc>
          <w:tcPr>
            <w:tcW w:w="9000" w:type="dxa"/>
            <w:gridSpan w:val="2"/>
            <w:tcBorders>
              <w:top w:val="single" w:sz="8" w:space="0" w:color="000000"/>
              <w:bottom w:val="single" w:sz="8" w:space="0" w:color="000000"/>
            </w:tcBorders>
            <w:shd w:val="clear" w:color="auto" w:fill="FFFFFF"/>
          </w:tcPr>
          <w:p w14:paraId="7B63FA84" w14:textId="77777777" w:rsidR="002E76E8" w:rsidRPr="007C7C31" w:rsidRDefault="002E76E8" w:rsidP="004D3024">
            <w:pPr>
              <w:autoSpaceDE w:val="0"/>
              <w:autoSpaceDN w:val="0"/>
              <w:adjustRightInd w:val="0"/>
              <w:spacing w:before="60" w:after="60"/>
              <w:jc w:val="center"/>
              <w:rPr>
                <w:sz w:val="22"/>
                <w:szCs w:val="22"/>
              </w:rPr>
            </w:pPr>
            <w:r w:rsidRPr="007C7C31">
              <w:rPr>
                <w:b/>
                <w:bCs/>
                <w:sz w:val="22"/>
                <w:szCs w:val="22"/>
              </w:rPr>
              <w:t xml:space="preserve">092X Other Diagnostic Services </w:t>
            </w:r>
          </w:p>
        </w:tc>
      </w:tr>
      <w:tr w:rsidR="002E76E8" w:rsidRPr="007C7C31" w14:paraId="237F0EDD" w14:textId="77777777" w:rsidTr="005B6209">
        <w:trPr>
          <w:trHeight w:val="119"/>
        </w:trPr>
        <w:tc>
          <w:tcPr>
            <w:tcW w:w="1620" w:type="dxa"/>
            <w:tcBorders>
              <w:top w:val="single" w:sz="8" w:space="0" w:color="000000"/>
              <w:bottom w:val="single" w:sz="8" w:space="0" w:color="000000"/>
              <w:right w:val="single" w:sz="8" w:space="0" w:color="000000"/>
            </w:tcBorders>
          </w:tcPr>
          <w:p w14:paraId="07E58313"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920</w:t>
            </w:r>
          </w:p>
        </w:tc>
        <w:tc>
          <w:tcPr>
            <w:tcW w:w="7380" w:type="dxa"/>
            <w:tcBorders>
              <w:top w:val="single" w:sz="8" w:space="0" w:color="000000"/>
              <w:left w:val="single" w:sz="8" w:space="0" w:color="000000"/>
              <w:bottom w:val="single" w:sz="8" w:space="0" w:color="000000"/>
            </w:tcBorders>
          </w:tcPr>
          <w:p w14:paraId="0AE237B0"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General </w:t>
            </w:r>
          </w:p>
        </w:tc>
      </w:tr>
      <w:tr w:rsidR="002E76E8" w:rsidRPr="007C7C31" w14:paraId="381334E3" w14:textId="77777777" w:rsidTr="005B6209">
        <w:trPr>
          <w:trHeight w:val="119"/>
        </w:trPr>
        <w:tc>
          <w:tcPr>
            <w:tcW w:w="1620" w:type="dxa"/>
            <w:tcBorders>
              <w:top w:val="single" w:sz="8" w:space="0" w:color="000000"/>
              <w:bottom w:val="single" w:sz="8" w:space="0" w:color="000000"/>
              <w:right w:val="single" w:sz="8" w:space="0" w:color="000000"/>
            </w:tcBorders>
          </w:tcPr>
          <w:p w14:paraId="5C6A0967" w14:textId="77777777" w:rsidR="002E76E8" w:rsidRPr="007C7C31" w:rsidRDefault="002E76E8" w:rsidP="004D3024">
            <w:pPr>
              <w:autoSpaceDE w:val="0"/>
              <w:autoSpaceDN w:val="0"/>
              <w:adjustRightInd w:val="0"/>
              <w:spacing w:before="40" w:after="40"/>
              <w:contextualSpacing/>
              <w:jc w:val="center"/>
              <w:rPr>
                <w:sz w:val="22"/>
                <w:szCs w:val="22"/>
              </w:rPr>
            </w:pPr>
            <w:r w:rsidRPr="007C7C31">
              <w:rPr>
                <w:sz w:val="22"/>
                <w:szCs w:val="22"/>
              </w:rPr>
              <w:t>0921</w:t>
            </w:r>
          </w:p>
        </w:tc>
        <w:tc>
          <w:tcPr>
            <w:tcW w:w="7380" w:type="dxa"/>
            <w:tcBorders>
              <w:top w:val="single" w:sz="8" w:space="0" w:color="000000"/>
              <w:left w:val="single" w:sz="8" w:space="0" w:color="000000"/>
              <w:bottom w:val="single" w:sz="8" w:space="0" w:color="000000"/>
            </w:tcBorders>
          </w:tcPr>
          <w:p w14:paraId="6AF79B71" w14:textId="77777777" w:rsidR="002E76E8" w:rsidRPr="007C7C31" w:rsidRDefault="002E76E8" w:rsidP="004D3024">
            <w:pPr>
              <w:autoSpaceDE w:val="0"/>
              <w:autoSpaceDN w:val="0"/>
              <w:adjustRightInd w:val="0"/>
              <w:spacing w:before="40" w:after="40"/>
              <w:contextualSpacing/>
              <w:rPr>
                <w:sz w:val="22"/>
                <w:szCs w:val="22"/>
              </w:rPr>
            </w:pPr>
            <w:r w:rsidRPr="007C7C31">
              <w:rPr>
                <w:sz w:val="22"/>
                <w:szCs w:val="22"/>
              </w:rPr>
              <w:t xml:space="preserve">Peripheral vascular lab </w:t>
            </w:r>
          </w:p>
        </w:tc>
      </w:tr>
      <w:tr w:rsidR="00F8477D" w:rsidRPr="007C7C31" w14:paraId="2246C26D" w14:textId="77777777" w:rsidTr="005B6209">
        <w:trPr>
          <w:trHeight w:val="119"/>
        </w:trPr>
        <w:tc>
          <w:tcPr>
            <w:tcW w:w="1620" w:type="dxa"/>
            <w:tcBorders>
              <w:top w:val="single" w:sz="8" w:space="0" w:color="000000"/>
              <w:left w:val="single" w:sz="8" w:space="0" w:color="000000"/>
              <w:bottom w:val="single" w:sz="8" w:space="0" w:color="000000"/>
              <w:right w:val="single" w:sz="8" w:space="0" w:color="000000"/>
            </w:tcBorders>
          </w:tcPr>
          <w:p w14:paraId="4AC83284"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922</w:t>
            </w:r>
          </w:p>
        </w:tc>
        <w:tc>
          <w:tcPr>
            <w:tcW w:w="7380" w:type="dxa"/>
            <w:tcBorders>
              <w:top w:val="single" w:sz="8" w:space="0" w:color="000000"/>
              <w:left w:val="single" w:sz="8" w:space="0" w:color="000000"/>
              <w:bottom w:val="single" w:sz="8" w:space="0" w:color="000000"/>
              <w:right w:val="single" w:sz="8" w:space="0" w:color="000000"/>
            </w:tcBorders>
          </w:tcPr>
          <w:p w14:paraId="7D46DAD9" w14:textId="77777777" w:rsidR="00F8477D" w:rsidRPr="007C7C31" w:rsidRDefault="00F8477D" w:rsidP="004D3024">
            <w:pPr>
              <w:autoSpaceDE w:val="0"/>
              <w:autoSpaceDN w:val="0"/>
              <w:adjustRightInd w:val="0"/>
              <w:spacing w:before="40" w:after="40"/>
              <w:contextualSpacing/>
              <w:rPr>
                <w:sz w:val="22"/>
                <w:szCs w:val="22"/>
              </w:rPr>
            </w:pPr>
            <w:proofErr w:type="spellStart"/>
            <w:r w:rsidRPr="007C7C31">
              <w:rPr>
                <w:sz w:val="22"/>
                <w:szCs w:val="22"/>
              </w:rPr>
              <w:t>Electromyelogram</w:t>
            </w:r>
            <w:proofErr w:type="spellEnd"/>
            <w:r w:rsidRPr="007C7C31">
              <w:rPr>
                <w:sz w:val="22"/>
                <w:szCs w:val="22"/>
              </w:rPr>
              <w:t xml:space="preserve"> </w:t>
            </w:r>
          </w:p>
        </w:tc>
      </w:tr>
      <w:tr w:rsidR="00F8477D" w:rsidRPr="007C7C31" w14:paraId="6C8EDF7C" w14:textId="77777777" w:rsidTr="005B6209">
        <w:trPr>
          <w:trHeight w:val="119"/>
        </w:trPr>
        <w:tc>
          <w:tcPr>
            <w:tcW w:w="1620" w:type="dxa"/>
            <w:tcBorders>
              <w:top w:val="single" w:sz="8" w:space="0" w:color="000000"/>
              <w:left w:val="single" w:sz="8" w:space="0" w:color="000000"/>
              <w:bottom w:val="single" w:sz="8" w:space="0" w:color="000000"/>
              <w:right w:val="single" w:sz="8" w:space="0" w:color="000000"/>
            </w:tcBorders>
          </w:tcPr>
          <w:p w14:paraId="0F9D925D"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923</w:t>
            </w:r>
          </w:p>
        </w:tc>
        <w:tc>
          <w:tcPr>
            <w:tcW w:w="7380" w:type="dxa"/>
            <w:tcBorders>
              <w:top w:val="single" w:sz="8" w:space="0" w:color="000000"/>
              <w:left w:val="single" w:sz="8" w:space="0" w:color="000000"/>
              <w:bottom w:val="single" w:sz="8" w:space="0" w:color="000000"/>
              <w:right w:val="single" w:sz="8" w:space="0" w:color="000000"/>
            </w:tcBorders>
          </w:tcPr>
          <w:p w14:paraId="2B04A731"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Pap Smear</w:t>
            </w:r>
          </w:p>
        </w:tc>
      </w:tr>
      <w:tr w:rsidR="00F8477D" w:rsidRPr="007C7C31" w14:paraId="19D79283" w14:textId="77777777" w:rsidTr="005B6209">
        <w:trPr>
          <w:trHeight w:val="119"/>
        </w:trPr>
        <w:tc>
          <w:tcPr>
            <w:tcW w:w="1620" w:type="dxa"/>
            <w:tcBorders>
              <w:top w:val="single" w:sz="8" w:space="0" w:color="000000"/>
              <w:left w:val="single" w:sz="8" w:space="0" w:color="000000"/>
              <w:bottom w:val="single" w:sz="8" w:space="0" w:color="000000"/>
              <w:right w:val="single" w:sz="8" w:space="0" w:color="000000"/>
            </w:tcBorders>
            <w:shd w:val="clear" w:color="auto" w:fill="FFFFFF"/>
          </w:tcPr>
          <w:p w14:paraId="40208C56"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924</w:t>
            </w:r>
          </w:p>
        </w:tc>
        <w:tc>
          <w:tcPr>
            <w:tcW w:w="7380" w:type="dxa"/>
            <w:tcBorders>
              <w:top w:val="single" w:sz="8" w:space="0" w:color="000000"/>
              <w:left w:val="single" w:sz="8" w:space="0" w:color="000000"/>
              <w:bottom w:val="single" w:sz="8" w:space="0" w:color="000000"/>
              <w:right w:val="single" w:sz="8" w:space="0" w:color="000000"/>
            </w:tcBorders>
            <w:shd w:val="clear" w:color="auto" w:fill="FFFFFF"/>
          </w:tcPr>
          <w:p w14:paraId="3BB4957C"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 xml:space="preserve">Allergy testing </w:t>
            </w:r>
          </w:p>
        </w:tc>
      </w:tr>
      <w:tr w:rsidR="00F8477D" w:rsidRPr="007C7C31" w14:paraId="6F545A21" w14:textId="77777777" w:rsidTr="005B6209">
        <w:trPr>
          <w:trHeight w:val="119"/>
        </w:trPr>
        <w:tc>
          <w:tcPr>
            <w:tcW w:w="1620" w:type="dxa"/>
            <w:tcBorders>
              <w:top w:val="single" w:sz="8" w:space="0" w:color="000000"/>
              <w:left w:val="single" w:sz="8" w:space="0" w:color="000000"/>
              <w:bottom w:val="single" w:sz="8" w:space="0" w:color="000000"/>
              <w:right w:val="single" w:sz="8" w:space="0" w:color="000000"/>
            </w:tcBorders>
            <w:shd w:val="clear" w:color="auto" w:fill="FFFFFF"/>
          </w:tcPr>
          <w:p w14:paraId="7E1C649B"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925</w:t>
            </w:r>
          </w:p>
        </w:tc>
        <w:tc>
          <w:tcPr>
            <w:tcW w:w="7380" w:type="dxa"/>
            <w:tcBorders>
              <w:top w:val="single" w:sz="8" w:space="0" w:color="000000"/>
              <w:left w:val="single" w:sz="8" w:space="0" w:color="000000"/>
              <w:bottom w:val="single" w:sz="8" w:space="0" w:color="000000"/>
              <w:right w:val="single" w:sz="8" w:space="0" w:color="000000"/>
            </w:tcBorders>
            <w:shd w:val="clear" w:color="auto" w:fill="FFFFFF"/>
          </w:tcPr>
          <w:p w14:paraId="224C9748"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Pregnancy test</w:t>
            </w:r>
          </w:p>
        </w:tc>
      </w:tr>
      <w:tr w:rsidR="00F8477D" w:rsidRPr="007C7C31" w14:paraId="4F938A8F" w14:textId="77777777" w:rsidTr="005B6209">
        <w:trPr>
          <w:trHeight w:val="119"/>
        </w:trPr>
        <w:tc>
          <w:tcPr>
            <w:tcW w:w="1620" w:type="dxa"/>
            <w:tcBorders>
              <w:top w:val="single" w:sz="8" w:space="0" w:color="000000"/>
              <w:left w:val="single" w:sz="8" w:space="0" w:color="000000"/>
              <w:bottom w:val="single" w:sz="8" w:space="0" w:color="000000"/>
              <w:right w:val="single" w:sz="8" w:space="0" w:color="000000"/>
            </w:tcBorders>
            <w:shd w:val="clear" w:color="auto" w:fill="FFFFFF"/>
          </w:tcPr>
          <w:p w14:paraId="12128DF1"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929</w:t>
            </w:r>
          </w:p>
        </w:tc>
        <w:tc>
          <w:tcPr>
            <w:tcW w:w="7380" w:type="dxa"/>
            <w:tcBorders>
              <w:top w:val="single" w:sz="8" w:space="0" w:color="000000"/>
              <w:left w:val="single" w:sz="8" w:space="0" w:color="000000"/>
              <w:bottom w:val="single" w:sz="8" w:space="0" w:color="000000"/>
              <w:right w:val="single" w:sz="8" w:space="0" w:color="000000"/>
            </w:tcBorders>
            <w:shd w:val="clear" w:color="auto" w:fill="FFFFFF"/>
          </w:tcPr>
          <w:p w14:paraId="6CDC0408"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 xml:space="preserve">Other diagnostic service </w:t>
            </w:r>
          </w:p>
        </w:tc>
      </w:tr>
      <w:tr w:rsidR="00F8477D" w:rsidRPr="007C7C31" w14:paraId="6E409541" w14:textId="77777777" w:rsidTr="005B6209">
        <w:trPr>
          <w:trHeight w:val="124"/>
        </w:trPr>
        <w:tc>
          <w:tcPr>
            <w:tcW w:w="9000" w:type="dxa"/>
            <w:gridSpan w:val="2"/>
            <w:tcBorders>
              <w:top w:val="single" w:sz="8" w:space="0" w:color="000000"/>
              <w:bottom w:val="single" w:sz="8" w:space="0" w:color="000000"/>
            </w:tcBorders>
            <w:shd w:val="clear" w:color="auto" w:fill="FFFFFF"/>
          </w:tcPr>
          <w:p w14:paraId="6A378044" w14:textId="77777777" w:rsidR="00F8477D" w:rsidRPr="007C7C31" w:rsidRDefault="00F8477D" w:rsidP="004D3024">
            <w:pPr>
              <w:autoSpaceDE w:val="0"/>
              <w:autoSpaceDN w:val="0"/>
              <w:adjustRightInd w:val="0"/>
              <w:spacing w:before="60" w:after="60"/>
              <w:jc w:val="center"/>
              <w:rPr>
                <w:sz w:val="22"/>
                <w:szCs w:val="22"/>
              </w:rPr>
            </w:pPr>
            <w:r w:rsidRPr="007C7C31">
              <w:rPr>
                <w:b/>
                <w:bCs/>
                <w:sz w:val="22"/>
                <w:szCs w:val="22"/>
              </w:rPr>
              <w:t xml:space="preserve">094X Other Therapeutic Services </w:t>
            </w:r>
          </w:p>
        </w:tc>
      </w:tr>
      <w:tr w:rsidR="00F8477D" w:rsidRPr="007C7C31" w14:paraId="75E1352E" w14:textId="77777777" w:rsidTr="005B6209">
        <w:trPr>
          <w:trHeight w:val="119"/>
        </w:trPr>
        <w:tc>
          <w:tcPr>
            <w:tcW w:w="1620" w:type="dxa"/>
            <w:tcBorders>
              <w:top w:val="single" w:sz="8" w:space="0" w:color="000000"/>
              <w:bottom w:val="single" w:sz="8" w:space="0" w:color="000000"/>
              <w:right w:val="single" w:sz="8" w:space="0" w:color="000000"/>
            </w:tcBorders>
          </w:tcPr>
          <w:p w14:paraId="3EAAD5AD"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940</w:t>
            </w:r>
          </w:p>
        </w:tc>
        <w:tc>
          <w:tcPr>
            <w:tcW w:w="7380" w:type="dxa"/>
            <w:tcBorders>
              <w:top w:val="single" w:sz="8" w:space="0" w:color="000000"/>
              <w:left w:val="single" w:sz="8" w:space="0" w:color="000000"/>
              <w:bottom w:val="single" w:sz="8" w:space="0" w:color="000000"/>
            </w:tcBorders>
          </w:tcPr>
          <w:p w14:paraId="3AD41973"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 xml:space="preserve">General </w:t>
            </w:r>
          </w:p>
        </w:tc>
      </w:tr>
      <w:tr w:rsidR="00F8477D" w:rsidRPr="007C7C31" w14:paraId="66238D25" w14:textId="77777777" w:rsidTr="005B6209">
        <w:trPr>
          <w:trHeight w:val="119"/>
        </w:trPr>
        <w:tc>
          <w:tcPr>
            <w:tcW w:w="1620" w:type="dxa"/>
            <w:tcBorders>
              <w:top w:val="single" w:sz="8" w:space="0" w:color="000000"/>
              <w:bottom w:val="single" w:sz="8" w:space="0" w:color="000000"/>
              <w:right w:val="single" w:sz="8" w:space="0" w:color="000000"/>
            </w:tcBorders>
          </w:tcPr>
          <w:p w14:paraId="5BC20ED5"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942</w:t>
            </w:r>
          </w:p>
        </w:tc>
        <w:tc>
          <w:tcPr>
            <w:tcW w:w="7380" w:type="dxa"/>
            <w:tcBorders>
              <w:top w:val="single" w:sz="8" w:space="0" w:color="000000"/>
              <w:left w:val="single" w:sz="8" w:space="0" w:color="000000"/>
              <w:bottom w:val="single" w:sz="8" w:space="0" w:color="000000"/>
            </w:tcBorders>
          </w:tcPr>
          <w:p w14:paraId="3EBFFB96"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 xml:space="preserve">Education/training </w:t>
            </w:r>
          </w:p>
        </w:tc>
      </w:tr>
      <w:tr w:rsidR="00F8477D" w:rsidRPr="007C7C31" w14:paraId="7E953ED2" w14:textId="77777777" w:rsidTr="005B6209">
        <w:trPr>
          <w:trHeight w:val="119"/>
        </w:trPr>
        <w:tc>
          <w:tcPr>
            <w:tcW w:w="1620" w:type="dxa"/>
            <w:tcBorders>
              <w:top w:val="single" w:sz="8" w:space="0" w:color="000000"/>
              <w:bottom w:val="single" w:sz="8" w:space="0" w:color="000000"/>
              <w:right w:val="single" w:sz="8" w:space="0" w:color="000000"/>
            </w:tcBorders>
          </w:tcPr>
          <w:p w14:paraId="7CEAB49B"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943</w:t>
            </w:r>
          </w:p>
        </w:tc>
        <w:tc>
          <w:tcPr>
            <w:tcW w:w="7380" w:type="dxa"/>
            <w:tcBorders>
              <w:top w:val="single" w:sz="8" w:space="0" w:color="000000"/>
              <w:left w:val="single" w:sz="8" w:space="0" w:color="000000"/>
              <w:bottom w:val="single" w:sz="8" w:space="0" w:color="000000"/>
            </w:tcBorders>
          </w:tcPr>
          <w:p w14:paraId="531F9B4A"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 xml:space="preserve">Cardiac rehabilitation </w:t>
            </w:r>
          </w:p>
        </w:tc>
      </w:tr>
      <w:tr w:rsidR="00F8477D" w:rsidRPr="007C7C31" w14:paraId="72CCFF85" w14:textId="77777777" w:rsidTr="005B6209">
        <w:trPr>
          <w:trHeight w:val="119"/>
        </w:trPr>
        <w:tc>
          <w:tcPr>
            <w:tcW w:w="1620" w:type="dxa"/>
            <w:tcBorders>
              <w:top w:val="single" w:sz="8" w:space="0" w:color="000000"/>
              <w:bottom w:val="single" w:sz="8" w:space="0" w:color="000000"/>
              <w:right w:val="single" w:sz="8" w:space="0" w:color="000000"/>
            </w:tcBorders>
          </w:tcPr>
          <w:p w14:paraId="3E97EF6E"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944</w:t>
            </w:r>
          </w:p>
        </w:tc>
        <w:tc>
          <w:tcPr>
            <w:tcW w:w="7380" w:type="dxa"/>
            <w:tcBorders>
              <w:top w:val="single" w:sz="8" w:space="0" w:color="000000"/>
              <w:left w:val="single" w:sz="8" w:space="0" w:color="000000"/>
              <w:bottom w:val="single" w:sz="8" w:space="0" w:color="000000"/>
            </w:tcBorders>
          </w:tcPr>
          <w:p w14:paraId="65C93396"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 xml:space="preserve">Drug rehabilitation </w:t>
            </w:r>
          </w:p>
        </w:tc>
      </w:tr>
      <w:tr w:rsidR="00F8477D" w:rsidRPr="007C7C31" w14:paraId="1B951E12" w14:textId="77777777" w:rsidTr="005B6209">
        <w:trPr>
          <w:trHeight w:val="119"/>
        </w:trPr>
        <w:tc>
          <w:tcPr>
            <w:tcW w:w="1620" w:type="dxa"/>
            <w:tcBorders>
              <w:top w:val="single" w:sz="8" w:space="0" w:color="000000"/>
              <w:bottom w:val="single" w:sz="8" w:space="0" w:color="000000"/>
              <w:right w:val="single" w:sz="8" w:space="0" w:color="000000"/>
            </w:tcBorders>
          </w:tcPr>
          <w:p w14:paraId="3D737F16"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945</w:t>
            </w:r>
          </w:p>
        </w:tc>
        <w:tc>
          <w:tcPr>
            <w:tcW w:w="7380" w:type="dxa"/>
            <w:tcBorders>
              <w:top w:val="single" w:sz="8" w:space="0" w:color="000000"/>
              <w:left w:val="single" w:sz="8" w:space="0" w:color="000000"/>
              <w:bottom w:val="single" w:sz="8" w:space="0" w:color="000000"/>
            </w:tcBorders>
          </w:tcPr>
          <w:p w14:paraId="12DF4CE1"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 xml:space="preserve">Alcohol rehabilitation </w:t>
            </w:r>
          </w:p>
        </w:tc>
      </w:tr>
      <w:tr w:rsidR="00F8477D" w:rsidRPr="007C7C31" w14:paraId="41F9E585" w14:textId="77777777" w:rsidTr="005B6209">
        <w:trPr>
          <w:trHeight w:val="119"/>
        </w:trPr>
        <w:tc>
          <w:tcPr>
            <w:tcW w:w="1620" w:type="dxa"/>
            <w:tcBorders>
              <w:top w:val="single" w:sz="8" w:space="0" w:color="000000"/>
              <w:left w:val="single" w:sz="8" w:space="0" w:color="000000"/>
              <w:bottom w:val="single" w:sz="8" w:space="0" w:color="000000"/>
              <w:right w:val="single" w:sz="8" w:space="0" w:color="000000"/>
            </w:tcBorders>
          </w:tcPr>
          <w:p w14:paraId="42AF5335"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948</w:t>
            </w:r>
          </w:p>
        </w:tc>
        <w:tc>
          <w:tcPr>
            <w:tcW w:w="7380" w:type="dxa"/>
            <w:tcBorders>
              <w:top w:val="single" w:sz="8" w:space="0" w:color="000000"/>
              <w:left w:val="single" w:sz="8" w:space="0" w:color="000000"/>
              <w:bottom w:val="single" w:sz="8" w:space="0" w:color="000000"/>
              <w:right w:val="single" w:sz="8" w:space="0" w:color="000000"/>
            </w:tcBorders>
          </w:tcPr>
          <w:p w14:paraId="5B17FAB5"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Pulmonary rehabilitation</w:t>
            </w:r>
          </w:p>
        </w:tc>
      </w:tr>
      <w:tr w:rsidR="00F8477D" w:rsidRPr="007C7C31" w14:paraId="2A895BBA" w14:textId="77777777" w:rsidTr="005B6209">
        <w:trPr>
          <w:trHeight w:val="119"/>
        </w:trPr>
        <w:tc>
          <w:tcPr>
            <w:tcW w:w="1620" w:type="dxa"/>
            <w:tcBorders>
              <w:top w:val="single" w:sz="8" w:space="0" w:color="000000"/>
              <w:left w:val="single" w:sz="8" w:space="0" w:color="000000"/>
              <w:bottom w:val="single" w:sz="8" w:space="0" w:color="000000"/>
              <w:right w:val="single" w:sz="8" w:space="0" w:color="000000"/>
            </w:tcBorders>
          </w:tcPr>
          <w:p w14:paraId="2AE6EB25" w14:textId="77777777" w:rsidR="00F8477D" w:rsidRPr="007C7C31" w:rsidRDefault="00F8477D" w:rsidP="004D3024">
            <w:pPr>
              <w:autoSpaceDE w:val="0"/>
              <w:autoSpaceDN w:val="0"/>
              <w:adjustRightInd w:val="0"/>
              <w:spacing w:before="40" w:after="40"/>
              <w:contextualSpacing/>
              <w:jc w:val="center"/>
              <w:rPr>
                <w:sz w:val="22"/>
                <w:szCs w:val="22"/>
              </w:rPr>
            </w:pPr>
            <w:r w:rsidRPr="007C7C31">
              <w:rPr>
                <w:sz w:val="22"/>
                <w:szCs w:val="22"/>
              </w:rPr>
              <w:t>0949</w:t>
            </w:r>
          </w:p>
        </w:tc>
        <w:tc>
          <w:tcPr>
            <w:tcW w:w="7380" w:type="dxa"/>
            <w:tcBorders>
              <w:top w:val="single" w:sz="8" w:space="0" w:color="000000"/>
              <w:left w:val="single" w:sz="8" w:space="0" w:color="000000"/>
              <w:bottom w:val="single" w:sz="8" w:space="0" w:color="000000"/>
              <w:right w:val="single" w:sz="8" w:space="0" w:color="000000"/>
            </w:tcBorders>
          </w:tcPr>
          <w:p w14:paraId="77D7BD62" w14:textId="77777777" w:rsidR="00F8477D" w:rsidRPr="007C7C31" w:rsidRDefault="00F8477D" w:rsidP="004D3024">
            <w:pPr>
              <w:autoSpaceDE w:val="0"/>
              <w:autoSpaceDN w:val="0"/>
              <w:adjustRightInd w:val="0"/>
              <w:spacing w:before="40" w:after="40"/>
              <w:contextualSpacing/>
              <w:rPr>
                <w:sz w:val="22"/>
                <w:szCs w:val="22"/>
              </w:rPr>
            </w:pPr>
            <w:r w:rsidRPr="007C7C31">
              <w:rPr>
                <w:sz w:val="22"/>
                <w:szCs w:val="22"/>
              </w:rPr>
              <w:t>Other therapeutic services</w:t>
            </w:r>
          </w:p>
        </w:tc>
      </w:tr>
    </w:tbl>
    <w:p w14:paraId="16D007A9" w14:textId="77777777" w:rsidR="002E76E8" w:rsidRDefault="002E76E8"/>
    <w:p w14:paraId="25BCD72D" w14:textId="63B0CF56" w:rsidR="00021D36" w:rsidRPr="008E2EC4" w:rsidRDefault="00F8477D" w:rsidP="00F8477D">
      <w:pPr>
        <w:widowControl w:val="0"/>
        <w:spacing w:before="840"/>
        <w:rPr>
          <w:sz w:val="22"/>
        </w:rPr>
      </w:pPr>
      <w:r>
        <w:rPr>
          <w:spacing w:val="2"/>
          <w:sz w:val="22"/>
          <w:szCs w:val="22"/>
        </w:rPr>
        <w:t>T</w:t>
      </w:r>
      <w:r w:rsidRPr="007C7C31">
        <w:rPr>
          <w:spacing w:val="-2"/>
          <w:sz w:val="22"/>
          <w:szCs w:val="22"/>
        </w:rPr>
        <w:t>h</w:t>
      </w:r>
      <w:r w:rsidRPr="007C7C31">
        <w:rPr>
          <w:spacing w:val="1"/>
          <w:sz w:val="22"/>
          <w:szCs w:val="22"/>
        </w:rPr>
        <w:t>i</w:t>
      </w:r>
      <w:r w:rsidRPr="007C7C31">
        <w:rPr>
          <w:sz w:val="22"/>
          <w:szCs w:val="22"/>
        </w:rPr>
        <w:t>s</w:t>
      </w:r>
      <w:r w:rsidRPr="007C7C31">
        <w:rPr>
          <w:spacing w:val="1"/>
          <w:sz w:val="22"/>
          <w:szCs w:val="22"/>
        </w:rPr>
        <w:t xml:space="preserve"> </w:t>
      </w:r>
      <w:r w:rsidRPr="007C7C31">
        <w:rPr>
          <w:sz w:val="22"/>
          <w:szCs w:val="22"/>
        </w:rPr>
        <w:t>p</w:t>
      </w:r>
      <w:r w:rsidRPr="007C7C31">
        <w:rPr>
          <w:spacing w:val="-2"/>
          <w:sz w:val="22"/>
          <w:szCs w:val="22"/>
        </w:rPr>
        <w:t>u</w:t>
      </w:r>
      <w:r w:rsidRPr="007C7C31">
        <w:rPr>
          <w:sz w:val="22"/>
          <w:szCs w:val="22"/>
        </w:rPr>
        <w:t>b</w:t>
      </w:r>
      <w:r w:rsidRPr="007C7C31">
        <w:rPr>
          <w:spacing w:val="-1"/>
          <w:sz w:val="22"/>
          <w:szCs w:val="22"/>
        </w:rPr>
        <w:t>l</w:t>
      </w:r>
      <w:r w:rsidRPr="007C7C31">
        <w:rPr>
          <w:spacing w:val="1"/>
          <w:sz w:val="22"/>
          <w:szCs w:val="22"/>
        </w:rPr>
        <w:t>i</w:t>
      </w:r>
      <w:r w:rsidRPr="007C7C31">
        <w:rPr>
          <w:sz w:val="22"/>
          <w:szCs w:val="22"/>
        </w:rPr>
        <w:t>c</w:t>
      </w:r>
      <w:r w:rsidRPr="007C7C31">
        <w:rPr>
          <w:spacing w:val="-2"/>
          <w:sz w:val="22"/>
          <w:szCs w:val="22"/>
        </w:rPr>
        <w:t>a</w:t>
      </w:r>
      <w:r w:rsidRPr="007C7C31">
        <w:rPr>
          <w:spacing w:val="1"/>
          <w:sz w:val="22"/>
          <w:szCs w:val="22"/>
        </w:rPr>
        <w:t>ti</w:t>
      </w:r>
      <w:r w:rsidRPr="007C7C31">
        <w:rPr>
          <w:spacing w:val="-2"/>
          <w:sz w:val="22"/>
          <w:szCs w:val="22"/>
        </w:rPr>
        <w:t>o</w:t>
      </w:r>
      <w:r w:rsidRPr="007C7C31">
        <w:rPr>
          <w:sz w:val="22"/>
          <w:szCs w:val="22"/>
        </w:rPr>
        <w:t>n co</w:t>
      </w:r>
      <w:r w:rsidRPr="007C7C31">
        <w:rPr>
          <w:spacing w:val="-2"/>
          <w:sz w:val="22"/>
          <w:szCs w:val="22"/>
        </w:rPr>
        <w:t>n</w:t>
      </w:r>
      <w:r w:rsidRPr="007C7C31">
        <w:rPr>
          <w:spacing w:val="1"/>
          <w:sz w:val="22"/>
          <w:szCs w:val="22"/>
        </w:rPr>
        <w:t>t</w:t>
      </w:r>
      <w:r w:rsidRPr="007C7C31">
        <w:rPr>
          <w:spacing w:val="-2"/>
          <w:sz w:val="22"/>
          <w:szCs w:val="22"/>
        </w:rPr>
        <w:t>a</w:t>
      </w:r>
      <w:r w:rsidRPr="007C7C31">
        <w:rPr>
          <w:spacing w:val="1"/>
          <w:sz w:val="22"/>
          <w:szCs w:val="22"/>
        </w:rPr>
        <w:t>i</w:t>
      </w:r>
      <w:r w:rsidRPr="007C7C31">
        <w:rPr>
          <w:sz w:val="22"/>
          <w:szCs w:val="22"/>
        </w:rPr>
        <w:t>ns</w:t>
      </w:r>
      <w:r w:rsidRPr="007C7C31">
        <w:rPr>
          <w:spacing w:val="-2"/>
          <w:sz w:val="22"/>
          <w:szCs w:val="22"/>
        </w:rPr>
        <w:t xml:space="preserve"> c</w:t>
      </w:r>
      <w:r w:rsidRPr="007C7C31">
        <w:rPr>
          <w:sz w:val="22"/>
          <w:szCs w:val="22"/>
        </w:rPr>
        <w:t>odes</w:t>
      </w:r>
      <w:r w:rsidRPr="007C7C31">
        <w:rPr>
          <w:spacing w:val="-2"/>
          <w:sz w:val="22"/>
          <w:szCs w:val="22"/>
        </w:rPr>
        <w:t xml:space="preserve"> </w:t>
      </w:r>
      <w:r w:rsidRPr="007C7C31">
        <w:rPr>
          <w:spacing w:val="1"/>
          <w:sz w:val="22"/>
          <w:szCs w:val="22"/>
        </w:rPr>
        <w:t>t</w:t>
      </w:r>
      <w:r w:rsidRPr="007C7C31">
        <w:rPr>
          <w:sz w:val="22"/>
          <w:szCs w:val="22"/>
        </w:rPr>
        <w:t>h</w:t>
      </w:r>
      <w:r w:rsidRPr="007C7C31">
        <w:rPr>
          <w:spacing w:val="-2"/>
          <w:sz w:val="22"/>
          <w:szCs w:val="22"/>
        </w:rPr>
        <w:t>a</w:t>
      </w:r>
      <w:r w:rsidRPr="007C7C31">
        <w:rPr>
          <w:sz w:val="22"/>
          <w:szCs w:val="22"/>
        </w:rPr>
        <w:t>t</w:t>
      </w:r>
      <w:r w:rsidRPr="007C7C31">
        <w:rPr>
          <w:spacing w:val="1"/>
          <w:sz w:val="22"/>
          <w:szCs w:val="22"/>
        </w:rPr>
        <w:t xml:space="preserve"> </w:t>
      </w:r>
      <w:r w:rsidRPr="007C7C31">
        <w:rPr>
          <w:sz w:val="22"/>
          <w:szCs w:val="22"/>
        </w:rPr>
        <w:t>a</w:t>
      </w:r>
      <w:r w:rsidRPr="007C7C31">
        <w:rPr>
          <w:spacing w:val="-2"/>
          <w:sz w:val="22"/>
          <w:szCs w:val="22"/>
        </w:rPr>
        <w:t>r</w:t>
      </w:r>
      <w:r w:rsidRPr="007C7C31">
        <w:rPr>
          <w:sz w:val="22"/>
          <w:szCs w:val="22"/>
        </w:rPr>
        <w:t>e</w:t>
      </w:r>
      <w:r w:rsidRPr="007C7C31">
        <w:rPr>
          <w:spacing w:val="1"/>
          <w:sz w:val="22"/>
          <w:szCs w:val="22"/>
        </w:rPr>
        <w:t xml:space="preserve"> </w:t>
      </w:r>
      <w:r w:rsidRPr="007C7C31">
        <w:rPr>
          <w:sz w:val="22"/>
          <w:szCs w:val="22"/>
        </w:rPr>
        <w:t>cop</w:t>
      </w:r>
      <w:r w:rsidRPr="007C7C31">
        <w:rPr>
          <w:spacing w:val="-2"/>
          <w:sz w:val="22"/>
          <w:szCs w:val="22"/>
        </w:rPr>
        <w:t>yr</w:t>
      </w:r>
      <w:r w:rsidRPr="007C7C31">
        <w:rPr>
          <w:spacing w:val="1"/>
          <w:sz w:val="22"/>
          <w:szCs w:val="22"/>
        </w:rPr>
        <w:t>i</w:t>
      </w:r>
      <w:r w:rsidRPr="007C7C31">
        <w:rPr>
          <w:spacing w:val="-2"/>
          <w:sz w:val="22"/>
          <w:szCs w:val="22"/>
        </w:rPr>
        <w:t>g</w:t>
      </w:r>
      <w:r w:rsidRPr="007C7C31">
        <w:rPr>
          <w:sz w:val="22"/>
          <w:szCs w:val="22"/>
        </w:rPr>
        <w:t>h</w:t>
      </w:r>
      <w:r w:rsidRPr="007C7C31">
        <w:rPr>
          <w:spacing w:val="1"/>
          <w:sz w:val="22"/>
          <w:szCs w:val="22"/>
        </w:rPr>
        <w:t>t</w:t>
      </w:r>
      <w:r w:rsidRPr="007C7C31">
        <w:rPr>
          <w:sz w:val="22"/>
          <w:szCs w:val="22"/>
        </w:rPr>
        <w:t xml:space="preserve">ed </w:t>
      </w:r>
      <w:r w:rsidRPr="007C7C31">
        <w:rPr>
          <w:spacing w:val="-2"/>
          <w:sz w:val="22"/>
          <w:szCs w:val="22"/>
        </w:rPr>
        <w:t>b</w:t>
      </w:r>
      <w:r w:rsidRPr="007C7C31">
        <w:rPr>
          <w:sz w:val="22"/>
          <w:szCs w:val="22"/>
        </w:rPr>
        <w:t>y</w:t>
      </w:r>
      <w:r w:rsidRPr="007C7C31">
        <w:rPr>
          <w:spacing w:val="-2"/>
          <w:sz w:val="22"/>
          <w:szCs w:val="22"/>
        </w:rPr>
        <w:t xml:space="preserve"> </w:t>
      </w:r>
      <w:r w:rsidRPr="007C7C31">
        <w:rPr>
          <w:spacing w:val="1"/>
          <w:sz w:val="22"/>
          <w:szCs w:val="22"/>
        </w:rPr>
        <w:t>t</w:t>
      </w:r>
      <w:r w:rsidRPr="007C7C31">
        <w:rPr>
          <w:sz w:val="22"/>
          <w:szCs w:val="22"/>
        </w:rPr>
        <w:t>he</w:t>
      </w:r>
      <w:r w:rsidRPr="007C7C31">
        <w:rPr>
          <w:spacing w:val="1"/>
          <w:sz w:val="22"/>
          <w:szCs w:val="22"/>
        </w:rPr>
        <w:t xml:space="preserve"> </w:t>
      </w:r>
      <w:r w:rsidRPr="007C7C31">
        <w:rPr>
          <w:spacing w:val="-1"/>
          <w:sz w:val="22"/>
          <w:szCs w:val="22"/>
        </w:rPr>
        <w:t>A</w:t>
      </w:r>
      <w:r w:rsidRPr="007C7C31">
        <w:rPr>
          <w:spacing w:val="-4"/>
          <w:sz w:val="22"/>
          <w:szCs w:val="22"/>
        </w:rPr>
        <w:t>m</w:t>
      </w:r>
      <w:r w:rsidRPr="007C7C31">
        <w:rPr>
          <w:sz w:val="22"/>
          <w:szCs w:val="22"/>
        </w:rPr>
        <w:t>e</w:t>
      </w:r>
      <w:r w:rsidRPr="007C7C31">
        <w:rPr>
          <w:spacing w:val="1"/>
          <w:sz w:val="22"/>
          <w:szCs w:val="22"/>
        </w:rPr>
        <w:t>ri</w:t>
      </w:r>
      <w:r w:rsidRPr="007C7C31">
        <w:rPr>
          <w:sz w:val="22"/>
          <w:szCs w:val="22"/>
        </w:rPr>
        <w:t xml:space="preserve">can </w:t>
      </w:r>
      <w:r w:rsidRPr="007C7C31">
        <w:rPr>
          <w:spacing w:val="-2"/>
          <w:sz w:val="22"/>
          <w:szCs w:val="22"/>
        </w:rPr>
        <w:t>M</w:t>
      </w:r>
      <w:r w:rsidRPr="007C7C31">
        <w:rPr>
          <w:sz w:val="22"/>
          <w:szCs w:val="22"/>
        </w:rPr>
        <w:t>ed</w:t>
      </w:r>
      <w:r w:rsidRPr="007C7C31">
        <w:rPr>
          <w:spacing w:val="-1"/>
          <w:sz w:val="22"/>
          <w:szCs w:val="22"/>
        </w:rPr>
        <w:t>i</w:t>
      </w:r>
      <w:r w:rsidRPr="007C7C31">
        <w:rPr>
          <w:sz w:val="22"/>
          <w:szCs w:val="22"/>
        </w:rPr>
        <w:t>c</w:t>
      </w:r>
      <w:r w:rsidRPr="007C7C31">
        <w:rPr>
          <w:spacing w:val="-2"/>
          <w:sz w:val="22"/>
          <w:szCs w:val="22"/>
        </w:rPr>
        <w:t>a</w:t>
      </w:r>
      <w:r w:rsidRPr="007C7C31">
        <w:rPr>
          <w:sz w:val="22"/>
          <w:szCs w:val="22"/>
        </w:rPr>
        <w:t>l</w:t>
      </w:r>
      <w:r w:rsidRPr="007C7C31">
        <w:rPr>
          <w:spacing w:val="1"/>
          <w:sz w:val="22"/>
          <w:szCs w:val="22"/>
        </w:rPr>
        <w:t xml:space="preserve"> </w:t>
      </w:r>
      <w:r w:rsidRPr="007C7C31">
        <w:rPr>
          <w:spacing w:val="-1"/>
          <w:sz w:val="22"/>
          <w:szCs w:val="22"/>
        </w:rPr>
        <w:t>A</w:t>
      </w:r>
      <w:r w:rsidRPr="007C7C31">
        <w:rPr>
          <w:spacing w:val="-2"/>
          <w:sz w:val="22"/>
          <w:szCs w:val="22"/>
        </w:rPr>
        <w:t>s</w:t>
      </w:r>
      <w:r w:rsidRPr="007C7C31">
        <w:rPr>
          <w:sz w:val="22"/>
          <w:szCs w:val="22"/>
        </w:rPr>
        <w:t>soc</w:t>
      </w:r>
      <w:r w:rsidRPr="007C7C31">
        <w:rPr>
          <w:spacing w:val="-1"/>
          <w:sz w:val="22"/>
          <w:szCs w:val="22"/>
        </w:rPr>
        <w:t>i</w:t>
      </w:r>
      <w:r w:rsidRPr="007C7C31">
        <w:rPr>
          <w:sz w:val="22"/>
          <w:szCs w:val="22"/>
        </w:rPr>
        <w:t>a</w:t>
      </w:r>
      <w:r w:rsidRPr="007C7C31">
        <w:rPr>
          <w:spacing w:val="-1"/>
          <w:sz w:val="22"/>
          <w:szCs w:val="22"/>
        </w:rPr>
        <w:t>t</w:t>
      </w:r>
      <w:r w:rsidRPr="007C7C31">
        <w:rPr>
          <w:spacing w:val="1"/>
          <w:sz w:val="22"/>
          <w:szCs w:val="22"/>
        </w:rPr>
        <w:t>i</w:t>
      </w:r>
      <w:r w:rsidRPr="007C7C31">
        <w:rPr>
          <w:sz w:val="22"/>
          <w:szCs w:val="22"/>
        </w:rPr>
        <w:t xml:space="preserve">on. </w:t>
      </w:r>
      <w:r w:rsidRPr="007C7C31">
        <w:rPr>
          <w:spacing w:val="-1"/>
          <w:sz w:val="22"/>
          <w:szCs w:val="22"/>
        </w:rPr>
        <w:t>C</w:t>
      </w:r>
      <w:r w:rsidRPr="007C7C31">
        <w:rPr>
          <w:spacing w:val="-2"/>
          <w:sz w:val="22"/>
          <w:szCs w:val="22"/>
        </w:rPr>
        <w:t>e</w:t>
      </w:r>
      <w:r w:rsidRPr="007C7C31">
        <w:rPr>
          <w:spacing w:val="1"/>
          <w:sz w:val="22"/>
          <w:szCs w:val="22"/>
        </w:rPr>
        <w:t>r</w:t>
      </w:r>
      <w:r w:rsidRPr="007C7C31">
        <w:rPr>
          <w:spacing w:val="-1"/>
          <w:sz w:val="22"/>
          <w:szCs w:val="22"/>
        </w:rPr>
        <w:t>t</w:t>
      </w:r>
      <w:r w:rsidRPr="007C7C31">
        <w:rPr>
          <w:sz w:val="22"/>
          <w:szCs w:val="22"/>
        </w:rPr>
        <w:t>a</w:t>
      </w:r>
      <w:r w:rsidRPr="007C7C31">
        <w:rPr>
          <w:spacing w:val="1"/>
          <w:sz w:val="22"/>
          <w:szCs w:val="22"/>
        </w:rPr>
        <w:t>i</w:t>
      </w:r>
      <w:r w:rsidRPr="007C7C31">
        <w:rPr>
          <w:sz w:val="22"/>
          <w:szCs w:val="22"/>
        </w:rPr>
        <w:t>n</w:t>
      </w:r>
      <w:r w:rsidRPr="007C7C31">
        <w:rPr>
          <w:spacing w:val="-2"/>
          <w:sz w:val="22"/>
          <w:szCs w:val="22"/>
        </w:rPr>
        <w:t xml:space="preserve"> </w:t>
      </w:r>
      <w:r w:rsidRPr="007C7C31">
        <w:rPr>
          <w:spacing w:val="1"/>
          <w:sz w:val="22"/>
          <w:szCs w:val="22"/>
        </w:rPr>
        <w:t>t</w:t>
      </w:r>
      <w:r w:rsidRPr="007C7C31">
        <w:rPr>
          <w:spacing w:val="-2"/>
          <w:sz w:val="22"/>
          <w:szCs w:val="22"/>
        </w:rPr>
        <w:t>e</w:t>
      </w:r>
      <w:r w:rsidRPr="007C7C31">
        <w:rPr>
          <w:spacing w:val="1"/>
          <w:sz w:val="22"/>
          <w:szCs w:val="22"/>
        </w:rPr>
        <w:t>r</w:t>
      </w:r>
      <w:r w:rsidRPr="007C7C31">
        <w:rPr>
          <w:spacing w:val="-4"/>
          <w:sz w:val="22"/>
          <w:szCs w:val="22"/>
        </w:rPr>
        <w:t>m</w:t>
      </w:r>
      <w:r w:rsidRPr="007C7C31">
        <w:rPr>
          <w:sz w:val="22"/>
          <w:szCs w:val="22"/>
        </w:rPr>
        <w:t>s used</w:t>
      </w:r>
      <w:r w:rsidRPr="007C7C31">
        <w:rPr>
          <w:spacing w:val="-2"/>
          <w:sz w:val="22"/>
          <w:szCs w:val="22"/>
        </w:rPr>
        <w:t xml:space="preserve"> </w:t>
      </w:r>
      <w:r w:rsidRPr="007C7C31">
        <w:rPr>
          <w:spacing w:val="1"/>
          <w:sz w:val="22"/>
          <w:szCs w:val="22"/>
        </w:rPr>
        <w:t>i</w:t>
      </w:r>
      <w:r w:rsidRPr="007C7C31">
        <w:rPr>
          <w:sz w:val="22"/>
          <w:szCs w:val="22"/>
        </w:rPr>
        <w:t xml:space="preserve">n </w:t>
      </w:r>
      <w:r w:rsidRPr="007C7C31">
        <w:rPr>
          <w:spacing w:val="-1"/>
          <w:sz w:val="22"/>
          <w:szCs w:val="22"/>
        </w:rPr>
        <w:t>t</w:t>
      </w:r>
      <w:r w:rsidRPr="007C7C31">
        <w:rPr>
          <w:sz w:val="22"/>
          <w:szCs w:val="22"/>
        </w:rPr>
        <w:t>he</w:t>
      </w:r>
      <w:r w:rsidRPr="007C7C31">
        <w:rPr>
          <w:spacing w:val="1"/>
          <w:sz w:val="22"/>
          <w:szCs w:val="22"/>
        </w:rPr>
        <w:t xml:space="preserve"> </w:t>
      </w:r>
      <w:r w:rsidRPr="007C7C31">
        <w:rPr>
          <w:spacing w:val="-2"/>
          <w:sz w:val="22"/>
          <w:szCs w:val="22"/>
        </w:rPr>
        <w:t>s</w:t>
      </w:r>
      <w:r w:rsidRPr="007C7C31">
        <w:rPr>
          <w:sz w:val="22"/>
          <w:szCs w:val="22"/>
        </w:rPr>
        <w:t>e</w:t>
      </w:r>
      <w:r w:rsidRPr="007C7C31">
        <w:rPr>
          <w:spacing w:val="1"/>
          <w:sz w:val="22"/>
          <w:szCs w:val="22"/>
        </w:rPr>
        <w:t>r</w:t>
      </w:r>
      <w:r w:rsidRPr="007C7C31">
        <w:rPr>
          <w:spacing w:val="-2"/>
          <w:sz w:val="22"/>
          <w:szCs w:val="22"/>
        </w:rPr>
        <w:t>v</w:t>
      </w:r>
      <w:r w:rsidRPr="007C7C31">
        <w:rPr>
          <w:spacing w:val="1"/>
          <w:sz w:val="22"/>
          <w:szCs w:val="22"/>
        </w:rPr>
        <w:t>i</w:t>
      </w:r>
      <w:r w:rsidRPr="007C7C31">
        <w:rPr>
          <w:sz w:val="22"/>
          <w:szCs w:val="22"/>
        </w:rPr>
        <w:t>ce</w:t>
      </w:r>
      <w:r w:rsidRPr="007C7C31">
        <w:rPr>
          <w:spacing w:val="-2"/>
          <w:sz w:val="22"/>
          <w:szCs w:val="22"/>
        </w:rPr>
        <w:t xml:space="preserve"> </w:t>
      </w:r>
      <w:r w:rsidRPr="007C7C31">
        <w:rPr>
          <w:sz w:val="22"/>
          <w:szCs w:val="22"/>
        </w:rPr>
        <w:t>de</w:t>
      </w:r>
      <w:r w:rsidRPr="007C7C31">
        <w:rPr>
          <w:spacing w:val="-2"/>
          <w:sz w:val="22"/>
          <w:szCs w:val="22"/>
        </w:rPr>
        <w:t>s</w:t>
      </w:r>
      <w:r w:rsidRPr="007C7C31">
        <w:rPr>
          <w:sz w:val="22"/>
          <w:szCs w:val="22"/>
        </w:rPr>
        <w:t>c</w:t>
      </w:r>
      <w:r w:rsidRPr="007C7C31">
        <w:rPr>
          <w:spacing w:val="-2"/>
          <w:sz w:val="22"/>
          <w:szCs w:val="22"/>
        </w:rPr>
        <w:t>r</w:t>
      </w:r>
      <w:r w:rsidRPr="007C7C31">
        <w:rPr>
          <w:spacing w:val="1"/>
          <w:sz w:val="22"/>
          <w:szCs w:val="22"/>
        </w:rPr>
        <w:t>i</w:t>
      </w:r>
      <w:r w:rsidRPr="007C7C31">
        <w:rPr>
          <w:sz w:val="22"/>
          <w:szCs w:val="22"/>
        </w:rPr>
        <w:t>p</w:t>
      </w:r>
      <w:r w:rsidRPr="007C7C31">
        <w:rPr>
          <w:spacing w:val="-1"/>
          <w:sz w:val="22"/>
          <w:szCs w:val="22"/>
        </w:rPr>
        <w:t>ti</w:t>
      </w:r>
      <w:r w:rsidRPr="007C7C31">
        <w:rPr>
          <w:sz w:val="22"/>
          <w:szCs w:val="22"/>
        </w:rPr>
        <w:t>ons</w:t>
      </w:r>
      <w:r w:rsidRPr="007C7C31">
        <w:rPr>
          <w:spacing w:val="1"/>
          <w:sz w:val="22"/>
          <w:szCs w:val="22"/>
        </w:rPr>
        <w:t xml:space="preserve"> f</w:t>
      </w:r>
      <w:r w:rsidRPr="007C7C31">
        <w:rPr>
          <w:spacing w:val="-2"/>
          <w:sz w:val="22"/>
          <w:szCs w:val="22"/>
        </w:rPr>
        <w:t>o</w:t>
      </w:r>
      <w:r w:rsidRPr="007C7C31">
        <w:rPr>
          <w:sz w:val="22"/>
          <w:szCs w:val="22"/>
        </w:rPr>
        <w:t>r</w:t>
      </w:r>
      <w:r w:rsidRPr="007C7C31">
        <w:rPr>
          <w:spacing w:val="1"/>
          <w:sz w:val="22"/>
          <w:szCs w:val="22"/>
        </w:rPr>
        <w:t xml:space="preserve"> </w:t>
      </w:r>
      <w:r w:rsidRPr="007C7C31">
        <w:rPr>
          <w:spacing w:val="-1"/>
          <w:sz w:val="22"/>
          <w:szCs w:val="22"/>
        </w:rPr>
        <w:t>HC</w:t>
      </w:r>
      <w:r w:rsidRPr="007C7C31">
        <w:rPr>
          <w:sz w:val="22"/>
          <w:szCs w:val="22"/>
        </w:rPr>
        <w:t>P</w:t>
      </w:r>
      <w:r w:rsidRPr="007C7C31">
        <w:rPr>
          <w:spacing w:val="-1"/>
          <w:sz w:val="22"/>
          <w:szCs w:val="22"/>
        </w:rPr>
        <w:t>C</w:t>
      </w:r>
      <w:r w:rsidRPr="007C7C31">
        <w:rPr>
          <w:sz w:val="22"/>
          <w:szCs w:val="22"/>
        </w:rPr>
        <w:t>S cod</w:t>
      </w:r>
      <w:r w:rsidRPr="007C7C31">
        <w:rPr>
          <w:spacing w:val="-2"/>
          <w:sz w:val="22"/>
          <w:szCs w:val="22"/>
        </w:rPr>
        <w:t>e</w:t>
      </w:r>
      <w:r w:rsidRPr="007C7C31">
        <w:rPr>
          <w:sz w:val="22"/>
          <w:szCs w:val="22"/>
        </w:rPr>
        <w:t>s</w:t>
      </w:r>
      <w:r w:rsidRPr="007C7C31">
        <w:rPr>
          <w:spacing w:val="1"/>
          <w:sz w:val="22"/>
          <w:szCs w:val="22"/>
        </w:rPr>
        <w:t xml:space="preserve"> </w:t>
      </w:r>
      <w:r w:rsidRPr="007C7C31">
        <w:rPr>
          <w:spacing w:val="-2"/>
          <w:sz w:val="22"/>
          <w:szCs w:val="22"/>
        </w:rPr>
        <w:t>a</w:t>
      </w:r>
      <w:r w:rsidRPr="007C7C31">
        <w:rPr>
          <w:spacing w:val="1"/>
          <w:sz w:val="22"/>
          <w:szCs w:val="22"/>
        </w:rPr>
        <w:t>r</w:t>
      </w:r>
      <w:r w:rsidRPr="007C7C31">
        <w:rPr>
          <w:sz w:val="22"/>
          <w:szCs w:val="22"/>
        </w:rPr>
        <w:t>e</w:t>
      </w:r>
      <w:r w:rsidRPr="007C7C31">
        <w:rPr>
          <w:spacing w:val="1"/>
          <w:sz w:val="22"/>
          <w:szCs w:val="22"/>
        </w:rPr>
        <w:t xml:space="preserve"> </w:t>
      </w:r>
      <w:r w:rsidRPr="007C7C31">
        <w:rPr>
          <w:spacing w:val="-2"/>
          <w:sz w:val="22"/>
          <w:szCs w:val="22"/>
        </w:rPr>
        <w:t>d</w:t>
      </w:r>
      <w:r w:rsidRPr="007C7C31">
        <w:rPr>
          <w:sz w:val="22"/>
          <w:szCs w:val="22"/>
        </w:rPr>
        <w:t>e</w:t>
      </w:r>
      <w:r w:rsidRPr="007C7C31">
        <w:rPr>
          <w:spacing w:val="1"/>
          <w:sz w:val="22"/>
          <w:szCs w:val="22"/>
        </w:rPr>
        <w:t>fi</w:t>
      </w:r>
      <w:r w:rsidRPr="007C7C31">
        <w:rPr>
          <w:spacing w:val="-2"/>
          <w:sz w:val="22"/>
          <w:szCs w:val="22"/>
        </w:rPr>
        <w:t>n</w:t>
      </w:r>
      <w:r w:rsidRPr="007C7C31">
        <w:rPr>
          <w:sz w:val="22"/>
          <w:szCs w:val="22"/>
        </w:rPr>
        <w:t>ed</w:t>
      </w:r>
      <w:r w:rsidRPr="007C7C31">
        <w:rPr>
          <w:spacing w:val="-2"/>
          <w:sz w:val="22"/>
          <w:szCs w:val="22"/>
        </w:rPr>
        <w:t xml:space="preserve"> </w:t>
      </w:r>
      <w:r w:rsidRPr="007C7C31">
        <w:rPr>
          <w:spacing w:val="1"/>
          <w:sz w:val="22"/>
          <w:szCs w:val="22"/>
        </w:rPr>
        <w:t>i</w:t>
      </w:r>
      <w:r w:rsidRPr="007C7C31">
        <w:rPr>
          <w:sz w:val="22"/>
          <w:szCs w:val="22"/>
        </w:rPr>
        <w:t xml:space="preserve">n </w:t>
      </w:r>
      <w:r w:rsidRPr="007C7C31">
        <w:rPr>
          <w:spacing w:val="1"/>
          <w:sz w:val="22"/>
          <w:szCs w:val="22"/>
        </w:rPr>
        <w:t>t</w:t>
      </w:r>
      <w:r w:rsidRPr="007C7C31">
        <w:rPr>
          <w:spacing w:val="-2"/>
          <w:sz w:val="22"/>
          <w:szCs w:val="22"/>
        </w:rPr>
        <w:t>h</w:t>
      </w:r>
      <w:r w:rsidRPr="007C7C31">
        <w:rPr>
          <w:sz w:val="22"/>
          <w:szCs w:val="22"/>
        </w:rPr>
        <w:t>e</w:t>
      </w:r>
      <w:r w:rsidRPr="007C7C31">
        <w:rPr>
          <w:spacing w:val="1"/>
          <w:sz w:val="22"/>
          <w:szCs w:val="22"/>
        </w:rPr>
        <w:t xml:space="preserve"> </w:t>
      </w:r>
      <w:r w:rsidRPr="007C7C31">
        <w:rPr>
          <w:i/>
          <w:spacing w:val="-1"/>
          <w:sz w:val="22"/>
          <w:szCs w:val="22"/>
        </w:rPr>
        <w:t>C</w:t>
      </w:r>
      <w:r w:rsidRPr="007C7C31">
        <w:rPr>
          <w:i/>
          <w:sz w:val="22"/>
          <w:szCs w:val="22"/>
        </w:rPr>
        <w:t>u</w:t>
      </w:r>
      <w:r w:rsidRPr="007C7C31">
        <w:rPr>
          <w:i/>
          <w:spacing w:val="-2"/>
          <w:sz w:val="22"/>
          <w:szCs w:val="22"/>
        </w:rPr>
        <w:t>r</w:t>
      </w:r>
      <w:r w:rsidRPr="007C7C31">
        <w:rPr>
          <w:i/>
          <w:spacing w:val="1"/>
          <w:sz w:val="22"/>
          <w:szCs w:val="22"/>
        </w:rPr>
        <w:t>r</w:t>
      </w:r>
      <w:r w:rsidRPr="007C7C31">
        <w:rPr>
          <w:i/>
          <w:sz w:val="22"/>
          <w:szCs w:val="22"/>
        </w:rPr>
        <w:t>e</w:t>
      </w:r>
      <w:r w:rsidRPr="007C7C31">
        <w:rPr>
          <w:i/>
          <w:spacing w:val="-2"/>
          <w:sz w:val="22"/>
          <w:szCs w:val="22"/>
        </w:rPr>
        <w:t>n</w:t>
      </w:r>
      <w:r w:rsidRPr="007C7C31">
        <w:rPr>
          <w:i/>
          <w:sz w:val="22"/>
          <w:szCs w:val="22"/>
        </w:rPr>
        <w:t>t</w:t>
      </w:r>
      <w:r w:rsidRPr="007C7C31">
        <w:rPr>
          <w:i/>
          <w:spacing w:val="1"/>
          <w:sz w:val="22"/>
          <w:szCs w:val="22"/>
        </w:rPr>
        <w:t xml:space="preserve"> </w:t>
      </w:r>
      <w:r w:rsidRPr="007C7C31">
        <w:rPr>
          <w:i/>
          <w:spacing w:val="-1"/>
          <w:sz w:val="22"/>
          <w:szCs w:val="22"/>
        </w:rPr>
        <w:t>P</w:t>
      </w:r>
      <w:r w:rsidRPr="007C7C31">
        <w:rPr>
          <w:i/>
          <w:spacing w:val="1"/>
          <w:sz w:val="22"/>
          <w:szCs w:val="22"/>
        </w:rPr>
        <w:t>r</w:t>
      </w:r>
      <w:r w:rsidRPr="007C7C31">
        <w:rPr>
          <w:i/>
          <w:sz w:val="22"/>
          <w:szCs w:val="22"/>
        </w:rPr>
        <w:t>o</w:t>
      </w:r>
      <w:r w:rsidRPr="007C7C31">
        <w:rPr>
          <w:i/>
          <w:spacing w:val="-2"/>
          <w:sz w:val="22"/>
          <w:szCs w:val="22"/>
        </w:rPr>
        <w:t>ce</w:t>
      </w:r>
      <w:r w:rsidRPr="007C7C31">
        <w:rPr>
          <w:i/>
          <w:sz w:val="22"/>
          <w:szCs w:val="22"/>
        </w:rPr>
        <w:t>du</w:t>
      </w:r>
      <w:r w:rsidRPr="007C7C31">
        <w:rPr>
          <w:i/>
          <w:spacing w:val="1"/>
          <w:sz w:val="22"/>
          <w:szCs w:val="22"/>
        </w:rPr>
        <w:t>r</w:t>
      </w:r>
      <w:r w:rsidRPr="007C7C31">
        <w:rPr>
          <w:i/>
          <w:sz w:val="22"/>
          <w:szCs w:val="22"/>
        </w:rPr>
        <w:t>al</w:t>
      </w:r>
      <w:r w:rsidRPr="007C7C31">
        <w:rPr>
          <w:i/>
          <w:spacing w:val="1"/>
          <w:sz w:val="22"/>
          <w:szCs w:val="22"/>
        </w:rPr>
        <w:t xml:space="preserve"> </w:t>
      </w:r>
      <w:r w:rsidRPr="007C7C31">
        <w:rPr>
          <w:i/>
          <w:spacing w:val="-3"/>
          <w:sz w:val="22"/>
          <w:szCs w:val="22"/>
        </w:rPr>
        <w:t>T</w:t>
      </w:r>
      <w:r w:rsidRPr="007C7C31">
        <w:rPr>
          <w:i/>
          <w:sz w:val="22"/>
          <w:szCs w:val="22"/>
        </w:rPr>
        <w:t>e</w:t>
      </w:r>
      <w:r w:rsidRPr="007C7C31">
        <w:rPr>
          <w:i/>
          <w:spacing w:val="1"/>
          <w:sz w:val="22"/>
          <w:szCs w:val="22"/>
        </w:rPr>
        <w:t>r</w:t>
      </w:r>
      <w:r w:rsidRPr="007C7C31">
        <w:rPr>
          <w:i/>
          <w:spacing w:val="-1"/>
          <w:sz w:val="22"/>
          <w:szCs w:val="22"/>
        </w:rPr>
        <w:t>mi</w:t>
      </w:r>
      <w:r w:rsidRPr="007C7C31">
        <w:rPr>
          <w:i/>
          <w:sz w:val="22"/>
          <w:szCs w:val="22"/>
        </w:rPr>
        <w:t>no</w:t>
      </w:r>
      <w:r w:rsidRPr="007C7C31">
        <w:rPr>
          <w:i/>
          <w:spacing w:val="1"/>
          <w:sz w:val="22"/>
          <w:szCs w:val="22"/>
        </w:rPr>
        <w:t>l</w:t>
      </w:r>
      <w:r w:rsidRPr="007C7C31">
        <w:rPr>
          <w:i/>
          <w:spacing w:val="-2"/>
          <w:sz w:val="22"/>
          <w:szCs w:val="22"/>
        </w:rPr>
        <w:t>o</w:t>
      </w:r>
      <w:r w:rsidRPr="007C7C31">
        <w:rPr>
          <w:i/>
          <w:sz w:val="22"/>
          <w:szCs w:val="22"/>
        </w:rPr>
        <w:t xml:space="preserve">gy </w:t>
      </w:r>
      <w:r w:rsidRPr="007C7C31">
        <w:rPr>
          <w:i/>
          <w:spacing w:val="-2"/>
          <w:sz w:val="22"/>
          <w:szCs w:val="22"/>
        </w:rPr>
        <w:t>(</w:t>
      </w:r>
      <w:r w:rsidRPr="007C7C31">
        <w:rPr>
          <w:i/>
          <w:spacing w:val="-1"/>
          <w:sz w:val="22"/>
          <w:szCs w:val="22"/>
        </w:rPr>
        <w:t>CP</w:t>
      </w:r>
      <w:r w:rsidRPr="007C7C31">
        <w:rPr>
          <w:i/>
          <w:sz w:val="22"/>
          <w:szCs w:val="22"/>
        </w:rPr>
        <w:t>T)</w:t>
      </w:r>
      <w:r w:rsidRPr="007C7C31">
        <w:rPr>
          <w:i/>
          <w:spacing w:val="-1"/>
          <w:sz w:val="22"/>
          <w:szCs w:val="22"/>
        </w:rPr>
        <w:t xml:space="preserve"> Professional </w:t>
      </w:r>
      <w:r w:rsidRPr="007C7C31">
        <w:rPr>
          <w:sz w:val="22"/>
          <w:szCs w:val="22"/>
        </w:rPr>
        <w:t>codeboo</w:t>
      </w:r>
      <w:r>
        <w:rPr>
          <w:spacing w:val="-2"/>
          <w:sz w:val="22"/>
          <w:szCs w:val="22"/>
        </w:rPr>
        <w:t>k</w:t>
      </w:r>
      <w:bookmarkStart w:id="7" w:name="_Hlk82165346"/>
      <w:r>
        <w:rPr>
          <w:spacing w:val="-2"/>
          <w:sz w:val="22"/>
          <w:szCs w:val="22"/>
        </w:rPr>
        <w:t>.</w:t>
      </w:r>
      <w:bookmarkEnd w:id="7"/>
      <w:bookmarkEnd w:id="0"/>
    </w:p>
    <w:sectPr w:rsidR="00021D36" w:rsidRPr="008E2EC4" w:rsidSect="00E431B7">
      <w:pgSz w:w="12240" w:h="15840"/>
      <w:pgMar w:top="576" w:right="1260" w:bottom="1440" w:left="1440" w:header="547" w:footer="14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F298A" w14:textId="77777777" w:rsidR="00E431B7" w:rsidRDefault="00E431B7">
      <w:r>
        <w:separator/>
      </w:r>
    </w:p>
  </w:endnote>
  <w:endnote w:type="continuationSeparator" w:id="0">
    <w:p w14:paraId="6EF190FE" w14:textId="77777777" w:rsidR="00E431B7" w:rsidRDefault="00E43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LCDG G+ Helvetica">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9B600" w14:textId="77777777" w:rsidR="003D1CD2" w:rsidRDefault="003D1C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710FD" w14:textId="77777777" w:rsidR="003D1CD2" w:rsidRDefault="003D1C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50DB9" w14:textId="77777777" w:rsidR="003D1CD2" w:rsidRDefault="003D1CD2">
    <w:pPr>
      <w:pStyle w:val="Footer"/>
    </w:pPr>
  </w:p>
  <w:p w14:paraId="2D7C51D1" w14:textId="77777777" w:rsidR="003D1CD2" w:rsidRDefault="003D1C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AECE7" w14:textId="77777777" w:rsidR="003D1CD2" w:rsidRDefault="003D1CD2" w:rsidP="006804A7">
    <w:pPr>
      <w:pStyle w:val="Footer"/>
      <w:tabs>
        <w:tab w:val="clear" w:pos="4320"/>
        <w:tab w:val="clear" w:pos="8640"/>
        <w:tab w:val="left" w:pos="586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B6EE5" w14:textId="77777777" w:rsidR="00E431B7" w:rsidRDefault="00E431B7">
      <w:r>
        <w:separator/>
      </w:r>
    </w:p>
  </w:footnote>
  <w:footnote w:type="continuationSeparator" w:id="0">
    <w:p w14:paraId="5CD34521" w14:textId="77777777" w:rsidR="00E431B7" w:rsidRDefault="00E431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524EDA" w:rsidRPr="008E0345" w14:paraId="7F3AB477" w14:textId="77777777">
      <w:trPr>
        <w:trHeight w:hRule="exact" w:val="864"/>
      </w:trPr>
      <w:tc>
        <w:tcPr>
          <w:tcW w:w="4080" w:type="dxa"/>
        </w:tcPr>
        <w:p w14:paraId="04560EF1" w14:textId="77777777" w:rsidR="00524EDA" w:rsidRPr="008E0345" w:rsidRDefault="00524EDA"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7487DD95" w14:textId="77777777" w:rsidR="00524EDA" w:rsidRPr="008E0345" w:rsidRDefault="00524EDA"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B4C9983" w14:textId="77777777" w:rsidR="00524EDA" w:rsidRPr="008E0345" w:rsidRDefault="00524EDA"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64A9FE25" w14:textId="77777777" w:rsidR="00524EDA" w:rsidRPr="008E0345" w:rsidRDefault="00524EDA"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887BD30" w14:textId="77777777" w:rsidR="00524EDA" w:rsidRPr="008E0345" w:rsidRDefault="00524EDA"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3A71BBEB" w14:textId="77777777" w:rsidR="00524EDA" w:rsidRPr="008E0345" w:rsidRDefault="00524EDA"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8430C46" w14:textId="77777777" w:rsidR="00524EDA" w:rsidRPr="008E0345" w:rsidRDefault="00524EDA"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Pr>
              <w:rStyle w:val="PageNumber"/>
              <w:rFonts w:ascii="Arial" w:hAnsi="Arial" w:cs="Arial"/>
            </w:rPr>
            <w:t>1</w:t>
          </w:r>
        </w:p>
      </w:tc>
    </w:tr>
    <w:tr w:rsidR="00524EDA" w:rsidRPr="002B61E2" w14:paraId="279D4B32" w14:textId="77777777">
      <w:trPr>
        <w:trHeight w:hRule="exact" w:val="864"/>
      </w:trPr>
      <w:tc>
        <w:tcPr>
          <w:tcW w:w="4080" w:type="dxa"/>
          <w:vAlign w:val="center"/>
        </w:tcPr>
        <w:p w14:paraId="0A2A2DAC" w14:textId="77777777" w:rsidR="00524EDA" w:rsidRPr="008E0345" w:rsidRDefault="00524EDA"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0F26DD74" w14:textId="77777777" w:rsidR="00524EDA" w:rsidRPr="008E0345" w:rsidRDefault="00524EDA"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10A66EF" w14:textId="3B1096A3" w:rsidR="00524EDA" w:rsidRPr="008E0345" w:rsidRDefault="00524EDA"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FD1098">
            <w:rPr>
              <w:rFonts w:ascii="Arial" w:hAnsi="Arial" w:cs="Arial"/>
            </w:rPr>
            <w:t>57</w:t>
          </w:r>
        </w:p>
      </w:tc>
      <w:tc>
        <w:tcPr>
          <w:tcW w:w="1771" w:type="dxa"/>
        </w:tcPr>
        <w:p w14:paraId="671BB6B7" w14:textId="77777777" w:rsidR="00524EDA" w:rsidRPr="008E0345" w:rsidRDefault="00524EDA"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2D3D66CB" w14:textId="77777777" w:rsidR="00524EDA" w:rsidRPr="002B61E2" w:rsidRDefault="00524EDA"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024</w:t>
          </w:r>
        </w:p>
      </w:tc>
    </w:tr>
  </w:tbl>
  <w:p w14:paraId="585A81A6" w14:textId="77777777" w:rsidR="00524EDA" w:rsidRDefault="00524E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D1CD2" w:rsidRPr="008E0345" w14:paraId="1F167725" w14:textId="77777777">
      <w:trPr>
        <w:trHeight w:hRule="exact" w:val="864"/>
      </w:trPr>
      <w:tc>
        <w:tcPr>
          <w:tcW w:w="4080" w:type="dxa"/>
        </w:tcPr>
        <w:p w14:paraId="5AEBD10D"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23BFC21B" w14:textId="77777777" w:rsidR="003D1CD2" w:rsidRPr="008E0345" w:rsidRDefault="003D1CD2"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E864C3F" w14:textId="77777777" w:rsidR="003D1CD2" w:rsidRPr="008E0345" w:rsidRDefault="003D1CD2"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0D64B6C0"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BC3A5D6"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BBDE486"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4EF4C42B"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w:t>
          </w:r>
          <w:r w:rsidRPr="008E0345">
            <w:rPr>
              <w:rStyle w:val="PageNumber"/>
              <w:rFonts w:ascii="Arial" w:hAnsi="Arial" w:cs="Arial"/>
            </w:rPr>
            <w:fldChar w:fldCharType="end"/>
          </w:r>
        </w:p>
      </w:tc>
    </w:tr>
    <w:tr w:rsidR="003D1CD2" w:rsidRPr="002B61E2" w14:paraId="4D2A7384" w14:textId="77777777">
      <w:trPr>
        <w:trHeight w:hRule="exact" w:val="864"/>
      </w:trPr>
      <w:tc>
        <w:tcPr>
          <w:tcW w:w="4080" w:type="dxa"/>
          <w:vAlign w:val="center"/>
        </w:tcPr>
        <w:p w14:paraId="3BE591E5" w14:textId="77777777" w:rsidR="003D1CD2" w:rsidRPr="008E0345" w:rsidRDefault="003D1CD2"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711AD4A8"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2D5D2266" w14:textId="5698ADE6"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FD1098">
            <w:rPr>
              <w:rFonts w:ascii="Arial" w:hAnsi="Arial" w:cs="Arial"/>
            </w:rPr>
            <w:t>57</w:t>
          </w:r>
        </w:p>
      </w:tc>
      <w:tc>
        <w:tcPr>
          <w:tcW w:w="1771" w:type="dxa"/>
        </w:tcPr>
        <w:p w14:paraId="68FD7626"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5EAA7A80" w14:textId="77020563" w:rsidR="003D1CD2" w:rsidRPr="002B61E2" w:rsidRDefault="00811142"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w:t>
          </w:r>
          <w:r w:rsidR="001B3AA8">
            <w:rPr>
              <w:rFonts w:ascii="Arial" w:hAnsi="Arial" w:cs="Arial"/>
            </w:rPr>
            <w:t>1</w:t>
          </w:r>
          <w:r>
            <w:rPr>
              <w:rFonts w:ascii="Arial" w:hAnsi="Arial" w:cs="Arial"/>
            </w:rPr>
            <w:t>/01/202</w:t>
          </w:r>
          <w:r w:rsidR="001B3AA8">
            <w:rPr>
              <w:rFonts w:ascii="Arial" w:hAnsi="Arial" w:cs="Arial"/>
            </w:rPr>
            <w:t>4</w:t>
          </w:r>
        </w:p>
      </w:tc>
    </w:tr>
  </w:tbl>
  <w:p w14:paraId="709E61D2" w14:textId="77777777" w:rsidR="003D1CD2" w:rsidRDefault="003D1CD2" w:rsidP="004F4529">
    <w:pPr>
      <w:autoSpaceDE w:val="0"/>
      <w:autoSpaceDN w:val="0"/>
      <w:adjustRightInd w:val="0"/>
      <w:ind w:left="540" w:hanging="540"/>
      <w:rPr>
        <w:sz w:val="22"/>
        <w:szCs w:val="22"/>
      </w:rPr>
    </w:pPr>
  </w:p>
  <w:p w14:paraId="071BB173" w14:textId="77777777" w:rsidR="003D1CD2" w:rsidRPr="007C7C31" w:rsidRDefault="003D1CD2" w:rsidP="004F4529">
    <w:pPr>
      <w:autoSpaceDE w:val="0"/>
      <w:autoSpaceDN w:val="0"/>
      <w:adjustRightInd w:val="0"/>
      <w:ind w:left="540" w:hanging="540"/>
      <w:rPr>
        <w:sz w:val="22"/>
        <w:szCs w:val="22"/>
        <w:u w:val="single"/>
      </w:rPr>
    </w:pPr>
    <w:r w:rsidRPr="007C7C31">
      <w:rPr>
        <w:sz w:val="22"/>
        <w:szCs w:val="22"/>
      </w:rPr>
      <w:t xml:space="preserve">602  </w:t>
    </w:r>
    <w:r w:rsidRPr="007C7C31">
      <w:rPr>
        <w:sz w:val="22"/>
        <w:szCs w:val="22"/>
        <w:u w:val="single"/>
      </w:rPr>
      <w:t>Nonpayable CPT Codes</w:t>
    </w:r>
    <w:r w:rsidRPr="0065309E">
      <w:rPr>
        <w:sz w:val="22"/>
        <w:szCs w:val="22"/>
      </w:rPr>
      <w:t xml:space="preserve"> (cont.)</w:t>
    </w:r>
  </w:p>
  <w:p w14:paraId="4C733B81" w14:textId="77777777" w:rsidR="003D1CD2" w:rsidRDefault="003D1CD2" w:rsidP="006804A7">
    <w:pPr>
      <w:autoSpaceDE w:val="0"/>
      <w:autoSpaceDN w:val="0"/>
      <w:adjustRightInd w:val="0"/>
      <w:ind w:left="540" w:hanging="54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D1CD2" w:rsidRPr="008E0345" w14:paraId="1EE804AE" w14:textId="77777777">
      <w:trPr>
        <w:trHeight w:hRule="exact" w:val="864"/>
      </w:trPr>
      <w:tc>
        <w:tcPr>
          <w:tcW w:w="4080" w:type="dxa"/>
        </w:tcPr>
        <w:p w14:paraId="66011CF1"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3C04628" w14:textId="77777777" w:rsidR="003D1CD2" w:rsidRPr="008E0345" w:rsidRDefault="003D1CD2"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25048FF" w14:textId="77777777" w:rsidR="003D1CD2" w:rsidRPr="008E0345" w:rsidRDefault="003D1CD2"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2D0D17A9"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A516AA2"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5074CA8D"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2B8B6D2C"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5</w:t>
          </w:r>
          <w:r w:rsidRPr="008E0345">
            <w:rPr>
              <w:rStyle w:val="PageNumber"/>
              <w:rFonts w:ascii="Arial" w:hAnsi="Arial" w:cs="Arial"/>
            </w:rPr>
            <w:fldChar w:fldCharType="end"/>
          </w:r>
        </w:p>
      </w:tc>
    </w:tr>
    <w:tr w:rsidR="003D1CD2" w:rsidRPr="002B61E2" w14:paraId="1043DA0F" w14:textId="77777777">
      <w:trPr>
        <w:trHeight w:hRule="exact" w:val="864"/>
      </w:trPr>
      <w:tc>
        <w:tcPr>
          <w:tcW w:w="4080" w:type="dxa"/>
          <w:vAlign w:val="center"/>
        </w:tcPr>
        <w:p w14:paraId="46085CEE" w14:textId="77777777" w:rsidR="003D1CD2" w:rsidRPr="008E0345" w:rsidRDefault="003D1CD2"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49E1E882"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7AA19917" w14:textId="3064F608" w:rsidR="003D1CD2" w:rsidRPr="008E0345" w:rsidRDefault="003D1CD2"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FD1098">
            <w:rPr>
              <w:rFonts w:ascii="Arial" w:hAnsi="Arial" w:cs="Arial"/>
            </w:rPr>
            <w:t>57</w:t>
          </w:r>
        </w:p>
      </w:tc>
      <w:tc>
        <w:tcPr>
          <w:tcW w:w="1771" w:type="dxa"/>
        </w:tcPr>
        <w:p w14:paraId="247B0DB4"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FC98018" w14:textId="406BA0A9" w:rsidR="003D1CD2" w:rsidRPr="002B61E2" w:rsidRDefault="00F5098F"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w:t>
          </w:r>
          <w:r w:rsidR="001B3AA8">
            <w:rPr>
              <w:rFonts w:ascii="Arial" w:hAnsi="Arial" w:cs="Arial"/>
            </w:rPr>
            <w:t>1</w:t>
          </w:r>
          <w:r>
            <w:rPr>
              <w:rFonts w:ascii="Arial" w:hAnsi="Arial" w:cs="Arial"/>
            </w:rPr>
            <w:t>/01/202</w:t>
          </w:r>
          <w:r w:rsidR="001B3AA8">
            <w:rPr>
              <w:rFonts w:ascii="Arial" w:hAnsi="Arial" w:cs="Arial"/>
            </w:rPr>
            <w:t>4</w:t>
          </w:r>
        </w:p>
      </w:tc>
    </w:tr>
  </w:tbl>
  <w:p w14:paraId="161133EA" w14:textId="77777777" w:rsidR="003D1CD2" w:rsidRDefault="003D1CD2" w:rsidP="006804A7">
    <w:pPr>
      <w:autoSpaceDE w:val="0"/>
      <w:autoSpaceDN w:val="0"/>
      <w:adjustRightInd w:val="0"/>
      <w:ind w:left="540" w:hanging="540"/>
      <w:rPr>
        <w:sz w:val="22"/>
        <w:szCs w:val="22"/>
      </w:rPr>
    </w:pPr>
  </w:p>
  <w:p w14:paraId="2D014FE8" w14:textId="77777777" w:rsidR="003D1CD2" w:rsidRPr="006958CC" w:rsidRDefault="003D1CD2" w:rsidP="006804A7">
    <w:pPr>
      <w:tabs>
        <w:tab w:val="left" w:pos="1440"/>
      </w:tabs>
      <w:autoSpaceDE w:val="0"/>
      <w:autoSpaceDN w:val="0"/>
      <w:adjustRightInd w:val="0"/>
      <w:rPr>
        <w:sz w:val="22"/>
        <w:szCs w:val="22"/>
        <w:lang w:val="fr-FR"/>
      </w:rPr>
    </w:pPr>
    <w:proofErr w:type="gramStart"/>
    <w:r w:rsidRPr="006958CC">
      <w:rPr>
        <w:sz w:val="22"/>
        <w:szCs w:val="22"/>
        <w:lang w:val="fr-FR"/>
      </w:rPr>
      <w:t xml:space="preserve">603  </w:t>
    </w:r>
    <w:r w:rsidRPr="006958CC">
      <w:rPr>
        <w:sz w:val="22"/>
        <w:szCs w:val="22"/>
        <w:u w:val="single"/>
        <w:lang w:val="fr-FR"/>
      </w:rPr>
      <w:t>Payable</w:t>
    </w:r>
    <w:proofErr w:type="gramEnd"/>
    <w:r w:rsidRPr="006958CC">
      <w:rPr>
        <w:sz w:val="22"/>
        <w:szCs w:val="22"/>
        <w:u w:val="single"/>
        <w:lang w:val="fr-FR"/>
      </w:rPr>
      <w:t xml:space="preserve"> </w:t>
    </w:r>
    <w:proofErr w:type="spellStart"/>
    <w:r w:rsidRPr="006958CC">
      <w:rPr>
        <w:sz w:val="22"/>
        <w:szCs w:val="22"/>
        <w:u w:val="single"/>
        <w:lang w:val="fr-FR"/>
      </w:rPr>
      <w:t>Level</w:t>
    </w:r>
    <w:proofErr w:type="spellEnd"/>
    <w:r w:rsidRPr="006958CC">
      <w:rPr>
        <w:sz w:val="22"/>
        <w:szCs w:val="22"/>
        <w:u w:val="single"/>
        <w:lang w:val="fr-FR"/>
      </w:rPr>
      <w:t xml:space="preserve"> II HCPCS Codes</w:t>
    </w:r>
    <w:r w:rsidRPr="006958CC">
      <w:rPr>
        <w:sz w:val="22"/>
        <w:szCs w:val="22"/>
        <w:lang w:val="fr-FR"/>
      </w:rPr>
      <w:t xml:space="preserve"> (</w:t>
    </w:r>
    <w:proofErr w:type="spellStart"/>
    <w:r w:rsidRPr="006958CC">
      <w:rPr>
        <w:sz w:val="22"/>
        <w:szCs w:val="22"/>
        <w:lang w:val="fr-FR"/>
      </w:rPr>
      <w:t>cont</w:t>
    </w:r>
    <w:proofErr w:type="spellEnd"/>
    <w:r w:rsidRPr="006958CC">
      <w:rPr>
        <w:sz w:val="22"/>
        <w:szCs w:val="22"/>
        <w:lang w:val="fr-FR"/>
      </w:rPr>
      <w:t>.)</w:t>
    </w:r>
  </w:p>
  <w:p w14:paraId="26633E17" w14:textId="77777777" w:rsidR="003D1CD2" w:rsidRPr="006958CC" w:rsidRDefault="003D1CD2" w:rsidP="006804A7">
    <w:pPr>
      <w:autoSpaceDE w:val="0"/>
      <w:autoSpaceDN w:val="0"/>
      <w:adjustRightInd w:val="0"/>
      <w:ind w:left="540" w:hanging="540"/>
      <w:rPr>
        <w:sz w:val="22"/>
        <w:szCs w:val="22"/>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D1CD2" w:rsidRPr="008E0345" w14:paraId="5F205A3A" w14:textId="77777777">
      <w:trPr>
        <w:trHeight w:hRule="exact" w:val="864"/>
      </w:trPr>
      <w:tc>
        <w:tcPr>
          <w:tcW w:w="4080" w:type="dxa"/>
        </w:tcPr>
        <w:p w14:paraId="1D4260A0"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681A6DB" w14:textId="77777777" w:rsidR="003D1CD2" w:rsidRPr="008E0345" w:rsidRDefault="003D1CD2"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06EAD30A" w14:textId="77777777" w:rsidR="003D1CD2" w:rsidRPr="008E0345" w:rsidRDefault="003D1CD2"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9AED1F0"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42B8E3F1"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4A0D62DA"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7E9617EA"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19</w:t>
          </w:r>
          <w:r w:rsidRPr="008E0345">
            <w:rPr>
              <w:rStyle w:val="PageNumber"/>
              <w:rFonts w:ascii="Arial" w:hAnsi="Arial" w:cs="Arial"/>
            </w:rPr>
            <w:fldChar w:fldCharType="end"/>
          </w:r>
        </w:p>
      </w:tc>
    </w:tr>
    <w:tr w:rsidR="003D1CD2" w:rsidRPr="002B61E2" w14:paraId="798237C2" w14:textId="77777777">
      <w:trPr>
        <w:trHeight w:hRule="exact" w:val="864"/>
      </w:trPr>
      <w:tc>
        <w:tcPr>
          <w:tcW w:w="4080" w:type="dxa"/>
          <w:vAlign w:val="center"/>
        </w:tcPr>
        <w:p w14:paraId="77324466" w14:textId="77777777" w:rsidR="003D1CD2" w:rsidRPr="008E0345" w:rsidRDefault="003D1CD2"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5E76FB62"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1596C209" w14:textId="4AEE0369" w:rsidR="003D1CD2" w:rsidRPr="008E0345" w:rsidRDefault="003D1CD2"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611E30">
            <w:rPr>
              <w:rFonts w:ascii="Arial" w:hAnsi="Arial" w:cs="Arial"/>
            </w:rPr>
            <w:t>-</w:t>
          </w:r>
          <w:r w:rsidR="00FD1098">
            <w:rPr>
              <w:rFonts w:ascii="Arial" w:hAnsi="Arial" w:cs="Arial"/>
            </w:rPr>
            <w:t>57</w:t>
          </w:r>
        </w:p>
      </w:tc>
      <w:tc>
        <w:tcPr>
          <w:tcW w:w="1771" w:type="dxa"/>
        </w:tcPr>
        <w:p w14:paraId="539E882B"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03DABC9B" w14:textId="0B03B6D4" w:rsidR="003D1CD2" w:rsidRPr="002B61E2" w:rsidRDefault="00F5098F"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w:t>
          </w:r>
          <w:r w:rsidR="001B3AA8">
            <w:rPr>
              <w:rFonts w:ascii="Arial" w:hAnsi="Arial" w:cs="Arial"/>
            </w:rPr>
            <w:t>1</w:t>
          </w:r>
          <w:r>
            <w:rPr>
              <w:rFonts w:ascii="Arial" w:hAnsi="Arial" w:cs="Arial"/>
            </w:rPr>
            <w:t>/01/202</w:t>
          </w:r>
          <w:r w:rsidR="001B3AA8">
            <w:rPr>
              <w:rFonts w:ascii="Arial" w:hAnsi="Arial" w:cs="Arial"/>
            </w:rPr>
            <w:t>4</w:t>
          </w:r>
        </w:p>
      </w:tc>
    </w:tr>
  </w:tbl>
  <w:p w14:paraId="13A20930" w14:textId="77777777" w:rsidR="003D1CD2" w:rsidRDefault="003D1CD2">
    <w:pPr>
      <w:autoSpaceDE w:val="0"/>
      <w:autoSpaceDN w:val="0"/>
      <w:adjustRightInd w:val="0"/>
      <w:ind w:left="540" w:hanging="540"/>
      <w:rPr>
        <w:u w:val="singl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D1CD2" w:rsidRPr="008E0345" w14:paraId="0271397F" w14:textId="77777777">
      <w:trPr>
        <w:trHeight w:hRule="exact" w:val="864"/>
      </w:trPr>
      <w:tc>
        <w:tcPr>
          <w:tcW w:w="4080" w:type="dxa"/>
        </w:tcPr>
        <w:p w14:paraId="38572231"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01C79190" w14:textId="77777777" w:rsidR="003D1CD2" w:rsidRPr="008E0345" w:rsidRDefault="003D1CD2"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6027FA08" w14:textId="77777777" w:rsidR="003D1CD2" w:rsidRPr="008E0345" w:rsidRDefault="003D1CD2"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78AFF200"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10E3ECD4"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13013A30"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1220D9E"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0</w:t>
          </w:r>
          <w:r w:rsidRPr="008E0345">
            <w:rPr>
              <w:rStyle w:val="PageNumber"/>
              <w:rFonts w:ascii="Arial" w:hAnsi="Arial" w:cs="Arial"/>
            </w:rPr>
            <w:fldChar w:fldCharType="end"/>
          </w:r>
        </w:p>
      </w:tc>
    </w:tr>
    <w:tr w:rsidR="003D1CD2" w:rsidRPr="002B61E2" w14:paraId="17FD958E" w14:textId="77777777">
      <w:trPr>
        <w:trHeight w:hRule="exact" w:val="864"/>
      </w:trPr>
      <w:tc>
        <w:tcPr>
          <w:tcW w:w="4080" w:type="dxa"/>
          <w:vAlign w:val="center"/>
        </w:tcPr>
        <w:p w14:paraId="4CB78179" w14:textId="77777777" w:rsidR="003D1CD2" w:rsidRPr="008E0345" w:rsidRDefault="003D1CD2"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36EECB9D"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0206098D" w14:textId="76421FE0" w:rsidR="003D1CD2" w:rsidRPr="008E0345" w:rsidRDefault="003D1CD2"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p>
      </w:tc>
      <w:tc>
        <w:tcPr>
          <w:tcW w:w="1771" w:type="dxa"/>
        </w:tcPr>
        <w:p w14:paraId="3CA90C96"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C54B056" w14:textId="3D11FC3B" w:rsidR="003D1CD2" w:rsidRPr="002B61E2" w:rsidRDefault="003D1CD2" w:rsidP="006804A7">
          <w:pPr>
            <w:widowControl w:val="0"/>
            <w:tabs>
              <w:tab w:val="left" w:pos="936"/>
              <w:tab w:val="left" w:pos="1314"/>
              <w:tab w:val="left" w:pos="1692"/>
              <w:tab w:val="left" w:pos="2070"/>
            </w:tabs>
            <w:spacing w:before="120"/>
            <w:jc w:val="center"/>
            <w:rPr>
              <w:rFonts w:ascii="Arial" w:hAnsi="Arial" w:cs="Arial"/>
            </w:rPr>
          </w:pPr>
        </w:p>
      </w:tc>
    </w:tr>
  </w:tbl>
  <w:p w14:paraId="765F38E8" w14:textId="77777777" w:rsidR="003D1CD2" w:rsidRDefault="003D1CD2" w:rsidP="006804A7">
    <w:pPr>
      <w:autoSpaceDE w:val="0"/>
      <w:autoSpaceDN w:val="0"/>
      <w:adjustRightInd w:val="0"/>
      <w:ind w:left="540" w:hanging="540"/>
      <w:rPr>
        <w:sz w:val="22"/>
        <w:szCs w:val="22"/>
      </w:rPr>
    </w:pPr>
  </w:p>
  <w:p w14:paraId="160EA56B" w14:textId="77777777" w:rsidR="003D1CD2" w:rsidRPr="005C5FB8" w:rsidRDefault="003D1CD2" w:rsidP="006804A7">
    <w:pPr>
      <w:autoSpaceDE w:val="0"/>
      <w:autoSpaceDN w:val="0"/>
      <w:adjustRightInd w:val="0"/>
      <w:ind w:left="540" w:hanging="540"/>
      <w:rPr>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D1CD2" w:rsidRPr="008E0345" w14:paraId="6F5FC982" w14:textId="77777777">
      <w:trPr>
        <w:trHeight w:hRule="exact" w:val="864"/>
      </w:trPr>
      <w:tc>
        <w:tcPr>
          <w:tcW w:w="4080" w:type="dxa"/>
        </w:tcPr>
        <w:p w14:paraId="786EF6B6"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53FB9F00" w14:textId="77777777" w:rsidR="003D1CD2" w:rsidRPr="008E0345" w:rsidRDefault="003D1CD2"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770F98A4" w14:textId="77777777" w:rsidR="003D1CD2" w:rsidRPr="008E0345" w:rsidRDefault="003D1CD2"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2C5FBD05"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FE342F4"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7C8C782F"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3EB927E"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21</w:t>
          </w:r>
          <w:r w:rsidRPr="008E0345">
            <w:rPr>
              <w:rStyle w:val="PageNumber"/>
              <w:rFonts w:ascii="Arial" w:hAnsi="Arial" w:cs="Arial"/>
            </w:rPr>
            <w:fldChar w:fldCharType="end"/>
          </w:r>
        </w:p>
      </w:tc>
    </w:tr>
    <w:tr w:rsidR="003D1CD2" w:rsidRPr="002B61E2" w14:paraId="30C69B59" w14:textId="77777777">
      <w:trPr>
        <w:trHeight w:hRule="exact" w:val="864"/>
      </w:trPr>
      <w:tc>
        <w:tcPr>
          <w:tcW w:w="4080" w:type="dxa"/>
          <w:vAlign w:val="center"/>
        </w:tcPr>
        <w:p w14:paraId="48C262FB" w14:textId="77777777" w:rsidR="003D1CD2" w:rsidRPr="008E0345" w:rsidRDefault="003D1CD2"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645C209B"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3D5BC9F4" w14:textId="492CA41B" w:rsidR="003D1CD2" w:rsidRPr="008E0345" w:rsidRDefault="003D1CD2"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FD1098">
            <w:rPr>
              <w:rFonts w:ascii="Arial" w:hAnsi="Arial" w:cs="Arial"/>
            </w:rPr>
            <w:t>57</w:t>
          </w:r>
        </w:p>
      </w:tc>
      <w:tc>
        <w:tcPr>
          <w:tcW w:w="1771" w:type="dxa"/>
        </w:tcPr>
        <w:p w14:paraId="055F61D9"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37396AE5" w14:textId="40E0B723" w:rsidR="003D1CD2" w:rsidRPr="002B61E2" w:rsidRDefault="00F5098F" w:rsidP="00F5098F">
          <w:pPr>
            <w:widowControl w:val="0"/>
            <w:tabs>
              <w:tab w:val="left" w:pos="936"/>
              <w:tab w:val="left" w:pos="1314"/>
              <w:tab w:val="left" w:pos="1692"/>
              <w:tab w:val="left" w:pos="2070"/>
            </w:tabs>
            <w:spacing w:before="120"/>
            <w:jc w:val="center"/>
            <w:rPr>
              <w:rFonts w:ascii="Arial" w:hAnsi="Arial" w:cs="Arial"/>
            </w:rPr>
          </w:pPr>
          <w:r>
            <w:rPr>
              <w:rFonts w:ascii="Arial" w:hAnsi="Arial" w:cs="Arial"/>
            </w:rPr>
            <w:t>0</w:t>
          </w:r>
          <w:r w:rsidR="001B3AA8">
            <w:rPr>
              <w:rFonts w:ascii="Arial" w:hAnsi="Arial" w:cs="Arial"/>
            </w:rPr>
            <w:t>1</w:t>
          </w:r>
          <w:r>
            <w:rPr>
              <w:rFonts w:ascii="Arial" w:hAnsi="Arial" w:cs="Arial"/>
            </w:rPr>
            <w:t>/01/202</w:t>
          </w:r>
          <w:r w:rsidR="001B3AA8">
            <w:rPr>
              <w:rFonts w:ascii="Arial" w:hAnsi="Arial" w:cs="Arial"/>
            </w:rPr>
            <w:t>4</w:t>
          </w:r>
        </w:p>
      </w:tc>
    </w:tr>
  </w:tbl>
  <w:p w14:paraId="4E427C19" w14:textId="77777777" w:rsidR="003D1CD2" w:rsidRDefault="003D1CD2" w:rsidP="006804A7">
    <w:pPr>
      <w:autoSpaceDE w:val="0"/>
      <w:autoSpaceDN w:val="0"/>
      <w:adjustRightInd w:val="0"/>
      <w:ind w:left="540" w:hanging="540"/>
      <w:rPr>
        <w:sz w:val="22"/>
        <w:szCs w:val="2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1"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32" w:type="dxa"/>
        <w:right w:w="132" w:type="dxa"/>
      </w:tblCellMar>
      <w:tblLook w:val="0000" w:firstRow="0" w:lastRow="0" w:firstColumn="0" w:lastColumn="0" w:noHBand="0" w:noVBand="0"/>
    </w:tblPr>
    <w:tblGrid>
      <w:gridCol w:w="4080"/>
      <w:gridCol w:w="3750"/>
      <w:gridCol w:w="1771"/>
    </w:tblGrid>
    <w:tr w:rsidR="003D1CD2" w:rsidRPr="008E0345" w14:paraId="756B143C" w14:textId="77777777">
      <w:trPr>
        <w:trHeight w:hRule="exact" w:val="864"/>
      </w:trPr>
      <w:tc>
        <w:tcPr>
          <w:tcW w:w="4080" w:type="dxa"/>
        </w:tcPr>
        <w:p w14:paraId="75ECD84A"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Commonwealth of Massachusetts</w:t>
          </w:r>
        </w:p>
        <w:p w14:paraId="1A32874C" w14:textId="77777777" w:rsidR="003D1CD2" w:rsidRPr="008E0345" w:rsidRDefault="003D1CD2"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MassHealth</w:t>
          </w:r>
        </w:p>
        <w:p w14:paraId="1F7D1E31" w14:textId="77777777" w:rsidR="003D1CD2" w:rsidRPr="008E0345" w:rsidRDefault="003D1CD2" w:rsidP="006804A7">
          <w:pPr>
            <w:widowControl w:val="0"/>
            <w:tabs>
              <w:tab w:val="left" w:pos="936"/>
              <w:tab w:val="left" w:pos="1314"/>
              <w:tab w:val="left" w:pos="1692"/>
              <w:tab w:val="left" w:pos="2070"/>
            </w:tabs>
            <w:jc w:val="center"/>
            <w:rPr>
              <w:rFonts w:ascii="Arial" w:hAnsi="Arial" w:cs="Arial"/>
              <w:b/>
            </w:rPr>
          </w:pPr>
          <w:r w:rsidRPr="008E0345">
            <w:rPr>
              <w:rFonts w:ascii="Arial" w:hAnsi="Arial" w:cs="Arial"/>
              <w:b/>
            </w:rPr>
            <w:t>Provider Manual Series</w:t>
          </w:r>
        </w:p>
      </w:tc>
      <w:tc>
        <w:tcPr>
          <w:tcW w:w="3750" w:type="dxa"/>
        </w:tcPr>
        <w:p w14:paraId="1DFBFE64"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Subchapter Number and Title</w:t>
          </w:r>
        </w:p>
        <w:p w14:paraId="675B0BD5"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  Service Codes and Descriptions</w:t>
          </w:r>
        </w:p>
      </w:tc>
      <w:tc>
        <w:tcPr>
          <w:tcW w:w="1771" w:type="dxa"/>
        </w:tcPr>
        <w:p w14:paraId="2AE1CB7D"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b/>
            </w:rPr>
            <w:t>Page</w:t>
          </w:r>
        </w:p>
        <w:p w14:paraId="33483D79"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rPr>
          </w:pPr>
          <w:r w:rsidRPr="008E0345">
            <w:rPr>
              <w:rFonts w:ascii="Arial" w:hAnsi="Arial" w:cs="Arial"/>
            </w:rPr>
            <w:t>6-</w:t>
          </w:r>
          <w:r w:rsidRPr="008E0345">
            <w:rPr>
              <w:rStyle w:val="PageNumber"/>
              <w:rFonts w:ascii="Arial" w:hAnsi="Arial" w:cs="Arial"/>
            </w:rPr>
            <w:fldChar w:fldCharType="begin"/>
          </w:r>
          <w:r w:rsidRPr="008E0345">
            <w:rPr>
              <w:rStyle w:val="PageNumber"/>
              <w:rFonts w:ascii="Arial" w:hAnsi="Arial" w:cs="Arial"/>
            </w:rPr>
            <w:instrText xml:space="preserve"> PAGE </w:instrText>
          </w:r>
          <w:r w:rsidRPr="008E0345">
            <w:rPr>
              <w:rStyle w:val="PageNumber"/>
              <w:rFonts w:ascii="Arial" w:hAnsi="Arial" w:cs="Arial"/>
            </w:rPr>
            <w:fldChar w:fldCharType="separate"/>
          </w:r>
          <w:r>
            <w:rPr>
              <w:rStyle w:val="PageNumber"/>
              <w:rFonts w:ascii="Arial" w:hAnsi="Arial" w:cs="Arial"/>
              <w:noProof/>
            </w:rPr>
            <w:t>30</w:t>
          </w:r>
          <w:r w:rsidRPr="008E0345">
            <w:rPr>
              <w:rStyle w:val="PageNumber"/>
              <w:rFonts w:ascii="Arial" w:hAnsi="Arial" w:cs="Arial"/>
            </w:rPr>
            <w:fldChar w:fldCharType="end"/>
          </w:r>
        </w:p>
      </w:tc>
    </w:tr>
    <w:tr w:rsidR="003D1CD2" w:rsidRPr="002B61E2" w14:paraId="24E2558E" w14:textId="77777777">
      <w:trPr>
        <w:trHeight w:hRule="exact" w:val="864"/>
      </w:trPr>
      <w:tc>
        <w:tcPr>
          <w:tcW w:w="4080" w:type="dxa"/>
          <w:vAlign w:val="center"/>
        </w:tcPr>
        <w:p w14:paraId="27F4345D" w14:textId="77777777" w:rsidR="003D1CD2" w:rsidRPr="008E0345" w:rsidRDefault="003D1CD2" w:rsidP="006804A7">
          <w:pPr>
            <w:widowControl w:val="0"/>
            <w:tabs>
              <w:tab w:val="left" w:pos="936"/>
              <w:tab w:val="left" w:pos="1314"/>
              <w:tab w:val="left" w:pos="1692"/>
              <w:tab w:val="left" w:pos="2070"/>
            </w:tabs>
            <w:jc w:val="center"/>
            <w:rPr>
              <w:rFonts w:ascii="Arial" w:hAnsi="Arial" w:cs="Arial"/>
            </w:rPr>
          </w:pPr>
          <w:r>
            <w:rPr>
              <w:rFonts w:ascii="Arial" w:hAnsi="Arial" w:cs="Arial"/>
            </w:rPr>
            <w:t>Acute Outpatient Hospital Manual</w:t>
          </w:r>
        </w:p>
      </w:tc>
      <w:tc>
        <w:tcPr>
          <w:tcW w:w="3750" w:type="dxa"/>
        </w:tcPr>
        <w:p w14:paraId="5E89A348"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Transmittal Letter</w:t>
          </w:r>
        </w:p>
        <w:p w14:paraId="6149F6A4" w14:textId="3B1DF4E4" w:rsidR="003D1CD2" w:rsidRPr="008E0345" w:rsidRDefault="003D1CD2" w:rsidP="00691577">
          <w:pPr>
            <w:widowControl w:val="0"/>
            <w:tabs>
              <w:tab w:val="left" w:pos="936"/>
              <w:tab w:val="left" w:pos="1314"/>
              <w:tab w:val="left" w:pos="1692"/>
              <w:tab w:val="left" w:pos="2070"/>
            </w:tabs>
            <w:spacing w:before="120"/>
            <w:jc w:val="center"/>
            <w:rPr>
              <w:rFonts w:ascii="Arial" w:hAnsi="Arial" w:cs="Arial"/>
            </w:rPr>
          </w:pPr>
          <w:r>
            <w:rPr>
              <w:rFonts w:ascii="Arial" w:hAnsi="Arial" w:cs="Arial"/>
            </w:rPr>
            <w:t>AOH-</w:t>
          </w:r>
          <w:r w:rsidR="00FD1098">
            <w:rPr>
              <w:rFonts w:ascii="Arial" w:hAnsi="Arial" w:cs="Arial"/>
            </w:rPr>
            <w:t>57</w:t>
          </w:r>
        </w:p>
      </w:tc>
      <w:tc>
        <w:tcPr>
          <w:tcW w:w="1771" w:type="dxa"/>
        </w:tcPr>
        <w:p w14:paraId="6D87EA96" w14:textId="77777777" w:rsidR="003D1CD2" w:rsidRPr="008E0345" w:rsidRDefault="003D1CD2" w:rsidP="006804A7">
          <w:pPr>
            <w:widowControl w:val="0"/>
            <w:tabs>
              <w:tab w:val="left" w:pos="936"/>
              <w:tab w:val="left" w:pos="1314"/>
              <w:tab w:val="left" w:pos="1692"/>
              <w:tab w:val="left" w:pos="2070"/>
            </w:tabs>
            <w:spacing w:before="120"/>
            <w:jc w:val="center"/>
            <w:rPr>
              <w:rFonts w:ascii="Arial" w:hAnsi="Arial" w:cs="Arial"/>
              <w:b/>
            </w:rPr>
          </w:pPr>
          <w:r w:rsidRPr="008E0345">
            <w:rPr>
              <w:rFonts w:ascii="Arial" w:hAnsi="Arial" w:cs="Arial"/>
              <w:b/>
            </w:rPr>
            <w:t>Date</w:t>
          </w:r>
        </w:p>
        <w:p w14:paraId="123F63BF" w14:textId="7F2BD323" w:rsidR="003D1CD2" w:rsidRPr="002B61E2" w:rsidRDefault="00F5098F" w:rsidP="006804A7">
          <w:pPr>
            <w:widowControl w:val="0"/>
            <w:tabs>
              <w:tab w:val="left" w:pos="936"/>
              <w:tab w:val="left" w:pos="1314"/>
              <w:tab w:val="left" w:pos="1692"/>
              <w:tab w:val="left" w:pos="2070"/>
            </w:tabs>
            <w:spacing w:before="120"/>
            <w:jc w:val="center"/>
            <w:rPr>
              <w:rFonts w:ascii="Arial" w:hAnsi="Arial" w:cs="Arial"/>
            </w:rPr>
          </w:pPr>
          <w:r>
            <w:rPr>
              <w:rFonts w:ascii="Arial" w:hAnsi="Arial" w:cs="Arial"/>
            </w:rPr>
            <w:t>0</w:t>
          </w:r>
          <w:r w:rsidR="001B3AA8">
            <w:rPr>
              <w:rFonts w:ascii="Arial" w:hAnsi="Arial" w:cs="Arial"/>
            </w:rPr>
            <w:t>1</w:t>
          </w:r>
          <w:r>
            <w:rPr>
              <w:rFonts w:ascii="Arial" w:hAnsi="Arial" w:cs="Arial"/>
            </w:rPr>
            <w:t>/01/202</w:t>
          </w:r>
          <w:r w:rsidR="001B3AA8">
            <w:rPr>
              <w:rFonts w:ascii="Arial" w:hAnsi="Arial" w:cs="Arial"/>
            </w:rPr>
            <w:t>4</w:t>
          </w:r>
        </w:p>
      </w:tc>
    </w:tr>
  </w:tbl>
  <w:p w14:paraId="6A0612C8" w14:textId="77777777" w:rsidR="00307840" w:rsidRDefault="003078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D322D"/>
    <w:multiLevelType w:val="hybridMultilevel"/>
    <w:tmpl w:val="5E70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1A15DA"/>
    <w:multiLevelType w:val="hybridMultilevel"/>
    <w:tmpl w:val="EDDA67FA"/>
    <w:lvl w:ilvl="0" w:tplc="6EA413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B53913"/>
    <w:multiLevelType w:val="hybridMultilevel"/>
    <w:tmpl w:val="B0A2DAEC"/>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C74FC6"/>
    <w:multiLevelType w:val="hybridMultilevel"/>
    <w:tmpl w:val="4280A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1986094"/>
    <w:multiLevelType w:val="hybridMultilevel"/>
    <w:tmpl w:val="CE0C3316"/>
    <w:lvl w:ilvl="0" w:tplc="42A8BC08">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4690520">
    <w:abstractNumId w:val="4"/>
  </w:num>
  <w:num w:numId="2" w16cid:durableId="875789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1885518">
    <w:abstractNumId w:val="0"/>
  </w:num>
  <w:num w:numId="4" w16cid:durableId="327446264">
    <w:abstractNumId w:val="1"/>
  </w:num>
  <w:num w:numId="5" w16cid:durableId="19821466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572634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06931"/>
    <w:rsid w:val="00007BDD"/>
    <w:rsid w:val="000125B4"/>
    <w:rsid w:val="00013A8F"/>
    <w:rsid w:val="00016FAC"/>
    <w:rsid w:val="000219DB"/>
    <w:rsid w:val="00021D36"/>
    <w:rsid w:val="00024411"/>
    <w:rsid w:val="000316D7"/>
    <w:rsid w:val="00033354"/>
    <w:rsid w:val="00036390"/>
    <w:rsid w:val="00037508"/>
    <w:rsid w:val="000375D5"/>
    <w:rsid w:val="00040A34"/>
    <w:rsid w:val="00042CCD"/>
    <w:rsid w:val="00044735"/>
    <w:rsid w:val="00045F16"/>
    <w:rsid w:val="00051768"/>
    <w:rsid w:val="00051DDA"/>
    <w:rsid w:val="0005440E"/>
    <w:rsid w:val="000614BE"/>
    <w:rsid w:val="00063C14"/>
    <w:rsid w:val="0006789D"/>
    <w:rsid w:val="000744B4"/>
    <w:rsid w:val="00075C47"/>
    <w:rsid w:val="000809E2"/>
    <w:rsid w:val="00086313"/>
    <w:rsid w:val="00090902"/>
    <w:rsid w:val="00092A84"/>
    <w:rsid w:val="00093456"/>
    <w:rsid w:val="000935D3"/>
    <w:rsid w:val="00093C46"/>
    <w:rsid w:val="00093E71"/>
    <w:rsid w:val="00096B2D"/>
    <w:rsid w:val="000A2771"/>
    <w:rsid w:val="000A2970"/>
    <w:rsid w:val="000B17B0"/>
    <w:rsid w:val="000B2575"/>
    <w:rsid w:val="000B7C40"/>
    <w:rsid w:val="000C5CDB"/>
    <w:rsid w:val="000C73F0"/>
    <w:rsid w:val="000C7D01"/>
    <w:rsid w:val="000D4E3B"/>
    <w:rsid w:val="000D6535"/>
    <w:rsid w:val="000E6C01"/>
    <w:rsid w:val="000E6E37"/>
    <w:rsid w:val="000E7FBC"/>
    <w:rsid w:val="000F0742"/>
    <w:rsid w:val="000F20AC"/>
    <w:rsid w:val="000F3CEF"/>
    <w:rsid w:val="0010274D"/>
    <w:rsid w:val="0011235A"/>
    <w:rsid w:val="00116ADC"/>
    <w:rsid w:val="00120AE3"/>
    <w:rsid w:val="001243CA"/>
    <w:rsid w:val="001354D5"/>
    <w:rsid w:val="0013717B"/>
    <w:rsid w:val="00153B4E"/>
    <w:rsid w:val="00157421"/>
    <w:rsid w:val="00161EC0"/>
    <w:rsid w:val="00162058"/>
    <w:rsid w:val="00165BBC"/>
    <w:rsid w:val="0017248D"/>
    <w:rsid w:val="001765BF"/>
    <w:rsid w:val="00176B94"/>
    <w:rsid w:val="00177617"/>
    <w:rsid w:val="00177BC2"/>
    <w:rsid w:val="001801C7"/>
    <w:rsid w:val="00182255"/>
    <w:rsid w:val="0018525E"/>
    <w:rsid w:val="001869F7"/>
    <w:rsid w:val="001918D4"/>
    <w:rsid w:val="00191B90"/>
    <w:rsid w:val="001A17DC"/>
    <w:rsid w:val="001B3AA8"/>
    <w:rsid w:val="001B65CA"/>
    <w:rsid w:val="001C0EA7"/>
    <w:rsid w:val="001C1F56"/>
    <w:rsid w:val="001C4FFE"/>
    <w:rsid w:val="001D131E"/>
    <w:rsid w:val="001E1510"/>
    <w:rsid w:val="001E2F1F"/>
    <w:rsid w:val="001E63B7"/>
    <w:rsid w:val="001E737E"/>
    <w:rsid w:val="00201F4F"/>
    <w:rsid w:val="00205740"/>
    <w:rsid w:val="0020734F"/>
    <w:rsid w:val="00207D48"/>
    <w:rsid w:val="00207E75"/>
    <w:rsid w:val="00211F60"/>
    <w:rsid w:val="00215183"/>
    <w:rsid w:val="00217C9D"/>
    <w:rsid w:val="00220426"/>
    <w:rsid w:val="002331BD"/>
    <w:rsid w:val="0023654A"/>
    <w:rsid w:val="002368E1"/>
    <w:rsid w:val="00250BCB"/>
    <w:rsid w:val="00255727"/>
    <w:rsid w:val="00256A2B"/>
    <w:rsid w:val="00260667"/>
    <w:rsid w:val="0026371B"/>
    <w:rsid w:val="00264882"/>
    <w:rsid w:val="00271D47"/>
    <w:rsid w:val="00273BBC"/>
    <w:rsid w:val="002744C8"/>
    <w:rsid w:val="00285DB3"/>
    <w:rsid w:val="002974CA"/>
    <w:rsid w:val="002A1570"/>
    <w:rsid w:val="002A2379"/>
    <w:rsid w:val="002B3792"/>
    <w:rsid w:val="002B57FB"/>
    <w:rsid w:val="002B6E95"/>
    <w:rsid w:val="002B759C"/>
    <w:rsid w:val="002C37D0"/>
    <w:rsid w:val="002C78F7"/>
    <w:rsid w:val="002D1FBD"/>
    <w:rsid w:val="002D5E5A"/>
    <w:rsid w:val="002D602D"/>
    <w:rsid w:val="002D73EF"/>
    <w:rsid w:val="002E0B62"/>
    <w:rsid w:val="002E1CC6"/>
    <w:rsid w:val="002E1F9A"/>
    <w:rsid w:val="002E336B"/>
    <w:rsid w:val="002E63AD"/>
    <w:rsid w:val="002E76E8"/>
    <w:rsid w:val="002F1666"/>
    <w:rsid w:val="002F4845"/>
    <w:rsid w:val="002F48DE"/>
    <w:rsid w:val="002F5699"/>
    <w:rsid w:val="00307840"/>
    <w:rsid w:val="00310C8C"/>
    <w:rsid w:val="00314B31"/>
    <w:rsid w:val="00315F58"/>
    <w:rsid w:val="00323232"/>
    <w:rsid w:val="0032750B"/>
    <w:rsid w:val="00334CF9"/>
    <w:rsid w:val="00342A37"/>
    <w:rsid w:val="003436D5"/>
    <w:rsid w:val="0035178D"/>
    <w:rsid w:val="00355633"/>
    <w:rsid w:val="003562EA"/>
    <w:rsid w:val="00356465"/>
    <w:rsid w:val="003575CB"/>
    <w:rsid w:val="00360817"/>
    <w:rsid w:val="0037107D"/>
    <w:rsid w:val="00371DCF"/>
    <w:rsid w:val="00375289"/>
    <w:rsid w:val="00382BAA"/>
    <w:rsid w:val="0038514F"/>
    <w:rsid w:val="003B276D"/>
    <w:rsid w:val="003B3008"/>
    <w:rsid w:val="003C0BC4"/>
    <w:rsid w:val="003C2135"/>
    <w:rsid w:val="003C4A8F"/>
    <w:rsid w:val="003C776A"/>
    <w:rsid w:val="003D1CD2"/>
    <w:rsid w:val="003D58D6"/>
    <w:rsid w:val="003E396F"/>
    <w:rsid w:val="003F2EAB"/>
    <w:rsid w:val="00404E1B"/>
    <w:rsid w:val="00405409"/>
    <w:rsid w:val="00406081"/>
    <w:rsid w:val="00413684"/>
    <w:rsid w:val="00433617"/>
    <w:rsid w:val="004338FC"/>
    <w:rsid w:val="004339E5"/>
    <w:rsid w:val="0043468F"/>
    <w:rsid w:val="00435D7D"/>
    <w:rsid w:val="00437391"/>
    <w:rsid w:val="00437F7E"/>
    <w:rsid w:val="004549B4"/>
    <w:rsid w:val="004551A5"/>
    <w:rsid w:val="00455276"/>
    <w:rsid w:val="0046196D"/>
    <w:rsid w:val="0046214B"/>
    <w:rsid w:val="00463E07"/>
    <w:rsid w:val="00465127"/>
    <w:rsid w:val="004655C9"/>
    <w:rsid w:val="0047088C"/>
    <w:rsid w:val="00474DF2"/>
    <w:rsid w:val="0047655F"/>
    <w:rsid w:val="004813E0"/>
    <w:rsid w:val="00483A96"/>
    <w:rsid w:val="00484409"/>
    <w:rsid w:val="00486000"/>
    <w:rsid w:val="004A0D97"/>
    <w:rsid w:val="004A49CF"/>
    <w:rsid w:val="004A6111"/>
    <w:rsid w:val="004B2772"/>
    <w:rsid w:val="004B2F8B"/>
    <w:rsid w:val="004B742D"/>
    <w:rsid w:val="004C07FA"/>
    <w:rsid w:val="004C1014"/>
    <w:rsid w:val="004C2DF3"/>
    <w:rsid w:val="004C5316"/>
    <w:rsid w:val="004D05C3"/>
    <w:rsid w:val="004D0654"/>
    <w:rsid w:val="004D1669"/>
    <w:rsid w:val="004D338F"/>
    <w:rsid w:val="004D5ED4"/>
    <w:rsid w:val="004E08CC"/>
    <w:rsid w:val="004E115E"/>
    <w:rsid w:val="004E2E96"/>
    <w:rsid w:val="004E6D9A"/>
    <w:rsid w:val="004F4529"/>
    <w:rsid w:val="00500CF4"/>
    <w:rsid w:val="00500D61"/>
    <w:rsid w:val="00501628"/>
    <w:rsid w:val="00503FF3"/>
    <w:rsid w:val="005104A2"/>
    <w:rsid w:val="00520142"/>
    <w:rsid w:val="00524EDA"/>
    <w:rsid w:val="00531751"/>
    <w:rsid w:val="005317A2"/>
    <w:rsid w:val="00537486"/>
    <w:rsid w:val="005433B7"/>
    <w:rsid w:val="00544C24"/>
    <w:rsid w:val="00546149"/>
    <w:rsid w:val="005475D4"/>
    <w:rsid w:val="00554316"/>
    <w:rsid w:val="00557263"/>
    <w:rsid w:val="00557BF6"/>
    <w:rsid w:val="00560D19"/>
    <w:rsid w:val="005614ED"/>
    <w:rsid w:val="005656AC"/>
    <w:rsid w:val="005662FF"/>
    <w:rsid w:val="00566B2C"/>
    <w:rsid w:val="00573995"/>
    <w:rsid w:val="00575CCA"/>
    <w:rsid w:val="00580A59"/>
    <w:rsid w:val="005837FC"/>
    <w:rsid w:val="00587E91"/>
    <w:rsid w:val="00591615"/>
    <w:rsid w:val="00592E32"/>
    <w:rsid w:val="00594DF5"/>
    <w:rsid w:val="00595566"/>
    <w:rsid w:val="00595D58"/>
    <w:rsid w:val="005960A9"/>
    <w:rsid w:val="0059715D"/>
    <w:rsid w:val="00597E80"/>
    <w:rsid w:val="005A5B24"/>
    <w:rsid w:val="005A5F68"/>
    <w:rsid w:val="005B6209"/>
    <w:rsid w:val="005C2BD1"/>
    <w:rsid w:val="005C3E29"/>
    <w:rsid w:val="005C44D4"/>
    <w:rsid w:val="005D0235"/>
    <w:rsid w:val="005D38FF"/>
    <w:rsid w:val="005D47A6"/>
    <w:rsid w:val="005D5562"/>
    <w:rsid w:val="005D6D91"/>
    <w:rsid w:val="005E43DA"/>
    <w:rsid w:val="005E5542"/>
    <w:rsid w:val="005E639D"/>
    <w:rsid w:val="005F0E80"/>
    <w:rsid w:val="005F496D"/>
    <w:rsid w:val="005F60E3"/>
    <w:rsid w:val="00601523"/>
    <w:rsid w:val="00601D04"/>
    <w:rsid w:val="006075F2"/>
    <w:rsid w:val="00611E30"/>
    <w:rsid w:val="00613D51"/>
    <w:rsid w:val="0061440F"/>
    <w:rsid w:val="006151BF"/>
    <w:rsid w:val="00615AF4"/>
    <w:rsid w:val="0062326A"/>
    <w:rsid w:val="00623A57"/>
    <w:rsid w:val="00625EBB"/>
    <w:rsid w:val="00630327"/>
    <w:rsid w:val="006328EE"/>
    <w:rsid w:val="00636BD6"/>
    <w:rsid w:val="00641997"/>
    <w:rsid w:val="00644C72"/>
    <w:rsid w:val="00645470"/>
    <w:rsid w:val="00645744"/>
    <w:rsid w:val="0064635E"/>
    <w:rsid w:val="0065309E"/>
    <w:rsid w:val="006555FA"/>
    <w:rsid w:val="00655F3A"/>
    <w:rsid w:val="006666D8"/>
    <w:rsid w:val="00670C79"/>
    <w:rsid w:val="00670DF7"/>
    <w:rsid w:val="00671602"/>
    <w:rsid w:val="00671F36"/>
    <w:rsid w:val="0067593F"/>
    <w:rsid w:val="00676ED1"/>
    <w:rsid w:val="00680458"/>
    <w:rsid w:val="006804A7"/>
    <w:rsid w:val="006820FE"/>
    <w:rsid w:val="00683D2E"/>
    <w:rsid w:val="00686191"/>
    <w:rsid w:val="00687DB6"/>
    <w:rsid w:val="00691577"/>
    <w:rsid w:val="006953C2"/>
    <w:rsid w:val="006961DC"/>
    <w:rsid w:val="006A0F4E"/>
    <w:rsid w:val="006A5F11"/>
    <w:rsid w:val="006A79F9"/>
    <w:rsid w:val="006B4B09"/>
    <w:rsid w:val="006C53E1"/>
    <w:rsid w:val="006D120A"/>
    <w:rsid w:val="006D260A"/>
    <w:rsid w:val="006D4438"/>
    <w:rsid w:val="006D4BE6"/>
    <w:rsid w:val="006D7455"/>
    <w:rsid w:val="006E5D3D"/>
    <w:rsid w:val="006E7C7C"/>
    <w:rsid w:val="006E7E9B"/>
    <w:rsid w:val="006F2F9E"/>
    <w:rsid w:val="006F3CFA"/>
    <w:rsid w:val="006F5BF5"/>
    <w:rsid w:val="00706362"/>
    <w:rsid w:val="00712925"/>
    <w:rsid w:val="0071395C"/>
    <w:rsid w:val="00713A93"/>
    <w:rsid w:val="0071562E"/>
    <w:rsid w:val="007178AB"/>
    <w:rsid w:val="007206AC"/>
    <w:rsid w:val="00724561"/>
    <w:rsid w:val="00725666"/>
    <w:rsid w:val="0072694C"/>
    <w:rsid w:val="007302DC"/>
    <w:rsid w:val="007303DB"/>
    <w:rsid w:val="00732BFC"/>
    <w:rsid w:val="007418F4"/>
    <w:rsid w:val="00750BC5"/>
    <w:rsid w:val="00750C5E"/>
    <w:rsid w:val="00752809"/>
    <w:rsid w:val="00753ED7"/>
    <w:rsid w:val="007543BB"/>
    <w:rsid w:val="007613F8"/>
    <w:rsid w:val="00764D8A"/>
    <w:rsid w:val="007720F2"/>
    <w:rsid w:val="0077514A"/>
    <w:rsid w:val="007759CF"/>
    <w:rsid w:val="0077629D"/>
    <w:rsid w:val="00780449"/>
    <w:rsid w:val="00784BDC"/>
    <w:rsid w:val="00785F03"/>
    <w:rsid w:val="00786774"/>
    <w:rsid w:val="00786ADE"/>
    <w:rsid w:val="007A1E13"/>
    <w:rsid w:val="007B2079"/>
    <w:rsid w:val="007B3753"/>
    <w:rsid w:val="007B5983"/>
    <w:rsid w:val="007B76EB"/>
    <w:rsid w:val="007C0E25"/>
    <w:rsid w:val="007C31CC"/>
    <w:rsid w:val="007C3FFE"/>
    <w:rsid w:val="007C6D6A"/>
    <w:rsid w:val="007C7A2A"/>
    <w:rsid w:val="007D1421"/>
    <w:rsid w:val="007D4431"/>
    <w:rsid w:val="007E3014"/>
    <w:rsid w:val="007E76D3"/>
    <w:rsid w:val="007F14A9"/>
    <w:rsid w:val="00802EDE"/>
    <w:rsid w:val="008047C5"/>
    <w:rsid w:val="00811142"/>
    <w:rsid w:val="008113E9"/>
    <w:rsid w:val="0081182E"/>
    <w:rsid w:val="0081318F"/>
    <w:rsid w:val="00837E50"/>
    <w:rsid w:val="00854FB1"/>
    <w:rsid w:val="0085500F"/>
    <w:rsid w:val="00863966"/>
    <w:rsid w:val="008645EB"/>
    <w:rsid w:val="00865F87"/>
    <w:rsid w:val="0087101A"/>
    <w:rsid w:val="0087276D"/>
    <w:rsid w:val="00872DF7"/>
    <w:rsid w:val="008737CA"/>
    <w:rsid w:val="00875558"/>
    <w:rsid w:val="00876767"/>
    <w:rsid w:val="00880AB4"/>
    <w:rsid w:val="00882DC1"/>
    <w:rsid w:val="00883AF6"/>
    <w:rsid w:val="008843EC"/>
    <w:rsid w:val="008857E9"/>
    <w:rsid w:val="00886591"/>
    <w:rsid w:val="00891FB1"/>
    <w:rsid w:val="00893684"/>
    <w:rsid w:val="00893948"/>
    <w:rsid w:val="008C4F64"/>
    <w:rsid w:val="008C70A6"/>
    <w:rsid w:val="008D1BB0"/>
    <w:rsid w:val="008E2EC4"/>
    <w:rsid w:val="008E5B26"/>
    <w:rsid w:val="008F0772"/>
    <w:rsid w:val="008F2B9F"/>
    <w:rsid w:val="008F2FEE"/>
    <w:rsid w:val="008F6655"/>
    <w:rsid w:val="00901B9A"/>
    <w:rsid w:val="00903362"/>
    <w:rsid w:val="00904E67"/>
    <w:rsid w:val="00906EFC"/>
    <w:rsid w:val="00911A2F"/>
    <w:rsid w:val="00914AA5"/>
    <w:rsid w:val="00917776"/>
    <w:rsid w:val="00925AC6"/>
    <w:rsid w:val="009263D4"/>
    <w:rsid w:val="00931E7B"/>
    <w:rsid w:val="009320D2"/>
    <w:rsid w:val="00934464"/>
    <w:rsid w:val="00952AB3"/>
    <w:rsid w:val="00953C56"/>
    <w:rsid w:val="009573BE"/>
    <w:rsid w:val="009610BB"/>
    <w:rsid w:val="0097132F"/>
    <w:rsid w:val="00973470"/>
    <w:rsid w:val="009751D4"/>
    <w:rsid w:val="00975AC1"/>
    <w:rsid w:val="009767A2"/>
    <w:rsid w:val="009809DD"/>
    <w:rsid w:val="009930DA"/>
    <w:rsid w:val="00994919"/>
    <w:rsid w:val="009A3403"/>
    <w:rsid w:val="009B08C0"/>
    <w:rsid w:val="009B2C6D"/>
    <w:rsid w:val="009B5676"/>
    <w:rsid w:val="009B5AAD"/>
    <w:rsid w:val="009B7D14"/>
    <w:rsid w:val="009C093B"/>
    <w:rsid w:val="009C1E7D"/>
    <w:rsid w:val="009C4441"/>
    <w:rsid w:val="009C5371"/>
    <w:rsid w:val="009C7699"/>
    <w:rsid w:val="009D4F53"/>
    <w:rsid w:val="009E461B"/>
    <w:rsid w:val="009E5090"/>
    <w:rsid w:val="009E5B61"/>
    <w:rsid w:val="009E5CF4"/>
    <w:rsid w:val="009E7836"/>
    <w:rsid w:val="009E7CD0"/>
    <w:rsid w:val="009F0162"/>
    <w:rsid w:val="009F26B5"/>
    <w:rsid w:val="009F6873"/>
    <w:rsid w:val="00A025DC"/>
    <w:rsid w:val="00A0331A"/>
    <w:rsid w:val="00A03B3E"/>
    <w:rsid w:val="00A05036"/>
    <w:rsid w:val="00A058DF"/>
    <w:rsid w:val="00A1214C"/>
    <w:rsid w:val="00A15BC3"/>
    <w:rsid w:val="00A16AE0"/>
    <w:rsid w:val="00A20AF1"/>
    <w:rsid w:val="00A25939"/>
    <w:rsid w:val="00A2680D"/>
    <w:rsid w:val="00A27C32"/>
    <w:rsid w:val="00A306BD"/>
    <w:rsid w:val="00A3078E"/>
    <w:rsid w:val="00A33EA6"/>
    <w:rsid w:val="00A35775"/>
    <w:rsid w:val="00A36CFC"/>
    <w:rsid w:val="00A50254"/>
    <w:rsid w:val="00A554CC"/>
    <w:rsid w:val="00A56596"/>
    <w:rsid w:val="00A61784"/>
    <w:rsid w:val="00A657FC"/>
    <w:rsid w:val="00A65821"/>
    <w:rsid w:val="00A65D1E"/>
    <w:rsid w:val="00A710C7"/>
    <w:rsid w:val="00A72774"/>
    <w:rsid w:val="00A7577C"/>
    <w:rsid w:val="00A77DBD"/>
    <w:rsid w:val="00A8610A"/>
    <w:rsid w:val="00A87C2A"/>
    <w:rsid w:val="00A905AE"/>
    <w:rsid w:val="00A92BED"/>
    <w:rsid w:val="00A950C3"/>
    <w:rsid w:val="00A95368"/>
    <w:rsid w:val="00A96BE6"/>
    <w:rsid w:val="00AA56BA"/>
    <w:rsid w:val="00AA7B4F"/>
    <w:rsid w:val="00AB08DA"/>
    <w:rsid w:val="00AB42F3"/>
    <w:rsid w:val="00AC36F6"/>
    <w:rsid w:val="00AD19BE"/>
    <w:rsid w:val="00AD337E"/>
    <w:rsid w:val="00AD6467"/>
    <w:rsid w:val="00AE2365"/>
    <w:rsid w:val="00AE23C5"/>
    <w:rsid w:val="00AF2473"/>
    <w:rsid w:val="00B0017B"/>
    <w:rsid w:val="00B00201"/>
    <w:rsid w:val="00B13157"/>
    <w:rsid w:val="00B20419"/>
    <w:rsid w:val="00B259E0"/>
    <w:rsid w:val="00B266CB"/>
    <w:rsid w:val="00B26B57"/>
    <w:rsid w:val="00B3041E"/>
    <w:rsid w:val="00B33A40"/>
    <w:rsid w:val="00B42D5F"/>
    <w:rsid w:val="00B449B1"/>
    <w:rsid w:val="00B53CB8"/>
    <w:rsid w:val="00B53E4E"/>
    <w:rsid w:val="00B705FF"/>
    <w:rsid w:val="00B7280A"/>
    <w:rsid w:val="00B767FB"/>
    <w:rsid w:val="00B80572"/>
    <w:rsid w:val="00B849B6"/>
    <w:rsid w:val="00B877DD"/>
    <w:rsid w:val="00B91DA2"/>
    <w:rsid w:val="00B941C6"/>
    <w:rsid w:val="00BA4402"/>
    <w:rsid w:val="00BA45D0"/>
    <w:rsid w:val="00BB55FE"/>
    <w:rsid w:val="00BC32D2"/>
    <w:rsid w:val="00BD18B8"/>
    <w:rsid w:val="00BD4616"/>
    <w:rsid w:val="00BD7801"/>
    <w:rsid w:val="00BD7864"/>
    <w:rsid w:val="00BD793C"/>
    <w:rsid w:val="00BE23CF"/>
    <w:rsid w:val="00BE3B95"/>
    <w:rsid w:val="00BE405F"/>
    <w:rsid w:val="00BF618C"/>
    <w:rsid w:val="00BF6433"/>
    <w:rsid w:val="00C004C6"/>
    <w:rsid w:val="00C11573"/>
    <w:rsid w:val="00C1164A"/>
    <w:rsid w:val="00C1521C"/>
    <w:rsid w:val="00C17EFB"/>
    <w:rsid w:val="00C27337"/>
    <w:rsid w:val="00C273D4"/>
    <w:rsid w:val="00C31515"/>
    <w:rsid w:val="00C31C04"/>
    <w:rsid w:val="00C32653"/>
    <w:rsid w:val="00C347C8"/>
    <w:rsid w:val="00C52019"/>
    <w:rsid w:val="00C63F69"/>
    <w:rsid w:val="00C66D99"/>
    <w:rsid w:val="00C74DD2"/>
    <w:rsid w:val="00C76F1C"/>
    <w:rsid w:val="00C812DC"/>
    <w:rsid w:val="00C93492"/>
    <w:rsid w:val="00C93C62"/>
    <w:rsid w:val="00CA1DB2"/>
    <w:rsid w:val="00CA3C5E"/>
    <w:rsid w:val="00CA792D"/>
    <w:rsid w:val="00CB2421"/>
    <w:rsid w:val="00CB2598"/>
    <w:rsid w:val="00CC193B"/>
    <w:rsid w:val="00CD63F7"/>
    <w:rsid w:val="00CE1E84"/>
    <w:rsid w:val="00CE5A86"/>
    <w:rsid w:val="00CF0853"/>
    <w:rsid w:val="00CF1593"/>
    <w:rsid w:val="00CF79FC"/>
    <w:rsid w:val="00D012CD"/>
    <w:rsid w:val="00D012E2"/>
    <w:rsid w:val="00D0210B"/>
    <w:rsid w:val="00D044F7"/>
    <w:rsid w:val="00D07A8A"/>
    <w:rsid w:val="00D1029E"/>
    <w:rsid w:val="00D140B8"/>
    <w:rsid w:val="00D219D4"/>
    <w:rsid w:val="00D43D3C"/>
    <w:rsid w:val="00D510BA"/>
    <w:rsid w:val="00D54DC7"/>
    <w:rsid w:val="00D60F8D"/>
    <w:rsid w:val="00D62350"/>
    <w:rsid w:val="00D63752"/>
    <w:rsid w:val="00D63A4B"/>
    <w:rsid w:val="00D63C1B"/>
    <w:rsid w:val="00D66A39"/>
    <w:rsid w:val="00D67CFE"/>
    <w:rsid w:val="00D82857"/>
    <w:rsid w:val="00D859FC"/>
    <w:rsid w:val="00D91A7D"/>
    <w:rsid w:val="00D95A99"/>
    <w:rsid w:val="00D96ED0"/>
    <w:rsid w:val="00DA0BE6"/>
    <w:rsid w:val="00DA2C0D"/>
    <w:rsid w:val="00DB6D8C"/>
    <w:rsid w:val="00DC21EF"/>
    <w:rsid w:val="00DC29F4"/>
    <w:rsid w:val="00DD3552"/>
    <w:rsid w:val="00DD4C29"/>
    <w:rsid w:val="00DD5305"/>
    <w:rsid w:val="00DE1779"/>
    <w:rsid w:val="00DE2684"/>
    <w:rsid w:val="00DF1E9E"/>
    <w:rsid w:val="00DF2A27"/>
    <w:rsid w:val="00DF5C5F"/>
    <w:rsid w:val="00E00634"/>
    <w:rsid w:val="00E0103A"/>
    <w:rsid w:val="00E02E95"/>
    <w:rsid w:val="00E03066"/>
    <w:rsid w:val="00E06BAD"/>
    <w:rsid w:val="00E10632"/>
    <w:rsid w:val="00E12C70"/>
    <w:rsid w:val="00E20DC1"/>
    <w:rsid w:val="00E24866"/>
    <w:rsid w:val="00E249E7"/>
    <w:rsid w:val="00E261C9"/>
    <w:rsid w:val="00E2659E"/>
    <w:rsid w:val="00E26930"/>
    <w:rsid w:val="00E276B9"/>
    <w:rsid w:val="00E306D4"/>
    <w:rsid w:val="00E30F4B"/>
    <w:rsid w:val="00E33B33"/>
    <w:rsid w:val="00E34EC2"/>
    <w:rsid w:val="00E35FBB"/>
    <w:rsid w:val="00E431B7"/>
    <w:rsid w:val="00E472BC"/>
    <w:rsid w:val="00E5079A"/>
    <w:rsid w:val="00E5135D"/>
    <w:rsid w:val="00E52EE0"/>
    <w:rsid w:val="00E55EB1"/>
    <w:rsid w:val="00E60DC3"/>
    <w:rsid w:val="00E638D5"/>
    <w:rsid w:val="00E66876"/>
    <w:rsid w:val="00E6739B"/>
    <w:rsid w:val="00E905A8"/>
    <w:rsid w:val="00E90A87"/>
    <w:rsid w:val="00E95B1C"/>
    <w:rsid w:val="00EA205B"/>
    <w:rsid w:val="00EA37F0"/>
    <w:rsid w:val="00EA5DE6"/>
    <w:rsid w:val="00EB0522"/>
    <w:rsid w:val="00EB2BA2"/>
    <w:rsid w:val="00EB2D3F"/>
    <w:rsid w:val="00EB5753"/>
    <w:rsid w:val="00EC5EFA"/>
    <w:rsid w:val="00EC695A"/>
    <w:rsid w:val="00ED345D"/>
    <w:rsid w:val="00ED7F8E"/>
    <w:rsid w:val="00EE1C18"/>
    <w:rsid w:val="00EE1F43"/>
    <w:rsid w:val="00EE359F"/>
    <w:rsid w:val="00EF2D98"/>
    <w:rsid w:val="00EF32A4"/>
    <w:rsid w:val="00EF64A3"/>
    <w:rsid w:val="00F03095"/>
    <w:rsid w:val="00F030B1"/>
    <w:rsid w:val="00F038D0"/>
    <w:rsid w:val="00F11D4A"/>
    <w:rsid w:val="00F13635"/>
    <w:rsid w:val="00F1539D"/>
    <w:rsid w:val="00F162F1"/>
    <w:rsid w:val="00F210DC"/>
    <w:rsid w:val="00F22555"/>
    <w:rsid w:val="00F35D6F"/>
    <w:rsid w:val="00F41380"/>
    <w:rsid w:val="00F5098F"/>
    <w:rsid w:val="00F60988"/>
    <w:rsid w:val="00F624EF"/>
    <w:rsid w:val="00F6310C"/>
    <w:rsid w:val="00F65772"/>
    <w:rsid w:val="00F72F61"/>
    <w:rsid w:val="00F76109"/>
    <w:rsid w:val="00F77B9E"/>
    <w:rsid w:val="00F8477D"/>
    <w:rsid w:val="00F85CE8"/>
    <w:rsid w:val="00F87613"/>
    <w:rsid w:val="00F948CF"/>
    <w:rsid w:val="00F95681"/>
    <w:rsid w:val="00FA2CED"/>
    <w:rsid w:val="00FA68BD"/>
    <w:rsid w:val="00FA68CD"/>
    <w:rsid w:val="00FB0EA2"/>
    <w:rsid w:val="00FB26EF"/>
    <w:rsid w:val="00FB76AF"/>
    <w:rsid w:val="00FC1BD1"/>
    <w:rsid w:val="00FC2061"/>
    <w:rsid w:val="00FC7D2C"/>
    <w:rsid w:val="00FD1098"/>
    <w:rsid w:val="00FD1FB7"/>
    <w:rsid w:val="00FD4262"/>
    <w:rsid w:val="00FD6E02"/>
    <w:rsid w:val="00FE1A76"/>
    <w:rsid w:val="00FE2097"/>
    <w:rsid w:val="00FE2723"/>
    <w:rsid w:val="00FE7A44"/>
    <w:rsid w:val="00FE7B46"/>
    <w:rsid w:val="00FF002E"/>
    <w:rsid w:val="00FF064E"/>
    <w:rsid w:val="00FF24BE"/>
    <w:rsid w:val="00FF39A8"/>
    <w:rsid w:val="0140D778"/>
    <w:rsid w:val="02CC6921"/>
    <w:rsid w:val="03E0BB1D"/>
    <w:rsid w:val="042166BA"/>
    <w:rsid w:val="05A75062"/>
    <w:rsid w:val="0782EBA6"/>
    <w:rsid w:val="0AA46DB6"/>
    <w:rsid w:val="0B88616F"/>
    <w:rsid w:val="0C4D46FD"/>
    <w:rsid w:val="0CC1B03D"/>
    <w:rsid w:val="0E2D0E3E"/>
    <w:rsid w:val="109FE20C"/>
    <w:rsid w:val="145659FA"/>
    <w:rsid w:val="16518C63"/>
    <w:rsid w:val="17F21014"/>
    <w:rsid w:val="1950D250"/>
    <w:rsid w:val="1BF3A380"/>
    <w:rsid w:val="1D2041C8"/>
    <w:rsid w:val="1EDA049F"/>
    <w:rsid w:val="1EF6A6C3"/>
    <w:rsid w:val="210A3028"/>
    <w:rsid w:val="2130B87C"/>
    <w:rsid w:val="220C7833"/>
    <w:rsid w:val="230644A0"/>
    <w:rsid w:val="237AB06C"/>
    <w:rsid w:val="23BC168B"/>
    <w:rsid w:val="2869E5D6"/>
    <w:rsid w:val="28B554E7"/>
    <w:rsid w:val="29F25C48"/>
    <w:rsid w:val="2A4190B0"/>
    <w:rsid w:val="2C39554E"/>
    <w:rsid w:val="2D3D3A7D"/>
    <w:rsid w:val="2D837EDA"/>
    <w:rsid w:val="2D9E3500"/>
    <w:rsid w:val="2F0BB0E3"/>
    <w:rsid w:val="2F77A103"/>
    <w:rsid w:val="31218BCD"/>
    <w:rsid w:val="320C06C0"/>
    <w:rsid w:val="373B5B91"/>
    <w:rsid w:val="37741A6F"/>
    <w:rsid w:val="389EC954"/>
    <w:rsid w:val="38BF6AFF"/>
    <w:rsid w:val="39EA9431"/>
    <w:rsid w:val="3C7B218C"/>
    <w:rsid w:val="3D0D319E"/>
    <w:rsid w:val="3F2ED8FA"/>
    <w:rsid w:val="4122401B"/>
    <w:rsid w:val="42EABE01"/>
    <w:rsid w:val="44110543"/>
    <w:rsid w:val="4695FB1E"/>
    <w:rsid w:val="493B9F09"/>
    <w:rsid w:val="4A4AE293"/>
    <w:rsid w:val="4A7D96D4"/>
    <w:rsid w:val="4A9736A1"/>
    <w:rsid w:val="4ACCF8AB"/>
    <w:rsid w:val="4BC72CBF"/>
    <w:rsid w:val="4C196735"/>
    <w:rsid w:val="4D0A9328"/>
    <w:rsid w:val="4FB79E8E"/>
    <w:rsid w:val="51ED696D"/>
    <w:rsid w:val="52596F8A"/>
    <w:rsid w:val="547549FF"/>
    <w:rsid w:val="5526B458"/>
    <w:rsid w:val="557916A7"/>
    <w:rsid w:val="560B4A9C"/>
    <w:rsid w:val="576D521B"/>
    <w:rsid w:val="5EB86E8D"/>
    <w:rsid w:val="5F1E7DB7"/>
    <w:rsid w:val="5FED0328"/>
    <w:rsid w:val="62FB13CC"/>
    <w:rsid w:val="69E8A89D"/>
    <w:rsid w:val="6B060B4F"/>
    <w:rsid w:val="6B8478FE"/>
    <w:rsid w:val="6EA0A8B9"/>
    <w:rsid w:val="7072B4B4"/>
    <w:rsid w:val="718907CC"/>
    <w:rsid w:val="7468C067"/>
    <w:rsid w:val="74DA0E16"/>
    <w:rsid w:val="7521E3FB"/>
    <w:rsid w:val="764EB7E4"/>
    <w:rsid w:val="7A6FC0A7"/>
    <w:rsid w:val="7B2D8A30"/>
    <w:rsid w:val="7B3C1DC7"/>
    <w:rsid w:val="7C03DA65"/>
    <w:rsid w:val="7C845882"/>
    <w:rsid w:val="7D25B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
  <w:smartTagType w:namespaceuri="urn:schemas-microsoft-com:office:smarttags" w:name="City"/>
  <w:smartTagType w:namespaceuri="urn:schemas-microsoft-com:office:smarttags" w:name="PlaceType"/>
  <w:shapeDefaults>
    <o:shapedefaults v:ext="edit" spidmax="2050"/>
    <o:shapelayout v:ext="edit">
      <o:idmap v:ext="edit" data="2"/>
    </o:shapelayout>
  </w:shapeDefaults>
  <w:decimalSymbol w:val="."/>
  <w:listSeparator w:val=","/>
  <w14:docId w14:val="7F7FDD6E"/>
  <w15:docId w15:val="{F371EDA4-C8E5-44DC-BB31-5E7EFFB77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9" w:unhideWhenUsed="1" w:qFormat="1"/>
    <w:lsdException w:name="heading 7" w:semiHidden="1" w:uiPriority="99" w:unhideWhenUsed="1" w:qFormat="1"/>
    <w:lsdException w:name="heading 8" w:semiHidden="1"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477D"/>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qFormat/>
    <w:rsid w:val="005960A9"/>
    <w:pPr>
      <w:keepNext/>
      <w:spacing w:before="240" w:after="60"/>
      <w:outlineLvl w:val="3"/>
    </w:pPr>
    <w:rPr>
      <w:b/>
      <w:bCs/>
      <w:sz w:val="28"/>
      <w:szCs w:val="28"/>
    </w:rPr>
  </w:style>
  <w:style w:type="paragraph" w:styleId="Heading5">
    <w:name w:val="heading 5"/>
    <w:basedOn w:val="Normal"/>
    <w:next w:val="Normal"/>
    <w:link w:val="Heading5Char"/>
    <w:qFormat/>
    <w:rsid w:val="005960A9"/>
    <w:pPr>
      <w:spacing w:before="240" w:after="60"/>
      <w:outlineLvl w:val="4"/>
    </w:pPr>
    <w:rPr>
      <w:b/>
      <w:bCs/>
      <w:i/>
      <w:iCs/>
      <w:sz w:val="26"/>
      <w:szCs w:val="26"/>
    </w:rPr>
  </w:style>
  <w:style w:type="paragraph" w:styleId="Heading6">
    <w:name w:val="heading 6"/>
    <w:basedOn w:val="Normal"/>
    <w:next w:val="Normal"/>
    <w:link w:val="Heading6Char"/>
    <w:uiPriority w:val="99"/>
    <w:qFormat/>
    <w:rsid w:val="005960A9"/>
    <w:pPr>
      <w:spacing w:before="240" w:after="60"/>
      <w:outlineLvl w:val="5"/>
    </w:pPr>
    <w:rPr>
      <w:b/>
      <w:bCs/>
      <w:sz w:val="22"/>
      <w:szCs w:val="22"/>
    </w:rPr>
  </w:style>
  <w:style w:type="paragraph" w:styleId="Heading7">
    <w:name w:val="heading 7"/>
    <w:basedOn w:val="Normal"/>
    <w:next w:val="Normal"/>
    <w:link w:val="Heading7Char"/>
    <w:uiPriority w:val="99"/>
    <w:qFormat/>
    <w:rsid w:val="005960A9"/>
    <w:pPr>
      <w:spacing w:before="240" w:after="60"/>
      <w:outlineLvl w:val="6"/>
    </w:pPr>
    <w:rPr>
      <w:sz w:val="24"/>
      <w:szCs w:val="24"/>
    </w:rPr>
  </w:style>
  <w:style w:type="paragraph" w:styleId="Heading9">
    <w:name w:val="heading 9"/>
    <w:basedOn w:val="Normal"/>
    <w:next w:val="Normal"/>
    <w:link w:val="Heading9Char"/>
    <w:uiPriority w:val="99"/>
    <w:qFormat/>
    <w:rsid w:val="005960A9"/>
    <w:pPr>
      <w:keepNext/>
      <w:ind w:left="900" w:hanging="45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character" w:customStyle="1" w:styleId="Heading4Char">
    <w:name w:val="Heading 4 Char"/>
    <w:basedOn w:val="DefaultParagraphFont"/>
    <w:link w:val="Heading4"/>
    <w:rsid w:val="005960A9"/>
    <w:rPr>
      <w:b/>
      <w:bCs/>
      <w:sz w:val="28"/>
      <w:szCs w:val="28"/>
    </w:rPr>
  </w:style>
  <w:style w:type="character" w:customStyle="1" w:styleId="Heading5Char">
    <w:name w:val="Heading 5 Char"/>
    <w:basedOn w:val="DefaultParagraphFont"/>
    <w:link w:val="Heading5"/>
    <w:rsid w:val="005960A9"/>
    <w:rPr>
      <w:b/>
      <w:bCs/>
      <w:i/>
      <w:iCs/>
      <w:sz w:val="26"/>
      <w:szCs w:val="26"/>
    </w:rPr>
  </w:style>
  <w:style w:type="character" w:customStyle="1" w:styleId="Heading6Char">
    <w:name w:val="Heading 6 Char"/>
    <w:basedOn w:val="DefaultParagraphFont"/>
    <w:link w:val="Heading6"/>
    <w:uiPriority w:val="99"/>
    <w:rsid w:val="005960A9"/>
    <w:rPr>
      <w:b/>
      <w:bCs/>
      <w:sz w:val="22"/>
      <w:szCs w:val="22"/>
    </w:rPr>
  </w:style>
  <w:style w:type="character" w:customStyle="1" w:styleId="Heading7Char">
    <w:name w:val="Heading 7 Char"/>
    <w:basedOn w:val="DefaultParagraphFont"/>
    <w:link w:val="Heading7"/>
    <w:uiPriority w:val="99"/>
    <w:rsid w:val="005960A9"/>
    <w:rPr>
      <w:sz w:val="24"/>
      <w:szCs w:val="24"/>
    </w:rPr>
  </w:style>
  <w:style w:type="character" w:customStyle="1" w:styleId="Heading9Char">
    <w:name w:val="Heading 9 Char"/>
    <w:basedOn w:val="DefaultParagraphFont"/>
    <w:link w:val="Heading9"/>
    <w:uiPriority w:val="99"/>
    <w:rsid w:val="005960A9"/>
    <w:rPr>
      <w:sz w:val="22"/>
      <w:szCs w:val="22"/>
    </w:rPr>
  </w:style>
  <w:style w:type="paragraph" w:styleId="BodyText">
    <w:name w:val="Body Text"/>
    <w:basedOn w:val="Normal"/>
    <w:link w:val="BodyTextChar"/>
    <w:qFormat/>
    <w:rsid w:val="005960A9"/>
    <w:pPr>
      <w:widowControl w:val="0"/>
      <w:autoSpaceDE w:val="0"/>
      <w:autoSpaceDN w:val="0"/>
      <w:adjustRightInd w:val="0"/>
    </w:pPr>
    <w:rPr>
      <w:rFonts w:ascii="Arial" w:hAnsi="Arial" w:cs="Arial"/>
      <w:sz w:val="22"/>
      <w:szCs w:val="22"/>
    </w:rPr>
  </w:style>
  <w:style w:type="character" w:customStyle="1" w:styleId="BodyTextChar">
    <w:name w:val="Body Text Char"/>
    <w:basedOn w:val="DefaultParagraphFont"/>
    <w:link w:val="BodyText"/>
    <w:uiPriority w:val="1"/>
    <w:rsid w:val="005960A9"/>
    <w:rPr>
      <w:rFonts w:ascii="Arial" w:hAnsi="Arial" w:cs="Arial"/>
      <w:sz w:val="22"/>
      <w:szCs w:val="22"/>
    </w:rPr>
  </w:style>
  <w:style w:type="character" w:styleId="CommentReference">
    <w:name w:val="annotation reference"/>
    <w:basedOn w:val="DefaultParagraphFont"/>
    <w:rsid w:val="005960A9"/>
    <w:rPr>
      <w:sz w:val="16"/>
      <w:szCs w:val="16"/>
    </w:rPr>
  </w:style>
  <w:style w:type="paragraph" w:styleId="CommentText">
    <w:name w:val="annotation text"/>
    <w:basedOn w:val="Normal"/>
    <w:link w:val="CommentTextChar"/>
    <w:rsid w:val="005960A9"/>
  </w:style>
  <w:style w:type="character" w:customStyle="1" w:styleId="CommentTextChar">
    <w:name w:val="Comment Text Char"/>
    <w:basedOn w:val="DefaultParagraphFont"/>
    <w:link w:val="CommentText"/>
    <w:rsid w:val="005960A9"/>
  </w:style>
  <w:style w:type="paragraph" w:styleId="CommentSubject">
    <w:name w:val="annotation subject"/>
    <w:basedOn w:val="CommentText"/>
    <w:next w:val="CommentText"/>
    <w:link w:val="CommentSubjectChar"/>
    <w:rsid w:val="005960A9"/>
    <w:rPr>
      <w:b/>
      <w:bCs/>
    </w:rPr>
  </w:style>
  <w:style w:type="character" w:customStyle="1" w:styleId="CommentSubjectChar">
    <w:name w:val="Comment Subject Char"/>
    <w:basedOn w:val="CommentTextChar"/>
    <w:link w:val="CommentSubject"/>
    <w:rsid w:val="005960A9"/>
    <w:rPr>
      <w:b/>
      <w:bCs/>
    </w:rPr>
  </w:style>
  <w:style w:type="table" w:styleId="TableGrid">
    <w:name w:val="Table Grid"/>
    <w:basedOn w:val="TableNormal"/>
    <w:rsid w:val="005960A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60A9"/>
    <w:rPr>
      <w:rFonts w:ascii="Calibri" w:eastAsia="Calibri" w:hAnsi="Calibri"/>
      <w:sz w:val="22"/>
      <w:szCs w:val="22"/>
    </w:rPr>
  </w:style>
  <w:style w:type="paragraph" w:styleId="ListParagraph">
    <w:name w:val="List Paragraph"/>
    <w:basedOn w:val="Normal"/>
    <w:uiPriority w:val="34"/>
    <w:qFormat/>
    <w:rsid w:val="005960A9"/>
    <w:pPr>
      <w:spacing w:after="160" w:line="252" w:lineRule="auto"/>
      <w:ind w:left="720"/>
      <w:contextualSpacing/>
    </w:pPr>
    <w:rPr>
      <w:rFonts w:ascii="Calibri" w:eastAsia="Calibri" w:hAnsi="Calibri" w:cs="Calibri"/>
      <w:sz w:val="22"/>
      <w:szCs w:val="22"/>
    </w:rPr>
  </w:style>
  <w:style w:type="paragraph" w:customStyle="1" w:styleId="ban">
    <w:name w:val="ban"/>
    <w:uiPriority w:val="99"/>
    <w:rsid w:val="005960A9"/>
    <w:pPr>
      <w:tabs>
        <w:tab w:val="left" w:pos="1320"/>
        <w:tab w:val="left" w:pos="1698"/>
        <w:tab w:val="left" w:pos="2076"/>
        <w:tab w:val="left" w:pos="2454"/>
      </w:tabs>
      <w:suppressAutoHyphens/>
      <w:overflowPunct w:val="0"/>
      <w:autoSpaceDE w:val="0"/>
      <w:autoSpaceDN w:val="0"/>
      <w:adjustRightInd w:val="0"/>
      <w:textAlignment w:val="baseline"/>
    </w:pPr>
    <w:rPr>
      <w:rFonts w:ascii="Helvetica" w:hAnsi="Helvetica"/>
      <w:sz w:val="22"/>
    </w:rPr>
  </w:style>
  <w:style w:type="paragraph" w:customStyle="1" w:styleId="definition">
    <w:name w:val="definition"/>
    <w:basedOn w:val="Normal"/>
    <w:rsid w:val="005960A9"/>
    <w:pPr>
      <w:tabs>
        <w:tab w:val="left" w:pos="1320"/>
        <w:tab w:val="left" w:pos="1698"/>
        <w:tab w:val="left" w:pos="2076"/>
        <w:tab w:val="left" w:pos="2454"/>
      </w:tabs>
      <w:suppressAutoHyphens/>
      <w:ind w:left="936"/>
    </w:pPr>
    <w:rPr>
      <w:rFonts w:ascii="Times" w:hAnsi="Times"/>
      <w:sz w:val="22"/>
    </w:rPr>
  </w:style>
  <w:style w:type="paragraph" w:customStyle="1" w:styleId="Default">
    <w:name w:val="Default"/>
    <w:rsid w:val="005960A9"/>
    <w:pPr>
      <w:autoSpaceDE w:val="0"/>
      <w:autoSpaceDN w:val="0"/>
      <w:adjustRightInd w:val="0"/>
    </w:pPr>
    <w:rPr>
      <w:rFonts w:ascii="BLCDG G+ Helvetica" w:hAnsi="BLCDG G+ Helvetica" w:cs="BLCDG G+ Helvetica"/>
      <w:color w:val="000000"/>
      <w:sz w:val="24"/>
      <w:szCs w:val="24"/>
    </w:rPr>
  </w:style>
  <w:style w:type="character" w:customStyle="1" w:styleId="HeaderChar">
    <w:name w:val="Header Char"/>
    <w:link w:val="Header"/>
    <w:rsid w:val="005960A9"/>
  </w:style>
  <w:style w:type="character" w:customStyle="1" w:styleId="FooterChar">
    <w:name w:val="Footer Char"/>
    <w:link w:val="Footer"/>
    <w:uiPriority w:val="99"/>
    <w:rsid w:val="005960A9"/>
  </w:style>
  <w:style w:type="paragraph" w:customStyle="1" w:styleId="CM2">
    <w:name w:val="CM2"/>
    <w:basedOn w:val="Normal"/>
    <w:next w:val="Normal"/>
    <w:rsid w:val="005960A9"/>
    <w:pPr>
      <w:widowControl w:val="0"/>
      <w:autoSpaceDE w:val="0"/>
      <w:autoSpaceDN w:val="0"/>
      <w:adjustRightInd w:val="0"/>
    </w:pPr>
    <w:rPr>
      <w:rFonts w:ascii="Arial" w:hAnsi="Arial"/>
      <w:sz w:val="24"/>
      <w:szCs w:val="24"/>
    </w:rPr>
  </w:style>
  <w:style w:type="character" w:customStyle="1" w:styleId="Heading1Char">
    <w:name w:val="Heading 1 Char"/>
    <w:link w:val="Heading1"/>
    <w:rsid w:val="005960A9"/>
    <w:rPr>
      <w:rFonts w:ascii="Bookman Old Style" w:hAnsi="Bookman Old Style"/>
      <w:i/>
    </w:rPr>
  </w:style>
  <w:style w:type="character" w:customStyle="1" w:styleId="Heading2Char">
    <w:name w:val="Heading 2 Char"/>
    <w:link w:val="Heading2"/>
    <w:rsid w:val="005960A9"/>
    <w:rPr>
      <w:rFonts w:ascii="Bookman Old Style" w:hAnsi="Bookman Old Style"/>
      <w:b/>
      <w:i/>
    </w:rPr>
  </w:style>
  <w:style w:type="character" w:customStyle="1" w:styleId="Heading3Char">
    <w:name w:val="Heading 3 Char"/>
    <w:link w:val="Heading3"/>
    <w:rsid w:val="005960A9"/>
    <w:rPr>
      <w:rFonts w:ascii="Bookman Old Style" w:hAnsi="Bookman Old Style"/>
      <w:i/>
      <w:sz w:val="18"/>
    </w:rPr>
  </w:style>
  <w:style w:type="paragraph" w:customStyle="1" w:styleId="Style1">
    <w:name w:val="Style1"/>
    <w:basedOn w:val="Normal"/>
    <w:next w:val="TOC1"/>
    <w:rsid w:val="005960A9"/>
    <w:pPr>
      <w:spacing w:before="240"/>
      <w:ind w:right="720"/>
    </w:pPr>
    <w:rPr>
      <w:rFonts w:ascii="Arial" w:hAnsi="Arial" w:cs="Arial"/>
      <w:b/>
      <w:bCs/>
      <w:sz w:val="22"/>
      <w:szCs w:val="22"/>
    </w:rPr>
  </w:style>
  <w:style w:type="paragraph" w:styleId="TOC1">
    <w:name w:val="toc 1"/>
    <w:basedOn w:val="Normal"/>
    <w:next w:val="Normal"/>
    <w:autoRedefine/>
    <w:uiPriority w:val="99"/>
    <w:rsid w:val="005960A9"/>
  </w:style>
  <w:style w:type="paragraph" w:styleId="TOC2">
    <w:name w:val="toc 2"/>
    <w:basedOn w:val="Normal"/>
    <w:next w:val="Normal"/>
    <w:autoRedefine/>
    <w:uiPriority w:val="99"/>
    <w:rsid w:val="005960A9"/>
    <w:pPr>
      <w:tabs>
        <w:tab w:val="left" w:pos="7920"/>
      </w:tabs>
      <w:spacing w:before="120" w:after="120"/>
      <w:ind w:left="720"/>
    </w:pPr>
    <w:rPr>
      <w:rFonts w:ascii="Arial" w:hAnsi="Arial" w:cs="Arial"/>
      <w:b/>
      <w:bCs/>
      <w:noProof/>
      <w:sz w:val="22"/>
      <w:szCs w:val="22"/>
    </w:rPr>
  </w:style>
  <w:style w:type="paragraph" w:styleId="BodyTextIndent2">
    <w:name w:val="Body Text Indent 2"/>
    <w:basedOn w:val="Normal"/>
    <w:link w:val="BodyTextIndent2Char"/>
    <w:uiPriority w:val="99"/>
    <w:rsid w:val="005960A9"/>
    <w:pPr>
      <w:widowControl w:val="0"/>
      <w:tabs>
        <w:tab w:val="left" w:pos="936"/>
      </w:tabs>
      <w:ind w:left="990" w:hanging="990"/>
    </w:pPr>
    <w:rPr>
      <w:sz w:val="22"/>
    </w:rPr>
  </w:style>
  <w:style w:type="character" w:customStyle="1" w:styleId="BodyTextIndent2Char">
    <w:name w:val="Body Text Indent 2 Char"/>
    <w:basedOn w:val="DefaultParagraphFont"/>
    <w:link w:val="BodyTextIndent2"/>
    <w:uiPriority w:val="99"/>
    <w:rsid w:val="005960A9"/>
    <w:rPr>
      <w:sz w:val="22"/>
    </w:rPr>
  </w:style>
  <w:style w:type="paragraph" w:styleId="BodyTextIndent3">
    <w:name w:val="Body Text Indent 3"/>
    <w:basedOn w:val="Normal"/>
    <w:link w:val="BodyTextIndent3Char"/>
    <w:rsid w:val="005960A9"/>
    <w:pPr>
      <w:spacing w:after="120"/>
      <w:ind w:left="360"/>
    </w:pPr>
    <w:rPr>
      <w:sz w:val="16"/>
      <w:szCs w:val="16"/>
    </w:rPr>
  </w:style>
  <w:style w:type="character" w:customStyle="1" w:styleId="BodyTextIndent3Char">
    <w:name w:val="Body Text Indent 3 Char"/>
    <w:basedOn w:val="DefaultParagraphFont"/>
    <w:link w:val="BodyTextIndent3"/>
    <w:rsid w:val="005960A9"/>
    <w:rPr>
      <w:sz w:val="16"/>
      <w:szCs w:val="16"/>
    </w:rPr>
  </w:style>
  <w:style w:type="paragraph" w:styleId="BodyTextIndent">
    <w:name w:val="Body Text Indent"/>
    <w:basedOn w:val="Normal"/>
    <w:link w:val="BodyTextIndentChar"/>
    <w:uiPriority w:val="99"/>
    <w:rsid w:val="005960A9"/>
    <w:pPr>
      <w:spacing w:after="120"/>
      <w:ind w:left="360"/>
    </w:pPr>
  </w:style>
  <w:style w:type="character" w:customStyle="1" w:styleId="BodyTextIndentChar">
    <w:name w:val="Body Text Indent Char"/>
    <w:basedOn w:val="DefaultParagraphFont"/>
    <w:link w:val="BodyTextIndent"/>
    <w:uiPriority w:val="99"/>
    <w:rsid w:val="005960A9"/>
  </w:style>
  <w:style w:type="paragraph" w:customStyle="1" w:styleId="Normal8">
    <w:name w:val="Normal+8"/>
    <w:basedOn w:val="Default"/>
    <w:next w:val="Default"/>
    <w:uiPriority w:val="99"/>
    <w:rsid w:val="005960A9"/>
    <w:rPr>
      <w:rFonts w:ascii="Bookman Old Style" w:hAnsi="Bookman Old Style" w:cs="Times New Roman"/>
      <w:color w:val="auto"/>
    </w:rPr>
  </w:style>
  <w:style w:type="paragraph" w:styleId="BlockText">
    <w:name w:val="Block Text"/>
    <w:basedOn w:val="Normal"/>
    <w:uiPriority w:val="99"/>
    <w:rsid w:val="005960A9"/>
    <w:pPr>
      <w:widowControl w:val="0"/>
      <w:tabs>
        <w:tab w:val="left" w:pos="1890"/>
        <w:tab w:val="left" w:pos="2064"/>
      </w:tabs>
      <w:overflowPunct w:val="0"/>
      <w:autoSpaceDE w:val="0"/>
      <w:autoSpaceDN w:val="0"/>
      <w:adjustRightInd w:val="0"/>
      <w:ind w:left="384" w:right="-336"/>
      <w:textAlignment w:val="baseline"/>
    </w:pPr>
    <w:rPr>
      <w:sz w:val="22"/>
    </w:rPr>
  </w:style>
  <w:style w:type="paragraph" w:styleId="Revision">
    <w:name w:val="Revision"/>
    <w:hidden/>
    <w:uiPriority w:val="99"/>
    <w:semiHidden/>
    <w:rsid w:val="005960A9"/>
  </w:style>
  <w:style w:type="numbering" w:customStyle="1" w:styleId="NoList1">
    <w:name w:val="No List1"/>
    <w:next w:val="NoList"/>
    <w:uiPriority w:val="99"/>
    <w:semiHidden/>
    <w:unhideWhenUsed/>
    <w:rsid w:val="005960A9"/>
  </w:style>
  <w:style w:type="paragraph" w:styleId="PlainText">
    <w:name w:val="Plain Text"/>
    <w:basedOn w:val="Normal"/>
    <w:link w:val="PlainTextChar"/>
    <w:rsid w:val="005960A9"/>
    <w:rPr>
      <w:rFonts w:ascii="Courier New" w:hAnsi="Courier New" w:cs="Courier New"/>
    </w:rPr>
  </w:style>
  <w:style w:type="character" w:customStyle="1" w:styleId="PlainTextChar">
    <w:name w:val="Plain Text Char"/>
    <w:basedOn w:val="DefaultParagraphFont"/>
    <w:link w:val="PlainText"/>
    <w:rsid w:val="005960A9"/>
    <w:rPr>
      <w:rFonts w:ascii="Courier New" w:hAnsi="Courier New" w:cs="Courier New"/>
    </w:rPr>
  </w:style>
  <w:style w:type="paragraph" w:customStyle="1" w:styleId="Title1">
    <w:name w:val="Title+1"/>
    <w:basedOn w:val="Default"/>
    <w:next w:val="Default"/>
    <w:uiPriority w:val="99"/>
    <w:rsid w:val="005960A9"/>
    <w:rPr>
      <w:rFonts w:ascii="Times New Roman" w:eastAsia="Calibri" w:hAnsi="Times New Roman" w:cs="Times New Roman"/>
      <w:color w:val="auto"/>
    </w:rPr>
  </w:style>
  <w:style w:type="paragraph" w:customStyle="1" w:styleId="Heading14">
    <w:name w:val="Heading 1+4"/>
    <w:basedOn w:val="Default"/>
    <w:next w:val="Default"/>
    <w:uiPriority w:val="99"/>
    <w:rsid w:val="005960A9"/>
    <w:rPr>
      <w:rFonts w:ascii="Times New Roman" w:eastAsia="Calibri" w:hAnsi="Times New Roman" w:cs="Times New Roman"/>
      <w:color w:val="auto"/>
    </w:rPr>
  </w:style>
  <w:style w:type="paragraph" w:customStyle="1" w:styleId="Normal5">
    <w:name w:val="Normal+5"/>
    <w:basedOn w:val="Default"/>
    <w:next w:val="Default"/>
    <w:uiPriority w:val="99"/>
    <w:rsid w:val="005960A9"/>
    <w:rPr>
      <w:rFonts w:ascii="Times New Roman" w:eastAsia="Calibri" w:hAnsi="Times New Roman" w:cs="Times New Roman"/>
      <w:color w:val="auto"/>
    </w:rPr>
  </w:style>
  <w:style w:type="paragraph" w:customStyle="1" w:styleId="Heading51">
    <w:name w:val="Heading 5+1"/>
    <w:basedOn w:val="Default"/>
    <w:next w:val="Default"/>
    <w:uiPriority w:val="99"/>
    <w:rsid w:val="005960A9"/>
    <w:rPr>
      <w:rFonts w:ascii="Times New Roman" w:eastAsia="Calibri" w:hAnsi="Times New Roman" w:cs="Times New Roman"/>
      <w:color w:val="auto"/>
    </w:rPr>
  </w:style>
  <w:style w:type="paragraph" w:customStyle="1" w:styleId="Heading61">
    <w:name w:val="Heading 6+1"/>
    <w:basedOn w:val="Default"/>
    <w:next w:val="Default"/>
    <w:uiPriority w:val="99"/>
    <w:rsid w:val="005960A9"/>
    <w:rPr>
      <w:rFonts w:ascii="Times New Roman" w:eastAsia="Calibri" w:hAnsi="Times New Roman" w:cs="Times New Roman"/>
      <w:color w:val="auto"/>
    </w:rPr>
  </w:style>
  <w:style w:type="character" w:customStyle="1" w:styleId="normalchar">
    <w:name w:val="normal__char"/>
    <w:basedOn w:val="DefaultParagraphFont"/>
    <w:rsid w:val="005960A9"/>
  </w:style>
  <w:style w:type="character" w:customStyle="1" w:styleId="UnresolvedMention1">
    <w:name w:val="Unresolved Mention1"/>
    <w:basedOn w:val="DefaultParagraphFont"/>
    <w:uiPriority w:val="99"/>
    <w:semiHidden/>
    <w:unhideWhenUsed/>
    <w:rsid w:val="005960A9"/>
    <w:rPr>
      <w:color w:val="605E5C"/>
      <w:shd w:val="clear" w:color="auto" w:fill="E1DFDD"/>
    </w:rPr>
  </w:style>
  <w:style w:type="character" w:customStyle="1" w:styleId="table0020gridchar">
    <w:name w:val="table_0020grid__char"/>
    <w:basedOn w:val="DefaultParagraphFont"/>
    <w:rsid w:val="005960A9"/>
  </w:style>
  <w:style w:type="paragraph" w:customStyle="1" w:styleId="table0020grid">
    <w:name w:val="table_0020grid"/>
    <w:basedOn w:val="Normal"/>
    <w:rsid w:val="005960A9"/>
    <w:pPr>
      <w:spacing w:before="100" w:beforeAutospacing="1" w:after="100" w:afterAutospacing="1"/>
    </w:pPr>
    <w:rPr>
      <w:sz w:val="24"/>
      <w:szCs w:val="24"/>
    </w:rPr>
  </w:style>
  <w:style w:type="character" w:customStyle="1" w:styleId="UnresolvedMention2">
    <w:name w:val="Unresolved Mention2"/>
    <w:basedOn w:val="DefaultParagraphFont"/>
    <w:uiPriority w:val="99"/>
    <w:semiHidden/>
    <w:unhideWhenUsed/>
    <w:rsid w:val="005960A9"/>
    <w:rPr>
      <w:color w:val="605E5C"/>
      <w:shd w:val="clear" w:color="auto" w:fill="E1DFDD"/>
    </w:rPr>
  </w:style>
  <w:style w:type="character" w:styleId="Emphasis">
    <w:name w:val="Emphasis"/>
    <w:basedOn w:val="DefaultParagraphFont"/>
    <w:qFormat/>
    <w:rsid w:val="00F77B9E"/>
    <w:rPr>
      <w:i/>
      <w:iCs/>
    </w:rPr>
  </w:style>
  <w:style w:type="paragraph" w:customStyle="1" w:styleId="TableParagraph">
    <w:name w:val="Table Paragraph"/>
    <w:basedOn w:val="Normal"/>
    <w:uiPriority w:val="1"/>
    <w:qFormat/>
    <w:rsid w:val="00D63752"/>
    <w:pPr>
      <w:widowControl w:val="0"/>
      <w:autoSpaceDE w:val="0"/>
      <w:autoSpaceDN w:val="0"/>
      <w:spacing w:line="233" w:lineRule="exact"/>
      <w:ind w:left="712"/>
      <w:jc w:val="center"/>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827360">
      <w:bodyDiv w:val="1"/>
      <w:marLeft w:val="0"/>
      <w:marRight w:val="0"/>
      <w:marTop w:val="0"/>
      <w:marBottom w:val="0"/>
      <w:divBdr>
        <w:top w:val="none" w:sz="0" w:space="0" w:color="auto"/>
        <w:left w:val="none" w:sz="0" w:space="0" w:color="auto"/>
        <w:bottom w:val="none" w:sz="0" w:space="0" w:color="auto"/>
        <w:right w:val="none" w:sz="0" w:space="0" w:color="auto"/>
      </w:divBdr>
    </w:div>
    <w:div w:id="661082716">
      <w:bodyDiv w:val="1"/>
      <w:marLeft w:val="0"/>
      <w:marRight w:val="0"/>
      <w:marTop w:val="0"/>
      <w:marBottom w:val="0"/>
      <w:divBdr>
        <w:top w:val="none" w:sz="0" w:space="0" w:color="auto"/>
        <w:left w:val="none" w:sz="0" w:space="0" w:color="auto"/>
        <w:bottom w:val="none" w:sz="0" w:space="0" w:color="auto"/>
        <w:right w:val="none" w:sz="0" w:space="0" w:color="auto"/>
      </w:divBdr>
    </w:div>
    <w:div w:id="929580680">
      <w:bodyDiv w:val="1"/>
      <w:marLeft w:val="0"/>
      <w:marRight w:val="0"/>
      <w:marTop w:val="0"/>
      <w:marBottom w:val="0"/>
      <w:divBdr>
        <w:top w:val="none" w:sz="0" w:space="0" w:color="auto"/>
        <w:left w:val="none" w:sz="0" w:space="0" w:color="auto"/>
        <w:bottom w:val="none" w:sz="0" w:space="0" w:color="auto"/>
        <w:right w:val="none" w:sz="0" w:space="0" w:color="auto"/>
      </w:divBdr>
    </w:div>
    <w:div w:id="976492327">
      <w:bodyDiv w:val="1"/>
      <w:marLeft w:val="0"/>
      <w:marRight w:val="0"/>
      <w:marTop w:val="0"/>
      <w:marBottom w:val="0"/>
      <w:divBdr>
        <w:top w:val="none" w:sz="0" w:space="0" w:color="auto"/>
        <w:left w:val="none" w:sz="0" w:space="0" w:color="auto"/>
        <w:bottom w:val="none" w:sz="0" w:space="0" w:color="auto"/>
        <w:right w:val="none" w:sz="0" w:space="0" w:color="auto"/>
      </w:divBdr>
    </w:div>
    <w:div w:id="1454788164">
      <w:bodyDiv w:val="1"/>
      <w:marLeft w:val="0"/>
      <w:marRight w:val="0"/>
      <w:marTop w:val="0"/>
      <w:marBottom w:val="0"/>
      <w:divBdr>
        <w:top w:val="none" w:sz="0" w:space="0" w:color="auto"/>
        <w:left w:val="none" w:sz="0" w:space="0" w:color="auto"/>
        <w:bottom w:val="none" w:sz="0" w:space="0" w:color="auto"/>
        <w:right w:val="none" w:sz="0" w:space="0" w:color="auto"/>
      </w:divBdr>
    </w:div>
    <w:div w:id="1673677301">
      <w:bodyDiv w:val="1"/>
      <w:marLeft w:val="0"/>
      <w:marRight w:val="0"/>
      <w:marTop w:val="0"/>
      <w:marBottom w:val="0"/>
      <w:divBdr>
        <w:top w:val="none" w:sz="0" w:space="0" w:color="auto"/>
        <w:left w:val="none" w:sz="0" w:space="0" w:color="auto"/>
        <w:bottom w:val="none" w:sz="0" w:space="0" w:color="auto"/>
        <w:right w:val="none" w:sz="0" w:space="0" w:color="auto"/>
      </w:divBdr>
    </w:div>
    <w:div w:id="1737775537">
      <w:bodyDiv w:val="1"/>
      <w:marLeft w:val="0"/>
      <w:marRight w:val="0"/>
      <w:marTop w:val="0"/>
      <w:marBottom w:val="0"/>
      <w:divBdr>
        <w:top w:val="none" w:sz="0" w:space="0" w:color="auto"/>
        <w:left w:val="none" w:sz="0" w:space="0" w:color="auto"/>
        <w:bottom w:val="none" w:sz="0" w:space="0" w:color="auto"/>
        <w:right w:val="none" w:sz="0" w:space="0" w:color="auto"/>
      </w:divBdr>
    </w:div>
    <w:div w:id="197702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mass.gov/service-details/postpartum-depression-resources-for-healthcare-providers" TargetMode="Externa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optum360coding.com"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E93EF6-7204-4C4F-B638-0DC71F980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31</Pages>
  <Words>6202</Words>
  <Characters>3466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4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Luca, Joseph (EHS)</cp:lastModifiedBy>
  <cp:revision>4</cp:revision>
  <cp:lastPrinted>2022-09-27T16:00:00Z</cp:lastPrinted>
  <dcterms:created xsi:type="dcterms:W3CDTF">2024-02-14T20:28:00Z</dcterms:created>
  <dcterms:modified xsi:type="dcterms:W3CDTF">2024-02-21T16:32:00Z</dcterms:modified>
</cp:coreProperties>
</file>